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1"/>
        <w:tblW w:w="0" w:type="auto"/>
        <w:tblInd w:w="0" w:type="dxa"/>
        <w:tblBorders>
          <w:top w:val="triple" w:sz="18" w:space="0" w:color="047C2C"/>
          <w:left w:val="triple" w:sz="18" w:space="0" w:color="047C2C"/>
          <w:bottom w:val="triple" w:sz="18" w:space="0" w:color="047C2C"/>
          <w:right w:val="triple" w:sz="18" w:space="0" w:color="047C2C"/>
          <w:insideH w:val="triple" w:sz="18" w:space="0" w:color="047C2C"/>
          <w:insideV w:val="triple" w:sz="18" w:space="0" w:color="047C2C"/>
        </w:tblBorders>
        <w:tblLook w:val="04A0" w:firstRow="1" w:lastRow="0" w:firstColumn="1" w:lastColumn="0" w:noHBand="0" w:noVBand="1"/>
      </w:tblPr>
      <w:tblGrid>
        <w:gridCol w:w="3917"/>
        <w:gridCol w:w="3917"/>
        <w:gridCol w:w="3917"/>
      </w:tblGrid>
      <w:tr w:rsidR="00B443A8" w:rsidRPr="0077322E" w14:paraId="720C05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968DD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  <w:bookmarkStart w:id="0" w:name="_Hlk71255800"/>
          </w:p>
          <w:p w14:paraId="06F512C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EAB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7C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78FE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1</w:t>
            </w:r>
          </w:p>
          <w:p w14:paraId="6ED8CF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17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8B39F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BDC1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769DD7" w14:textId="77777777" w:rsidR="00B443A8" w:rsidRDefault="00B443A8" w:rsidP="00EB0C98">
            <w:pPr>
              <w:jc w:val="center"/>
            </w:pPr>
          </w:p>
          <w:p w14:paraId="6F92325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A15F3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F6CE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92515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2</w:t>
            </w:r>
          </w:p>
          <w:p w14:paraId="7746FB2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ECA4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228C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4572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057B9" w14:textId="77777777" w:rsidR="00B443A8" w:rsidRDefault="00B443A8" w:rsidP="00EB0C98">
            <w:pPr>
              <w:jc w:val="center"/>
            </w:pPr>
          </w:p>
          <w:p w14:paraId="60A224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6EA3C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8F19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7491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3</w:t>
            </w:r>
          </w:p>
          <w:p w14:paraId="041C17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343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F8885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3E02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3AC63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370459" w14:textId="77777777" w:rsidR="00B443A8" w:rsidRDefault="00B443A8" w:rsidP="00EB0C98">
            <w:pPr>
              <w:jc w:val="center"/>
            </w:pPr>
          </w:p>
          <w:p w14:paraId="23AEA7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B77F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16229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A997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4</w:t>
            </w:r>
          </w:p>
          <w:p w14:paraId="651DEEB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C2B8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E278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FC90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0EE61C" w14:textId="77777777" w:rsidR="00B443A8" w:rsidRDefault="00B443A8" w:rsidP="00EB0C98">
            <w:pPr>
              <w:jc w:val="center"/>
            </w:pPr>
          </w:p>
          <w:p w14:paraId="6B9E833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D5E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AEF19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7817C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5</w:t>
            </w:r>
          </w:p>
          <w:p w14:paraId="543453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3AA5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BED1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4028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27141" w14:textId="77777777" w:rsidR="00B443A8" w:rsidRDefault="00B443A8" w:rsidP="00EB0C98">
            <w:pPr>
              <w:jc w:val="center"/>
            </w:pPr>
          </w:p>
          <w:p w14:paraId="37CF8D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752F6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7BD6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A33D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6</w:t>
            </w:r>
          </w:p>
          <w:p w14:paraId="7842CE7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86B0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EA85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BC47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6BBEE7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817D8" w14:textId="77777777" w:rsidR="00B443A8" w:rsidRDefault="00B443A8" w:rsidP="00EB0C98">
            <w:pPr>
              <w:jc w:val="center"/>
            </w:pPr>
          </w:p>
          <w:p w14:paraId="0F67768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B410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AB2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ED864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7</w:t>
            </w:r>
          </w:p>
          <w:p w14:paraId="68454D7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AFD1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B5F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E1416A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75EBE" w14:textId="77777777" w:rsidR="00B443A8" w:rsidRDefault="00B443A8" w:rsidP="00EB0C98">
            <w:pPr>
              <w:jc w:val="center"/>
            </w:pPr>
          </w:p>
          <w:p w14:paraId="501A73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530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110F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3A1E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8</w:t>
            </w:r>
          </w:p>
          <w:p w14:paraId="2557D9A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61D0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59B2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AEAED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764F5C" w14:textId="77777777" w:rsidR="00B443A8" w:rsidRDefault="00B443A8" w:rsidP="00EB0C98">
            <w:pPr>
              <w:jc w:val="center"/>
            </w:pPr>
          </w:p>
          <w:p w14:paraId="64CF73C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9A71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AAB76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AB2C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09</w:t>
            </w:r>
          </w:p>
          <w:p w14:paraId="3EBA27E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BDE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4756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B20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2EED4B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C97485" w14:textId="77777777" w:rsidR="00B443A8" w:rsidRDefault="00B443A8" w:rsidP="00EB0C98">
            <w:pPr>
              <w:jc w:val="center"/>
            </w:pPr>
          </w:p>
          <w:p w14:paraId="6C87C23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1D4A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6DDA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6266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0</w:t>
            </w:r>
          </w:p>
          <w:p w14:paraId="2105E88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53AE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1D04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BF8F7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EF2B4E" w14:textId="77777777" w:rsidR="00B443A8" w:rsidRDefault="00B443A8" w:rsidP="00EB0C98">
            <w:pPr>
              <w:jc w:val="center"/>
            </w:pPr>
          </w:p>
          <w:p w14:paraId="385D4B5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03A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298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7677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1</w:t>
            </w:r>
          </w:p>
          <w:p w14:paraId="65E5B7A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C2F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6C76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BE4ED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A2846" w14:textId="77777777" w:rsidR="00B443A8" w:rsidRDefault="00B443A8" w:rsidP="00EB0C98">
            <w:pPr>
              <w:jc w:val="center"/>
            </w:pPr>
          </w:p>
          <w:p w14:paraId="1DC7C68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8966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F598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043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2</w:t>
            </w:r>
          </w:p>
          <w:p w14:paraId="07F0244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3BB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AB9D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90E7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7413F7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6DB7" w14:textId="77777777" w:rsidR="00B443A8" w:rsidRDefault="00B443A8" w:rsidP="00EB0C98">
            <w:pPr>
              <w:jc w:val="center"/>
            </w:pPr>
          </w:p>
          <w:p w14:paraId="6DFFFA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EFE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CD570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130F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3</w:t>
            </w:r>
          </w:p>
          <w:p w14:paraId="530F4F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60A2B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4F3D7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F5E92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FE5EB9" w14:textId="77777777" w:rsidR="00B443A8" w:rsidRDefault="00B443A8" w:rsidP="00EB0C98">
            <w:pPr>
              <w:jc w:val="center"/>
            </w:pPr>
          </w:p>
          <w:p w14:paraId="3284CC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95F22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78C3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1CC5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4</w:t>
            </w:r>
          </w:p>
          <w:p w14:paraId="2038E53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BE775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F581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BA1D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FD459F" w14:textId="77777777" w:rsidR="00B443A8" w:rsidRDefault="00B443A8" w:rsidP="00EB0C98">
            <w:pPr>
              <w:jc w:val="center"/>
            </w:pPr>
          </w:p>
          <w:p w14:paraId="2364B0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BE45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2E4A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B6D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5</w:t>
            </w:r>
          </w:p>
          <w:p w14:paraId="2C83310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C765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D1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FA1E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3A7A69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0189FA" w14:textId="77777777" w:rsidR="00B443A8" w:rsidRDefault="00B443A8" w:rsidP="00EB0C98">
            <w:pPr>
              <w:jc w:val="center"/>
            </w:pPr>
          </w:p>
          <w:p w14:paraId="7F16FDF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A6E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E9E4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AA6F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6</w:t>
            </w:r>
          </w:p>
          <w:p w14:paraId="3B86F7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DF33E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D82FC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E3BA9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33B616" w14:textId="77777777" w:rsidR="00B443A8" w:rsidRDefault="00B443A8" w:rsidP="00EB0C98">
            <w:pPr>
              <w:jc w:val="center"/>
            </w:pPr>
          </w:p>
          <w:p w14:paraId="49DD2E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5B38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A3EB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53D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7</w:t>
            </w:r>
          </w:p>
          <w:p w14:paraId="1177D34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F0FF7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56C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C04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2C1E31" w14:textId="77777777" w:rsidR="00B443A8" w:rsidRDefault="00B443A8" w:rsidP="00EB0C98">
            <w:pPr>
              <w:jc w:val="center"/>
            </w:pPr>
          </w:p>
          <w:p w14:paraId="248F1DF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7C356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18EF7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722D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8</w:t>
            </w:r>
          </w:p>
          <w:p w14:paraId="5EF0429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373BF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4A43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D776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4C3FD0C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3157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FDDD9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2BD8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2557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FD36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9</w:t>
            </w:r>
          </w:p>
          <w:p w14:paraId="12AE5B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00EC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74F1C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C298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82B9EC" w14:textId="77777777" w:rsidR="00B443A8" w:rsidRDefault="00B443A8" w:rsidP="00EB0C98">
            <w:pPr>
              <w:jc w:val="center"/>
            </w:pPr>
          </w:p>
          <w:p w14:paraId="0723795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1BF1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CA4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87750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0</w:t>
            </w:r>
          </w:p>
          <w:p w14:paraId="3FA0FC4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FC451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F2FD0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31EC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1FF17C" w14:textId="77777777" w:rsidR="00B443A8" w:rsidRDefault="00B443A8" w:rsidP="00EB0C98">
            <w:pPr>
              <w:jc w:val="center"/>
            </w:pPr>
          </w:p>
          <w:p w14:paraId="5180094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18DF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0F38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B935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1</w:t>
            </w:r>
          </w:p>
          <w:p w14:paraId="007FDF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9DA28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722CC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DAC8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672BF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38CB5D" w14:textId="77777777" w:rsidR="00B443A8" w:rsidRDefault="00B443A8" w:rsidP="00EB0C98">
            <w:pPr>
              <w:jc w:val="center"/>
            </w:pPr>
          </w:p>
          <w:p w14:paraId="68DE98A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358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8771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EDF2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2</w:t>
            </w:r>
          </w:p>
          <w:p w14:paraId="356E424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1DF1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0900E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75501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8DC9C8" w14:textId="77777777" w:rsidR="00B443A8" w:rsidRDefault="00B443A8" w:rsidP="00EB0C98">
            <w:pPr>
              <w:jc w:val="center"/>
            </w:pPr>
          </w:p>
          <w:p w14:paraId="7482F88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59B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5EC7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3CB26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3</w:t>
            </w:r>
          </w:p>
          <w:p w14:paraId="5493C20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864B8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C1F2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331D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6B104B" w14:textId="77777777" w:rsidR="00B443A8" w:rsidRDefault="00B443A8" w:rsidP="00EB0C98">
            <w:pPr>
              <w:jc w:val="center"/>
            </w:pPr>
          </w:p>
          <w:p w14:paraId="7B5CE05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7544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0A00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4BCC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4</w:t>
            </w:r>
          </w:p>
          <w:p w14:paraId="615B1A7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286C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9EB7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C2135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4DD8A0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2C186" w14:textId="77777777" w:rsidR="00B443A8" w:rsidRDefault="00B443A8" w:rsidP="00EB0C98">
            <w:pPr>
              <w:jc w:val="center"/>
            </w:pPr>
          </w:p>
          <w:p w14:paraId="4F66FA8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53C5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8E4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243F2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5</w:t>
            </w:r>
          </w:p>
          <w:p w14:paraId="3398408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FF75E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1D52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BD4E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7436C7" w14:textId="77777777" w:rsidR="00B443A8" w:rsidRDefault="00B443A8" w:rsidP="00EB0C98">
            <w:pPr>
              <w:jc w:val="center"/>
            </w:pPr>
          </w:p>
          <w:p w14:paraId="7266505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5614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2309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E1EF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6</w:t>
            </w:r>
          </w:p>
          <w:p w14:paraId="4756BFF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F8FE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1109C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B013B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F1552E" w14:textId="77777777" w:rsidR="00B443A8" w:rsidRDefault="00B443A8" w:rsidP="00EB0C98">
            <w:pPr>
              <w:jc w:val="center"/>
            </w:pPr>
          </w:p>
          <w:p w14:paraId="0C5DAFB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B9A0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C123D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8970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7</w:t>
            </w:r>
          </w:p>
          <w:p w14:paraId="6F175F3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ACA6D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9F34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5DA6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3061D4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063CE" w14:textId="77777777" w:rsidR="00B443A8" w:rsidRDefault="00B443A8" w:rsidP="00EB0C98">
            <w:pPr>
              <w:jc w:val="center"/>
            </w:pPr>
          </w:p>
          <w:p w14:paraId="462192A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04E3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9B210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4E938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8</w:t>
            </w:r>
          </w:p>
          <w:p w14:paraId="6E7DC22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D7F5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C447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A703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703E82" w14:textId="77777777" w:rsidR="00B443A8" w:rsidRDefault="00B443A8" w:rsidP="00EB0C98">
            <w:pPr>
              <w:jc w:val="center"/>
            </w:pPr>
          </w:p>
          <w:p w14:paraId="0E1AC81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BAD9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E73E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087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9</w:t>
            </w:r>
          </w:p>
          <w:p w14:paraId="681026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7206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C355D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C07F4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DEC745" w14:textId="77777777" w:rsidR="00B443A8" w:rsidRDefault="00B443A8" w:rsidP="00EB0C98">
            <w:pPr>
              <w:jc w:val="center"/>
            </w:pPr>
          </w:p>
          <w:p w14:paraId="128F4FB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1514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7128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1F0F8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0</w:t>
            </w:r>
          </w:p>
          <w:p w14:paraId="6CA2736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1D7F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7C6C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D166C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896F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265477" w14:textId="77777777" w:rsidR="00B443A8" w:rsidRDefault="00B443A8" w:rsidP="00EB0C98">
            <w:pPr>
              <w:jc w:val="center"/>
            </w:pPr>
          </w:p>
          <w:p w14:paraId="3D83335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68A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1397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AA8BD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1</w:t>
            </w:r>
          </w:p>
          <w:p w14:paraId="57C37BB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EEA3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AF5D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576F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C0F857" w14:textId="77777777" w:rsidR="00B443A8" w:rsidRDefault="00B443A8" w:rsidP="00EB0C98">
            <w:pPr>
              <w:jc w:val="center"/>
            </w:pPr>
          </w:p>
          <w:p w14:paraId="2B0422A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2F0B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A246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26D0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2</w:t>
            </w:r>
          </w:p>
          <w:p w14:paraId="757DDD4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E623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B33E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72B68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D126E5" w14:textId="77777777" w:rsidR="00B443A8" w:rsidRDefault="00B443A8" w:rsidP="00EB0C98">
            <w:pPr>
              <w:jc w:val="center"/>
            </w:pPr>
          </w:p>
          <w:p w14:paraId="10CDEE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422BD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7A9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12C2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3</w:t>
            </w:r>
          </w:p>
          <w:p w14:paraId="7618373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A879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1045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FB4C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1EE3F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225EC1" w14:textId="77777777" w:rsidR="00B443A8" w:rsidRDefault="00B443A8" w:rsidP="00EB0C98">
            <w:pPr>
              <w:jc w:val="center"/>
            </w:pPr>
          </w:p>
          <w:p w14:paraId="4899D89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822A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73BA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B8A30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4</w:t>
            </w:r>
          </w:p>
          <w:p w14:paraId="7E540FB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EB280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BAB3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948E5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2550E8" w14:textId="77777777" w:rsidR="00B443A8" w:rsidRDefault="00B443A8" w:rsidP="00EB0C98">
            <w:pPr>
              <w:jc w:val="center"/>
            </w:pPr>
          </w:p>
          <w:p w14:paraId="3E9DC2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A4A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7D0D0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89A0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5</w:t>
            </w:r>
          </w:p>
          <w:p w14:paraId="51EA075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95F3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59D9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A7115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4010F51" w14:textId="77777777" w:rsidR="00B443A8" w:rsidRDefault="00B443A8" w:rsidP="00EB0C98">
            <w:pPr>
              <w:jc w:val="center"/>
            </w:pPr>
          </w:p>
          <w:p w14:paraId="27B5645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7A6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2C21A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13BCD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6</w:t>
            </w:r>
          </w:p>
          <w:p w14:paraId="78404E4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8199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B86D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FF86D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2940D62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A3C56C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7DACBF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CFA63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92E0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D7A16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7</w:t>
            </w:r>
          </w:p>
          <w:p w14:paraId="2557C4C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24263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BC1E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A9DF2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E1E1A2" w14:textId="77777777" w:rsidR="00B443A8" w:rsidRDefault="00B443A8" w:rsidP="00EB0C98">
            <w:pPr>
              <w:jc w:val="center"/>
            </w:pPr>
          </w:p>
          <w:p w14:paraId="3499EC3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847E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A88A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189F6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8</w:t>
            </w:r>
          </w:p>
          <w:p w14:paraId="26A7B8C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68E1B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81C7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A070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CBAD85" w14:textId="77777777" w:rsidR="00B443A8" w:rsidRDefault="00B443A8" w:rsidP="00EB0C98">
            <w:pPr>
              <w:jc w:val="center"/>
            </w:pPr>
          </w:p>
          <w:p w14:paraId="19CCA05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FAEA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B107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C42F2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9</w:t>
            </w:r>
          </w:p>
          <w:p w14:paraId="3551B75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486F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E96D5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49FB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495D44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653EE3" w14:textId="77777777" w:rsidR="00B443A8" w:rsidRDefault="00B443A8" w:rsidP="00EB0C98">
            <w:pPr>
              <w:jc w:val="center"/>
            </w:pPr>
          </w:p>
          <w:p w14:paraId="422A495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C049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7FB7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7583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0</w:t>
            </w:r>
          </w:p>
          <w:p w14:paraId="61DF976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06CC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1A4C7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424DA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36C52B" w14:textId="77777777" w:rsidR="00B443A8" w:rsidRDefault="00B443A8" w:rsidP="00EB0C98">
            <w:pPr>
              <w:jc w:val="center"/>
            </w:pPr>
          </w:p>
          <w:p w14:paraId="1E36D3C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66FB8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CC83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9626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1</w:t>
            </w:r>
          </w:p>
          <w:p w14:paraId="36B02E3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EA651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55DD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5E520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7CDA17" w14:textId="77777777" w:rsidR="00B443A8" w:rsidRDefault="00B443A8" w:rsidP="00EB0C98">
            <w:pPr>
              <w:jc w:val="center"/>
            </w:pPr>
          </w:p>
          <w:p w14:paraId="59C7632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364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4399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2A96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2</w:t>
            </w:r>
          </w:p>
          <w:p w14:paraId="6668BF4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80281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8E035E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41C45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112C2C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274B78" w14:textId="77777777" w:rsidR="00B443A8" w:rsidRDefault="00B443A8" w:rsidP="00EB0C98">
            <w:pPr>
              <w:jc w:val="center"/>
            </w:pPr>
          </w:p>
          <w:p w14:paraId="7087002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1CBB0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072B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7E52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3</w:t>
            </w:r>
          </w:p>
          <w:p w14:paraId="6F37133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E8E05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2A49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1504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90C32C" w14:textId="77777777" w:rsidR="00B443A8" w:rsidRDefault="00B443A8" w:rsidP="00EB0C98">
            <w:pPr>
              <w:jc w:val="center"/>
            </w:pPr>
          </w:p>
          <w:p w14:paraId="149C6EF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59B67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B0BE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C3F6E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4</w:t>
            </w:r>
          </w:p>
          <w:p w14:paraId="4EE4DEC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35BB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22A37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6159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D68039" w14:textId="77777777" w:rsidR="00B443A8" w:rsidRDefault="00B443A8" w:rsidP="00EB0C98">
            <w:pPr>
              <w:jc w:val="center"/>
            </w:pPr>
          </w:p>
          <w:p w14:paraId="1001B9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3D6A8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BC15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A4DE5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5</w:t>
            </w:r>
          </w:p>
          <w:p w14:paraId="1CF301E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DDC22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2C192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8C0E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637689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52D19" w14:textId="77777777" w:rsidR="00B443A8" w:rsidRDefault="00B443A8" w:rsidP="00EB0C98">
            <w:pPr>
              <w:jc w:val="center"/>
            </w:pPr>
          </w:p>
          <w:p w14:paraId="69C00CB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B5CE1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0D00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297DC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6</w:t>
            </w:r>
          </w:p>
          <w:p w14:paraId="48CBF2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1CD12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4FF7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89162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22B5AC" w14:textId="77777777" w:rsidR="00B443A8" w:rsidRDefault="00B443A8" w:rsidP="00EB0C98">
            <w:pPr>
              <w:jc w:val="center"/>
            </w:pPr>
          </w:p>
          <w:p w14:paraId="56A05E7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543B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4863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6D128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7</w:t>
            </w:r>
          </w:p>
          <w:p w14:paraId="006C307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B147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9D535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93907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1B01BA" w14:textId="77777777" w:rsidR="00B443A8" w:rsidRDefault="00B443A8" w:rsidP="00EB0C98">
            <w:pPr>
              <w:jc w:val="center"/>
            </w:pPr>
          </w:p>
          <w:p w14:paraId="781DE8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7FA9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D4C2F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8C80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8</w:t>
            </w:r>
          </w:p>
          <w:p w14:paraId="4F2EEB9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10F66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C941C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EE4FC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134DB5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8EDD58" w14:textId="77777777" w:rsidR="00B443A8" w:rsidRDefault="00B443A8" w:rsidP="00EB0C98">
            <w:pPr>
              <w:jc w:val="center"/>
            </w:pPr>
          </w:p>
          <w:p w14:paraId="64CE4FF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DE65C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F3AC8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2FA9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9</w:t>
            </w:r>
          </w:p>
          <w:p w14:paraId="1D973AA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2B4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BAA87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D983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24B47F" w14:textId="77777777" w:rsidR="00B443A8" w:rsidRDefault="00B443A8" w:rsidP="00EB0C98">
            <w:pPr>
              <w:jc w:val="center"/>
            </w:pPr>
          </w:p>
          <w:p w14:paraId="5D2D29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CCB6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4665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7FB3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50</w:t>
            </w:r>
          </w:p>
          <w:p w14:paraId="172D495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473A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B521E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2BE7D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B288E5" w14:textId="77777777" w:rsidR="00B443A8" w:rsidRDefault="00B443A8" w:rsidP="00EB0C98">
            <w:pPr>
              <w:jc w:val="center"/>
            </w:pPr>
          </w:p>
          <w:p w14:paraId="2B3A77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0B5AE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B822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ADB09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51</w:t>
            </w:r>
          </w:p>
          <w:p w14:paraId="275D87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12B58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CB7BB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55529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14DFE3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3349E3" w14:textId="77777777" w:rsidR="00B443A8" w:rsidRDefault="00B443A8" w:rsidP="00EB0C98">
            <w:pPr>
              <w:jc w:val="center"/>
            </w:pPr>
          </w:p>
          <w:p w14:paraId="75A65D8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5F22F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D419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5ADC6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52</w:t>
            </w:r>
          </w:p>
          <w:p w14:paraId="6FC565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E15CA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B267E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0646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4794FC" w14:textId="77777777" w:rsidR="00B443A8" w:rsidRDefault="00B443A8" w:rsidP="00EB0C98">
            <w:pPr>
              <w:jc w:val="center"/>
            </w:pPr>
          </w:p>
          <w:p w14:paraId="142B66C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2DB5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74E2B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B092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53</w:t>
            </w:r>
          </w:p>
          <w:p w14:paraId="0F0A381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16A30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7E5E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BBC3E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D567D68" w14:textId="77777777" w:rsidR="00B443A8" w:rsidRDefault="00B443A8" w:rsidP="00EB0C98">
            <w:pPr>
              <w:jc w:val="center"/>
            </w:pPr>
          </w:p>
          <w:p w14:paraId="2A15E39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C7CAA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B548A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FD63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54</w:t>
            </w:r>
          </w:p>
          <w:p w14:paraId="5CB9459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AF43E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D393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9626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606AF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89A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D57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5B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60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C63726" w14:textId="6688DC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3E9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F3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2BF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D4A5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D5AF99" w14:textId="77777777" w:rsidR="00EB0C98" w:rsidRDefault="00EB0C98" w:rsidP="00EB0C98">
            <w:pPr>
              <w:jc w:val="center"/>
            </w:pPr>
          </w:p>
          <w:p w14:paraId="7BBE3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CA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09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1033E0" w14:textId="27658F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1A2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04F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B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26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22B8B2" w14:textId="77777777" w:rsidR="00EB0C98" w:rsidRDefault="00EB0C98" w:rsidP="00EB0C98">
            <w:pPr>
              <w:jc w:val="center"/>
            </w:pPr>
          </w:p>
          <w:p w14:paraId="0D147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99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94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53066D" w14:textId="4FAE97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52A7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5F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45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43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0DB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F457C7" w14:textId="77777777" w:rsidR="00EB0C98" w:rsidRDefault="00EB0C98" w:rsidP="00EB0C98">
            <w:pPr>
              <w:jc w:val="center"/>
            </w:pPr>
          </w:p>
          <w:p w14:paraId="1DD84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55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29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29484" w14:textId="703364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8787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C2E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19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F88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33DEF" w14:textId="77777777" w:rsidR="00EB0C98" w:rsidRDefault="00EB0C98" w:rsidP="00EB0C98">
            <w:pPr>
              <w:jc w:val="center"/>
            </w:pPr>
          </w:p>
          <w:p w14:paraId="45AB9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8D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10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3C9AE" w14:textId="2C42DF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F6D0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E2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3B6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397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663E" w14:textId="77777777" w:rsidR="00EB0C98" w:rsidRDefault="00EB0C98" w:rsidP="00EB0C98">
            <w:pPr>
              <w:jc w:val="center"/>
            </w:pPr>
          </w:p>
          <w:p w14:paraId="58B90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532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4E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1FC77" w14:textId="48CC24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24F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25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9737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4A5F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08C9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345C16" w14:textId="77777777" w:rsidR="00EB0C98" w:rsidRDefault="00EB0C98" w:rsidP="00EB0C98">
            <w:pPr>
              <w:jc w:val="center"/>
            </w:pPr>
          </w:p>
          <w:p w14:paraId="33BD8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32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D9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0A950F" w14:textId="7F3240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051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C8B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A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3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1C0521" w14:textId="77777777" w:rsidR="00EB0C98" w:rsidRDefault="00EB0C98" w:rsidP="00EB0C98">
            <w:pPr>
              <w:jc w:val="center"/>
            </w:pPr>
          </w:p>
          <w:p w14:paraId="0DFDA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B5A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D4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2AA884" w14:textId="00CF4B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C8F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44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42E2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F04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6DD303" w14:textId="77777777" w:rsidR="00EB0C98" w:rsidRDefault="00EB0C98" w:rsidP="00EB0C98">
            <w:pPr>
              <w:jc w:val="center"/>
            </w:pPr>
          </w:p>
          <w:p w14:paraId="7B451A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8C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E7B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9B6A8" w14:textId="75769F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F14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D1D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BD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920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8E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A1A59" w14:textId="77777777" w:rsidR="00EB0C98" w:rsidRDefault="00EB0C98" w:rsidP="00EB0C98">
            <w:pPr>
              <w:jc w:val="center"/>
            </w:pPr>
          </w:p>
          <w:p w14:paraId="6F119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5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55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805C06" w14:textId="23FF18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B57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31AB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912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E1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F1AC76" w14:textId="77777777" w:rsidR="00EB0C98" w:rsidRDefault="00EB0C98" w:rsidP="00EB0C98">
            <w:pPr>
              <w:jc w:val="center"/>
            </w:pPr>
          </w:p>
          <w:p w14:paraId="3A71D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00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74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D1D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11</w:t>
            </w:r>
          </w:p>
          <w:p w14:paraId="41BC0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22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4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4286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3F4077" w14:textId="77777777" w:rsidR="00EB0C98" w:rsidRDefault="00EB0C98" w:rsidP="00EB0C98">
            <w:pPr>
              <w:jc w:val="center"/>
            </w:pPr>
          </w:p>
          <w:p w14:paraId="3598C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51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39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85B4C" w14:textId="449EFC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1A37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0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A9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70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F09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90F2" w14:textId="77777777" w:rsidR="00EB0C98" w:rsidRDefault="00EB0C98" w:rsidP="00EB0C98">
            <w:pPr>
              <w:jc w:val="center"/>
            </w:pPr>
          </w:p>
          <w:p w14:paraId="65B88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9A3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7E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BA2B4" w14:textId="4B4AD9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4CDC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E76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570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27D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9ADB4" w14:textId="77777777" w:rsidR="00EB0C98" w:rsidRDefault="00EB0C98" w:rsidP="00EB0C98">
            <w:pPr>
              <w:jc w:val="center"/>
            </w:pPr>
          </w:p>
          <w:p w14:paraId="4BB99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2E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F6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EEBD5" w14:textId="01ED98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1A1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9385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E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D636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EE945F" w14:textId="77777777" w:rsidR="00EB0C98" w:rsidRDefault="00EB0C98" w:rsidP="00EB0C98">
            <w:pPr>
              <w:jc w:val="center"/>
            </w:pPr>
          </w:p>
          <w:p w14:paraId="0CBED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3B9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C29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4C0744" w14:textId="16EDCB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CBF9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6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AC1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D34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4C5D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E8929" w14:textId="77777777" w:rsidR="00EB0C98" w:rsidRDefault="00EB0C98" w:rsidP="00EB0C98">
            <w:pPr>
              <w:jc w:val="center"/>
            </w:pPr>
          </w:p>
          <w:p w14:paraId="3470D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7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1AB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8C295" w14:textId="46AF77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2BDC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6A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76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CC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ADAF89" w14:textId="77777777" w:rsidR="00EB0C98" w:rsidRDefault="00EB0C98" w:rsidP="00EB0C98">
            <w:pPr>
              <w:jc w:val="center"/>
            </w:pPr>
          </w:p>
          <w:p w14:paraId="6B340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8A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F16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12CAB" w14:textId="3C87B8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55B5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096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D8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B5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FAE293" w14:textId="77777777" w:rsidR="00EB0C98" w:rsidRDefault="00EB0C98" w:rsidP="00EB0C98">
            <w:pPr>
              <w:jc w:val="center"/>
            </w:pPr>
          </w:p>
          <w:p w14:paraId="19D2E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3FB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87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A0462" w14:textId="3C1044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C06F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99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99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0813C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B15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2022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62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18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83B07" w14:textId="086303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CBD2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4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D6B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18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BBF5D8" w14:textId="77777777" w:rsidR="00EB0C98" w:rsidRDefault="00EB0C98" w:rsidP="00EB0C98">
            <w:pPr>
              <w:jc w:val="center"/>
            </w:pPr>
          </w:p>
          <w:p w14:paraId="2DD30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FDF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240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C6E58" w14:textId="520689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AD20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A25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5EE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A631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D3FEAC" w14:textId="77777777" w:rsidR="00EB0C98" w:rsidRDefault="00EB0C98" w:rsidP="00EB0C98">
            <w:pPr>
              <w:jc w:val="center"/>
            </w:pPr>
          </w:p>
          <w:p w14:paraId="74DDC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C09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A1B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11929" w14:textId="4D4D65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7FEF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E7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83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E78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88F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AD8EF" w14:textId="77777777" w:rsidR="00EB0C98" w:rsidRDefault="00EB0C98" w:rsidP="00EB0C98">
            <w:pPr>
              <w:jc w:val="center"/>
            </w:pPr>
          </w:p>
          <w:p w14:paraId="3A913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4D0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5F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823FC" w14:textId="0426DD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D393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B296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D6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2D6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068C1" w14:textId="77777777" w:rsidR="00EB0C98" w:rsidRDefault="00EB0C98" w:rsidP="00EB0C98">
            <w:pPr>
              <w:jc w:val="center"/>
            </w:pPr>
          </w:p>
          <w:p w14:paraId="3FDF8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C0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9B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7258D" w14:textId="2ADAF3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968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4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927C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B9F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A07A9F" w14:textId="77777777" w:rsidR="00EB0C98" w:rsidRDefault="00EB0C98" w:rsidP="00EB0C98">
            <w:pPr>
              <w:jc w:val="center"/>
            </w:pPr>
          </w:p>
          <w:p w14:paraId="318CE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CF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58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05A1D4" w14:textId="3591A3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51E2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DD29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956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48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6B8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2E3C77" w14:textId="77777777" w:rsidR="00EB0C98" w:rsidRDefault="00EB0C98" w:rsidP="00EB0C98">
            <w:pPr>
              <w:jc w:val="center"/>
            </w:pPr>
          </w:p>
          <w:p w14:paraId="2DD28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C7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F79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C46E25" w14:textId="027EDC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7C24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A403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360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7D3B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62E5D8" w14:textId="77777777" w:rsidR="00EB0C98" w:rsidRDefault="00EB0C98" w:rsidP="00EB0C98">
            <w:pPr>
              <w:jc w:val="center"/>
            </w:pPr>
          </w:p>
          <w:p w14:paraId="21186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AF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B5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472358" w14:textId="7928AD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D23A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D47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82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8DF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C02DFD" w14:textId="77777777" w:rsidR="00EB0C98" w:rsidRDefault="00EB0C98" w:rsidP="00EB0C98">
            <w:pPr>
              <w:jc w:val="center"/>
            </w:pPr>
          </w:p>
          <w:p w14:paraId="15B10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CEA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80CF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137DA" w14:textId="2877FE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CE85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A3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A42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936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DFD0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CFEA4" w14:textId="77777777" w:rsidR="00EB0C98" w:rsidRDefault="00EB0C98" w:rsidP="00EB0C98">
            <w:pPr>
              <w:jc w:val="center"/>
            </w:pPr>
          </w:p>
          <w:p w14:paraId="5461A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6C4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67B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79571A" w14:textId="11E2F7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20F7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82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D3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7A8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C1BE43" w14:textId="77777777" w:rsidR="00EB0C98" w:rsidRDefault="00EB0C98" w:rsidP="00EB0C98">
            <w:pPr>
              <w:jc w:val="center"/>
            </w:pPr>
          </w:p>
          <w:p w14:paraId="1AACF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C2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CF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51957" w14:textId="09520D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69E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253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271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5E6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4C7317" w14:textId="77777777" w:rsidR="00EB0C98" w:rsidRDefault="00EB0C98" w:rsidP="00EB0C98">
            <w:pPr>
              <w:jc w:val="center"/>
            </w:pPr>
          </w:p>
          <w:p w14:paraId="10E82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542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D1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E79C6" w14:textId="50CB21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3F27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260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B8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895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B2CF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4F522A" w14:textId="77777777" w:rsidR="00EB0C98" w:rsidRDefault="00EB0C98" w:rsidP="00EB0C98">
            <w:pPr>
              <w:jc w:val="center"/>
            </w:pPr>
          </w:p>
          <w:p w14:paraId="340FD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D3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B82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011D6" w14:textId="7F57C1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4C90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7F17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0B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3605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82A410" w14:textId="77777777" w:rsidR="00EB0C98" w:rsidRDefault="00EB0C98" w:rsidP="00EB0C98">
            <w:pPr>
              <w:jc w:val="center"/>
            </w:pPr>
          </w:p>
          <w:p w14:paraId="5EDCE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E7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A26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F18B4" w14:textId="7E1E2D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0238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C6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66C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5EF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2B24CA" w14:textId="77777777" w:rsidR="00EB0C98" w:rsidRDefault="00EB0C98" w:rsidP="00EB0C98">
            <w:pPr>
              <w:jc w:val="center"/>
            </w:pPr>
          </w:p>
          <w:p w14:paraId="2B2F4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31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A04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FA959D" w14:textId="58A6CD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54A7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3D2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024B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480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5CA3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D1C605" w14:textId="77777777" w:rsidR="00EB0C98" w:rsidRDefault="00EB0C98" w:rsidP="00EB0C98">
            <w:pPr>
              <w:jc w:val="center"/>
            </w:pPr>
          </w:p>
          <w:p w14:paraId="4DA66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D2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AF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D7A16" w14:textId="09A0E2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8D16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FC1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DC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2AA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8326A0" w14:textId="77777777" w:rsidR="00EB0C98" w:rsidRDefault="00EB0C98" w:rsidP="00EB0C98">
            <w:pPr>
              <w:jc w:val="center"/>
            </w:pPr>
          </w:p>
          <w:p w14:paraId="4C6D7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9BD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09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74B78" w14:textId="079723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747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F6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5B2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010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976E55" w14:textId="77777777" w:rsidR="00EB0C98" w:rsidRDefault="00EB0C98" w:rsidP="00EB0C98">
            <w:pPr>
              <w:jc w:val="center"/>
            </w:pPr>
          </w:p>
          <w:p w14:paraId="3B707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98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7B4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8B577" w14:textId="46FDAE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6564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A1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435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5E7F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A722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701A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4788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9E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DF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30439" w14:textId="03F34D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D45C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0A8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1BD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95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9D22F9" w14:textId="77777777" w:rsidR="00EB0C98" w:rsidRDefault="00EB0C98" w:rsidP="00EB0C98">
            <w:pPr>
              <w:jc w:val="center"/>
            </w:pPr>
          </w:p>
          <w:p w14:paraId="0B537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160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72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41BF7" w14:textId="22B56D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0A17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D4C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B80B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928D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41B57A" w14:textId="77777777" w:rsidR="00EB0C98" w:rsidRDefault="00EB0C98" w:rsidP="00EB0C98">
            <w:pPr>
              <w:jc w:val="center"/>
            </w:pPr>
          </w:p>
          <w:p w14:paraId="55DBF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EDF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C2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F4C91" w14:textId="16E70C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4690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B46B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9EE6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196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D378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2AC7BE" w14:textId="77777777" w:rsidR="00EB0C98" w:rsidRDefault="00EB0C98" w:rsidP="00EB0C98">
            <w:pPr>
              <w:jc w:val="center"/>
            </w:pPr>
          </w:p>
          <w:p w14:paraId="133DA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C1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C56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23413" w14:textId="343933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ED460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3C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614B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65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0E4D2F" w14:textId="77777777" w:rsidR="00EB0C98" w:rsidRDefault="00EB0C98" w:rsidP="00EB0C98">
            <w:pPr>
              <w:jc w:val="center"/>
            </w:pPr>
          </w:p>
          <w:p w14:paraId="43B3D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2C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E6B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F9D6A5" w14:textId="03F31C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9AC5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AD4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741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3D4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8D0121" w14:textId="77777777" w:rsidR="00EB0C98" w:rsidRDefault="00EB0C98" w:rsidP="00EB0C98">
            <w:pPr>
              <w:jc w:val="center"/>
            </w:pPr>
          </w:p>
          <w:p w14:paraId="63713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8D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5F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9DDD3C" w14:textId="6BAAAA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A3D1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A25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7D5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4F8C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55B2C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C18E53" w14:textId="77777777" w:rsidR="00EB0C98" w:rsidRDefault="00EB0C98" w:rsidP="00EB0C98">
            <w:pPr>
              <w:jc w:val="center"/>
            </w:pPr>
          </w:p>
          <w:p w14:paraId="717DF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F0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D9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77A24E" w14:textId="724D4C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99A8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E16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4F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B50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7E3073" w14:textId="77777777" w:rsidR="00EB0C98" w:rsidRDefault="00EB0C98" w:rsidP="00EB0C98">
            <w:pPr>
              <w:jc w:val="center"/>
            </w:pPr>
          </w:p>
          <w:p w14:paraId="42159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67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384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293E4" w14:textId="2B0FC8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4605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E1A9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3F16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4926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5DAC96" w14:textId="77777777" w:rsidR="00EB0C98" w:rsidRDefault="00EB0C98" w:rsidP="00EB0C98">
            <w:pPr>
              <w:jc w:val="center"/>
            </w:pPr>
          </w:p>
          <w:p w14:paraId="53B2E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7E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E24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8EB65" w14:textId="14F08C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3CB3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E5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7E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803A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F82A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B8BEBC" w14:textId="77777777" w:rsidR="00EB0C98" w:rsidRDefault="00EB0C98" w:rsidP="00EB0C98">
            <w:pPr>
              <w:jc w:val="center"/>
            </w:pPr>
          </w:p>
          <w:p w14:paraId="1979F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EB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3CD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0BD94" w14:textId="2697EB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1058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3C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651E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590D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27252" w14:textId="77777777" w:rsidR="00EB0C98" w:rsidRDefault="00EB0C98" w:rsidP="00EB0C98">
            <w:pPr>
              <w:jc w:val="center"/>
            </w:pPr>
          </w:p>
          <w:p w14:paraId="33988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6D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8E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D9E66" w14:textId="5B0C32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0F28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1B8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954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4D6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76DD45" w14:textId="77777777" w:rsidR="00EB0C98" w:rsidRDefault="00EB0C98" w:rsidP="00EB0C98">
            <w:pPr>
              <w:jc w:val="center"/>
            </w:pPr>
          </w:p>
          <w:p w14:paraId="26139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740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72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344584" w14:textId="13344A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15B8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0D2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A7A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54B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06AE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71B64D" w14:textId="77777777" w:rsidR="00EB0C98" w:rsidRDefault="00EB0C98" w:rsidP="00EB0C98">
            <w:pPr>
              <w:jc w:val="center"/>
            </w:pPr>
          </w:p>
          <w:p w14:paraId="306B5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1E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55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B69CA" w14:textId="7A40B3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A962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581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CD7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5A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96EEC1" w14:textId="77777777" w:rsidR="00EB0C98" w:rsidRDefault="00EB0C98" w:rsidP="00EB0C98">
            <w:pPr>
              <w:jc w:val="center"/>
            </w:pPr>
          </w:p>
          <w:p w14:paraId="05522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E74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C0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C174B1" w14:textId="46E4B7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9A69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DF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78C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9C2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654357" w14:textId="77777777" w:rsidR="00EB0C98" w:rsidRDefault="00EB0C98" w:rsidP="00EB0C98">
            <w:pPr>
              <w:jc w:val="center"/>
            </w:pPr>
          </w:p>
          <w:p w14:paraId="08D535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AE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1F8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2EB334" w14:textId="409F33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69DA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8D2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9B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D47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4D95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667BCD8" w14:textId="77777777" w:rsidR="00EB0C98" w:rsidRDefault="00EB0C98" w:rsidP="00EB0C98">
            <w:pPr>
              <w:jc w:val="center"/>
            </w:pPr>
          </w:p>
          <w:p w14:paraId="04C4A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F7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B97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2477C8" w14:textId="41ABFF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B141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EC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59A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1E3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B8E2C8" w14:textId="77777777" w:rsidR="00EB0C98" w:rsidRDefault="00EB0C98" w:rsidP="00EB0C98">
            <w:pPr>
              <w:jc w:val="center"/>
            </w:pPr>
          </w:p>
          <w:p w14:paraId="7CE0D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3D1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F16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BC075" w14:textId="508B6D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BD32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DC1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5EB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7DD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61077E7" w14:textId="77777777" w:rsidR="00EB0C98" w:rsidRDefault="00EB0C98" w:rsidP="00EB0C98">
            <w:pPr>
              <w:jc w:val="center"/>
            </w:pPr>
          </w:p>
          <w:p w14:paraId="10D4A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E94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F69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01650" w14:textId="460563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074C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CB3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9A4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4D9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3BC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6C7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52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C60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E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5CD1FF" w14:textId="5C5343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6F11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D62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4E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67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A35649" w14:textId="77777777" w:rsidR="00EB0C98" w:rsidRDefault="00EB0C98" w:rsidP="00EB0C98">
            <w:pPr>
              <w:jc w:val="center"/>
            </w:pPr>
          </w:p>
          <w:p w14:paraId="3C321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E1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BD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555334" w14:textId="4EA0CA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E65D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1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6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F8C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E39A91" w14:textId="77777777" w:rsidR="00EB0C98" w:rsidRDefault="00EB0C98" w:rsidP="00EB0C98">
            <w:pPr>
              <w:jc w:val="center"/>
            </w:pPr>
          </w:p>
          <w:p w14:paraId="7BAD7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42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18E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BC68AE" w14:textId="66472D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9088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0C0A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DC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15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9D81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E8274" w14:textId="77777777" w:rsidR="00EB0C98" w:rsidRDefault="00EB0C98" w:rsidP="00EB0C98">
            <w:pPr>
              <w:jc w:val="center"/>
            </w:pPr>
          </w:p>
          <w:p w14:paraId="22EF5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B0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F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293A0" w14:textId="2CF103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6461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780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0F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390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6F22E2" w14:textId="77777777" w:rsidR="00EB0C98" w:rsidRDefault="00EB0C98" w:rsidP="00EB0C98">
            <w:pPr>
              <w:jc w:val="center"/>
            </w:pPr>
          </w:p>
          <w:p w14:paraId="019A2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F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44FF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13A4D4" w14:textId="69F9CF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6A72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0D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B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44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E7A2F8" w14:textId="77777777" w:rsidR="00EB0C98" w:rsidRDefault="00EB0C98" w:rsidP="00EB0C98">
            <w:pPr>
              <w:jc w:val="center"/>
            </w:pPr>
          </w:p>
          <w:p w14:paraId="3B63F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3E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8A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28C1D" w14:textId="2A0EE9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C85E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AE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2F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C52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1573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6FFC25" w14:textId="77777777" w:rsidR="00EB0C98" w:rsidRDefault="00EB0C98" w:rsidP="00EB0C98">
            <w:pPr>
              <w:jc w:val="center"/>
            </w:pPr>
          </w:p>
          <w:p w14:paraId="7D29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C9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98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4D1F9" w14:textId="46642B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D47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79C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6C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D0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5F68C9" w14:textId="77777777" w:rsidR="00EB0C98" w:rsidRDefault="00EB0C98" w:rsidP="00EB0C98">
            <w:pPr>
              <w:jc w:val="center"/>
            </w:pPr>
          </w:p>
          <w:p w14:paraId="1C43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E8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1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2D87B3" w14:textId="4C06DA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BB9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DE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6D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806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B8FCB9" w14:textId="77777777" w:rsidR="00EB0C98" w:rsidRDefault="00EB0C98" w:rsidP="00EB0C98">
            <w:pPr>
              <w:jc w:val="center"/>
            </w:pPr>
          </w:p>
          <w:p w14:paraId="39C3F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F71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AC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D5D9E" w14:textId="7906D4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4FD5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E8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58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A37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B0BE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0D2C5A" w14:textId="77777777" w:rsidR="00EB0C98" w:rsidRDefault="00EB0C98" w:rsidP="00EB0C98">
            <w:pPr>
              <w:jc w:val="center"/>
            </w:pPr>
          </w:p>
          <w:p w14:paraId="5A6B7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6B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05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65BA0E" w14:textId="525EFC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49F9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C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067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B1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D79DED" w14:textId="77777777" w:rsidR="00EB0C98" w:rsidRDefault="00EB0C98" w:rsidP="00EB0C98">
            <w:pPr>
              <w:jc w:val="center"/>
            </w:pPr>
          </w:p>
          <w:p w14:paraId="49D27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16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E6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62180" w14:textId="6AB088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7FE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9B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EF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0C2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4CFEC5" w14:textId="77777777" w:rsidR="00EB0C98" w:rsidRDefault="00EB0C98" w:rsidP="00EB0C98">
            <w:pPr>
              <w:jc w:val="center"/>
            </w:pPr>
          </w:p>
          <w:p w14:paraId="24D67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05A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B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0A762" w14:textId="69CC7F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7024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EF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83B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CF3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B92F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92EB6B" w14:textId="77777777" w:rsidR="00EB0C98" w:rsidRDefault="00EB0C98" w:rsidP="00EB0C98">
            <w:pPr>
              <w:jc w:val="center"/>
            </w:pPr>
          </w:p>
          <w:p w14:paraId="665E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B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72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A27AA" w14:textId="21DE70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40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02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F6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96C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1B9C56" w14:textId="77777777" w:rsidR="00EB0C98" w:rsidRDefault="00EB0C98" w:rsidP="00EB0C98">
            <w:pPr>
              <w:jc w:val="center"/>
            </w:pPr>
          </w:p>
          <w:p w14:paraId="21496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82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5E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E18AD" w14:textId="39069B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459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44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8E4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A38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A0DAE4" w14:textId="77777777" w:rsidR="00EB0C98" w:rsidRDefault="00EB0C98" w:rsidP="00EB0C98">
            <w:pPr>
              <w:jc w:val="center"/>
            </w:pPr>
          </w:p>
          <w:p w14:paraId="36FA42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77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96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E0B017" w14:textId="18E025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3D00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3E7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D1F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8977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E335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5B6E96" w14:textId="77777777" w:rsidR="00EB0C98" w:rsidRDefault="00EB0C98" w:rsidP="00EB0C98">
            <w:pPr>
              <w:jc w:val="center"/>
            </w:pPr>
          </w:p>
          <w:p w14:paraId="31AE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4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9E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C824E" w14:textId="01B474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52FC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FB7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7F9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36F2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0EF068" w14:textId="77777777" w:rsidR="00EB0C98" w:rsidRDefault="00EB0C98" w:rsidP="00EB0C98">
            <w:pPr>
              <w:jc w:val="center"/>
            </w:pPr>
          </w:p>
          <w:p w14:paraId="76299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F3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16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91EA4" w14:textId="23A299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D9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A2E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42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41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5D3EB4" w14:textId="77777777" w:rsidR="00EB0C98" w:rsidRDefault="00EB0C98" w:rsidP="00EB0C98">
            <w:pPr>
              <w:jc w:val="center"/>
            </w:pPr>
          </w:p>
          <w:p w14:paraId="6D3B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3A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F17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6CC848" w14:textId="75DBB3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D4C2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C8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4B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687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5FB4E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E99C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005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20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90D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F9EF12" w14:textId="1F88BE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F557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E86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BD8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2E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3299B" w14:textId="77777777" w:rsidR="00EB0C98" w:rsidRDefault="00EB0C98" w:rsidP="00EB0C98">
            <w:pPr>
              <w:jc w:val="center"/>
            </w:pPr>
          </w:p>
          <w:p w14:paraId="4B6FE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10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C5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F50F5" w14:textId="4AB55C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C19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85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611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C19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049B3C" w14:textId="77777777" w:rsidR="00EB0C98" w:rsidRDefault="00EB0C98" w:rsidP="00EB0C98">
            <w:pPr>
              <w:jc w:val="center"/>
            </w:pPr>
          </w:p>
          <w:p w14:paraId="5BC41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B3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F6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0272BD" w14:textId="3FEFD1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6F88E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02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77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0087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194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ACE3F4" w14:textId="77777777" w:rsidR="00EB0C98" w:rsidRDefault="00EB0C98" w:rsidP="00EB0C98">
            <w:pPr>
              <w:jc w:val="center"/>
            </w:pPr>
          </w:p>
          <w:p w14:paraId="05B1E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6C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36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42529" w14:textId="07DA18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4326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1BE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1D1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82C4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C26C7" w14:textId="77777777" w:rsidR="00EB0C98" w:rsidRDefault="00EB0C98" w:rsidP="00EB0C98">
            <w:pPr>
              <w:jc w:val="center"/>
            </w:pPr>
          </w:p>
          <w:p w14:paraId="55285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D1A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93C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EC4DD" w14:textId="6F9576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5532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D2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E1B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60CA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42FFBB" w14:textId="77777777" w:rsidR="00EB0C98" w:rsidRDefault="00EB0C98" w:rsidP="00EB0C98">
            <w:pPr>
              <w:jc w:val="center"/>
            </w:pPr>
          </w:p>
          <w:p w14:paraId="125988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94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6B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077A4C" w14:textId="33CD28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0EB8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FF1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9F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812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FFE9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BE0AD1" w14:textId="77777777" w:rsidR="00EB0C98" w:rsidRDefault="00EB0C98" w:rsidP="00EB0C98">
            <w:pPr>
              <w:jc w:val="center"/>
            </w:pPr>
          </w:p>
          <w:p w14:paraId="3FB1B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52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E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833F28" w14:textId="280EE5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A1AB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9E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0F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466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706BD2" w14:textId="77777777" w:rsidR="00EB0C98" w:rsidRDefault="00EB0C98" w:rsidP="00EB0C98">
            <w:pPr>
              <w:jc w:val="center"/>
            </w:pPr>
          </w:p>
          <w:p w14:paraId="1EE51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43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8DE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B9EF70" w14:textId="6A0658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0237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A58A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C36C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224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91978E" w14:textId="77777777" w:rsidR="00EB0C98" w:rsidRDefault="00EB0C98" w:rsidP="00EB0C98">
            <w:pPr>
              <w:jc w:val="center"/>
            </w:pPr>
          </w:p>
          <w:p w14:paraId="316FC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1DE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E23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FA1C8" w14:textId="3D0EDB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0FE6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2A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9D0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2E9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60F2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BD90D3" w14:textId="77777777" w:rsidR="00EB0C98" w:rsidRDefault="00EB0C98" w:rsidP="00EB0C98">
            <w:pPr>
              <w:jc w:val="center"/>
            </w:pPr>
          </w:p>
          <w:p w14:paraId="1769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581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FDA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1FDA7" w14:textId="63F124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22CE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012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F99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1069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9F1C04" w14:textId="77777777" w:rsidR="00EB0C98" w:rsidRDefault="00EB0C98" w:rsidP="00EB0C98">
            <w:pPr>
              <w:jc w:val="center"/>
            </w:pPr>
          </w:p>
          <w:p w14:paraId="6A02A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8C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738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6A782E" w14:textId="77EC46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A914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B1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DA7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02A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80AFCA" w14:textId="77777777" w:rsidR="00EB0C98" w:rsidRDefault="00EB0C98" w:rsidP="00EB0C98">
            <w:pPr>
              <w:jc w:val="center"/>
            </w:pPr>
          </w:p>
          <w:p w14:paraId="24E4BA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23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11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6B518" w14:textId="367E7A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77E2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BF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CAA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F87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EB72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54DA7F" w14:textId="77777777" w:rsidR="00EB0C98" w:rsidRDefault="00EB0C98" w:rsidP="00EB0C98">
            <w:pPr>
              <w:jc w:val="center"/>
            </w:pPr>
          </w:p>
          <w:p w14:paraId="494F16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E4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EAE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022764" w14:textId="526B81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9AE0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BD3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261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A4E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B246D8" w14:textId="77777777" w:rsidR="00EB0C98" w:rsidRDefault="00EB0C98" w:rsidP="00EB0C98">
            <w:pPr>
              <w:jc w:val="center"/>
            </w:pPr>
          </w:p>
          <w:p w14:paraId="65548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1C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61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5DC61" w14:textId="12E01D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9744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4B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F880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5574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6BBCAA" w14:textId="77777777" w:rsidR="00EB0C98" w:rsidRDefault="00EB0C98" w:rsidP="00EB0C98">
            <w:pPr>
              <w:jc w:val="center"/>
            </w:pPr>
          </w:p>
          <w:p w14:paraId="0031A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02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8A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89BA8D" w14:textId="13FB3C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9C66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8E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5F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6B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017B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9D4C79" w14:textId="77777777" w:rsidR="00EB0C98" w:rsidRDefault="00EB0C98" w:rsidP="00EB0C98">
            <w:pPr>
              <w:jc w:val="center"/>
            </w:pPr>
          </w:p>
          <w:p w14:paraId="7A8B7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6B8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FA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CD5C81" w14:textId="5D386B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5627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3572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707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1CD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B86B9F" w14:textId="77777777" w:rsidR="00EB0C98" w:rsidRDefault="00EB0C98" w:rsidP="00EB0C98">
            <w:pPr>
              <w:jc w:val="center"/>
            </w:pPr>
          </w:p>
          <w:p w14:paraId="2905B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452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A1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81AEC" w14:textId="6FB79C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61DA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A5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D6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E0F6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5BCD02" w14:textId="77777777" w:rsidR="00EB0C98" w:rsidRDefault="00EB0C98" w:rsidP="00EB0C98">
            <w:pPr>
              <w:jc w:val="center"/>
            </w:pPr>
          </w:p>
          <w:p w14:paraId="43D48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037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5A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DEBE7" w14:textId="3F5BF7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9DFD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7B2A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B44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4AF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E87B2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FE78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739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8B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C97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11113" w14:textId="226E9B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9D8E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28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4DE7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C17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01B645" w14:textId="77777777" w:rsidR="00EB0C98" w:rsidRDefault="00EB0C98" w:rsidP="00EB0C98">
            <w:pPr>
              <w:jc w:val="center"/>
            </w:pPr>
          </w:p>
          <w:p w14:paraId="2EBA5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BF3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89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A3FB2" w14:textId="72F6CE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BFA88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CF5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71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1FB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DBE8A1" w14:textId="77777777" w:rsidR="00EB0C98" w:rsidRDefault="00EB0C98" w:rsidP="00EB0C98">
            <w:pPr>
              <w:jc w:val="center"/>
            </w:pPr>
          </w:p>
          <w:p w14:paraId="6B782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6AC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53F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3CE22" w14:textId="4E0360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787E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1FC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8A6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1E5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3AC8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CA19C7" w14:textId="77777777" w:rsidR="00EB0C98" w:rsidRDefault="00EB0C98" w:rsidP="00EB0C98">
            <w:pPr>
              <w:jc w:val="center"/>
            </w:pPr>
          </w:p>
          <w:p w14:paraId="224BD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637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84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5EEB47" w14:textId="124784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374B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C1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647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1CF0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FF90E" w14:textId="77777777" w:rsidR="00EB0C98" w:rsidRDefault="00EB0C98" w:rsidP="00EB0C98">
            <w:pPr>
              <w:jc w:val="center"/>
            </w:pPr>
          </w:p>
          <w:p w14:paraId="43726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C5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3C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56591" w14:textId="154A8B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6B66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D8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8C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11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2D8093" w14:textId="77777777" w:rsidR="00EB0C98" w:rsidRDefault="00EB0C98" w:rsidP="00EB0C98">
            <w:pPr>
              <w:jc w:val="center"/>
            </w:pPr>
          </w:p>
          <w:p w14:paraId="6AAA3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52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5313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105DD4" w14:textId="31A425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9EC6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28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518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E5E9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6941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19C004" w14:textId="77777777" w:rsidR="00EB0C98" w:rsidRDefault="00EB0C98" w:rsidP="00EB0C98">
            <w:pPr>
              <w:jc w:val="center"/>
            </w:pPr>
          </w:p>
          <w:p w14:paraId="4EE82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9E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9C7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B194D7" w14:textId="34B806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2A7C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445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86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E28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8B11BA" w14:textId="77777777" w:rsidR="00EB0C98" w:rsidRDefault="00EB0C98" w:rsidP="00EB0C98">
            <w:pPr>
              <w:jc w:val="center"/>
            </w:pPr>
          </w:p>
          <w:p w14:paraId="6133E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37D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71D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8E5AE" w14:textId="17033D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9501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9FD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65A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693C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393E71" w14:textId="77777777" w:rsidR="00EB0C98" w:rsidRDefault="00EB0C98" w:rsidP="00EB0C98">
            <w:pPr>
              <w:jc w:val="center"/>
            </w:pPr>
          </w:p>
          <w:p w14:paraId="721D2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FBF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80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573FC" w14:textId="2645E3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04F8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C182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BA29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96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2C9B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0EF4AC" w14:textId="77777777" w:rsidR="00EB0C98" w:rsidRDefault="00EB0C98" w:rsidP="00EB0C98">
            <w:pPr>
              <w:jc w:val="center"/>
            </w:pPr>
          </w:p>
          <w:p w14:paraId="3ACD4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626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D248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26613A" w14:textId="420FA6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26CA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74A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47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8341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7CCB0B" w14:textId="77777777" w:rsidR="00EB0C98" w:rsidRDefault="00EB0C98" w:rsidP="00EB0C98">
            <w:pPr>
              <w:jc w:val="center"/>
            </w:pPr>
          </w:p>
          <w:p w14:paraId="38864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7FC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702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49B29" w14:textId="237B50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F513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03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29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C584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6B4400" w14:textId="77777777" w:rsidR="00EB0C98" w:rsidRDefault="00EB0C98" w:rsidP="00EB0C98">
            <w:pPr>
              <w:jc w:val="center"/>
            </w:pPr>
          </w:p>
          <w:p w14:paraId="271C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53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BA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C18DE3" w14:textId="5328DA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B6D1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25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FCA2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B69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23F9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5B9FE" w14:textId="77777777" w:rsidR="00EB0C98" w:rsidRDefault="00EB0C98" w:rsidP="00EB0C98">
            <w:pPr>
              <w:jc w:val="center"/>
            </w:pPr>
          </w:p>
          <w:p w14:paraId="5ACD0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6B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CBF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EEAD7" w14:textId="4395EE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9B3D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32FB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E2AE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3B0A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164BDE" w14:textId="77777777" w:rsidR="00EB0C98" w:rsidRDefault="00EB0C98" w:rsidP="00EB0C98">
            <w:pPr>
              <w:jc w:val="center"/>
            </w:pPr>
          </w:p>
          <w:p w14:paraId="3B697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6B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E1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0AD62" w14:textId="214908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C786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9358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CE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773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E599DB" w14:textId="77777777" w:rsidR="00EB0C98" w:rsidRDefault="00EB0C98" w:rsidP="00EB0C98">
            <w:pPr>
              <w:jc w:val="center"/>
            </w:pPr>
          </w:p>
          <w:p w14:paraId="414C4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917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BE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E76241" w14:textId="5D7206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5B14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27E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7375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979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D52C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37B56A" w14:textId="77777777" w:rsidR="00EB0C98" w:rsidRDefault="00EB0C98" w:rsidP="00EB0C98">
            <w:pPr>
              <w:jc w:val="center"/>
            </w:pPr>
          </w:p>
          <w:p w14:paraId="32378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56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6C6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3A9D41" w14:textId="5A5DD3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FAF8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9E4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C6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741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0A6208D" w14:textId="77777777" w:rsidR="00EB0C98" w:rsidRDefault="00EB0C98" w:rsidP="00EB0C98">
            <w:pPr>
              <w:jc w:val="center"/>
            </w:pPr>
          </w:p>
          <w:p w14:paraId="303BA2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E379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AA0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2C20B" w14:textId="7D745B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B0AE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031C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F2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628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865746" w14:textId="77777777" w:rsidR="00EB0C98" w:rsidRDefault="00EB0C98" w:rsidP="00EB0C98">
            <w:pPr>
              <w:jc w:val="center"/>
            </w:pPr>
          </w:p>
          <w:p w14:paraId="44CEE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3C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5E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40A562" w14:textId="50298B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D56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5156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23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24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EC2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047A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1E1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86D8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D5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61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2681C" w14:textId="46FB3E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800A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78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45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D3D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940E13" w14:textId="77777777" w:rsidR="00EB0C98" w:rsidRDefault="00EB0C98" w:rsidP="00EB0C98">
            <w:pPr>
              <w:jc w:val="center"/>
            </w:pPr>
          </w:p>
          <w:p w14:paraId="4BECE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AE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129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468C0" w14:textId="2EAF48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9637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11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B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C7C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7E7A55" w14:textId="77777777" w:rsidR="00EB0C98" w:rsidRDefault="00EB0C98" w:rsidP="00EB0C98">
            <w:pPr>
              <w:jc w:val="center"/>
            </w:pPr>
          </w:p>
          <w:p w14:paraId="2B27D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7B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D2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46D3E" w14:textId="044D7E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D1FA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41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62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096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8EBC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9F9AC" w14:textId="77777777" w:rsidR="00EB0C98" w:rsidRDefault="00EB0C98" w:rsidP="00EB0C98">
            <w:pPr>
              <w:jc w:val="center"/>
            </w:pPr>
          </w:p>
          <w:p w14:paraId="0D7BF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8C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5F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178BE1" w14:textId="4FC058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5E1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1E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38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7FE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EDD9AD" w14:textId="77777777" w:rsidR="00EB0C98" w:rsidRDefault="00EB0C98" w:rsidP="00EB0C98">
            <w:pPr>
              <w:jc w:val="center"/>
            </w:pPr>
          </w:p>
          <w:p w14:paraId="64C4A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CB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286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E79BEF" w14:textId="317857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9561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99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B64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93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6E2046" w14:textId="77777777" w:rsidR="00EB0C98" w:rsidRDefault="00EB0C98" w:rsidP="00EB0C98">
            <w:pPr>
              <w:jc w:val="center"/>
            </w:pPr>
          </w:p>
          <w:p w14:paraId="63D91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BA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D81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4DE24" w14:textId="0073F7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FBAF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94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E8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CF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F5A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FF932" w14:textId="77777777" w:rsidR="00EB0C98" w:rsidRDefault="00EB0C98" w:rsidP="00EB0C98">
            <w:pPr>
              <w:jc w:val="center"/>
            </w:pPr>
          </w:p>
          <w:p w14:paraId="7E37D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AE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4A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D93C5" w14:textId="5126F1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C4A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3F8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69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B29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3242FE" w14:textId="77777777" w:rsidR="00EB0C98" w:rsidRDefault="00EB0C98" w:rsidP="00EB0C98">
            <w:pPr>
              <w:jc w:val="center"/>
            </w:pPr>
          </w:p>
          <w:p w14:paraId="75411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16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6C7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39C41A" w14:textId="0AD58F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25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B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D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282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8469F3" w14:textId="77777777" w:rsidR="00EB0C98" w:rsidRDefault="00EB0C98" w:rsidP="00EB0C98">
            <w:pPr>
              <w:jc w:val="center"/>
            </w:pPr>
          </w:p>
          <w:p w14:paraId="1EE14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E4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67B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2D710" w14:textId="11A787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DF17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874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0A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17D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504C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7FBC8" w14:textId="77777777" w:rsidR="00EB0C98" w:rsidRDefault="00EB0C98" w:rsidP="00EB0C98">
            <w:pPr>
              <w:jc w:val="center"/>
            </w:pPr>
          </w:p>
          <w:p w14:paraId="55731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F79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93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883983" w14:textId="294DA9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13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97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04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E0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2BB6C2" w14:textId="77777777" w:rsidR="00EB0C98" w:rsidRDefault="00EB0C98" w:rsidP="00EB0C98">
            <w:pPr>
              <w:jc w:val="center"/>
            </w:pPr>
          </w:p>
          <w:p w14:paraId="2C0F1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E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69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70363" w14:textId="5A2EAA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559B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EF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6D7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446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2929" w14:textId="77777777" w:rsidR="00EB0C98" w:rsidRDefault="00EB0C98" w:rsidP="00EB0C98">
            <w:pPr>
              <w:jc w:val="center"/>
            </w:pPr>
          </w:p>
          <w:p w14:paraId="4E43F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9BA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32400" w14:textId="65B370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28D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427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00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721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C4F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C812C" w14:textId="77777777" w:rsidR="00EB0C98" w:rsidRDefault="00EB0C98" w:rsidP="00EB0C98">
            <w:pPr>
              <w:jc w:val="center"/>
            </w:pPr>
          </w:p>
          <w:p w14:paraId="76142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AB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6E5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177DC" w14:textId="251230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1C00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2C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3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16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2D9B9" w14:textId="77777777" w:rsidR="00EB0C98" w:rsidRDefault="00EB0C98" w:rsidP="00EB0C98">
            <w:pPr>
              <w:jc w:val="center"/>
            </w:pPr>
          </w:p>
          <w:p w14:paraId="45775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EC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D4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E5463" w14:textId="38E036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A283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FEF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4A4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35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322727" w14:textId="77777777" w:rsidR="00EB0C98" w:rsidRDefault="00EB0C98" w:rsidP="00EB0C98">
            <w:pPr>
              <w:jc w:val="center"/>
            </w:pPr>
          </w:p>
          <w:p w14:paraId="5414C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DD5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70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97C28" w14:textId="670C4F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FBD0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EE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B46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788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0B9A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B646D7" w14:textId="77777777" w:rsidR="00EB0C98" w:rsidRDefault="00EB0C98" w:rsidP="00EB0C98">
            <w:pPr>
              <w:jc w:val="center"/>
            </w:pPr>
          </w:p>
          <w:p w14:paraId="64C88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40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00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735A2" w14:textId="6BE473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1D16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80A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9B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62C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D5BD5B" w14:textId="77777777" w:rsidR="00EB0C98" w:rsidRDefault="00EB0C98" w:rsidP="00EB0C98">
            <w:pPr>
              <w:jc w:val="center"/>
            </w:pPr>
          </w:p>
          <w:p w14:paraId="4ECE0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1A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992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A76C5" w14:textId="1DDC0C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8B3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FD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4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F0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4C3827" w14:textId="77777777" w:rsidR="00EB0C98" w:rsidRDefault="00EB0C98" w:rsidP="00EB0C98">
            <w:pPr>
              <w:jc w:val="center"/>
            </w:pPr>
          </w:p>
          <w:p w14:paraId="74131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AF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F8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7220D0" w14:textId="38A846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9618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E2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D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AC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4785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3F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CAF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A5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2A0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AD395" w14:textId="35255E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33E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6C1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18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63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87B884" w14:textId="77777777" w:rsidR="00EB0C98" w:rsidRDefault="00EB0C98" w:rsidP="00EB0C98">
            <w:pPr>
              <w:jc w:val="center"/>
            </w:pPr>
          </w:p>
          <w:p w14:paraId="68BE8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8F0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92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76F09" w14:textId="187BBF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2AB9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6F7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D59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93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1A2D84" w14:textId="77777777" w:rsidR="00EB0C98" w:rsidRDefault="00EB0C98" w:rsidP="00EB0C98">
            <w:pPr>
              <w:jc w:val="center"/>
            </w:pPr>
          </w:p>
          <w:p w14:paraId="6150F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35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7D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A380E7" w14:textId="1B16F3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694F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05B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03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1D3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9178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FA01A" w14:textId="77777777" w:rsidR="00EB0C98" w:rsidRDefault="00EB0C98" w:rsidP="00EB0C98">
            <w:pPr>
              <w:jc w:val="center"/>
            </w:pPr>
          </w:p>
          <w:p w14:paraId="470DD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97EC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B2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0C478" w14:textId="1E4D08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34E04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66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75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D8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DBB5DC" w14:textId="77777777" w:rsidR="00EB0C98" w:rsidRDefault="00EB0C98" w:rsidP="00EB0C98">
            <w:pPr>
              <w:jc w:val="center"/>
            </w:pPr>
          </w:p>
          <w:p w14:paraId="73DCA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05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AC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6916A" w14:textId="5EB3EF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9854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1FB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DD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C9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DE5A35" w14:textId="77777777" w:rsidR="00EB0C98" w:rsidRDefault="00EB0C98" w:rsidP="00EB0C98">
            <w:pPr>
              <w:jc w:val="center"/>
            </w:pPr>
          </w:p>
          <w:p w14:paraId="7C377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88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028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E8140A" w14:textId="0492FE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D559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3B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795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CDA7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70A4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CA91B7" w14:textId="77777777" w:rsidR="00EB0C98" w:rsidRDefault="00EB0C98" w:rsidP="00EB0C98">
            <w:pPr>
              <w:jc w:val="center"/>
            </w:pPr>
          </w:p>
          <w:p w14:paraId="6944E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7162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D8F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92AA1E" w14:textId="4BB613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D952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2E2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D60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8E9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54301" w14:textId="77777777" w:rsidR="00EB0C98" w:rsidRDefault="00EB0C98" w:rsidP="00EB0C98">
            <w:pPr>
              <w:jc w:val="center"/>
            </w:pPr>
          </w:p>
          <w:p w14:paraId="20386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D7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D50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ED2EB" w14:textId="32518A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6DE4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F6F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B3B3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F646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0970D" w14:textId="77777777" w:rsidR="00EB0C98" w:rsidRDefault="00EB0C98" w:rsidP="00EB0C98">
            <w:pPr>
              <w:jc w:val="center"/>
            </w:pPr>
          </w:p>
          <w:p w14:paraId="07DFB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DA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B4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D461B" w14:textId="2594A6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D75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077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755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500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4F45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B2DA7" w14:textId="77777777" w:rsidR="00EB0C98" w:rsidRDefault="00EB0C98" w:rsidP="00EB0C98">
            <w:pPr>
              <w:jc w:val="center"/>
            </w:pPr>
          </w:p>
          <w:p w14:paraId="5CF35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6B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E4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00861C" w14:textId="115FDF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25B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2E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5E9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9C6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0600CD" w14:textId="77777777" w:rsidR="00EB0C98" w:rsidRDefault="00EB0C98" w:rsidP="00EB0C98">
            <w:pPr>
              <w:jc w:val="center"/>
            </w:pPr>
          </w:p>
          <w:p w14:paraId="3A598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B7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46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BE2F6C" w14:textId="5EE505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C2E0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CFEF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203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6F7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6383C" w14:textId="77777777" w:rsidR="00EB0C98" w:rsidRDefault="00EB0C98" w:rsidP="00EB0C98">
            <w:pPr>
              <w:jc w:val="center"/>
            </w:pPr>
          </w:p>
          <w:p w14:paraId="2A282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E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17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0F5E19" w14:textId="1FB115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599B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07C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DF03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880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A0B4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2ACB99" w14:textId="77777777" w:rsidR="00EB0C98" w:rsidRDefault="00EB0C98" w:rsidP="00EB0C98">
            <w:pPr>
              <w:jc w:val="center"/>
            </w:pPr>
          </w:p>
          <w:p w14:paraId="26D15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DAB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E0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F66A90" w14:textId="3C9B4C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F6310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8EE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4F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B70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96DB5C" w14:textId="77777777" w:rsidR="00EB0C98" w:rsidRDefault="00EB0C98" w:rsidP="00EB0C98">
            <w:pPr>
              <w:jc w:val="center"/>
            </w:pPr>
          </w:p>
          <w:p w14:paraId="0B6A3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63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908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748D54" w14:textId="06A7BB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05E7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AE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FF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D84C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F68E3D" w14:textId="77777777" w:rsidR="00EB0C98" w:rsidRDefault="00EB0C98" w:rsidP="00EB0C98">
            <w:pPr>
              <w:jc w:val="center"/>
            </w:pPr>
          </w:p>
          <w:p w14:paraId="17BB7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C5A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D40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E8A051" w14:textId="6CD35D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95B3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6A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96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A84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571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468DB3" w14:textId="77777777" w:rsidR="00EB0C98" w:rsidRDefault="00EB0C98" w:rsidP="00EB0C98">
            <w:pPr>
              <w:jc w:val="center"/>
            </w:pPr>
          </w:p>
          <w:p w14:paraId="21B6C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9F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A7E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9A751" w14:textId="1D346D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4549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3B87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2F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AA86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061174" w14:textId="77777777" w:rsidR="00EB0C98" w:rsidRDefault="00EB0C98" w:rsidP="00EB0C98">
            <w:pPr>
              <w:jc w:val="center"/>
            </w:pPr>
          </w:p>
          <w:p w14:paraId="0AD85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C5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E8A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863316" w14:textId="7F9E70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5628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CE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01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EF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BB27F90" w14:textId="77777777" w:rsidR="00EB0C98" w:rsidRDefault="00EB0C98" w:rsidP="00EB0C98">
            <w:pPr>
              <w:jc w:val="center"/>
            </w:pPr>
          </w:p>
          <w:p w14:paraId="39D4B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6B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8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052D74" w14:textId="48064E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0ADB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0C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4F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EA7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DA039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234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39F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695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7B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25B0FD" w14:textId="3B8085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B03B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E829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6DA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84C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56F97" w14:textId="77777777" w:rsidR="00EB0C98" w:rsidRDefault="00EB0C98" w:rsidP="00EB0C98">
            <w:pPr>
              <w:jc w:val="center"/>
            </w:pPr>
          </w:p>
          <w:p w14:paraId="5D66F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1E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B4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58B1C" w14:textId="161174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3269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19C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E9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85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8DEBC7" w14:textId="77777777" w:rsidR="00EB0C98" w:rsidRDefault="00EB0C98" w:rsidP="00EB0C98">
            <w:pPr>
              <w:jc w:val="center"/>
            </w:pPr>
          </w:p>
          <w:p w14:paraId="639B0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F2C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397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6D1D9" w14:textId="7A2E89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A3D2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654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61E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62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7C09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C89FDC" w14:textId="77777777" w:rsidR="00EB0C98" w:rsidRDefault="00EB0C98" w:rsidP="00EB0C98">
            <w:pPr>
              <w:jc w:val="center"/>
            </w:pPr>
          </w:p>
          <w:p w14:paraId="35A97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98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F85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B0DFC2" w14:textId="434BA1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884F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5BF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ECB9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943D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FB1E72" w14:textId="77777777" w:rsidR="00EB0C98" w:rsidRDefault="00EB0C98" w:rsidP="00EB0C98">
            <w:pPr>
              <w:jc w:val="center"/>
            </w:pPr>
          </w:p>
          <w:p w14:paraId="23CBB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541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1D0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F4116D" w14:textId="6902F7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A4D6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419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35B1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E4F2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3BBA69" w14:textId="77777777" w:rsidR="00EB0C98" w:rsidRDefault="00EB0C98" w:rsidP="00EB0C98">
            <w:pPr>
              <w:jc w:val="center"/>
            </w:pPr>
          </w:p>
          <w:p w14:paraId="776B3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453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36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E743CD" w14:textId="773271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C20ED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32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C7B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FF4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F734C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3C577" w14:textId="77777777" w:rsidR="00EB0C98" w:rsidRDefault="00EB0C98" w:rsidP="00EB0C98">
            <w:pPr>
              <w:jc w:val="center"/>
            </w:pPr>
          </w:p>
          <w:p w14:paraId="193B3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93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DA3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B687E0" w14:textId="7EA3BB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B87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F39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FE9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821D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B261C2" w14:textId="77777777" w:rsidR="00EB0C98" w:rsidRDefault="00EB0C98" w:rsidP="00EB0C98">
            <w:pPr>
              <w:jc w:val="center"/>
            </w:pPr>
          </w:p>
          <w:p w14:paraId="205D3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63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01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00C06B" w14:textId="00F1AC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9E27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44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E0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A92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63C245" w14:textId="77777777" w:rsidR="00EB0C98" w:rsidRDefault="00EB0C98" w:rsidP="00EB0C98">
            <w:pPr>
              <w:jc w:val="center"/>
            </w:pPr>
          </w:p>
          <w:p w14:paraId="0820B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46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52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E9F21" w14:textId="6C3A12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C9B7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EC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5F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9B2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E9992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B102DA" w14:textId="77777777" w:rsidR="00EB0C98" w:rsidRDefault="00EB0C98" w:rsidP="00EB0C98">
            <w:pPr>
              <w:jc w:val="center"/>
            </w:pPr>
          </w:p>
          <w:p w14:paraId="66C71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81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44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9FAA76" w14:textId="334328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45B5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652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F7B7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441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DA471" w14:textId="77777777" w:rsidR="00EB0C98" w:rsidRDefault="00EB0C98" w:rsidP="00EB0C98">
            <w:pPr>
              <w:jc w:val="center"/>
            </w:pPr>
          </w:p>
          <w:p w14:paraId="497A6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445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09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64FD0" w14:textId="0E8EDD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5B0D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6AA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A2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832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8B8661" w14:textId="77777777" w:rsidR="00EB0C98" w:rsidRDefault="00EB0C98" w:rsidP="00EB0C98">
            <w:pPr>
              <w:jc w:val="center"/>
            </w:pPr>
          </w:p>
          <w:p w14:paraId="7BAF10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1DB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2A3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A24FC5" w14:textId="16F7DA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EDB3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2BE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B652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7CFC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F652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A6520E" w14:textId="77777777" w:rsidR="00EB0C98" w:rsidRDefault="00EB0C98" w:rsidP="00EB0C98">
            <w:pPr>
              <w:jc w:val="center"/>
            </w:pPr>
          </w:p>
          <w:p w14:paraId="1BA69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CDF9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3C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B6C6E" w14:textId="49F634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F8BA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95B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A408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E754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3DF04" w14:textId="77777777" w:rsidR="00EB0C98" w:rsidRDefault="00EB0C98" w:rsidP="00EB0C98">
            <w:pPr>
              <w:jc w:val="center"/>
            </w:pPr>
          </w:p>
          <w:p w14:paraId="1CDF7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3A3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21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DE78ED" w14:textId="178213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6D1F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1C7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ABF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364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519B2B" w14:textId="77777777" w:rsidR="00EB0C98" w:rsidRDefault="00EB0C98" w:rsidP="00EB0C98">
            <w:pPr>
              <w:jc w:val="center"/>
            </w:pPr>
          </w:p>
          <w:p w14:paraId="76BA7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29E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A55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87FCD8" w14:textId="7EF977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EFBD5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3ED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F04E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FB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4EF8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D4C444" w14:textId="77777777" w:rsidR="00EB0C98" w:rsidRDefault="00EB0C98" w:rsidP="00EB0C98">
            <w:pPr>
              <w:jc w:val="center"/>
            </w:pPr>
          </w:p>
          <w:p w14:paraId="537A4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A3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D9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5064AB" w14:textId="2FBC17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C32B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DF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C72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F39F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63B0F1D" w14:textId="77777777" w:rsidR="00EB0C98" w:rsidRDefault="00EB0C98" w:rsidP="00EB0C98">
            <w:pPr>
              <w:jc w:val="center"/>
            </w:pPr>
          </w:p>
          <w:p w14:paraId="72BF95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CE2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256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29FAC0" w14:textId="0D5FB6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3857B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4A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FBA4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D66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F8A876B" w14:textId="77777777" w:rsidR="00EB0C98" w:rsidRDefault="00EB0C98" w:rsidP="00EB0C98">
            <w:pPr>
              <w:jc w:val="center"/>
            </w:pPr>
          </w:p>
          <w:p w14:paraId="307A0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56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A49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DE54C" w14:textId="4783E3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8827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B9CD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11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D2E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AC70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0FB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287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5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EF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D3C7CE" w14:textId="2A56C0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EA51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64E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BD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10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8DF29" w14:textId="77777777" w:rsidR="00EB0C98" w:rsidRDefault="00EB0C98" w:rsidP="00EB0C98">
            <w:pPr>
              <w:jc w:val="center"/>
            </w:pPr>
          </w:p>
          <w:p w14:paraId="4A25D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AB3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11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A631ED" w14:textId="342BFC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AD65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CD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A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8D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5DC01E" w14:textId="77777777" w:rsidR="00EB0C98" w:rsidRDefault="00EB0C98" w:rsidP="00EB0C98">
            <w:pPr>
              <w:jc w:val="center"/>
            </w:pPr>
          </w:p>
          <w:p w14:paraId="4DA01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4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B7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FC21B9" w14:textId="627A30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7A6A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ECA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90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0A3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E4A8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A08E" w14:textId="77777777" w:rsidR="00EB0C98" w:rsidRDefault="00EB0C98" w:rsidP="00EB0C98">
            <w:pPr>
              <w:jc w:val="center"/>
            </w:pPr>
          </w:p>
          <w:p w14:paraId="4FB55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92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53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863F" w14:textId="34E47D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160E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10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604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66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891B63" w14:textId="77777777" w:rsidR="00EB0C98" w:rsidRDefault="00EB0C98" w:rsidP="00EB0C98">
            <w:pPr>
              <w:jc w:val="center"/>
            </w:pPr>
          </w:p>
          <w:p w14:paraId="1AEC4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B99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73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9DB41E" w14:textId="511BAD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C138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A4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89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E4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DCEB69" w14:textId="77777777" w:rsidR="00EB0C98" w:rsidRDefault="00EB0C98" w:rsidP="00EB0C98">
            <w:pPr>
              <w:jc w:val="center"/>
            </w:pPr>
          </w:p>
          <w:p w14:paraId="5B401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48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6F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BFB4E" w14:textId="5BED02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D84C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AA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BF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E25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747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1C6F47" w14:textId="77777777" w:rsidR="00EB0C98" w:rsidRDefault="00EB0C98" w:rsidP="00EB0C98">
            <w:pPr>
              <w:jc w:val="center"/>
            </w:pPr>
          </w:p>
          <w:p w14:paraId="22E5A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58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07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BE2B1" w14:textId="3D82DF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446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7C5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BDF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940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33811" w14:textId="77777777" w:rsidR="00EB0C98" w:rsidRDefault="00EB0C98" w:rsidP="00EB0C98">
            <w:pPr>
              <w:jc w:val="center"/>
            </w:pPr>
          </w:p>
          <w:p w14:paraId="060AA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375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85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7FC8E" w14:textId="1C272D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70A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E1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70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02A6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B50484" w14:textId="77777777" w:rsidR="00EB0C98" w:rsidRDefault="00EB0C98" w:rsidP="00EB0C98">
            <w:pPr>
              <w:jc w:val="center"/>
            </w:pPr>
          </w:p>
          <w:p w14:paraId="5F7B2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1B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AA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DDB1E" w14:textId="4AC91A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8BF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C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E81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0C59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C9E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DA68F9" w14:textId="77777777" w:rsidR="00EB0C98" w:rsidRDefault="00EB0C98" w:rsidP="00EB0C98">
            <w:pPr>
              <w:jc w:val="center"/>
            </w:pPr>
          </w:p>
          <w:p w14:paraId="53F9E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49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3A0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53390F" w14:textId="3CD781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0B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BC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F0E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530C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1CBE0" w14:textId="77777777" w:rsidR="00EB0C98" w:rsidRDefault="00EB0C98" w:rsidP="00EB0C98">
            <w:pPr>
              <w:jc w:val="center"/>
            </w:pPr>
          </w:p>
          <w:p w14:paraId="4AF72D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B0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8F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8B0CF" w14:textId="305318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BE3F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97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35F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CD6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E9AE8" w14:textId="77777777" w:rsidR="00EB0C98" w:rsidRDefault="00EB0C98" w:rsidP="00EB0C98">
            <w:pPr>
              <w:jc w:val="center"/>
            </w:pPr>
          </w:p>
          <w:p w14:paraId="43698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53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36F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1C1C1" w14:textId="46E735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B2E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55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5F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018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337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AF6C8D" w14:textId="77777777" w:rsidR="00EB0C98" w:rsidRDefault="00EB0C98" w:rsidP="00EB0C98">
            <w:pPr>
              <w:jc w:val="center"/>
            </w:pPr>
          </w:p>
          <w:p w14:paraId="02E43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85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31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B1857B" w14:textId="4A92CF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35A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00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A9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56B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F59698" w14:textId="77777777" w:rsidR="00EB0C98" w:rsidRDefault="00EB0C98" w:rsidP="00EB0C98">
            <w:pPr>
              <w:jc w:val="center"/>
            </w:pPr>
          </w:p>
          <w:p w14:paraId="699F3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CC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5A4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71908" w14:textId="615270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4B84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B1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13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C3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93CA8D" w14:textId="77777777" w:rsidR="00EB0C98" w:rsidRDefault="00EB0C98" w:rsidP="00EB0C98">
            <w:pPr>
              <w:jc w:val="center"/>
            </w:pPr>
          </w:p>
          <w:p w14:paraId="7ECE5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B8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02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90899" w14:textId="2F2CA1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03BB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3B4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89C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8C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44D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0D0FB8" w14:textId="77777777" w:rsidR="00EB0C98" w:rsidRDefault="00EB0C98" w:rsidP="00EB0C98">
            <w:pPr>
              <w:jc w:val="center"/>
            </w:pPr>
          </w:p>
          <w:p w14:paraId="1720C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E8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62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1B25F" w14:textId="5FB655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BE4A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2223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5C3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84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77034D" w14:textId="77777777" w:rsidR="00EB0C98" w:rsidRDefault="00EB0C98" w:rsidP="00EB0C98">
            <w:pPr>
              <w:jc w:val="center"/>
            </w:pPr>
          </w:p>
          <w:p w14:paraId="4CC65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66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66E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507B6" w14:textId="69ED54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CD59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96C6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23D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5B9FCD" w14:textId="77777777" w:rsidR="00EB0C98" w:rsidRDefault="00EB0C98" w:rsidP="00EB0C98">
            <w:pPr>
              <w:jc w:val="center"/>
            </w:pPr>
          </w:p>
          <w:p w14:paraId="040E3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41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C8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BF7B23" w14:textId="13E781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E3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0B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97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74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7B8FD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ED1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33C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CF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70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E7149" w14:textId="3DB11D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24CC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C3C3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318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0B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E1864E" w14:textId="77777777" w:rsidR="00EB0C98" w:rsidRDefault="00EB0C98" w:rsidP="00EB0C98">
            <w:pPr>
              <w:jc w:val="center"/>
            </w:pPr>
          </w:p>
          <w:p w14:paraId="4DEA2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91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5D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8BD37" w14:textId="5D2159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3FC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77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6DE4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1EC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2AFFCD" w14:textId="77777777" w:rsidR="00EB0C98" w:rsidRDefault="00EB0C98" w:rsidP="00EB0C98">
            <w:pPr>
              <w:jc w:val="center"/>
            </w:pPr>
          </w:p>
          <w:p w14:paraId="27A44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A9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E5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3E432" w14:textId="51F4C3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175FD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56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3A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C29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9D89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4A2CA7" w14:textId="77777777" w:rsidR="00EB0C98" w:rsidRDefault="00EB0C98" w:rsidP="00EB0C98">
            <w:pPr>
              <w:jc w:val="center"/>
            </w:pPr>
          </w:p>
          <w:p w14:paraId="17A00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EE5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F06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FD97FB" w14:textId="66E0AA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EBC8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EE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0B3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2E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2C713" w14:textId="77777777" w:rsidR="00EB0C98" w:rsidRDefault="00EB0C98" w:rsidP="00EB0C98">
            <w:pPr>
              <w:jc w:val="center"/>
            </w:pPr>
          </w:p>
          <w:p w14:paraId="265BE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F1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C4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A8E6E" w14:textId="0749E6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CB6F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2D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4B5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7D5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955951" w14:textId="77777777" w:rsidR="00EB0C98" w:rsidRDefault="00EB0C98" w:rsidP="00EB0C98">
            <w:pPr>
              <w:jc w:val="center"/>
            </w:pPr>
          </w:p>
          <w:p w14:paraId="2D907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AA3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769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EC0C1" w14:textId="7AABCF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715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FD5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ED5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A25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E6E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5B67D" w14:textId="77777777" w:rsidR="00EB0C98" w:rsidRDefault="00EB0C98" w:rsidP="00EB0C98">
            <w:pPr>
              <w:jc w:val="center"/>
            </w:pPr>
          </w:p>
          <w:p w14:paraId="55269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FFF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42A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0D08BC" w14:textId="396791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D14E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A65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AA16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90C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C26098" w14:textId="77777777" w:rsidR="00EB0C98" w:rsidRDefault="00EB0C98" w:rsidP="00EB0C98">
            <w:pPr>
              <w:jc w:val="center"/>
            </w:pPr>
          </w:p>
          <w:p w14:paraId="43007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447B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319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91249E" w14:textId="400195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23694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DA5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BC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2EEF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A01D63" w14:textId="77777777" w:rsidR="00EB0C98" w:rsidRDefault="00EB0C98" w:rsidP="00EB0C98">
            <w:pPr>
              <w:jc w:val="center"/>
            </w:pPr>
          </w:p>
          <w:p w14:paraId="15942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65C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D4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F82B4" w14:textId="3FD84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FF5F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D9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520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A7FB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E3F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C73963" w14:textId="77777777" w:rsidR="00EB0C98" w:rsidRDefault="00EB0C98" w:rsidP="00EB0C98">
            <w:pPr>
              <w:jc w:val="center"/>
            </w:pPr>
          </w:p>
          <w:p w14:paraId="73F13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E8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30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4900D" w14:textId="444BFF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696F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3097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1F68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1FE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AF5137" w14:textId="77777777" w:rsidR="00EB0C98" w:rsidRDefault="00EB0C98" w:rsidP="00EB0C98">
            <w:pPr>
              <w:jc w:val="center"/>
            </w:pPr>
          </w:p>
          <w:p w14:paraId="14CB9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0F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340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75E2F3" w14:textId="510C68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8904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21E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0E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2F93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4A7AC3" w14:textId="77777777" w:rsidR="00EB0C98" w:rsidRDefault="00EB0C98" w:rsidP="00EB0C98">
            <w:pPr>
              <w:jc w:val="center"/>
            </w:pPr>
          </w:p>
          <w:p w14:paraId="2C543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D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06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AC754" w14:textId="199A94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DDC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942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9AB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A73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1547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2BAD32" w14:textId="77777777" w:rsidR="00EB0C98" w:rsidRDefault="00EB0C98" w:rsidP="00EB0C98">
            <w:pPr>
              <w:jc w:val="center"/>
            </w:pPr>
          </w:p>
          <w:p w14:paraId="00A021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42F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3E9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7F0B5D" w14:textId="520707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E3D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20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369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2AA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8D699" w14:textId="77777777" w:rsidR="00EB0C98" w:rsidRDefault="00EB0C98" w:rsidP="00EB0C98">
            <w:pPr>
              <w:jc w:val="center"/>
            </w:pPr>
          </w:p>
          <w:p w14:paraId="3E8D8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1D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BA1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D7446" w14:textId="35DEB8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6829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8A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2A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2C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217B8" w14:textId="77777777" w:rsidR="00EB0C98" w:rsidRDefault="00EB0C98" w:rsidP="00EB0C98">
            <w:pPr>
              <w:jc w:val="center"/>
            </w:pPr>
          </w:p>
          <w:p w14:paraId="4DF4A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0B3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8B1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D9B1D6" w14:textId="67C7D3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9883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0C68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FF4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4FD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7BB4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52B74D" w14:textId="77777777" w:rsidR="00EB0C98" w:rsidRDefault="00EB0C98" w:rsidP="00EB0C98">
            <w:pPr>
              <w:jc w:val="center"/>
            </w:pPr>
          </w:p>
          <w:p w14:paraId="564EE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FD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20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803DB" w14:textId="223944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58C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74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F3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A56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A78B4A" w14:textId="77777777" w:rsidR="00EB0C98" w:rsidRDefault="00EB0C98" w:rsidP="00EB0C98">
            <w:pPr>
              <w:jc w:val="center"/>
            </w:pPr>
          </w:p>
          <w:p w14:paraId="7A976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27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54C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E4A36" w14:textId="043ED6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8F1E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B6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BA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BB2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285E71" w14:textId="77777777" w:rsidR="00EB0C98" w:rsidRDefault="00EB0C98" w:rsidP="00EB0C98">
            <w:pPr>
              <w:jc w:val="center"/>
            </w:pPr>
          </w:p>
          <w:p w14:paraId="6FBC0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7D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2D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9A605" w14:textId="2DE5B3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CD2C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D51A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FF0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A935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E698B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4B98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71E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B41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D3E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42CD1A" w14:textId="4F836A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2C35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72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696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67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70B22B" w14:textId="77777777" w:rsidR="00EB0C98" w:rsidRDefault="00EB0C98" w:rsidP="00EB0C98">
            <w:pPr>
              <w:jc w:val="center"/>
            </w:pPr>
          </w:p>
          <w:p w14:paraId="066FE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CCE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4C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01EA8B" w14:textId="574AB7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18F99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71C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CB5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F418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4BB198" w14:textId="77777777" w:rsidR="00EB0C98" w:rsidRDefault="00EB0C98" w:rsidP="00EB0C98">
            <w:pPr>
              <w:jc w:val="center"/>
            </w:pPr>
          </w:p>
          <w:p w14:paraId="0DE8E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C8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0F9C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B1507" w14:textId="7A209B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5928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6F17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D77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8A1F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57B4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D4E98" w14:textId="77777777" w:rsidR="00EB0C98" w:rsidRDefault="00EB0C98" w:rsidP="00EB0C98">
            <w:pPr>
              <w:jc w:val="center"/>
            </w:pPr>
          </w:p>
          <w:p w14:paraId="103CD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97D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54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4C12C6" w14:textId="0B3F63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17914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2521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BEA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D10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FC7E10" w14:textId="77777777" w:rsidR="00EB0C98" w:rsidRDefault="00EB0C98" w:rsidP="00EB0C98">
            <w:pPr>
              <w:jc w:val="center"/>
            </w:pPr>
          </w:p>
          <w:p w14:paraId="227D2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ACD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22F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3AEBD" w14:textId="4B01BD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8735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267F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EB4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41F0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A869CE" w14:textId="77777777" w:rsidR="00EB0C98" w:rsidRDefault="00EB0C98" w:rsidP="00EB0C98">
            <w:pPr>
              <w:jc w:val="center"/>
            </w:pPr>
          </w:p>
          <w:p w14:paraId="67EFF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66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96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10B4E2" w14:textId="33378D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5F82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EA0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B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53B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1FD8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B688E0" w14:textId="77777777" w:rsidR="00EB0C98" w:rsidRDefault="00EB0C98" w:rsidP="00EB0C98">
            <w:pPr>
              <w:jc w:val="center"/>
            </w:pPr>
          </w:p>
          <w:p w14:paraId="20ADB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9ECF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8868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CCAA9" w14:textId="13A080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AC78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A26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6D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FEF0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3F0C4" w14:textId="77777777" w:rsidR="00EB0C98" w:rsidRDefault="00EB0C98" w:rsidP="00EB0C98">
            <w:pPr>
              <w:jc w:val="center"/>
            </w:pPr>
          </w:p>
          <w:p w14:paraId="16187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067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60A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57820" w14:textId="25D810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B6E4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EA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D39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A1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84605" w14:textId="77777777" w:rsidR="00EB0C98" w:rsidRDefault="00EB0C98" w:rsidP="00EB0C98">
            <w:pPr>
              <w:jc w:val="center"/>
            </w:pPr>
          </w:p>
          <w:p w14:paraId="31230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DB2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48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D210DE" w14:textId="041F8C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DDDF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1D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5786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DE45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1C13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1D37B" w14:textId="77777777" w:rsidR="00EB0C98" w:rsidRDefault="00EB0C98" w:rsidP="00EB0C98">
            <w:pPr>
              <w:jc w:val="center"/>
            </w:pPr>
          </w:p>
          <w:p w14:paraId="240AE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ADC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397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D88FF" w14:textId="22F74A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51D7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13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A33F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A23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9587BE" w14:textId="77777777" w:rsidR="00EB0C98" w:rsidRDefault="00EB0C98" w:rsidP="00EB0C98">
            <w:pPr>
              <w:jc w:val="center"/>
            </w:pPr>
          </w:p>
          <w:p w14:paraId="44855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C3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D7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FF67B" w14:textId="12BE63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C8FC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2D0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7A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262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E3CF0A" w14:textId="77777777" w:rsidR="00EB0C98" w:rsidRDefault="00EB0C98" w:rsidP="00EB0C98">
            <w:pPr>
              <w:jc w:val="center"/>
            </w:pPr>
          </w:p>
          <w:p w14:paraId="4E8AA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A5A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36E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FABF9A" w14:textId="05A573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0956C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650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011E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0AD8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22BF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1FEB0" w14:textId="77777777" w:rsidR="00EB0C98" w:rsidRDefault="00EB0C98" w:rsidP="00EB0C98">
            <w:pPr>
              <w:jc w:val="center"/>
            </w:pPr>
          </w:p>
          <w:p w14:paraId="3D3461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7B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FD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050029" w14:textId="5C0BDD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8E42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E608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CF2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2FDD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4795AD" w14:textId="77777777" w:rsidR="00EB0C98" w:rsidRDefault="00EB0C98" w:rsidP="00EB0C98">
            <w:pPr>
              <w:jc w:val="center"/>
            </w:pPr>
          </w:p>
          <w:p w14:paraId="1745D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049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A9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C99F4B" w14:textId="5B972A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EF0D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1ED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95E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EA1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6530AC" w14:textId="77777777" w:rsidR="00EB0C98" w:rsidRDefault="00EB0C98" w:rsidP="00EB0C98">
            <w:pPr>
              <w:jc w:val="center"/>
            </w:pPr>
          </w:p>
          <w:p w14:paraId="4308F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277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8B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18A6B" w14:textId="39C5D8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9F80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F3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663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63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2575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0FF356" w14:textId="77777777" w:rsidR="00EB0C98" w:rsidRDefault="00EB0C98" w:rsidP="00EB0C98">
            <w:pPr>
              <w:jc w:val="center"/>
            </w:pPr>
          </w:p>
          <w:p w14:paraId="13F6F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28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1F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48758" w14:textId="592DFC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DF92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16E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BB39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8A4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5DAE1A" w14:textId="77777777" w:rsidR="00EB0C98" w:rsidRDefault="00EB0C98" w:rsidP="00EB0C98">
            <w:pPr>
              <w:jc w:val="center"/>
            </w:pPr>
          </w:p>
          <w:p w14:paraId="46ECC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75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2D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3E89A" w14:textId="76E2DA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AAF5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A86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691A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2946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756131" w14:textId="77777777" w:rsidR="00EB0C98" w:rsidRDefault="00EB0C98" w:rsidP="00EB0C98">
            <w:pPr>
              <w:jc w:val="center"/>
            </w:pPr>
          </w:p>
          <w:p w14:paraId="331E8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360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6F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0295B" w14:textId="37FDFE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1381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D2F6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3C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B216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F6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5E304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E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AE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C7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B4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19D8D" w14:textId="1B08F9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660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F3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E5BD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94D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8E451A" w14:textId="77777777" w:rsidR="00EB0C98" w:rsidRDefault="00EB0C98" w:rsidP="00EB0C98">
            <w:pPr>
              <w:jc w:val="center"/>
            </w:pPr>
          </w:p>
          <w:p w14:paraId="52FDB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04C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4E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A6A01" w14:textId="5362F9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1817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CB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6F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DC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853949" w14:textId="77777777" w:rsidR="00EB0C98" w:rsidRDefault="00EB0C98" w:rsidP="00EB0C98">
            <w:pPr>
              <w:jc w:val="center"/>
            </w:pPr>
          </w:p>
          <w:p w14:paraId="7EF39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13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96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F12B63" w14:textId="274916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71A2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D3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68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79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C1B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6FD349" w14:textId="77777777" w:rsidR="00EB0C98" w:rsidRDefault="00EB0C98" w:rsidP="00EB0C98">
            <w:pPr>
              <w:jc w:val="center"/>
            </w:pPr>
          </w:p>
          <w:p w14:paraId="48098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58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30A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307ED" w14:textId="249B3F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C03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5676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C0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C31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9A9E9" w14:textId="77777777" w:rsidR="00EB0C98" w:rsidRDefault="00EB0C98" w:rsidP="00EB0C98">
            <w:pPr>
              <w:jc w:val="center"/>
            </w:pPr>
          </w:p>
          <w:p w14:paraId="50A84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35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32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6105F" w14:textId="4C0F55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AAEC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66E5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B0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EAD8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8E6854" w14:textId="77777777" w:rsidR="00EB0C98" w:rsidRDefault="00EB0C98" w:rsidP="00EB0C98">
            <w:pPr>
              <w:jc w:val="center"/>
            </w:pPr>
          </w:p>
          <w:p w14:paraId="21455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BA1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72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F5F4B1" w14:textId="764165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50B8F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BD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EA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30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227B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691C6" w14:textId="77777777" w:rsidR="00EB0C98" w:rsidRDefault="00EB0C98" w:rsidP="00EB0C98">
            <w:pPr>
              <w:jc w:val="center"/>
            </w:pPr>
          </w:p>
          <w:p w14:paraId="52134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5A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5B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9D87D" w14:textId="5E8AFA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732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1C6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53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8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DC19E" w14:textId="77777777" w:rsidR="00EB0C98" w:rsidRDefault="00EB0C98" w:rsidP="00EB0C98">
            <w:pPr>
              <w:jc w:val="center"/>
            </w:pPr>
          </w:p>
          <w:p w14:paraId="19F9B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C0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19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00C22D" w14:textId="25EB69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26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7C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7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082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F977" w14:textId="77777777" w:rsidR="00EB0C98" w:rsidRDefault="00EB0C98" w:rsidP="00EB0C98">
            <w:pPr>
              <w:jc w:val="center"/>
            </w:pPr>
          </w:p>
          <w:p w14:paraId="0F2E1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9C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C2E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E928C" w14:textId="3A1343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A90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A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C5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9B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5B3F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7E788" w14:textId="77777777" w:rsidR="00EB0C98" w:rsidRDefault="00EB0C98" w:rsidP="00EB0C98">
            <w:pPr>
              <w:jc w:val="center"/>
            </w:pPr>
          </w:p>
          <w:p w14:paraId="7ADA3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7E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2A9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929BA" w14:textId="0E7DA8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A28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795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CC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702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6A35E" w14:textId="77777777" w:rsidR="00EB0C98" w:rsidRDefault="00EB0C98" w:rsidP="00EB0C98">
            <w:pPr>
              <w:jc w:val="center"/>
            </w:pPr>
          </w:p>
          <w:p w14:paraId="3BF60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B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51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4D978" w14:textId="7E3DEA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B7C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EC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D49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AB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C493B4" w14:textId="77777777" w:rsidR="00EB0C98" w:rsidRDefault="00EB0C98" w:rsidP="00EB0C98">
            <w:pPr>
              <w:jc w:val="center"/>
            </w:pPr>
          </w:p>
          <w:p w14:paraId="5963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7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98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B4893" w14:textId="78EB08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4C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AE8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569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9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6887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7FBC4" w14:textId="77777777" w:rsidR="00EB0C98" w:rsidRDefault="00EB0C98" w:rsidP="00EB0C98">
            <w:pPr>
              <w:jc w:val="center"/>
            </w:pPr>
          </w:p>
          <w:p w14:paraId="57726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C38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69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2B68B" w14:textId="26A277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F21C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58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39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568B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E048A" w14:textId="77777777" w:rsidR="00EB0C98" w:rsidRDefault="00EB0C98" w:rsidP="00EB0C98">
            <w:pPr>
              <w:jc w:val="center"/>
            </w:pPr>
          </w:p>
          <w:p w14:paraId="0C712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38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7A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5A501" w14:textId="4912F9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281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F9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C0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AA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2BC12" w14:textId="77777777" w:rsidR="00EB0C98" w:rsidRDefault="00EB0C98" w:rsidP="00EB0C98">
            <w:pPr>
              <w:jc w:val="center"/>
            </w:pPr>
          </w:p>
          <w:p w14:paraId="10D5D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6D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25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BB2A1A" w14:textId="04EBD3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14B1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7D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D3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0DB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C610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227A55" w14:textId="77777777" w:rsidR="00EB0C98" w:rsidRDefault="00EB0C98" w:rsidP="00EB0C98">
            <w:pPr>
              <w:jc w:val="center"/>
            </w:pPr>
          </w:p>
          <w:p w14:paraId="2FBC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65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5D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29323C" w14:textId="600973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6791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4E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F4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A957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802B1B" w14:textId="77777777" w:rsidR="00EB0C98" w:rsidRDefault="00EB0C98" w:rsidP="00EB0C98">
            <w:pPr>
              <w:jc w:val="center"/>
            </w:pPr>
          </w:p>
          <w:p w14:paraId="5202A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42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B2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490CB0" w14:textId="0D7A89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788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317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6A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AE2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AED34B" w14:textId="77777777" w:rsidR="00EB0C98" w:rsidRDefault="00EB0C98" w:rsidP="00EB0C98">
            <w:pPr>
              <w:jc w:val="center"/>
            </w:pPr>
          </w:p>
          <w:p w14:paraId="7BEC9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8C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4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7AFF7" w14:textId="450998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A66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BC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790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73E8A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663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B81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B2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0DE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E612B0" w14:textId="2338B8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967B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C91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CDB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842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8C6BF" w14:textId="77777777" w:rsidR="00EB0C98" w:rsidRDefault="00EB0C98" w:rsidP="00EB0C98">
            <w:pPr>
              <w:jc w:val="center"/>
            </w:pPr>
          </w:p>
          <w:p w14:paraId="368D4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2BA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80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A38F8" w14:textId="442632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9484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5E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947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8A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DCC25A" w14:textId="77777777" w:rsidR="00EB0C98" w:rsidRDefault="00EB0C98" w:rsidP="00EB0C98">
            <w:pPr>
              <w:jc w:val="center"/>
            </w:pPr>
          </w:p>
          <w:p w14:paraId="2C18B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AF2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CB9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64A0F" w14:textId="28B481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983D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400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C8C7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3F1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E40B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B04660" w14:textId="77777777" w:rsidR="00EB0C98" w:rsidRDefault="00EB0C98" w:rsidP="00EB0C98">
            <w:pPr>
              <w:jc w:val="center"/>
            </w:pPr>
          </w:p>
          <w:p w14:paraId="46889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B9D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0B7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3FF69" w14:textId="3D4CF6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78A1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B0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B1C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3BA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8E571" w14:textId="77777777" w:rsidR="00EB0C98" w:rsidRDefault="00EB0C98" w:rsidP="00EB0C98">
            <w:pPr>
              <w:jc w:val="center"/>
            </w:pPr>
          </w:p>
          <w:p w14:paraId="5A170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F5D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DF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1938D" w14:textId="69A2C5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FA67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F13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CA1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D64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7F7543" w14:textId="77777777" w:rsidR="00EB0C98" w:rsidRDefault="00EB0C98" w:rsidP="00EB0C98">
            <w:pPr>
              <w:jc w:val="center"/>
            </w:pPr>
          </w:p>
          <w:p w14:paraId="24C25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9F7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DED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158031" w14:textId="1BB986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E39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55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002D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76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8542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C14A9" w14:textId="77777777" w:rsidR="00EB0C98" w:rsidRDefault="00EB0C98" w:rsidP="00EB0C98">
            <w:pPr>
              <w:jc w:val="center"/>
            </w:pPr>
          </w:p>
          <w:p w14:paraId="3ED17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7E8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98D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28DC2" w14:textId="567C1B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614F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1EA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A36C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332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3D7B68" w14:textId="77777777" w:rsidR="00EB0C98" w:rsidRDefault="00EB0C98" w:rsidP="00EB0C98">
            <w:pPr>
              <w:jc w:val="center"/>
            </w:pPr>
          </w:p>
          <w:p w14:paraId="30B43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17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A9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775608" w14:textId="5CF2E8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F2C7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F065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03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3F2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0C2CAA" w14:textId="77777777" w:rsidR="00EB0C98" w:rsidRDefault="00EB0C98" w:rsidP="00EB0C98">
            <w:pPr>
              <w:jc w:val="center"/>
            </w:pPr>
          </w:p>
          <w:p w14:paraId="301A4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94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33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CE59BD" w14:textId="33C36B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555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D9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49D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00E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EC2F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518A70" w14:textId="77777777" w:rsidR="00EB0C98" w:rsidRDefault="00EB0C98" w:rsidP="00EB0C98">
            <w:pPr>
              <w:jc w:val="center"/>
            </w:pPr>
          </w:p>
          <w:p w14:paraId="6C38D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D50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6B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DDDFF" w14:textId="353042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9A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FF9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289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AC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EE7B2" w14:textId="77777777" w:rsidR="00EB0C98" w:rsidRDefault="00EB0C98" w:rsidP="00EB0C98">
            <w:pPr>
              <w:jc w:val="center"/>
            </w:pPr>
          </w:p>
          <w:p w14:paraId="369B7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D7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81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D7171" w14:textId="4C7145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D45E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C2A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0C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C9F6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066628" w14:textId="77777777" w:rsidR="00EB0C98" w:rsidRDefault="00EB0C98" w:rsidP="00EB0C98">
            <w:pPr>
              <w:jc w:val="center"/>
            </w:pPr>
          </w:p>
          <w:p w14:paraId="338A0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20C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0C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B0277" w14:textId="31A976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4AA5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AA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B6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87E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C25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D45909" w14:textId="77777777" w:rsidR="00EB0C98" w:rsidRDefault="00EB0C98" w:rsidP="00EB0C98">
            <w:pPr>
              <w:jc w:val="center"/>
            </w:pPr>
          </w:p>
          <w:p w14:paraId="2E688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AA8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023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1FC0E" w14:textId="709EBD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6F8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2B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5459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753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830026" w14:textId="77777777" w:rsidR="00EB0C98" w:rsidRDefault="00EB0C98" w:rsidP="00EB0C98">
            <w:pPr>
              <w:jc w:val="center"/>
            </w:pPr>
          </w:p>
          <w:p w14:paraId="08A99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84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7F6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72CC18" w14:textId="188074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90C77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421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899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5D8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F231C9" w14:textId="77777777" w:rsidR="00EB0C98" w:rsidRDefault="00EB0C98" w:rsidP="00EB0C98">
            <w:pPr>
              <w:jc w:val="center"/>
            </w:pPr>
          </w:p>
          <w:p w14:paraId="476CB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0C5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9EF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76F812" w14:textId="608A26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7178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BD0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6CD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63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EFAB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E645A3" w14:textId="77777777" w:rsidR="00EB0C98" w:rsidRDefault="00EB0C98" w:rsidP="00EB0C98">
            <w:pPr>
              <w:jc w:val="center"/>
            </w:pPr>
          </w:p>
          <w:p w14:paraId="710A6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A6E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83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5A25D5" w14:textId="6C6D79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6A0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4A0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D3F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BD3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6C6D73" w14:textId="77777777" w:rsidR="00EB0C98" w:rsidRDefault="00EB0C98" w:rsidP="00EB0C98">
            <w:pPr>
              <w:jc w:val="center"/>
            </w:pPr>
          </w:p>
          <w:p w14:paraId="59AF9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E7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0B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AE4C86" w14:textId="6C1E0B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EBA6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A4E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4BA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84AF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40ED24" w14:textId="77777777" w:rsidR="00EB0C98" w:rsidRDefault="00EB0C98" w:rsidP="00EB0C98">
            <w:pPr>
              <w:jc w:val="center"/>
            </w:pPr>
          </w:p>
          <w:p w14:paraId="78D68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F36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2E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3FFF03" w14:textId="4AC864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D26D4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7BE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69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FF0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83E18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97E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C6F1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1D00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B40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FC9CC" w14:textId="0EAF71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C9D7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505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A9E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615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A0948A" w14:textId="77777777" w:rsidR="00EB0C98" w:rsidRDefault="00EB0C98" w:rsidP="00EB0C98">
            <w:pPr>
              <w:jc w:val="center"/>
            </w:pPr>
          </w:p>
          <w:p w14:paraId="456F5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325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9F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7596C" w14:textId="102855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BCE3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F9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28D7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D9B6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2A6A04" w14:textId="77777777" w:rsidR="00EB0C98" w:rsidRDefault="00EB0C98" w:rsidP="00EB0C98">
            <w:pPr>
              <w:jc w:val="center"/>
            </w:pPr>
          </w:p>
          <w:p w14:paraId="3631E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379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003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A3C4ED" w14:textId="796962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9C66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30B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EAD9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A3AF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BBB5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70013D" w14:textId="77777777" w:rsidR="00EB0C98" w:rsidRDefault="00EB0C98" w:rsidP="00EB0C98">
            <w:pPr>
              <w:jc w:val="center"/>
            </w:pPr>
          </w:p>
          <w:p w14:paraId="4AEC4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079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00E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644769" w14:textId="5B82D1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0146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EA88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40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5DC3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CCC7C" w14:textId="77777777" w:rsidR="00EB0C98" w:rsidRDefault="00EB0C98" w:rsidP="00EB0C98">
            <w:pPr>
              <w:jc w:val="center"/>
            </w:pPr>
          </w:p>
          <w:p w14:paraId="6CADA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424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7E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409DA" w14:textId="5E1D5E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DDAB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733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8BB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4738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607C5A" w14:textId="77777777" w:rsidR="00EB0C98" w:rsidRDefault="00EB0C98" w:rsidP="00EB0C98">
            <w:pPr>
              <w:jc w:val="center"/>
            </w:pPr>
          </w:p>
          <w:p w14:paraId="608F33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3E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CE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5F20BC" w14:textId="3387A5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A77B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26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13D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17A9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731D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86289" w14:textId="77777777" w:rsidR="00EB0C98" w:rsidRDefault="00EB0C98" w:rsidP="00EB0C98">
            <w:pPr>
              <w:jc w:val="center"/>
            </w:pPr>
          </w:p>
          <w:p w14:paraId="31290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79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F23B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EDCA91" w14:textId="2A9822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3811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5DA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7642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D4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0EEAC5" w14:textId="77777777" w:rsidR="00EB0C98" w:rsidRDefault="00EB0C98" w:rsidP="00EB0C98">
            <w:pPr>
              <w:jc w:val="center"/>
            </w:pPr>
          </w:p>
          <w:p w14:paraId="545147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15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72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ADDB1" w14:textId="133606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857A3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AA6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2D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DA99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2F9392" w14:textId="77777777" w:rsidR="00EB0C98" w:rsidRDefault="00EB0C98" w:rsidP="00EB0C98">
            <w:pPr>
              <w:jc w:val="center"/>
            </w:pPr>
          </w:p>
          <w:p w14:paraId="713D1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7C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D1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1941C" w14:textId="6FC905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A7BC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556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8D1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FFE1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438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4302CB" w14:textId="77777777" w:rsidR="00EB0C98" w:rsidRDefault="00EB0C98" w:rsidP="00EB0C98">
            <w:pPr>
              <w:jc w:val="center"/>
            </w:pPr>
          </w:p>
          <w:p w14:paraId="1ECF1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DE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19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3CD897" w14:textId="7E7132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B4DF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E2E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1DB7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79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EE808" w14:textId="77777777" w:rsidR="00EB0C98" w:rsidRDefault="00EB0C98" w:rsidP="00EB0C98">
            <w:pPr>
              <w:jc w:val="center"/>
            </w:pPr>
          </w:p>
          <w:p w14:paraId="11E87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ED1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84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D995C8" w14:textId="1CAE7D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0540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7E3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278F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BB2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937C68" w14:textId="77777777" w:rsidR="00EB0C98" w:rsidRDefault="00EB0C98" w:rsidP="00EB0C98">
            <w:pPr>
              <w:jc w:val="center"/>
            </w:pPr>
          </w:p>
          <w:p w14:paraId="23187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4E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3E53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1707E2" w14:textId="0A6429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0963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35B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E8A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9C51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1BAE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212B74" w14:textId="77777777" w:rsidR="00EB0C98" w:rsidRDefault="00EB0C98" w:rsidP="00EB0C98">
            <w:pPr>
              <w:jc w:val="center"/>
            </w:pPr>
          </w:p>
          <w:p w14:paraId="0D8CE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34E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63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3D777" w14:textId="26A2C6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A2DB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47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B04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D9F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D3D6B6" w14:textId="77777777" w:rsidR="00EB0C98" w:rsidRDefault="00EB0C98" w:rsidP="00EB0C98">
            <w:pPr>
              <w:jc w:val="center"/>
            </w:pPr>
          </w:p>
          <w:p w14:paraId="2FE0F1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6A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A8E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9AAEEA" w14:textId="3B2C1F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7353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45C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CEE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8B51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B70E22" w14:textId="77777777" w:rsidR="00EB0C98" w:rsidRDefault="00EB0C98" w:rsidP="00EB0C98">
            <w:pPr>
              <w:jc w:val="center"/>
            </w:pPr>
          </w:p>
          <w:p w14:paraId="1BA60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9A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6CA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3A3A8" w14:textId="4ACF29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ECA2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EAC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CEA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A9C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A645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F5613E" w14:textId="77777777" w:rsidR="00EB0C98" w:rsidRDefault="00EB0C98" w:rsidP="00EB0C98">
            <w:pPr>
              <w:jc w:val="center"/>
            </w:pPr>
          </w:p>
          <w:p w14:paraId="0DA05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F7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303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6FB95D" w14:textId="02F9A0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1271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6FCA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B2C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A8C2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42E69B" w14:textId="77777777" w:rsidR="00EB0C98" w:rsidRDefault="00EB0C98" w:rsidP="00EB0C98">
            <w:pPr>
              <w:jc w:val="center"/>
            </w:pPr>
          </w:p>
          <w:p w14:paraId="0095B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F57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80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8AA98" w14:textId="644E72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2455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954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5C7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2E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2E13A7" w14:textId="77777777" w:rsidR="00EB0C98" w:rsidRDefault="00EB0C98" w:rsidP="00EB0C98">
            <w:pPr>
              <w:jc w:val="center"/>
            </w:pPr>
          </w:p>
          <w:p w14:paraId="6CB4F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D0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8D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EC8E8C" w14:textId="0687D6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730A2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125A0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7CAA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566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889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57BF1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8B00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835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33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51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AA998" w14:textId="4A5B13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B09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58F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B3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785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43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938C1" w14:textId="77777777" w:rsidR="00EB0C98" w:rsidRDefault="00EB0C98" w:rsidP="00EB0C98">
            <w:pPr>
              <w:jc w:val="center"/>
            </w:pPr>
          </w:p>
          <w:p w14:paraId="42F31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DC6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F9D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0B22D" w14:textId="3AF9CC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CE0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EE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FE3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EA2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E1213" w14:textId="77777777" w:rsidR="00EB0C98" w:rsidRDefault="00EB0C98" w:rsidP="00EB0C98">
            <w:pPr>
              <w:jc w:val="center"/>
            </w:pPr>
          </w:p>
          <w:p w14:paraId="5C88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69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165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EC554" w14:textId="77E028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D51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53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0D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981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0720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4AE452" w14:textId="77777777" w:rsidR="00EB0C98" w:rsidRDefault="00EB0C98" w:rsidP="00EB0C98">
            <w:pPr>
              <w:jc w:val="center"/>
            </w:pPr>
          </w:p>
          <w:p w14:paraId="3A25E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21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CB1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5FB6C" w14:textId="03D114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D7B0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3EC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8B9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DA7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5AACC7" w14:textId="77777777" w:rsidR="00EB0C98" w:rsidRDefault="00EB0C98" w:rsidP="00EB0C98">
            <w:pPr>
              <w:jc w:val="center"/>
            </w:pPr>
          </w:p>
          <w:p w14:paraId="38A31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D7D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39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85B638" w14:textId="06AB5F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BAC5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11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9E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F843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DE38B" w14:textId="77777777" w:rsidR="00EB0C98" w:rsidRDefault="00EB0C98" w:rsidP="00EB0C98">
            <w:pPr>
              <w:jc w:val="center"/>
            </w:pPr>
          </w:p>
          <w:p w14:paraId="2C1F1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C2F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52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E319A" w14:textId="4D7768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F719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20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CFD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4E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85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639112" w14:textId="77777777" w:rsidR="00EB0C98" w:rsidRDefault="00EB0C98" w:rsidP="00EB0C98">
            <w:pPr>
              <w:jc w:val="center"/>
            </w:pPr>
          </w:p>
          <w:p w14:paraId="0FC11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02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CB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B514C3" w14:textId="166FD3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2EA6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92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C4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39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143C41" w14:textId="77777777" w:rsidR="00EB0C98" w:rsidRDefault="00EB0C98" w:rsidP="00EB0C98">
            <w:pPr>
              <w:jc w:val="center"/>
            </w:pPr>
          </w:p>
          <w:p w14:paraId="5B58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00C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FB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45826" w14:textId="088699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0A67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54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3D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F58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85CCF1" w14:textId="77777777" w:rsidR="00EB0C98" w:rsidRDefault="00EB0C98" w:rsidP="00EB0C98">
            <w:pPr>
              <w:jc w:val="center"/>
            </w:pPr>
          </w:p>
          <w:p w14:paraId="09142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774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7CF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D22933" w14:textId="20FE86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836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62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1E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B6F5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BF9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8D821A" w14:textId="77777777" w:rsidR="00EB0C98" w:rsidRDefault="00EB0C98" w:rsidP="00EB0C98">
            <w:pPr>
              <w:jc w:val="center"/>
            </w:pPr>
          </w:p>
          <w:p w14:paraId="08C4E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D3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15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B34191" w14:textId="3E4F4B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EE7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EDE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84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9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2E038B" w14:textId="77777777" w:rsidR="00EB0C98" w:rsidRDefault="00EB0C98" w:rsidP="00EB0C98">
            <w:pPr>
              <w:jc w:val="center"/>
            </w:pPr>
          </w:p>
          <w:p w14:paraId="614AC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69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2C4D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B872DF" w14:textId="29FA7A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01BA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46A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203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A25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A20102" w14:textId="77777777" w:rsidR="00EB0C98" w:rsidRDefault="00EB0C98" w:rsidP="00EB0C98">
            <w:pPr>
              <w:jc w:val="center"/>
            </w:pPr>
          </w:p>
          <w:p w14:paraId="760D5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E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E6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8B17D" w14:textId="404BAC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35DD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1B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0C6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2BE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F836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97CA94" w14:textId="77777777" w:rsidR="00EB0C98" w:rsidRDefault="00EB0C98" w:rsidP="00EB0C98">
            <w:pPr>
              <w:jc w:val="center"/>
            </w:pPr>
          </w:p>
          <w:p w14:paraId="06434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CC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371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82867" w14:textId="574212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AA2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99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AC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D71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CCEFE8" w14:textId="77777777" w:rsidR="00EB0C98" w:rsidRDefault="00EB0C98" w:rsidP="00EB0C98">
            <w:pPr>
              <w:jc w:val="center"/>
            </w:pPr>
          </w:p>
          <w:p w14:paraId="0D1C9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5B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52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5BEF8" w14:textId="64AEAF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FC0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95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3D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5621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444A4A" w14:textId="77777777" w:rsidR="00EB0C98" w:rsidRDefault="00EB0C98" w:rsidP="00EB0C98">
            <w:pPr>
              <w:jc w:val="center"/>
            </w:pPr>
          </w:p>
          <w:p w14:paraId="2FE2C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6E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1D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18CDC0" w14:textId="09479E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A9A0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7D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4D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1B4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72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43635F" w14:textId="77777777" w:rsidR="00EB0C98" w:rsidRDefault="00EB0C98" w:rsidP="00EB0C98">
            <w:pPr>
              <w:jc w:val="center"/>
            </w:pPr>
          </w:p>
          <w:p w14:paraId="7847F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CB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08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A879D" w14:textId="262D41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2B15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68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03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93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6E57C" w14:textId="77777777" w:rsidR="00EB0C98" w:rsidRDefault="00EB0C98" w:rsidP="00EB0C98">
            <w:pPr>
              <w:jc w:val="center"/>
            </w:pPr>
          </w:p>
          <w:p w14:paraId="274E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A8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FC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990958" w14:textId="08D62A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0083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B0BB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21A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4FC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2264B7D" w14:textId="77777777" w:rsidR="00EB0C98" w:rsidRDefault="00EB0C98" w:rsidP="00EB0C98">
            <w:pPr>
              <w:jc w:val="center"/>
            </w:pPr>
          </w:p>
          <w:p w14:paraId="722AE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7D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4D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B0A09" w14:textId="45BB1B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6CA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D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CE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E8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30C2D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E290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6617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C8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7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7252F" w14:textId="5D1F0E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E7A6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554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98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7E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CF337" w14:textId="77777777" w:rsidR="00EB0C98" w:rsidRDefault="00EB0C98" w:rsidP="00EB0C98">
            <w:pPr>
              <w:jc w:val="center"/>
            </w:pPr>
          </w:p>
          <w:p w14:paraId="509B3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FF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533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D1711" w14:textId="456018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28AB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BF8C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4D0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701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A99327" w14:textId="77777777" w:rsidR="00EB0C98" w:rsidRDefault="00EB0C98" w:rsidP="00EB0C98">
            <w:pPr>
              <w:jc w:val="center"/>
            </w:pPr>
          </w:p>
          <w:p w14:paraId="057F3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F1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26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DA257" w14:textId="711B8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BC9C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6A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6C1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66C2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167C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AEE3A9" w14:textId="77777777" w:rsidR="00EB0C98" w:rsidRDefault="00EB0C98" w:rsidP="00EB0C98">
            <w:pPr>
              <w:jc w:val="center"/>
            </w:pPr>
          </w:p>
          <w:p w14:paraId="2D607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6F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24E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12F01" w14:textId="02F4A8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C05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42E9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63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54A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F5252D" w14:textId="77777777" w:rsidR="00EB0C98" w:rsidRDefault="00EB0C98" w:rsidP="00EB0C98">
            <w:pPr>
              <w:jc w:val="center"/>
            </w:pPr>
          </w:p>
          <w:p w14:paraId="039FF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79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526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4A2F2E" w14:textId="663CF0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A00C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5B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15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0EE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F459E4" w14:textId="77777777" w:rsidR="00EB0C98" w:rsidRDefault="00EB0C98" w:rsidP="00EB0C98">
            <w:pPr>
              <w:jc w:val="center"/>
            </w:pPr>
          </w:p>
          <w:p w14:paraId="3C297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C6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93E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D33EFC" w14:textId="0042D8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4240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12E5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F3BF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E97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71C9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746A2" w14:textId="77777777" w:rsidR="00EB0C98" w:rsidRDefault="00EB0C98" w:rsidP="00EB0C98">
            <w:pPr>
              <w:jc w:val="center"/>
            </w:pPr>
          </w:p>
          <w:p w14:paraId="054D7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3A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B2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8F91DE" w14:textId="1F6EB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BDBD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E3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D5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1CB0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A531D3" w14:textId="77777777" w:rsidR="00EB0C98" w:rsidRDefault="00EB0C98" w:rsidP="00EB0C98">
            <w:pPr>
              <w:jc w:val="center"/>
            </w:pPr>
          </w:p>
          <w:p w14:paraId="48754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C4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1E7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AC641" w14:textId="49E70E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B445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0C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03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7B4B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00AFB2" w14:textId="77777777" w:rsidR="00EB0C98" w:rsidRDefault="00EB0C98" w:rsidP="00EB0C98">
            <w:pPr>
              <w:jc w:val="center"/>
            </w:pPr>
          </w:p>
          <w:p w14:paraId="0460F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289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D86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DC59B4" w14:textId="14EEDB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26A0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00B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4D51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530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1EA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43A03" w14:textId="77777777" w:rsidR="00EB0C98" w:rsidRDefault="00EB0C98" w:rsidP="00EB0C98">
            <w:pPr>
              <w:jc w:val="center"/>
            </w:pPr>
          </w:p>
          <w:p w14:paraId="2B425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43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4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17468" w14:textId="0395EC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32B8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219F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39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A0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22C245" w14:textId="77777777" w:rsidR="00EB0C98" w:rsidRDefault="00EB0C98" w:rsidP="00EB0C98">
            <w:pPr>
              <w:jc w:val="center"/>
            </w:pPr>
          </w:p>
          <w:p w14:paraId="65839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6C2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F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5FCFE" w14:textId="6C5D3E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7574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C6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F4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9973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F6E745" w14:textId="77777777" w:rsidR="00EB0C98" w:rsidRDefault="00EB0C98" w:rsidP="00EB0C98">
            <w:pPr>
              <w:jc w:val="center"/>
            </w:pPr>
          </w:p>
          <w:p w14:paraId="571329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EC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406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E35725" w14:textId="3DE9E3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92E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F52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8A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8AD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4918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01456" w14:textId="77777777" w:rsidR="00EB0C98" w:rsidRDefault="00EB0C98" w:rsidP="00EB0C98">
            <w:pPr>
              <w:jc w:val="center"/>
            </w:pPr>
          </w:p>
          <w:p w14:paraId="14E8F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1E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8A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34B00" w14:textId="37F669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2212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04B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F1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2C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6508F" w14:textId="77777777" w:rsidR="00EB0C98" w:rsidRDefault="00EB0C98" w:rsidP="00EB0C98">
            <w:pPr>
              <w:jc w:val="center"/>
            </w:pPr>
          </w:p>
          <w:p w14:paraId="0A1D1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071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F3B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2C185" w14:textId="576401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7F6F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33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896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784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687F15" w14:textId="77777777" w:rsidR="00EB0C98" w:rsidRDefault="00EB0C98" w:rsidP="00EB0C98">
            <w:pPr>
              <w:jc w:val="center"/>
            </w:pPr>
          </w:p>
          <w:p w14:paraId="3AE02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889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E4F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DF8FA" w14:textId="30A547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6F56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9F2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DEF2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AC6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C11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4D8147" w14:textId="77777777" w:rsidR="00EB0C98" w:rsidRDefault="00EB0C98" w:rsidP="00EB0C98">
            <w:pPr>
              <w:jc w:val="center"/>
            </w:pPr>
          </w:p>
          <w:p w14:paraId="5F656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14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399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62AB8C" w14:textId="656073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55BF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24FA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A0E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421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24DBBA" w14:textId="77777777" w:rsidR="00EB0C98" w:rsidRDefault="00EB0C98" w:rsidP="00EB0C98">
            <w:pPr>
              <w:jc w:val="center"/>
            </w:pPr>
          </w:p>
          <w:p w14:paraId="6F0E2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60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FE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59F5F2" w14:textId="507E36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E3D1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A28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9E4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315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6289BC2" w14:textId="77777777" w:rsidR="00EB0C98" w:rsidRDefault="00EB0C98" w:rsidP="00EB0C98">
            <w:pPr>
              <w:jc w:val="center"/>
            </w:pPr>
          </w:p>
          <w:p w14:paraId="0EEC6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38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97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02363" w14:textId="59EE4E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37A8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F62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DB1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9D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7B540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57CC4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E9E1A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6F0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5D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A73CC" w14:textId="46F996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C094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C68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181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E7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590252" w14:textId="77777777" w:rsidR="00EB0C98" w:rsidRDefault="00EB0C98" w:rsidP="00EB0C98">
            <w:pPr>
              <w:jc w:val="center"/>
            </w:pPr>
          </w:p>
          <w:p w14:paraId="5BBAF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16D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24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59C71" w14:textId="75C368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52F4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0401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B27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2795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A467FA" w14:textId="77777777" w:rsidR="00EB0C98" w:rsidRDefault="00EB0C98" w:rsidP="00EB0C98">
            <w:pPr>
              <w:jc w:val="center"/>
            </w:pPr>
          </w:p>
          <w:p w14:paraId="3435D2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82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EC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D076A6" w14:textId="1F978B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A649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EA8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F9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D1DF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732F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53AF52" w14:textId="77777777" w:rsidR="00EB0C98" w:rsidRDefault="00EB0C98" w:rsidP="00EB0C98">
            <w:pPr>
              <w:jc w:val="center"/>
            </w:pPr>
          </w:p>
          <w:p w14:paraId="0D798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07F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F11A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81922E" w14:textId="58609B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4D1D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E49A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756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BC05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3EAC0D" w14:textId="77777777" w:rsidR="00EB0C98" w:rsidRDefault="00EB0C98" w:rsidP="00EB0C98">
            <w:pPr>
              <w:jc w:val="center"/>
            </w:pPr>
          </w:p>
          <w:p w14:paraId="775B5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3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919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AA334" w14:textId="2B123B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343F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C0F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04B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37C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473E26" w14:textId="77777777" w:rsidR="00EB0C98" w:rsidRDefault="00EB0C98" w:rsidP="00EB0C98">
            <w:pPr>
              <w:jc w:val="center"/>
            </w:pPr>
          </w:p>
          <w:p w14:paraId="15281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C6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2D7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1AE11" w14:textId="4A7749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8CFD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82FC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1A3F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4BF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2889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E6A466" w14:textId="77777777" w:rsidR="00EB0C98" w:rsidRDefault="00EB0C98" w:rsidP="00EB0C98">
            <w:pPr>
              <w:jc w:val="center"/>
            </w:pPr>
          </w:p>
          <w:p w14:paraId="103DB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E2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11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637E2A" w14:textId="224DE0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BEBF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E041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3A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906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E86A38" w14:textId="77777777" w:rsidR="00EB0C98" w:rsidRDefault="00EB0C98" w:rsidP="00EB0C98">
            <w:pPr>
              <w:jc w:val="center"/>
            </w:pPr>
          </w:p>
          <w:p w14:paraId="523FC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54F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6A1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A4F6B" w14:textId="70123C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1657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E12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265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9E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A96315" w14:textId="77777777" w:rsidR="00EB0C98" w:rsidRDefault="00EB0C98" w:rsidP="00EB0C98">
            <w:pPr>
              <w:jc w:val="center"/>
            </w:pPr>
          </w:p>
          <w:p w14:paraId="704AE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44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C5D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86800" w14:textId="2E08D1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FAA9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CE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C2D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2B10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8B3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3AB372" w14:textId="77777777" w:rsidR="00EB0C98" w:rsidRDefault="00EB0C98" w:rsidP="00EB0C98">
            <w:pPr>
              <w:jc w:val="center"/>
            </w:pPr>
          </w:p>
          <w:p w14:paraId="7002E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78B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8B44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DA2C2" w14:textId="5E3763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4B9C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729D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176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058B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CD2353" w14:textId="77777777" w:rsidR="00EB0C98" w:rsidRDefault="00EB0C98" w:rsidP="00EB0C98">
            <w:pPr>
              <w:jc w:val="center"/>
            </w:pPr>
          </w:p>
          <w:p w14:paraId="67D10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95B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2CF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9B88DF" w14:textId="5ACB70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7DEC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91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347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E935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C7EBC6" w14:textId="77777777" w:rsidR="00EB0C98" w:rsidRDefault="00EB0C98" w:rsidP="00EB0C98">
            <w:pPr>
              <w:jc w:val="center"/>
            </w:pPr>
          </w:p>
          <w:p w14:paraId="10ACB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7E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18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00D9D4" w14:textId="3DEC0B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6B15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38AC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84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70C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B490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5B4E07" w14:textId="77777777" w:rsidR="00EB0C98" w:rsidRDefault="00EB0C98" w:rsidP="00EB0C98">
            <w:pPr>
              <w:jc w:val="center"/>
            </w:pPr>
          </w:p>
          <w:p w14:paraId="26CD1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483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95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FB8834" w14:textId="4D27C0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9A5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9A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EC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AF4C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245350" w14:textId="77777777" w:rsidR="00EB0C98" w:rsidRDefault="00EB0C98" w:rsidP="00EB0C98">
            <w:pPr>
              <w:jc w:val="center"/>
            </w:pPr>
          </w:p>
          <w:p w14:paraId="4B9CF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DCA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220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266A4" w14:textId="03232B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7388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23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EE9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275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9FC113" w14:textId="77777777" w:rsidR="00EB0C98" w:rsidRDefault="00EB0C98" w:rsidP="00EB0C98">
            <w:pPr>
              <w:jc w:val="center"/>
            </w:pPr>
          </w:p>
          <w:p w14:paraId="45BEA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189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0D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DA65A" w14:textId="21172B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4038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7913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F671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7E7E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F0C6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0927EF" w14:textId="77777777" w:rsidR="00EB0C98" w:rsidRDefault="00EB0C98" w:rsidP="00EB0C98">
            <w:pPr>
              <w:jc w:val="center"/>
            </w:pPr>
          </w:p>
          <w:p w14:paraId="5A4DEA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F8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89A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4F0C6" w14:textId="38210F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505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F3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5781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82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612EA3" w14:textId="77777777" w:rsidR="00EB0C98" w:rsidRDefault="00EB0C98" w:rsidP="00EB0C98">
            <w:pPr>
              <w:jc w:val="center"/>
            </w:pPr>
          </w:p>
          <w:p w14:paraId="7846F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895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38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69F0D" w14:textId="4D2D47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6F07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D805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AA2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B82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BD7AED9" w14:textId="77777777" w:rsidR="00EB0C98" w:rsidRDefault="00EB0C98" w:rsidP="00EB0C98">
            <w:pPr>
              <w:jc w:val="center"/>
            </w:pPr>
          </w:p>
          <w:p w14:paraId="2C5BA9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E3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21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53759D" w14:textId="024795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7D3E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79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FAB5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0F74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3F821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47F0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D5E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9D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F49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A84F14" w14:textId="067F32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AEE5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B2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39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14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3361A" w14:textId="77777777" w:rsidR="00EB0C98" w:rsidRDefault="00EB0C98" w:rsidP="00EB0C98">
            <w:pPr>
              <w:jc w:val="center"/>
            </w:pPr>
          </w:p>
          <w:p w14:paraId="752F3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4F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FF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FB5C4" w14:textId="41A21E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CF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AB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93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1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3614A" w14:textId="77777777" w:rsidR="00EB0C98" w:rsidRDefault="00EB0C98" w:rsidP="00EB0C98">
            <w:pPr>
              <w:jc w:val="center"/>
            </w:pPr>
          </w:p>
          <w:p w14:paraId="14C83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67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A0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A5276B" w14:textId="1585C7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62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89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06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254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FBE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DE924" w14:textId="77777777" w:rsidR="00EB0C98" w:rsidRDefault="00EB0C98" w:rsidP="00EB0C98">
            <w:pPr>
              <w:jc w:val="center"/>
            </w:pPr>
          </w:p>
          <w:p w14:paraId="14960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79D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0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7779E3" w14:textId="386E94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88BB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0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5B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5B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F97D9" w14:textId="77777777" w:rsidR="00EB0C98" w:rsidRDefault="00EB0C98" w:rsidP="00EB0C98">
            <w:pPr>
              <w:jc w:val="center"/>
            </w:pPr>
          </w:p>
          <w:p w14:paraId="60C1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815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A6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9BE73" w14:textId="42AF0C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D2C2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F6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68F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3F5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5E2D7" w14:textId="77777777" w:rsidR="00EB0C98" w:rsidRDefault="00EB0C98" w:rsidP="00EB0C98">
            <w:pPr>
              <w:jc w:val="center"/>
            </w:pPr>
          </w:p>
          <w:p w14:paraId="7E6C3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F6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A9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E5CD2" w14:textId="48CC72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22BB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A1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98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DD1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F09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0243C" w14:textId="77777777" w:rsidR="00EB0C98" w:rsidRDefault="00EB0C98" w:rsidP="00EB0C98">
            <w:pPr>
              <w:jc w:val="center"/>
            </w:pPr>
          </w:p>
          <w:p w14:paraId="35AAE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32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D4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9AD319" w14:textId="6AB025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8A1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9B9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0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87C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54387" w14:textId="77777777" w:rsidR="00EB0C98" w:rsidRDefault="00EB0C98" w:rsidP="00EB0C98">
            <w:pPr>
              <w:jc w:val="center"/>
            </w:pPr>
          </w:p>
          <w:p w14:paraId="017C7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C77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5C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01FEF" w14:textId="08A11D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5F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36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7F5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EE2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5B321" w14:textId="77777777" w:rsidR="00EB0C98" w:rsidRDefault="00EB0C98" w:rsidP="00EB0C98">
            <w:pPr>
              <w:jc w:val="center"/>
            </w:pPr>
          </w:p>
          <w:p w14:paraId="3C75E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94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58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9FCB60" w14:textId="33DD4A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49E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47E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E4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F0A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651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26D19" w14:textId="77777777" w:rsidR="00EB0C98" w:rsidRDefault="00EB0C98" w:rsidP="00EB0C98">
            <w:pPr>
              <w:jc w:val="center"/>
            </w:pPr>
          </w:p>
          <w:p w14:paraId="67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7E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9B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7EEC4" w14:textId="4C0BAB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2F8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5B8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9A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F34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AC211" w14:textId="77777777" w:rsidR="00EB0C98" w:rsidRDefault="00EB0C98" w:rsidP="00EB0C98">
            <w:pPr>
              <w:jc w:val="center"/>
            </w:pPr>
          </w:p>
          <w:p w14:paraId="0AF3C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E2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1E4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BEA9C" w14:textId="367DB4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043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B7C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AA5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D9F2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455A8C" w14:textId="77777777" w:rsidR="00EB0C98" w:rsidRDefault="00EB0C98" w:rsidP="00EB0C98">
            <w:pPr>
              <w:jc w:val="center"/>
            </w:pPr>
          </w:p>
          <w:p w14:paraId="74AF9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0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B62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C41C53" w14:textId="205354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A7F6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C6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6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522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949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31CDE" w14:textId="77777777" w:rsidR="00EB0C98" w:rsidRDefault="00EB0C98" w:rsidP="00EB0C98">
            <w:pPr>
              <w:jc w:val="center"/>
            </w:pPr>
          </w:p>
          <w:p w14:paraId="2AE72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D9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EA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3BECE" w14:textId="6C2408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2BD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BF9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DB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A7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ABAD0" w14:textId="77777777" w:rsidR="00EB0C98" w:rsidRDefault="00EB0C98" w:rsidP="00EB0C98">
            <w:pPr>
              <w:jc w:val="center"/>
            </w:pPr>
          </w:p>
          <w:p w14:paraId="757D8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42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22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7151B7" w14:textId="601CAC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58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F48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D2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4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18BE78" w14:textId="77777777" w:rsidR="00EB0C98" w:rsidRDefault="00EB0C98" w:rsidP="00EB0C98">
            <w:pPr>
              <w:jc w:val="center"/>
            </w:pPr>
          </w:p>
          <w:p w14:paraId="0A4FB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43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46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DD07FC" w14:textId="173CCB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F88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FDF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5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5F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49C9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4270DA" w14:textId="77777777" w:rsidR="00EB0C98" w:rsidRDefault="00EB0C98" w:rsidP="00EB0C98">
            <w:pPr>
              <w:jc w:val="center"/>
            </w:pPr>
          </w:p>
          <w:p w14:paraId="15F03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4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61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F82781" w14:textId="68D98E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0105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709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7DD5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36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DAEF83" w14:textId="77777777" w:rsidR="00EB0C98" w:rsidRDefault="00EB0C98" w:rsidP="00EB0C98">
            <w:pPr>
              <w:jc w:val="center"/>
            </w:pPr>
          </w:p>
          <w:p w14:paraId="01233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E6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1E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BED51" w14:textId="0C30C4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FBF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AB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90D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3BD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827FE" w14:textId="77777777" w:rsidR="00EB0C98" w:rsidRDefault="00EB0C98" w:rsidP="00EB0C98">
            <w:pPr>
              <w:jc w:val="center"/>
            </w:pPr>
          </w:p>
          <w:p w14:paraId="6B833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F3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84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FE9E2" w14:textId="6C33A4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5C7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F2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34D9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68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8F6FF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C2F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B7D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93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79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F09A1" w14:textId="460B6E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FC12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F7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F7EC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44D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069833" w14:textId="77777777" w:rsidR="00EB0C98" w:rsidRDefault="00EB0C98" w:rsidP="00EB0C98">
            <w:pPr>
              <w:jc w:val="center"/>
            </w:pPr>
          </w:p>
          <w:p w14:paraId="4D09A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A4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D2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738F2" w14:textId="00C41B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5F08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3B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9F1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0C7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F0E24A" w14:textId="77777777" w:rsidR="00EB0C98" w:rsidRDefault="00EB0C98" w:rsidP="00EB0C98">
            <w:pPr>
              <w:jc w:val="center"/>
            </w:pPr>
          </w:p>
          <w:p w14:paraId="4725F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54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87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D53E8" w14:textId="2D3BDF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CB8B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B1A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734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99DB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0411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C7719B" w14:textId="77777777" w:rsidR="00EB0C98" w:rsidRDefault="00EB0C98" w:rsidP="00EB0C98">
            <w:pPr>
              <w:jc w:val="center"/>
            </w:pPr>
          </w:p>
          <w:p w14:paraId="175E3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28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1EE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A4C3F6" w14:textId="123091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FE9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49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70E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229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5E6278" w14:textId="77777777" w:rsidR="00EB0C98" w:rsidRDefault="00EB0C98" w:rsidP="00EB0C98">
            <w:pPr>
              <w:jc w:val="center"/>
            </w:pPr>
          </w:p>
          <w:p w14:paraId="45F46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52D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9E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A57B75" w14:textId="188CDA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F7E25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E8B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CFD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C48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9C566E" w14:textId="77777777" w:rsidR="00EB0C98" w:rsidRDefault="00EB0C98" w:rsidP="00EB0C98">
            <w:pPr>
              <w:jc w:val="center"/>
            </w:pPr>
          </w:p>
          <w:p w14:paraId="46ACA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AB6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AC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CE7E97" w14:textId="11B00E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BDB1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2F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1E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DAC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2CA5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2C7157" w14:textId="77777777" w:rsidR="00EB0C98" w:rsidRDefault="00EB0C98" w:rsidP="00EB0C98">
            <w:pPr>
              <w:jc w:val="center"/>
            </w:pPr>
          </w:p>
          <w:p w14:paraId="5104F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2B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2C3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AFA11" w14:textId="1849ED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8A84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344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15F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F594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014A2" w14:textId="77777777" w:rsidR="00EB0C98" w:rsidRDefault="00EB0C98" w:rsidP="00EB0C98">
            <w:pPr>
              <w:jc w:val="center"/>
            </w:pPr>
          </w:p>
          <w:p w14:paraId="3A044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A2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E72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B7FCF" w14:textId="6DBD70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2532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B8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BE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11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035E97" w14:textId="77777777" w:rsidR="00EB0C98" w:rsidRDefault="00EB0C98" w:rsidP="00EB0C98">
            <w:pPr>
              <w:jc w:val="center"/>
            </w:pPr>
          </w:p>
          <w:p w14:paraId="45509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267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84D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C06A2D" w14:textId="6BC7B9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B60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4BE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CBD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F5A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9D14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C91D10" w14:textId="77777777" w:rsidR="00EB0C98" w:rsidRDefault="00EB0C98" w:rsidP="00EB0C98">
            <w:pPr>
              <w:jc w:val="center"/>
            </w:pPr>
          </w:p>
          <w:p w14:paraId="1C6C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42D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B534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B80F52" w14:textId="471110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0306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9226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8D4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53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5FFA4E" w14:textId="77777777" w:rsidR="00EB0C98" w:rsidRDefault="00EB0C98" w:rsidP="00EB0C98">
            <w:pPr>
              <w:jc w:val="center"/>
            </w:pPr>
          </w:p>
          <w:p w14:paraId="4C123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3E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115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5DB2C8" w14:textId="5691F2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0A08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6F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98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4610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F67DFE" w14:textId="77777777" w:rsidR="00EB0C98" w:rsidRDefault="00EB0C98" w:rsidP="00EB0C98">
            <w:pPr>
              <w:jc w:val="center"/>
            </w:pPr>
          </w:p>
          <w:p w14:paraId="124C4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26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14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57D420" w14:textId="7EDBBA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E71A6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79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119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9FB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A661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2273F2" w14:textId="77777777" w:rsidR="00EB0C98" w:rsidRDefault="00EB0C98" w:rsidP="00EB0C98">
            <w:pPr>
              <w:jc w:val="center"/>
            </w:pPr>
          </w:p>
          <w:p w14:paraId="6BC6E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A70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FAF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D61442" w14:textId="0EC1B6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D3D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CA80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AFF0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CC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65490B" w14:textId="77777777" w:rsidR="00EB0C98" w:rsidRDefault="00EB0C98" w:rsidP="00EB0C98">
            <w:pPr>
              <w:jc w:val="center"/>
            </w:pPr>
          </w:p>
          <w:p w14:paraId="38B00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B3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42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DD0BD" w14:textId="78CB86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C4DB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3AB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81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65B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1031CE" w14:textId="77777777" w:rsidR="00EB0C98" w:rsidRDefault="00EB0C98" w:rsidP="00EB0C98">
            <w:pPr>
              <w:jc w:val="center"/>
            </w:pPr>
          </w:p>
          <w:p w14:paraId="3253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675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D19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5D0F9" w14:textId="4566E8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AEEC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E06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91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28B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5D172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EB36F7" w14:textId="77777777" w:rsidR="00EB0C98" w:rsidRDefault="00EB0C98" w:rsidP="00EB0C98">
            <w:pPr>
              <w:jc w:val="center"/>
            </w:pPr>
          </w:p>
          <w:p w14:paraId="7DA89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C2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89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5D531" w14:textId="6D2759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D0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D8B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D2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D9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1BFBDF" w14:textId="77777777" w:rsidR="00EB0C98" w:rsidRDefault="00EB0C98" w:rsidP="00EB0C98">
            <w:pPr>
              <w:jc w:val="center"/>
            </w:pPr>
          </w:p>
          <w:p w14:paraId="519A8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E6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13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6E0BC" w14:textId="458A3B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AD88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DD9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EF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28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B48BE76" w14:textId="77777777" w:rsidR="00EB0C98" w:rsidRDefault="00EB0C98" w:rsidP="00EB0C98">
            <w:pPr>
              <w:jc w:val="center"/>
            </w:pPr>
          </w:p>
          <w:p w14:paraId="20BF76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37D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577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E6DC0D" w14:textId="1BB2AB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8949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C19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F16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8E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A082D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84E1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6C00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D5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28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2BBD3" w14:textId="17F9BC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ADC6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48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1F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5B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B8828D" w14:textId="77777777" w:rsidR="00EB0C98" w:rsidRDefault="00EB0C98" w:rsidP="00EB0C98">
            <w:pPr>
              <w:jc w:val="center"/>
            </w:pPr>
          </w:p>
          <w:p w14:paraId="2D755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B4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CAB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E31C82" w14:textId="130E5A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EC980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46BC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B679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146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DA6C26" w14:textId="77777777" w:rsidR="00EB0C98" w:rsidRDefault="00EB0C98" w:rsidP="00EB0C98">
            <w:pPr>
              <w:jc w:val="center"/>
            </w:pPr>
          </w:p>
          <w:p w14:paraId="1E73C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3A88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26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AA7EF9" w14:textId="74D38F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2D60A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437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BEC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EEF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6513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C811CD" w14:textId="77777777" w:rsidR="00EB0C98" w:rsidRDefault="00EB0C98" w:rsidP="00EB0C98">
            <w:pPr>
              <w:jc w:val="center"/>
            </w:pPr>
          </w:p>
          <w:p w14:paraId="125FB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46D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EA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BD6ED" w14:textId="03846A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5112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EA9B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9E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A024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A548EB" w14:textId="77777777" w:rsidR="00EB0C98" w:rsidRDefault="00EB0C98" w:rsidP="00EB0C98">
            <w:pPr>
              <w:jc w:val="center"/>
            </w:pPr>
          </w:p>
          <w:p w14:paraId="1CEB5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FAE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2AFD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4A3B0" w14:textId="0CD18F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11845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339E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52C3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37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23DD9F" w14:textId="77777777" w:rsidR="00EB0C98" w:rsidRDefault="00EB0C98" w:rsidP="00EB0C98">
            <w:pPr>
              <w:jc w:val="center"/>
            </w:pPr>
          </w:p>
          <w:p w14:paraId="0BF9F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A6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9C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B8E06" w14:textId="61BD77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8447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562D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2C7E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F8A8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93AD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B7C559" w14:textId="77777777" w:rsidR="00EB0C98" w:rsidRDefault="00EB0C98" w:rsidP="00EB0C98">
            <w:pPr>
              <w:jc w:val="center"/>
            </w:pPr>
          </w:p>
          <w:p w14:paraId="1F1AC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F12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9D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5F0E4" w14:textId="25AFCB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7C71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F9D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CFF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C4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6683C2" w14:textId="77777777" w:rsidR="00EB0C98" w:rsidRDefault="00EB0C98" w:rsidP="00EB0C98">
            <w:pPr>
              <w:jc w:val="center"/>
            </w:pPr>
          </w:p>
          <w:p w14:paraId="70D99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02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B3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8863A2" w14:textId="7ED59E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F62F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B12B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CF4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220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B5BF0F" w14:textId="77777777" w:rsidR="00EB0C98" w:rsidRDefault="00EB0C98" w:rsidP="00EB0C98">
            <w:pPr>
              <w:jc w:val="center"/>
            </w:pPr>
          </w:p>
          <w:p w14:paraId="5F6F7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8A4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93F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1BEB1" w14:textId="2B07E0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5ED2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6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9AB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7A65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BD14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6A1F14" w14:textId="77777777" w:rsidR="00EB0C98" w:rsidRDefault="00EB0C98" w:rsidP="00EB0C98">
            <w:pPr>
              <w:jc w:val="center"/>
            </w:pPr>
          </w:p>
          <w:p w14:paraId="1E373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34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BD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726AC" w14:textId="692EB9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7836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D31B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DFA0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A84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6AB106" w14:textId="77777777" w:rsidR="00EB0C98" w:rsidRDefault="00EB0C98" w:rsidP="00EB0C98">
            <w:pPr>
              <w:jc w:val="center"/>
            </w:pPr>
          </w:p>
          <w:p w14:paraId="2215F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E7F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DE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645AE5" w14:textId="3E32A8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1FFB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48C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631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30E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52E404" w14:textId="77777777" w:rsidR="00EB0C98" w:rsidRDefault="00EB0C98" w:rsidP="00EB0C98">
            <w:pPr>
              <w:jc w:val="center"/>
            </w:pPr>
          </w:p>
          <w:p w14:paraId="11023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2E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06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A79601" w14:textId="70656D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B325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121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51D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56B0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FBE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CA7C6E" w14:textId="77777777" w:rsidR="00EB0C98" w:rsidRDefault="00EB0C98" w:rsidP="00EB0C98">
            <w:pPr>
              <w:jc w:val="center"/>
            </w:pPr>
          </w:p>
          <w:p w14:paraId="38145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96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660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FADE73" w14:textId="3F3AD7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D34B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5DF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952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54B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4FD75A" w14:textId="77777777" w:rsidR="00EB0C98" w:rsidRDefault="00EB0C98" w:rsidP="00EB0C98">
            <w:pPr>
              <w:jc w:val="center"/>
            </w:pPr>
          </w:p>
          <w:p w14:paraId="68057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E166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23D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E67B47" w14:textId="3D182F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B141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4AC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C76E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BC4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E3C397" w14:textId="77777777" w:rsidR="00EB0C98" w:rsidRDefault="00EB0C98" w:rsidP="00EB0C98">
            <w:pPr>
              <w:jc w:val="center"/>
            </w:pPr>
          </w:p>
          <w:p w14:paraId="3CD31C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BE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DAE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349088" w14:textId="177C3E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A996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5DF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92C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2FE1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AF16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95F4C2" w14:textId="77777777" w:rsidR="00EB0C98" w:rsidRDefault="00EB0C98" w:rsidP="00EB0C98">
            <w:pPr>
              <w:jc w:val="center"/>
            </w:pPr>
          </w:p>
          <w:p w14:paraId="23DB9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87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52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C3CB7D" w14:textId="6B2F74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1624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ACB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8581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B850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F89D47" w14:textId="77777777" w:rsidR="00EB0C98" w:rsidRDefault="00EB0C98" w:rsidP="00EB0C98">
            <w:pPr>
              <w:jc w:val="center"/>
            </w:pPr>
          </w:p>
          <w:p w14:paraId="6FB68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665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4D1D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DDB7A" w14:textId="38D2F0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9898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C3D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66F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CFE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6E399A" w14:textId="77777777" w:rsidR="00EB0C98" w:rsidRDefault="00EB0C98" w:rsidP="00EB0C98">
            <w:pPr>
              <w:jc w:val="center"/>
            </w:pPr>
          </w:p>
          <w:p w14:paraId="40A48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CE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181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866D61" w14:textId="0E2BF2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B1F0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C47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79A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91B3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F58CB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37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77F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AD5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0A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FC1F8" w14:textId="459B55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D0F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ADB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C1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109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850DE" w14:textId="77777777" w:rsidR="00EB0C98" w:rsidRDefault="00EB0C98" w:rsidP="00EB0C98">
            <w:pPr>
              <w:jc w:val="center"/>
            </w:pPr>
          </w:p>
          <w:p w14:paraId="35732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98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F4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A32526" w14:textId="5F303D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FD4F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E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79D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2699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2F3E9" w14:textId="77777777" w:rsidR="00EB0C98" w:rsidRDefault="00EB0C98" w:rsidP="00EB0C98">
            <w:pPr>
              <w:jc w:val="center"/>
            </w:pPr>
          </w:p>
          <w:p w14:paraId="19E41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683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28B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CC5AB" w14:textId="33AE36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CC80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BA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E5C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F0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C2A5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2578F8" w14:textId="77777777" w:rsidR="00EB0C98" w:rsidRDefault="00EB0C98" w:rsidP="00EB0C98">
            <w:pPr>
              <w:jc w:val="center"/>
            </w:pPr>
          </w:p>
          <w:p w14:paraId="159E8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99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CB1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3C053" w14:textId="1E9C2A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4B5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F3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5E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2DC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07FCE8" w14:textId="77777777" w:rsidR="00EB0C98" w:rsidRDefault="00EB0C98" w:rsidP="00EB0C98">
            <w:pPr>
              <w:jc w:val="center"/>
            </w:pPr>
          </w:p>
          <w:p w14:paraId="5A7E5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D4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22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A0B34" w14:textId="630E00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02C9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68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E6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0D3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FA508" w14:textId="77777777" w:rsidR="00EB0C98" w:rsidRDefault="00EB0C98" w:rsidP="00EB0C98">
            <w:pPr>
              <w:jc w:val="center"/>
            </w:pPr>
          </w:p>
          <w:p w14:paraId="584AE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C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EE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B408AA" w14:textId="690FD7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FBD26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512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84F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AD5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293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41D5A9" w14:textId="77777777" w:rsidR="00EB0C98" w:rsidRDefault="00EB0C98" w:rsidP="00EB0C98">
            <w:pPr>
              <w:jc w:val="center"/>
            </w:pPr>
          </w:p>
          <w:p w14:paraId="5FAE7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47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5C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8A3A39" w14:textId="0D6D49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E84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D6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58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74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203077" w14:textId="77777777" w:rsidR="00EB0C98" w:rsidRDefault="00EB0C98" w:rsidP="00EB0C98">
            <w:pPr>
              <w:jc w:val="center"/>
            </w:pPr>
          </w:p>
          <w:p w14:paraId="1AF01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D5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F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1685B3" w14:textId="0853F3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713F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31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39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E80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0727C5" w14:textId="77777777" w:rsidR="00EB0C98" w:rsidRDefault="00EB0C98" w:rsidP="00EB0C98">
            <w:pPr>
              <w:jc w:val="center"/>
            </w:pPr>
          </w:p>
          <w:p w14:paraId="028D9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5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04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55774D" w14:textId="085353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3CE8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2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7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97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E35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56F94D" w14:textId="77777777" w:rsidR="00EB0C98" w:rsidRDefault="00EB0C98" w:rsidP="00EB0C98">
            <w:pPr>
              <w:jc w:val="center"/>
            </w:pPr>
          </w:p>
          <w:p w14:paraId="7FA6B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78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8B2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2E05D" w14:textId="25B59D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2861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495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705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F12C3A" w14:textId="77777777" w:rsidR="00EB0C98" w:rsidRDefault="00EB0C98" w:rsidP="00EB0C98">
            <w:pPr>
              <w:jc w:val="center"/>
            </w:pPr>
          </w:p>
          <w:p w14:paraId="5F3A6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1D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4F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63833D" w14:textId="14382F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9AE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29B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4D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A3C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EEFBAC" w14:textId="77777777" w:rsidR="00EB0C98" w:rsidRDefault="00EB0C98" w:rsidP="00EB0C98">
            <w:pPr>
              <w:jc w:val="center"/>
            </w:pPr>
          </w:p>
          <w:p w14:paraId="1039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B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9B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45D1C" w14:textId="58E7C3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534B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0E3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1E1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D0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2897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D6F1D2" w14:textId="77777777" w:rsidR="00EB0C98" w:rsidRDefault="00EB0C98" w:rsidP="00EB0C98">
            <w:pPr>
              <w:jc w:val="center"/>
            </w:pPr>
          </w:p>
          <w:p w14:paraId="0007F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83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A7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F7227" w14:textId="72D72C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3BB4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4A0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CE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D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B10A44" w14:textId="77777777" w:rsidR="00EB0C98" w:rsidRDefault="00EB0C98" w:rsidP="00EB0C98">
            <w:pPr>
              <w:jc w:val="center"/>
            </w:pPr>
          </w:p>
          <w:p w14:paraId="68E3D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6D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FC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F81100" w14:textId="395E03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8B0F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A2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D6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B60D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374850" w14:textId="77777777" w:rsidR="00EB0C98" w:rsidRDefault="00EB0C98" w:rsidP="00EB0C98">
            <w:pPr>
              <w:jc w:val="center"/>
            </w:pPr>
          </w:p>
          <w:p w14:paraId="1FDE1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91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B9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C1196" w14:textId="32E32B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C3B97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7A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0B0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7F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887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409027" w14:textId="77777777" w:rsidR="00EB0C98" w:rsidRDefault="00EB0C98" w:rsidP="00EB0C98">
            <w:pPr>
              <w:jc w:val="center"/>
            </w:pPr>
          </w:p>
          <w:p w14:paraId="30E71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783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1A8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9BA745" w14:textId="133155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66CF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A5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573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71A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E654FA" w14:textId="77777777" w:rsidR="00EB0C98" w:rsidRDefault="00EB0C98" w:rsidP="00EB0C98">
            <w:pPr>
              <w:jc w:val="center"/>
            </w:pPr>
          </w:p>
          <w:p w14:paraId="4E56F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6F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19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2260B" w14:textId="28CC8C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0A7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F2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4F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13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F71FCFB" w14:textId="77777777" w:rsidR="00EB0C98" w:rsidRDefault="00EB0C98" w:rsidP="00EB0C98">
            <w:pPr>
              <w:jc w:val="center"/>
            </w:pPr>
          </w:p>
          <w:p w14:paraId="63031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7A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3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B2EA0" w14:textId="028738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988F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511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15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B33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C73E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F0D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AA1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F71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A4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6481FB" w14:textId="39E113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3DB3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D20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C17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52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51788" w14:textId="77777777" w:rsidR="00EB0C98" w:rsidRDefault="00EB0C98" w:rsidP="00EB0C98">
            <w:pPr>
              <w:jc w:val="center"/>
            </w:pPr>
          </w:p>
          <w:p w14:paraId="12F47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40E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A6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41B76" w14:textId="6642E7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4AE2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575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FBA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502C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CD7136" w14:textId="77777777" w:rsidR="00EB0C98" w:rsidRDefault="00EB0C98" w:rsidP="00EB0C98">
            <w:pPr>
              <w:jc w:val="center"/>
            </w:pPr>
          </w:p>
          <w:p w14:paraId="057CF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605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D7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8EA6E" w14:textId="0CB430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1364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913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768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903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FB5A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BE8459" w14:textId="77777777" w:rsidR="00EB0C98" w:rsidRDefault="00EB0C98" w:rsidP="00EB0C98">
            <w:pPr>
              <w:jc w:val="center"/>
            </w:pPr>
          </w:p>
          <w:p w14:paraId="31E7F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686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9B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CF4DE6" w14:textId="2F78F7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FEC3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C1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23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8C13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D37852" w14:textId="77777777" w:rsidR="00EB0C98" w:rsidRDefault="00EB0C98" w:rsidP="00EB0C98">
            <w:pPr>
              <w:jc w:val="center"/>
            </w:pPr>
          </w:p>
          <w:p w14:paraId="38BBD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C7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0AD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4513E7" w14:textId="32A039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C195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75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4BE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CF8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F332BB" w14:textId="77777777" w:rsidR="00EB0C98" w:rsidRDefault="00EB0C98" w:rsidP="00EB0C98">
            <w:pPr>
              <w:jc w:val="center"/>
            </w:pPr>
          </w:p>
          <w:p w14:paraId="71EDE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BE3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EA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E1DFA" w14:textId="086D2A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490E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5C5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A7E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AEE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F1EC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DAFAA1" w14:textId="77777777" w:rsidR="00EB0C98" w:rsidRDefault="00EB0C98" w:rsidP="00EB0C98">
            <w:pPr>
              <w:jc w:val="center"/>
            </w:pPr>
          </w:p>
          <w:p w14:paraId="7CCDB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86E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15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357233" w14:textId="008AEE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36AE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A90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54B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B0A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8EDDAA" w14:textId="77777777" w:rsidR="00EB0C98" w:rsidRDefault="00EB0C98" w:rsidP="00EB0C98">
            <w:pPr>
              <w:jc w:val="center"/>
            </w:pPr>
          </w:p>
          <w:p w14:paraId="09DAA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ECD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F22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16A87C" w14:textId="7A5F37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44A9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E184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A99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959A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69B17" w14:textId="77777777" w:rsidR="00EB0C98" w:rsidRDefault="00EB0C98" w:rsidP="00EB0C98">
            <w:pPr>
              <w:jc w:val="center"/>
            </w:pPr>
          </w:p>
          <w:p w14:paraId="30889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F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259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4EB14" w14:textId="404B1F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ACB4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014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47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1CBF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7BD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03E087" w14:textId="77777777" w:rsidR="00EB0C98" w:rsidRDefault="00EB0C98" w:rsidP="00EB0C98">
            <w:pPr>
              <w:jc w:val="center"/>
            </w:pPr>
          </w:p>
          <w:p w14:paraId="4AC97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4F5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D2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A1C091" w14:textId="1D6126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9655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4B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04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E06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C2B3FE" w14:textId="77777777" w:rsidR="00EB0C98" w:rsidRDefault="00EB0C98" w:rsidP="00EB0C98">
            <w:pPr>
              <w:jc w:val="center"/>
            </w:pPr>
          </w:p>
          <w:p w14:paraId="6F800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FDD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4B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5296D" w14:textId="5EC8ED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5730C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A7A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4C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9A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64838B" w14:textId="77777777" w:rsidR="00EB0C98" w:rsidRDefault="00EB0C98" w:rsidP="00EB0C98">
            <w:pPr>
              <w:jc w:val="center"/>
            </w:pPr>
          </w:p>
          <w:p w14:paraId="14176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35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C6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11B32" w14:textId="1C0FE6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1BD1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B3D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0A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B15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EE4D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E2AD5E" w14:textId="77777777" w:rsidR="00EB0C98" w:rsidRDefault="00EB0C98" w:rsidP="00EB0C98">
            <w:pPr>
              <w:jc w:val="center"/>
            </w:pPr>
          </w:p>
          <w:p w14:paraId="2221C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33B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20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32DB9" w14:textId="3A2452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ABDDF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CB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96C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82F5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0BDF45" w14:textId="77777777" w:rsidR="00EB0C98" w:rsidRDefault="00EB0C98" w:rsidP="00EB0C98">
            <w:pPr>
              <w:jc w:val="center"/>
            </w:pPr>
          </w:p>
          <w:p w14:paraId="02811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5B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58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2F87C" w14:textId="415871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7538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308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7528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93AE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994D85" w14:textId="77777777" w:rsidR="00EB0C98" w:rsidRDefault="00EB0C98" w:rsidP="00EB0C98">
            <w:pPr>
              <w:jc w:val="center"/>
            </w:pPr>
          </w:p>
          <w:p w14:paraId="563FC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94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27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6650C6" w14:textId="287E06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6359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85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724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975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EF6D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13FFC8" w14:textId="77777777" w:rsidR="00EB0C98" w:rsidRDefault="00EB0C98" w:rsidP="00EB0C98">
            <w:pPr>
              <w:jc w:val="center"/>
            </w:pPr>
          </w:p>
          <w:p w14:paraId="13487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C8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8AF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11E385" w14:textId="65E33C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3526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719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9E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681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37A6D1" w14:textId="77777777" w:rsidR="00EB0C98" w:rsidRDefault="00EB0C98" w:rsidP="00EB0C98">
            <w:pPr>
              <w:jc w:val="center"/>
            </w:pPr>
          </w:p>
          <w:p w14:paraId="15079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DC3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4FD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E4EE9" w14:textId="2AF0DB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0261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8E0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C2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213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498C13C" w14:textId="77777777" w:rsidR="00EB0C98" w:rsidRDefault="00EB0C98" w:rsidP="00EB0C98">
            <w:pPr>
              <w:jc w:val="center"/>
            </w:pPr>
          </w:p>
          <w:p w14:paraId="533A0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538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14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749D54" w14:textId="5FD92D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8C48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3F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034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C17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FF1A6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436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30FA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4C0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BAB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32C1E8" w14:textId="16E224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A458B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9F7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791C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87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962C36" w14:textId="77777777" w:rsidR="00EB0C98" w:rsidRDefault="00EB0C98" w:rsidP="00EB0C98">
            <w:pPr>
              <w:jc w:val="center"/>
            </w:pPr>
          </w:p>
          <w:p w14:paraId="062B01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F70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33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C019F" w14:textId="31B797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AE6D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8438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038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FE5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887011" w14:textId="77777777" w:rsidR="00EB0C98" w:rsidRDefault="00EB0C98" w:rsidP="00EB0C98">
            <w:pPr>
              <w:jc w:val="center"/>
            </w:pPr>
          </w:p>
          <w:p w14:paraId="2D3FF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F9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C50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D8C0A" w14:textId="530483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E022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3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683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FD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DBC4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A4A41B" w14:textId="77777777" w:rsidR="00EB0C98" w:rsidRDefault="00EB0C98" w:rsidP="00EB0C98">
            <w:pPr>
              <w:jc w:val="center"/>
            </w:pPr>
          </w:p>
          <w:p w14:paraId="22386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AB7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9A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4C88F" w14:textId="7E7007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FCF0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52C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0E2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53E3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5323F2" w14:textId="77777777" w:rsidR="00EB0C98" w:rsidRDefault="00EB0C98" w:rsidP="00EB0C98">
            <w:pPr>
              <w:jc w:val="center"/>
            </w:pPr>
          </w:p>
          <w:p w14:paraId="1096A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F0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18B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2AEF88" w14:textId="6D09F6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933F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B5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FB2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635B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CCF2E5" w14:textId="77777777" w:rsidR="00EB0C98" w:rsidRDefault="00EB0C98" w:rsidP="00EB0C98">
            <w:pPr>
              <w:jc w:val="center"/>
            </w:pPr>
          </w:p>
          <w:p w14:paraId="068F09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7D3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F5C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086C0" w14:textId="05EDB8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C9E2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959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B7F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A66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0088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048D1C" w14:textId="77777777" w:rsidR="00EB0C98" w:rsidRDefault="00EB0C98" w:rsidP="00EB0C98">
            <w:pPr>
              <w:jc w:val="center"/>
            </w:pPr>
          </w:p>
          <w:p w14:paraId="6CA65E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3A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8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3BB5D" w14:textId="1BEF91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2E79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010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78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AC70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6753A7" w14:textId="77777777" w:rsidR="00EB0C98" w:rsidRDefault="00EB0C98" w:rsidP="00EB0C98">
            <w:pPr>
              <w:jc w:val="center"/>
            </w:pPr>
          </w:p>
          <w:p w14:paraId="5C00F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A5A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BBF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9E4B00" w14:textId="107CBB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EB01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8A7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264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49DE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55888" w14:textId="77777777" w:rsidR="00EB0C98" w:rsidRDefault="00EB0C98" w:rsidP="00EB0C98">
            <w:pPr>
              <w:jc w:val="center"/>
            </w:pPr>
          </w:p>
          <w:p w14:paraId="7F522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6B0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48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C188E" w14:textId="57F230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626A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3D9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3C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6EE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07B6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7A8136" w14:textId="77777777" w:rsidR="00EB0C98" w:rsidRDefault="00EB0C98" w:rsidP="00EB0C98">
            <w:pPr>
              <w:jc w:val="center"/>
            </w:pPr>
          </w:p>
          <w:p w14:paraId="3EBBE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058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EB3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D923D8" w14:textId="2C2C09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E412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E25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44C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B1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812428" w14:textId="77777777" w:rsidR="00EB0C98" w:rsidRDefault="00EB0C98" w:rsidP="00EB0C98">
            <w:pPr>
              <w:jc w:val="center"/>
            </w:pPr>
          </w:p>
          <w:p w14:paraId="2254B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76E0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9C2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32999" w14:textId="362DD6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D2FD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7F7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A4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8B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1577D5" w14:textId="77777777" w:rsidR="00EB0C98" w:rsidRDefault="00EB0C98" w:rsidP="00EB0C98">
            <w:pPr>
              <w:jc w:val="center"/>
            </w:pPr>
          </w:p>
          <w:p w14:paraId="21A2D7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1B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C68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F6FAE" w14:textId="4928E2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07C4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DA17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B40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0FE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1EAC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6A9847" w14:textId="77777777" w:rsidR="00EB0C98" w:rsidRDefault="00EB0C98" w:rsidP="00EB0C98">
            <w:pPr>
              <w:jc w:val="center"/>
            </w:pPr>
          </w:p>
          <w:p w14:paraId="6260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05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C05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F5DAE6" w14:textId="1BF199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3DB7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F60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29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E0B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C8FE8" w14:textId="77777777" w:rsidR="00EB0C98" w:rsidRDefault="00EB0C98" w:rsidP="00EB0C98">
            <w:pPr>
              <w:jc w:val="center"/>
            </w:pPr>
          </w:p>
          <w:p w14:paraId="15696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95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3F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59C81" w14:textId="3D3158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3E1D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157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4CC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93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7C2355" w14:textId="77777777" w:rsidR="00EB0C98" w:rsidRDefault="00EB0C98" w:rsidP="00EB0C98">
            <w:pPr>
              <w:jc w:val="center"/>
            </w:pPr>
          </w:p>
          <w:p w14:paraId="26644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3D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025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66C0C" w14:textId="17318E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40BF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671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A3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8764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FD92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BFC62F" w14:textId="77777777" w:rsidR="00EB0C98" w:rsidRDefault="00EB0C98" w:rsidP="00EB0C98">
            <w:pPr>
              <w:jc w:val="center"/>
            </w:pPr>
          </w:p>
          <w:p w14:paraId="7122E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755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6375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C2F10" w14:textId="13A36C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A966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93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18C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635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0B54C2" w14:textId="77777777" w:rsidR="00EB0C98" w:rsidRDefault="00EB0C98" w:rsidP="00EB0C98">
            <w:pPr>
              <w:jc w:val="center"/>
            </w:pPr>
          </w:p>
          <w:p w14:paraId="1ABF7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17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8C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80F1E" w14:textId="7306C4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C38D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33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497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CD7C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C2B7B33" w14:textId="77777777" w:rsidR="00EB0C98" w:rsidRDefault="00EB0C98" w:rsidP="00EB0C98">
            <w:pPr>
              <w:jc w:val="center"/>
            </w:pPr>
          </w:p>
          <w:p w14:paraId="3B223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49E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738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5D426" w14:textId="2415DA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318A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199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F73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218B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340C4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EC9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4050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60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3B8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0EB68" w14:textId="29AC79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D43A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6D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1C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35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1EF5C7" w14:textId="77777777" w:rsidR="00EB0C98" w:rsidRDefault="00EB0C98" w:rsidP="00EB0C98">
            <w:pPr>
              <w:jc w:val="center"/>
            </w:pPr>
          </w:p>
          <w:p w14:paraId="57C7C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52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20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240BE0" w14:textId="177B89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E86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517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473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03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2956A" w14:textId="77777777" w:rsidR="00EB0C98" w:rsidRDefault="00EB0C98" w:rsidP="00EB0C98">
            <w:pPr>
              <w:jc w:val="center"/>
            </w:pPr>
          </w:p>
          <w:p w14:paraId="6BDAE5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50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F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06FD88" w14:textId="0681D5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538F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429A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B1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3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BC7C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C8C8BB" w14:textId="77777777" w:rsidR="00EB0C98" w:rsidRDefault="00EB0C98" w:rsidP="00EB0C98">
            <w:pPr>
              <w:jc w:val="center"/>
            </w:pPr>
          </w:p>
          <w:p w14:paraId="19C97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AF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DCC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9B46D" w14:textId="3C1277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2FB6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C1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27B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B8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2389D0" w14:textId="77777777" w:rsidR="00EB0C98" w:rsidRDefault="00EB0C98" w:rsidP="00EB0C98">
            <w:pPr>
              <w:jc w:val="center"/>
            </w:pPr>
          </w:p>
          <w:p w14:paraId="516AC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C8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71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5EE14" w14:textId="7AEFF5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0CB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8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83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7DC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7502DB" w14:textId="77777777" w:rsidR="00EB0C98" w:rsidRDefault="00EB0C98" w:rsidP="00EB0C98">
            <w:pPr>
              <w:jc w:val="center"/>
            </w:pPr>
          </w:p>
          <w:p w14:paraId="4FFB4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B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78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B39E8B" w14:textId="15C5CE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ED5E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FB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5D5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522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088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8B7E4" w14:textId="77777777" w:rsidR="00EB0C98" w:rsidRDefault="00EB0C98" w:rsidP="00EB0C98">
            <w:pPr>
              <w:jc w:val="center"/>
            </w:pPr>
          </w:p>
          <w:p w14:paraId="5F839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383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31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00808" w14:textId="34A6F0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310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A8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4E54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04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B1DB6" w14:textId="77777777" w:rsidR="00EB0C98" w:rsidRDefault="00EB0C98" w:rsidP="00EB0C98">
            <w:pPr>
              <w:jc w:val="center"/>
            </w:pPr>
          </w:p>
          <w:p w14:paraId="598F8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806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8A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078967" w14:textId="0BA689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2EE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72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49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7E8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D5353" w14:textId="77777777" w:rsidR="00EB0C98" w:rsidRDefault="00EB0C98" w:rsidP="00EB0C98">
            <w:pPr>
              <w:jc w:val="center"/>
            </w:pPr>
          </w:p>
          <w:p w14:paraId="7BE2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43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82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E51B5C" w14:textId="63989E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D5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4D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66E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CB0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3D5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D97126" w14:textId="77777777" w:rsidR="00EB0C98" w:rsidRDefault="00EB0C98" w:rsidP="00EB0C98">
            <w:pPr>
              <w:jc w:val="center"/>
            </w:pPr>
          </w:p>
          <w:p w14:paraId="13D69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A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65A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EA6F06" w14:textId="449FA1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B22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CB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BC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354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85E1FE" w14:textId="77777777" w:rsidR="00EB0C98" w:rsidRDefault="00EB0C98" w:rsidP="00EB0C98">
            <w:pPr>
              <w:jc w:val="center"/>
            </w:pPr>
          </w:p>
          <w:p w14:paraId="343BA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B7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06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698A5" w14:textId="5BBB91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2AB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88F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52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F0A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E9F721" w14:textId="77777777" w:rsidR="00EB0C98" w:rsidRDefault="00EB0C98" w:rsidP="00EB0C98">
            <w:pPr>
              <w:jc w:val="center"/>
            </w:pPr>
          </w:p>
          <w:p w14:paraId="78BA6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2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55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69E96" w14:textId="5C2E6F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FDEC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D28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C8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C18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C0E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16F2BB" w14:textId="77777777" w:rsidR="00EB0C98" w:rsidRDefault="00EB0C98" w:rsidP="00EB0C98">
            <w:pPr>
              <w:jc w:val="center"/>
            </w:pPr>
          </w:p>
          <w:p w14:paraId="4E6AA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AD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8E3B29" w14:textId="1CA71E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6805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CE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508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54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659C63" w14:textId="77777777" w:rsidR="00EB0C98" w:rsidRDefault="00EB0C98" w:rsidP="00EB0C98">
            <w:pPr>
              <w:jc w:val="center"/>
            </w:pPr>
          </w:p>
          <w:p w14:paraId="132D6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D53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25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B37914" w14:textId="3802F5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38B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2303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3E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FBF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AB0095" w14:textId="77777777" w:rsidR="00EB0C98" w:rsidRDefault="00EB0C98" w:rsidP="00EB0C98">
            <w:pPr>
              <w:jc w:val="center"/>
            </w:pPr>
          </w:p>
          <w:p w14:paraId="63423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B0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A9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631703" w14:textId="3279CC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376A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3A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54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83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A46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261E1E" w14:textId="77777777" w:rsidR="00EB0C98" w:rsidRDefault="00EB0C98" w:rsidP="00EB0C98">
            <w:pPr>
              <w:jc w:val="center"/>
            </w:pPr>
          </w:p>
          <w:p w14:paraId="7C5E2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0F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6F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C68D5" w14:textId="098B64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72E7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312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19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45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5BEEF93" w14:textId="77777777" w:rsidR="00EB0C98" w:rsidRDefault="00EB0C98" w:rsidP="00EB0C98">
            <w:pPr>
              <w:jc w:val="center"/>
            </w:pPr>
          </w:p>
          <w:p w14:paraId="48F9A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52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F9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91472" w14:textId="4BD175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221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B69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C3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EE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094ADBF" w14:textId="77777777" w:rsidR="00EB0C98" w:rsidRDefault="00EB0C98" w:rsidP="00EB0C98">
            <w:pPr>
              <w:jc w:val="center"/>
            </w:pPr>
          </w:p>
          <w:p w14:paraId="42DA6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8D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FEF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811C1" w14:textId="5ADA07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45E0C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560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6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A09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78BC1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239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3E9D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02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18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99D94" w14:textId="5A27F6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0EE5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94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EA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946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B08949" w14:textId="77777777" w:rsidR="00EB0C98" w:rsidRDefault="00EB0C98" w:rsidP="00EB0C98">
            <w:pPr>
              <w:jc w:val="center"/>
            </w:pPr>
          </w:p>
          <w:p w14:paraId="0D8F7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17F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50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F3AF1" w14:textId="49FF4D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AB4F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7B66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280D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04B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A6A684" w14:textId="77777777" w:rsidR="00EB0C98" w:rsidRDefault="00EB0C98" w:rsidP="00EB0C98">
            <w:pPr>
              <w:jc w:val="center"/>
            </w:pPr>
          </w:p>
          <w:p w14:paraId="324E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A9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41C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B3CF73" w14:textId="1FA765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1</w:t>
            </w:r>
          </w:p>
          <w:p w14:paraId="4A2A4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4A8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FFEF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4E8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8E08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D4714F" w14:textId="77777777" w:rsidR="00EB0C98" w:rsidRDefault="00EB0C98" w:rsidP="00EB0C98">
            <w:pPr>
              <w:jc w:val="center"/>
            </w:pPr>
          </w:p>
          <w:p w14:paraId="290BA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A4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AA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C0D02" w14:textId="491C8D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69BEE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70B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2F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5C7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8F8AE" w14:textId="77777777" w:rsidR="00EB0C98" w:rsidRDefault="00EB0C98" w:rsidP="00EB0C98">
            <w:pPr>
              <w:jc w:val="center"/>
            </w:pPr>
          </w:p>
          <w:p w14:paraId="6DC8E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787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E3C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4EC02" w14:textId="350B5F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72EC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C2D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6E4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ADA9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3E5C11" w14:textId="77777777" w:rsidR="00EB0C98" w:rsidRDefault="00EB0C98" w:rsidP="00EB0C98">
            <w:pPr>
              <w:jc w:val="center"/>
            </w:pPr>
          </w:p>
          <w:p w14:paraId="735E9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61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6A3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CCADB" w14:textId="34B549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A2F1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74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1E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279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4235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DBDB92" w14:textId="77777777" w:rsidR="00EB0C98" w:rsidRDefault="00EB0C98" w:rsidP="00EB0C98">
            <w:pPr>
              <w:jc w:val="center"/>
            </w:pPr>
          </w:p>
          <w:p w14:paraId="43833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1DE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44E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93F833" w14:textId="7C084C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8A5A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5D79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E79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FC0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67B83" w14:textId="77777777" w:rsidR="00EB0C98" w:rsidRDefault="00EB0C98" w:rsidP="00EB0C98">
            <w:pPr>
              <w:jc w:val="center"/>
            </w:pPr>
          </w:p>
          <w:p w14:paraId="51DCF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061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6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CE74E" w14:textId="0826A3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5827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1C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5B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CD5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A00FD9" w14:textId="77777777" w:rsidR="00EB0C98" w:rsidRDefault="00EB0C98" w:rsidP="00EB0C98">
            <w:pPr>
              <w:jc w:val="center"/>
            </w:pPr>
          </w:p>
          <w:p w14:paraId="678CA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B4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11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90816" w14:textId="6DF3B8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7E81F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957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2BEF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E19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EF43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FDE8BD" w14:textId="77777777" w:rsidR="00EB0C98" w:rsidRDefault="00EB0C98" w:rsidP="00EB0C98">
            <w:pPr>
              <w:jc w:val="center"/>
            </w:pPr>
          </w:p>
          <w:p w14:paraId="7BD69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5E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587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38A000" w14:textId="7D8EC0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35EF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C1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6AF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205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64E55" w14:textId="77777777" w:rsidR="00EB0C98" w:rsidRDefault="00EB0C98" w:rsidP="00EB0C98">
            <w:pPr>
              <w:jc w:val="center"/>
            </w:pPr>
          </w:p>
          <w:p w14:paraId="6C17E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095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30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8FE1C" w14:textId="6B13C4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FE93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474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57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FA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44CF36" w14:textId="77777777" w:rsidR="00EB0C98" w:rsidRDefault="00EB0C98" w:rsidP="00EB0C98">
            <w:pPr>
              <w:jc w:val="center"/>
            </w:pPr>
          </w:p>
          <w:p w14:paraId="4CCE3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ED2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5E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2B755D" w14:textId="5E007D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426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D0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A0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12B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4644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ECDBCF" w14:textId="77777777" w:rsidR="00EB0C98" w:rsidRDefault="00EB0C98" w:rsidP="00EB0C98">
            <w:pPr>
              <w:jc w:val="center"/>
            </w:pPr>
          </w:p>
          <w:p w14:paraId="48B97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48E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BA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A76983" w14:textId="6342E4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E879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8CF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736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30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AECB50" w14:textId="77777777" w:rsidR="00EB0C98" w:rsidRDefault="00EB0C98" w:rsidP="00EB0C98">
            <w:pPr>
              <w:jc w:val="center"/>
            </w:pPr>
          </w:p>
          <w:p w14:paraId="4EBAAB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CE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99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F1C52" w14:textId="2C9DE1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0CE49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4B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58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E1F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230FAB" w14:textId="77777777" w:rsidR="00EB0C98" w:rsidRDefault="00EB0C98" w:rsidP="00EB0C98">
            <w:pPr>
              <w:jc w:val="center"/>
            </w:pPr>
          </w:p>
          <w:p w14:paraId="1C1CE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17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25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5102AC" w14:textId="3B0DD3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E05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2F7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80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7F1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CBEF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CBC1FA" w14:textId="77777777" w:rsidR="00EB0C98" w:rsidRDefault="00EB0C98" w:rsidP="00EB0C98">
            <w:pPr>
              <w:jc w:val="center"/>
            </w:pPr>
          </w:p>
          <w:p w14:paraId="0BDD4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0B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68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8B0B6" w14:textId="0B1109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6B01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FC34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E4B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1CDE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8A56A4" w14:textId="77777777" w:rsidR="00EB0C98" w:rsidRDefault="00EB0C98" w:rsidP="00EB0C98">
            <w:pPr>
              <w:jc w:val="center"/>
            </w:pPr>
          </w:p>
          <w:p w14:paraId="4D2AC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8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62F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D4EDE" w14:textId="284818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6D77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8D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4B8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6D4E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68BFCA" w14:textId="77777777" w:rsidR="00EB0C98" w:rsidRDefault="00EB0C98" w:rsidP="00EB0C98">
            <w:pPr>
              <w:jc w:val="center"/>
            </w:pPr>
          </w:p>
          <w:p w14:paraId="179292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B9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E1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B2BEF" w14:textId="1BE202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3112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72A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A07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4C14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DE49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A3E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FE95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D1E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7E7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C494BC" w14:textId="7D112A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98AB7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EF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4F9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765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2AFBAE" w14:textId="77777777" w:rsidR="00EB0C98" w:rsidRDefault="00EB0C98" w:rsidP="00EB0C98">
            <w:pPr>
              <w:jc w:val="center"/>
            </w:pPr>
          </w:p>
          <w:p w14:paraId="0D062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31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80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11DD07" w14:textId="484435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C592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5CA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783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57A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8CBF3D" w14:textId="77777777" w:rsidR="00EB0C98" w:rsidRDefault="00EB0C98" w:rsidP="00EB0C98">
            <w:pPr>
              <w:jc w:val="center"/>
            </w:pPr>
          </w:p>
          <w:p w14:paraId="4C916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514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719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193AA" w14:textId="508370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01A9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48F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AC8D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FB8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7604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BA5470" w14:textId="77777777" w:rsidR="00EB0C98" w:rsidRDefault="00EB0C98" w:rsidP="00EB0C98">
            <w:pPr>
              <w:jc w:val="center"/>
            </w:pPr>
          </w:p>
          <w:p w14:paraId="44462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88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6E9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E62B5B" w14:textId="54B15B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719F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E48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5B0D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000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F83C48" w14:textId="77777777" w:rsidR="00EB0C98" w:rsidRDefault="00EB0C98" w:rsidP="00EB0C98">
            <w:pPr>
              <w:jc w:val="center"/>
            </w:pPr>
          </w:p>
          <w:p w14:paraId="3F2D5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0D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9AB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FFA33" w14:textId="136393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00E4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1F1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CB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5E5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125302" w14:textId="77777777" w:rsidR="00EB0C98" w:rsidRDefault="00EB0C98" w:rsidP="00EB0C98">
            <w:pPr>
              <w:jc w:val="center"/>
            </w:pPr>
          </w:p>
          <w:p w14:paraId="74076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9E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A5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57BD83" w14:textId="003E38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A0E4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4FA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EF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0DE0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AA40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869E13" w14:textId="77777777" w:rsidR="00EB0C98" w:rsidRDefault="00EB0C98" w:rsidP="00EB0C98">
            <w:pPr>
              <w:jc w:val="center"/>
            </w:pPr>
          </w:p>
          <w:p w14:paraId="376B0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BC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3F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2E0C4" w14:textId="0C255A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575A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D1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50A8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6FF6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4ECCB5" w14:textId="77777777" w:rsidR="00EB0C98" w:rsidRDefault="00EB0C98" w:rsidP="00EB0C98">
            <w:pPr>
              <w:jc w:val="center"/>
            </w:pPr>
          </w:p>
          <w:p w14:paraId="20100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4C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B36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AD8E6D" w14:textId="016C65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F3DC6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E32A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B9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5418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394A16" w14:textId="77777777" w:rsidR="00EB0C98" w:rsidRDefault="00EB0C98" w:rsidP="00EB0C98">
            <w:pPr>
              <w:jc w:val="center"/>
            </w:pPr>
          </w:p>
          <w:p w14:paraId="7BDC1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1C5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6C5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547E1D" w14:textId="098003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9770A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9A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60E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505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304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C2ACB" w14:textId="77777777" w:rsidR="00EB0C98" w:rsidRDefault="00EB0C98" w:rsidP="00EB0C98">
            <w:pPr>
              <w:jc w:val="center"/>
            </w:pPr>
          </w:p>
          <w:p w14:paraId="56B28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42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6B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A0614" w14:textId="45182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4980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74D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176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C2CB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0219A4" w14:textId="77777777" w:rsidR="00EB0C98" w:rsidRDefault="00EB0C98" w:rsidP="00EB0C98">
            <w:pPr>
              <w:jc w:val="center"/>
            </w:pPr>
          </w:p>
          <w:p w14:paraId="7A9E7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93B9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39A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55A810" w14:textId="150637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61D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FEA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CC6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229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F9B5B" w14:textId="77777777" w:rsidR="00EB0C98" w:rsidRDefault="00EB0C98" w:rsidP="00EB0C98">
            <w:pPr>
              <w:jc w:val="center"/>
            </w:pPr>
          </w:p>
          <w:p w14:paraId="0517A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B6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26B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93C0E" w14:textId="29B00A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B719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1947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E9C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5196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C620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ADD285" w14:textId="77777777" w:rsidR="00EB0C98" w:rsidRDefault="00EB0C98" w:rsidP="00EB0C98">
            <w:pPr>
              <w:jc w:val="center"/>
            </w:pPr>
          </w:p>
          <w:p w14:paraId="43722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F1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41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3ED261" w14:textId="11846E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D19C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ADA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62F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2F97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67973" w14:textId="77777777" w:rsidR="00EB0C98" w:rsidRDefault="00EB0C98" w:rsidP="00EB0C98">
            <w:pPr>
              <w:jc w:val="center"/>
            </w:pPr>
          </w:p>
          <w:p w14:paraId="672E1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87C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0FC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DA818" w14:textId="31AE26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BD6A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0EF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141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0C84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47C9E2" w14:textId="77777777" w:rsidR="00EB0C98" w:rsidRDefault="00EB0C98" w:rsidP="00EB0C98">
            <w:pPr>
              <w:jc w:val="center"/>
            </w:pPr>
          </w:p>
          <w:p w14:paraId="3418B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F4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8CB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F2416" w14:textId="7139E0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8E838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DCF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7A3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E002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0FE6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CCC852" w14:textId="77777777" w:rsidR="00EB0C98" w:rsidRDefault="00EB0C98" w:rsidP="00EB0C98">
            <w:pPr>
              <w:jc w:val="center"/>
            </w:pPr>
          </w:p>
          <w:p w14:paraId="6C2DB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998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951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273F9" w14:textId="4559CB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5D80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FD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B3FB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1D4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2C129A" w14:textId="77777777" w:rsidR="00EB0C98" w:rsidRDefault="00EB0C98" w:rsidP="00EB0C98">
            <w:pPr>
              <w:jc w:val="center"/>
            </w:pPr>
          </w:p>
          <w:p w14:paraId="2ED28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AB9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CAA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BC0584" w14:textId="26ADE7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B2C5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9DE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02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63B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48FEFA" w14:textId="77777777" w:rsidR="00EB0C98" w:rsidRDefault="00EB0C98" w:rsidP="00EB0C98">
            <w:pPr>
              <w:jc w:val="center"/>
            </w:pPr>
          </w:p>
          <w:p w14:paraId="716A7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7E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BD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9383AF" w14:textId="254DBD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A4C6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B2FA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9E0D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806C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1B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B7C2E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CB68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1BAE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3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635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9B4F0F" w14:textId="563BE0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234B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A8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676B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69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8AB44" w14:textId="77777777" w:rsidR="00EB0C98" w:rsidRDefault="00EB0C98" w:rsidP="00EB0C98">
            <w:pPr>
              <w:jc w:val="center"/>
            </w:pPr>
          </w:p>
          <w:p w14:paraId="544F4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D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2A0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C2A8DB" w14:textId="5EEC23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4D4C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8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D8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7B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D2DB6" w14:textId="77777777" w:rsidR="00EB0C98" w:rsidRDefault="00EB0C98" w:rsidP="00EB0C98">
            <w:pPr>
              <w:jc w:val="center"/>
            </w:pPr>
          </w:p>
          <w:p w14:paraId="597F7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A6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759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805FFB" w14:textId="6AE413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EF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C5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6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5A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BB47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D435B" w14:textId="77777777" w:rsidR="00EB0C98" w:rsidRDefault="00EB0C98" w:rsidP="00EB0C98">
            <w:pPr>
              <w:jc w:val="center"/>
            </w:pPr>
          </w:p>
          <w:p w14:paraId="37CDC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10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44B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4EE4FD" w14:textId="7CC299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B3B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A1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5C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1AE0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28A508" w14:textId="77777777" w:rsidR="00EB0C98" w:rsidRDefault="00EB0C98" w:rsidP="00EB0C98">
            <w:pPr>
              <w:jc w:val="center"/>
            </w:pPr>
          </w:p>
          <w:p w14:paraId="394FF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19E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8F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849C2A" w14:textId="135095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B67D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C7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BF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16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3A5AE" w14:textId="77777777" w:rsidR="00EB0C98" w:rsidRDefault="00EB0C98" w:rsidP="00EB0C98">
            <w:pPr>
              <w:jc w:val="center"/>
            </w:pPr>
          </w:p>
          <w:p w14:paraId="7EC7B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DC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E3A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96DE76" w14:textId="45752E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7E13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82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30D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5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50CA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A9E74" w14:textId="77777777" w:rsidR="00EB0C98" w:rsidRDefault="00EB0C98" w:rsidP="00EB0C98">
            <w:pPr>
              <w:jc w:val="center"/>
            </w:pPr>
          </w:p>
          <w:p w14:paraId="4E5DA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49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F93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229DC" w14:textId="381104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ECD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56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F1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A9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A5CFC" w14:textId="77777777" w:rsidR="00EB0C98" w:rsidRDefault="00EB0C98" w:rsidP="00EB0C98">
            <w:pPr>
              <w:jc w:val="center"/>
            </w:pPr>
          </w:p>
          <w:p w14:paraId="165E0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F5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13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049D1" w14:textId="11001B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1BCA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C1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51C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A73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F05A1E" w14:textId="77777777" w:rsidR="00EB0C98" w:rsidRDefault="00EB0C98" w:rsidP="00EB0C98">
            <w:pPr>
              <w:jc w:val="center"/>
            </w:pPr>
          </w:p>
          <w:p w14:paraId="42BE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EC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117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0D40DD" w14:textId="3EFD1F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7E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D24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25A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91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83AC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D049B" w14:textId="77777777" w:rsidR="00EB0C98" w:rsidRDefault="00EB0C98" w:rsidP="00EB0C98">
            <w:pPr>
              <w:jc w:val="center"/>
            </w:pPr>
          </w:p>
          <w:p w14:paraId="05265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27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F0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158263" w14:textId="09315B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37F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906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55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373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6BF9F2" w14:textId="77777777" w:rsidR="00EB0C98" w:rsidRDefault="00EB0C98" w:rsidP="00EB0C98">
            <w:pPr>
              <w:jc w:val="center"/>
            </w:pPr>
          </w:p>
          <w:p w14:paraId="46607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3C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7E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6F415" w14:textId="1240D0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7E9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B30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C5E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9C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8B70E0" w14:textId="77777777" w:rsidR="00EB0C98" w:rsidRDefault="00EB0C98" w:rsidP="00EB0C98">
            <w:pPr>
              <w:jc w:val="center"/>
            </w:pPr>
          </w:p>
          <w:p w14:paraId="3F761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36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1E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A60E9" w14:textId="44A6EB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4249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570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84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1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987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041AC" w14:textId="77777777" w:rsidR="00EB0C98" w:rsidRDefault="00EB0C98" w:rsidP="00EB0C98">
            <w:pPr>
              <w:jc w:val="center"/>
            </w:pPr>
          </w:p>
          <w:p w14:paraId="46641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E5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E3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EC885" w14:textId="26018E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6CFA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32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A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81C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9E492" w14:textId="77777777" w:rsidR="00EB0C98" w:rsidRDefault="00EB0C98" w:rsidP="00EB0C98">
            <w:pPr>
              <w:jc w:val="center"/>
            </w:pPr>
          </w:p>
          <w:p w14:paraId="34D2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362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DF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DC444" w14:textId="761E5E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2F1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8E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AC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CE8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D261A2" w14:textId="77777777" w:rsidR="00EB0C98" w:rsidRDefault="00EB0C98" w:rsidP="00EB0C98">
            <w:pPr>
              <w:jc w:val="center"/>
            </w:pPr>
          </w:p>
          <w:p w14:paraId="29F85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6C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CD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FBD50" w14:textId="116526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91E6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AD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D36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7AA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9AA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DED6E7" w14:textId="77777777" w:rsidR="00EB0C98" w:rsidRDefault="00EB0C98" w:rsidP="00EB0C98">
            <w:pPr>
              <w:jc w:val="center"/>
            </w:pPr>
          </w:p>
          <w:p w14:paraId="5EE74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C5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06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78AA49" w14:textId="012A57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529A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50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D44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B14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D1D718" w14:textId="77777777" w:rsidR="00EB0C98" w:rsidRDefault="00EB0C98" w:rsidP="00EB0C98">
            <w:pPr>
              <w:jc w:val="center"/>
            </w:pPr>
          </w:p>
          <w:p w14:paraId="6E35A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C0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95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F9A26A" w14:textId="7DDF33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D8A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E3B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DA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24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E70E4C2" w14:textId="77777777" w:rsidR="00EB0C98" w:rsidRDefault="00EB0C98" w:rsidP="00EB0C98">
            <w:pPr>
              <w:jc w:val="center"/>
            </w:pPr>
          </w:p>
          <w:p w14:paraId="3C04B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DF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FBD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38162E" w14:textId="36E5D6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B7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C2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A11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4F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F3723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523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F635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19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74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1B3A6" w14:textId="38215F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E059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4AE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395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6CB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55D636" w14:textId="77777777" w:rsidR="00EB0C98" w:rsidRDefault="00EB0C98" w:rsidP="00EB0C98">
            <w:pPr>
              <w:jc w:val="center"/>
            </w:pPr>
          </w:p>
          <w:p w14:paraId="1107C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24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6AD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3E929" w14:textId="3AC384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AE48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1A92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654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31E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30B1A5" w14:textId="77777777" w:rsidR="00EB0C98" w:rsidRDefault="00EB0C98" w:rsidP="00EB0C98">
            <w:pPr>
              <w:jc w:val="center"/>
            </w:pPr>
          </w:p>
          <w:p w14:paraId="3C1BF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8A7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EF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C67B2" w14:textId="60A3E5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F32C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2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F1B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3C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3F56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724695" w14:textId="77777777" w:rsidR="00EB0C98" w:rsidRDefault="00EB0C98" w:rsidP="00EB0C98">
            <w:pPr>
              <w:jc w:val="center"/>
            </w:pPr>
          </w:p>
          <w:p w14:paraId="700A9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69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B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A85055" w14:textId="4853F2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1E8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EAE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03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57F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29C671" w14:textId="77777777" w:rsidR="00EB0C98" w:rsidRDefault="00EB0C98" w:rsidP="00EB0C98">
            <w:pPr>
              <w:jc w:val="center"/>
            </w:pPr>
          </w:p>
          <w:p w14:paraId="1DAEA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C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C9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4E278B" w14:textId="3CF199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4FF8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BB3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F0D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C6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81D005" w14:textId="77777777" w:rsidR="00EB0C98" w:rsidRDefault="00EB0C98" w:rsidP="00EB0C98">
            <w:pPr>
              <w:jc w:val="center"/>
            </w:pPr>
          </w:p>
          <w:p w14:paraId="19161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F04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D0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EF89" w14:textId="7CEF8D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F71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46D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25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074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48AE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E7BE55" w14:textId="77777777" w:rsidR="00EB0C98" w:rsidRDefault="00EB0C98" w:rsidP="00EB0C98">
            <w:pPr>
              <w:jc w:val="center"/>
            </w:pPr>
          </w:p>
          <w:p w14:paraId="237D8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0A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1A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E4E59" w14:textId="60F01A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6D07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81D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C5B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5CE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B55EC3" w14:textId="77777777" w:rsidR="00EB0C98" w:rsidRDefault="00EB0C98" w:rsidP="00EB0C98">
            <w:pPr>
              <w:jc w:val="center"/>
            </w:pPr>
          </w:p>
          <w:p w14:paraId="3F016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67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55E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E9E1A0" w14:textId="0A64BB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381A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B5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C8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7D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F2FE5F" w14:textId="77777777" w:rsidR="00EB0C98" w:rsidRDefault="00EB0C98" w:rsidP="00EB0C98">
            <w:pPr>
              <w:jc w:val="center"/>
            </w:pPr>
          </w:p>
          <w:p w14:paraId="55154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A1D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90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D7B74B" w14:textId="642CCE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D9F9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4A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61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ECCB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4F7F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60B70D" w14:textId="77777777" w:rsidR="00EB0C98" w:rsidRDefault="00EB0C98" w:rsidP="00EB0C98">
            <w:pPr>
              <w:jc w:val="center"/>
            </w:pPr>
          </w:p>
          <w:p w14:paraId="0B5B2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03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71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7630BA" w14:textId="3A6B83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384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07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FDD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CBB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F1421" w14:textId="77777777" w:rsidR="00EB0C98" w:rsidRDefault="00EB0C98" w:rsidP="00EB0C98">
            <w:pPr>
              <w:jc w:val="center"/>
            </w:pPr>
          </w:p>
          <w:p w14:paraId="5B83F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46D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FB8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0CD0BC" w14:textId="01E3FB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AB07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8E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2D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4E58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B3F48B" w14:textId="77777777" w:rsidR="00EB0C98" w:rsidRDefault="00EB0C98" w:rsidP="00EB0C98">
            <w:pPr>
              <w:jc w:val="center"/>
            </w:pPr>
          </w:p>
          <w:p w14:paraId="67B965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3D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D3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827BFF" w14:textId="39259A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FDBD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44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931A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818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84B9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EC4447" w14:textId="77777777" w:rsidR="00EB0C98" w:rsidRDefault="00EB0C98" w:rsidP="00EB0C98">
            <w:pPr>
              <w:jc w:val="center"/>
            </w:pPr>
          </w:p>
          <w:p w14:paraId="7E041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E5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70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6A5DAF" w14:textId="7BD2EE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198CC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D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FA1B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D3D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EC20E" w14:textId="77777777" w:rsidR="00EB0C98" w:rsidRDefault="00EB0C98" w:rsidP="00EB0C98">
            <w:pPr>
              <w:jc w:val="center"/>
            </w:pPr>
          </w:p>
          <w:p w14:paraId="28677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F2A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BA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56C91E" w14:textId="1ED274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06E3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54C3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78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7D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C3B2A6" w14:textId="77777777" w:rsidR="00EB0C98" w:rsidRDefault="00EB0C98" w:rsidP="00EB0C98">
            <w:pPr>
              <w:jc w:val="center"/>
            </w:pPr>
          </w:p>
          <w:p w14:paraId="63A98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4B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B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C0B14B" w14:textId="5848E4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05E5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99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7DF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2FF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98FF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D799F3" w14:textId="77777777" w:rsidR="00EB0C98" w:rsidRDefault="00EB0C98" w:rsidP="00EB0C98">
            <w:pPr>
              <w:jc w:val="center"/>
            </w:pPr>
          </w:p>
          <w:p w14:paraId="4C39E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9B7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B9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890E8" w14:textId="3798CD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C2C1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7C9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36E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D946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80A6A3" w14:textId="77777777" w:rsidR="00EB0C98" w:rsidRDefault="00EB0C98" w:rsidP="00EB0C98">
            <w:pPr>
              <w:jc w:val="center"/>
            </w:pPr>
          </w:p>
          <w:p w14:paraId="7B859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BC7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4D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7C314A" w14:textId="2D3DB6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37BC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AE6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BC1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1E1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3654B5" w14:textId="77777777" w:rsidR="00EB0C98" w:rsidRDefault="00EB0C98" w:rsidP="00EB0C98">
            <w:pPr>
              <w:jc w:val="center"/>
            </w:pPr>
          </w:p>
          <w:p w14:paraId="655C7A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66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3E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37879" w14:textId="7401D5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E618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CB5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88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69E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F59FE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2A14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FA5C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2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2A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432A6" w14:textId="1AA8AE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697FB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488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0BB4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39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CA4C82" w14:textId="77777777" w:rsidR="00EB0C98" w:rsidRDefault="00EB0C98" w:rsidP="00EB0C98">
            <w:pPr>
              <w:jc w:val="center"/>
            </w:pPr>
          </w:p>
          <w:p w14:paraId="67E5E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C9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6C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991FCE" w14:textId="337333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F661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DBB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B05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C1D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432A95" w14:textId="77777777" w:rsidR="00EB0C98" w:rsidRDefault="00EB0C98" w:rsidP="00EB0C98">
            <w:pPr>
              <w:jc w:val="center"/>
            </w:pPr>
          </w:p>
          <w:p w14:paraId="5CC57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EC6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78F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CE4F9" w14:textId="4DA281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0190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B506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BB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0A4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9EC8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03CB1D" w14:textId="77777777" w:rsidR="00EB0C98" w:rsidRDefault="00EB0C98" w:rsidP="00EB0C98">
            <w:pPr>
              <w:jc w:val="center"/>
            </w:pPr>
          </w:p>
          <w:p w14:paraId="4893F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719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52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86D16D" w14:textId="221DCA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71D2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DB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0D7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95E8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097638" w14:textId="77777777" w:rsidR="00EB0C98" w:rsidRDefault="00EB0C98" w:rsidP="00EB0C98">
            <w:pPr>
              <w:jc w:val="center"/>
            </w:pPr>
          </w:p>
          <w:p w14:paraId="35094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AC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B20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35239" w14:textId="416FBC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17647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63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EE8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5097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BF6B64" w14:textId="77777777" w:rsidR="00EB0C98" w:rsidRDefault="00EB0C98" w:rsidP="00EB0C98">
            <w:pPr>
              <w:jc w:val="center"/>
            </w:pPr>
          </w:p>
          <w:p w14:paraId="1C87D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964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74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9E7D9" w14:textId="0D3133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E404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0C60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DF9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0E6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B00A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7FADAB" w14:textId="77777777" w:rsidR="00EB0C98" w:rsidRDefault="00EB0C98" w:rsidP="00EB0C98">
            <w:pPr>
              <w:jc w:val="center"/>
            </w:pPr>
          </w:p>
          <w:p w14:paraId="32367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5AB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1C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81358" w14:textId="23BFAB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52AC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E766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52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D7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6ACD41" w14:textId="77777777" w:rsidR="00EB0C98" w:rsidRDefault="00EB0C98" w:rsidP="00EB0C98">
            <w:pPr>
              <w:jc w:val="center"/>
            </w:pPr>
          </w:p>
          <w:p w14:paraId="1F511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4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547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EEB79" w14:textId="30EC73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F5C3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A78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57A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AF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370BDD" w14:textId="77777777" w:rsidR="00EB0C98" w:rsidRDefault="00EB0C98" w:rsidP="00EB0C98">
            <w:pPr>
              <w:jc w:val="center"/>
            </w:pPr>
          </w:p>
          <w:p w14:paraId="6DCEDA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9E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870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B1323F" w14:textId="1BFB01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DE18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980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5E67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4FD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3B73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90CB6B" w14:textId="77777777" w:rsidR="00EB0C98" w:rsidRDefault="00EB0C98" w:rsidP="00EB0C98">
            <w:pPr>
              <w:jc w:val="center"/>
            </w:pPr>
          </w:p>
          <w:p w14:paraId="4DD87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C2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A8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8C98C" w14:textId="127894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4E8D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61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8D8F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D8C3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C0D9FE" w14:textId="77777777" w:rsidR="00EB0C98" w:rsidRDefault="00EB0C98" w:rsidP="00EB0C98">
            <w:pPr>
              <w:jc w:val="center"/>
            </w:pPr>
          </w:p>
          <w:p w14:paraId="5977A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8F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69E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953903" w14:textId="6A3879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DB8EA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10C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D18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D16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20D79D" w14:textId="77777777" w:rsidR="00EB0C98" w:rsidRDefault="00EB0C98" w:rsidP="00EB0C98">
            <w:pPr>
              <w:jc w:val="center"/>
            </w:pPr>
          </w:p>
          <w:p w14:paraId="00FC8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AE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A6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59151" w14:textId="6CDC0C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5E4A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D7E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42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1A5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6578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BCB78A" w14:textId="77777777" w:rsidR="00EB0C98" w:rsidRDefault="00EB0C98" w:rsidP="00EB0C98">
            <w:pPr>
              <w:jc w:val="center"/>
            </w:pPr>
          </w:p>
          <w:p w14:paraId="6FDA2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3D0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5F3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BA9475" w14:textId="54CB6B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6DE0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B1BA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5978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017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60772" w14:textId="77777777" w:rsidR="00EB0C98" w:rsidRDefault="00EB0C98" w:rsidP="00EB0C98">
            <w:pPr>
              <w:jc w:val="center"/>
            </w:pPr>
          </w:p>
          <w:p w14:paraId="0F988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DE6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93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DD3D1" w14:textId="482124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DC3A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39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11AD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46C3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BF7C00" w14:textId="77777777" w:rsidR="00EB0C98" w:rsidRDefault="00EB0C98" w:rsidP="00EB0C98">
            <w:pPr>
              <w:jc w:val="center"/>
            </w:pPr>
          </w:p>
          <w:p w14:paraId="6204D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127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47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8EDAF" w14:textId="0655B1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78347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AA0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47C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37C3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AB50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CE9E73" w14:textId="77777777" w:rsidR="00EB0C98" w:rsidRDefault="00EB0C98" w:rsidP="00EB0C98">
            <w:pPr>
              <w:jc w:val="center"/>
            </w:pPr>
          </w:p>
          <w:p w14:paraId="2EA18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7B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A3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5AED9" w14:textId="40F125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F319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15C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D944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54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ACB6E6" w14:textId="77777777" w:rsidR="00EB0C98" w:rsidRDefault="00EB0C98" w:rsidP="00EB0C98">
            <w:pPr>
              <w:jc w:val="center"/>
            </w:pPr>
          </w:p>
          <w:p w14:paraId="46F18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3FB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AEF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9FE4E8" w14:textId="78BD6D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01D6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F25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B2ED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12D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B6E0101" w14:textId="77777777" w:rsidR="00EB0C98" w:rsidRDefault="00EB0C98" w:rsidP="00EB0C98">
            <w:pPr>
              <w:jc w:val="center"/>
            </w:pPr>
          </w:p>
          <w:p w14:paraId="56295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00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3F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2A178" w14:textId="251EB0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0A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B094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086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25A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41B4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0EFD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D5E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C50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204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AD0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FE1C5" w14:textId="33AA22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F53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1FB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845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25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AAD44" w14:textId="77777777" w:rsidR="00EB0C98" w:rsidRDefault="00EB0C98" w:rsidP="00EB0C98">
            <w:pPr>
              <w:jc w:val="center"/>
            </w:pPr>
          </w:p>
          <w:p w14:paraId="2E65EB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97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E9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BE9CC" w14:textId="5E4021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C64F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9EF6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46A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F4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B6A7F2" w14:textId="77777777" w:rsidR="00EB0C98" w:rsidRDefault="00EB0C98" w:rsidP="00EB0C98">
            <w:pPr>
              <w:jc w:val="center"/>
            </w:pPr>
          </w:p>
          <w:p w14:paraId="2555A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64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7F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5781E5" w14:textId="1AF68F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1F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EE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DD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F1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88AB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8DCADF" w14:textId="77777777" w:rsidR="00EB0C98" w:rsidRDefault="00EB0C98" w:rsidP="00EB0C98">
            <w:pPr>
              <w:jc w:val="center"/>
            </w:pPr>
          </w:p>
          <w:p w14:paraId="0FAC9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A0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8B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4D1DB" w14:textId="725896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53A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7CE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15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D42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1E3B2" w14:textId="77777777" w:rsidR="00EB0C98" w:rsidRDefault="00EB0C98" w:rsidP="00EB0C98">
            <w:pPr>
              <w:jc w:val="center"/>
            </w:pPr>
          </w:p>
          <w:p w14:paraId="5C98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E72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D7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DC1FA4" w14:textId="11A5F0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7B68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A2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D83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18A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858DB" w14:textId="77777777" w:rsidR="00EB0C98" w:rsidRDefault="00EB0C98" w:rsidP="00EB0C98">
            <w:pPr>
              <w:jc w:val="center"/>
            </w:pPr>
          </w:p>
          <w:p w14:paraId="13759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2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95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624AB" w14:textId="18512F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9B97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44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04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C959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1992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256D62" w14:textId="77777777" w:rsidR="00EB0C98" w:rsidRDefault="00EB0C98" w:rsidP="00EB0C98">
            <w:pPr>
              <w:jc w:val="center"/>
            </w:pPr>
          </w:p>
          <w:p w14:paraId="5EE21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30A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A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3DB88" w14:textId="7C31B0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99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CB0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E2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E53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101B6" w14:textId="77777777" w:rsidR="00EB0C98" w:rsidRDefault="00EB0C98" w:rsidP="00EB0C98">
            <w:pPr>
              <w:jc w:val="center"/>
            </w:pPr>
          </w:p>
          <w:p w14:paraId="3DBB5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DE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65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78F174" w14:textId="20D9B6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D3C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7A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CB4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8A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6B5917" w14:textId="77777777" w:rsidR="00EB0C98" w:rsidRDefault="00EB0C98" w:rsidP="00EB0C98">
            <w:pPr>
              <w:jc w:val="center"/>
            </w:pPr>
          </w:p>
          <w:p w14:paraId="01457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35B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DD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D6D80" w14:textId="5C3BCF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EA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1C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23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AB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CE9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99493" w14:textId="77777777" w:rsidR="00EB0C98" w:rsidRDefault="00EB0C98" w:rsidP="00EB0C98">
            <w:pPr>
              <w:jc w:val="center"/>
            </w:pPr>
          </w:p>
          <w:p w14:paraId="7C65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F5B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899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53636" w14:textId="6EB9C7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4D7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E2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20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86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0A7740" w14:textId="77777777" w:rsidR="00EB0C98" w:rsidRDefault="00EB0C98" w:rsidP="00EB0C98">
            <w:pPr>
              <w:jc w:val="center"/>
            </w:pPr>
          </w:p>
          <w:p w14:paraId="018DC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685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DE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2DF7F0" w14:textId="0175DF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8D8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65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223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A66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97E354" w14:textId="77777777" w:rsidR="00EB0C98" w:rsidRDefault="00EB0C98" w:rsidP="00EB0C98">
            <w:pPr>
              <w:jc w:val="center"/>
            </w:pPr>
          </w:p>
          <w:p w14:paraId="70F8E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4A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77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827C0" w14:textId="21A1F8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1F9D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8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D0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AF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A12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37D190" w14:textId="77777777" w:rsidR="00EB0C98" w:rsidRDefault="00EB0C98" w:rsidP="00EB0C98">
            <w:pPr>
              <w:jc w:val="center"/>
            </w:pPr>
          </w:p>
          <w:p w14:paraId="476F3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0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56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6D6CF" w14:textId="1189D9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44B9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30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89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B03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38AE43" w14:textId="77777777" w:rsidR="00EB0C98" w:rsidRDefault="00EB0C98" w:rsidP="00EB0C98">
            <w:pPr>
              <w:jc w:val="center"/>
            </w:pPr>
          </w:p>
          <w:p w14:paraId="3B81E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9B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8B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E92D1" w14:textId="242749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931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304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21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D88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20AB9" w14:textId="77777777" w:rsidR="00EB0C98" w:rsidRDefault="00EB0C98" w:rsidP="00EB0C98">
            <w:pPr>
              <w:jc w:val="center"/>
            </w:pPr>
          </w:p>
          <w:p w14:paraId="4F222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4F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FF2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DE0616" w14:textId="4F85C4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69C7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29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A2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6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83B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68B36E" w14:textId="77777777" w:rsidR="00EB0C98" w:rsidRDefault="00EB0C98" w:rsidP="00EB0C98">
            <w:pPr>
              <w:jc w:val="center"/>
            </w:pPr>
          </w:p>
          <w:p w14:paraId="61B84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23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C0F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DA284" w14:textId="42DB31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DA07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C85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6B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E18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595E23" w14:textId="77777777" w:rsidR="00EB0C98" w:rsidRDefault="00EB0C98" w:rsidP="00EB0C98">
            <w:pPr>
              <w:jc w:val="center"/>
            </w:pPr>
          </w:p>
          <w:p w14:paraId="247D4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E2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3B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56EEF" w14:textId="773271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CDB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176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5D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99D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67E833E" w14:textId="77777777" w:rsidR="00EB0C98" w:rsidRDefault="00EB0C98" w:rsidP="00EB0C98">
            <w:pPr>
              <w:jc w:val="center"/>
            </w:pPr>
          </w:p>
          <w:p w14:paraId="6E7DD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F0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D9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354B4" w14:textId="5F3414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956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CC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17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A25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92FF2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3773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9C4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CE2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140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A8750" w14:textId="6D81F3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955B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3A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6A0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34A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F45E4A" w14:textId="77777777" w:rsidR="00EB0C98" w:rsidRDefault="00EB0C98" w:rsidP="00EB0C98">
            <w:pPr>
              <w:jc w:val="center"/>
            </w:pPr>
          </w:p>
          <w:p w14:paraId="6ED20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7E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D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10EF80" w14:textId="01C3D1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BC0D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C3D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6F3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4B7D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293086" w14:textId="77777777" w:rsidR="00EB0C98" w:rsidRDefault="00EB0C98" w:rsidP="00EB0C98">
            <w:pPr>
              <w:jc w:val="center"/>
            </w:pPr>
          </w:p>
          <w:p w14:paraId="30377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66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611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4FAFC" w14:textId="5E44AF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F1D6D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DD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834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10A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C474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538D6E" w14:textId="77777777" w:rsidR="00EB0C98" w:rsidRDefault="00EB0C98" w:rsidP="00EB0C98">
            <w:pPr>
              <w:jc w:val="center"/>
            </w:pPr>
          </w:p>
          <w:p w14:paraId="29657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A03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55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A002F" w14:textId="494FB4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415E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1B29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D6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249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EF4C6B" w14:textId="77777777" w:rsidR="00EB0C98" w:rsidRDefault="00EB0C98" w:rsidP="00EB0C98">
            <w:pPr>
              <w:jc w:val="center"/>
            </w:pPr>
          </w:p>
          <w:p w14:paraId="39537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34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C3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C26FAE" w14:textId="364496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4434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3B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926D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88CF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947FA8" w14:textId="77777777" w:rsidR="00EB0C98" w:rsidRDefault="00EB0C98" w:rsidP="00EB0C98">
            <w:pPr>
              <w:jc w:val="center"/>
            </w:pPr>
          </w:p>
          <w:p w14:paraId="2DF23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F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C1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8BE93F" w14:textId="493781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D7FD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8A9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7B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0B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F55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B11D48" w14:textId="77777777" w:rsidR="00EB0C98" w:rsidRDefault="00EB0C98" w:rsidP="00EB0C98">
            <w:pPr>
              <w:jc w:val="center"/>
            </w:pPr>
          </w:p>
          <w:p w14:paraId="15BD1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7D5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E2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8BD02" w14:textId="7480C0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077A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99F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9A6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3A1D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95A2A" w14:textId="77777777" w:rsidR="00EB0C98" w:rsidRDefault="00EB0C98" w:rsidP="00EB0C98">
            <w:pPr>
              <w:jc w:val="center"/>
            </w:pPr>
          </w:p>
          <w:p w14:paraId="2154C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B1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1F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091C48" w14:textId="281E8A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E8F0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3A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5E8C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0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A421FB" w14:textId="77777777" w:rsidR="00EB0C98" w:rsidRDefault="00EB0C98" w:rsidP="00EB0C98">
            <w:pPr>
              <w:jc w:val="center"/>
            </w:pPr>
          </w:p>
          <w:p w14:paraId="5DB86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AFA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B57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9B2EC" w14:textId="472D0B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121F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EA9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B6A6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DA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7814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EDFD6" w14:textId="77777777" w:rsidR="00EB0C98" w:rsidRDefault="00EB0C98" w:rsidP="00EB0C98">
            <w:pPr>
              <w:jc w:val="center"/>
            </w:pPr>
          </w:p>
          <w:p w14:paraId="2F0E0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DA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55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971DC" w14:textId="59EFBD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5B1C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5AA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A1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5B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0386FD" w14:textId="77777777" w:rsidR="00EB0C98" w:rsidRDefault="00EB0C98" w:rsidP="00EB0C98">
            <w:pPr>
              <w:jc w:val="center"/>
            </w:pPr>
          </w:p>
          <w:p w14:paraId="325E7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55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2A9A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6DA030" w14:textId="7E90DD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7A71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5D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7F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F7C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9CA15A" w14:textId="77777777" w:rsidR="00EB0C98" w:rsidRDefault="00EB0C98" w:rsidP="00EB0C98">
            <w:pPr>
              <w:jc w:val="center"/>
            </w:pPr>
          </w:p>
          <w:p w14:paraId="67E6F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B0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65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99AD7" w14:textId="387E34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DA62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6B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EC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DDC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AAB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97116" w14:textId="77777777" w:rsidR="00EB0C98" w:rsidRDefault="00EB0C98" w:rsidP="00EB0C98">
            <w:pPr>
              <w:jc w:val="center"/>
            </w:pPr>
          </w:p>
          <w:p w14:paraId="3F642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26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82D1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C83E2" w14:textId="32FBFC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E1C4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18F0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44C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36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6C3616" w14:textId="77777777" w:rsidR="00EB0C98" w:rsidRDefault="00EB0C98" w:rsidP="00EB0C98">
            <w:pPr>
              <w:jc w:val="center"/>
            </w:pPr>
          </w:p>
          <w:p w14:paraId="0663C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18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76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D1595" w14:textId="7F2386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831C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666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A94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CA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3A16A6" w14:textId="77777777" w:rsidR="00EB0C98" w:rsidRDefault="00EB0C98" w:rsidP="00EB0C98">
            <w:pPr>
              <w:jc w:val="center"/>
            </w:pPr>
          </w:p>
          <w:p w14:paraId="0A83D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6A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DFA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40CB7C" w14:textId="5D3079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5CB0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01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EB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347C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902E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688D706" w14:textId="77777777" w:rsidR="00EB0C98" w:rsidRDefault="00EB0C98" w:rsidP="00EB0C98">
            <w:pPr>
              <w:jc w:val="center"/>
            </w:pPr>
          </w:p>
          <w:p w14:paraId="2AADE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A0F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0AB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F2CB45" w14:textId="17E172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F6D0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563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3E8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115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1BF601" w14:textId="77777777" w:rsidR="00EB0C98" w:rsidRDefault="00EB0C98" w:rsidP="00EB0C98">
            <w:pPr>
              <w:jc w:val="center"/>
            </w:pPr>
          </w:p>
          <w:p w14:paraId="57B97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2E6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E3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0D6F34" w14:textId="054D70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06FD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3B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335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3A5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9F1027B" w14:textId="77777777" w:rsidR="00EB0C98" w:rsidRDefault="00EB0C98" w:rsidP="00EB0C98">
            <w:pPr>
              <w:jc w:val="center"/>
            </w:pPr>
          </w:p>
          <w:p w14:paraId="0DF90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950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14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6882BF" w14:textId="5CDDDA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96C9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8A4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EE3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D7F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2A958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84A6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968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9B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4ED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81E98" w14:textId="477384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79A6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E0C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572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90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6D2FC6" w14:textId="77777777" w:rsidR="00EB0C98" w:rsidRDefault="00EB0C98" w:rsidP="00EB0C98">
            <w:pPr>
              <w:jc w:val="center"/>
            </w:pPr>
          </w:p>
          <w:p w14:paraId="32CEA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61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DDF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620E03" w14:textId="70CEEE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AC06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3C3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933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F4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F9F914" w14:textId="77777777" w:rsidR="00EB0C98" w:rsidRDefault="00EB0C98" w:rsidP="00EB0C98">
            <w:pPr>
              <w:jc w:val="center"/>
            </w:pPr>
          </w:p>
          <w:p w14:paraId="36D55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5AA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1E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E327EB" w14:textId="216D04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27F24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4D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A7A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33D9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62FB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B73A15" w14:textId="77777777" w:rsidR="00EB0C98" w:rsidRDefault="00EB0C98" w:rsidP="00EB0C98">
            <w:pPr>
              <w:jc w:val="center"/>
            </w:pPr>
          </w:p>
          <w:p w14:paraId="6D3BE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AD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D17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76CF2B" w14:textId="3210D2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5F66E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722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E87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40D8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BEFE11" w14:textId="77777777" w:rsidR="00EB0C98" w:rsidRDefault="00EB0C98" w:rsidP="00EB0C98">
            <w:pPr>
              <w:jc w:val="center"/>
            </w:pPr>
          </w:p>
          <w:p w14:paraId="1C25C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AA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146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21C40D" w14:textId="3F9559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66AF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79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03A2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8DD2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D672B6" w14:textId="77777777" w:rsidR="00EB0C98" w:rsidRDefault="00EB0C98" w:rsidP="00EB0C98">
            <w:pPr>
              <w:jc w:val="center"/>
            </w:pPr>
          </w:p>
          <w:p w14:paraId="25FB6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041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01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28A4B0" w14:textId="440508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A42A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149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0D3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4642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4DA0E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694417" w14:textId="77777777" w:rsidR="00EB0C98" w:rsidRDefault="00EB0C98" w:rsidP="00EB0C98">
            <w:pPr>
              <w:jc w:val="center"/>
            </w:pPr>
          </w:p>
          <w:p w14:paraId="4F660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5B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6B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5B452" w14:textId="1A60D1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5F13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61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CECB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5E04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DD043F" w14:textId="77777777" w:rsidR="00EB0C98" w:rsidRDefault="00EB0C98" w:rsidP="00EB0C98">
            <w:pPr>
              <w:jc w:val="center"/>
            </w:pPr>
          </w:p>
          <w:p w14:paraId="40F8A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A8F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A0B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6BDE0" w14:textId="577781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2DF2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3C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5D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BD0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009899" w14:textId="77777777" w:rsidR="00EB0C98" w:rsidRDefault="00EB0C98" w:rsidP="00EB0C98">
            <w:pPr>
              <w:jc w:val="center"/>
            </w:pPr>
          </w:p>
          <w:p w14:paraId="02EAD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22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69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6A43D" w14:textId="4A1C99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CE78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93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A8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351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9C33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22038E" w14:textId="77777777" w:rsidR="00EB0C98" w:rsidRDefault="00EB0C98" w:rsidP="00EB0C98">
            <w:pPr>
              <w:jc w:val="center"/>
            </w:pPr>
          </w:p>
          <w:p w14:paraId="6DEEF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7C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C2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3AA82" w14:textId="31FB58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F00F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7AF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FA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2A55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8FD3E" w14:textId="77777777" w:rsidR="00EB0C98" w:rsidRDefault="00EB0C98" w:rsidP="00EB0C98">
            <w:pPr>
              <w:jc w:val="center"/>
            </w:pPr>
          </w:p>
          <w:p w14:paraId="03B7F9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DA7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0D9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43F78" w14:textId="77D51B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4D3A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85CC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17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0EA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0F60B4" w14:textId="77777777" w:rsidR="00EB0C98" w:rsidRDefault="00EB0C98" w:rsidP="00EB0C98">
            <w:pPr>
              <w:jc w:val="center"/>
            </w:pPr>
          </w:p>
          <w:p w14:paraId="1EFD9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AC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A0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511AFC" w14:textId="7B916E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D84E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D81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F4A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EE22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4962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D77A5" w14:textId="77777777" w:rsidR="00EB0C98" w:rsidRDefault="00EB0C98" w:rsidP="00EB0C98">
            <w:pPr>
              <w:jc w:val="center"/>
            </w:pPr>
          </w:p>
          <w:p w14:paraId="3593E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AD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AC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C50EA" w14:textId="0994D1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9491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AB7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35F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6380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40BA8A" w14:textId="77777777" w:rsidR="00EB0C98" w:rsidRDefault="00EB0C98" w:rsidP="00EB0C98">
            <w:pPr>
              <w:jc w:val="center"/>
            </w:pPr>
          </w:p>
          <w:p w14:paraId="74412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AD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0FC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439B65" w14:textId="03F3C3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1AD7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36F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392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6A85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8B4D5A" w14:textId="77777777" w:rsidR="00EB0C98" w:rsidRDefault="00EB0C98" w:rsidP="00EB0C98">
            <w:pPr>
              <w:jc w:val="center"/>
            </w:pPr>
          </w:p>
          <w:p w14:paraId="22234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4A9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61D9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4F821" w14:textId="7C2724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BE0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0ACA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7E9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8FA2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02BE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624EFE" w14:textId="77777777" w:rsidR="00EB0C98" w:rsidRDefault="00EB0C98" w:rsidP="00EB0C98">
            <w:pPr>
              <w:jc w:val="center"/>
            </w:pPr>
          </w:p>
          <w:p w14:paraId="557D1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849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8A6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6B034" w14:textId="295D05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6C29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FA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8738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BA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B7E734" w14:textId="77777777" w:rsidR="00EB0C98" w:rsidRDefault="00EB0C98" w:rsidP="00EB0C98">
            <w:pPr>
              <w:jc w:val="center"/>
            </w:pPr>
          </w:p>
          <w:p w14:paraId="522D9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0F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EE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E6BF8B" w14:textId="3634DC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64F3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D20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9CA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E3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5592975" w14:textId="77777777" w:rsidR="00EB0C98" w:rsidRDefault="00EB0C98" w:rsidP="00EB0C98">
            <w:pPr>
              <w:jc w:val="center"/>
            </w:pPr>
          </w:p>
          <w:p w14:paraId="48981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840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C4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C7A9E3" w14:textId="7FAAF4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5CD2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35A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A3D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D95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AF329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ED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D159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B2B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3D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AB2A6" w14:textId="7B95C9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744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6B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915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A3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04E6F0" w14:textId="77777777" w:rsidR="00EB0C98" w:rsidRDefault="00EB0C98" w:rsidP="00EB0C98">
            <w:pPr>
              <w:jc w:val="center"/>
            </w:pPr>
          </w:p>
          <w:p w14:paraId="6F1C8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C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53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839115" w14:textId="72C3E3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961A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1E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B8E5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F5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ABD6A" w14:textId="77777777" w:rsidR="00EB0C98" w:rsidRDefault="00EB0C98" w:rsidP="00EB0C98">
            <w:pPr>
              <w:jc w:val="center"/>
            </w:pPr>
          </w:p>
          <w:p w14:paraId="16B15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1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23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87974" w14:textId="41CF73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BD83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3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1E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561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5CB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49363" w14:textId="77777777" w:rsidR="00EB0C98" w:rsidRDefault="00EB0C98" w:rsidP="00EB0C98">
            <w:pPr>
              <w:jc w:val="center"/>
            </w:pPr>
          </w:p>
          <w:p w14:paraId="2E071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5B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B92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B00BC8" w14:textId="287E35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C0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885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F9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B2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CEDC5" w14:textId="77777777" w:rsidR="00EB0C98" w:rsidRDefault="00EB0C98" w:rsidP="00EB0C98">
            <w:pPr>
              <w:jc w:val="center"/>
            </w:pPr>
          </w:p>
          <w:p w14:paraId="7CEA7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A9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79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86B316" w14:textId="0835E5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D913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9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A74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B14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F172A5" w14:textId="77777777" w:rsidR="00EB0C98" w:rsidRDefault="00EB0C98" w:rsidP="00EB0C98">
            <w:pPr>
              <w:jc w:val="center"/>
            </w:pPr>
          </w:p>
          <w:p w14:paraId="3AC7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C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50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4B47C" w14:textId="128222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7BCF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936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7A0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CF2F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CA1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869FA" w14:textId="77777777" w:rsidR="00EB0C98" w:rsidRDefault="00EB0C98" w:rsidP="00EB0C98">
            <w:pPr>
              <w:jc w:val="center"/>
            </w:pPr>
          </w:p>
          <w:p w14:paraId="6A569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53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0B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5C946" w14:textId="291534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777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E44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75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C85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1E962" w14:textId="77777777" w:rsidR="00EB0C98" w:rsidRDefault="00EB0C98" w:rsidP="00EB0C98">
            <w:pPr>
              <w:jc w:val="center"/>
            </w:pPr>
          </w:p>
          <w:p w14:paraId="5F232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D0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6A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3D85B0" w14:textId="2EDF7E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43E8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DCD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64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24D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6A8F7F" w14:textId="77777777" w:rsidR="00EB0C98" w:rsidRDefault="00EB0C98" w:rsidP="00EB0C98">
            <w:pPr>
              <w:jc w:val="center"/>
            </w:pPr>
          </w:p>
          <w:p w14:paraId="2D0FF0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93D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72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54AEE7" w14:textId="271496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6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1A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B6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EB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9222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A5E53A" w14:textId="77777777" w:rsidR="00EB0C98" w:rsidRDefault="00EB0C98" w:rsidP="00EB0C98">
            <w:pPr>
              <w:jc w:val="center"/>
            </w:pPr>
          </w:p>
          <w:p w14:paraId="3C578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AD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A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33F35" w14:textId="44066E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BC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5F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F7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894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F6E5" w14:textId="77777777" w:rsidR="00EB0C98" w:rsidRDefault="00EB0C98" w:rsidP="00EB0C98">
            <w:pPr>
              <w:jc w:val="center"/>
            </w:pPr>
          </w:p>
          <w:p w14:paraId="04EB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9E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D3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EDA336" w14:textId="0CCF97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59B1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2E7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FF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B183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15F651" w14:textId="77777777" w:rsidR="00EB0C98" w:rsidRDefault="00EB0C98" w:rsidP="00EB0C98">
            <w:pPr>
              <w:jc w:val="center"/>
            </w:pPr>
          </w:p>
          <w:p w14:paraId="69975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7D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4DA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9A2D" w14:textId="79A75B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45D7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D2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F0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19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EE07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43DC3" w14:textId="77777777" w:rsidR="00EB0C98" w:rsidRDefault="00EB0C98" w:rsidP="00EB0C98">
            <w:pPr>
              <w:jc w:val="center"/>
            </w:pPr>
          </w:p>
          <w:p w14:paraId="60022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D8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1F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F18D01" w14:textId="13CB65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2BB2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6E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00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E9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7F5A3" w14:textId="77777777" w:rsidR="00EB0C98" w:rsidRDefault="00EB0C98" w:rsidP="00EB0C98">
            <w:pPr>
              <w:jc w:val="center"/>
            </w:pPr>
          </w:p>
          <w:p w14:paraId="06873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4EC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82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E6748" w14:textId="667635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ED2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518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C9B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32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9E53BD" w14:textId="77777777" w:rsidR="00EB0C98" w:rsidRDefault="00EB0C98" w:rsidP="00EB0C98">
            <w:pPr>
              <w:jc w:val="center"/>
            </w:pPr>
          </w:p>
          <w:p w14:paraId="31FF3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D1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36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5654E" w14:textId="0C552E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37C2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02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0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13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334E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A008BD" w14:textId="77777777" w:rsidR="00EB0C98" w:rsidRDefault="00EB0C98" w:rsidP="00EB0C98">
            <w:pPr>
              <w:jc w:val="center"/>
            </w:pPr>
          </w:p>
          <w:p w14:paraId="297C0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0D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6C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4DB8BC" w14:textId="7A647A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2B4E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B9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8FE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9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55DF3" w14:textId="77777777" w:rsidR="00EB0C98" w:rsidRDefault="00EB0C98" w:rsidP="00EB0C98">
            <w:pPr>
              <w:jc w:val="center"/>
            </w:pPr>
          </w:p>
          <w:p w14:paraId="50D2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6D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A6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DFBC0" w14:textId="1F4588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7CFB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7DA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9C2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F36B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6F21AD" w14:textId="77777777" w:rsidR="00EB0C98" w:rsidRDefault="00EB0C98" w:rsidP="00EB0C98">
            <w:pPr>
              <w:jc w:val="center"/>
            </w:pPr>
          </w:p>
          <w:p w14:paraId="656BD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11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B48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B9869" w14:textId="427A94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622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03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B8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468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5DC41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488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1CFB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6B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BE7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1D4D80" w14:textId="5A6D8C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F32F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15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0C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C1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364AD8" w14:textId="77777777" w:rsidR="00EB0C98" w:rsidRDefault="00EB0C98" w:rsidP="00EB0C98">
            <w:pPr>
              <w:jc w:val="center"/>
            </w:pPr>
          </w:p>
          <w:p w14:paraId="3FE22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880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D7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6A9119" w14:textId="62A628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A4D4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D3C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B2D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F12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59DE3B" w14:textId="77777777" w:rsidR="00EB0C98" w:rsidRDefault="00EB0C98" w:rsidP="00EB0C98">
            <w:pPr>
              <w:jc w:val="center"/>
            </w:pPr>
          </w:p>
          <w:p w14:paraId="00AF5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D9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E3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90D71" w14:textId="5F5C23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FB57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E069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3D9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80B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093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383CAF" w14:textId="77777777" w:rsidR="00EB0C98" w:rsidRDefault="00EB0C98" w:rsidP="00EB0C98">
            <w:pPr>
              <w:jc w:val="center"/>
            </w:pPr>
          </w:p>
          <w:p w14:paraId="3B7CE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516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E8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3160F" w14:textId="3629D5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E1E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7A1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357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36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3A37D" w14:textId="77777777" w:rsidR="00EB0C98" w:rsidRDefault="00EB0C98" w:rsidP="00EB0C98">
            <w:pPr>
              <w:jc w:val="center"/>
            </w:pPr>
          </w:p>
          <w:p w14:paraId="71439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2F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182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713D03" w14:textId="5B8FDB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3E9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14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708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03F3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ECE55" w14:textId="77777777" w:rsidR="00EB0C98" w:rsidRDefault="00EB0C98" w:rsidP="00EB0C98">
            <w:pPr>
              <w:jc w:val="center"/>
            </w:pPr>
          </w:p>
          <w:p w14:paraId="435E4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36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88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4E3F8" w14:textId="018E55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BA6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C0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4FCB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3AB1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84D4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D5030D" w14:textId="77777777" w:rsidR="00EB0C98" w:rsidRDefault="00EB0C98" w:rsidP="00EB0C98">
            <w:pPr>
              <w:jc w:val="center"/>
            </w:pPr>
          </w:p>
          <w:p w14:paraId="2AE2F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35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E14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252F72" w14:textId="377423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099E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4A4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F3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C27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544FC5" w14:textId="77777777" w:rsidR="00EB0C98" w:rsidRDefault="00EB0C98" w:rsidP="00EB0C98">
            <w:pPr>
              <w:jc w:val="center"/>
            </w:pPr>
          </w:p>
          <w:p w14:paraId="0A84F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FA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2C5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EC418" w14:textId="67DFF3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7859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2EB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91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E7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E94321" w14:textId="77777777" w:rsidR="00EB0C98" w:rsidRDefault="00EB0C98" w:rsidP="00EB0C98">
            <w:pPr>
              <w:jc w:val="center"/>
            </w:pPr>
          </w:p>
          <w:p w14:paraId="5EC0F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D5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A7D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BCD4F7" w14:textId="087EAD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742E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CFE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6A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1B9D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89C9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CA8E1D" w14:textId="77777777" w:rsidR="00EB0C98" w:rsidRDefault="00EB0C98" w:rsidP="00EB0C98">
            <w:pPr>
              <w:jc w:val="center"/>
            </w:pPr>
          </w:p>
          <w:p w14:paraId="33BAD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47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CE2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4782B" w14:textId="1E800C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782D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B4C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0240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71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AC3242" w14:textId="77777777" w:rsidR="00EB0C98" w:rsidRDefault="00EB0C98" w:rsidP="00EB0C98">
            <w:pPr>
              <w:jc w:val="center"/>
            </w:pPr>
          </w:p>
          <w:p w14:paraId="2010D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978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F2D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83F663" w14:textId="63A9D3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3901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02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C8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317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9CF04B" w14:textId="77777777" w:rsidR="00EB0C98" w:rsidRDefault="00EB0C98" w:rsidP="00EB0C98">
            <w:pPr>
              <w:jc w:val="center"/>
            </w:pPr>
          </w:p>
          <w:p w14:paraId="5FBB5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F9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9B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40B02" w14:textId="66EF23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2474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4F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C6E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003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D5D7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FC9DCA" w14:textId="77777777" w:rsidR="00EB0C98" w:rsidRDefault="00EB0C98" w:rsidP="00EB0C98">
            <w:pPr>
              <w:jc w:val="center"/>
            </w:pPr>
          </w:p>
          <w:p w14:paraId="673E0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A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F4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45A65" w14:textId="4017A5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4CC8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0F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479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894A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FFB2C9" w14:textId="77777777" w:rsidR="00EB0C98" w:rsidRDefault="00EB0C98" w:rsidP="00EB0C98">
            <w:pPr>
              <w:jc w:val="center"/>
            </w:pPr>
          </w:p>
          <w:p w14:paraId="2B7AB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B0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CF1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13CFE" w14:textId="2822CE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6CDC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B02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8D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AFA6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85E5B4" w14:textId="77777777" w:rsidR="00EB0C98" w:rsidRDefault="00EB0C98" w:rsidP="00EB0C98">
            <w:pPr>
              <w:jc w:val="center"/>
            </w:pPr>
          </w:p>
          <w:p w14:paraId="14CA2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ED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3B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BA3DB5" w14:textId="4EFAAA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CDE0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20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6F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A22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1A36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C10E4C" w14:textId="77777777" w:rsidR="00EB0C98" w:rsidRDefault="00EB0C98" w:rsidP="00EB0C98">
            <w:pPr>
              <w:jc w:val="center"/>
            </w:pPr>
          </w:p>
          <w:p w14:paraId="534E6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F3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471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789BCC" w14:textId="777818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AFDC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4F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E0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9BF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EAD165" w14:textId="77777777" w:rsidR="00EB0C98" w:rsidRDefault="00EB0C98" w:rsidP="00EB0C98">
            <w:pPr>
              <w:jc w:val="center"/>
            </w:pPr>
          </w:p>
          <w:p w14:paraId="6C6FC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C2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F1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54D10" w14:textId="18A452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A0A3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8B9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332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281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1E8AF3" w14:textId="77777777" w:rsidR="00EB0C98" w:rsidRDefault="00EB0C98" w:rsidP="00EB0C98">
            <w:pPr>
              <w:jc w:val="center"/>
            </w:pPr>
          </w:p>
          <w:p w14:paraId="67C54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1A3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86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A74334" w14:textId="1FAB9F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BC9D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F6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25E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007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D17EB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9759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F4C7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C46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98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E7EAE8" w14:textId="29C42F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C2B7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91BD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128D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D155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DC1988" w14:textId="77777777" w:rsidR="00EB0C98" w:rsidRDefault="00EB0C98" w:rsidP="00EB0C98">
            <w:pPr>
              <w:jc w:val="center"/>
            </w:pPr>
          </w:p>
          <w:p w14:paraId="01CC5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71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45A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50ADC" w14:textId="207149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55E5A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17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A01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36D3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4CF764" w14:textId="77777777" w:rsidR="00EB0C98" w:rsidRDefault="00EB0C98" w:rsidP="00EB0C98">
            <w:pPr>
              <w:jc w:val="center"/>
            </w:pPr>
          </w:p>
          <w:p w14:paraId="0FBB8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09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49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F152F" w14:textId="652F2E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78C7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737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BA6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62B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0697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F6F8AF" w14:textId="77777777" w:rsidR="00EB0C98" w:rsidRDefault="00EB0C98" w:rsidP="00EB0C98">
            <w:pPr>
              <w:jc w:val="center"/>
            </w:pPr>
          </w:p>
          <w:p w14:paraId="12AF5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36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1C74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DF11E" w14:textId="5FC73F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D37D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00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F2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7F33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EF49F8" w14:textId="77777777" w:rsidR="00EB0C98" w:rsidRDefault="00EB0C98" w:rsidP="00EB0C98">
            <w:pPr>
              <w:jc w:val="center"/>
            </w:pPr>
          </w:p>
          <w:p w14:paraId="29F59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53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491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426CA" w14:textId="0A3B4D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4A11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2E6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A41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EEB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556886" w14:textId="77777777" w:rsidR="00EB0C98" w:rsidRDefault="00EB0C98" w:rsidP="00EB0C98">
            <w:pPr>
              <w:jc w:val="center"/>
            </w:pPr>
          </w:p>
          <w:p w14:paraId="6497B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36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D3D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CEB46" w14:textId="329D7C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21AD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C1A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7AC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C9E2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A571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E21E13" w14:textId="77777777" w:rsidR="00EB0C98" w:rsidRDefault="00EB0C98" w:rsidP="00EB0C98">
            <w:pPr>
              <w:jc w:val="center"/>
            </w:pPr>
          </w:p>
          <w:p w14:paraId="1EA87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780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F41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5523F5" w14:textId="49FF0A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4513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A9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EF5A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EFB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72F9B7" w14:textId="77777777" w:rsidR="00EB0C98" w:rsidRDefault="00EB0C98" w:rsidP="00EB0C98">
            <w:pPr>
              <w:jc w:val="center"/>
            </w:pPr>
          </w:p>
          <w:p w14:paraId="1BE2D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76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CC1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4C16AD" w14:textId="0CFC15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F0EB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D53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6B01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CAC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119A30" w14:textId="77777777" w:rsidR="00EB0C98" w:rsidRDefault="00EB0C98" w:rsidP="00EB0C98">
            <w:pPr>
              <w:jc w:val="center"/>
            </w:pPr>
          </w:p>
          <w:p w14:paraId="43550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11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B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C569D" w14:textId="7C4C3D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E83A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E02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720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741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EC5B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FB1139" w14:textId="77777777" w:rsidR="00EB0C98" w:rsidRDefault="00EB0C98" w:rsidP="00EB0C98">
            <w:pPr>
              <w:jc w:val="center"/>
            </w:pPr>
          </w:p>
          <w:p w14:paraId="5BD06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58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3D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161A14" w14:textId="71F735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BF35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9D3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622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5861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AFA25F" w14:textId="77777777" w:rsidR="00EB0C98" w:rsidRDefault="00EB0C98" w:rsidP="00EB0C98">
            <w:pPr>
              <w:jc w:val="center"/>
            </w:pPr>
          </w:p>
          <w:p w14:paraId="2BF4E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84F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1B0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C925F8" w14:textId="71FDD8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BC27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46D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93E3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4A1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355843" w14:textId="77777777" w:rsidR="00EB0C98" w:rsidRDefault="00EB0C98" w:rsidP="00EB0C98">
            <w:pPr>
              <w:jc w:val="center"/>
            </w:pPr>
          </w:p>
          <w:p w14:paraId="5A87E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B1F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D3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C5FE1" w14:textId="28A89A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A072E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8CF6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E5A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3B3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F992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72F929" w14:textId="77777777" w:rsidR="00EB0C98" w:rsidRDefault="00EB0C98" w:rsidP="00EB0C98">
            <w:pPr>
              <w:jc w:val="center"/>
            </w:pPr>
          </w:p>
          <w:p w14:paraId="45CD60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00C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B6B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B7AB8" w14:textId="004A1B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1EFA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93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CBB8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726F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27BB67" w14:textId="77777777" w:rsidR="00EB0C98" w:rsidRDefault="00EB0C98" w:rsidP="00EB0C98">
            <w:pPr>
              <w:jc w:val="center"/>
            </w:pPr>
          </w:p>
          <w:p w14:paraId="6C4D0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E2A4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9B3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D86850" w14:textId="09FE69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9267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B19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CC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E12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EB69FC" w14:textId="77777777" w:rsidR="00EB0C98" w:rsidRDefault="00EB0C98" w:rsidP="00EB0C98">
            <w:pPr>
              <w:jc w:val="center"/>
            </w:pPr>
          </w:p>
          <w:p w14:paraId="764DA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7E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112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BEF21" w14:textId="462DFA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E019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0F15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B95A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08E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82B5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77E21B7" w14:textId="77777777" w:rsidR="00EB0C98" w:rsidRDefault="00EB0C98" w:rsidP="00EB0C98">
            <w:pPr>
              <w:jc w:val="center"/>
            </w:pPr>
          </w:p>
          <w:p w14:paraId="7CE03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6D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FF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3C7801" w14:textId="48EA54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FD46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6F0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0C3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264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8C2D2B" w14:textId="77777777" w:rsidR="00EB0C98" w:rsidRDefault="00EB0C98" w:rsidP="00EB0C98">
            <w:pPr>
              <w:jc w:val="center"/>
            </w:pPr>
          </w:p>
          <w:p w14:paraId="60AD7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73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F1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9908D2" w14:textId="4FD0AA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4F42C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530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3D0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930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17F6760" w14:textId="77777777" w:rsidR="00EB0C98" w:rsidRDefault="00EB0C98" w:rsidP="00EB0C98">
            <w:pPr>
              <w:jc w:val="center"/>
            </w:pPr>
          </w:p>
          <w:p w14:paraId="6FADA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0DA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52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061AA9" w14:textId="1D74C5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F35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3396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BF8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5E9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309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F9B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673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2E2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13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D4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81DA15" w14:textId="0DB288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9832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CFA8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8C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4C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CE83" w14:textId="77777777" w:rsidR="00EB0C98" w:rsidRDefault="00EB0C98" w:rsidP="00EB0C98">
            <w:pPr>
              <w:jc w:val="center"/>
            </w:pPr>
          </w:p>
          <w:p w14:paraId="590E4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B2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6EE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B4A07" w14:textId="334C5D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F83D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00E2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C15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BC1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69F10B" w14:textId="77777777" w:rsidR="00EB0C98" w:rsidRDefault="00EB0C98" w:rsidP="00EB0C98">
            <w:pPr>
              <w:jc w:val="center"/>
            </w:pPr>
          </w:p>
          <w:p w14:paraId="1150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6C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72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A399D3" w14:textId="5B4B7B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8511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CD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82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B4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04A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84BCC" w14:textId="77777777" w:rsidR="00EB0C98" w:rsidRDefault="00EB0C98" w:rsidP="00EB0C98">
            <w:pPr>
              <w:jc w:val="center"/>
            </w:pPr>
          </w:p>
          <w:p w14:paraId="6690C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A8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7DCC3D" w14:textId="4C80BB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1111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CF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C2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9F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91FA51" w14:textId="77777777" w:rsidR="00EB0C98" w:rsidRDefault="00EB0C98" w:rsidP="00EB0C98">
            <w:pPr>
              <w:jc w:val="center"/>
            </w:pPr>
          </w:p>
          <w:p w14:paraId="383C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F9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945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2A34FF" w14:textId="3078EB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E40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FB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B30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E35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E8365" w14:textId="77777777" w:rsidR="00EB0C98" w:rsidRDefault="00EB0C98" w:rsidP="00EB0C98">
            <w:pPr>
              <w:jc w:val="center"/>
            </w:pPr>
          </w:p>
          <w:p w14:paraId="08E38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C26F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E2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7D5B99" w14:textId="6789FA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B2FD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40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E5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81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FC5A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27872A" w14:textId="77777777" w:rsidR="00EB0C98" w:rsidRDefault="00EB0C98" w:rsidP="00EB0C98">
            <w:pPr>
              <w:jc w:val="center"/>
            </w:pPr>
          </w:p>
          <w:p w14:paraId="6C792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D8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47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92FDA" w14:textId="5D1CE5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3D8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FA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90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CB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5EB67" w14:textId="77777777" w:rsidR="00EB0C98" w:rsidRDefault="00EB0C98" w:rsidP="00EB0C98">
            <w:pPr>
              <w:jc w:val="center"/>
            </w:pPr>
          </w:p>
          <w:p w14:paraId="12B4C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40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5E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F98CF" w14:textId="5578A1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0612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7F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210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F53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61589C" w14:textId="77777777" w:rsidR="00EB0C98" w:rsidRDefault="00EB0C98" w:rsidP="00EB0C98">
            <w:pPr>
              <w:jc w:val="center"/>
            </w:pPr>
          </w:p>
          <w:p w14:paraId="44913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ECA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0A1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04C9D" w14:textId="58A76E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7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AD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3E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88B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32C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E7421" w14:textId="77777777" w:rsidR="00EB0C98" w:rsidRDefault="00EB0C98" w:rsidP="00EB0C98">
            <w:pPr>
              <w:jc w:val="center"/>
            </w:pPr>
          </w:p>
          <w:p w14:paraId="0B5A0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3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185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31CEDF" w14:textId="0DC8AE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BDA1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E7C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E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E63B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714D2" w14:textId="77777777" w:rsidR="00EB0C98" w:rsidRDefault="00EB0C98" w:rsidP="00EB0C98">
            <w:pPr>
              <w:jc w:val="center"/>
            </w:pPr>
          </w:p>
          <w:p w14:paraId="1106A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49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C9F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95F74" w14:textId="6DEF83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9FC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2C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6F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7AF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DB8FB" w14:textId="77777777" w:rsidR="00EB0C98" w:rsidRDefault="00EB0C98" w:rsidP="00EB0C98">
            <w:pPr>
              <w:jc w:val="center"/>
            </w:pPr>
          </w:p>
          <w:p w14:paraId="660E4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36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EB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0F518" w14:textId="63DC18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2878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856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59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7D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60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82B735" w14:textId="77777777" w:rsidR="00EB0C98" w:rsidRDefault="00EB0C98" w:rsidP="00EB0C98">
            <w:pPr>
              <w:jc w:val="center"/>
            </w:pPr>
          </w:p>
          <w:p w14:paraId="56BB4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854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45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D2CB9" w14:textId="232B82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9399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58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004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D6E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2BEDE" w14:textId="77777777" w:rsidR="00EB0C98" w:rsidRDefault="00EB0C98" w:rsidP="00EB0C98">
            <w:pPr>
              <w:jc w:val="center"/>
            </w:pPr>
          </w:p>
          <w:p w14:paraId="6C60F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EB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4E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E3A4D" w14:textId="59BDBA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9F6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9A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621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FD1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055924" w14:textId="77777777" w:rsidR="00EB0C98" w:rsidRDefault="00EB0C98" w:rsidP="00EB0C98">
            <w:pPr>
              <w:jc w:val="center"/>
            </w:pPr>
          </w:p>
          <w:p w14:paraId="5D39B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25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E0C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40702" w14:textId="0F3877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DEDB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22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EA6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EEA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92D4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1A684C" w14:textId="77777777" w:rsidR="00EB0C98" w:rsidRDefault="00EB0C98" w:rsidP="00EB0C98">
            <w:pPr>
              <w:jc w:val="center"/>
            </w:pPr>
          </w:p>
          <w:p w14:paraId="4520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8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7C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B9419" w14:textId="03DEBA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23D7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F9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438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804F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86A68A" w14:textId="77777777" w:rsidR="00EB0C98" w:rsidRDefault="00EB0C98" w:rsidP="00EB0C98">
            <w:pPr>
              <w:jc w:val="center"/>
            </w:pPr>
          </w:p>
          <w:p w14:paraId="72AFD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DEB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486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BE0B0" w14:textId="1B9230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067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06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DD3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F6D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C61693" w14:textId="77777777" w:rsidR="00EB0C98" w:rsidRDefault="00EB0C98" w:rsidP="00EB0C98">
            <w:pPr>
              <w:jc w:val="center"/>
            </w:pPr>
          </w:p>
          <w:p w14:paraId="335D0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3C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18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F17519" w14:textId="52230E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25F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65C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9DC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5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ED7D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E89F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47C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BF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854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33DC01" w14:textId="66DF74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D8C1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AA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35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141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B87B25" w14:textId="77777777" w:rsidR="00EB0C98" w:rsidRDefault="00EB0C98" w:rsidP="00EB0C98">
            <w:pPr>
              <w:jc w:val="center"/>
            </w:pPr>
          </w:p>
          <w:p w14:paraId="55590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14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50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D2D9B0" w14:textId="00246E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7F61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88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1631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661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7A0AF6" w14:textId="77777777" w:rsidR="00EB0C98" w:rsidRDefault="00EB0C98" w:rsidP="00EB0C98">
            <w:pPr>
              <w:jc w:val="center"/>
            </w:pPr>
          </w:p>
          <w:p w14:paraId="40032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3C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349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3FF8FE" w14:textId="4DD851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3FE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50F5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03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EF0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F728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31CB0" w14:textId="77777777" w:rsidR="00EB0C98" w:rsidRDefault="00EB0C98" w:rsidP="00EB0C98">
            <w:pPr>
              <w:jc w:val="center"/>
            </w:pPr>
          </w:p>
          <w:p w14:paraId="09D05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39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DC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C8AAC1" w14:textId="0160DE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44B8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F1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C6B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6E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FCE3A" w14:textId="77777777" w:rsidR="00EB0C98" w:rsidRDefault="00EB0C98" w:rsidP="00EB0C98">
            <w:pPr>
              <w:jc w:val="center"/>
            </w:pPr>
          </w:p>
          <w:p w14:paraId="1A976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003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9C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7227F" w14:textId="5A4C77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9931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691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81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55A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CC808B" w14:textId="77777777" w:rsidR="00EB0C98" w:rsidRDefault="00EB0C98" w:rsidP="00EB0C98">
            <w:pPr>
              <w:jc w:val="center"/>
            </w:pPr>
          </w:p>
          <w:p w14:paraId="6D6C0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ED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513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B13351" w14:textId="21A36D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60A7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B4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B6D4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23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CB76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DA7E2" w14:textId="77777777" w:rsidR="00EB0C98" w:rsidRDefault="00EB0C98" w:rsidP="00EB0C98">
            <w:pPr>
              <w:jc w:val="center"/>
            </w:pPr>
          </w:p>
          <w:p w14:paraId="46AE5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55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FB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927724" w14:textId="560B2F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4F15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D8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96E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1226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5B0D15" w14:textId="77777777" w:rsidR="00EB0C98" w:rsidRDefault="00EB0C98" w:rsidP="00EB0C98">
            <w:pPr>
              <w:jc w:val="center"/>
            </w:pPr>
          </w:p>
          <w:p w14:paraId="1511B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C0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FE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79B9B" w14:textId="608CE5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DF94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F6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EBA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E34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C17B8" w14:textId="77777777" w:rsidR="00EB0C98" w:rsidRDefault="00EB0C98" w:rsidP="00EB0C98">
            <w:pPr>
              <w:jc w:val="center"/>
            </w:pPr>
          </w:p>
          <w:p w14:paraId="2016E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8B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DF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C8499" w14:textId="21B557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9C7E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18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1AC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288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4897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9A7DC1" w14:textId="77777777" w:rsidR="00EB0C98" w:rsidRDefault="00EB0C98" w:rsidP="00EB0C98">
            <w:pPr>
              <w:jc w:val="center"/>
            </w:pPr>
          </w:p>
          <w:p w14:paraId="38D73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82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0F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699D9" w14:textId="431DA3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C590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CD7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59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82EF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2C0F3" w14:textId="77777777" w:rsidR="00EB0C98" w:rsidRDefault="00EB0C98" w:rsidP="00EB0C98">
            <w:pPr>
              <w:jc w:val="center"/>
            </w:pPr>
          </w:p>
          <w:p w14:paraId="3F510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F3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3D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6F077D" w14:textId="56EA5F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B7F06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2835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95D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0F17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F5FC04" w14:textId="77777777" w:rsidR="00EB0C98" w:rsidRDefault="00EB0C98" w:rsidP="00EB0C98">
            <w:pPr>
              <w:jc w:val="center"/>
            </w:pPr>
          </w:p>
          <w:p w14:paraId="2FD1E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1D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879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B926C" w14:textId="06FC35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05D2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CAE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14B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4E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1F56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F91DAA" w14:textId="77777777" w:rsidR="00EB0C98" w:rsidRDefault="00EB0C98" w:rsidP="00EB0C98">
            <w:pPr>
              <w:jc w:val="center"/>
            </w:pPr>
          </w:p>
          <w:p w14:paraId="76F3CF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7CE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4C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050031" w14:textId="68ED11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0E54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59C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F7BB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EA8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E5D2BC" w14:textId="77777777" w:rsidR="00EB0C98" w:rsidRDefault="00EB0C98" w:rsidP="00EB0C98">
            <w:pPr>
              <w:jc w:val="center"/>
            </w:pPr>
          </w:p>
          <w:p w14:paraId="3FD24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99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00D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D981A" w14:textId="70AAA4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DD0E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55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93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49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A83DD" w14:textId="77777777" w:rsidR="00EB0C98" w:rsidRDefault="00EB0C98" w:rsidP="00EB0C98">
            <w:pPr>
              <w:jc w:val="center"/>
            </w:pPr>
          </w:p>
          <w:p w14:paraId="4931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13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81A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8D5030" w14:textId="4F7411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49F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9C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F3A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A49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C2E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1540D8C" w14:textId="77777777" w:rsidR="00EB0C98" w:rsidRDefault="00EB0C98" w:rsidP="00EB0C98">
            <w:pPr>
              <w:jc w:val="center"/>
            </w:pPr>
          </w:p>
          <w:p w14:paraId="7098B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D7B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11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C70574" w14:textId="60ACB4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293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9249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A3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C8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26E589" w14:textId="77777777" w:rsidR="00EB0C98" w:rsidRDefault="00EB0C98" w:rsidP="00EB0C98">
            <w:pPr>
              <w:jc w:val="center"/>
            </w:pPr>
          </w:p>
          <w:p w14:paraId="624063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324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E03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098E8" w14:textId="347527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3B6C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D98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B3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6CA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BF913E7" w14:textId="77777777" w:rsidR="00EB0C98" w:rsidRDefault="00EB0C98" w:rsidP="00EB0C98">
            <w:pPr>
              <w:jc w:val="center"/>
            </w:pPr>
          </w:p>
          <w:p w14:paraId="3D7D5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8C7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C3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AA150" w14:textId="3C76B3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DDB6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346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29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66F1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25C26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6EB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E55E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2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0F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21EEC" w14:textId="347BA6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588F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41B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DFA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C38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610E0" w14:textId="77777777" w:rsidR="00EB0C98" w:rsidRDefault="00EB0C98" w:rsidP="00EB0C98">
            <w:pPr>
              <w:jc w:val="center"/>
            </w:pPr>
          </w:p>
          <w:p w14:paraId="7A923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A017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A00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39B783" w14:textId="74221B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741D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8E6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3A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81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95203E" w14:textId="77777777" w:rsidR="00EB0C98" w:rsidRDefault="00EB0C98" w:rsidP="00EB0C98">
            <w:pPr>
              <w:jc w:val="center"/>
            </w:pPr>
          </w:p>
          <w:p w14:paraId="1D02B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D3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95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83BCB" w14:textId="5C7817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B5AB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753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7E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7C00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02F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9FB71E" w14:textId="77777777" w:rsidR="00EB0C98" w:rsidRDefault="00EB0C98" w:rsidP="00EB0C98">
            <w:pPr>
              <w:jc w:val="center"/>
            </w:pPr>
          </w:p>
          <w:p w14:paraId="0140E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B9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F2D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CA074E" w14:textId="7D8F7F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5871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39E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1C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BAC3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FC4CCC" w14:textId="77777777" w:rsidR="00EB0C98" w:rsidRDefault="00EB0C98" w:rsidP="00EB0C98">
            <w:pPr>
              <w:jc w:val="center"/>
            </w:pPr>
          </w:p>
          <w:p w14:paraId="661AE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93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6E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5D49D6" w14:textId="2ED264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3E65E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D37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25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6E6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9BA042" w14:textId="77777777" w:rsidR="00EB0C98" w:rsidRDefault="00EB0C98" w:rsidP="00EB0C98">
            <w:pPr>
              <w:jc w:val="center"/>
            </w:pPr>
          </w:p>
          <w:p w14:paraId="405FED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4F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7B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B45A1" w14:textId="7DCC69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39AE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688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3F66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87E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27031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61ABD5" w14:textId="77777777" w:rsidR="00EB0C98" w:rsidRDefault="00EB0C98" w:rsidP="00EB0C98">
            <w:pPr>
              <w:jc w:val="center"/>
            </w:pPr>
          </w:p>
          <w:p w14:paraId="3C09D5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A4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C83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9F98F" w14:textId="469181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2F7C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502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04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34D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7235B" w14:textId="77777777" w:rsidR="00EB0C98" w:rsidRDefault="00EB0C98" w:rsidP="00EB0C98">
            <w:pPr>
              <w:jc w:val="center"/>
            </w:pPr>
          </w:p>
          <w:p w14:paraId="6C6440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FF3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7F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291016" w14:textId="4D4BE4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A5B0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C6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D1C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3B6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7C2F3A" w14:textId="77777777" w:rsidR="00EB0C98" w:rsidRDefault="00EB0C98" w:rsidP="00EB0C98">
            <w:pPr>
              <w:jc w:val="center"/>
            </w:pPr>
          </w:p>
          <w:p w14:paraId="062C9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2EB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6B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370DEE" w14:textId="305DE6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91E2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9EC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00F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D18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437EC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D7393" w14:textId="77777777" w:rsidR="00EB0C98" w:rsidRDefault="00EB0C98" w:rsidP="00EB0C98">
            <w:pPr>
              <w:jc w:val="center"/>
            </w:pPr>
          </w:p>
          <w:p w14:paraId="7A37A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B8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F85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CDA58" w14:textId="66DE18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F711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813A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96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B2EC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20DBE1" w14:textId="77777777" w:rsidR="00EB0C98" w:rsidRDefault="00EB0C98" w:rsidP="00EB0C98">
            <w:pPr>
              <w:jc w:val="center"/>
            </w:pPr>
          </w:p>
          <w:p w14:paraId="44A03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F3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92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6E7E5" w14:textId="74AFFD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01AFF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96A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A2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4B0B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0D1451" w14:textId="77777777" w:rsidR="00EB0C98" w:rsidRDefault="00EB0C98" w:rsidP="00EB0C98">
            <w:pPr>
              <w:jc w:val="center"/>
            </w:pPr>
          </w:p>
          <w:p w14:paraId="41D141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8F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8C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67B153" w14:textId="37B817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40A6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088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5F67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F7D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938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642D75" w14:textId="77777777" w:rsidR="00EB0C98" w:rsidRDefault="00EB0C98" w:rsidP="00EB0C98">
            <w:pPr>
              <w:jc w:val="center"/>
            </w:pPr>
          </w:p>
          <w:p w14:paraId="63309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C5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E4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760F3" w14:textId="3374E6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1FEF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34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65BB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85A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E013CF" w14:textId="77777777" w:rsidR="00EB0C98" w:rsidRDefault="00EB0C98" w:rsidP="00EB0C98">
            <w:pPr>
              <w:jc w:val="center"/>
            </w:pPr>
          </w:p>
          <w:p w14:paraId="7F64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999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FCC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0A2E7" w14:textId="4E303E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EE63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DBA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33C7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7583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333743" w14:textId="77777777" w:rsidR="00EB0C98" w:rsidRDefault="00EB0C98" w:rsidP="00EB0C98">
            <w:pPr>
              <w:jc w:val="center"/>
            </w:pPr>
          </w:p>
          <w:p w14:paraId="0FDBF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6EF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583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78D487" w14:textId="269279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17E3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005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ED2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700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8FB3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598188" w14:textId="77777777" w:rsidR="00EB0C98" w:rsidRDefault="00EB0C98" w:rsidP="00EB0C98">
            <w:pPr>
              <w:jc w:val="center"/>
            </w:pPr>
          </w:p>
          <w:p w14:paraId="4DCB2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3A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3D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3A731" w14:textId="47F3AA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6F1D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EFA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02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A6B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4DDDC4" w14:textId="77777777" w:rsidR="00EB0C98" w:rsidRDefault="00EB0C98" w:rsidP="00EB0C98">
            <w:pPr>
              <w:jc w:val="center"/>
            </w:pPr>
          </w:p>
          <w:p w14:paraId="37416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F3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FD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72AAB4" w14:textId="5A6F31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50B6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C2E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C438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CA7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EACB655" w14:textId="77777777" w:rsidR="00EB0C98" w:rsidRDefault="00EB0C98" w:rsidP="00EB0C98">
            <w:pPr>
              <w:jc w:val="center"/>
            </w:pPr>
          </w:p>
          <w:p w14:paraId="42DBD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C6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02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9B997" w14:textId="2DBB23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210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1B1B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63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AA6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F336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F8066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E0B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7D2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5A9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BE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886EB" w14:textId="09E725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E2CD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CA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921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A9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614C98" w14:textId="77777777" w:rsidR="00EB0C98" w:rsidRDefault="00EB0C98" w:rsidP="00EB0C98">
            <w:pPr>
              <w:jc w:val="center"/>
            </w:pPr>
          </w:p>
          <w:p w14:paraId="3AC40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F0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BB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05EA6D" w14:textId="5C4497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CFF0E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BA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ED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A9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8F78C0" w14:textId="77777777" w:rsidR="00EB0C98" w:rsidRDefault="00EB0C98" w:rsidP="00EB0C98">
            <w:pPr>
              <w:jc w:val="center"/>
            </w:pPr>
          </w:p>
          <w:p w14:paraId="12183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94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67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12B99" w14:textId="3A6F11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8C2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99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04F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773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AF32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1A37B9" w14:textId="77777777" w:rsidR="00EB0C98" w:rsidRDefault="00EB0C98" w:rsidP="00EB0C98">
            <w:pPr>
              <w:jc w:val="center"/>
            </w:pPr>
          </w:p>
          <w:p w14:paraId="58D85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72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9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1D0AC" w14:textId="33770E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38F3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BC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C8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840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1A6CC1" w14:textId="77777777" w:rsidR="00EB0C98" w:rsidRDefault="00EB0C98" w:rsidP="00EB0C98">
            <w:pPr>
              <w:jc w:val="center"/>
            </w:pPr>
          </w:p>
          <w:p w14:paraId="39CB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678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6E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E8F81" w14:textId="0763FD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0C42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D0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E0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168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55C0C6" w14:textId="77777777" w:rsidR="00EB0C98" w:rsidRDefault="00EB0C98" w:rsidP="00EB0C98">
            <w:pPr>
              <w:jc w:val="center"/>
            </w:pPr>
          </w:p>
          <w:p w14:paraId="50D11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BF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CC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FE662" w14:textId="24C796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B261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AA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55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1FC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D65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308482" w14:textId="77777777" w:rsidR="00EB0C98" w:rsidRDefault="00EB0C98" w:rsidP="00EB0C98">
            <w:pPr>
              <w:jc w:val="center"/>
            </w:pPr>
          </w:p>
          <w:p w14:paraId="48583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68A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55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FA0A8" w14:textId="5660F7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3431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3C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30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14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78DB5" w14:textId="77777777" w:rsidR="00EB0C98" w:rsidRDefault="00EB0C98" w:rsidP="00EB0C98">
            <w:pPr>
              <w:jc w:val="center"/>
            </w:pPr>
          </w:p>
          <w:p w14:paraId="40A42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E3D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C8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D5F8F" w14:textId="390A66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37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C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3BA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8CB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F922DF" w14:textId="77777777" w:rsidR="00EB0C98" w:rsidRDefault="00EB0C98" w:rsidP="00EB0C98">
            <w:pPr>
              <w:jc w:val="center"/>
            </w:pPr>
          </w:p>
          <w:p w14:paraId="39BBA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F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78B628" w14:textId="129B50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9F0E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04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77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CA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348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A81B" w14:textId="77777777" w:rsidR="00EB0C98" w:rsidRDefault="00EB0C98" w:rsidP="00EB0C98">
            <w:pPr>
              <w:jc w:val="center"/>
            </w:pPr>
          </w:p>
          <w:p w14:paraId="534CE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542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8C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720DB" w14:textId="25CC38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A45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D2E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2D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44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76C6E2" w14:textId="77777777" w:rsidR="00EB0C98" w:rsidRDefault="00EB0C98" w:rsidP="00EB0C98">
            <w:pPr>
              <w:jc w:val="center"/>
            </w:pPr>
          </w:p>
          <w:p w14:paraId="23B8C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C7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E4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5EFAF4" w14:textId="23D031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0CE0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16B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F1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216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0725BC" w14:textId="77777777" w:rsidR="00EB0C98" w:rsidRDefault="00EB0C98" w:rsidP="00EB0C98">
            <w:pPr>
              <w:jc w:val="center"/>
            </w:pPr>
          </w:p>
          <w:p w14:paraId="7B3F7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C1A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7B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74D68C" w14:textId="20DDD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0578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E7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3B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9FF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89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59044" w14:textId="77777777" w:rsidR="00EB0C98" w:rsidRDefault="00EB0C98" w:rsidP="00EB0C98">
            <w:pPr>
              <w:jc w:val="center"/>
            </w:pPr>
          </w:p>
          <w:p w14:paraId="0C4C3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58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1C7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58C597" w14:textId="4BDB52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1A0E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3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D90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EA6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6941B" w14:textId="77777777" w:rsidR="00EB0C98" w:rsidRDefault="00EB0C98" w:rsidP="00EB0C98">
            <w:pPr>
              <w:jc w:val="center"/>
            </w:pPr>
          </w:p>
          <w:p w14:paraId="24ACD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A3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67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68B64B" w14:textId="634167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264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62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2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99F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FEC9AF" w14:textId="77777777" w:rsidR="00EB0C98" w:rsidRDefault="00EB0C98" w:rsidP="00EB0C98">
            <w:pPr>
              <w:jc w:val="center"/>
            </w:pPr>
          </w:p>
          <w:p w14:paraId="218C1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AF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B4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28AFC6" w14:textId="434083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7EC0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E42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7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9F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4AE7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58F88E" w14:textId="77777777" w:rsidR="00EB0C98" w:rsidRDefault="00EB0C98" w:rsidP="00EB0C98">
            <w:pPr>
              <w:jc w:val="center"/>
            </w:pPr>
          </w:p>
          <w:p w14:paraId="57442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3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553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1CE07" w14:textId="0AEB84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E89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9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20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91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3600F9" w14:textId="77777777" w:rsidR="00EB0C98" w:rsidRDefault="00EB0C98" w:rsidP="00EB0C98">
            <w:pPr>
              <w:jc w:val="center"/>
            </w:pPr>
          </w:p>
          <w:p w14:paraId="4DD03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57E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F2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E4483B" w14:textId="363211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B3B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35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0E1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54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81C995" w14:textId="77777777" w:rsidR="00EB0C98" w:rsidRDefault="00EB0C98" w:rsidP="00EB0C98">
            <w:pPr>
              <w:jc w:val="center"/>
            </w:pPr>
          </w:p>
          <w:p w14:paraId="0F1F54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0C2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DF5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FA063" w14:textId="308BD4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D8F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7C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94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A822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51CA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6B0A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2C8C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2A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EB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01FAD7" w14:textId="7904C7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00C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DCF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67E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76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A114F" w14:textId="77777777" w:rsidR="00EB0C98" w:rsidRDefault="00EB0C98" w:rsidP="00EB0C98">
            <w:pPr>
              <w:jc w:val="center"/>
            </w:pPr>
          </w:p>
          <w:p w14:paraId="7806D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31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1AD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92012" w14:textId="179EFE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A902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026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532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6FE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604B7F" w14:textId="77777777" w:rsidR="00EB0C98" w:rsidRDefault="00EB0C98" w:rsidP="00EB0C98">
            <w:pPr>
              <w:jc w:val="center"/>
            </w:pPr>
          </w:p>
          <w:p w14:paraId="313D2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76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4A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14805" w14:textId="014013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444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C0B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C7E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E93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D3EE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784E31" w14:textId="77777777" w:rsidR="00EB0C98" w:rsidRDefault="00EB0C98" w:rsidP="00EB0C98">
            <w:pPr>
              <w:jc w:val="center"/>
            </w:pPr>
          </w:p>
          <w:p w14:paraId="4C5C7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76B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A4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96F595" w14:textId="7C67B5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8582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65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329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34B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BD89C" w14:textId="77777777" w:rsidR="00EB0C98" w:rsidRDefault="00EB0C98" w:rsidP="00EB0C98">
            <w:pPr>
              <w:jc w:val="center"/>
            </w:pPr>
          </w:p>
          <w:p w14:paraId="60E1B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255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6BC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1DFB1D" w14:textId="1DC432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372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289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76F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8B9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BE09E4" w14:textId="77777777" w:rsidR="00EB0C98" w:rsidRDefault="00EB0C98" w:rsidP="00EB0C98">
            <w:pPr>
              <w:jc w:val="center"/>
            </w:pPr>
          </w:p>
          <w:p w14:paraId="478E6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44A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3D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F66DF" w14:textId="68DABB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4FA5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AA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12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622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DC5D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6A938F" w14:textId="77777777" w:rsidR="00EB0C98" w:rsidRDefault="00EB0C98" w:rsidP="00EB0C98">
            <w:pPr>
              <w:jc w:val="center"/>
            </w:pPr>
          </w:p>
          <w:p w14:paraId="44ABB1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A8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D5A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E75D40" w14:textId="5B8CF2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DF13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230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A1B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4985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823DC8" w14:textId="77777777" w:rsidR="00EB0C98" w:rsidRDefault="00EB0C98" w:rsidP="00EB0C98">
            <w:pPr>
              <w:jc w:val="center"/>
            </w:pPr>
          </w:p>
          <w:p w14:paraId="0C88F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6E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F0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D2215" w14:textId="379859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4313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C48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91F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2C87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623E3B" w14:textId="77777777" w:rsidR="00EB0C98" w:rsidRDefault="00EB0C98" w:rsidP="00EB0C98">
            <w:pPr>
              <w:jc w:val="center"/>
            </w:pPr>
          </w:p>
          <w:p w14:paraId="18FA1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B3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73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655C1" w14:textId="5D2B1E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2A4A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F8E1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E17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6280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7B75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044319" w14:textId="77777777" w:rsidR="00EB0C98" w:rsidRDefault="00EB0C98" w:rsidP="00EB0C98">
            <w:pPr>
              <w:jc w:val="center"/>
            </w:pPr>
          </w:p>
          <w:p w14:paraId="248ED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1F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C1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34229E" w14:textId="22AC5E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A20F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4D9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DF3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A6E7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152AE9" w14:textId="77777777" w:rsidR="00EB0C98" w:rsidRDefault="00EB0C98" w:rsidP="00EB0C98">
            <w:pPr>
              <w:jc w:val="center"/>
            </w:pPr>
          </w:p>
          <w:p w14:paraId="011BD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AA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7E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D218F" w14:textId="705C42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66D3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272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0D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ECB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31AE22" w14:textId="77777777" w:rsidR="00EB0C98" w:rsidRDefault="00EB0C98" w:rsidP="00EB0C98">
            <w:pPr>
              <w:jc w:val="center"/>
            </w:pPr>
          </w:p>
          <w:p w14:paraId="5FF22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138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DF6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BB03B" w14:textId="316882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CC47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C8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29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51D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D1F1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5C86B8" w14:textId="77777777" w:rsidR="00EB0C98" w:rsidRDefault="00EB0C98" w:rsidP="00EB0C98">
            <w:pPr>
              <w:jc w:val="center"/>
            </w:pPr>
          </w:p>
          <w:p w14:paraId="51A90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94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0E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3AA5D" w14:textId="47EE5A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A5B8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56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3E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FA5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9DD4F5" w14:textId="77777777" w:rsidR="00EB0C98" w:rsidRDefault="00EB0C98" w:rsidP="00EB0C98">
            <w:pPr>
              <w:jc w:val="center"/>
            </w:pPr>
          </w:p>
          <w:p w14:paraId="4CFF7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0F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329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6BCB0" w14:textId="3FDFB3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EE15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FC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B18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044E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547C90" w14:textId="77777777" w:rsidR="00EB0C98" w:rsidRDefault="00EB0C98" w:rsidP="00EB0C98">
            <w:pPr>
              <w:jc w:val="center"/>
            </w:pPr>
          </w:p>
          <w:p w14:paraId="393B8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A5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EF9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979D8" w14:textId="6FE36D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623F6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89F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67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822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482B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372184" w14:textId="77777777" w:rsidR="00EB0C98" w:rsidRDefault="00EB0C98" w:rsidP="00EB0C98">
            <w:pPr>
              <w:jc w:val="center"/>
            </w:pPr>
          </w:p>
          <w:p w14:paraId="4F0D9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69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1F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302093" w14:textId="734B4E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5E5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FAB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0C2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D4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458D14" w14:textId="77777777" w:rsidR="00EB0C98" w:rsidRDefault="00EB0C98" w:rsidP="00EB0C98">
            <w:pPr>
              <w:jc w:val="center"/>
            </w:pPr>
          </w:p>
          <w:p w14:paraId="74420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3C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D4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4A1209" w14:textId="70F147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FA2B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77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DC4B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B6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EDC4F4" w14:textId="77777777" w:rsidR="00EB0C98" w:rsidRDefault="00EB0C98" w:rsidP="00EB0C98">
            <w:pPr>
              <w:jc w:val="center"/>
            </w:pPr>
          </w:p>
          <w:p w14:paraId="14A98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910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6B0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ED1C8F" w14:textId="29505F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36D5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6D8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6C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E1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78A25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2A9D7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8BCB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D95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0D7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B12E79" w14:textId="690992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A50A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2C3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A3F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4BC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2CB0E" w14:textId="77777777" w:rsidR="00EB0C98" w:rsidRDefault="00EB0C98" w:rsidP="00EB0C98">
            <w:pPr>
              <w:jc w:val="center"/>
            </w:pPr>
          </w:p>
          <w:p w14:paraId="1C84C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EF1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3D9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C083D" w14:textId="5C71DA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134B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5A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6C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8C9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3DB104" w14:textId="77777777" w:rsidR="00EB0C98" w:rsidRDefault="00EB0C98" w:rsidP="00EB0C98">
            <w:pPr>
              <w:jc w:val="center"/>
            </w:pPr>
          </w:p>
          <w:p w14:paraId="4BBC9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F2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42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0FEA07" w14:textId="778E73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D91B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FB5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10C7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2D6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A4C6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974F1" w14:textId="77777777" w:rsidR="00EB0C98" w:rsidRDefault="00EB0C98" w:rsidP="00EB0C98">
            <w:pPr>
              <w:jc w:val="center"/>
            </w:pPr>
          </w:p>
          <w:p w14:paraId="5D083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A773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0B3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8C2570" w14:textId="1469F2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E851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662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C32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670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267D7D" w14:textId="77777777" w:rsidR="00EB0C98" w:rsidRDefault="00EB0C98" w:rsidP="00EB0C98">
            <w:pPr>
              <w:jc w:val="center"/>
            </w:pPr>
          </w:p>
          <w:p w14:paraId="28A91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D20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177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71B49F" w14:textId="5133B0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C2B1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96D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B75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A7B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1C413" w14:textId="77777777" w:rsidR="00EB0C98" w:rsidRDefault="00EB0C98" w:rsidP="00EB0C98">
            <w:pPr>
              <w:jc w:val="center"/>
            </w:pPr>
          </w:p>
          <w:p w14:paraId="199C04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6A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2B2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F1FCCC" w14:textId="179C03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F7BE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DE8E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32D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F546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EC0E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8F41B" w14:textId="77777777" w:rsidR="00EB0C98" w:rsidRDefault="00EB0C98" w:rsidP="00EB0C98">
            <w:pPr>
              <w:jc w:val="center"/>
            </w:pPr>
          </w:p>
          <w:p w14:paraId="43999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A2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65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45308" w14:textId="7D8764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2724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3A8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703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E8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38FDAF" w14:textId="77777777" w:rsidR="00EB0C98" w:rsidRDefault="00EB0C98" w:rsidP="00EB0C98">
            <w:pPr>
              <w:jc w:val="center"/>
            </w:pPr>
          </w:p>
          <w:p w14:paraId="6968E9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2A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C4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E2256F" w14:textId="0A8C7D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0C2D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E77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9E77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4909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F4E7EB" w14:textId="77777777" w:rsidR="00EB0C98" w:rsidRDefault="00EB0C98" w:rsidP="00EB0C98">
            <w:pPr>
              <w:jc w:val="center"/>
            </w:pPr>
          </w:p>
          <w:p w14:paraId="0771E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789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681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8FACDC" w14:textId="7FA5FD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AE73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5A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6C68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E4A0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7B5E5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E4045B" w14:textId="77777777" w:rsidR="00EB0C98" w:rsidRDefault="00EB0C98" w:rsidP="00EB0C98">
            <w:pPr>
              <w:jc w:val="center"/>
            </w:pPr>
          </w:p>
          <w:p w14:paraId="6387E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80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4F4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7C4228" w14:textId="613CC2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F02E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A9D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9FA8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EC9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2BDE8" w14:textId="77777777" w:rsidR="00EB0C98" w:rsidRDefault="00EB0C98" w:rsidP="00EB0C98">
            <w:pPr>
              <w:jc w:val="center"/>
            </w:pPr>
          </w:p>
          <w:p w14:paraId="7AEC0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FA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243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1FE78" w14:textId="5BABF4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B4C0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9AA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1764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52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B31F42" w14:textId="77777777" w:rsidR="00EB0C98" w:rsidRDefault="00EB0C98" w:rsidP="00EB0C98">
            <w:pPr>
              <w:jc w:val="center"/>
            </w:pPr>
          </w:p>
          <w:p w14:paraId="0AC32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E1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A7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24457" w14:textId="382518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4648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3F6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406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CD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2D99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FCD9B" w14:textId="77777777" w:rsidR="00EB0C98" w:rsidRDefault="00EB0C98" w:rsidP="00EB0C98">
            <w:pPr>
              <w:jc w:val="center"/>
            </w:pPr>
          </w:p>
          <w:p w14:paraId="12DF9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3E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921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9EAF01" w14:textId="54B541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EAC7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1CEB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94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FF9C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2D9BC3" w14:textId="77777777" w:rsidR="00EB0C98" w:rsidRDefault="00EB0C98" w:rsidP="00EB0C98">
            <w:pPr>
              <w:jc w:val="center"/>
            </w:pPr>
          </w:p>
          <w:p w14:paraId="44BD6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2AF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89E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5CF2CD" w14:textId="0A9BB3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1DB7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D83F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FFB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632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8B8A18" w14:textId="77777777" w:rsidR="00EB0C98" w:rsidRDefault="00EB0C98" w:rsidP="00EB0C98">
            <w:pPr>
              <w:jc w:val="center"/>
            </w:pPr>
          </w:p>
          <w:p w14:paraId="1D3DA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FCE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2C4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5A71B3" w14:textId="6E3028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7C8E3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C4E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41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18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E940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7996CB" w14:textId="77777777" w:rsidR="00EB0C98" w:rsidRDefault="00EB0C98" w:rsidP="00EB0C98">
            <w:pPr>
              <w:jc w:val="center"/>
            </w:pPr>
          </w:p>
          <w:p w14:paraId="2D9AA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F7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55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5398FB" w14:textId="2EEF2C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2208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6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B0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9CBC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096F12" w14:textId="77777777" w:rsidR="00EB0C98" w:rsidRDefault="00EB0C98" w:rsidP="00EB0C98">
            <w:pPr>
              <w:jc w:val="center"/>
            </w:pPr>
          </w:p>
          <w:p w14:paraId="64F6F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D27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85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CC0789" w14:textId="12D31B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64A06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7E0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DAE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EB1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E8940A" w14:textId="77777777" w:rsidR="00EB0C98" w:rsidRDefault="00EB0C98" w:rsidP="00EB0C98">
            <w:pPr>
              <w:jc w:val="center"/>
            </w:pPr>
          </w:p>
          <w:p w14:paraId="4D841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EA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EC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7FD07" w14:textId="51F09F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FE2D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E2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6D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B26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F951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67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8E5F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B45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8E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817EE" w14:textId="06065E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55AE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5F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A7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7B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4F548" w14:textId="77777777" w:rsidR="00EB0C98" w:rsidRDefault="00EB0C98" w:rsidP="00EB0C98">
            <w:pPr>
              <w:jc w:val="center"/>
            </w:pPr>
          </w:p>
          <w:p w14:paraId="1492B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0B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78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F504F" w14:textId="183550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9A89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20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60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596125" w14:textId="77777777" w:rsidR="00EB0C98" w:rsidRDefault="00EB0C98" w:rsidP="00EB0C98">
            <w:pPr>
              <w:jc w:val="center"/>
            </w:pPr>
          </w:p>
          <w:p w14:paraId="1FF07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97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E1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06476" w14:textId="662D27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CBAE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C0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30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F6C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4F1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A22C8" w14:textId="77777777" w:rsidR="00EB0C98" w:rsidRDefault="00EB0C98" w:rsidP="00EB0C98">
            <w:pPr>
              <w:jc w:val="center"/>
            </w:pPr>
          </w:p>
          <w:p w14:paraId="47A53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73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E6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D34F5" w14:textId="36559B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856E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A5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07A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33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084D86" w14:textId="77777777" w:rsidR="00EB0C98" w:rsidRDefault="00EB0C98" w:rsidP="00EB0C98">
            <w:pPr>
              <w:jc w:val="center"/>
            </w:pPr>
          </w:p>
          <w:p w14:paraId="6392D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6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B6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FB072" w14:textId="786F6F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D40B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D6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15D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A350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599398" w14:textId="77777777" w:rsidR="00EB0C98" w:rsidRDefault="00EB0C98" w:rsidP="00EB0C98">
            <w:pPr>
              <w:jc w:val="center"/>
            </w:pPr>
          </w:p>
          <w:p w14:paraId="15801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25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6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F158E" w14:textId="547F29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CEAB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91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FC7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5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19B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8DD31E" w14:textId="77777777" w:rsidR="00EB0C98" w:rsidRDefault="00EB0C98" w:rsidP="00EB0C98">
            <w:pPr>
              <w:jc w:val="center"/>
            </w:pPr>
          </w:p>
          <w:p w14:paraId="62E8E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B2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CD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18C5C" w14:textId="6D33BC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72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9B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BB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C76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AFACE" w14:textId="77777777" w:rsidR="00EB0C98" w:rsidRDefault="00EB0C98" w:rsidP="00EB0C98">
            <w:pPr>
              <w:jc w:val="center"/>
            </w:pPr>
          </w:p>
          <w:p w14:paraId="00047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B9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5ED47" w14:textId="4125DA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F3C7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C55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A3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491A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8F485D" w14:textId="77777777" w:rsidR="00EB0C98" w:rsidRDefault="00EB0C98" w:rsidP="00EB0C98">
            <w:pPr>
              <w:jc w:val="center"/>
            </w:pPr>
          </w:p>
          <w:p w14:paraId="19D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2F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80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A0A5D" w14:textId="225A31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AC5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AD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D28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993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B65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5ED2" w14:textId="77777777" w:rsidR="00EB0C98" w:rsidRDefault="00EB0C98" w:rsidP="00EB0C98">
            <w:pPr>
              <w:jc w:val="center"/>
            </w:pPr>
          </w:p>
          <w:p w14:paraId="0AA558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35D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30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77E5DD" w14:textId="3161FB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BA4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71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3D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F7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59C34D" w14:textId="77777777" w:rsidR="00EB0C98" w:rsidRDefault="00EB0C98" w:rsidP="00EB0C98">
            <w:pPr>
              <w:jc w:val="center"/>
            </w:pPr>
          </w:p>
          <w:p w14:paraId="0FA65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EC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BC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1CF147" w14:textId="5B9B94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611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5C9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5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54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6BDC6" w14:textId="77777777" w:rsidR="00EB0C98" w:rsidRDefault="00EB0C98" w:rsidP="00EB0C98">
            <w:pPr>
              <w:jc w:val="center"/>
            </w:pPr>
          </w:p>
          <w:p w14:paraId="460B0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1C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F0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F2F36C" w14:textId="2E4D9F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3713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8E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467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2F2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B50F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B82E1C" w14:textId="77777777" w:rsidR="00EB0C98" w:rsidRDefault="00EB0C98" w:rsidP="00EB0C98">
            <w:pPr>
              <w:jc w:val="center"/>
            </w:pPr>
          </w:p>
          <w:p w14:paraId="28CDA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D4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D6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BB12F" w14:textId="659B9A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5691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974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789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2B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B7093" w14:textId="77777777" w:rsidR="00EB0C98" w:rsidRDefault="00EB0C98" w:rsidP="00EB0C98">
            <w:pPr>
              <w:jc w:val="center"/>
            </w:pPr>
          </w:p>
          <w:p w14:paraId="5D9A8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1F1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84F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EC435" w14:textId="047195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AFA0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FC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E00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7F9A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F5DEF" w14:textId="77777777" w:rsidR="00EB0C98" w:rsidRDefault="00EB0C98" w:rsidP="00EB0C98">
            <w:pPr>
              <w:jc w:val="center"/>
            </w:pPr>
          </w:p>
          <w:p w14:paraId="2FA37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0D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B1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ACEB16" w14:textId="6AD0DC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5C35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8F8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F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74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E00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3015D8" w14:textId="77777777" w:rsidR="00EB0C98" w:rsidRDefault="00EB0C98" w:rsidP="00EB0C98">
            <w:pPr>
              <w:jc w:val="center"/>
            </w:pPr>
          </w:p>
          <w:p w14:paraId="11C2B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AF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28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AC254" w14:textId="553F27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BADE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A9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204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C15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D3ADAB" w14:textId="77777777" w:rsidR="00EB0C98" w:rsidRDefault="00EB0C98" w:rsidP="00EB0C98">
            <w:pPr>
              <w:jc w:val="center"/>
            </w:pPr>
          </w:p>
          <w:p w14:paraId="3EBA6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1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96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6DB7A" w14:textId="4DDC58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9E9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6A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8A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45C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08FBC36" w14:textId="77777777" w:rsidR="00EB0C98" w:rsidRDefault="00EB0C98" w:rsidP="00EB0C98">
            <w:pPr>
              <w:jc w:val="center"/>
            </w:pPr>
          </w:p>
          <w:p w14:paraId="65343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8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E11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04775" w14:textId="630F0F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722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43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4C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29F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3DBB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FD00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9C7A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5F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63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95317" w14:textId="22F63C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A259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A65E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24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62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722559" w14:textId="77777777" w:rsidR="00EB0C98" w:rsidRDefault="00EB0C98" w:rsidP="00EB0C98">
            <w:pPr>
              <w:jc w:val="center"/>
            </w:pPr>
          </w:p>
          <w:p w14:paraId="0D0F8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7E5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EB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6AE100" w14:textId="7B3758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F468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004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A2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528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6DB76A" w14:textId="77777777" w:rsidR="00EB0C98" w:rsidRDefault="00EB0C98" w:rsidP="00EB0C98">
            <w:pPr>
              <w:jc w:val="center"/>
            </w:pPr>
          </w:p>
          <w:p w14:paraId="76224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91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0D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44BDAD" w14:textId="44358D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D2D7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300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9C3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AAF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AC8F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0EC52" w14:textId="77777777" w:rsidR="00EB0C98" w:rsidRDefault="00EB0C98" w:rsidP="00EB0C98">
            <w:pPr>
              <w:jc w:val="center"/>
            </w:pPr>
          </w:p>
          <w:p w14:paraId="4CB6F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89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3A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38BAED" w14:textId="29AC14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F67E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F6E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E25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B7B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0B63AB" w14:textId="77777777" w:rsidR="00EB0C98" w:rsidRDefault="00EB0C98" w:rsidP="00EB0C98">
            <w:pPr>
              <w:jc w:val="center"/>
            </w:pPr>
          </w:p>
          <w:p w14:paraId="65FB5C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2E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8C1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1E78CB" w14:textId="368A72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80CE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FF2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4526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D748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040A9F" w14:textId="77777777" w:rsidR="00EB0C98" w:rsidRDefault="00EB0C98" w:rsidP="00EB0C98">
            <w:pPr>
              <w:jc w:val="center"/>
            </w:pPr>
          </w:p>
          <w:p w14:paraId="0F184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4B4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340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81F043" w14:textId="0D085F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EEB1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1013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C01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D7C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25E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0BCB71" w14:textId="77777777" w:rsidR="00EB0C98" w:rsidRDefault="00EB0C98" w:rsidP="00EB0C98">
            <w:pPr>
              <w:jc w:val="center"/>
            </w:pPr>
          </w:p>
          <w:p w14:paraId="5688A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12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CA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956D49" w14:textId="10C3B1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88E5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4780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79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24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00ED9" w14:textId="77777777" w:rsidR="00EB0C98" w:rsidRDefault="00EB0C98" w:rsidP="00EB0C98">
            <w:pPr>
              <w:jc w:val="center"/>
            </w:pPr>
          </w:p>
          <w:p w14:paraId="5A567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422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BB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13DBA" w14:textId="01C866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049C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6C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F4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DFD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8DC1E9" w14:textId="77777777" w:rsidR="00EB0C98" w:rsidRDefault="00EB0C98" w:rsidP="00EB0C98">
            <w:pPr>
              <w:jc w:val="center"/>
            </w:pPr>
          </w:p>
          <w:p w14:paraId="6D54D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724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EA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10028B" w14:textId="2BB769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C3E6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75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1A2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033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F165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B18FE" w14:textId="77777777" w:rsidR="00EB0C98" w:rsidRDefault="00EB0C98" w:rsidP="00EB0C98">
            <w:pPr>
              <w:jc w:val="center"/>
            </w:pPr>
          </w:p>
          <w:p w14:paraId="4EEAB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FD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CB3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9524B" w14:textId="73B62F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256F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F26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48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8FCC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B21CEF" w14:textId="77777777" w:rsidR="00EB0C98" w:rsidRDefault="00EB0C98" w:rsidP="00EB0C98">
            <w:pPr>
              <w:jc w:val="center"/>
            </w:pPr>
          </w:p>
          <w:p w14:paraId="200CE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46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81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93682" w14:textId="3D933D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DCE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1C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54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015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6623EC" w14:textId="77777777" w:rsidR="00EB0C98" w:rsidRDefault="00EB0C98" w:rsidP="00EB0C98">
            <w:pPr>
              <w:jc w:val="center"/>
            </w:pPr>
          </w:p>
          <w:p w14:paraId="4E7CE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17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DB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5E767" w14:textId="38F2F8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7B31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63E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600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C73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292A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E02292" w14:textId="77777777" w:rsidR="00EB0C98" w:rsidRDefault="00EB0C98" w:rsidP="00EB0C98">
            <w:pPr>
              <w:jc w:val="center"/>
            </w:pPr>
          </w:p>
          <w:p w14:paraId="0C9AF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7D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3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F7B4F" w14:textId="65EB5D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28A8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42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87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1D8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A7646B" w14:textId="77777777" w:rsidR="00EB0C98" w:rsidRDefault="00EB0C98" w:rsidP="00EB0C98">
            <w:pPr>
              <w:jc w:val="center"/>
            </w:pPr>
          </w:p>
          <w:p w14:paraId="62C45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C8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7D6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D84966" w14:textId="1389BF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2848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168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787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0C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5240DE" w14:textId="77777777" w:rsidR="00EB0C98" w:rsidRDefault="00EB0C98" w:rsidP="00EB0C98">
            <w:pPr>
              <w:jc w:val="center"/>
            </w:pPr>
          </w:p>
          <w:p w14:paraId="7B8F6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873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A0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88A7B" w14:textId="6156BA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0F54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75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19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6CA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60A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517048" w14:textId="77777777" w:rsidR="00EB0C98" w:rsidRDefault="00EB0C98" w:rsidP="00EB0C98">
            <w:pPr>
              <w:jc w:val="center"/>
            </w:pPr>
          </w:p>
          <w:p w14:paraId="224D6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2D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B9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4C72F" w14:textId="2EF983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9CA4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E17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9A0B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BD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7A06D69" w14:textId="77777777" w:rsidR="00EB0C98" w:rsidRDefault="00EB0C98" w:rsidP="00EB0C98">
            <w:pPr>
              <w:jc w:val="center"/>
            </w:pPr>
          </w:p>
          <w:p w14:paraId="70923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15A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B0A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A87A0" w14:textId="69456F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7C1F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BB0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B70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879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27FDE0" w14:textId="77777777" w:rsidR="00EB0C98" w:rsidRDefault="00EB0C98" w:rsidP="00EB0C98">
            <w:pPr>
              <w:jc w:val="center"/>
            </w:pPr>
          </w:p>
          <w:p w14:paraId="02437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B3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D9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B9E09" w14:textId="6E75F5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82AB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623D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E77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EF4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4F4DE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D1B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7F9C2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CF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D5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6D48F7" w14:textId="6EA087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294E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87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78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352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4DFD26" w14:textId="77777777" w:rsidR="00EB0C98" w:rsidRDefault="00EB0C98" w:rsidP="00EB0C98">
            <w:pPr>
              <w:jc w:val="center"/>
            </w:pPr>
          </w:p>
          <w:p w14:paraId="6BF546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CC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0AB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AD8CB5" w14:textId="37E2FD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9FBA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F18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F9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7B83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7B01F2" w14:textId="77777777" w:rsidR="00EB0C98" w:rsidRDefault="00EB0C98" w:rsidP="00EB0C98">
            <w:pPr>
              <w:jc w:val="center"/>
            </w:pPr>
          </w:p>
          <w:p w14:paraId="3E067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3E7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B58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CE06E" w14:textId="012B3D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05AB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8D30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E8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51C7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CDD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6CE952" w14:textId="77777777" w:rsidR="00EB0C98" w:rsidRDefault="00EB0C98" w:rsidP="00EB0C98">
            <w:pPr>
              <w:jc w:val="center"/>
            </w:pPr>
          </w:p>
          <w:p w14:paraId="5F3FA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85D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D15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40BCC" w14:textId="173F89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7255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D6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724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B3AF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52BC56" w14:textId="77777777" w:rsidR="00EB0C98" w:rsidRDefault="00EB0C98" w:rsidP="00EB0C98">
            <w:pPr>
              <w:jc w:val="center"/>
            </w:pPr>
          </w:p>
          <w:p w14:paraId="25101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F3B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7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1C638" w14:textId="7A38FA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C7DF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05CE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C58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DABA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31332A" w14:textId="77777777" w:rsidR="00EB0C98" w:rsidRDefault="00EB0C98" w:rsidP="00EB0C98">
            <w:pPr>
              <w:jc w:val="center"/>
            </w:pPr>
          </w:p>
          <w:p w14:paraId="5D849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27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654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96DA0D" w14:textId="44CC27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0380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97C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3C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79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F7A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5A0000" w14:textId="77777777" w:rsidR="00EB0C98" w:rsidRDefault="00EB0C98" w:rsidP="00EB0C98">
            <w:pPr>
              <w:jc w:val="center"/>
            </w:pPr>
          </w:p>
          <w:p w14:paraId="2DBEB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F3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3F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AEC683" w14:textId="4B7989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7027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67F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CB6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51F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79650E" w14:textId="77777777" w:rsidR="00EB0C98" w:rsidRDefault="00EB0C98" w:rsidP="00EB0C98">
            <w:pPr>
              <w:jc w:val="center"/>
            </w:pPr>
          </w:p>
          <w:p w14:paraId="5D26A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E192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06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78D7E" w14:textId="14601A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6CC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D37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097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87C0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F3CE20" w14:textId="77777777" w:rsidR="00EB0C98" w:rsidRDefault="00EB0C98" w:rsidP="00EB0C98">
            <w:pPr>
              <w:jc w:val="center"/>
            </w:pPr>
          </w:p>
          <w:p w14:paraId="07376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2CB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17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32D26A" w14:textId="29C159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9BF3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D0D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F1C0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EBE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9D99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3C3828" w14:textId="77777777" w:rsidR="00EB0C98" w:rsidRDefault="00EB0C98" w:rsidP="00EB0C98">
            <w:pPr>
              <w:jc w:val="center"/>
            </w:pPr>
          </w:p>
          <w:p w14:paraId="49433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4B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32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5E46AD" w14:textId="30136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3CA1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2D2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44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D724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269B3" w14:textId="77777777" w:rsidR="00EB0C98" w:rsidRDefault="00EB0C98" w:rsidP="00EB0C98">
            <w:pPr>
              <w:jc w:val="center"/>
            </w:pPr>
          </w:p>
          <w:p w14:paraId="42EDA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1E5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0A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064DBA" w14:textId="36200D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0E0C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74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4D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0B14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2829F3" w14:textId="77777777" w:rsidR="00EB0C98" w:rsidRDefault="00EB0C98" w:rsidP="00EB0C98">
            <w:pPr>
              <w:jc w:val="center"/>
            </w:pPr>
          </w:p>
          <w:p w14:paraId="1DDE1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21E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AEA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575F2" w14:textId="295DA6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F6A8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45B2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697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E4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A8EF1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0FF192" w14:textId="77777777" w:rsidR="00EB0C98" w:rsidRDefault="00EB0C98" w:rsidP="00EB0C98">
            <w:pPr>
              <w:jc w:val="center"/>
            </w:pPr>
          </w:p>
          <w:p w14:paraId="46B36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A79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412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E81DB" w14:textId="65192C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4287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B02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E6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97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66050B" w14:textId="77777777" w:rsidR="00EB0C98" w:rsidRDefault="00EB0C98" w:rsidP="00EB0C98">
            <w:pPr>
              <w:jc w:val="center"/>
            </w:pPr>
          </w:p>
          <w:p w14:paraId="09DC7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534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83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BA1EC" w14:textId="5447AB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F8F9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7A7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6E18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9D87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6654CF" w14:textId="77777777" w:rsidR="00EB0C98" w:rsidRDefault="00EB0C98" w:rsidP="00EB0C98">
            <w:pPr>
              <w:jc w:val="center"/>
            </w:pPr>
          </w:p>
          <w:p w14:paraId="4ED07D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D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7F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A4C77" w14:textId="69BE32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4445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D85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EC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A42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484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E846A7" w14:textId="77777777" w:rsidR="00EB0C98" w:rsidRDefault="00EB0C98" w:rsidP="00EB0C98">
            <w:pPr>
              <w:jc w:val="center"/>
            </w:pPr>
          </w:p>
          <w:p w14:paraId="4AEB4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F6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4E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0E452" w14:textId="3C6B2D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3441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EB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D1A6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775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752028" w14:textId="77777777" w:rsidR="00EB0C98" w:rsidRDefault="00EB0C98" w:rsidP="00EB0C98">
            <w:pPr>
              <w:jc w:val="center"/>
            </w:pPr>
          </w:p>
          <w:p w14:paraId="465F6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D0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5F2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67786" w14:textId="7BBD2E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DF40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4A3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BE50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0B0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25DA19" w14:textId="77777777" w:rsidR="00EB0C98" w:rsidRDefault="00EB0C98" w:rsidP="00EB0C98">
            <w:pPr>
              <w:jc w:val="center"/>
            </w:pPr>
          </w:p>
          <w:p w14:paraId="122CCC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B0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646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0FD644" w14:textId="2A8487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58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49BC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3E5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D9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7AE8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D70A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67E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F920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216C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D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64E087" w14:textId="771FA3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06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F8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C48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529D7" w14:textId="77777777" w:rsidR="00EB0C98" w:rsidRDefault="00EB0C98" w:rsidP="00EB0C98">
            <w:pPr>
              <w:jc w:val="center"/>
            </w:pPr>
          </w:p>
          <w:p w14:paraId="15931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AD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BD0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B6689" w14:textId="0A2E07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9393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3F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E4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5F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0BCC1" w14:textId="77777777" w:rsidR="00EB0C98" w:rsidRDefault="00EB0C98" w:rsidP="00EB0C98">
            <w:pPr>
              <w:jc w:val="center"/>
            </w:pPr>
          </w:p>
          <w:p w14:paraId="1BE5EB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88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AB9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E17D59" w14:textId="25A17F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8928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B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FF9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06C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E9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818CE" w14:textId="77777777" w:rsidR="00EB0C98" w:rsidRDefault="00EB0C98" w:rsidP="00EB0C98">
            <w:pPr>
              <w:jc w:val="center"/>
            </w:pPr>
          </w:p>
          <w:p w14:paraId="264C5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56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C7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DFE308" w14:textId="3E5CE4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59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AD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88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003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A6F7DD" w14:textId="77777777" w:rsidR="00EB0C98" w:rsidRDefault="00EB0C98" w:rsidP="00EB0C98">
            <w:pPr>
              <w:jc w:val="center"/>
            </w:pPr>
          </w:p>
          <w:p w14:paraId="3C7FC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F8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63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8E228" w14:textId="0FF251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248F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277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5A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7270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9C4BC" w14:textId="77777777" w:rsidR="00EB0C98" w:rsidRDefault="00EB0C98" w:rsidP="00EB0C98">
            <w:pPr>
              <w:jc w:val="center"/>
            </w:pPr>
          </w:p>
          <w:p w14:paraId="1A0D2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DE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61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5F15C" w14:textId="7E4831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3694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444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13D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B72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4A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C207B0" w14:textId="77777777" w:rsidR="00EB0C98" w:rsidRDefault="00EB0C98" w:rsidP="00EB0C98">
            <w:pPr>
              <w:jc w:val="center"/>
            </w:pPr>
          </w:p>
          <w:p w14:paraId="2CAD9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37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9A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AB171" w14:textId="39E527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E260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49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5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47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C0F54F" w14:textId="77777777" w:rsidR="00EB0C98" w:rsidRDefault="00EB0C98" w:rsidP="00EB0C98">
            <w:pPr>
              <w:jc w:val="center"/>
            </w:pPr>
          </w:p>
          <w:p w14:paraId="428F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F30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B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52A3D0" w14:textId="67877A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633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51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62C8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8E6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A2F045" w14:textId="77777777" w:rsidR="00EB0C98" w:rsidRDefault="00EB0C98" w:rsidP="00EB0C98">
            <w:pPr>
              <w:jc w:val="center"/>
            </w:pPr>
          </w:p>
          <w:p w14:paraId="16E85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F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F5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BC3BA" w14:textId="045D52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870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CC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089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81AA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232F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5BCA0C" w14:textId="77777777" w:rsidR="00EB0C98" w:rsidRDefault="00EB0C98" w:rsidP="00EB0C98">
            <w:pPr>
              <w:jc w:val="center"/>
            </w:pPr>
          </w:p>
          <w:p w14:paraId="3562F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E7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6B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D08B1" w14:textId="181F14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832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71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71D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6AAA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132841" w14:textId="77777777" w:rsidR="00EB0C98" w:rsidRDefault="00EB0C98" w:rsidP="00EB0C98">
            <w:pPr>
              <w:jc w:val="center"/>
            </w:pPr>
          </w:p>
          <w:p w14:paraId="0BFC2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FBE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EB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2B4509" w14:textId="50F98D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042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DF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16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5D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1C07" w14:textId="77777777" w:rsidR="00EB0C98" w:rsidRDefault="00EB0C98" w:rsidP="00EB0C98">
            <w:pPr>
              <w:jc w:val="center"/>
            </w:pPr>
          </w:p>
          <w:p w14:paraId="6DFF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1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C5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8774DC" w14:textId="072DE2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A9B0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1A9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37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F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A8AE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DBC8A" w14:textId="77777777" w:rsidR="00EB0C98" w:rsidRDefault="00EB0C98" w:rsidP="00EB0C98">
            <w:pPr>
              <w:jc w:val="center"/>
            </w:pPr>
          </w:p>
          <w:p w14:paraId="2866D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BA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115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A04165" w14:textId="266443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3F9C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9D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6DD3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981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EEE7DC" w14:textId="77777777" w:rsidR="00EB0C98" w:rsidRDefault="00EB0C98" w:rsidP="00EB0C98">
            <w:pPr>
              <w:jc w:val="center"/>
            </w:pPr>
          </w:p>
          <w:p w14:paraId="3741A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A4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FE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792162" w14:textId="1687B3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1027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0F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1E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0BD4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E44775" w14:textId="77777777" w:rsidR="00EB0C98" w:rsidRDefault="00EB0C98" w:rsidP="00EB0C98">
            <w:pPr>
              <w:jc w:val="center"/>
            </w:pPr>
          </w:p>
          <w:p w14:paraId="4C96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BD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DA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9128DD" w14:textId="1DE0C7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2D97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62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3FD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F4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464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3D3DF3" w14:textId="77777777" w:rsidR="00EB0C98" w:rsidRDefault="00EB0C98" w:rsidP="00EB0C98">
            <w:pPr>
              <w:jc w:val="center"/>
            </w:pPr>
          </w:p>
          <w:p w14:paraId="127E6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80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99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7803B" w14:textId="67F6DB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D9F1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E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15E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410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20484F" w14:textId="77777777" w:rsidR="00EB0C98" w:rsidRDefault="00EB0C98" w:rsidP="00EB0C98">
            <w:pPr>
              <w:jc w:val="center"/>
            </w:pPr>
          </w:p>
          <w:p w14:paraId="14830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F5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3E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5747D" w14:textId="0CFEDB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2A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0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9E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7AE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EC9BF84" w14:textId="77777777" w:rsidR="00EB0C98" w:rsidRDefault="00EB0C98" w:rsidP="00EB0C98">
            <w:pPr>
              <w:jc w:val="center"/>
            </w:pPr>
          </w:p>
          <w:p w14:paraId="5CC50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7C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57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205355" w14:textId="6C930B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299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DD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29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985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C060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D12C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2AB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29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2D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D184B" w14:textId="4E2ECD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49E4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7CC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C7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90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BCB8FA" w14:textId="77777777" w:rsidR="00EB0C98" w:rsidRDefault="00EB0C98" w:rsidP="00EB0C98">
            <w:pPr>
              <w:jc w:val="center"/>
            </w:pPr>
          </w:p>
          <w:p w14:paraId="51111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496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06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D5A33" w14:textId="6F88CF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89A3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B67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3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C3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CF15B5" w14:textId="77777777" w:rsidR="00EB0C98" w:rsidRDefault="00EB0C98" w:rsidP="00EB0C98">
            <w:pPr>
              <w:jc w:val="center"/>
            </w:pPr>
          </w:p>
          <w:p w14:paraId="0580A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1BF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37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5D9B7" w14:textId="1730F4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16DF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B1C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02B4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F46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95C09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BBC54" w14:textId="77777777" w:rsidR="00EB0C98" w:rsidRDefault="00EB0C98" w:rsidP="00EB0C98">
            <w:pPr>
              <w:jc w:val="center"/>
            </w:pPr>
          </w:p>
          <w:p w14:paraId="2D84A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64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F64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2DD660" w14:textId="40E20D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985E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2D1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3F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225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BCA8F" w14:textId="77777777" w:rsidR="00EB0C98" w:rsidRDefault="00EB0C98" w:rsidP="00EB0C98">
            <w:pPr>
              <w:jc w:val="center"/>
            </w:pPr>
          </w:p>
          <w:p w14:paraId="1416C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D20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DBA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34AD0" w14:textId="4D9185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E9E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45E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978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42D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DD5A4B" w14:textId="77777777" w:rsidR="00EB0C98" w:rsidRDefault="00EB0C98" w:rsidP="00EB0C98">
            <w:pPr>
              <w:jc w:val="center"/>
            </w:pPr>
          </w:p>
          <w:p w14:paraId="0EDDE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C7F1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758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5A6F8" w14:textId="04BD16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E534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A0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816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53B0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2248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0AEB00" w14:textId="77777777" w:rsidR="00EB0C98" w:rsidRDefault="00EB0C98" w:rsidP="00EB0C98">
            <w:pPr>
              <w:jc w:val="center"/>
            </w:pPr>
          </w:p>
          <w:p w14:paraId="20E64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35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E9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76345" w14:textId="1769EC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7D7F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B78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85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5D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746194" w14:textId="77777777" w:rsidR="00EB0C98" w:rsidRDefault="00EB0C98" w:rsidP="00EB0C98">
            <w:pPr>
              <w:jc w:val="center"/>
            </w:pPr>
          </w:p>
          <w:p w14:paraId="4CD03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53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A5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291E99" w14:textId="18CAAF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1877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DC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C2F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34D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70BB94" w14:textId="77777777" w:rsidR="00EB0C98" w:rsidRDefault="00EB0C98" w:rsidP="00EB0C98">
            <w:pPr>
              <w:jc w:val="center"/>
            </w:pPr>
          </w:p>
          <w:p w14:paraId="31D91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61B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B8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12B44" w14:textId="06C789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35A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57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99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62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5044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427BF5" w14:textId="77777777" w:rsidR="00EB0C98" w:rsidRDefault="00EB0C98" w:rsidP="00EB0C98">
            <w:pPr>
              <w:jc w:val="center"/>
            </w:pPr>
          </w:p>
          <w:p w14:paraId="0E9A3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EB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DA8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F21B2" w14:textId="720EA0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8AC7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1E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54FD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9A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AEC65D" w14:textId="77777777" w:rsidR="00EB0C98" w:rsidRDefault="00EB0C98" w:rsidP="00EB0C98">
            <w:pPr>
              <w:jc w:val="center"/>
            </w:pPr>
          </w:p>
          <w:p w14:paraId="4FFCC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09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4FD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7536C" w14:textId="0BA8FC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3182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5821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162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C78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1C168D" w14:textId="77777777" w:rsidR="00EB0C98" w:rsidRDefault="00EB0C98" w:rsidP="00EB0C98">
            <w:pPr>
              <w:jc w:val="center"/>
            </w:pPr>
          </w:p>
          <w:p w14:paraId="6799C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42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43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8C3BFE" w14:textId="28346E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DE65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78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B74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D9D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124B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5F9259" w14:textId="77777777" w:rsidR="00EB0C98" w:rsidRDefault="00EB0C98" w:rsidP="00EB0C98">
            <w:pPr>
              <w:jc w:val="center"/>
            </w:pPr>
          </w:p>
          <w:p w14:paraId="667E4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AA1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5FE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C34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31</w:t>
            </w:r>
          </w:p>
          <w:p w14:paraId="67B6CE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7B6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5EA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44D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D3F323" w14:textId="77777777" w:rsidR="00EB0C98" w:rsidRDefault="00EB0C98" w:rsidP="00EB0C98">
            <w:pPr>
              <w:jc w:val="center"/>
            </w:pPr>
          </w:p>
          <w:p w14:paraId="73233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EC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573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EEC7E5" w14:textId="61DB6C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9779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BE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4D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C5EA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CEF419" w14:textId="77777777" w:rsidR="00EB0C98" w:rsidRDefault="00EB0C98" w:rsidP="00EB0C98">
            <w:pPr>
              <w:jc w:val="center"/>
            </w:pPr>
          </w:p>
          <w:p w14:paraId="4F775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CD1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28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46972" w14:textId="36F22A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6E1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8799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E6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2FF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6CDE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F26B8E" w14:textId="77777777" w:rsidR="00EB0C98" w:rsidRDefault="00EB0C98" w:rsidP="00EB0C98">
            <w:pPr>
              <w:jc w:val="center"/>
            </w:pPr>
          </w:p>
          <w:p w14:paraId="42152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D5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5B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9503E" w14:textId="4B7E56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0980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9A5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6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FF31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0E83D5" w14:textId="77777777" w:rsidR="00EB0C98" w:rsidRDefault="00EB0C98" w:rsidP="00EB0C98">
            <w:pPr>
              <w:jc w:val="center"/>
            </w:pPr>
          </w:p>
          <w:p w14:paraId="27E45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259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ED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350E2" w14:textId="6F98B2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F02A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F53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FE0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7C2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20985B" w14:textId="77777777" w:rsidR="00EB0C98" w:rsidRDefault="00EB0C98" w:rsidP="00EB0C98">
            <w:pPr>
              <w:jc w:val="center"/>
            </w:pPr>
          </w:p>
          <w:p w14:paraId="70819F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F9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91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59DA1B" w14:textId="549028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210E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E96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7E6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E3C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4528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9AFC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BF5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BC5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D0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E29D3" w14:textId="7E935D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B574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70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CD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90C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F3F19F" w14:textId="77777777" w:rsidR="00EB0C98" w:rsidRDefault="00EB0C98" w:rsidP="00EB0C98">
            <w:pPr>
              <w:jc w:val="center"/>
            </w:pPr>
          </w:p>
          <w:p w14:paraId="56892B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5B1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A8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3080E" w14:textId="6BC1AC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F88D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808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2C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0869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107B6" w14:textId="77777777" w:rsidR="00EB0C98" w:rsidRDefault="00EB0C98" w:rsidP="00EB0C98">
            <w:pPr>
              <w:jc w:val="center"/>
            </w:pPr>
          </w:p>
          <w:p w14:paraId="2851A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DEF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A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C5D448" w14:textId="63A9AC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56DC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7EA9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6F9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82D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725C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31367C" w14:textId="77777777" w:rsidR="00EB0C98" w:rsidRDefault="00EB0C98" w:rsidP="00EB0C98">
            <w:pPr>
              <w:jc w:val="center"/>
            </w:pPr>
          </w:p>
          <w:p w14:paraId="5F041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F6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578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AC43DA" w14:textId="432829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EB3C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4F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246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5F9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AF6B6A" w14:textId="77777777" w:rsidR="00EB0C98" w:rsidRDefault="00EB0C98" w:rsidP="00EB0C98">
            <w:pPr>
              <w:jc w:val="center"/>
            </w:pPr>
          </w:p>
          <w:p w14:paraId="2AB8B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F52B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8F9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660AB" w14:textId="72ECBB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0E77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81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E9C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BD9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A982AC" w14:textId="77777777" w:rsidR="00EB0C98" w:rsidRDefault="00EB0C98" w:rsidP="00EB0C98">
            <w:pPr>
              <w:jc w:val="center"/>
            </w:pPr>
          </w:p>
          <w:p w14:paraId="1C06E7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F5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3E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DC78C" w14:textId="73855F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95D0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099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FBE1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8B2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C6F0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492B4A" w14:textId="77777777" w:rsidR="00EB0C98" w:rsidRDefault="00EB0C98" w:rsidP="00EB0C98">
            <w:pPr>
              <w:jc w:val="center"/>
            </w:pPr>
          </w:p>
          <w:p w14:paraId="6E0E5F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29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EA1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9B0D9" w14:textId="2B61E4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CD25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462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B7E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B19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438CC3" w14:textId="77777777" w:rsidR="00EB0C98" w:rsidRDefault="00EB0C98" w:rsidP="00EB0C98">
            <w:pPr>
              <w:jc w:val="center"/>
            </w:pPr>
          </w:p>
          <w:p w14:paraId="5B7BC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90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69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7EEDFA" w14:textId="4756E6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77C5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284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AC1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D3D1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230E4B" w14:textId="77777777" w:rsidR="00EB0C98" w:rsidRDefault="00EB0C98" w:rsidP="00EB0C98">
            <w:pPr>
              <w:jc w:val="center"/>
            </w:pPr>
          </w:p>
          <w:p w14:paraId="29E80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76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274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A1AB6" w14:textId="01B7AE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BAF6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2FB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A69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417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BDC0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055EB4" w14:textId="77777777" w:rsidR="00EB0C98" w:rsidRDefault="00EB0C98" w:rsidP="00EB0C98">
            <w:pPr>
              <w:jc w:val="center"/>
            </w:pPr>
          </w:p>
          <w:p w14:paraId="400EF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42CC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0B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510BA7" w14:textId="453C33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D38D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CF8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9A7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A13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ADC75" w14:textId="77777777" w:rsidR="00EB0C98" w:rsidRDefault="00EB0C98" w:rsidP="00EB0C98">
            <w:pPr>
              <w:jc w:val="center"/>
            </w:pPr>
          </w:p>
          <w:p w14:paraId="5CE84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26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A5E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89B4BC" w14:textId="566BA6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6E79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3D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BCB9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C37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4DB9EC" w14:textId="77777777" w:rsidR="00EB0C98" w:rsidRDefault="00EB0C98" w:rsidP="00EB0C98">
            <w:pPr>
              <w:jc w:val="center"/>
            </w:pPr>
          </w:p>
          <w:p w14:paraId="7BE28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B6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5F7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E046C" w14:textId="777688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AFC5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C85F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53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648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BA72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97123C" w14:textId="77777777" w:rsidR="00EB0C98" w:rsidRDefault="00EB0C98" w:rsidP="00EB0C98">
            <w:pPr>
              <w:jc w:val="center"/>
            </w:pPr>
          </w:p>
          <w:p w14:paraId="5BA35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FCD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0C3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513951" w14:textId="39F509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4109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329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366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FA7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71A4E" w14:textId="77777777" w:rsidR="00EB0C98" w:rsidRDefault="00EB0C98" w:rsidP="00EB0C98">
            <w:pPr>
              <w:jc w:val="center"/>
            </w:pPr>
          </w:p>
          <w:p w14:paraId="56290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2F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705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122C30" w14:textId="0FD538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335F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63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0A1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DEF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B80503" w14:textId="77777777" w:rsidR="00EB0C98" w:rsidRDefault="00EB0C98" w:rsidP="00EB0C98">
            <w:pPr>
              <w:jc w:val="center"/>
            </w:pPr>
          </w:p>
          <w:p w14:paraId="04A53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79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4F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FA28A" w14:textId="140CA9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53B64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79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40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6F95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5ED1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B472F8" w14:textId="77777777" w:rsidR="00EB0C98" w:rsidRDefault="00EB0C98" w:rsidP="00EB0C98">
            <w:pPr>
              <w:jc w:val="center"/>
            </w:pPr>
          </w:p>
          <w:p w14:paraId="35AB6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DEB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689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5C5D52" w14:textId="1C8650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C750B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B79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ACF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A67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F58F27" w14:textId="77777777" w:rsidR="00EB0C98" w:rsidRDefault="00EB0C98" w:rsidP="00EB0C98">
            <w:pPr>
              <w:jc w:val="center"/>
            </w:pPr>
          </w:p>
          <w:p w14:paraId="5E81B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D7C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A4C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6362A5" w14:textId="1C4CF9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7CC5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9D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9BC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4B7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8064F6" w14:textId="77777777" w:rsidR="00EB0C98" w:rsidRDefault="00EB0C98" w:rsidP="00EB0C98">
            <w:pPr>
              <w:jc w:val="center"/>
            </w:pPr>
          </w:p>
          <w:p w14:paraId="59AE2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69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A55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389A9" w14:textId="5F67BE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D74C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5E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18A7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D42A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A6E3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A18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61E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129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AA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1C31EB" w14:textId="095D95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B3E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11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0E4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AA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712025" w14:textId="77777777" w:rsidR="00EB0C98" w:rsidRDefault="00EB0C98" w:rsidP="00EB0C98">
            <w:pPr>
              <w:jc w:val="center"/>
            </w:pPr>
          </w:p>
          <w:p w14:paraId="59EAF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87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E4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F78D0" w14:textId="146CB1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ADA7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3B1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CCF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D4F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16799" w14:textId="77777777" w:rsidR="00EB0C98" w:rsidRDefault="00EB0C98" w:rsidP="00EB0C98">
            <w:pPr>
              <w:jc w:val="center"/>
            </w:pPr>
          </w:p>
          <w:p w14:paraId="34104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6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D3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F5989" w14:textId="366088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4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7A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6A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6221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B9E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5871A" w14:textId="77777777" w:rsidR="00EB0C98" w:rsidRDefault="00EB0C98" w:rsidP="00EB0C98">
            <w:pPr>
              <w:jc w:val="center"/>
            </w:pPr>
          </w:p>
          <w:p w14:paraId="509CC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6EC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09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5CA74" w14:textId="64809B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064A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EAA2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48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D6B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4ECDF" w14:textId="77777777" w:rsidR="00EB0C98" w:rsidRDefault="00EB0C98" w:rsidP="00EB0C98">
            <w:pPr>
              <w:jc w:val="center"/>
            </w:pPr>
          </w:p>
          <w:p w14:paraId="1C6FE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DE0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54F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667EF" w14:textId="6753E6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0DE2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3A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862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18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502CE3" w14:textId="77777777" w:rsidR="00EB0C98" w:rsidRDefault="00EB0C98" w:rsidP="00EB0C98">
            <w:pPr>
              <w:jc w:val="center"/>
            </w:pPr>
          </w:p>
          <w:p w14:paraId="21D6D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A3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FCA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7B27D2" w14:textId="00A8EA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4B3A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7E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B94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040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5BF5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426F3" w14:textId="77777777" w:rsidR="00EB0C98" w:rsidRDefault="00EB0C98" w:rsidP="00EB0C98">
            <w:pPr>
              <w:jc w:val="center"/>
            </w:pPr>
          </w:p>
          <w:p w14:paraId="5B16F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0F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36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CCF08" w14:textId="645CA8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E4F5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2A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8E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A9A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CA07C" w14:textId="77777777" w:rsidR="00EB0C98" w:rsidRDefault="00EB0C98" w:rsidP="00EB0C98">
            <w:pPr>
              <w:jc w:val="center"/>
            </w:pPr>
          </w:p>
          <w:p w14:paraId="54059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3E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8D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62A47" w14:textId="3C87A9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F0A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80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8ED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38D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67563E" w14:textId="77777777" w:rsidR="00EB0C98" w:rsidRDefault="00EB0C98" w:rsidP="00EB0C98">
            <w:pPr>
              <w:jc w:val="center"/>
            </w:pPr>
          </w:p>
          <w:p w14:paraId="40647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37E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6C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16555" w14:textId="67431C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79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030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59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A42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F01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6F0FD" w14:textId="77777777" w:rsidR="00EB0C98" w:rsidRDefault="00EB0C98" w:rsidP="00EB0C98">
            <w:pPr>
              <w:jc w:val="center"/>
            </w:pPr>
          </w:p>
          <w:p w14:paraId="13E7E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74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86A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77F24" w14:textId="76B2B6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AA57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4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1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7C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DBD57" w14:textId="77777777" w:rsidR="00EB0C98" w:rsidRDefault="00EB0C98" w:rsidP="00EB0C98">
            <w:pPr>
              <w:jc w:val="center"/>
            </w:pPr>
          </w:p>
          <w:p w14:paraId="26F57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A7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2D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AF9F0" w14:textId="7CB867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53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D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12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E78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EB87A8" w14:textId="77777777" w:rsidR="00EB0C98" w:rsidRDefault="00EB0C98" w:rsidP="00EB0C98">
            <w:pPr>
              <w:jc w:val="center"/>
            </w:pPr>
          </w:p>
          <w:p w14:paraId="4FC02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BF0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7A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E7FCF" w14:textId="647D48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4E9D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2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14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4F8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23F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AF74D" w14:textId="77777777" w:rsidR="00EB0C98" w:rsidRDefault="00EB0C98" w:rsidP="00EB0C98">
            <w:pPr>
              <w:jc w:val="center"/>
            </w:pPr>
          </w:p>
          <w:p w14:paraId="763E1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8B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1D8DE" w14:textId="792370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C39B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BD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A28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B80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722CE3" w14:textId="77777777" w:rsidR="00EB0C98" w:rsidRDefault="00EB0C98" w:rsidP="00EB0C98">
            <w:pPr>
              <w:jc w:val="center"/>
            </w:pPr>
          </w:p>
          <w:p w14:paraId="3F30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F1C2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F3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55869" w14:textId="300B4D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6DB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E1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9A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480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6F5620" w14:textId="77777777" w:rsidR="00EB0C98" w:rsidRDefault="00EB0C98" w:rsidP="00EB0C98">
            <w:pPr>
              <w:jc w:val="center"/>
            </w:pPr>
          </w:p>
          <w:p w14:paraId="5447C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DE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5B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2DC94A" w14:textId="41315E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5901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A51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65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E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6CDC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9635B" w14:textId="77777777" w:rsidR="00EB0C98" w:rsidRDefault="00EB0C98" w:rsidP="00EB0C98">
            <w:pPr>
              <w:jc w:val="center"/>
            </w:pPr>
          </w:p>
          <w:p w14:paraId="27F59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20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6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EE66E3" w14:textId="0070AC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CEDC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2BA7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C95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B8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E6EB6C" w14:textId="77777777" w:rsidR="00EB0C98" w:rsidRDefault="00EB0C98" w:rsidP="00EB0C98">
            <w:pPr>
              <w:jc w:val="center"/>
            </w:pPr>
          </w:p>
          <w:p w14:paraId="0EE24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5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94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16E84" w14:textId="11582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E98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66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6E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8B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3D3979" w14:textId="77777777" w:rsidR="00EB0C98" w:rsidRDefault="00EB0C98" w:rsidP="00EB0C98">
            <w:pPr>
              <w:jc w:val="center"/>
            </w:pPr>
          </w:p>
          <w:p w14:paraId="0ED2B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8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6F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3F307" w14:textId="590B9B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6F0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D3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4E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37E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E9992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475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B210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1C8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4D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F30DC" w14:textId="01547F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8425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3D4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A70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BA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B21F62" w14:textId="77777777" w:rsidR="00EB0C98" w:rsidRDefault="00EB0C98" w:rsidP="00EB0C98">
            <w:pPr>
              <w:jc w:val="center"/>
            </w:pPr>
          </w:p>
          <w:p w14:paraId="146AE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E8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069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2299C" w14:textId="7131D8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872F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263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13C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199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BF3551" w14:textId="77777777" w:rsidR="00EB0C98" w:rsidRDefault="00EB0C98" w:rsidP="00EB0C98">
            <w:pPr>
              <w:jc w:val="center"/>
            </w:pPr>
          </w:p>
          <w:p w14:paraId="456D5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6B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B42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B750C" w14:textId="59AF6F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9863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86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D5B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E9D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EDB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A44C13" w14:textId="77777777" w:rsidR="00EB0C98" w:rsidRDefault="00EB0C98" w:rsidP="00EB0C98">
            <w:pPr>
              <w:jc w:val="center"/>
            </w:pPr>
          </w:p>
          <w:p w14:paraId="16073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5C8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1F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39E90" w14:textId="33976F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616E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CD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76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DE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273C81" w14:textId="77777777" w:rsidR="00EB0C98" w:rsidRDefault="00EB0C98" w:rsidP="00EB0C98">
            <w:pPr>
              <w:jc w:val="center"/>
            </w:pPr>
          </w:p>
          <w:p w14:paraId="3348E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91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22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E31AF" w14:textId="7FD5EE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8E50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75BB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996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C97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CD2CF6" w14:textId="77777777" w:rsidR="00EB0C98" w:rsidRDefault="00EB0C98" w:rsidP="00EB0C98">
            <w:pPr>
              <w:jc w:val="center"/>
            </w:pPr>
          </w:p>
          <w:p w14:paraId="3842D0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5416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B0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D9DF9" w14:textId="6449F2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2226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19F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B8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C28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808A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A4FFED" w14:textId="77777777" w:rsidR="00EB0C98" w:rsidRDefault="00EB0C98" w:rsidP="00EB0C98">
            <w:pPr>
              <w:jc w:val="center"/>
            </w:pPr>
          </w:p>
          <w:p w14:paraId="67FAE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C4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064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220A2" w14:textId="44C305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1FAE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F88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605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065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988E4" w14:textId="77777777" w:rsidR="00EB0C98" w:rsidRDefault="00EB0C98" w:rsidP="00EB0C98">
            <w:pPr>
              <w:jc w:val="center"/>
            </w:pPr>
          </w:p>
          <w:p w14:paraId="4D456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63C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FB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2A2BD" w14:textId="6C80E8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0F9F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2E0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7D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B2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7A7E2A" w14:textId="77777777" w:rsidR="00EB0C98" w:rsidRDefault="00EB0C98" w:rsidP="00EB0C98">
            <w:pPr>
              <w:jc w:val="center"/>
            </w:pPr>
          </w:p>
          <w:p w14:paraId="3C471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7D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4D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60B352" w14:textId="6830C3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6CC3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446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E7D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1D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CBE4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40936C" w14:textId="77777777" w:rsidR="00EB0C98" w:rsidRDefault="00EB0C98" w:rsidP="00EB0C98">
            <w:pPr>
              <w:jc w:val="center"/>
            </w:pPr>
          </w:p>
          <w:p w14:paraId="7F645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5E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C2E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3BE220" w14:textId="46457D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D5E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E0A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6C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C46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74801" w14:textId="77777777" w:rsidR="00EB0C98" w:rsidRDefault="00EB0C98" w:rsidP="00EB0C98">
            <w:pPr>
              <w:jc w:val="center"/>
            </w:pPr>
          </w:p>
          <w:p w14:paraId="76D21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09F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BB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FACC3" w14:textId="30A6E5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273A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EFC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95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48F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6B1B42" w14:textId="77777777" w:rsidR="00EB0C98" w:rsidRDefault="00EB0C98" w:rsidP="00EB0C98">
            <w:pPr>
              <w:jc w:val="center"/>
            </w:pPr>
          </w:p>
          <w:p w14:paraId="2C0199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88A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6D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254BB" w14:textId="43DC52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0497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F68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2EF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006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67FF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F9CB3A" w14:textId="77777777" w:rsidR="00EB0C98" w:rsidRDefault="00EB0C98" w:rsidP="00EB0C98">
            <w:pPr>
              <w:jc w:val="center"/>
            </w:pPr>
          </w:p>
          <w:p w14:paraId="53F642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1A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61A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2B113" w14:textId="79E2BC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901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779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44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6345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5FFA0E" w14:textId="77777777" w:rsidR="00EB0C98" w:rsidRDefault="00EB0C98" w:rsidP="00EB0C98">
            <w:pPr>
              <w:jc w:val="center"/>
            </w:pPr>
          </w:p>
          <w:p w14:paraId="08089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5A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6C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454DE3" w14:textId="116A23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C9D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2D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E8E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F147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5D6F66" w14:textId="77777777" w:rsidR="00EB0C98" w:rsidRDefault="00EB0C98" w:rsidP="00EB0C98">
            <w:pPr>
              <w:jc w:val="center"/>
            </w:pPr>
          </w:p>
          <w:p w14:paraId="67877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12F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439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8D18CD" w14:textId="14BC19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4FD1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DB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2D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64DC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1816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B49405" w14:textId="77777777" w:rsidR="00EB0C98" w:rsidRDefault="00EB0C98" w:rsidP="00EB0C98">
            <w:pPr>
              <w:jc w:val="center"/>
            </w:pPr>
          </w:p>
          <w:p w14:paraId="009F7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DA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5E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51446" w14:textId="1D7A22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C77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854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A6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713C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3844F9" w14:textId="77777777" w:rsidR="00EB0C98" w:rsidRDefault="00EB0C98" w:rsidP="00EB0C98">
            <w:pPr>
              <w:jc w:val="center"/>
            </w:pPr>
          </w:p>
          <w:p w14:paraId="05BAC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3F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8F3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FA440B" w14:textId="04C093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B1131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6E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E59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927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C5C7121" w14:textId="77777777" w:rsidR="00EB0C98" w:rsidRDefault="00EB0C98" w:rsidP="00EB0C98">
            <w:pPr>
              <w:jc w:val="center"/>
            </w:pPr>
          </w:p>
          <w:p w14:paraId="216CB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E1F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242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E9D49" w14:textId="6B49FD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214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BD2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66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1D9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95AB9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8132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7C6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48C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D84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23544" w14:textId="4FD300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3226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F0A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5D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783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3BC213" w14:textId="77777777" w:rsidR="00EB0C98" w:rsidRDefault="00EB0C98" w:rsidP="00EB0C98">
            <w:pPr>
              <w:jc w:val="center"/>
            </w:pPr>
          </w:p>
          <w:p w14:paraId="20913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4F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EF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DBB725" w14:textId="239BB8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70DF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37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165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253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312B81" w14:textId="77777777" w:rsidR="00EB0C98" w:rsidRDefault="00EB0C98" w:rsidP="00EB0C98">
            <w:pPr>
              <w:jc w:val="center"/>
            </w:pPr>
          </w:p>
          <w:p w14:paraId="385EB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F55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1D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E3ACF" w14:textId="0C823B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762D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087D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D142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F30F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8839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E54E92" w14:textId="77777777" w:rsidR="00EB0C98" w:rsidRDefault="00EB0C98" w:rsidP="00EB0C98">
            <w:pPr>
              <w:jc w:val="center"/>
            </w:pPr>
          </w:p>
          <w:p w14:paraId="28041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922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99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B43C7" w14:textId="20FF3E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F23D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C9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EF5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5E89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C7343B" w14:textId="77777777" w:rsidR="00EB0C98" w:rsidRDefault="00EB0C98" w:rsidP="00EB0C98">
            <w:pPr>
              <w:jc w:val="center"/>
            </w:pPr>
          </w:p>
          <w:p w14:paraId="4E2B9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666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8AB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1DC88" w14:textId="11BEEC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AD62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F75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FD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A7B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C571B4" w14:textId="77777777" w:rsidR="00EB0C98" w:rsidRDefault="00EB0C98" w:rsidP="00EB0C98">
            <w:pPr>
              <w:jc w:val="center"/>
            </w:pPr>
          </w:p>
          <w:p w14:paraId="01A7C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1A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16B1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9AC6AA" w14:textId="1A4F33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9C46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522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019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EB3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D486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115D1A" w14:textId="77777777" w:rsidR="00EB0C98" w:rsidRDefault="00EB0C98" w:rsidP="00EB0C98">
            <w:pPr>
              <w:jc w:val="center"/>
            </w:pPr>
          </w:p>
          <w:p w14:paraId="542D8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6F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F1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C0227" w14:textId="6CBFF5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B0B63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EB09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D96F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8D3F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9DC29" w14:textId="77777777" w:rsidR="00EB0C98" w:rsidRDefault="00EB0C98" w:rsidP="00EB0C98">
            <w:pPr>
              <w:jc w:val="center"/>
            </w:pPr>
          </w:p>
          <w:p w14:paraId="0EDFD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406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A9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85B55" w14:textId="1AEE8E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EF4C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90D0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88E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BB2F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0D8EB7" w14:textId="77777777" w:rsidR="00EB0C98" w:rsidRDefault="00EB0C98" w:rsidP="00EB0C98">
            <w:pPr>
              <w:jc w:val="center"/>
            </w:pPr>
          </w:p>
          <w:p w14:paraId="2828D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D3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7806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DB0AA" w14:textId="7E5DB1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B8F5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6285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A419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6BA6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049D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4981E0" w14:textId="77777777" w:rsidR="00EB0C98" w:rsidRDefault="00EB0C98" w:rsidP="00EB0C98">
            <w:pPr>
              <w:jc w:val="center"/>
            </w:pPr>
          </w:p>
          <w:p w14:paraId="05083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FE2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F316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B0CC6E" w14:textId="231642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D9FA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DA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FE6D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AA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9ADD29" w14:textId="77777777" w:rsidR="00EB0C98" w:rsidRDefault="00EB0C98" w:rsidP="00EB0C98">
            <w:pPr>
              <w:jc w:val="center"/>
            </w:pPr>
          </w:p>
          <w:p w14:paraId="4B233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58D6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6A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BED2E" w14:textId="351566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E270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03F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E99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31D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F2E0C7" w14:textId="77777777" w:rsidR="00EB0C98" w:rsidRDefault="00EB0C98" w:rsidP="00EB0C98">
            <w:pPr>
              <w:jc w:val="center"/>
            </w:pPr>
          </w:p>
          <w:p w14:paraId="07A61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FE1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B5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EE711" w14:textId="57AF26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6E34E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433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7AA2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C5F9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9A51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9BFFB" w14:textId="77777777" w:rsidR="00EB0C98" w:rsidRDefault="00EB0C98" w:rsidP="00EB0C98">
            <w:pPr>
              <w:jc w:val="center"/>
            </w:pPr>
          </w:p>
          <w:p w14:paraId="4D16E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716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26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E322C6" w14:textId="690BC1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6B9C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076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01E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28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C27A8D" w14:textId="77777777" w:rsidR="00EB0C98" w:rsidRDefault="00EB0C98" w:rsidP="00EB0C98">
            <w:pPr>
              <w:jc w:val="center"/>
            </w:pPr>
          </w:p>
          <w:p w14:paraId="58E46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AC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7DE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A8818" w14:textId="009836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153D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00C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8B83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3EB1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1D7350" w14:textId="77777777" w:rsidR="00EB0C98" w:rsidRDefault="00EB0C98" w:rsidP="00EB0C98">
            <w:pPr>
              <w:jc w:val="center"/>
            </w:pPr>
          </w:p>
          <w:p w14:paraId="01DD8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5E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654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8190AA" w14:textId="68222F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D97C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797C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9BF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95A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1AA5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4338EA" w14:textId="77777777" w:rsidR="00EB0C98" w:rsidRDefault="00EB0C98" w:rsidP="00EB0C98">
            <w:pPr>
              <w:jc w:val="center"/>
            </w:pPr>
          </w:p>
          <w:p w14:paraId="51EB5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F8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FE5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59621E" w14:textId="3161EC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E15E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F2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FE4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D7D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3F176D6" w14:textId="77777777" w:rsidR="00EB0C98" w:rsidRDefault="00EB0C98" w:rsidP="00EB0C98">
            <w:pPr>
              <w:jc w:val="center"/>
            </w:pPr>
          </w:p>
          <w:p w14:paraId="1168EA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6D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1EE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983B4F" w14:textId="2122D3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B282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E66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0D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00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7BFECA1" w14:textId="77777777" w:rsidR="00EB0C98" w:rsidRDefault="00EB0C98" w:rsidP="00EB0C98">
            <w:pPr>
              <w:jc w:val="center"/>
            </w:pPr>
          </w:p>
          <w:p w14:paraId="78E5C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60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54E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2E785" w14:textId="45D461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E989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CAFD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B4F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DB3F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A0C05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DD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E16D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04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B7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12290" w14:textId="2E0308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FB7B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C94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A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896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776C1" w14:textId="77777777" w:rsidR="00EB0C98" w:rsidRDefault="00EB0C98" w:rsidP="00EB0C98">
            <w:pPr>
              <w:jc w:val="center"/>
            </w:pPr>
          </w:p>
          <w:p w14:paraId="6123A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5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5AC86" w14:textId="27DC78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1188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805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57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881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182EA6" w14:textId="77777777" w:rsidR="00EB0C98" w:rsidRDefault="00EB0C98" w:rsidP="00EB0C98">
            <w:pPr>
              <w:jc w:val="center"/>
            </w:pPr>
          </w:p>
          <w:p w14:paraId="3DC27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830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B8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A5791" w14:textId="0232AC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5E3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32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30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99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5F9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FF403E" w14:textId="77777777" w:rsidR="00EB0C98" w:rsidRDefault="00EB0C98" w:rsidP="00EB0C98">
            <w:pPr>
              <w:jc w:val="center"/>
            </w:pPr>
          </w:p>
          <w:p w14:paraId="41504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196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3B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1C037" w14:textId="0952C4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A7F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ED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66D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642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D4DE6" w14:textId="77777777" w:rsidR="00EB0C98" w:rsidRDefault="00EB0C98" w:rsidP="00EB0C98">
            <w:pPr>
              <w:jc w:val="center"/>
            </w:pPr>
          </w:p>
          <w:p w14:paraId="07C23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03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E8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B41A3" w14:textId="2C59D8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5E1E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17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B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C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96FFBA" w14:textId="77777777" w:rsidR="00EB0C98" w:rsidRDefault="00EB0C98" w:rsidP="00EB0C98">
            <w:pPr>
              <w:jc w:val="center"/>
            </w:pPr>
          </w:p>
          <w:p w14:paraId="0CDD2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3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FC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D457F9" w14:textId="221859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63FC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A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9B5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8982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623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5A8C24" w14:textId="77777777" w:rsidR="00EB0C98" w:rsidRDefault="00EB0C98" w:rsidP="00EB0C98">
            <w:pPr>
              <w:jc w:val="center"/>
            </w:pPr>
          </w:p>
          <w:p w14:paraId="39BF4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F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BF9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834DED" w14:textId="43AA76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51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BB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8A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74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0399B" w14:textId="77777777" w:rsidR="00EB0C98" w:rsidRDefault="00EB0C98" w:rsidP="00EB0C98">
            <w:pPr>
              <w:jc w:val="center"/>
            </w:pPr>
          </w:p>
          <w:p w14:paraId="3A4ED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9A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CE2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D25FF2" w14:textId="20ABCA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B7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70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AE4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8E6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7EFD2F" w14:textId="77777777" w:rsidR="00EB0C98" w:rsidRDefault="00EB0C98" w:rsidP="00EB0C98">
            <w:pPr>
              <w:jc w:val="center"/>
            </w:pPr>
          </w:p>
          <w:p w14:paraId="45C3E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B35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98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B04A48" w14:textId="571595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1E7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5D9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032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F6E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40D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AC90" w14:textId="77777777" w:rsidR="00EB0C98" w:rsidRDefault="00EB0C98" w:rsidP="00EB0C98">
            <w:pPr>
              <w:jc w:val="center"/>
            </w:pPr>
          </w:p>
          <w:p w14:paraId="6CCFFE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EC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1B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626E0" w14:textId="24B45C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CDE2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83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5E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74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4DEC4" w14:textId="77777777" w:rsidR="00EB0C98" w:rsidRDefault="00EB0C98" w:rsidP="00EB0C98">
            <w:pPr>
              <w:jc w:val="center"/>
            </w:pPr>
          </w:p>
          <w:p w14:paraId="1562D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E8B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FF6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4B7AE" w14:textId="39667A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D677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21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C5E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F80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341370" w14:textId="77777777" w:rsidR="00EB0C98" w:rsidRDefault="00EB0C98" w:rsidP="00EB0C98">
            <w:pPr>
              <w:jc w:val="center"/>
            </w:pPr>
          </w:p>
          <w:p w14:paraId="1BDA7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08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49F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8B1C8" w14:textId="28A781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1C91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54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B4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3AA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BFF9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DD928" w14:textId="77777777" w:rsidR="00EB0C98" w:rsidRDefault="00EB0C98" w:rsidP="00EB0C98">
            <w:pPr>
              <w:jc w:val="center"/>
            </w:pPr>
          </w:p>
          <w:p w14:paraId="1EE07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C9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04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5DBF8" w14:textId="2D5282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FC47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E9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E5E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8AC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EB4A0" w14:textId="77777777" w:rsidR="00EB0C98" w:rsidRDefault="00EB0C98" w:rsidP="00EB0C98">
            <w:pPr>
              <w:jc w:val="center"/>
            </w:pPr>
          </w:p>
          <w:p w14:paraId="67141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9D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6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A0D5DF" w14:textId="15257E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B39D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B8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AB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D4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617A1D" w14:textId="77777777" w:rsidR="00EB0C98" w:rsidRDefault="00EB0C98" w:rsidP="00EB0C98">
            <w:pPr>
              <w:jc w:val="center"/>
            </w:pPr>
          </w:p>
          <w:p w14:paraId="58965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97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F1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F45CAE" w14:textId="7E6309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494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477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439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D95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A001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C9E5B6" w14:textId="77777777" w:rsidR="00EB0C98" w:rsidRDefault="00EB0C98" w:rsidP="00EB0C98">
            <w:pPr>
              <w:jc w:val="center"/>
            </w:pPr>
          </w:p>
          <w:p w14:paraId="177E7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07D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7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73DEC" w14:textId="0281EA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96F8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78A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8BD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D3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F9F7B1" w14:textId="77777777" w:rsidR="00EB0C98" w:rsidRDefault="00EB0C98" w:rsidP="00EB0C98">
            <w:pPr>
              <w:jc w:val="center"/>
            </w:pPr>
          </w:p>
          <w:p w14:paraId="1DA03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C4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B5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0A63FB" w14:textId="6847A7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9AA5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43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8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8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955CA2" w14:textId="77777777" w:rsidR="00EB0C98" w:rsidRDefault="00EB0C98" w:rsidP="00EB0C98">
            <w:pPr>
              <w:jc w:val="center"/>
            </w:pPr>
          </w:p>
          <w:p w14:paraId="230F9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5D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CD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DA5708" w14:textId="4F48D3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9499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86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D2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4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A8D53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97433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9EAB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AB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C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4C883" w14:textId="1782E6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55D2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913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16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52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311051" w14:textId="77777777" w:rsidR="00EB0C98" w:rsidRDefault="00EB0C98" w:rsidP="00EB0C98">
            <w:pPr>
              <w:jc w:val="center"/>
            </w:pPr>
          </w:p>
          <w:p w14:paraId="7B4BD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CC3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73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BE0B50" w14:textId="6D41F7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8C4C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C43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156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91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03A919" w14:textId="77777777" w:rsidR="00EB0C98" w:rsidRDefault="00EB0C98" w:rsidP="00EB0C98">
            <w:pPr>
              <w:jc w:val="center"/>
            </w:pPr>
          </w:p>
          <w:p w14:paraId="7E7AE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D13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13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5A1E9" w14:textId="5E81B5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313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65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51F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AA5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FFF1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83C46" w14:textId="77777777" w:rsidR="00EB0C98" w:rsidRDefault="00EB0C98" w:rsidP="00EB0C98">
            <w:pPr>
              <w:jc w:val="center"/>
            </w:pPr>
          </w:p>
          <w:p w14:paraId="7AFD4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11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DC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947F5" w14:textId="11DF47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1A6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062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FD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DB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4462A" w14:textId="77777777" w:rsidR="00EB0C98" w:rsidRDefault="00EB0C98" w:rsidP="00EB0C98">
            <w:pPr>
              <w:jc w:val="center"/>
            </w:pPr>
          </w:p>
          <w:p w14:paraId="2D547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26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1E1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3BB50" w14:textId="6943D1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6C5A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43F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4FF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7D6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939ADE" w14:textId="77777777" w:rsidR="00EB0C98" w:rsidRDefault="00EB0C98" w:rsidP="00EB0C98">
            <w:pPr>
              <w:jc w:val="center"/>
            </w:pPr>
          </w:p>
          <w:p w14:paraId="27A8F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AF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4B7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6BC7D0" w14:textId="785F5C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5DD3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DE6E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111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F18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3E8E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D27D51" w14:textId="77777777" w:rsidR="00EB0C98" w:rsidRDefault="00EB0C98" w:rsidP="00EB0C98">
            <w:pPr>
              <w:jc w:val="center"/>
            </w:pPr>
          </w:p>
          <w:p w14:paraId="571E6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04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972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5D47A" w14:textId="3FFCD8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8F52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780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6CD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4A9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CF8FB8" w14:textId="77777777" w:rsidR="00EB0C98" w:rsidRDefault="00EB0C98" w:rsidP="00EB0C98">
            <w:pPr>
              <w:jc w:val="center"/>
            </w:pPr>
          </w:p>
          <w:p w14:paraId="26C94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D39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7E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1E156" w14:textId="15D0AA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32E7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92A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B1F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38D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803FFA" w14:textId="77777777" w:rsidR="00EB0C98" w:rsidRDefault="00EB0C98" w:rsidP="00EB0C98">
            <w:pPr>
              <w:jc w:val="center"/>
            </w:pPr>
          </w:p>
          <w:p w14:paraId="57232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AD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D1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6AA6C3" w14:textId="36F25D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E8C3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F9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A58B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603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7D6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ED29C0" w14:textId="77777777" w:rsidR="00EB0C98" w:rsidRDefault="00EB0C98" w:rsidP="00EB0C98">
            <w:pPr>
              <w:jc w:val="center"/>
            </w:pPr>
          </w:p>
          <w:p w14:paraId="33678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397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2C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A8A92" w14:textId="668D8D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032C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13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3F7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F0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E797F" w14:textId="77777777" w:rsidR="00EB0C98" w:rsidRDefault="00EB0C98" w:rsidP="00EB0C98">
            <w:pPr>
              <w:jc w:val="center"/>
            </w:pPr>
          </w:p>
          <w:p w14:paraId="11F7B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AE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8F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DFE9B" w14:textId="598DE7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3FD5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BAC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C83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24F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E966D0" w14:textId="77777777" w:rsidR="00EB0C98" w:rsidRDefault="00EB0C98" w:rsidP="00EB0C98">
            <w:pPr>
              <w:jc w:val="center"/>
            </w:pPr>
          </w:p>
          <w:p w14:paraId="041A1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0C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B43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539093" w14:textId="73A254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6DE3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2FA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DE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D6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6488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41605" w14:textId="77777777" w:rsidR="00EB0C98" w:rsidRDefault="00EB0C98" w:rsidP="00EB0C98">
            <w:pPr>
              <w:jc w:val="center"/>
            </w:pPr>
          </w:p>
          <w:p w14:paraId="7ABD8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85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9B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3B898" w14:textId="243F0B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2DD5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5F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3C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299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0F6C46" w14:textId="77777777" w:rsidR="00EB0C98" w:rsidRDefault="00EB0C98" w:rsidP="00EB0C98">
            <w:pPr>
              <w:jc w:val="center"/>
            </w:pPr>
          </w:p>
          <w:p w14:paraId="34B9A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C32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8B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1E1FE" w14:textId="7C843F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577B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1F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12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83F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0A48F4" w14:textId="77777777" w:rsidR="00EB0C98" w:rsidRDefault="00EB0C98" w:rsidP="00EB0C98">
            <w:pPr>
              <w:jc w:val="center"/>
            </w:pPr>
          </w:p>
          <w:p w14:paraId="1D9D9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39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89E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1E176" w14:textId="772CBA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E733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5204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81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B9A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13E1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C880F6" w14:textId="77777777" w:rsidR="00EB0C98" w:rsidRDefault="00EB0C98" w:rsidP="00EB0C98">
            <w:pPr>
              <w:jc w:val="center"/>
            </w:pPr>
          </w:p>
          <w:p w14:paraId="45081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EC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A3C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C4554" w14:textId="6CF6E4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EC9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B6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C97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6C7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2E843C" w14:textId="77777777" w:rsidR="00EB0C98" w:rsidRDefault="00EB0C98" w:rsidP="00EB0C98">
            <w:pPr>
              <w:jc w:val="center"/>
            </w:pPr>
          </w:p>
          <w:p w14:paraId="5293D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F4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357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3B722" w14:textId="3CD873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C554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3DA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74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11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D4A6EF8" w14:textId="77777777" w:rsidR="00EB0C98" w:rsidRDefault="00EB0C98" w:rsidP="00EB0C98">
            <w:pPr>
              <w:jc w:val="center"/>
            </w:pPr>
          </w:p>
          <w:p w14:paraId="6B8FF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69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33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D65771" w14:textId="09E1E4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7E57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079E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A51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90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61C2E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C33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AFB8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97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371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00798" w14:textId="6E6A15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0701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6E7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60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E4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501EF" w14:textId="77777777" w:rsidR="00EB0C98" w:rsidRDefault="00EB0C98" w:rsidP="00EB0C98">
            <w:pPr>
              <w:jc w:val="center"/>
            </w:pPr>
          </w:p>
          <w:p w14:paraId="0477E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BE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9F4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93781" w14:textId="5510EF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B133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0DFA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86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D5D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EB9689" w14:textId="77777777" w:rsidR="00EB0C98" w:rsidRDefault="00EB0C98" w:rsidP="00EB0C98">
            <w:pPr>
              <w:jc w:val="center"/>
            </w:pPr>
          </w:p>
          <w:p w14:paraId="26FAE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783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B9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BFB45" w14:textId="5C5653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9A36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C84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F5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B4F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E600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7E86FB" w14:textId="77777777" w:rsidR="00EB0C98" w:rsidRDefault="00EB0C98" w:rsidP="00EB0C98">
            <w:pPr>
              <w:jc w:val="center"/>
            </w:pPr>
          </w:p>
          <w:p w14:paraId="650D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CCE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2FE7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687AB" w14:textId="369ACA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04F7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B2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CD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52B3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B82A8A" w14:textId="77777777" w:rsidR="00EB0C98" w:rsidRDefault="00EB0C98" w:rsidP="00EB0C98">
            <w:pPr>
              <w:jc w:val="center"/>
            </w:pPr>
          </w:p>
          <w:p w14:paraId="6044C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DD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594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478C1D" w14:textId="470AEC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CD73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AD21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5FD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DFA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854DB4" w14:textId="77777777" w:rsidR="00EB0C98" w:rsidRDefault="00EB0C98" w:rsidP="00EB0C98">
            <w:pPr>
              <w:jc w:val="center"/>
            </w:pPr>
          </w:p>
          <w:p w14:paraId="2C02A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238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E57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C2017" w14:textId="383452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657E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3855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14E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92B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9DC0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A8BFF5" w14:textId="77777777" w:rsidR="00EB0C98" w:rsidRDefault="00EB0C98" w:rsidP="00EB0C98">
            <w:pPr>
              <w:jc w:val="center"/>
            </w:pPr>
          </w:p>
          <w:p w14:paraId="00D90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1AB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C3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A4CBA9" w14:textId="78659E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F25D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81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27C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D6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121195" w14:textId="77777777" w:rsidR="00EB0C98" w:rsidRDefault="00EB0C98" w:rsidP="00EB0C98">
            <w:pPr>
              <w:jc w:val="center"/>
            </w:pPr>
          </w:p>
          <w:p w14:paraId="07394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E3A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C8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550C15" w14:textId="1B1E73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8BD6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69C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0DF4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7C7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2ABE8D" w14:textId="77777777" w:rsidR="00EB0C98" w:rsidRDefault="00EB0C98" w:rsidP="00EB0C98">
            <w:pPr>
              <w:jc w:val="center"/>
            </w:pPr>
          </w:p>
          <w:p w14:paraId="02DCD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295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F1F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982DB" w14:textId="1A6CDD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56DF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65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88CB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18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9805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DB908D" w14:textId="77777777" w:rsidR="00EB0C98" w:rsidRDefault="00EB0C98" w:rsidP="00EB0C98">
            <w:pPr>
              <w:jc w:val="center"/>
            </w:pPr>
          </w:p>
          <w:p w14:paraId="5F452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21C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E57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6C8ED8" w14:textId="1AE5B0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EB0B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44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83F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6B1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FEC207" w14:textId="77777777" w:rsidR="00EB0C98" w:rsidRDefault="00EB0C98" w:rsidP="00EB0C98">
            <w:pPr>
              <w:jc w:val="center"/>
            </w:pPr>
          </w:p>
          <w:p w14:paraId="1D667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E3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4C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2F835" w14:textId="5A2C81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628E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DBF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2C9A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DBE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C2AA90" w14:textId="77777777" w:rsidR="00EB0C98" w:rsidRDefault="00EB0C98" w:rsidP="00EB0C98">
            <w:pPr>
              <w:jc w:val="center"/>
            </w:pPr>
          </w:p>
          <w:p w14:paraId="19164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D7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6C91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782F8" w14:textId="001825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7D8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41F8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D9D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E89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43B9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0911F" w14:textId="77777777" w:rsidR="00EB0C98" w:rsidRDefault="00EB0C98" w:rsidP="00EB0C98">
            <w:pPr>
              <w:jc w:val="center"/>
            </w:pPr>
          </w:p>
          <w:p w14:paraId="229C4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C0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BC0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E4D35" w14:textId="0751C7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A94B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514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3B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6718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429B1" w14:textId="77777777" w:rsidR="00EB0C98" w:rsidRDefault="00EB0C98" w:rsidP="00EB0C98">
            <w:pPr>
              <w:jc w:val="center"/>
            </w:pPr>
          </w:p>
          <w:p w14:paraId="06602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95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98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D8CB8" w14:textId="14E649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39C6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CB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355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A057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372CDD" w14:textId="77777777" w:rsidR="00EB0C98" w:rsidRDefault="00EB0C98" w:rsidP="00EB0C98">
            <w:pPr>
              <w:jc w:val="center"/>
            </w:pPr>
          </w:p>
          <w:p w14:paraId="1DC0F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C9E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DBE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3E657B" w14:textId="13155C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1C7E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D99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591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B47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89A7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273342" w14:textId="77777777" w:rsidR="00EB0C98" w:rsidRDefault="00EB0C98" w:rsidP="00EB0C98">
            <w:pPr>
              <w:jc w:val="center"/>
            </w:pPr>
          </w:p>
          <w:p w14:paraId="6DE61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83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3B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C90389" w14:textId="64498B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F9969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816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A58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8D0E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84859B" w14:textId="77777777" w:rsidR="00EB0C98" w:rsidRDefault="00EB0C98" w:rsidP="00EB0C98">
            <w:pPr>
              <w:jc w:val="center"/>
            </w:pPr>
          </w:p>
          <w:p w14:paraId="09065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43C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5FA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59110" w14:textId="113C88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22B0B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15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44B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8DA7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054AD8B" w14:textId="77777777" w:rsidR="00EB0C98" w:rsidRDefault="00EB0C98" w:rsidP="00EB0C98">
            <w:pPr>
              <w:jc w:val="center"/>
            </w:pPr>
          </w:p>
          <w:p w14:paraId="0B927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EF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458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71447" w14:textId="38970A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94AD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ED1D6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BB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F3E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6F3D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3FD5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E72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CBCF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A3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A4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F31B52" w14:textId="0DC8A0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6BE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45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2B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7C2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4373D" w14:textId="77777777" w:rsidR="00EB0C98" w:rsidRDefault="00EB0C98" w:rsidP="00EB0C98">
            <w:pPr>
              <w:jc w:val="center"/>
            </w:pPr>
          </w:p>
          <w:p w14:paraId="53981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B0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9B6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11EE92" w14:textId="79BD0A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EFA4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84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589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50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930EB3" w14:textId="77777777" w:rsidR="00EB0C98" w:rsidRDefault="00EB0C98" w:rsidP="00EB0C98">
            <w:pPr>
              <w:jc w:val="center"/>
            </w:pPr>
          </w:p>
          <w:p w14:paraId="15A7A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BB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28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B4608" w14:textId="55B8EC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79A5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77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F48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28BF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7E2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F9D15E" w14:textId="77777777" w:rsidR="00EB0C98" w:rsidRDefault="00EB0C98" w:rsidP="00EB0C98">
            <w:pPr>
              <w:jc w:val="center"/>
            </w:pPr>
          </w:p>
          <w:p w14:paraId="2EE1F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D4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0E7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272BE" w14:textId="75D6E5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E28E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59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5D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73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91CB5" w14:textId="77777777" w:rsidR="00EB0C98" w:rsidRDefault="00EB0C98" w:rsidP="00EB0C98">
            <w:pPr>
              <w:jc w:val="center"/>
            </w:pPr>
          </w:p>
          <w:p w14:paraId="085F3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D9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B0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94A3E" w14:textId="2800F5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A920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AC13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7D8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D0AC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F2873" w14:textId="77777777" w:rsidR="00EB0C98" w:rsidRDefault="00EB0C98" w:rsidP="00EB0C98">
            <w:pPr>
              <w:jc w:val="center"/>
            </w:pPr>
          </w:p>
          <w:p w14:paraId="5E3F8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E57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5C1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A9D95" w14:textId="28F683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C9C4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2BB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5FA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C1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2C1B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88F35" w14:textId="77777777" w:rsidR="00EB0C98" w:rsidRDefault="00EB0C98" w:rsidP="00EB0C98">
            <w:pPr>
              <w:jc w:val="center"/>
            </w:pPr>
          </w:p>
          <w:p w14:paraId="4C2AD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4F2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AF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BC18A" w14:textId="283F44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5C7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F5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4A0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59A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3D883D" w14:textId="77777777" w:rsidR="00EB0C98" w:rsidRDefault="00EB0C98" w:rsidP="00EB0C98">
            <w:pPr>
              <w:jc w:val="center"/>
            </w:pPr>
          </w:p>
          <w:p w14:paraId="2CA06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3D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794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C43CD8" w14:textId="4C2547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25F0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69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A90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8D5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C94730" w14:textId="77777777" w:rsidR="00EB0C98" w:rsidRDefault="00EB0C98" w:rsidP="00EB0C98">
            <w:pPr>
              <w:jc w:val="center"/>
            </w:pPr>
          </w:p>
          <w:p w14:paraId="54BCE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4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B4A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618920" w14:textId="30D249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D66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44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50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7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F28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186047" w14:textId="77777777" w:rsidR="00EB0C98" w:rsidRDefault="00EB0C98" w:rsidP="00EB0C98">
            <w:pPr>
              <w:jc w:val="center"/>
            </w:pPr>
          </w:p>
          <w:p w14:paraId="3B326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D3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A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B4ABB" w14:textId="7892A8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EEED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C5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C3A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BB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DBA6A" w14:textId="77777777" w:rsidR="00EB0C98" w:rsidRDefault="00EB0C98" w:rsidP="00EB0C98">
            <w:pPr>
              <w:jc w:val="center"/>
            </w:pPr>
          </w:p>
          <w:p w14:paraId="6FF57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09C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E3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A5861" w14:textId="32B12B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DD6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C4BF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16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15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01598A" w14:textId="77777777" w:rsidR="00EB0C98" w:rsidRDefault="00EB0C98" w:rsidP="00EB0C98">
            <w:pPr>
              <w:jc w:val="center"/>
            </w:pPr>
          </w:p>
          <w:p w14:paraId="54D4C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F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635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C89DD" w14:textId="3F665F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F11D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253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7F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E91C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56F3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EC2E7" w14:textId="77777777" w:rsidR="00EB0C98" w:rsidRDefault="00EB0C98" w:rsidP="00EB0C98">
            <w:pPr>
              <w:jc w:val="center"/>
            </w:pPr>
          </w:p>
          <w:p w14:paraId="3307F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28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5C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D9BAA" w14:textId="7A0441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E199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B54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11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5415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C0D4E7" w14:textId="77777777" w:rsidR="00EB0C98" w:rsidRDefault="00EB0C98" w:rsidP="00EB0C98">
            <w:pPr>
              <w:jc w:val="center"/>
            </w:pPr>
          </w:p>
          <w:p w14:paraId="11B47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4A2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5ABDE" w14:textId="52EEA3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AF1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A0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B0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94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7CEFDD" w14:textId="77777777" w:rsidR="00EB0C98" w:rsidRDefault="00EB0C98" w:rsidP="00EB0C98">
            <w:pPr>
              <w:jc w:val="center"/>
            </w:pPr>
          </w:p>
          <w:p w14:paraId="1D0AD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5E6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C9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8AF9BC" w14:textId="7AC37D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19B6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9C8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A2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DB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4FA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17557" w14:textId="77777777" w:rsidR="00EB0C98" w:rsidRDefault="00EB0C98" w:rsidP="00EB0C98">
            <w:pPr>
              <w:jc w:val="center"/>
            </w:pPr>
          </w:p>
          <w:p w14:paraId="77BF8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DE4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98C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4BAAB" w14:textId="1EA934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6DA0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2BF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E4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FF0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75A259" w14:textId="77777777" w:rsidR="00EB0C98" w:rsidRDefault="00EB0C98" w:rsidP="00EB0C98">
            <w:pPr>
              <w:jc w:val="center"/>
            </w:pPr>
          </w:p>
          <w:p w14:paraId="56E22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DF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03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FC5A2" w14:textId="3E4945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2FD9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356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793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1CA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735D23" w14:textId="77777777" w:rsidR="00EB0C98" w:rsidRDefault="00EB0C98" w:rsidP="00EB0C98">
            <w:pPr>
              <w:jc w:val="center"/>
            </w:pPr>
          </w:p>
          <w:p w14:paraId="57C8C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84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0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D3AB97" w14:textId="332B73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C6AC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48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CB9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EC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8B694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B6AD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DD6C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5E4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742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3A12E" w14:textId="783F96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9BB0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99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A4B5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E3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FF2F8" w14:textId="77777777" w:rsidR="00EB0C98" w:rsidRDefault="00EB0C98" w:rsidP="00EB0C98">
            <w:pPr>
              <w:jc w:val="center"/>
            </w:pPr>
          </w:p>
          <w:p w14:paraId="28B8D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6D7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5A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5262F1" w14:textId="49E473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FAAB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E5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135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57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7A723E" w14:textId="77777777" w:rsidR="00EB0C98" w:rsidRDefault="00EB0C98" w:rsidP="00EB0C98">
            <w:pPr>
              <w:jc w:val="center"/>
            </w:pPr>
          </w:p>
          <w:p w14:paraId="587D7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64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EE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882D4" w14:textId="292F26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04FC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97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DC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FBB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F806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531DF6" w14:textId="77777777" w:rsidR="00EB0C98" w:rsidRDefault="00EB0C98" w:rsidP="00EB0C98">
            <w:pPr>
              <w:jc w:val="center"/>
            </w:pPr>
          </w:p>
          <w:p w14:paraId="06B15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2B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A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30452" w14:textId="327350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DE9A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E0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15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B43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C0640B" w14:textId="77777777" w:rsidR="00EB0C98" w:rsidRDefault="00EB0C98" w:rsidP="00EB0C98">
            <w:pPr>
              <w:jc w:val="center"/>
            </w:pPr>
          </w:p>
          <w:p w14:paraId="50CAE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32F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65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ACF347" w14:textId="725BFA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FFD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E4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4B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F82E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0E219F" w14:textId="77777777" w:rsidR="00EB0C98" w:rsidRDefault="00EB0C98" w:rsidP="00EB0C98">
            <w:pPr>
              <w:jc w:val="center"/>
            </w:pPr>
          </w:p>
          <w:p w14:paraId="662C9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2E4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DD2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3062FD" w14:textId="02A3C3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0524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CA2F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1E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78B6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7FE0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285AE8" w14:textId="77777777" w:rsidR="00EB0C98" w:rsidRDefault="00EB0C98" w:rsidP="00EB0C98">
            <w:pPr>
              <w:jc w:val="center"/>
            </w:pPr>
          </w:p>
          <w:p w14:paraId="18344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B90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F1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1C026" w14:textId="3F2A15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6155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5A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8408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ACE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05BF6" w14:textId="77777777" w:rsidR="00EB0C98" w:rsidRDefault="00EB0C98" w:rsidP="00EB0C98">
            <w:pPr>
              <w:jc w:val="center"/>
            </w:pPr>
          </w:p>
          <w:p w14:paraId="31A4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AA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F2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3D275" w14:textId="7DD866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8ED8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8A1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B07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E99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891BDD" w14:textId="77777777" w:rsidR="00EB0C98" w:rsidRDefault="00EB0C98" w:rsidP="00EB0C98">
            <w:pPr>
              <w:jc w:val="center"/>
            </w:pPr>
          </w:p>
          <w:p w14:paraId="71FEC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0A4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AF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38CDE" w14:textId="76F28F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7</w:t>
            </w:r>
          </w:p>
          <w:p w14:paraId="4CCFE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D3D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DB1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337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96746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C432BC" w14:textId="77777777" w:rsidR="00EB0C98" w:rsidRDefault="00EB0C98" w:rsidP="00EB0C98">
            <w:pPr>
              <w:jc w:val="center"/>
            </w:pPr>
          </w:p>
          <w:p w14:paraId="55DB3D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D22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9C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F94860" w14:textId="39FC2A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25A6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85B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3C7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C29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45A73" w14:textId="77777777" w:rsidR="00EB0C98" w:rsidRDefault="00EB0C98" w:rsidP="00EB0C98">
            <w:pPr>
              <w:jc w:val="center"/>
            </w:pPr>
          </w:p>
          <w:p w14:paraId="244EC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B72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E3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C2958" w14:textId="003CEC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EFAB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E2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9C2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8CF8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2AC587" w14:textId="77777777" w:rsidR="00EB0C98" w:rsidRDefault="00EB0C98" w:rsidP="00EB0C98">
            <w:pPr>
              <w:jc w:val="center"/>
            </w:pPr>
          </w:p>
          <w:p w14:paraId="7EE896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BF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51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FC00E" w14:textId="73F800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57B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AB4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D3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814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803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C2C11" w14:textId="77777777" w:rsidR="00EB0C98" w:rsidRDefault="00EB0C98" w:rsidP="00EB0C98">
            <w:pPr>
              <w:jc w:val="center"/>
            </w:pPr>
          </w:p>
          <w:p w14:paraId="5D337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23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845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3248E" w14:textId="160829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89E3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044D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6D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36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BF84B" w14:textId="77777777" w:rsidR="00EB0C98" w:rsidRDefault="00EB0C98" w:rsidP="00EB0C98">
            <w:pPr>
              <w:jc w:val="center"/>
            </w:pPr>
          </w:p>
          <w:p w14:paraId="4C914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268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86B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2BDE6" w14:textId="0BCF92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25C0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3A7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46F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23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1446B8" w14:textId="77777777" w:rsidR="00EB0C98" w:rsidRDefault="00EB0C98" w:rsidP="00EB0C98">
            <w:pPr>
              <w:jc w:val="center"/>
            </w:pPr>
          </w:p>
          <w:p w14:paraId="5DE9A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DC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651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400AC" w14:textId="4482CD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59A7E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F7D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C092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739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9B1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7B9F3" w14:textId="77777777" w:rsidR="00EB0C98" w:rsidRDefault="00EB0C98" w:rsidP="00EB0C98">
            <w:pPr>
              <w:jc w:val="center"/>
            </w:pPr>
          </w:p>
          <w:p w14:paraId="0ED55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0AF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EC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5EF90" w14:textId="6827A8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BB45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5CC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29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2FC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B49FD3C" w14:textId="77777777" w:rsidR="00EB0C98" w:rsidRDefault="00EB0C98" w:rsidP="00EB0C98">
            <w:pPr>
              <w:jc w:val="center"/>
            </w:pPr>
          </w:p>
          <w:p w14:paraId="5084A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BD4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C4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FF30B" w14:textId="6C39AA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29BB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8A0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348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7C4E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DDB86E" w14:textId="77777777" w:rsidR="00EB0C98" w:rsidRDefault="00EB0C98" w:rsidP="00EB0C98">
            <w:pPr>
              <w:jc w:val="center"/>
            </w:pPr>
          </w:p>
          <w:p w14:paraId="03F94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26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D20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6A403" w14:textId="3AE91E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42EB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9CF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C1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B57D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B82F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00E6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3863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B64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75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14E449" w14:textId="2E10D9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686A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BAD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98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99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1AC80" w14:textId="77777777" w:rsidR="00EB0C98" w:rsidRDefault="00EB0C98" w:rsidP="00EB0C98">
            <w:pPr>
              <w:jc w:val="center"/>
            </w:pPr>
          </w:p>
          <w:p w14:paraId="47F3A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981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C7C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95D554" w14:textId="1665AC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225D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6B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F632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F890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CB8A37" w14:textId="77777777" w:rsidR="00EB0C98" w:rsidRDefault="00EB0C98" w:rsidP="00EB0C98">
            <w:pPr>
              <w:jc w:val="center"/>
            </w:pPr>
          </w:p>
          <w:p w14:paraId="1A821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BB3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20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90E9F" w14:textId="40EAEF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9A2A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C46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0306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130D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0DC0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0BADED" w14:textId="77777777" w:rsidR="00EB0C98" w:rsidRDefault="00EB0C98" w:rsidP="00EB0C98">
            <w:pPr>
              <w:jc w:val="center"/>
            </w:pPr>
          </w:p>
          <w:p w14:paraId="4F1C0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49E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D80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0D149D" w14:textId="4C57DF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1DC8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752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FD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5A7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90B6D5" w14:textId="77777777" w:rsidR="00EB0C98" w:rsidRDefault="00EB0C98" w:rsidP="00EB0C98">
            <w:pPr>
              <w:jc w:val="center"/>
            </w:pPr>
          </w:p>
          <w:p w14:paraId="49C2D3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AE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E4D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9F151" w14:textId="7B0533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B8B83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8D0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9FD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3EE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F34EE6" w14:textId="77777777" w:rsidR="00EB0C98" w:rsidRDefault="00EB0C98" w:rsidP="00EB0C98">
            <w:pPr>
              <w:jc w:val="center"/>
            </w:pPr>
          </w:p>
          <w:p w14:paraId="48269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94F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5BA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5A9DFD" w14:textId="004959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C6BEF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DBF6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E8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744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9D53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9B8A49" w14:textId="77777777" w:rsidR="00EB0C98" w:rsidRDefault="00EB0C98" w:rsidP="00EB0C98">
            <w:pPr>
              <w:jc w:val="center"/>
            </w:pPr>
          </w:p>
          <w:p w14:paraId="4114D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9B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6FE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56D32" w14:textId="2226F1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20AE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C15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93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EB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815A5C" w14:textId="77777777" w:rsidR="00EB0C98" w:rsidRDefault="00EB0C98" w:rsidP="00EB0C98">
            <w:pPr>
              <w:jc w:val="center"/>
            </w:pPr>
          </w:p>
          <w:p w14:paraId="41743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79C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051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92CED9" w14:textId="4D79B4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3163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FAD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F5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FC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4C06F" w14:textId="77777777" w:rsidR="00EB0C98" w:rsidRDefault="00EB0C98" w:rsidP="00EB0C98">
            <w:pPr>
              <w:jc w:val="center"/>
            </w:pPr>
          </w:p>
          <w:p w14:paraId="2DA75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FB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5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FE7FCB" w14:textId="5FDAD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6797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857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71E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D4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F046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AA83C5" w14:textId="77777777" w:rsidR="00EB0C98" w:rsidRDefault="00EB0C98" w:rsidP="00EB0C98">
            <w:pPr>
              <w:jc w:val="center"/>
            </w:pPr>
          </w:p>
          <w:p w14:paraId="308DE5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97E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FDD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039C97" w14:textId="5041C7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19B2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C0D0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1E7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AC5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323ABB" w14:textId="77777777" w:rsidR="00EB0C98" w:rsidRDefault="00EB0C98" w:rsidP="00EB0C98">
            <w:pPr>
              <w:jc w:val="center"/>
            </w:pPr>
          </w:p>
          <w:p w14:paraId="3B041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FC4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04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8B3BD" w14:textId="642233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6045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FB5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21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19A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E12187" w14:textId="77777777" w:rsidR="00EB0C98" w:rsidRDefault="00EB0C98" w:rsidP="00EB0C98">
            <w:pPr>
              <w:jc w:val="center"/>
            </w:pPr>
          </w:p>
          <w:p w14:paraId="22D00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EA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C2F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1AEB5" w14:textId="233A40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7884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9BB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EB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07F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61BDD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BA3B1A" w14:textId="77777777" w:rsidR="00EB0C98" w:rsidRDefault="00EB0C98" w:rsidP="00EB0C98">
            <w:pPr>
              <w:jc w:val="center"/>
            </w:pPr>
          </w:p>
          <w:p w14:paraId="417A2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775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AD0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526DEE" w14:textId="495B89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0501B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068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CD2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030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0EA73B" w14:textId="77777777" w:rsidR="00EB0C98" w:rsidRDefault="00EB0C98" w:rsidP="00EB0C98">
            <w:pPr>
              <w:jc w:val="center"/>
            </w:pPr>
          </w:p>
          <w:p w14:paraId="49324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07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566D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20783" w14:textId="6C5F2E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BA6F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9AA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B51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0E4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07BFCE" w14:textId="77777777" w:rsidR="00EB0C98" w:rsidRDefault="00EB0C98" w:rsidP="00EB0C98">
            <w:pPr>
              <w:jc w:val="center"/>
            </w:pPr>
          </w:p>
          <w:p w14:paraId="77562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593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45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BF3074" w14:textId="546307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DB28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E50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0E6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3AA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AF59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ABD58F8" w14:textId="77777777" w:rsidR="00EB0C98" w:rsidRDefault="00EB0C98" w:rsidP="00EB0C98">
            <w:pPr>
              <w:jc w:val="center"/>
            </w:pPr>
          </w:p>
          <w:p w14:paraId="2D0AF6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AC5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10A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EE917B" w14:textId="6F1CE2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C4FF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D2EF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FC8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F169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7BA742" w14:textId="77777777" w:rsidR="00EB0C98" w:rsidRDefault="00EB0C98" w:rsidP="00EB0C98">
            <w:pPr>
              <w:jc w:val="center"/>
            </w:pPr>
          </w:p>
          <w:p w14:paraId="2FCC9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CE8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24F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034AF1" w14:textId="550020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15F0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39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B27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453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7960A7E" w14:textId="77777777" w:rsidR="00EB0C98" w:rsidRDefault="00EB0C98" w:rsidP="00EB0C98">
            <w:pPr>
              <w:jc w:val="center"/>
            </w:pPr>
          </w:p>
          <w:p w14:paraId="721D3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69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902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873E0B" w14:textId="2C77D1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3640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166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7DF8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ABB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C1AE5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0A3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1B0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F4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C2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20E890" w14:textId="2B872A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E86A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B5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EC2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E8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9A8D4" w14:textId="77777777" w:rsidR="00EB0C98" w:rsidRDefault="00EB0C98" w:rsidP="00EB0C98">
            <w:pPr>
              <w:jc w:val="center"/>
            </w:pPr>
          </w:p>
          <w:p w14:paraId="0E9EB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8A6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3B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A99192" w14:textId="0B9F07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425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7A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9D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363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743637" w14:textId="77777777" w:rsidR="00EB0C98" w:rsidRDefault="00EB0C98" w:rsidP="00EB0C98">
            <w:pPr>
              <w:jc w:val="center"/>
            </w:pPr>
          </w:p>
          <w:p w14:paraId="4350C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F2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719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37EA96" w14:textId="7C3321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2F3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08B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06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3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886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4B38DE" w14:textId="77777777" w:rsidR="00EB0C98" w:rsidRDefault="00EB0C98" w:rsidP="00EB0C98">
            <w:pPr>
              <w:jc w:val="center"/>
            </w:pPr>
          </w:p>
          <w:p w14:paraId="4CD18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74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EF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B76E70" w14:textId="4D3AA7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914A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BB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65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20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B746D0" w14:textId="77777777" w:rsidR="00EB0C98" w:rsidRDefault="00EB0C98" w:rsidP="00EB0C98">
            <w:pPr>
              <w:jc w:val="center"/>
            </w:pPr>
          </w:p>
          <w:p w14:paraId="30247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4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35AD50" w14:textId="4BD6D0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246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44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7E6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128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B90E81" w14:textId="77777777" w:rsidR="00EB0C98" w:rsidRDefault="00EB0C98" w:rsidP="00EB0C98">
            <w:pPr>
              <w:jc w:val="center"/>
            </w:pPr>
          </w:p>
          <w:p w14:paraId="2E6E3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6E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C5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1B3E8" w14:textId="2D2BDF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55FB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82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9B2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7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8DF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7D8E9" w14:textId="77777777" w:rsidR="00EB0C98" w:rsidRDefault="00EB0C98" w:rsidP="00EB0C98">
            <w:pPr>
              <w:jc w:val="center"/>
            </w:pPr>
          </w:p>
          <w:p w14:paraId="0DE94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74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4A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806CC" w14:textId="729AE7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2299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67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5F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7F5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AFBAD" w14:textId="77777777" w:rsidR="00EB0C98" w:rsidRDefault="00EB0C98" w:rsidP="00EB0C98">
            <w:pPr>
              <w:jc w:val="center"/>
            </w:pPr>
          </w:p>
          <w:p w14:paraId="5A55C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9B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4D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5F81C" w14:textId="23E7DC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DC4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F8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F7D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FA8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3A3D57" w14:textId="77777777" w:rsidR="00EB0C98" w:rsidRDefault="00EB0C98" w:rsidP="00EB0C98">
            <w:pPr>
              <w:jc w:val="center"/>
            </w:pPr>
          </w:p>
          <w:p w14:paraId="5E4FE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DB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D8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F919F0" w14:textId="06AB77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864D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439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B2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83D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F6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BCEEB" w14:textId="77777777" w:rsidR="00EB0C98" w:rsidRDefault="00EB0C98" w:rsidP="00EB0C98">
            <w:pPr>
              <w:jc w:val="center"/>
            </w:pPr>
          </w:p>
          <w:p w14:paraId="173DE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80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D7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5165F6" w14:textId="0A34FC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C15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6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30D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1A1C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7B26" w14:textId="77777777" w:rsidR="00EB0C98" w:rsidRDefault="00EB0C98" w:rsidP="00EB0C98">
            <w:pPr>
              <w:jc w:val="center"/>
            </w:pPr>
          </w:p>
          <w:p w14:paraId="0EE42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FA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E35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961E1" w14:textId="178700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1C9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9C9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847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1C52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85976B" w14:textId="77777777" w:rsidR="00EB0C98" w:rsidRDefault="00EB0C98" w:rsidP="00EB0C98">
            <w:pPr>
              <w:jc w:val="center"/>
            </w:pPr>
          </w:p>
          <w:p w14:paraId="330EA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690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F6A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B172E" w14:textId="3CE2F0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8E50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7C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E8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C17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7C19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0394F3" w14:textId="77777777" w:rsidR="00EB0C98" w:rsidRDefault="00EB0C98" w:rsidP="00EB0C98">
            <w:pPr>
              <w:jc w:val="center"/>
            </w:pPr>
          </w:p>
          <w:p w14:paraId="0276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CD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0C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59638" w14:textId="73D3ED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640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03B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D2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EFB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35C9B" w14:textId="77777777" w:rsidR="00EB0C98" w:rsidRDefault="00EB0C98" w:rsidP="00EB0C98">
            <w:pPr>
              <w:jc w:val="center"/>
            </w:pPr>
          </w:p>
          <w:p w14:paraId="5FA49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299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46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04DA2" w14:textId="5FE049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3F1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C6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6F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A8C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F025F6" w14:textId="77777777" w:rsidR="00EB0C98" w:rsidRDefault="00EB0C98" w:rsidP="00EB0C98">
            <w:pPr>
              <w:jc w:val="center"/>
            </w:pPr>
          </w:p>
          <w:p w14:paraId="4CED2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6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FDE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42CA7" w14:textId="644788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DE1E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5B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75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61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575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F1D850" w14:textId="77777777" w:rsidR="00EB0C98" w:rsidRDefault="00EB0C98" w:rsidP="00EB0C98">
            <w:pPr>
              <w:jc w:val="center"/>
            </w:pPr>
          </w:p>
          <w:p w14:paraId="69046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A5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2DE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69DC8" w14:textId="0D03E4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23FD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BAB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11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E09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94285E" w14:textId="77777777" w:rsidR="00EB0C98" w:rsidRDefault="00EB0C98" w:rsidP="00EB0C98">
            <w:pPr>
              <w:jc w:val="center"/>
            </w:pPr>
          </w:p>
          <w:p w14:paraId="7FDD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CE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1C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28DCA" w14:textId="16CF49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467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AA0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D0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F1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AA3D7C" w14:textId="77777777" w:rsidR="00EB0C98" w:rsidRDefault="00EB0C98" w:rsidP="00EB0C98">
            <w:pPr>
              <w:jc w:val="center"/>
            </w:pPr>
          </w:p>
          <w:p w14:paraId="2B05B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9E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F5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8A0CC" w14:textId="195431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F6D8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2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BE2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FA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6BF0E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776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14A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30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A7B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748C2F" w14:textId="5904BA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932D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68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0D9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8E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C5D5B" w14:textId="77777777" w:rsidR="00EB0C98" w:rsidRDefault="00EB0C98" w:rsidP="00EB0C98">
            <w:pPr>
              <w:jc w:val="center"/>
            </w:pPr>
          </w:p>
          <w:p w14:paraId="70263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46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14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7EEE2" w14:textId="4E5C4F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194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EAB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BA5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9BF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C36443" w14:textId="77777777" w:rsidR="00EB0C98" w:rsidRDefault="00EB0C98" w:rsidP="00EB0C98">
            <w:pPr>
              <w:jc w:val="center"/>
            </w:pPr>
          </w:p>
          <w:p w14:paraId="75EA2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4C9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F9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47AFC" w14:textId="66CA89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85F0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819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13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57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43EC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068D0A" w14:textId="77777777" w:rsidR="00EB0C98" w:rsidRDefault="00EB0C98" w:rsidP="00EB0C98">
            <w:pPr>
              <w:jc w:val="center"/>
            </w:pPr>
          </w:p>
          <w:p w14:paraId="555D8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73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DB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FA735" w14:textId="09CAFC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6FE7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0E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29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70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367C2E" w14:textId="77777777" w:rsidR="00EB0C98" w:rsidRDefault="00EB0C98" w:rsidP="00EB0C98">
            <w:pPr>
              <w:jc w:val="center"/>
            </w:pPr>
          </w:p>
          <w:p w14:paraId="5146D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B25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FE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50FD7" w14:textId="20EC9C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78D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95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08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70D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245F65" w14:textId="77777777" w:rsidR="00EB0C98" w:rsidRDefault="00EB0C98" w:rsidP="00EB0C98">
            <w:pPr>
              <w:jc w:val="center"/>
            </w:pPr>
          </w:p>
          <w:p w14:paraId="516C6C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57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3A32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B5C559" w14:textId="58BBE1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560C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2FD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1D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4AF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5413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DCE073" w14:textId="77777777" w:rsidR="00EB0C98" w:rsidRDefault="00EB0C98" w:rsidP="00EB0C98">
            <w:pPr>
              <w:jc w:val="center"/>
            </w:pPr>
          </w:p>
          <w:p w14:paraId="7C9B8F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ECF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6B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F8CECE" w14:textId="664AB5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F227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D73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4EE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E17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75FA43" w14:textId="77777777" w:rsidR="00EB0C98" w:rsidRDefault="00EB0C98" w:rsidP="00EB0C98">
            <w:pPr>
              <w:jc w:val="center"/>
            </w:pPr>
          </w:p>
          <w:p w14:paraId="7F0E9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C3D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24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3D2823" w14:textId="4F5807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A39B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E89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E05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AD9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7279E5" w14:textId="77777777" w:rsidR="00EB0C98" w:rsidRDefault="00EB0C98" w:rsidP="00EB0C98">
            <w:pPr>
              <w:jc w:val="center"/>
            </w:pPr>
          </w:p>
          <w:p w14:paraId="69BB1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D44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FD7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C7A85" w14:textId="6FA180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D952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9D25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A4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442B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6BF6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B80F8" w14:textId="77777777" w:rsidR="00EB0C98" w:rsidRDefault="00EB0C98" w:rsidP="00EB0C98">
            <w:pPr>
              <w:jc w:val="center"/>
            </w:pPr>
          </w:p>
          <w:p w14:paraId="10DF8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95D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94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9384DB" w14:textId="1D7E00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E5C8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21F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726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9E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9ED3F3" w14:textId="77777777" w:rsidR="00EB0C98" w:rsidRDefault="00EB0C98" w:rsidP="00EB0C98">
            <w:pPr>
              <w:jc w:val="center"/>
            </w:pPr>
          </w:p>
          <w:p w14:paraId="4B35E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1B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6D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03649" w14:textId="78428E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37F5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A57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1A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055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EFC223" w14:textId="77777777" w:rsidR="00EB0C98" w:rsidRDefault="00EB0C98" w:rsidP="00EB0C98">
            <w:pPr>
              <w:jc w:val="center"/>
            </w:pPr>
          </w:p>
          <w:p w14:paraId="0DF79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F7A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BB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824C81" w14:textId="601AE9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0BDC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F68E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C50B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35E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D43D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FEDAD" w14:textId="77777777" w:rsidR="00EB0C98" w:rsidRDefault="00EB0C98" w:rsidP="00EB0C98">
            <w:pPr>
              <w:jc w:val="center"/>
            </w:pPr>
          </w:p>
          <w:p w14:paraId="78ADD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5C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BA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C17548" w14:textId="659D7A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BD2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AE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A77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1C6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28DECF" w14:textId="77777777" w:rsidR="00EB0C98" w:rsidRDefault="00EB0C98" w:rsidP="00EB0C98">
            <w:pPr>
              <w:jc w:val="center"/>
            </w:pPr>
          </w:p>
          <w:p w14:paraId="47F8A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750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88A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FA42DB" w14:textId="052F07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DE3D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B91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72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71C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0CE1C4" w14:textId="77777777" w:rsidR="00EB0C98" w:rsidRDefault="00EB0C98" w:rsidP="00EB0C98">
            <w:pPr>
              <w:jc w:val="center"/>
            </w:pPr>
          </w:p>
          <w:p w14:paraId="0B3E0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6E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CD6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78424B" w14:textId="24BCF8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6942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E9ED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6B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B8E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2830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36FF4E" w14:textId="77777777" w:rsidR="00EB0C98" w:rsidRDefault="00EB0C98" w:rsidP="00EB0C98">
            <w:pPr>
              <w:jc w:val="center"/>
            </w:pPr>
          </w:p>
          <w:p w14:paraId="6EED1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87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94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AFF71A" w14:textId="61127B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A76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BE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069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FA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45219" w14:textId="77777777" w:rsidR="00EB0C98" w:rsidRDefault="00EB0C98" w:rsidP="00EB0C98">
            <w:pPr>
              <w:jc w:val="center"/>
            </w:pPr>
          </w:p>
          <w:p w14:paraId="4CEE5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A8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30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C04D66" w14:textId="131865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3661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D5F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2F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C92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9E890E5" w14:textId="77777777" w:rsidR="00EB0C98" w:rsidRDefault="00EB0C98" w:rsidP="00EB0C98">
            <w:pPr>
              <w:jc w:val="center"/>
            </w:pPr>
          </w:p>
          <w:p w14:paraId="1A0B8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A0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02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0381B5" w14:textId="63F4EB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093F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F7A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99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F30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886C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4D4C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0B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13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6E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2602C9" w14:textId="7CBFE6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A45A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58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885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986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2DB8E" w14:textId="77777777" w:rsidR="00EB0C98" w:rsidRDefault="00EB0C98" w:rsidP="00EB0C98">
            <w:pPr>
              <w:jc w:val="center"/>
            </w:pPr>
          </w:p>
          <w:p w14:paraId="09ADB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1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2F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7FE9D" w14:textId="50AFEF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8CFC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9D8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4B4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7F66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F4FD4" w14:textId="77777777" w:rsidR="00EB0C98" w:rsidRDefault="00EB0C98" w:rsidP="00EB0C98">
            <w:pPr>
              <w:jc w:val="center"/>
            </w:pPr>
          </w:p>
          <w:p w14:paraId="06F628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C5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A2D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E3FCF4" w14:textId="34AE0C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06BD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DC4C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BA1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A9B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1631B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B66E2F" w14:textId="77777777" w:rsidR="00EB0C98" w:rsidRDefault="00EB0C98" w:rsidP="00EB0C98">
            <w:pPr>
              <w:jc w:val="center"/>
            </w:pPr>
          </w:p>
          <w:p w14:paraId="27ADD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EE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7BF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0F5D7E" w14:textId="4BBD88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6825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0C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F8F9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272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D525C" w14:textId="77777777" w:rsidR="00EB0C98" w:rsidRDefault="00EB0C98" w:rsidP="00EB0C98">
            <w:pPr>
              <w:jc w:val="center"/>
            </w:pPr>
          </w:p>
          <w:p w14:paraId="2FFD70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58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30E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5EDD0" w14:textId="6F9F91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99146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558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729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1FC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A7A615" w14:textId="77777777" w:rsidR="00EB0C98" w:rsidRDefault="00EB0C98" w:rsidP="00EB0C98">
            <w:pPr>
              <w:jc w:val="center"/>
            </w:pPr>
          </w:p>
          <w:p w14:paraId="289B4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B2C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40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7BFA14" w14:textId="7C23BA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F35A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087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51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D5A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0073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F3CDD" w14:textId="77777777" w:rsidR="00EB0C98" w:rsidRDefault="00EB0C98" w:rsidP="00EB0C98">
            <w:pPr>
              <w:jc w:val="center"/>
            </w:pPr>
          </w:p>
          <w:p w14:paraId="094EA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7FC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1C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EE0D13" w14:textId="3EC692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2786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0D7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B355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280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886D7C" w14:textId="77777777" w:rsidR="00EB0C98" w:rsidRDefault="00EB0C98" w:rsidP="00EB0C98">
            <w:pPr>
              <w:jc w:val="center"/>
            </w:pPr>
          </w:p>
          <w:p w14:paraId="6EDD0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A3D4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10B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95CF0E" w14:textId="7FF4F7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A350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178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9CF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592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543503" w14:textId="77777777" w:rsidR="00EB0C98" w:rsidRDefault="00EB0C98" w:rsidP="00EB0C98">
            <w:pPr>
              <w:jc w:val="center"/>
            </w:pPr>
          </w:p>
          <w:p w14:paraId="0182B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21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E5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10586B" w14:textId="07DD90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91C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D6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57D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3E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3D4D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66DE5B" w14:textId="77777777" w:rsidR="00EB0C98" w:rsidRDefault="00EB0C98" w:rsidP="00EB0C98">
            <w:pPr>
              <w:jc w:val="center"/>
            </w:pPr>
          </w:p>
          <w:p w14:paraId="3C6D1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CF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BA5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9EDC7C" w14:textId="365859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67D8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DC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E6D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9A4F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EF216C" w14:textId="77777777" w:rsidR="00EB0C98" w:rsidRDefault="00EB0C98" w:rsidP="00EB0C98">
            <w:pPr>
              <w:jc w:val="center"/>
            </w:pPr>
          </w:p>
          <w:p w14:paraId="05E1F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1A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97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F9BEE9" w14:textId="739378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31DD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EF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1581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922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41B5C0" w14:textId="77777777" w:rsidR="00EB0C98" w:rsidRDefault="00EB0C98" w:rsidP="00EB0C98">
            <w:pPr>
              <w:jc w:val="center"/>
            </w:pPr>
          </w:p>
          <w:p w14:paraId="60E65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53B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12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9F18F8" w14:textId="55E224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78D9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8A9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14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697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AA17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DDD097" w14:textId="77777777" w:rsidR="00EB0C98" w:rsidRDefault="00EB0C98" w:rsidP="00EB0C98">
            <w:pPr>
              <w:jc w:val="center"/>
            </w:pPr>
          </w:p>
          <w:p w14:paraId="20981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B3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6FB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0BF79" w14:textId="0B18CD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E9E6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122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97F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EF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556A17" w14:textId="77777777" w:rsidR="00EB0C98" w:rsidRDefault="00EB0C98" w:rsidP="00EB0C98">
            <w:pPr>
              <w:jc w:val="center"/>
            </w:pPr>
          </w:p>
          <w:p w14:paraId="6DD3D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AB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181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99301C" w14:textId="74D85A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BD76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0CE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03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12E1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66C963" w14:textId="77777777" w:rsidR="00EB0C98" w:rsidRDefault="00EB0C98" w:rsidP="00EB0C98">
            <w:pPr>
              <w:jc w:val="center"/>
            </w:pPr>
          </w:p>
          <w:p w14:paraId="5D48A4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C93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BF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D8634" w14:textId="37960A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D725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FC14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1ED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FB45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C14B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466CA9" w14:textId="77777777" w:rsidR="00EB0C98" w:rsidRDefault="00EB0C98" w:rsidP="00EB0C98">
            <w:pPr>
              <w:jc w:val="center"/>
            </w:pPr>
          </w:p>
          <w:p w14:paraId="75C36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BE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80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9B719F" w14:textId="5FD4CE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F62D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ED45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A19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97E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8889FE" w14:textId="77777777" w:rsidR="00EB0C98" w:rsidRDefault="00EB0C98" w:rsidP="00EB0C98">
            <w:pPr>
              <w:jc w:val="center"/>
            </w:pPr>
          </w:p>
          <w:p w14:paraId="33229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2E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33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DD048C" w14:textId="5435BE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7045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73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BA7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CFA9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B5BBB8" w14:textId="77777777" w:rsidR="00EB0C98" w:rsidRDefault="00EB0C98" w:rsidP="00EB0C98">
            <w:pPr>
              <w:jc w:val="center"/>
            </w:pPr>
          </w:p>
          <w:p w14:paraId="77EF3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C4ED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DA70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101C69" w14:textId="33BAAE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6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B1EE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579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3EC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7828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914FC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834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205E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9A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28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7563E2" w14:textId="6F576E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859A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609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4AD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9D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D417BE" w14:textId="77777777" w:rsidR="00EB0C98" w:rsidRDefault="00EB0C98" w:rsidP="00EB0C98">
            <w:pPr>
              <w:jc w:val="center"/>
            </w:pPr>
          </w:p>
          <w:p w14:paraId="459FA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D9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EF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06D91A" w14:textId="00BF6B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3C3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EBD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D0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69F3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B0902F" w14:textId="77777777" w:rsidR="00EB0C98" w:rsidRDefault="00EB0C98" w:rsidP="00EB0C98">
            <w:pPr>
              <w:jc w:val="center"/>
            </w:pPr>
          </w:p>
          <w:p w14:paraId="22982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4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C04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1277C4" w14:textId="6A034B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28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1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F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AAC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10DC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D7F05" w14:textId="77777777" w:rsidR="00EB0C98" w:rsidRDefault="00EB0C98" w:rsidP="00EB0C98">
            <w:pPr>
              <w:jc w:val="center"/>
            </w:pPr>
          </w:p>
          <w:p w14:paraId="35EEC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A82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09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025ECB" w14:textId="233EE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FB4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5EE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41C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702B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37CA1A" w14:textId="77777777" w:rsidR="00EB0C98" w:rsidRDefault="00EB0C98" w:rsidP="00EB0C98">
            <w:pPr>
              <w:jc w:val="center"/>
            </w:pPr>
          </w:p>
          <w:p w14:paraId="27514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CD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E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20EFFB" w14:textId="210B5C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EA36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0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85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292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2959AF" w14:textId="77777777" w:rsidR="00EB0C98" w:rsidRDefault="00EB0C98" w:rsidP="00EB0C98">
            <w:pPr>
              <w:jc w:val="center"/>
            </w:pPr>
          </w:p>
          <w:p w14:paraId="0A62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29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F1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4BAFBD" w14:textId="777C05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CA1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B5A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25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F7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6220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DB708F" w14:textId="77777777" w:rsidR="00EB0C98" w:rsidRDefault="00EB0C98" w:rsidP="00EB0C98">
            <w:pPr>
              <w:jc w:val="center"/>
            </w:pPr>
          </w:p>
          <w:p w14:paraId="6379D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866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323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1E1F35" w14:textId="35E503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A01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1DB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E3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729EC" w14:textId="77777777" w:rsidR="00EB0C98" w:rsidRDefault="00EB0C98" w:rsidP="00EB0C98">
            <w:pPr>
              <w:jc w:val="center"/>
            </w:pPr>
          </w:p>
          <w:p w14:paraId="1340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D4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B96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DE572D" w14:textId="7CBE94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C30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C8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9E8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E575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E315A7" w14:textId="77777777" w:rsidR="00EB0C98" w:rsidRDefault="00EB0C98" w:rsidP="00EB0C98">
            <w:pPr>
              <w:jc w:val="center"/>
            </w:pPr>
          </w:p>
          <w:p w14:paraId="2BC26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9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21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3D71B" w14:textId="244428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7DFD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C3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63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1ED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1441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63D85" w14:textId="77777777" w:rsidR="00EB0C98" w:rsidRDefault="00EB0C98" w:rsidP="00EB0C98">
            <w:pPr>
              <w:jc w:val="center"/>
            </w:pPr>
          </w:p>
          <w:p w14:paraId="2EF30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88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92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BF2848" w14:textId="65710C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F795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D7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FB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B6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B42CEA" w14:textId="77777777" w:rsidR="00EB0C98" w:rsidRDefault="00EB0C98" w:rsidP="00EB0C98">
            <w:pPr>
              <w:jc w:val="center"/>
            </w:pPr>
          </w:p>
          <w:p w14:paraId="3E2C0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C18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24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278FE" w14:textId="6A994B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E87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B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CEE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86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57BDC7" w14:textId="77777777" w:rsidR="00EB0C98" w:rsidRDefault="00EB0C98" w:rsidP="00EB0C98">
            <w:pPr>
              <w:jc w:val="center"/>
            </w:pPr>
          </w:p>
          <w:p w14:paraId="55184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4A9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5F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4FEF5" w14:textId="257DC9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F95F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2F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E6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859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7A5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1039FB" w14:textId="77777777" w:rsidR="00EB0C98" w:rsidRDefault="00EB0C98" w:rsidP="00EB0C98">
            <w:pPr>
              <w:jc w:val="center"/>
            </w:pPr>
          </w:p>
          <w:p w14:paraId="5E8D3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6E1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CD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D3605" w14:textId="523C98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94E5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D2FF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8FF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43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E9896" w14:textId="77777777" w:rsidR="00EB0C98" w:rsidRDefault="00EB0C98" w:rsidP="00EB0C98">
            <w:pPr>
              <w:jc w:val="center"/>
            </w:pPr>
          </w:p>
          <w:p w14:paraId="23D05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FC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5D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15AA0" w14:textId="48296B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1FE7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4C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8C6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166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33B41F" w14:textId="77777777" w:rsidR="00EB0C98" w:rsidRDefault="00EB0C98" w:rsidP="00EB0C98">
            <w:pPr>
              <w:jc w:val="center"/>
            </w:pPr>
          </w:p>
          <w:p w14:paraId="3091F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AA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D2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61F9F" w14:textId="6C881C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EC81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3FC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1D7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59B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9F2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71363E" w14:textId="77777777" w:rsidR="00EB0C98" w:rsidRDefault="00EB0C98" w:rsidP="00EB0C98">
            <w:pPr>
              <w:jc w:val="center"/>
            </w:pPr>
          </w:p>
          <w:p w14:paraId="6A3AB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17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C27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DB02C" w14:textId="0A88B4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83C6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14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E9AF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86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C55204" w14:textId="77777777" w:rsidR="00EB0C98" w:rsidRDefault="00EB0C98" w:rsidP="00EB0C98">
            <w:pPr>
              <w:jc w:val="center"/>
            </w:pPr>
          </w:p>
          <w:p w14:paraId="21E85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D0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07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63C32" w14:textId="560E68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002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CE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7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214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C64C980" w14:textId="77777777" w:rsidR="00EB0C98" w:rsidRDefault="00EB0C98" w:rsidP="00EB0C98">
            <w:pPr>
              <w:jc w:val="center"/>
            </w:pPr>
          </w:p>
          <w:p w14:paraId="31930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12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A5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199FC" w14:textId="3BB1FE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2D4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C705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C40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C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3C043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4B84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86C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F8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4E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9580A" w14:textId="4A5516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433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28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FA6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CA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D647F1" w14:textId="77777777" w:rsidR="00EB0C98" w:rsidRDefault="00EB0C98" w:rsidP="00EB0C98">
            <w:pPr>
              <w:jc w:val="center"/>
            </w:pPr>
          </w:p>
          <w:p w14:paraId="4B92A8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B74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0B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C961CD" w14:textId="29DD0E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5B9D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8973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DE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2D0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96EB11" w14:textId="77777777" w:rsidR="00EB0C98" w:rsidRDefault="00EB0C98" w:rsidP="00EB0C98">
            <w:pPr>
              <w:jc w:val="center"/>
            </w:pPr>
          </w:p>
          <w:p w14:paraId="78C4B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209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99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E80490" w14:textId="5BB660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7040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03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54E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018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1E02C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7B7898" w14:textId="77777777" w:rsidR="00EB0C98" w:rsidRDefault="00EB0C98" w:rsidP="00EB0C98">
            <w:pPr>
              <w:jc w:val="center"/>
            </w:pPr>
          </w:p>
          <w:p w14:paraId="46CE3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F7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E207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4692C" w14:textId="63CE2B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1837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33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1F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CF54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9B267" w14:textId="77777777" w:rsidR="00EB0C98" w:rsidRDefault="00EB0C98" w:rsidP="00EB0C98">
            <w:pPr>
              <w:jc w:val="center"/>
            </w:pPr>
          </w:p>
          <w:p w14:paraId="686DF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5F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B8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E9261" w14:textId="3EA734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C526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EFE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76E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C1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020A54" w14:textId="77777777" w:rsidR="00EB0C98" w:rsidRDefault="00EB0C98" w:rsidP="00EB0C98">
            <w:pPr>
              <w:jc w:val="center"/>
            </w:pPr>
          </w:p>
          <w:p w14:paraId="75534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B2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2A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F1C236" w14:textId="799D61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B45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45B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019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6307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73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E5D05" w14:textId="77777777" w:rsidR="00EB0C98" w:rsidRDefault="00EB0C98" w:rsidP="00EB0C98">
            <w:pPr>
              <w:jc w:val="center"/>
            </w:pPr>
          </w:p>
          <w:p w14:paraId="7F236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BC5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0D1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20674D" w14:textId="4414FF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427A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CD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0C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86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6035C2" w14:textId="77777777" w:rsidR="00EB0C98" w:rsidRDefault="00EB0C98" w:rsidP="00EB0C98">
            <w:pPr>
              <w:jc w:val="center"/>
            </w:pPr>
          </w:p>
          <w:p w14:paraId="6AFB1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26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33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3C6C5" w14:textId="5DF9B3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FDD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684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30A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C0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996191" w14:textId="77777777" w:rsidR="00EB0C98" w:rsidRDefault="00EB0C98" w:rsidP="00EB0C98">
            <w:pPr>
              <w:jc w:val="center"/>
            </w:pPr>
          </w:p>
          <w:p w14:paraId="0C40E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4B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152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84B91" w14:textId="56B933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657C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109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2D1F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18E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D528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C16AD4" w14:textId="77777777" w:rsidR="00EB0C98" w:rsidRDefault="00EB0C98" w:rsidP="00EB0C98">
            <w:pPr>
              <w:jc w:val="center"/>
            </w:pPr>
          </w:p>
          <w:p w14:paraId="522C4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676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7A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EA39" w14:textId="705A32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2B4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EDF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EB4F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5788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1A6E68" w14:textId="77777777" w:rsidR="00EB0C98" w:rsidRDefault="00EB0C98" w:rsidP="00EB0C98">
            <w:pPr>
              <w:jc w:val="center"/>
            </w:pPr>
          </w:p>
          <w:p w14:paraId="240A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6AD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B8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4A6C9" w14:textId="359998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36F3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B4D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21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4DB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A25651" w14:textId="77777777" w:rsidR="00EB0C98" w:rsidRDefault="00EB0C98" w:rsidP="00EB0C98">
            <w:pPr>
              <w:jc w:val="center"/>
            </w:pPr>
          </w:p>
          <w:p w14:paraId="45D63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F19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56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5526C0" w14:textId="07A768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1BC5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77C6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547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21D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3A80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93247" w14:textId="77777777" w:rsidR="00EB0C98" w:rsidRDefault="00EB0C98" w:rsidP="00EB0C98">
            <w:pPr>
              <w:jc w:val="center"/>
            </w:pPr>
          </w:p>
          <w:p w14:paraId="728A8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D7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05A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3BDF7" w14:textId="2252FD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3EB8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51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977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D2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88CEA" w14:textId="77777777" w:rsidR="00EB0C98" w:rsidRDefault="00EB0C98" w:rsidP="00EB0C98">
            <w:pPr>
              <w:jc w:val="center"/>
            </w:pPr>
          </w:p>
          <w:p w14:paraId="4F32A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E75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1A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D1994" w14:textId="7F7E43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8B2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27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43D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1B1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157CE3" w14:textId="77777777" w:rsidR="00EB0C98" w:rsidRDefault="00EB0C98" w:rsidP="00EB0C98">
            <w:pPr>
              <w:jc w:val="center"/>
            </w:pPr>
          </w:p>
          <w:p w14:paraId="4364D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BA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AD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F18E76" w14:textId="5FA283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9F31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F6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F2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35A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1F4A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4D5AAB" w14:textId="77777777" w:rsidR="00EB0C98" w:rsidRDefault="00EB0C98" w:rsidP="00EB0C98">
            <w:pPr>
              <w:jc w:val="center"/>
            </w:pPr>
          </w:p>
          <w:p w14:paraId="6B9BF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535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C6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E96949" w14:textId="10DB3B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78E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6BF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E53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A8C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29A3E3" w14:textId="77777777" w:rsidR="00EB0C98" w:rsidRDefault="00EB0C98" w:rsidP="00EB0C98">
            <w:pPr>
              <w:jc w:val="center"/>
            </w:pPr>
          </w:p>
          <w:p w14:paraId="75810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9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45F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F9ED22" w14:textId="0C5709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E0AE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68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85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9903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299469" w14:textId="77777777" w:rsidR="00EB0C98" w:rsidRDefault="00EB0C98" w:rsidP="00EB0C98">
            <w:pPr>
              <w:jc w:val="center"/>
            </w:pPr>
          </w:p>
          <w:p w14:paraId="012F3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DEE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2B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4EB374" w14:textId="562FBD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7475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359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F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DD9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7CD2B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C6E2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8D9EA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4C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09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B260CA" w14:textId="212071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A380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8B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A1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76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B835C8" w14:textId="77777777" w:rsidR="00EB0C98" w:rsidRDefault="00EB0C98" w:rsidP="00EB0C98">
            <w:pPr>
              <w:jc w:val="center"/>
            </w:pPr>
          </w:p>
          <w:p w14:paraId="11F3F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7C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DFA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C1E466" w14:textId="739277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163F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87E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9FAE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17D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62ECCA" w14:textId="77777777" w:rsidR="00EB0C98" w:rsidRDefault="00EB0C98" w:rsidP="00EB0C98">
            <w:pPr>
              <w:jc w:val="center"/>
            </w:pPr>
          </w:p>
          <w:p w14:paraId="6F22E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1DE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BF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EA312" w14:textId="5381B9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CB2C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76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0E85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1FC2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72EC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ACD58D" w14:textId="77777777" w:rsidR="00EB0C98" w:rsidRDefault="00EB0C98" w:rsidP="00EB0C98">
            <w:pPr>
              <w:jc w:val="center"/>
            </w:pPr>
          </w:p>
          <w:p w14:paraId="1B897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329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539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107898" w14:textId="79EC4D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BEF5D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1C7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95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0BD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9C1A7A" w14:textId="77777777" w:rsidR="00EB0C98" w:rsidRDefault="00EB0C98" w:rsidP="00EB0C98">
            <w:pPr>
              <w:jc w:val="center"/>
            </w:pPr>
          </w:p>
          <w:p w14:paraId="47B0A7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21E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F4F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B639F5" w14:textId="5A0C41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1DA5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BFA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9EB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9265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3B18A1" w14:textId="77777777" w:rsidR="00EB0C98" w:rsidRDefault="00EB0C98" w:rsidP="00EB0C98">
            <w:pPr>
              <w:jc w:val="center"/>
            </w:pPr>
          </w:p>
          <w:p w14:paraId="0F2CD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E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980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3F51D" w14:textId="54F063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6BF3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912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7C4D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DDA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D46FB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E90D6C" w14:textId="77777777" w:rsidR="00EB0C98" w:rsidRDefault="00EB0C98" w:rsidP="00EB0C98">
            <w:pPr>
              <w:jc w:val="center"/>
            </w:pPr>
          </w:p>
          <w:p w14:paraId="2BB4D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B3A0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2C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65B23" w14:textId="370F37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7431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7139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55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87F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2BA6E6" w14:textId="77777777" w:rsidR="00EB0C98" w:rsidRDefault="00EB0C98" w:rsidP="00EB0C98">
            <w:pPr>
              <w:jc w:val="center"/>
            </w:pPr>
          </w:p>
          <w:p w14:paraId="50AE8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2C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3B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7F4CA6" w14:textId="6F2942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BAC3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82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435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02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E684AC" w14:textId="77777777" w:rsidR="00EB0C98" w:rsidRDefault="00EB0C98" w:rsidP="00EB0C98">
            <w:pPr>
              <w:jc w:val="center"/>
            </w:pPr>
          </w:p>
          <w:p w14:paraId="377C8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561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96A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BFB0A7" w14:textId="4A85A5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9E8B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01F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BE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15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52C8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CEF64F" w14:textId="77777777" w:rsidR="00EB0C98" w:rsidRDefault="00EB0C98" w:rsidP="00EB0C98">
            <w:pPr>
              <w:jc w:val="center"/>
            </w:pPr>
          </w:p>
          <w:p w14:paraId="28CBE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C1C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851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A38191" w14:textId="79684C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EAE7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C42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05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341B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CEF7C" w14:textId="77777777" w:rsidR="00EB0C98" w:rsidRDefault="00EB0C98" w:rsidP="00EB0C98">
            <w:pPr>
              <w:jc w:val="center"/>
            </w:pPr>
          </w:p>
          <w:p w14:paraId="641C1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7E1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57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C87DA" w14:textId="38E1D3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444A0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01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E0C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D4E1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DFA671" w14:textId="77777777" w:rsidR="00EB0C98" w:rsidRDefault="00EB0C98" w:rsidP="00EB0C98">
            <w:pPr>
              <w:jc w:val="center"/>
            </w:pPr>
          </w:p>
          <w:p w14:paraId="0400F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B0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596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4D064" w14:textId="7098BF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94B8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77C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00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3B4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2AEE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AC423" w14:textId="77777777" w:rsidR="00EB0C98" w:rsidRDefault="00EB0C98" w:rsidP="00EB0C98">
            <w:pPr>
              <w:jc w:val="center"/>
            </w:pPr>
          </w:p>
          <w:p w14:paraId="5F733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F54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59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8A38E6" w14:textId="37BB31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8B5A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5E57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47B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1475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FB92EE" w14:textId="77777777" w:rsidR="00EB0C98" w:rsidRDefault="00EB0C98" w:rsidP="00EB0C98">
            <w:pPr>
              <w:jc w:val="center"/>
            </w:pPr>
          </w:p>
          <w:p w14:paraId="52408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43F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38E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9249D" w14:textId="13DE31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44E8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DE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2878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FFF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DD8151" w14:textId="77777777" w:rsidR="00EB0C98" w:rsidRDefault="00EB0C98" w:rsidP="00EB0C98">
            <w:pPr>
              <w:jc w:val="center"/>
            </w:pPr>
          </w:p>
          <w:p w14:paraId="2CB6F9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7D9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22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56244" w14:textId="7A9578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227B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C5D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1DF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4048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E84E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0FA2EB" w14:textId="77777777" w:rsidR="00EB0C98" w:rsidRDefault="00EB0C98" w:rsidP="00EB0C98">
            <w:pPr>
              <w:jc w:val="center"/>
            </w:pPr>
          </w:p>
          <w:p w14:paraId="4AE9F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89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D0C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62D01" w14:textId="4F4E5A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5393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90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6B3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5D92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C535DC" w14:textId="77777777" w:rsidR="00EB0C98" w:rsidRDefault="00EB0C98" w:rsidP="00EB0C98">
            <w:pPr>
              <w:jc w:val="center"/>
            </w:pPr>
          </w:p>
          <w:p w14:paraId="0EAFE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41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91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96114" w14:textId="687D61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F6E0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1BD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AA7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BFAD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45CCD37" w14:textId="77777777" w:rsidR="00EB0C98" w:rsidRDefault="00EB0C98" w:rsidP="00EB0C98">
            <w:pPr>
              <w:jc w:val="center"/>
            </w:pPr>
          </w:p>
          <w:p w14:paraId="17398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04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7F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7EF31D" w14:textId="2ED6A6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45F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C416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6D45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0F6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03EE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bookmarkEnd w:id="0"/>
      <w:tr w:rsidR="00EB0C98" w:rsidRPr="0077322E" w14:paraId="0CFEA64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98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B2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69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A02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B8D0F5" w14:textId="3DC520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3544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97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C7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7C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8F494" w14:textId="77777777" w:rsidR="00EB0C98" w:rsidRDefault="00EB0C98" w:rsidP="00EB0C98">
            <w:pPr>
              <w:jc w:val="center"/>
            </w:pPr>
          </w:p>
          <w:p w14:paraId="766B9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41C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50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ED0262" w14:textId="330D6A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8813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52D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E4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6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AAC12" w14:textId="77777777" w:rsidR="00EB0C98" w:rsidRDefault="00EB0C98" w:rsidP="00EB0C98">
            <w:pPr>
              <w:jc w:val="center"/>
            </w:pPr>
          </w:p>
          <w:p w14:paraId="69982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CE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EB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06DF06" w14:textId="4A3190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9A6D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54A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CB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2B4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442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3D1496" w14:textId="77777777" w:rsidR="00EB0C98" w:rsidRDefault="00EB0C98" w:rsidP="00EB0C98">
            <w:pPr>
              <w:jc w:val="center"/>
            </w:pPr>
          </w:p>
          <w:p w14:paraId="624B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98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D6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E7981" w14:textId="39FC3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57F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3D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1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91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20A559" w14:textId="77777777" w:rsidR="00EB0C98" w:rsidRDefault="00EB0C98" w:rsidP="00EB0C98">
            <w:pPr>
              <w:jc w:val="center"/>
            </w:pPr>
          </w:p>
          <w:p w14:paraId="5D743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6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D4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0F8F2" w14:textId="3B1393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1CB3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414E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1F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A39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50163" w14:textId="77777777" w:rsidR="00EB0C98" w:rsidRDefault="00EB0C98" w:rsidP="00EB0C98">
            <w:pPr>
              <w:jc w:val="center"/>
            </w:pPr>
          </w:p>
          <w:p w14:paraId="4613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E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99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79F89" w14:textId="2C0B81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1A00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F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CD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67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1C49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C4FF73" w14:textId="77777777" w:rsidR="00EB0C98" w:rsidRDefault="00EB0C98" w:rsidP="00EB0C98">
            <w:pPr>
              <w:jc w:val="center"/>
            </w:pPr>
          </w:p>
          <w:p w14:paraId="4C88A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425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38A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A62FA" w14:textId="28571C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C41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A4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80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2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31496B" w14:textId="77777777" w:rsidR="00EB0C98" w:rsidRDefault="00EB0C98" w:rsidP="00EB0C98">
            <w:pPr>
              <w:jc w:val="center"/>
            </w:pPr>
          </w:p>
          <w:p w14:paraId="15DA7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E5B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BE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C3A78" w14:textId="5EC3E9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2BF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1B9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EDD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65D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6BE146" w14:textId="77777777" w:rsidR="00EB0C98" w:rsidRDefault="00EB0C98" w:rsidP="00EB0C98">
            <w:pPr>
              <w:jc w:val="center"/>
            </w:pPr>
          </w:p>
          <w:p w14:paraId="5CADE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34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B68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89C320" w14:textId="4DD1C3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0F5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8E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A4AD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F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7967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330899" w14:textId="77777777" w:rsidR="00EB0C98" w:rsidRDefault="00EB0C98" w:rsidP="00EB0C98">
            <w:pPr>
              <w:jc w:val="center"/>
            </w:pPr>
          </w:p>
          <w:p w14:paraId="68DDA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FE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46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2449D" w14:textId="599186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8F3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B82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22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21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B9BF8A" w14:textId="77777777" w:rsidR="00EB0C98" w:rsidRDefault="00EB0C98" w:rsidP="00EB0C98">
            <w:pPr>
              <w:jc w:val="center"/>
            </w:pPr>
          </w:p>
          <w:p w14:paraId="40F5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E62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12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4A998A" w14:textId="5A993A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13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E26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F8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DA69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118FAA" w14:textId="77777777" w:rsidR="00EB0C98" w:rsidRDefault="00EB0C98" w:rsidP="00EB0C98">
            <w:pPr>
              <w:jc w:val="center"/>
            </w:pPr>
          </w:p>
          <w:p w14:paraId="39C12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3AA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8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03314" w14:textId="0BAD49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9944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B9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67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6A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1F8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948E44" w14:textId="77777777" w:rsidR="00EB0C98" w:rsidRDefault="00EB0C98" w:rsidP="00EB0C98">
            <w:pPr>
              <w:jc w:val="center"/>
            </w:pPr>
          </w:p>
          <w:p w14:paraId="3E22B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1A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230B7" w14:textId="17B6C4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D039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5E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4D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4C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1C899F" w14:textId="77777777" w:rsidR="00EB0C98" w:rsidRDefault="00EB0C98" w:rsidP="00EB0C98">
            <w:pPr>
              <w:jc w:val="center"/>
            </w:pPr>
          </w:p>
          <w:p w14:paraId="2CD86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9A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82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9F789" w14:textId="6DC179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F5A3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7E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B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3DA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958C34" w14:textId="77777777" w:rsidR="00EB0C98" w:rsidRDefault="00EB0C98" w:rsidP="00EB0C98">
            <w:pPr>
              <w:jc w:val="center"/>
            </w:pPr>
          </w:p>
          <w:p w14:paraId="5C306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85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D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3F6CA" w14:textId="314FA6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46F9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DF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F2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8201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870E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51525D" w14:textId="77777777" w:rsidR="00EB0C98" w:rsidRDefault="00EB0C98" w:rsidP="00EB0C98">
            <w:pPr>
              <w:jc w:val="center"/>
            </w:pPr>
          </w:p>
          <w:p w14:paraId="39D18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DD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B0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F8A902" w14:textId="572964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F787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AF2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49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C409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AE389E" w14:textId="77777777" w:rsidR="00EB0C98" w:rsidRDefault="00EB0C98" w:rsidP="00EB0C98">
            <w:pPr>
              <w:jc w:val="center"/>
            </w:pPr>
          </w:p>
          <w:p w14:paraId="1DBEB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63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ED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C6693" w14:textId="3721DB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A7F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D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F2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B1A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FAAABE" w14:textId="77777777" w:rsidR="00EB0C98" w:rsidRDefault="00EB0C98" w:rsidP="00EB0C98">
            <w:pPr>
              <w:jc w:val="center"/>
            </w:pPr>
          </w:p>
          <w:p w14:paraId="01751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A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0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6D5B7D" w14:textId="6E5721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5B9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C4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6AE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63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9750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B31F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4A7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12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F3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74E52" w14:textId="3E7E0A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3746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5FA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409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CC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B820D" w14:textId="77777777" w:rsidR="00EB0C98" w:rsidRDefault="00EB0C98" w:rsidP="00EB0C98">
            <w:pPr>
              <w:jc w:val="center"/>
            </w:pPr>
          </w:p>
          <w:p w14:paraId="09391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8A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82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BA969" w14:textId="0C0B98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5EE8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FB07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676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B20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69972" w14:textId="77777777" w:rsidR="00EB0C98" w:rsidRDefault="00EB0C98" w:rsidP="00EB0C98">
            <w:pPr>
              <w:jc w:val="center"/>
            </w:pPr>
          </w:p>
          <w:p w14:paraId="1F398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880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06B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015822" w14:textId="4D665F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89EF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967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41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A39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FB76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EB0EAA" w14:textId="77777777" w:rsidR="00EB0C98" w:rsidRDefault="00EB0C98" w:rsidP="00EB0C98">
            <w:pPr>
              <w:jc w:val="center"/>
            </w:pPr>
          </w:p>
          <w:p w14:paraId="6F9E8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05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5DE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7AEEB0" w14:textId="21D429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E239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D5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7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22EB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B0CCC" w14:textId="77777777" w:rsidR="00EB0C98" w:rsidRDefault="00EB0C98" w:rsidP="00EB0C98">
            <w:pPr>
              <w:jc w:val="center"/>
            </w:pPr>
          </w:p>
          <w:p w14:paraId="4D16B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7B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44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70F92" w14:textId="73F18E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E2D0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9B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62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1E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1DFBD5" w14:textId="77777777" w:rsidR="00EB0C98" w:rsidRDefault="00EB0C98" w:rsidP="00EB0C98">
            <w:pPr>
              <w:jc w:val="center"/>
            </w:pPr>
          </w:p>
          <w:p w14:paraId="54532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80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05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13650E" w14:textId="4A284D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218A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77DF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E0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2C3B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067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FF08D5" w14:textId="77777777" w:rsidR="00EB0C98" w:rsidRDefault="00EB0C98" w:rsidP="00EB0C98">
            <w:pPr>
              <w:jc w:val="center"/>
            </w:pPr>
          </w:p>
          <w:p w14:paraId="4902D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874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93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CE7036" w14:textId="21102E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1B3A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DB2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505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9F7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A7D153" w14:textId="77777777" w:rsidR="00EB0C98" w:rsidRDefault="00EB0C98" w:rsidP="00EB0C98">
            <w:pPr>
              <w:jc w:val="center"/>
            </w:pPr>
          </w:p>
          <w:p w14:paraId="1E161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A1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E2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FABFC" w14:textId="0C4E84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7259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863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34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B1D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13D61C" w14:textId="77777777" w:rsidR="00EB0C98" w:rsidRDefault="00EB0C98" w:rsidP="00EB0C98">
            <w:pPr>
              <w:jc w:val="center"/>
            </w:pPr>
          </w:p>
          <w:p w14:paraId="4C09B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644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FC4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3C1DEB" w14:textId="4A1D0E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548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4F4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614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447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94A7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F032F7" w14:textId="77777777" w:rsidR="00EB0C98" w:rsidRDefault="00EB0C98" w:rsidP="00EB0C98">
            <w:pPr>
              <w:jc w:val="center"/>
            </w:pPr>
          </w:p>
          <w:p w14:paraId="6ADFD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B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03C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4B5EA" w14:textId="0E0103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138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7E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ADB6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38A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9C727A" w14:textId="77777777" w:rsidR="00EB0C98" w:rsidRDefault="00EB0C98" w:rsidP="00EB0C98">
            <w:pPr>
              <w:jc w:val="center"/>
            </w:pPr>
          </w:p>
          <w:p w14:paraId="50E06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C6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F5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0438D" w14:textId="7B0833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18C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4C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68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75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3E4CD5" w14:textId="77777777" w:rsidR="00EB0C98" w:rsidRDefault="00EB0C98" w:rsidP="00EB0C98">
            <w:pPr>
              <w:jc w:val="center"/>
            </w:pPr>
          </w:p>
          <w:p w14:paraId="2E166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AE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0F6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6AA9F" w14:textId="65C6C6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85C3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C9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A90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827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D74A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431F0" w14:textId="77777777" w:rsidR="00EB0C98" w:rsidRDefault="00EB0C98" w:rsidP="00EB0C98">
            <w:pPr>
              <w:jc w:val="center"/>
            </w:pPr>
          </w:p>
          <w:p w14:paraId="002C9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F8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A9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33AF5" w14:textId="26EAE9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3A9D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E639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258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95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3CCFA" w14:textId="77777777" w:rsidR="00EB0C98" w:rsidRDefault="00EB0C98" w:rsidP="00EB0C98">
            <w:pPr>
              <w:jc w:val="center"/>
            </w:pPr>
          </w:p>
          <w:p w14:paraId="7D4B4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91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42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3193F8" w14:textId="7B31F3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6066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74E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56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32A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6E976" w14:textId="77777777" w:rsidR="00EB0C98" w:rsidRDefault="00EB0C98" w:rsidP="00EB0C98">
            <w:pPr>
              <w:jc w:val="center"/>
            </w:pPr>
          </w:p>
          <w:p w14:paraId="2C772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F62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10D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ECD53E" w14:textId="711771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6BD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D719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3ED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85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F6DA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42A33C" w14:textId="77777777" w:rsidR="00EB0C98" w:rsidRDefault="00EB0C98" w:rsidP="00EB0C98">
            <w:pPr>
              <w:jc w:val="center"/>
            </w:pPr>
          </w:p>
          <w:p w14:paraId="0A7CF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D5D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68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943A0A" w14:textId="3B5FB3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F836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57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DD1F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CB0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B32162" w14:textId="77777777" w:rsidR="00EB0C98" w:rsidRDefault="00EB0C98" w:rsidP="00EB0C98">
            <w:pPr>
              <w:jc w:val="center"/>
            </w:pPr>
          </w:p>
          <w:p w14:paraId="45149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2F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82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F7159E" w14:textId="429CCB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E052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D46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7E2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BE9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2AC772" w14:textId="77777777" w:rsidR="00EB0C98" w:rsidRDefault="00EB0C98" w:rsidP="00EB0C98">
            <w:pPr>
              <w:jc w:val="center"/>
            </w:pPr>
          </w:p>
          <w:p w14:paraId="5A322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33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762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F843FF" w14:textId="5E57A1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5555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CA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E36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0D4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A711F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18F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FA11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05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101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BDE86" w14:textId="62125D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0F4A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B2E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A6E1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21A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76037E" w14:textId="77777777" w:rsidR="00EB0C98" w:rsidRDefault="00EB0C98" w:rsidP="00EB0C98">
            <w:pPr>
              <w:jc w:val="center"/>
            </w:pPr>
          </w:p>
          <w:p w14:paraId="5770E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ADB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530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DB99A4" w14:textId="0A8067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EA1D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9DE1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192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F2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7F561C" w14:textId="77777777" w:rsidR="00EB0C98" w:rsidRDefault="00EB0C98" w:rsidP="00EB0C98">
            <w:pPr>
              <w:jc w:val="center"/>
            </w:pPr>
          </w:p>
          <w:p w14:paraId="58174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6F5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A2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61799" w14:textId="3E56FC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DE42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CCD2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570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F95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6BB0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8E8A0" w14:textId="77777777" w:rsidR="00EB0C98" w:rsidRDefault="00EB0C98" w:rsidP="00EB0C98">
            <w:pPr>
              <w:jc w:val="center"/>
            </w:pPr>
          </w:p>
          <w:p w14:paraId="06B12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04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C89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993BD" w14:textId="1BA558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9A59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DA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141B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64F7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845A9B" w14:textId="77777777" w:rsidR="00EB0C98" w:rsidRDefault="00EB0C98" w:rsidP="00EB0C98">
            <w:pPr>
              <w:jc w:val="center"/>
            </w:pPr>
          </w:p>
          <w:p w14:paraId="6A94B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AE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7236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B1312F" w14:textId="6075F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5B89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5B2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94C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2859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F810BC" w14:textId="77777777" w:rsidR="00EB0C98" w:rsidRDefault="00EB0C98" w:rsidP="00EB0C98">
            <w:pPr>
              <w:jc w:val="center"/>
            </w:pPr>
          </w:p>
          <w:p w14:paraId="7DA6C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BC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175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F54014" w14:textId="05E6E3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CA7E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F02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5C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020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E8D6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69BBE" w14:textId="77777777" w:rsidR="00EB0C98" w:rsidRDefault="00EB0C98" w:rsidP="00EB0C98">
            <w:pPr>
              <w:jc w:val="center"/>
            </w:pPr>
          </w:p>
          <w:p w14:paraId="5371A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76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D0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8B1367" w14:textId="017C7E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E744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6B77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DB4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1AE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D21225" w14:textId="77777777" w:rsidR="00EB0C98" w:rsidRDefault="00EB0C98" w:rsidP="00EB0C98">
            <w:pPr>
              <w:jc w:val="center"/>
            </w:pPr>
          </w:p>
          <w:p w14:paraId="760EF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ECD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DB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0BCAA0" w14:textId="4E3815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2692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5EE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4DA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5BA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FE63F" w14:textId="77777777" w:rsidR="00EB0C98" w:rsidRDefault="00EB0C98" w:rsidP="00EB0C98">
            <w:pPr>
              <w:jc w:val="center"/>
            </w:pPr>
          </w:p>
          <w:p w14:paraId="2560A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E6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67C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AA8F2D" w14:textId="17EF84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0439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2B2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6F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FD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0DD5E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EBEC6" w14:textId="77777777" w:rsidR="00EB0C98" w:rsidRDefault="00EB0C98" w:rsidP="00EB0C98">
            <w:pPr>
              <w:jc w:val="center"/>
            </w:pPr>
          </w:p>
          <w:p w14:paraId="47697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CD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766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7AF103" w14:textId="6CD0B8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F7CC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96B5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1B9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914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83BDF3" w14:textId="77777777" w:rsidR="00EB0C98" w:rsidRDefault="00EB0C98" w:rsidP="00EB0C98">
            <w:pPr>
              <w:jc w:val="center"/>
            </w:pPr>
          </w:p>
          <w:p w14:paraId="411ACA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00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2A03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D9801F" w14:textId="4DEDCC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D14C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758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E0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36D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E92F16" w14:textId="77777777" w:rsidR="00EB0C98" w:rsidRDefault="00EB0C98" w:rsidP="00EB0C98">
            <w:pPr>
              <w:jc w:val="center"/>
            </w:pPr>
          </w:p>
          <w:p w14:paraId="5EC04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17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1C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D3233D" w14:textId="34B44F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CFBA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E60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A13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728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1388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D3497E" w14:textId="77777777" w:rsidR="00EB0C98" w:rsidRDefault="00EB0C98" w:rsidP="00EB0C98">
            <w:pPr>
              <w:jc w:val="center"/>
            </w:pPr>
          </w:p>
          <w:p w14:paraId="51B753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81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CC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29D58" w14:textId="2AC0C6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25B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6A9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4E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0FDB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63834E" w14:textId="77777777" w:rsidR="00EB0C98" w:rsidRDefault="00EB0C98" w:rsidP="00EB0C98">
            <w:pPr>
              <w:jc w:val="center"/>
            </w:pPr>
          </w:p>
          <w:p w14:paraId="53B11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27C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2F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C9258" w14:textId="4FFE3B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D272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24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CFF7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636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0A5ABF" w14:textId="77777777" w:rsidR="00EB0C98" w:rsidRDefault="00EB0C98" w:rsidP="00EB0C98">
            <w:pPr>
              <w:jc w:val="center"/>
            </w:pPr>
          </w:p>
          <w:p w14:paraId="02481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98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79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0A66C" w14:textId="1EAD32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03D5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820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BAE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489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25C4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623CC3" w14:textId="77777777" w:rsidR="00EB0C98" w:rsidRDefault="00EB0C98" w:rsidP="00EB0C98">
            <w:pPr>
              <w:jc w:val="center"/>
            </w:pPr>
          </w:p>
          <w:p w14:paraId="6FC1D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4C59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0359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E0EC5" w14:textId="049EB0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1D97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88E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6E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73C4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469D4C" w14:textId="77777777" w:rsidR="00EB0C98" w:rsidRDefault="00EB0C98" w:rsidP="00EB0C98">
            <w:pPr>
              <w:jc w:val="center"/>
            </w:pPr>
          </w:p>
          <w:p w14:paraId="7F0D3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5A6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22C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61214" w14:textId="7D9E59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F005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83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AEE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56F0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52C27E" w14:textId="77777777" w:rsidR="00EB0C98" w:rsidRDefault="00EB0C98" w:rsidP="00EB0C98">
            <w:pPr>
              <w:jc w:val="center"/>
            </w:pPr>
          </w:p>
          <w:p w14:paraId="2CFC3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5F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BEC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276F3" w14:textId="4A47F1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EA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0EA1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C1A6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188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CD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E4E0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AF9B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3233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E85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03C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64BC77" w14:textId="445CEF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F9F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3D2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832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4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444B2" w14:textId="77777777" w:rsidR="00EB0C98" w:rsidRDefault="00EB0C98" w:rsidP="00EB0C98">
            <w:pPr>
              <w:jc w:val="center"/>
            </w:pPr>
          </w:p>
          <w:p w14:paraId="359C4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12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66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E03B95" w14:textId="58808B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55AB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BF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D7D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760B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A3E45A" w14:textId="77777777" w:rsidR="00EB0C98" w:rsidRDefault="00EB0C98" w:rsidP="00EB0C98">
            <w:pPr>
              <w:jc w:val="center"/>
            </w:pPr>
          </w:p>
          <w:p w14:paraId="347C0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F6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9C0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296C67" w14:textId="03C9FC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6309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26E7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30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730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9A77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7F5C05" w14:textId="77777777" w:rsidR="00EB0C98" w:rsidRDefault="00EB0C98" w:rsidP="00EB0C98">
            <w:pPr>
              <w:jc w:val="center"/>
            </w:pPr>
          </w:p>
          <w:p w14:paraId="41FA1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43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DC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D7E00" w14:textId="05A40A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CD7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3B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B3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479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ED513" w14:textId="77777777" w:rsidR="00EB0C98" w:rsidRDefault="00EB0C98" w:rsidP="00EB0C98">
            <w:pPr>
              <w:jc w:val="center"/>
            </w:pPr>
          </w:p>
          <w:p w14:paraId="12310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0371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55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F0BD4" w14:textId="392134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DA56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7B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2F7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8CC8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E7F82E" w14:textId="77777777" w:rsidR="00EB0C98" w:rsidRDefault="00EB0C98" w:rsidP="00EB0C98">
            <w:pPr>
              <w:jc w:val="center"/>
            </w:pPr>
          </w:p>
          <w:p w14:paraId="3628D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0EE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2E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B8C48" w14:textId="6D64ED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4417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2F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F41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8FE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20B5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D87983" w14:textId="77777777" w:rsidR="00EB0C98" w:rsidRDefault="00EB0C98" w:rsidP="00EB0C98">
            <w:pPr>
              <w:jc w:val="center"/>
            </w:pPr>
          </w:p>
          <w:p w14:paraId="1ABA7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14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1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F8400" w14:textId="3AF4A8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07CD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650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3C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7F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617EBF" w14:textId="77777777" w:rsidR="00EB0C98" w:rsidRDefault="00EB0C98" w:rsidP="00EB0C98">
            <w:pPr>
              <w:jc w:val="center"/>
            </w:pPr>
          </w:p>
          <w:p w14:paraId="16485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B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3F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7EC3B1" w14:textId="109EDA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263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862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9B2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D85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D99D08" w14:textId="77777777" w:rsidR="00EB0C98" w:rsidRDefault="00EB0C98" w:rsidP="00EB0C98">
            <w:pPr>
              <w:jc w:val="center"/>
            </w:pPr>
          </w:p>
          <w:p w14:paraId="626A0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42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454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463489" w14:textId="181CB0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5A3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13E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33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9FF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9EA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D4D440" w14:textId="77777777" w:rsidR="00EB0C98" w:rsidRDefault="00EB0C98" w:rsidP="00EB0C98">
            <w:pPr>
              <w:jc w:val="center"/>
            </w:pPr>
          </w:p>
          <w:p w14:paraId="4BDF6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25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2D3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DB1F0B" w14:textId="24106A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42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B91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C1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DCA8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35C997" w14:textId="77777777" w:rsidR="00EB0C98" w:rsidRDefault="00EB0C98" w:rsidP="00EB0C98">
            <w:pPr>
              <w:jc w:val="center"/>
            </w:pPr>
          </w:p>
          <w:p w14:paraId="2B839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96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88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44E56" w14:textId="70CC74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CE22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11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52A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FD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6D7B3A" w14:textId="77777777" w:rsidR="00EB0C98" w:rsidRDefault="00EB0C98" w:rsidP="00EB0C98">
            <w:pPr>
              <w:jc w:val="center"/>
            </w:pPr>
          </w:p>
          <w:p w14:paraId="5B1D2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245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E80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294CC9" w14:textId="7050FF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C737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8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C2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7AC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FBA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56D17" w14:textId="77777777" w:rsidR="00EB0C98" w:rsidRDefault="00EB0C98" w:rsidP="00EB0C98">
            <w:pPr>
              <w:jc w:val="center"/>
            </w:pPr>
          </w:p>
          <w:p w14:paraId="4F570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E77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019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2009D" w14:textId="7F420E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19E4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18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232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0B13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1A8FC" w14:textId="77777777" w:rsidR="00EB0C98" w:rsidRDefault="00EB0C98" w:rsidP="00EB0C98">
            <w:pPr>
              <w:jc w:val="center"/>
            </w:pPr>
          </w:p>
          <w:p w14:paraId="25BC9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757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30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B83E46" w14:textId="2CDBC1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39E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D9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3FA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08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47ABCE" w14:textId="77777777" w:rsidR="00EB0C98" w:rsidRDefault="00EB0C98" w:rsidP="00EB0C98">
            <w:pPr>
              <w:jc w:val="center"/>
            </w:pPr>
          </w:p>
          <w:p w14:paraId="7796C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0E39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E3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F475D" w14:textId="0D2C8C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E518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3B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B45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1A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7226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BEBDBB" w14:textId="77777777" w:rsidR="00EB0C98" w:rsidRDefault="00EB0C98" w:rsidP="00EB0C98">
            <w:pPr>
              <w:jc w:val="center"/>
            </w:pPr>
          </w:p>
          <w:p w14:paraId="5B817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2A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D8A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FC592" w14:textId="1B16C4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4AB3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7A0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2051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EF7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F1CBA" w14:textId="77777777" w:rsidR="00EB0C98" w:rsidRDefault="00EB0C98" w:rsidP="00EB0C98">
            <w:pPr>
              <w:jc w:val="center"/>
            </w:pPr>
          </w:p>
          <w:p w14:paraId="4A8DF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3EC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CB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41D7E" w14:textId="6DD769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A3C2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6D2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A2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46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2D15C2" w14:textId="77777777" w:rsidR="00EB0C98" w:rsidRDefault="00EB0C98" w:rsidP="00EB0C98">
            <w:pPr>
              <w:jc w:val="center"/>
            </w:pPr>
          </w:p>
          <w:p w14:paraId="7FA8A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7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6D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B4ECE1" w14:textId="44314E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1F02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17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6F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C61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6E4F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3EA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D7113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E7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FA2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5E067" w14:textId="5302B9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23E9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43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40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DF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56399C" w14:textId="77777777" w:rsidR="00EB0C98" w:rsidRDefault="00EB0C98" w:rsidP="00EB0C98">
            <w:pPr>
              <w:jc w:val="center"/>
            </w:pPr>
          </w:p>
          <w:p w14:paraId="0DECD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ED3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F2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49D6F" w14:textId="05A7CF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7289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389A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00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C0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76D89" w14:textId="77777777" w:rsidR="00EB0C98" w:rsidRDefault="00EB0C98" w:rsidP="00EB0C98">
            <w:pPr>
              <w:jc w:val="center"/>
            </w:pPr>
          </w:p>
          <w:p w14:paraId="7EC220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5B0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20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439046" w14:textId="5D3A86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B029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E4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737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08D2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9F40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DA9C61" w14:textId="77777777" w:rsidR="00EB0C98" w:rsidRDefault="00EB0C98" w:rsidP="00EB0C98">
            <w:pPr>
              <w:jc w:val="center"/>
            </w:pPr>
          </w:p>
          <w:p w14:paraId="31AE1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2E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95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39C78" w14:textId="42CD15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F66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3A8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A710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3D9F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0A5D1" w14:textId="77777777" w:rsidR="00EB0C98" w:rsidRDefault="00EB0C98" w:rsidP="00EB0C98">
            <w:pPr>
              <w:jc w:val="center"/>
            </w:pPr>
          </w:p>
          <w:p w14:paraId="72B61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29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348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27DC47" w14:textId="0D4649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F3A5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7AD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91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C8EF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8BA4C6" w14:textId="77777777" w:rsidR="00EB0C98" w:rsidRDefault="00EB0C98" w:rsidP="00EB0C98">
            <w:pPr>
              <w:jc w:val="center"/>
            </w:pPr>
          </w:p>
          <w:p w14:paraId="223D3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FD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DB3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467CA" w14:textId="733A35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0EE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FC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A9C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07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BD28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439A91" w14:textId="77777777" w:rsidR="00EB0C98" w:rsidRDefault="00EB0C98" w:rsidP="00EB0C98">
            <w:pPr>
              <w:jc w:val="center"/>
            </w:pPr>
          </w:p>
          <w:p w14:paraId="648D8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DE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C52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1B6E69" w14:textId="1C6B9B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4677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A2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AF1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7B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115474" w14:textId="77777777" w:rsidR="00EB0C98" w:rsidRDefault="00EB0C98" w:rsidP="00EB0C98">
            <w:pPr>
              <w:jc w:val="center"/>
            </w:pPr>
          </w:p>
          <w:p w14:paraId="1EE1D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4A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809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9C57A2" w14:textId="407297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2DAB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8D4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DEB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C65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33C538" w14:textId="77777777" w:rsidR="00EB0C98" w:rsidRDefault="00EB0C98" w:rsidP="00EB0C98">
            <w:pPr>
              <w:jc w:val="center"/>
            </w:pPr>
          </w:p>
          <w:p w14:paraId="6A21E3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2F6C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53F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CE15F" w14:textId="071CC4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E5ED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A258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95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979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657C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B9A654" w14:textId="77777777" w:rsidR="00EB0C98" w:rsidRDefault="00EB0C98" w:rsidP="00EB0C98">
            <w:pPr>
              <w:jc w:val="center"/>
            </w:pPr>
          </w:p>
          <w:p w14:paraId="602E8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C4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A6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A4C1D" w14:textId="6745E2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366E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B14B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B97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3083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2CD87" w14:textId="77777777" w:rsidR="00EB0C98" w:rsidRDefault="00EB0C98" w:rsidP="00EB0C98">
            <w:pPr>
              <w:jc w:val="center"/>
            </w:pPr>
          </w:p>
          <w:p w14:paraId="1F037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114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91D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44CE2" w14:textId="08A4BD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A766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C7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42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70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F4236F" w14:textId="77777777" w:rsidR="00EB0C98" w:rsidRDefault="00EB0C98" w:rsidP="00EB0C98">
            <w:pPr>
              <w:jc w:val="center"/>
            </w:pPr>
          </w:p>
          <w:p w14:paraId="16001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013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3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792066" w14:textId="56AAE9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0DCB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D7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E6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673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5A07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713680" w14:textId="77777777" w:rsidR="00EB0C98" w:rsidRDefault="00EB0C98" w:rsidP="00EB0C98">
            <w:pPr>
              <w:jc w:val="center"/>
            </w:pPr>
          </w:p>
          <w:p w14:paraId="0C449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4D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813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E5936" w14:textId="19A725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7615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EF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F99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78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7CD3AC" w14:textId="77777777" w:rsidR="00EB0C98" w:rsidRDefault="00EB0C98" w:rsidP="00EB0C98">
            <w:pPr>
              <w:jc w:val="center"/>
            </w:pPr>
          </w:p>
          <w:p w14:paraId="09D12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66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E8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616B17" w14:textId="7167A6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9560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2AB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4C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44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D4AB7B" w14:textId="77777777" w:rsidR="00EB0C98" w:rsidRDefault="00EB0C98" w:rsidP="00EB0C98">
            <w:pPr>
              <w:jc w:val="center"/>
            </w:pPr>
          </w:p>
          <w:p w14:paraId="21C36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4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83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64691B" w14:textId="5B7E0A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A211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62BF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4FE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70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9AFD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97E18" w14:textId="77777777" w:rsidR="00EB0C98" w:rsidRDefault="00EB0C98" w:rsidP="00EB0C98">
            <w:pPr>
              <w:jc w:val="center"/>
            </w:pPr>
          </w:p>
          <w:p w14:paraId="52970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826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D7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0CA9A" w14:textId="043246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D92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29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1DA5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4C9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621D02" w14:textId="77777777" w:rsidR="00EB0C98" w:rsidRDefault="00EB0C98" w:rsidP="00EB0C98">
            <w:pPr>
              <w:jc w:val="center"/>
            </w:pPr>
          </w:p>
          <w:p w14:paraId="47FFA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F1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35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0F9F92" w14:textId="2BC794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7697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854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CA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5D8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5C99E61" w14:textId="77777777" w:rsidR="00EB0C98" w:rsidRDefault="00EB0C98" w:rsidP="00EB0C98">
            <w:pPr>
              <w:jc w:val="center"/>
            </w:pPr>
          </w:p>
          <w:p w14:paraId="42CDC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1E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61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CB8C6" w14:textId="03A994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0793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2CE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3D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E8E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E3BA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3088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4AE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C1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635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2A6C2" w14:textId="245353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11408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A7BC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F08D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751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2A838C" w14:textId="77777777" w:rsidR="00EB0C98" w:rsidRDefault="00EB0C98" w:rsidP="00EB0C98">
            <w:pPr>
              <w:jc w:val="center"/>
            </w:pPr>
          </w:p>
          <w:p w14:paraId="40058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9B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41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11FCC0" w14:textId="723B83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B1A3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90D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6E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9F9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AEE79A" w14:textId="77777777" w:rsidR="00EB0C98" w:rsidRDefault="00EB0C98" w:rsidP="00EB0C98">
            <w:pPr>
              <w:jc w:val="center"/>
            </w:pPr>
          </w:p>
          <w:p w14:paraId="32F7E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03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B93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E6810" w14:textId="14A113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C8AF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6E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656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698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5CAEC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733C4A" w14:textId="77777777" w:rsidR="00EB0C98" w:rsidRDefault="00EB0C98" w:rsidP="00EB0C98">
            <w:pPr>
              <w:jc w:val="center"/>
            </w:pPr>
          </w:p>
          <w:p w14:paraId="57DCB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2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6C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2546E" w14:textId="2CC5A9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EDDD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721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14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26CD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7EFB6" w14:textId="77777777" w:rsidR="00EB0C98" w:rsidRDefault="00EB0C98" w:rsidP="00EB0C98">
            <w:pPr>
              <w:jc w:val="center"/>
            </w:pPr>
          </w:p>
          <w:p w14:paraId="53D3DD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C1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AB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668CE" w14:textId="5B21EF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DCF6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860C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A1A2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ED0E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55A035" w14:textId="77777777" w:rsidR="00EB0C98" w:rsidRDefault="00EB0C98" w:rsidP="00EB0C98">
            <w:pPr>
              <w:jc w:val="center"/>
            </w:pPr>
          </w:p>
          <w:p w14:paraId="34EFD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43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EF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5337A" w14:textId="45DA13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D849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69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51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47B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74B2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AAA279" w14:textId="77777777" w:rsidR="00EB0C98" w:rsidRDefault="00EB0C98" w:rsidP="00EB0C98">
            <w:pPr>
              <w:jc w:val="center"/>
            </w:pPr>
          </w:p>
          <w:p w14:paraId="4A27D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980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76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112EBF" w14:textId="69D658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83B0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28F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37E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5C6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B18A90" w14:textId="77777777" w:rsidR="00EB0C98" w:rsidRDefault="00EB0C98" w:rsidP="00EB0C98">
            <w:pPr>
              <w:jc w:val="center"/>
            </w:pPr>
          </w:p>
          <w:p w14:paraId="2E1D8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1EB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A0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BAA325" w14:textId="711220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411A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B37B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9C4B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FAFC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A7D20A" w14:textId="77777777" w:rsidR="00EB0C98" w:rsidRDefault="00EB0C98" w:rsidP="00EB0C98">
            <w:pPr>
              <w:jc w:val="center"/>
            </w:pPr>
          </w:p>
          <w:p w14:paraId="55317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8A9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E8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5719B" w14:textId="7A4CF9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A643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F17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38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3F1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B4B2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EF07B3" w14:textId="77777777" w:rsidR="00EB0C98" w:rsidRDefault="00EB0C98" w:rsidP="00EB0C98">
            <w:pPr>
              <w:jc w:val="center"/>
            </w:pPr>
          </w:p>
          <w:p w14:paraId="76072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C9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89C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83818A" w14:textId="67E347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20D3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08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04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A63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CCD652" w14:textId="77777777" w:rsidR="00EB0C98" w:rsidRDefault="00EB0C98" w:rsidP="00EB0C98">
            <w:pPr>
              <w:jc w:val="center"/>
            </w:pPr>
          </w:p>
          <w:p w14:paraId="1547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05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45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3991EC" w14:textId="30FC5E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19FD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E30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04C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33C3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D1DA21" w14:textId="77777777" w:rsidR="00EB0C98" w:rsidRDefault="00EB0C98" w:rsidP="00EB0C98">
            <w:pPr>
              <w:jc w:val="center"/>
            </w:pPr>
          </w:p>
          <w:p w14:paraId="3BA9D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D2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363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2A683F" w14:textId="190B99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7EE0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1AF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B16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0931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2512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3E66A1" w14:textId="77777777" w:rsidR="00EB0C98" w:rsidRDefault="00EB0C98" w:rsidP="00EB0C98">
            <w:pPr>
              <w:jc w:val="center"/>
            </w:pPr>
          </w:p>
          <w:p w14:paraId="6CF41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F0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EA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86FCA" w14:textId="428E7D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1455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19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6A2C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4019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94FE3" w14:textId="77777777" w:rsidR="00EB0C98" w:rsidRDefault="00EB0C98" w:rsidP="00EB0C98">
            <w:pPr>
              <w:jc w:val="center"/>
            </w:pPr>
          </w:p>
          <w:p w14:paraId="561A8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67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9AC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22C963" w14:textId="3042B7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494A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79F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9D9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1562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7421E1" w14:textId="77777777" w:rsidR="00EB0C98" w:rsidRDefault="00EB0C98" w:rsidP="00EB0C98">
            <w:pPr>
              <w:jc w:val="center"/>
            </w:pPr>
          </w:p>
          <w:p w14:paraId="1044A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71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C4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B1DF65" w14:textId="37CC4E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3D40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9A0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1EC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464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E66E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4982DC" w14:textId="77777777" w:rsidR="00EB0C98" w:rsidRDefault="00EB0C98" w:rsidP="00EB0C98">
            <w:pPr>
              <w:jc w:val="center"/>
            </w:pPr>
          </w:p>
          <w:p w14:paraId="532E0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7D9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D9B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8FFBC2" w14:textId="61FABF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FB9F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6A0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BA9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62C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551CAA" w14:textId="77777777" w:rsidR="00EB0C98" w:rsidRDefault="00EB0C98" w:rsidP="00EB0C98">
            <w:pPr>
              <w:jc w:val="center"/>
            </w:pPr>
          </w:p>
          <w:p w14:paraId="7E395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043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3B9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679BC" w14:textId="674EBD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F790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E50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6DF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B7A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5688740" w14:textId="77777777" w:rsidR="00EB0C98" w:rsidRDefault="00EB0C98" w:rsidP="00EB0C98">
            <w:pPr>
              <w:jc w:val="center"/>
            </w:pPr>
          </w:p>
          <w:p w14:paraId="56198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32D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A52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A0AA9C" w14:textId="0C0790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6BE1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0AF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9EA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64C5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EF475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35E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9C1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10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CEC4B" w14:textId="295687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F54B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C1C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459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8B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E2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58524" w14:textId="77777777" w:rsidR="00EB0C98" w:rsidRDefault="00EB0C98" w:rsidP="00EB0C98">
            <w:pPr>
              <w:jc w:val="center"/>
            </w:pPr>
          </w:p>
          <w:p w14:paraId="0041A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F8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2DECCD" w14:textId="3CBCF7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EE25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B2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46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075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364A8" w14:textId="77777777" w:rsidR="00EB0C98" w:rsidRDefault="00EB0C98" w:rsidP="00EB0C98">
            <w:pPr>
              <w:jc w:val="center"/>
            </w:pPr>
          </w:p>
          <w:p w14:paraId="0249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3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9D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3450E2" w14:textId="5A7A27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A0FD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93F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9D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51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B83B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B36F" w14:textId="77777777" w:rsidR="00EB0C98" w:rsidRDefault="00EB0C98" w:rsidP="00EB0C98">
            <w:pPr>
              <w:jc w:val="center"/>
            </w:pPr>
          </w:p>
          <w:p w14:paraId="6AE38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80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E2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32981" w14:textId="5C66FE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1FC0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C7C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3A5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9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C31DE" w14:textId="77777777" w:rsidR="00EB0C98" w:rsidRDefault="00EB0C98" w:rsidP="00EB0C98">
            <w:pPr>
              <w:jc w:val="center"/>
            </w:pPr>
          </w:p>
          <w:p w14:paraId="7B61F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A4A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BA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BE458" w14:textId="7073FA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6F3D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88D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B7A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29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5267E7" w14:textId="77777777" w:rsidR="00EB0C98" w:rsidRDefault="00EB0C98" w:rsidP="00EB0C98">
            <w:pPr>
              <w:jc w:val="center"/>
            </w:pPr>
          </w:p>
          <w:p w14:paraId="25690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B0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EF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D87234" w14:textId="660C32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EA1F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ED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999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5681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1606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DE15A3" w14:textId="77777777" w:rsidR="00EB0C98" w:rsidRDefault="00EB0C98" w:rsidP="00EB0C98">
            <w:pPr>
              <w:jc w:val="center"/>
            </w:pPr>
          </w:p>
          <w:p w14:paraId="26F0B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468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6E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ABA49" w14:textId="3B4919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97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A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50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316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23183" w14:textId="77777777" w:rsidR="00EB0C98" w:rsidRDefault="00EB0C98" w:rsidP="00EB0C98">
            <w:pPr>
              <w:jc w:val="center"/>
            </w:pPr>
          </w:p>
          <w:p w14:paraId="4C92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53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1D2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E8B42" w14:textId="76FE75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DE15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A42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A5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9E0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73234" w14:textId="77777777" w:rsidR="00EB0C98" w:rsidRDefault="00EB0C98" w:rsidP="00EB0C98">
            <w:pPr>
              <w:jc w:val="center"/>
            </w:pPr>
          </w:p>
          <w:p w14:paraId="439DC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EB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129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82468B" w14:textId="6F56DD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9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26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71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23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C20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AD8BD" w14:textId="77777777" w:rsidR="00EB0C98" w:rsidRDefault="00EB0C98" w:rsidP="00EB0C98">
            <w:pPr>
              <w:jc w:val="center"/>
            </w:pPr>
          </w:p>
          <w:p w14:paraId="2929A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21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97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7B629" w14:textId="71BF54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113EE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47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B1B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57AE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92CE2" w14:textId="77777777" w:rsidR="00EB0C98" w:rsidRDefault="00EB0C98" w:rsidP="00EB0C98">
            <w:pPr>
              <w:jc w:val="center"/>
            </w:pPr>
          </w:p>
          <w:p w14:paraId="3FCBA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03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C7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28334" w14:textId="0BAD34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300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DD4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BC7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E4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2DB3B" w14:textId="77777777" w:rsidR="00EB0C98" w:rsidRDefault="00EB0C98" w:rsidP="00EB0C98">
            <w:pPr>
              <w:jc w:val="center"/>
            </w:pPr>
          </w:p>
          <w:p w14:paraId="73813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BF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72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79A9C" w14:textId="10C8E5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ED3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34E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5C4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9E1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F37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842A8D" w14:textId="77777777" w:rsidR="00EB0C98" w:rsidRDefault="00EB0C98" w:rsidP="00EB0C98">
            <w:pPr>
              <w:jc w:val="center"/>
            </w:pPr>
          </w:p>
          <w:p w14:paraId="09612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C7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5A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1BF92" w14:textId="757C9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58F0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51B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32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ABA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4DBAF" w14:textId="77777777" w:rsidR="00EB0C98" w:rsidRDefault="00EB0C98" w:rsidP="00EB0C98">
            <w:pPr>
              <w:jc w:val="center"/>
            </w:pPr>
          </w:p>
          <w:p w14:paraId="154C7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D5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DA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24992" w14:textId="412C7A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7D3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14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04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69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915AD5" w14:textId="77777777" w:rsidR="00EB0C98" w:rsidRDefault="00EB0C98" w:rsidP="00EB0C98">
            <w:pPr>
              <w:jc w:val="center"/>
            </w:pPr>
          </w:p>
          <w:p w14:paraId="5856A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9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F5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84E8E" w14:textId="69B88A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9DA7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F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A5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6C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E1EC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6B6B30" w14:textId="77777777" w:rsidR="00EB0C98" w:rsidRDefault="00EB0C98" w:rsidP="00EB0C98">
            <w:pPr>
              <w:jc w:val="center"/>
            </w:pPr>
          </w:p>
          <w:p w14:paraId="36FBF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1F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656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56842" w14:textId="6317A3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E4D9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37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5BFE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77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C0223F3" w14:textId="77777777" w:rsidR="00EB0C98" w:rsidRDefault="00EB0C98" w:rsidP="00EB0C98">
            <w:pPr>
              <w:jc w:val="center"/>
            </w:pPr>
          </w:p>
          <w:p w14:paraId="3929F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D4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17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F72D1A" w14:textId="759833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B8A2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BA0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C69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9C5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1E0F43A" w14:textId="77777777" w:rsidR="00EB0C98" w:rsidRDefault="00EB0C98" w:rsidP="00EB0C98">
            <w:pPr>
              <w:jc w:val="center"/>
            </w:pPr>
          </w:p>
          <w:p w14:paraId="0E063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0A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034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2A136" w14:textId="5AF1BC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EF6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8C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34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60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9FF28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2422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00FE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EC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7F7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E0669" w14:textId="5102FB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DA8B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822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2F2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F03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73FC3" w14:textId="77777777" w:rsidR="00EB0C98" w:rsidRDefault="00EB0C98" w:rsidP="00EB0C98">
            <w:pPr>
              <w:jc w:val="center"/>
            </w:pPr>
          </w:p>
          <w:p w14:paraId="3025D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5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28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95F643" w14:textId="54C87E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7156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A636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799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A71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A6C4D" w14:textId="77777777" w:rsidR="00EB0C98" w:rsidRDefault="00EB0C98" w:rsidP="00EB0C98">
            <w:pPr>
              <w:jc w:val="center"/>
            </w:pPr>
          </w:p>
          <w:p w14:paraId="45A99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0BA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A8C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A2460" w14:textId="2E4181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3A26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F8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C95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588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7197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271A81" w14:textId="77777777" w:rsidR="00EB0C98" w:rsidRDefault="00EB0C98" w:rsidP="00EB0C98">
            <w:pPr>
              <w:jc w:val="center"/>
            </w:pPr>
          </w:p>
          <w:p w14:paraId="46307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A9C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0D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C41681" w14:textId="4AA9FD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EA04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2CB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2B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26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167A46" w14:textId="77777777" w:rsidR="00EB0C98" w:rsidRDefault="00EB0C98" w:rsidP="00EB0C98">
            <w:pPr>
              <w:jc w:val="center"/>
            </w:pPr>
          </w:p>
          <w:p w14:paraId="305D9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67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E2D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2A833" w14:textId="3CA0CB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53B6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B2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E4C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9491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B707E" w14:textId="77777777" w:rsidR="00EB0C98" w:rsidRDefault="00EB0C98" w:rsidP="00EB0C98">
            <w:pPr>
              <w:jc w:val="center"/>
            </w:pPr>
          </w:p>
          <w:p w14:paraId="35078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90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1E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426F9" w14:textId="00405C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927D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71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D62E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583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559D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D6030D" w14:textId="77777777" w:rsidR="00EB0C98" w:rsidRDefault="00EB0C98" w:rsidP="00EB0C98">
            <w:pPr>
              <w:jc w:val="center"/>
            </w:pPr>
          </w:p>
          <w:p w14:paraId="4F3FC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A00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1C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5EFC6" w14:textId="1FCA30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30C4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0FE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211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9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F97F72" w14:textId="77777777" w:rsidR="00EB0C98" w:rsidRDefault="00EB0C98" w:rsidP="00EB0C98">
            <w:pPr>
              <w:jc w:val="center"/>
            </w:pPr>
          </w:p>
          <w:p w14:paraId="3D9B2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F9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4D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8DF807" w14:textId="44C82C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27124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8A5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5F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38DB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3B5044" w14:textId="77777777" w:rsidR="00EB0C98" w:rsidRDefault="00EB0C98" w:rsidP="00EB0C98">
            <w:pPr>
              <w:jc w:val="center"/>
            </w:pPr>
          </w:p>
          <w:p w14:paraId="3782F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E10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F75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E22BF" w14:textId="6A6A00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3C7E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271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0A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3D2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3FE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9747BD" w14:textId="77777777" w:rsidR="00EB0C98" w:rsidRDefault="00EB0C98" w:rsidP="00EB0C98">
            <w:pPr>
              <w:jc w:val="center"/>
            </w:pPr>
          </w:p>
          <w:p w14:paraId="0AA7E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51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5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F24346" w14:textId="7D7949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0BB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705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09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152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FE8D9D" w14:textId="77777777" w:rsidR="00EB0C98" w:rsidRDefault="00EB0C98" w:rsidP="00EB0C98">
            <w:pPr>
              <w:jc w:val="center"/>
            </w:pPr>
          </w:p>
          <w:p w14:paraId="378BA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1B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DC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D0BA99" w14:textId="40D267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3935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AB7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7F1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6E8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3182D0" w14:textId="77777777" w:rsidR="00EB0C98" w:rsidRDefault="00EB0C98" w:rsidP="00EB0C98">
            <w:pPr>
              <w:jc w:val="center"/>
            </w:pPr>
          </w:p>
          <w:p w14:paraId="19742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64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26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B74192" w14:textId="2E93AD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45B5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DFA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5C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B33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CDAB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E12E1E" w14:textId="77777777" w:rsidR="00EB0C98" w:rsidRDefault="00EB0C98" w:rsidP="00EB0C98">
            <w:pPr>
              <w:jc w:val="center"/>
            </w:pPr>
          </w:p>
          <w:p w14:paraId="75B32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2B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3F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E0BD1D" w14:textId="3A30BD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C3A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D07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FA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D9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9546AA" w14:textId="77777777" w:rsidR="00EB0C98" w:rsidRDefault="00EB0C98" w:rsidP="00EB0C98">
            <w:pPr>
              <w:jc w:val="center"/>
            </w:pPr>
          </w:p>
          <w:p w14:paraId="21C4C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4D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CCA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116F2" w14:textId="2E5C7B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6AA0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C2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D4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019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A4E253" w14:textId="77777777" w:rsidR="00EB0C98" w:rsidRDefault="00EB0C98" w:rsidP="00EB0C98">
            <w:pPr>
              <w:jc w:val="center"/>
            </w:pPr>
          </w:p>
          <w:p w14:paraId="6B8B6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2E6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96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38D3E" w14:textId="1C61C0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DBE3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EC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F5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151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431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3D0E82" w14:textId="77777777" w:rsidR="00EB0C98" w:rsidRDefault="00EB0C98" w:rsidP="00EB0C98">
            <w:pPr>
              <w:jc w:val="center"/>
            </w:pPr>
          </w:p>
          <w:p w14:paraId="54626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7E7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1B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63F749" w14:textId="331003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9126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6D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CCA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30C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A749C2" w14:textId="77777777" w:rsidR="00EB0C98" w:rsidRDefault="00EB0C98" w:rsidP="00EB0C98">
            <w:pPr>
              <w:jc w:val="center"/>
            </w:pPr>
          </w:p>
          <w:p w14:paraId="7BC553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1E1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34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49927" w14:textId="2A1214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154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5561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B4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923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46F731" w14:textId="77777777" w:rsidR="00EB0C98" w:rsidRDefault="00EB0C98" w:rsidP="00EB0C98">
            <w:pPr>
              <w:jc w:val="center"/>
            </w:pPr>
          </w:p>
          <w:p w14:paraId="2485B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BD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307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9886D" w14:textId="03224E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4638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E6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1C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6BD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1E17D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449F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5394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863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72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48AC16" w14:textId="51AB54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8FEC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B7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16A1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F5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CFE470" w14:textId="77777777" w:rsidR="00EB0C98" w:rsidRDefault="00EB0C98" w:rsidP="00EB0C98">
            <w:pPr>
              <w:jc w:val="center"/>
            </w:pPr>
          </w:p>
          <w:p w14:paraId="487B7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27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7E7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923811" w14:textId="7B73DF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87DE9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E2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782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BE7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27B721" w14:textId="77777777" w:rsidR="00EB0C98" w:rsidRDefault="00EB0C98" w:rsidP="00EB0C98">
            <w:pPr>
              <w:jc w:val="center"/>
            </w:pPr>
          </w:p>
          <w:p w14:paraId="0DA91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63B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72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34340" w14:textId="57BC79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867D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9B6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AE8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DC0E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D9B1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85417D" w14:textId="77777777" w:rsidR="00EB0C98" w:rsidRDefault="00EB0C98" w:rsidP="00EB0C98">
            <w:pPr>
              <w:jc w:val="center"/>
            </w:pPr>
          </w:p>
          <w:p w14:paraId="292E1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0BD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5B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EFAC40" w14:textId="56AACB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1AFF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15F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02C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16A9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779383" w14:textId="77777777" w:rsidR="00EB0C98" w:rsidRDefault="00EB0C98" w:rsidP="00EB0C98">
            <w:pPr>
              <w:jc w:val="center"/>
            </w:pPr>
          </w:p>
          <w:p w14:paraId="6262B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1DB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74A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F722F4" w14:textId="4FD925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704E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501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8B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24C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4D6C1D" w14:textId="77777777" w:rsidR="00EB0C98" w:rsidRDefault="00EB0C98" w:rsidP="00EB0C98">
            <w:pPr>
              <w:jc w:val="center"/>
            </w:pPr>
          </w:p>
          <w:p w14:paraId="0B396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DC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A90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29D276" w14:textId="4F2CFB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07BD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655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950E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677A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DC6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873B2C" w14:textId="77777777" w:rsidR="00EB0C98" w:rsidRDefault="00EB0C98" w:rsidP="00EB0C98">
            <w:pPr>
              <w:jc w:val="center"/>
            </w:pPr>
          </w:p>
          <w:p w14:paraId="5FF5F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81F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77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3F37F" w14:textId="6E8EF1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34104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72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755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1A6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0EB050" w14:textId="77777777" w:rsidR="00EB0C98" w:rsidRDefault="00EB0C98" w:rsidP="00EB0C98">
            <w:pPr>
              <w:jc w:val="center"/>
            </w:pPr>
          </w:p>
          <w:p w14:paraId="568EC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601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79C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F6B4E5" w14:textId="0DCC60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D869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382B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E6A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29B9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CD40C9" w14:textId="77777777" w:rsidR="00EB0C98" w:rsidRDefault="00EB0C98" w:rsidP="00EB0C98">
            <w:pPr>
              <w:jc w:val="center"/>
            </w:pPr>
          </w:p>
          <w:p w14:paraId="773B3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405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FB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41C5B" w14:textId="50E0DF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6E0C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2E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2D9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B097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795E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69B473" w14:textId="77777777" w:rsidR="00EB0C98" w:rsidRDefault="00EB0C98" w:rsidP="00EB0C98">
            <w:pPr>
              <w:jc w:val="center"/>
            </w:pPr>
          </w:p>
          <w:p w14:paraId="633C67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7F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52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28EA6B" w14:textId="264BDA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1B5B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FB1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EE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8CD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E2E838" w14:textId="77777777" w:rsidR="00EB0C98" w:rsidRDefault="00EB0C98" w:rsidP="00EB0C98">
            <w:pPr>
              <w:jc w:val="center"/>
            </w:pPr>
          </w:p>
          <w:p w14:paraId="5DF36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78D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29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5FAF1" w14:textId="73727A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0B8C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97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6F5C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381E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F13B1D" w14:textId="77777777" w:rsidR="00EB0C98" w:rsidRDefault="00EB0C98" w:rsidP="00EB0C98">
            <w:pPr>
              <w:jc w:val="center"/>
            </w:pPr>
          </w:p>
          <w:p w14:paraId="03758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EB5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F7E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1DD88" w14:textId="664063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5ACA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33F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C17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7C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2287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374626" w14:textId="77777777" w:rsidR="00EB0C98" w:rsidRDefault="00EB0C98" w:rsidP="00EB0C98">
            <w:pPr>
              <w:jc w:val="center"/>
            </w:pPr>
          </w:p>
          <w:p w14:paraId="078B1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3B5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D4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7EF90" w14:textId="1F2FB0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93E2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1A97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68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DDC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114CB" w14:textId="77777777" w:rsidR="00EB0C98" w:rsidRDefault="00EB0C98" w:rsidP="00EB0C98">
            <w:pPr>
              <w:jc w:val="center"/>
            </w:pPr>
          </w:p>
          <w:p w14:paraId="06E79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A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8B9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7A13A" w14:textId="522F58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EB100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727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D3A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10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B8E834" w14:textId="77777777" w:rsidR="00EB0C98" w:rsidRDefault="00EB0C98" w:rsidP="00EB0C98">
            <w:pPr>
              <w:jc w:val="center"/>
            </w:pPr>
          </w:p>
          <w:p w14:paraId="03B0E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00B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28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7C1AF0" w14:textId="5CDC66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0225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BC9A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8F99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1156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72E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BA2E16" w14:textId="77777777" w:rsidR="00EB0C98" w:rsidRDefault="00EB0C98" w:rsidP="00EB0C98">
            <w:pPr>
              <w:jc w:val="center"/>
            </w:pPr>
          </w:p>
          <w:p w14:paraId="1186F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EC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5F6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A11D03" w14:textId="09F0BC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1E2C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75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5F7D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657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B33C8F" w14:textId="77777777" w:rsidR="00EB0C98" w:rsidRDefault="00EB0C98" w:rsidP="00EB0C98">
            <w:pPr>
              <w:jc w:val="center"/>
            </w:pPr>
          </w:p>
          <w:p w14:paraId="5C271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123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515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E94C84" w14:textId="77906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1295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64C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6769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3C02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C2B5B39" w14:textId="77777777" w:rsidR="00EB0C98" w:rsidRDefault="00EB0C98" w:rsidP="00EB0C98">
            <w:pPr>
              <w:jc w:val="center"/>
            </w:pPr>
          </w:p>
          <w:p w14:paraId="36577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8B2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7B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BFD7AD" w14:textId="6ADB33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6C1D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6F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3C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09F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13432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A0D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A1E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B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CF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FB392" w14:textId="3C5A09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78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4A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6A0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C0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6F76D2" w14:textId="77777777" w:rsidR="00EB0C98" w:rsidRDefault="00EB0C98" w:rsidP="00EB0C98">
            <w:pPr>
              <w:jc w:val="center"/>
            </w:pPr>
          </w:p>
          <w:p w14:paraId="332E2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A3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FB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998BE" w14:textId="1A516A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85A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F4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486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872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A5EEEF" w14:textId="77777777" w:rsidR="00EB0C98" w:rsidRDefault="00EB0C98" w:rsidP="00EB0C98">
            <w:pPr>
              <w:jc w:val="center"/>
            </w:pPr>
          </w:p>
          <w:p w14:paraId="54CBF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B6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ADA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802ECF" w14:textId="34F2D5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0909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87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328F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D23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56C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049E57" w14:textId="77777777" w:rsidR="00EB0C98" w:rsidRDefault="00EB0C98" w:rsidP="00EB0C98">
            <w:pPr>
              <w:jc w:val="center"/>
            </w:pPr>
          </w:p>
          <w:p w14:paraId="3D3B4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27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D5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AC25BD" w14:textId="389F4B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30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F7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5C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921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30CA25" w14:textId="77777777" w:rsidR="00EB0C98" w:rsidRDefault="00EB0C98" w:rsidP="00EB0C98">
            <w:pPr>
              <w:jc w:val="center"/>
            </w:pPr>
          </w:p>
          <w:p w14:paraId="55C7C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F7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9B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646753" w14:textId="6A9772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0DCB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86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A50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D6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971374" w14:textId="77777777" w:rsidR="00EB0C98" w:rsidRDefault="00EB0C98" w:rsidP="00EB0C98">
            <w:pPr>
              <w:jc w:val="center"/>
            </w:pPr>
          </w:p>
          <w:p w14:paraId="58D23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41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D59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C8AAF" w14:textId="749A20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C815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5B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979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8B63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C96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D381CB" w14:textId="77777777" w:rsidR="00EB0C98" w:rsidRDefault="00EB0C98" w:rsidP="00EB0C98">
            <w:pPr>
              <w:jc w:val="center"/>
            </w:pPr>
          </w:p>
          <w:p w14:paraId="2E273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E6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BA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C2181" w14:textId="177F42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17E4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09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43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72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C1E29" w14:textId="77777777" w:rsidR="00EB0C98" w:rsidRDefault="00EB0C98" w:rsidP="00EB0C98">
            <w:pPr>
              <w:jc w:val="center"/>
            </w:pPr>
          </w:p>
          <w:p w14:paraId="0B0E0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05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23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EF84C8" w14:textId="6CC40C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C5E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FD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BB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DE9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F69AA" w14:textId="77777777" w:rsidR="00EB0C98" w:rsidRDefault="00EB0C98" w:rsidP="00EB0C98">
            <w:pPr>
              <w:jc w:val="center"/>
            </w:pPr>
          </w:p>
          <w:p w14:paraId="66957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63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25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6FEFA" w14:textId="55F179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208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8D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75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345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464B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B8EC6" w14:textId="77777777" w:rsidR="00EB0C98" w:rsidRDefault="00EB0C98" w:rsidP="00EB0C98">
            <w:pPr>
              <w:jc w:val="center"/>
            </w:pPr>
          </w:p>
          <w:p w14:paraId="00D13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C5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3C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221400" w14:textId="65F043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565F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66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0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445B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70571F" w14:textId="77777777" w:rsidR="00EB0C98" w:rsidRDefault="00EB0C98" w:rsidP="00EB0C98">
            <w:pPr>
              <w:jc w:val="center"/>
            </w:pPr>
          </w:p>
          <w:p w14:paraId="49CAF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F9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CB9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E61FD7" w14:textId="3E9B1C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60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F14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2C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9D3B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0566A1" w14:textId="77777777" w:rsidR="00EB0C98" w:rsidRDefault="00EB0C98" w:rsidP="00EB0C98">
            <w:pPr>
              <w:jc w:val="center"/>
            </w:pPr>
          </w:p>
          <w:p w14:paraId="4D3F1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2A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01CEFF" w14:textId="4907F3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B6EB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78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E6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777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233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CA0658" w14:textId="77777777" w:rsidR="00EB0C98" w:rsidRDefault="00EB0C98" w:rsidP="00EB0C98">
            <w:pPr>
              <w:jc w:val="center"/>
            </w:pPr>
          </w:p>
          <w:p w14:paraId="57625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FC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E3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5650E2" w14:textId="7B94D5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369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87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AA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50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13C488" w14:textId="77777777" w:rsidR="00EB0C98" w:rsidRDefault="00EB0C98" w:rsidP="00EB0C98">
            <w:pPr>
              <w:jc w:val="center"/>
            </w:pPr>
          </w:p>
          <w:p w14:paraId="3F673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500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771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24282" w14:textId="5B6C68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4FE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8EC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25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F3F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F2855" w14:textId="77777777" w:rsidR="00EB0C98" w:rsidRDefault="00EB0C98" w:rsidP="00EB0C98">
            <w:pPr>
              <w:jc w:val="center"/>
            </w:pPr>
          </w:p>
          <w:p w14:paraId="760B1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9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CD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909389" w14:textId="70BD21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F78C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F72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1E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A5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059D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717E7E" w14:textId="77777777" w:rsidR="00EB0C98" w:rsidRDefault="00EB0C98" w:rsidP="00EB0C98">
            <w:pPr>
              <w:jc w:val="center"/>
            </w:pPr>
          </w:p>
          <w:p w14:paraId="360E9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C80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AA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BA1CC" w14:textId="7D799C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1FAE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25B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EBD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BAF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9CF112" w14:textId="77777777" w:rsidR="00EB0C98" w:rsidRDefault="00EB0C98" w:rsidP="00EB0C98">
            <w:pPr>
              <w:jc w:val="center"/>
            </w:pPr>
          </w:p>
          <w:p w14:paraId="2FD90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0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32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5A61C" w14:textId="6BB1BF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724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D18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13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1A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E8E6BB" w14:textId="77777777" w:rsidR="00EB0C98" w:rsidRDefault="00EB0C98" w:rsidP="00EB0C98">
            <w:pPr>
              <w:jc w:val="center"/>
            </w:pPr>
          </w:p>
          <w:p w14:paraId="0EE87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BF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77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8A7C7" w14:textId="6DF05B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095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65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2306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AD5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24B17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17B4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84F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8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20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3CFC5" w14:textId="08DA99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B969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B7A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DC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1CD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463857" w14:textId="77777777" w:rsidR="00EB0C98" w:rsidRDefault="00EB0C98" w:rsidP="00EB0C98">
            <w:pPr>
              <w:jc w:val="center"/>
            </w:pPr>
          </w:p>
          <w:p w14:paraId="21EC5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B39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D2F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5D81C" w14:textId="61AC1C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E09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97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58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ACC2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B6E5A2" w14:textId="77777777" w:rsidR="00EB0C98" w:rsidRDefault="00EB0C98" w:rsidP="00EB0C98">
            <w:pPr>
              <w:jc w:val="center"/>
            </w:pPr>
          </w:p>
          <w:p w14:paraId="34945B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61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91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B4566" w14:textId="2C1F81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D726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E63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5A5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7EF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7504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B92788" w14:textId="77777777" w:rsidR="00EB0C98" w:rsidRDefault="00EB0C98" w:rsidP="00EB0C98">
            <w:pPr>
              <w:jc w:val="center"/>
            </w:pPr>
          </w:p>
          <w:p w14:paraId="632E4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1A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3ED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D496A" w14:textId="31CA02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8A62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8A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E7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D8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2AD284" w14:textId="77777777" w:rsidR="00EB0C98" w:rsidRDefault="00EB0C98" w:rsidP="00EB0C98">
            <w:pPr>
              <w:jc w:val="center"/>
            </w:pPr>
          </w:p>
          <w:p w14:paraId="63DB0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A80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1F7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BDFBF4" w14:textId="7AA217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E777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DE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78F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8CDD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18898D" w14:textId="77777777" w:rsidR="00EB0C98" w:rsidRDefault="00EB0C98" w:rsidP="00EB0C98">
            <w:pPr>
              <w:jc w:val="center"/>
            </w:pPr>
          </w:p>
          <w:p w14:paraId="2261BA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4E8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C0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0D2E21" w14:textId="7B94C1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DAF5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9CBE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8B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FEF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D1CB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304C3C" w14:textId="77777777" w:rsidR="00EB0C98" w:rsidRDefault="00EB0C98" w:rsidP="00EB0C98">
            <w:pPr>
              <w:jc w:val="center"/>
            </w:pPr>
          </w:p>
          <w:p w14:paraId="4FE97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679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18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175EB9" w14:textId="51740D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899C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3D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B16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E0C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BB6F12" w14:textId="77777777" w:rsidR="00EB0C98" w:rsidRDefault="00EB0C98" w:rsidP="00EB0C98">
            <w:pPr>
              <w:jc w:val="center"/>
            </w:pPr>
          </w:p>
          <w:p w14:paraId="07A0D1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0F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B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FFC00" w14:textId="41BF5A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0134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CF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5A3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E5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898153" w14:textId="77777777" w:rsidR="00EB0C98" w:rsidRDefault="00EB0C98" w:rsidP="00EB0C98">
            <w:pPr>
              <w:jc w:val="center"/>
            </w:pPr>
          </w:p>
          <w:p w14:paraId="65334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E1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55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68AB2" w14:textId="1359A3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C73A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2A8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44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51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DBC7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6F3050" w14:textId="77777777" w:rsidR="00EB0C98" w:rsidRDefault="00EB0C98" w:rsidP="00EB0C98">
            <w:pPr>
              <w:jc w:val="center"/>
            </w:pPr>
          </w:p>
          <w:p w14:paraId="1A9D5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E8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51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B65895" w14:textId="06017B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1712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F86A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221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9C8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C61807" w14:textId="77777777" w:rsidR="00EB0C98" w:rsidRDefault="00EB0C98" w:rsidP="00EB0C98">
            <w:pPr>
              <w:jc w:val="center"/>
            </w:pPr>
          </w:p>
          <w:p w14:paraId="5C948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1C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D0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DC4A8" w14:textId="6DF8A8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7DE3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98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CF6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603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B8CABA" w14:textId="77777777" w:rsidR="00EB0C98" w:rsidRDefault="00EB0C98" w:rsidP="00EB0C98">
            <w:pPr>
              <w:jc w:val="center"/>
            </w:pPr>
          </w:p>
          <w:p w14:paraId="1E463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17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6E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B23D5E" w14:textId="4E6D61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FE93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D1B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80F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B08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8BA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F0DB8" w14:textId="77777777" w:rsidR="00EB0C98" w:rsidRDefault="00EB0C98" w:rsidP="00EB0C98">
            <w:pPr>
              <w:jc w:val="center"/>
            </w:pPr>
          </w:p>
          <w:p w14:paraId="336E0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C8C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E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299A11" w14:textId="2199DD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5083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2611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D5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4C4B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F1A63" w14:textId="77777777" w:rsidR="00EB0C98" w:rsidRDefault="00EB0C98" w:rsidP="00EB0C98">
            <w:pPr>
              <w:jc w:val="center"/>
            </w:pPr>
          </w:p>
          <w:p w14:paraId="05D3F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A15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8A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EB6F39" w14:textId="61AF0C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F16AF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D3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191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16A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7C1A1D" w14:textId="77777777" w:rsidR="00EB0C98" w:rsidRDefault="00EB0C98" w:rsidP="00EB0C98">
            <w:pPr>
              <w:jc w:val="center"/>
            </w:pPr>
          </w:p>
          <w:p w14:paraId="0D028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32A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82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3D77B" w14:textId="19BEF4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3EE8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5E2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5749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483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2310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36DED3" w14:textId="77777777" w:rsidR="00EB0C98" w:rsidRDefault="00EB0C98" w:rsidP="00EB0C98">
            <w:pPr>
              <w:jc w:val="center"/>
            </w:pPr>
          </w:p>
          <w:p w14:paraId="590F1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626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F67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6E45A5" w14:textId="682FE5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772B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88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A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ADA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F2EC32" w14:textId="77777777" w:rsidR="00EB0C98" w:rsidRDefault="00EB0C98" w:rsidP="00EB0C98">
            <w:pPr>
              <w:jc w:val="center"/>
            </w:pPr>
          </w:p>
          <w:p w14:paraId="645C10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88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350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85BD7C" w14:textId="2F10C0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8C2F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024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944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A5A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084F51" w14:textId="77777777" w:rsidR="00EB0C98" w:rsidRDefault="00EB0C98" w:rsidP="00EB0C98">
            <w:pPr>
              <w:jc w:val="center"/>
            </w:pPr>
          </w:p>
          <w:p w14:paraId="6FD78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1F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312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245E3" w14:textId="59EAB4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CA01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E14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B610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086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19E9C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425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92F0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5A8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B6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3BC22D" w14:textId="2478AE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8950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60C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A3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C99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FC2DDC" w14:textId="77777777" w:rsidR="00EB0C98" w:rsidRDefault="00EB0C98" w:rsidP="00EB0C98">
            <w:pPr>
              <w:jc w:val="center"/>
            </w:pPr>
          </w:p>
          <w:p w14:paraId="23783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DBEC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007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DBC1B" w14:textId="68AF86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995F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A1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E04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CCBB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359A84" w14:textId="77777777" w:rsidR="00EB0C98" w:rsidRDefault="00EB0C98" w:rsidP="00EB0C98">
            <w:pPr>
              <w:jc w:val="center"/>
            </w:pPr>
          </w:p>
          <w:p w14:paraId="3175AC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70D9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4F3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850A16" w14:textId="377F62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5E0C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BDE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85A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14E1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66D9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A011C" w14:textId="77777777" w:rsidR="00EB0C98" w:rsidRDefault="00EB0C98" w:rsidP="00EB0C98">
            <w:pPr>
              <w:jc w:val="center"/>
            </w:pPr>
          </w:p>
          <w:p w14:paraId="1C796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09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0AC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C2BB5F" w14:textId="062C4D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A9AE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8F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C625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9B8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56629D" w14:textId="77777777" w:rsidR="00EB0C98" w:rsidRDefault="00EB0C98" w:rsidP="00EB0C98">
            <w:pPr>
              <w:jc w:val="center"/>
            </w:pPr>
          </w:p>
          <w:p w14:paraId="2211D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CF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89C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56F9E" w14:textId="12DACA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E97C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324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33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4BE9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3F2532" w14:textId="77777777" w:rsidR="00EB0C98" w:rsidRDefault="00EB0C98" w:rsidP="00EB0C98">
            <w:pPr>
              <w:jc w:val="center"/>
            </w:pPr>
          </w:p>
          <w:p w14:paraId="3B82C1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520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16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F8DD28" w14:textId="787F38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1490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1A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A66A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120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361F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16487" w14:textId="77777777" w:rsidR="00EB0C98" w:rsidRDefault="00EB0C98" w:rsidP="00EB0C98">
            <w:pPr>
              <w:jc w:val="center"/>
            </w:pPr>
          </w:p>
          <w:p w14:paraId="466A4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86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8FA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22311F" w14:textId="10FACB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AC34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F7F6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68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AF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6B8039" w14:textId="77777777" w:rsidR="00EB0C98" w:rsidRDefault="00EB0C98" w:rsidP="00EB0C98">
            <w:pPr>
              <w:jc w:val="center"/>
            </w:pPr>
          </w:p>
          <w:p w14:paraId="3022E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2D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62A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CD1E9" w14:textId="67F417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FFDB2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B9D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1A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7746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C7CE78" w14:textId="77777777" w:rsidR="00EB0C98" w:rsidRDefault="00EB0C98" w:rsidP="00EB0C98">
            <w:pPr>
              <w:jc w:val="center"/>
            </w:pPr>
          </w:p>
          <w:p w14:paraId="4948B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25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F450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C7C0A8" w14:textId="0A2E90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436D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E7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9D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240D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B415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6431E6" w14:textId="77777777" w:rsidR="00EB0C98" w:rsidRDefault="00EB0C98" w:rsidP="00EB0C98">
            <w:pPr>
              <w:jc w:val="center"/>
            </w:pPr>
          </w:p>
          <w:p w14:paraId="11DAE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9B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EEA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517421" w14:textId="65908D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8E0C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8AF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3EA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E39E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3378FF" w14:textId="77777777" w:rsidR="00EB0C98" w:rsidRDefault="00EB0C98" w:rsidP="00EB0C98">
            <w:pPr>
              <w:jc w:val="center"/>
            </w:pPr>
          </w:p>
          <w:p w14:paraId="05B59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5B4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DAA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5BA551" w14:textId="35F097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5E20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FCC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6177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228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C339AC" w14:textId="77777777" w:rsidR="00EB0C98" w:rsidRDefault="00EB0C98" w:rsidP="00EB0C98">
            <w:pPr>
              <w:jc w:val="center"/>
            </w:pPr>
          </w:p>
          <w:p w14:paraId="78885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5DC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D15E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331053" w14:textId="76E191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5060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571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AE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67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F026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ABBC5A" w14:textId="77777777" w:rsidR="00EB0C98" w:rsidRDefault="00EB0C98" w:rsidP="00EB0C98">
            <w:pPr>
              <w:jc w:val="center"/>
            </w:pPr>
          </w:p>
          <w:p w14:paraId="7B65C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64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14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79C1A" w14:textId="1D47EC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0AC6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05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D42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E4FF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317FF1" w14:textId="77777777" w:rsidR="00EB0C98" w:rsidRDefault="00EB0C98" w:rsidP="00EB0C98">
            <w:pPr>
              <w:jc w:val="center"/>
            </w:pPr>
          </w:p>
          <w:p w14:paraId="3B061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85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ED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CB440D" w14:textId="7D36F7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DFE8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4EB2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71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E22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F5EBCA" w14:textId="77777777" w:rsidR="00EB0C98" w:rsidRDefault="00EB0C98" w:rsidP="00EB0C98">
            <w:pPr>
              <w:jc w:val="center"/>
            </w:pPr>
          </w:p>
          <w:p w14:paraId="3F639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2B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6E3C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159DA0" w14:textId="6B5425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F4CE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BFAA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0232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5AA8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49F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F9E935" w14:textId="77777777" w:rsidR="00EB0C98" w:rsidRDefault="00EB0C98" w:rsidP="00EB0C98">
            <w:pPr>
              <w:jc w:val="center"/>
            </w:pPr>
          </w:p>
          <w:p w14:paraId="7C746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BB2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1BF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70D51A" w14:textId="5D2B2A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9AC1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4B6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B1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05A5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B67A9F" w14:textId="77777777" w:rsidR="00EB0C98" w:rsidRDefault="00EB0C98" w:rsidP="00EB0C98">
            <w:pPr>
              <w:jc w:val="center"/>
            </w:pPr>
          </w:p>
          <w:p w14:paraId="368AF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DBB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AFF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91C36" w14:textId="43EFA7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3CBF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FC9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44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6B9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90B4B97" w14:textId="77777777" w:rsidR="00EB0C98" w:rsidRDefault="00EB0C98" w:rsidP="00EB0C98">
            <w:pPr>
              <w:jc w:val="center"/>
            </w:pPr>
          </w:p>
          <w:p w14:paraId="015FC1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9FE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54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9F6DD8" w14:textId="6EE191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D45D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E7F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694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881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7EE6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237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C40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2D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1F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08D61E" w14:textId="293C6C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0B2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4F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6FE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11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E6520" w14:textId="77777777" w:rsidR="00EB0C98" w:rsidRDefault="00EB0C98" w:rsidP="00EB0C98">
            <w:pPr>
              <w:jc w:val="center"/>
            </w:pPr>
          </w:p>
          <w:p w14:paraId="226A5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D0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81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209A36" w14:textId="1B3F1E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1C8D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17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C6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E05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F0D94B" w14:textId="77777777" w:rsidR="00EB0C98" w:rsidRDefault="00EB0C98" w:rsidP="00EB0C98">
            <w:pPr>
              <w:jc w:val="center"/>
            </w:pPr>
          </w:p>
          <w:p w14:paraId="44CCF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7A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9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0DED52" w14:textId="09B563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4563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AF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F3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492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BE9F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F8BFD" w14:textId="77777777" w:rsidR="00EB0C98" w:rsidRDefault="00EB0C98" w:rsidP="00EB0C98">
            <w:pPr>
              <w:jc w:val="center"/>
            </w:pPr>
          </w:p>
          <w:p w14:paraId="6B8A1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B21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EFA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F97428" w14:textId="57FB99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DE9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037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28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51A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9396C5" w14:textId="77777777" w:rsidR="00EB0C98" w:rsidRDefault="00EB0C98" w:rsidP="00EB0C98">
            <w:pPr>
              <w:jc w:val="center"/>
            </w:pPr>
          </w:p>
          <w:p w14:paraId="110BC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F7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9BF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2033A" w14:textId="116D2D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C026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89A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EA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7D4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C6976F" w14:textId="77777777" w:rsidR="00EB0C98" w:rsidRDefault="00EB0C98" w:rsidP="00EB0C98">
            <w:pPr>
              <w:jc w:val="center"/>
            </w:pPr>
          </w:p>
          <w:p w14:paraId="03AC6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A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926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D27FD" w14:textId="4097F4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AA41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D4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260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A179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240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6C71A" w14:textId="77777777" w:rsidR="00EB0C98" w:rsidRDefault="00EB0C98" w:rsidP="00EB0C98">
            <w:pPr>
              <w:jc w:val="center"/>
            </w:pPr>
          </w:p>
          <w:p w14:paraId="3870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AB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BF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6F5757" w14:textId="543DE0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8767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16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A5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21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9424CA" w14:textId="77777777" w:rsidR="00EB0C98" w:rsidRDefault="00EB0C98" w:rsidP="00EB0C98">
            <w:pPr>
              <w:jc w:val="center"/>
            </w:pPr>
          </w:p>
          <w:p w14:paraId="3B544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BC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8A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FF50BB" w14:textId="0A1FE9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BC8D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2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5FB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EE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975A64" w14:textId="77777777" w:rsidR="00EB0C98" w:rsidRDefault="00EB0C98" w:rsidP="00EB0C98">
            <w:pPr>
              <w:jc w:val="center"/>
            </w:pPr>
          </w:p>
          <w:p w14:paraId="0C738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A9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05E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FB92D" w14:textId="7F5944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39FD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9AA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A85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AC2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05D0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4FBB6A" w14:textId="77777777" w:rsidR="00EB0C98" w:rsidRDefault="00EB0C98" w:rsidP="00EB0C98">
            <w:pPr>
              <w:jc w:val="center"/>
            </w:pPr>
          </w:p>
          <w:p w14:paraId="27D5A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2C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6A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D63A3" w14:textId="6FF495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F44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05B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11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1C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CC40C" w14:textId="77777777" w:rsidR="00EB0C98" w:rsidRDefault="00EB0C98" w:rsidP="00EB0C98">
            <w:pPr>
              <w:jc w:val="center"/>
            </w:pPr>
          </w:p>
          <w:p w14:paraId="4149F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B1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E3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19850" w14:textId="239CE0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7D0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DD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EB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F3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14F546" w14:textId="77777777" w:rsidR="00EB0C98" w:rsidRDefault="00EB0C98" w:rsidP="00EB0C98">
            <w:pPr>
              <w:jc w:val="center"/>
            </w:pPr>
          </w:p>
          <w:p w14:paraId="30125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CB8C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DA28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3D5A7E" w14:textId="14C6FE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8C59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69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E68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C3E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294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11B71B" w14:textId="77777777" w:rsidR="00EB0C98" w:rsidRDefault="00EB0C98" w:rsidP="00EB0C98">
            <w:pPr>
              <w:jc w:val="center"/>
            </w:pPr>
          </w:p>
          <w:p w14:paraId="4AAA5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61B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877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F6E6B" w14:textId="3FC609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12BD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A2B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A8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7A9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C82376" w14:textId="77777777" w:rsidR="00EB0C98" w:rsidRDefault="00EB0C98" w:rsidP="00EB0C98">
            <w:pPr>
              <w:jc w:val="center"/>
            </w:pPr>
          </w:p>
          <w:p w14:paraId="2D053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0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15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36B00" w14:textId="3C97A4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81C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F14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0234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9D25A4" w14:textId="77777777" w:rsidR="00EB0C98" w:rsidRDefault="00EB0C98" w:rsidP="00EB0C98">
            <w:pPr>
              <w:jc w:val="center"/>
            </w:pPr>
          </w:p>
          <w:p w14:paraId="58BA0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CC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1B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D4F86" w14:textId="17340A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090B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E7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54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39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7439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D704C2" w14:textId="77777777" w:rsidR="00EB0C98" w:rsidRDefault="00EB0C98" w:rsidP="00EB0C98">
            <w:pPr>
              <w:jc w:val="center"/>
            </w:pPr>
          </w:p>
          <w:p w14:paraId="63DE7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CD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F6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9F571" w14:textId="542FEA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5C9C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6C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BE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9D6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FB3331E" w14:textId="77777777" w:rsidR="00EB0C98" w:rsidRDefault="00EB0C98" w:rsidP="00EB0C98">
            <w:pPr>
              <w:jc w:val="center"/>
            </w:pPr>
          </w:p>
          <w:p w14:paraId="28BCF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6B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FA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AA20A" w14:textId="4A7E56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F70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05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F7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E0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E0900A" w14:textId="77777777" w:rsidR="00EB0C98" w:rsidRDefault="00EB0C98" w:rsidP="00EB0C98">
            <w:pPr>
              <w:jc w:val="center"/>
            </w:pPr>
          </w:p>
          <w:p w14:paraId="6802C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91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51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47A0CF" w14:textId="19234C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F0F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5B6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DD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17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9E72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8DC8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9DB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5D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69B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986FA8" w14:textId="71B30C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0005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7A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06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BEF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C8DCE9" w14:textId="77777777" w:rsidR="00EB0C98" w:rsidRDefault="00EB0C98" w:rsidP="00EB0C98">
            <w:pPr>
              <w:jc w:val="center"/>
            </w:pPr>
          </w:p>
          <w:p w14:paraId="6BCF9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34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9B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495BB3" w14:textId="3D94C3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F4FB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574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34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3A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58F07E" w14:textId="77777777" w:rsidR="00EB0C98" w:rsidRDefault="00EB0C98" w:rsidP="00EB0C98">
            <w:pPr>
              <w:jc w:val="center"/>
            </w:pPr>
          </w:p>
          <w:p w14:paraId="530ED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893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45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BC594D" w14:textId="7D4408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5BA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084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2D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4A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69D2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981963" w14:textId="77777777" w:rsidR="00EB0C98" w:rsidRDefault="00EB0C98" w:rsidP="00EB0C98">
            <w:pPr>
              <w:jc w:val="center"/>
            </w:pPr>
          </w:p>
          <w:p w14:paraId="1312A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6BC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45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7E186" w14:textId="34B7BE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FC39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E3C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28EE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FAF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37B80A" w14:textId="77777777" w:rsidR="00EB0C98" w:rsidRDefault="00EB0C98" w:rsidP="00EB0C98">
            <w:pPr>
              <w:jc w:val="center"/>
            </w:pPr>
          </w:p>
          <w:p w14:paraId="669C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F09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D4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DAB7F" w14:textId="670737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B90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0D0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C43C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A2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8002CD" w14:textId="77777777" w:rsidR="00EB0C98" w:rsidRDefault="00EB0C98" w:rsidP="00EB0C98">
            <w:pPr>
              <w:jc w:val="center"/>
            </w:pPr>
          </w:p>
          <w:p w14:paraId="59F85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B99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DDB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FD2DD9" w14:textId="205BD7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0D49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40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E80B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A0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ACF1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AE903B" w14:textId="77777777" w:rsidR="00EB0C98" w:rsidRDefault="00EB0C98" w:rsidP="00EB0C98">
            <w:pPr>
              <w:jc w:val="center"/>
            </w:pPr>
          </w:p>
          <w:p w14:paraId="11DFF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AB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FA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5169DC" w14:textId="030464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B56D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4616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C0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B19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0AA7AF" w14:textId="77777777" w:rsidR="00EB0C98" w:rsidRDefault="00EB0C98" w:rsidP="00EB0C98">
            <w:pPr>
              <w:jc w:val="center"/>
            </w:pPr>
          </w:p>
          <w:p w14:paraId="58CFD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5AA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8DA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B04633" w14:textId="0A14CA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381D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257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E23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A96D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E64CCE" w14:textId="77777777" w:rsidR="00EB0C98" w:rsidRDefault="00EB0C98" w:rsidP="00EB0C98">
            <w:pPr>
              <w:jc w:val="center"/>
            </w:pPr>
          </w:p>
          <w:p w14:paraId="7F1D5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298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29E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82E8F5" w14:textId="12D9DB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FA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9C8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E6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15FD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8A32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BB7447" w14:textId="77777777" w:rsidR="00EB0C98" w:rsidRDefault="00EB0C98" w:rsidP="00EB0C98">
            <w:pPr>
              <w:jc w:val="center"/>
            </w:pPr>
          </w:p>
          <w:p w14:paraId="5868C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D8F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0A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EBA59" w14:textId="66F2A9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A4FA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A2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4F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BDB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7E66FB" w14:textId="77777777" w:rsidR="00EB0C98" w:rsidRDefault="00EB0C98" w:rsidP="00EB0C98">
            <w:pPr>
              <w:jc w:val="center"/>
            </w:pPr>
          </w:p>
          <w:p w14:paraId="06417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CFD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47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59686" w14:textId="75059F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1C6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238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F5B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13A8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2BA759" w14:textId="77777777" w:rsidR="00EB0C98" w:rsidRDefault="00EB0C98" w:rsidP="00EB0C98">
            <w:pPr>
              <w:jc w:val="center"/>
            </w:pPr>
          </w:p>
          <w:p w14:paraId="26BFE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D3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86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B2A01" w14:textId="0739F0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6A73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A7A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D1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870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792D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C8550C" w14:textId="77777777" w:rsidR="00EB0C98" w:rsidRDefault="00EB0C98" w:rsidP="00EB0C98">
            <w:pPr>
              <w:jc w:val="center"/>
            </w:pPr>
          </w:p>
          <w:p w14:paraId="25737A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0B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EB7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6C553" w14:textId="78B36F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6BD0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16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69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6AD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CB7FD1" w14:textId="77777777" w:rsidR="00EB0C98" w:rsidRDefault="00EB0C98" w:rsidP="00EB0C98">
            <w:pPr>
              <w:jc w:val="center"/>
            </w:pPr>
          </w:p>
          <w:p w14:paraId="5DF32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28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5F3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39926" w14:textId="358DB8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FA73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C40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230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CAB4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740FBF" w14:textId="77777777" w:rsidR="00EB0C98" w:rsidRDefault="00EB0C98" w:rsidP="00EB0C98">
            <w:pPr>
              <w:jc w:val="center"/>
            </w:pPr>
          </w:p>
          <w:p w14:paraId="5B8CC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E1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276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66C1C0" w14:textId="4EBAA0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A239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B1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E13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0A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B83D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D87532" w14:textId="77777777" w:rsidR="00EB0C98" w:rsidRDefault="00EB0C98" w:rsidP="00EB0C98">
            <w:pPr>
              <w:jc w:val="center"/>
            </w:pPr>
          </w:p>
          <w:p w14:paraId="3514D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1F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7A1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F36510" w14:textId="0B5925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878E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EEB1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134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FC8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E9EBA8" w14:textId="77777777" w:rsidR="00EB0C98" w:rsidRDefault="00EB0C98" w:rsidP="00EB0C98">
            <w:pPr>
              <w:jc w:val="center"/>
            </w:pPr>
          </w:p>
          <w:p w14:paraId="4B023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BD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2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CCECC5" w14:textId="017CCC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1A42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124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D1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4C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19A385" w14:textId="77777777" w:rsidR="00EB0C98" w:rsidRDefault="00EB0C98" w:rsidP="00EB0C98">
            <w:pPr>
              <w:jc w:val="center"/>
            </w:pPr>
          </w:p>
          <w:p w14:paraId="66A2C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B8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4E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692C5" w14:textId="7576DF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A298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4A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66E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4719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C16AF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B092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8A9C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E2A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87A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649CD9" w14:textId="0C5BFC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6E1F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36C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F9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CB2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C137E3" w14:textId="77777777" w:rsidR="00EB0C98" w:rsidRDefault="00EB0C98" w:rsidP="00EB0C98">
            <w:pPr>
              <w:jc w:val="center"/>
            </w:pPr>
          </w:p>
          <w:p w14:paraId="1389D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56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7C5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1D849" w14:textId="034C8D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3C31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C6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C9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AA1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54046" w14:textId="77777777" w:rsidR="00EB0C98" w:rsidRDefault="00EB0C98" w:rsidP="00EB0C98">
            <w:pPr>
              <w:jc w:val="center"/>
            </w:pPr>
          </w:p>
          <w:p w14:paraId="6CBF7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1BD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053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538D96" w14:textId="5A09E3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A6B9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1A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8B0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8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2C0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3066BB" w14:textId="77777777" w:rsidR="00EB0C98" w:rsidRDefault="00EB0C98" w:rsidP="00EB0C98">
            <w:pPr>
              <w:jc w:val="center"/>
            </w:pPr>
          </w:p>
          <w:p w14:paraId="6BE20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A1B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7B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CD2A75" w14:textId="1ED9C9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DE2B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F53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20C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5BF8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61F7FF" w14:textId="77777777" w:rsidR="00EB0C98" w:rsidRDefault="00EB0C98" w:rsidP="00EB0C98">
            <w:pPr>
              <w:jc w:val="center"/>
            </w:pPr>
          </w:p>
          <w:p w14:paraId="2073D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3A8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C0B3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2C775" w14:textId="2485B9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8CA8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D15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EA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35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A745C8" w14:textId="77777777" w:rsidR="00EB0C98" w:rsidRDefault="00EB0C98" w:rsidP="00EB0C98">
            <w:pPr>
              <w:jc w:val="center"/>
            </w:pPr>
          </w:p>
          <w:p w14:paraId="1B2CE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CFA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902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50173" w14:textId="262EC8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B357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ABC6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93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0F3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F9F6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318AB0" w14:textId="77777777" w:rsidR="00EB0C98" w:rsidRDefault="00EB0C98" w:rsidP="00EB0C98">
            <w:pPr>
              <w:jc w:val="center"/>
            </w:pPr>
          </w:p>
          <w:p w14:paraId="51A25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BD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66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27AFE8" w14:textId="5D586B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B943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1EE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33E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1D8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FAD29" w14:textId="77777777" w:rsidR="00EB0C98" w:rsidRDefault="00EB0C98" w:rsidP="00EB0C98">
            <w:pPr>
              <w:jc w:val="center"/>
            </w:pPr>
          </w:p>
          <w:p w14:paraId="01B2E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E0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021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5753B" w14:textId="071483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DEF3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517A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C764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6F65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92A8C4" w14:textId="77777777" w:rsidR="00EB0C98" w:rsidRDefault="00EB0C98" w:rsidP="00EB0C98">
            <w:pPr>
              <w:jc w:val="center"/>
            </w:pPr>
          </w:p>
          <w:p w14:paraId="49613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C2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65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986F9" w14:textId="1280D6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17BC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C4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04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1977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A0AD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45535" w14:textId="77777777" w:rsidR="00EB0C98" w:rsidRDefault="00EB0C98" w:rsidP="00EB0C98">
            <w:pPr>
              <w:jc w:val="center"/>
            </w:pPr>
          </w:p>
          <w:p w14:paraId="4825D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C86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7F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7C4550" w14:textId="0F4BE5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17C0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4AC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EA65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386F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27C561" w14:textId="77777777" w:rsidR="00EB0C98" w:rsidRDefault="00EB0C98" w:rsidP="00EB0C98">
            <w:pPr>
              <w:jc w:val="center"/>
            </w:pPr>
          </w:p>
          <w:p w14:paraId="50CBE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DB9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794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8E7291" w14:textId="469365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5CE2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8910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4CDB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8C7A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37627E" w14:textId="77777777" w:rsidR="00EB0C98" w:rsidRDefault="00EB0C98" w:rsidP="00EB0C98">
            <w:pPr>
              <w:jc w:val="center"/>
            </w:pPr>
          </w:p>
          <w:p w14:paraId="60CA4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51C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EE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03EA3" w14:textId="0B45BC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B4FB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8F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E6E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FE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431D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1F4267" w14:textId="77777777" w:rsidR="00EB0C98" w:rsidRDefault="00EB0C98" w:rsidP="00EB0C98">
            <w:pPr>
              <w:jc w:val="center"/>
            </w:pPr>
          </w:p>
          <w:p w14:paraId="52433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05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EE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364DA" w14:textId="7DE35F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EF0B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A12F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96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836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28641" w14:textId="77777777" w:rsidR="00EB0C98" w:rsidRDefault="00EB0C98" w:rsidP="00EB0C98">
            <w:pPr>
              <w:jc w:val="center"/>
            </w:pPr>
          </w:p>
          <w:p w14:paraId="1BD55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885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A32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9857C" w14:textId="4DED0B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9C2B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F7E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966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CAB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E4DDD9" w14:textId="77777777" w:rsidR="00EB0C98" w:rsidRDefault="00EB0C98" w:rsidP="00EB0C98">
            <w:pPr>
              <w:jc w:val="center"/>
            </w:pPr>
          </w:p>
          <w:p w14:paraId="741FBA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336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79C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2C3D9B" w14:textId="29B4EC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6442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DD8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495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E57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648F0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DA915F" w14:textId="77777777" w:rsidR="00EB0C98" w:rsidRDefault="00EB0C98" w:rsidP="00EB0C98">
            <w:pPr>
              <w:jc w:val="center"/>
            </w:pPr>
          </w:p>
          <w:p w14:paraId="4307A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D4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7B5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E9D18" w14:textId="1EB1CB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D7D8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C5C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8E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A8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653933" w14:textId="77777777" w:rsidR="00EB0C98" w:rsidRDefault="00EB0C98" w:rsidP="00EB0C98">
            <w:pPr>
              <w:jc w:val="center"/>
            </w:pPr>
          </w:p>
          <w:p w14:paraId="4D501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37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A0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DF3A23" w14:textId="2B77FB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6C5F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9914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B8F9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5B64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61D448B" w14:textId="77777777" w:rsidR="00EB0C98" w:rsidRDefault="00EB0C98" w:rsidP="00EB0C98">
            <w:pPr>
              <w:jc w:val="center"/>
            </w:pPr>
          </w:p>
          <w:p w14:paraId="6BDB5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4B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9F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8B175" w14:textId="4249A2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1CC9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B53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54D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965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1F578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D02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167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27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54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704CF" w14:textId="1CDA0A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B04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5B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7CC2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78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8DCA5D" w14:textId="77777777" w:rsidR="00EB0C98" w:rsidRDefault="00EB0C98" w:rsidP="00EB0C98">
            <w:pPr>
              <w:jc w:val="center"/>
            </w:pPr>
          </w:p>
          <w:p w14:paraId="74993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09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B1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80A69" w14:textId="35FCAB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A041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18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ED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60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D1C36E" w14:textId="77777777" w:rsidR="00EB0C98" w:rsidRDefault="00EB0C98" w:rsidP="00EB0C98">
            <w:pPr>
              <w:jc w:val="center"/>
            </w:pPr>
          </w:p>
          <w:p w14:paraId="10431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8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8E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2E1AB" w14:textId="3D359A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285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B4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E2F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74C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C85E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CD266" w14:textId="77777777" w:rsidR="00EB0C98" w:rsidRDefault="00EB0C98" w:rsidP="00EB0C98">
            <w:pPr>
              <w:jc w:val="center"/>
            </w:pPr>
          </w:p>
          <w:p w14:paraId="44D04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5CC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22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DFD74" w14:textId="5EA570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BE13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2E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7EE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E45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805D" w14:textId="77777777" w:rsidR="00EB0C98" w:rsidRDefault="00EB0C98" w:rsidP="00EB0C98">
            <w:pPr>
              <w:jc w:val="center"/>
            </w:pPr>
          </w:p>
          <w:p w14:paraId="3CE63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05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AE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34B7CC" w14:textId="51BE4C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77BF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0F0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612F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59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E3326" w14:textId="77777777" w:rsidR="00EB0C98" w:rsidRDefault="00EB0C98" w:rsidP="00EB0C98">
            <w:pPr>
              <w:jc w:val="center"/>
            </w:pPr>
          </w:p>
          <w:p w14:paraId="03EC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DA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D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8C739" w14:textId="4A3A88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06F8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C8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C7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C4C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0A6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D3F2C" w14:textId="77777777" w:rsidR="00EB0C98" w:rsidRDefault="00EB0C98" w:rsidP="00EB0C98">
            <w:pPr>
              <w:jc w:val="center"/>
            </w:pPr>
          </w:p>
          <w:p w14:paraId="35CD2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DD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E51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3FC2E3" w14:textId="15FAF3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24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A35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887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9DA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C6FCB" w14:textId="77777777" w:rsidR="00EB0C98" w:rsidRDefault="00EB0C98" w:rsidP="00EB0C98">
            <w:pPr>
              <w:jc w:val="center"/>
            </w:pPr>
          </w:p>
          <w:p w14:paraId="1AF99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5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14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4BC634" w14:textId="0C0104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2FF6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A4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D9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459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B2BF6" w14:textId="77777777" w:rsidR="00EB0C98" w:rsidRDefault="00EB0C98" w:rsidP="00EB0C98">
            <w:pPr>
              <w:jc w:val="center"/>
            </w:pPr>
          </w:p>
          <w:p w14:paraId="28325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314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BA9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8315E6" w14:textId="46C24F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EBE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D84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4D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CD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6CD5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D578E1" w14:textId="77777777" w:rsidR="00EB0C98" w:rsidRDefault="00EB0C98" w:rsidP="00EB0C98">
            <w:pPr>
              <w:jc w:val="center"/>
            </w:pPr>
          </w:p>
          <w:p w14:paraId="3B8B3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86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460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BC222C" w14:textId="35F0BD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D779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76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B4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B74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D739B" w14:textId="77777777" w:rsidR="00EB0C98" w:rsidRDefault="00EB0C98" w:rsidP="00EB0C98">
            <w:pPr>
              <w:jc w:val="center"/>
            </w:pPr>
          </w:p>
          <w:p w14:paraId="2758C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EB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0B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4C1DE" w14:textId="72B02F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7E3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AF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862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A10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7FA0A7" w14:textId="77777777" w:rsidR="00EB0C98" w:rsidRDefault="00EB0C98" w:rsidP="00EB0C98">
            <w:pPr>
              <w:jc w:val="center"/>
            </w:pPr>
          </w:p>
          <w:p w14:paraId="36430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17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302CE" w14:textId="406A86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BEF6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EE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EF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2BF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99AF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44734B" w14:textId="77777777" w:rsidR="00EB0C98" w:rsidRDefault="00EB0C98" w:rsidP="00EB0C98">
            <w:pPr>
              <w:jc w:val="center"/>
            </w:pPr>
          </w:p>
          <w:p w14:paraId="7F07B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DB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5A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40798" w14:textId="46A52F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1A44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82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50D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EEB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2DA694" w14:textId="77777777" w:rsidR="00EB0C98" w:rsidRDefault="00EB0C98" w:rsidP="00EB0C98">
            <w:pPr>
              <w:jc w:val="center"/>
            </w:pPr>
          </w:p>
          <w:p w14:paraId="695C5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D6E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00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C095B" w14:textId="2FF8CF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2FF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B9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33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4D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1C967" w14:textId="77777777" w:rsidR="00EB0C98" w:rsidRDefault="00EB0C98" w:rsidP="00EB0C98">
            <w:pPr>
              <w:jc w:val="center"/>
            </w:pPr>
          </w:p>
          <w:p w14:paraId="17C85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37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A0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972C1B" w14:textId="05E649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183F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292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4F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32A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80E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DF5A61" w14:textId="77777777" w:rsidR="00EB0C98" w:rsidRDefault="00EB0C98" w:rsidP="00EB0C98">
            <w:pPr>
              <w:jc w:val="center"/>
            </w:pPr>
          </w:p>
          <w:p w14:paraId="7A9AF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7B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2FB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F9705" w14:textId="2E4353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3916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7C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643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E351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B9BDC4" w14:textId="77777777" w:rsidR="00EB0C98" w:rsidRDefault="00EB0C98" w:rsidP="00EB0C98">
            <w:pPr>
              <w:jc w:val="center"/>
            </w:pPr>
          </w:p>
          <w:p w14:paraId="4BB1D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38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AE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6F5B1" w14:textId="65AE23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89C3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53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C342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DBBB7C" w14:textId="77777777" w:rsidR="00EB0C98" w:rsidRDefault="00EB0C98" w:rsidP="00EB0C98">
            <w:pPr>
              <w:jc w:val="center"/>
            </w:pPr>
          </w:p>
          <w:p w14:paraId="73B47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4B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76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F10997" w14:textId="77B80D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09B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1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BAA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4E92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98FE0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90C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75C8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37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34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376D7" w14:textId="5ECE97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D92D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E88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9AE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3A8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C74B3C" w14:textId="77777777" w:rsidR="00EB0C98" w:rsidRDefault="00EB0C98" w:rsidP="00EB0C98">
            <w:pPr>
              <w:jc w:val="center"/>
            </w:pPr>
          </w:p>
          <w:p w14:paraId="5D9E0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3F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18B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7ED4F2" w14:textId="69B281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6BC4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C7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E61F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5A02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2FCDB6" w14:textId="77777777" w:rsidR="00EB0C98" w:rsidRDefault="00EB0C98" w:rsidP="00EB0C98">
            <w:pPr>
              <w:jc w:val="center"/>
            </w:pPr>
          </w:p>
          <w:p w14:paraId="52F3A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20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C3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A15ED2" w14:textId="324244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ABF6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345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CE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504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CA95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5618D4" w14:textId="77777777" w:rsidR="00EB0C98" w:rsidRDefault="00EB0C98" w:rsidP="00EB0C98">
            <w:pPr>
              <w:jc w:val="center"/>
            </w:pPr>
          </w:p>
          <w:p w14:paraId="17033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95C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0E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CE6579" w14:textId="6E82F3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717A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85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B7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83C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31D2B8" w14:textId="77777777" w:rsidR="00EB0C98" w:rsidRDefault="00EB0C98" w:rsidP="00EB0C98">
            <w:pPr>
              <w:jc w:val="center"/>
            </w:pPr>
          </w:p>
          <w:p w14:paraId="416DC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D7A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8C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6FBB2" w14:textId="328704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B12A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DE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7F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836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39F995" w14:textId="77777777" w:rsidR="00EB0C98" w:rsidRDefault="00EB0C98" w:rsidP="00EB0C98">
            <w:pPr>
              <w:jc w:val="center"/>
            </w:pPr>
          </w:p>
          <w:p w14:paraId="7228B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34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F45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6B4B88" w14:textId="20146E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E3D9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12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C58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C28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9DD6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E7C193" w14:textId="77777777" w:rsidR="00EB0C98" w:rsidRDefault="00EB0C98" w:rsidP="00EB0C98">
            <w:pPr>
              <w:jc w:val="center"/>
            </w:pPr>
          </w:p>
          <w:p w14:paraId="34FA2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96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F8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8DCDA0" w14:textId="07CECC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0164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37A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2A4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40CB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DAB9B3" w14:textId="77777777" w:rsidR="00EB0C98" w:rsidRDefault="00EB0C98" w:rsidP="00EB0C98">
            <w:pPr>
              <w:jc w:val="center"/>
            </w:pPr>
          </w:p>
          <w:p w14:paraId="7112F9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0D6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9BF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7F63B" w14:textId="32E79C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AADF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56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E7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28B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DE491A" w14:textId="77777777" w:rsidR="00EB0C98" w:rsidRDefault="00EB0C98" w:rsidP="00EB0C98">
            <w:pPr>
              <w:jc w:val="center"/>
            </w:pPr>
          </w:p>
          <w:p w14:paraId="36A730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E3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CC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5527B" w14:textId="0279DD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9FA1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57A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31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29A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408E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3286F" w14:textId="77777777" w:rsidR="00EB0C98" w:rsidRDefault="00EB0C98" w:rsidP="00EB0C98">
            <w:pPr>
              <w:jc w:val="center"/>
            </w:pPr>
          </w:p>
          <w:p w14:paraId="16731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64D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162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DD5380" w14:textId="061794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FD92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8CDE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86B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56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451DDE" w14:textId="77777777" w:rsidR="00EB0C98" w:rsidRDefault="00EB0C98" w:rsidP="00EB0C98">
            <w:pPr>
              <w:jc w:val="center"/>
            </w:pPr>
          </w:p>
          <w:p w14:paraId="51977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670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61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BF1D1" w14:textId="0A7AF7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E38A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D62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F98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950E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5E94B1" w14:textId="77777777" w:rsidR="00EB0C98" w:rsidRDefault="00EB0C98" w:rsidP="00EB0C98">
            <w:pPr>
              <w:jc w:val="center"/>
            </w:pPr>
          </w:p>
          <w:p w14:paraId="5F7B4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E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93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565070" w14:textId="01844D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7588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561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DF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59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3DA3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A8FC2F" w14:textId="77777777" w:rsidR="00EB0C98" w:rsidRDefault="00EB0C98" w:rsidP="00EB0C98">
            <w:pPr>
              <w:jc w:val="center"/>
            </w:pPr>
          </w:p>
          <w:p w14:paraId="3EDF4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85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F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B98A91" w14:textId="7938EE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05B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FB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1D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98DF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B794D9" w14:textId="77777777" w:rsidR="00EB0C98" w:rsidRDefault="00EB0C98" w:rsidP="00EB0C98">
            <w:pPr>
              <w:jc w:val="center"/>
            </w:pPr>
          </w:p>
          <w:p w14:paraId="71D62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111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CFA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4F5A41" w14:textId="063C82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0461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108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764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816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62BB56" w14:textId="77777777" w:rsidR="00EB0C98" w:rsidRDefault="00EB0C98" w:rsidP="00EB0C98">
            <w:pPr>
              <w:jc w:val="center"/>
            </w:pPr>
          </w:p>
          <w:p w14:paraId="78B9A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47F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9F0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D71F7" w14:textId="7C8AB5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319D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48B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6D8A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6874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8B67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C8D8E2" w14:textId="77777777" w:rsidR="00EB0C98" w:rsidRDefault="00EB0C98" w:rsidP="00EB0C98">
            <w:pPr>
              <w:jc w:val="center"/>
            </w:pPr>
          </w:p>
          <w:p w14:paraId="0A352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E3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28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5002A9" w14:textId="686B61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82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C3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0AD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CBA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4DBD9E" w14:textId="77777777" w:rsidR="00EB0C98" w:rsidRDefault="00EB0C98" w:rsidP="00EB0C98">
            <w:pPr>
              <w:jc w:val="center"/>
            </w:pPr>
          </w:p>
          <w:p w14:paraId="5E701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C0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86E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D36013" w14:textId="5487D8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0197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3F7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72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B63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3637AF" w14:textId="77777777" w:rsidR="00EB0C98" w:rsidRDefault="00EB0C98" w:rsidP="00EB0C98">
            <w:pPr>
              <w:jc w:val="center"/>
            </w:pPr>
          </w:p>
          <w:p w14:paraId="26032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0FE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9EE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32658C" w14:textId="3CABB1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46EA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670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B1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F9A7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B0B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10A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409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98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17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182A6" w14:textId="669772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3EDE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09C9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75E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937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023AE6" w14:textId="77777777" w:rsidR="00EB0C98" w:rsidRDefault="00EB0C98" w:rsidP="00EB0C98">
            <w:pPr>
              <w:jc w:val="center"/>
            </w:pPr>
          </w:p>
          <w:p w14:paraId="1B9A5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CB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219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42323" w14:textId="7C47D6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474B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3AB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3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8268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E84C55" w14:textId="77777777" w:rsidR="00EB0C98" w:rsidRDefault="00EB0C98" w:rsidP="00EB0C98">
            <w:pPr>
              <w:jc w:val="center"/>
            </w:pPr>
          </w:p>
          <w:p w14:paraId="15C52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70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C08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DE1A8" w14:textId="79CCCD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436B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8F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A8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FB6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22D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6DAB9" w14:textId="77777777" w:rsidR="00EB0C98" w:rsidRDefault="00EB0C98" w:rsidP="00EB0C98">
            <w:pPr>
              <w:jc w:val="center"/>
            </w:pPr>
          </w:p>
          <w:p w14:paraId="3DE1B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D4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E97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5476B" w14:textId="6B3679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6B18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C1A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CE3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27C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B9920A" w14:textId="77777777" w:rsidR="00EB0C98" w:rsidRDefault="00EB0C98" w:rsidP="00EB0C98">
            <w:pPr>
              <w:jc w:val="center"/>
            </w:pPr>
          </w:p>
          <w:p w14:paraId="05246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BB4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0D0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83F7D" w14:textId="278F3F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7B87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DD9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FCA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770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202EFC" w14:textId="77777777" w:rsidR="00EB0C98" w:rsidRDefault="00EB0C98" w:rsidP="00EB0C98">
            <w:pPr>
              <w:jc w:val="center"/>
            </w:pPr>
          </w:p>
          <w:p w14:paraId="55B72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698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AB4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38F3A" w14:textId="30E1F8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14A7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69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E9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8AB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40AB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6F3676" w14:textId="77777777" w:rsidR="00EB0C98" w:rsidRDefault="00EB0C98" w:rsidP="00EB0C98">
            <w:pPr>
              <w:jc w:val="center"/>
            </w:pPr>
          </w:p>
          <w:p w14:paraId="0B894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7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CF5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599158" w14:textId="6F9147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F299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1FE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3EF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5494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E377FC" w14:textId="77777777" w:rsidR="00EB0C98" w:rsidRDefault="00EB0C98" w:rsidP="00EB0C98">
            <w:pPr>
              <w:jc w:val="center"/>
            </w:pPr>
          </w:p>
          <w:p w14:paraId="117ED7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DA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D9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BA0B1A" w14:textId="458790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848B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1D9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C9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E25F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749D1E" w14:textId="77777777" w:rsidR="00EB0C98" w:rsidRDefault="00EB0C98" w:rsidP="00EB0C98">
            <w:pPr>
              <w:jc w:val="center"/>
            </w:pPr>
          </w:p>
          <w:p w14:paraId="7CBC2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2B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2D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B103C6" w14:textId="10903A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5EAA0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DFC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93E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CBE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CC4EC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F46626" w14:textId="77777777" w:rsidR="00EB0C98" w:rsidRDefault="00EB0C98" w:rsidP="00EB0C98">
            <w:pPr>
              <w:jc w:val="center"/>
            </w:pPr>
          </w:p>
          <w:p w14:paraId="39FF7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DA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CD8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0D937D" w14:textId="5BEEF4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7E00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B94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704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57B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C15159" w14:textId="77777777" w:rsidR="00EB0C98" w:rsidRDefault="00EB0C98" w:rsidP="00EB0C98">
            <w:pPr>
              <w:jc w:val="center"/>
            </w:pPr>
          </w:p>
          <w:p w14:paraId="3C5A92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72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0F1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F880DF" w14:textId="15C48E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074B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103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40C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AE6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4A59DA" w14:textId="77777777" w:rsidR="00EB0C98" w:rsidRDefault="00EB0C98" w:rsidP="00EB0C98">
            <w:pPr>
              <w:jc w:val="center"/>
            </w:pPr>
          </w:p>
          <w:p w14:paraId="1465D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8B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DC7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A16CB" w14:textId="5E1327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0F92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2B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016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B5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133F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F7DAF9" w14:textId="77777777" w:rsidR="00EB0C98" w:rsidRDefault="00EB0C98" w:rsidP="00EB0C98">
            <w:pPr>
              <w:jc w:val="center"/>
            </w:pPr>
          </w:p>
          <w:p w14:paraId="5A986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763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638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5B6854" w14:textId="32FB7A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BBE4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EC1C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10AF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F96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6171D" w14:textId="77777777" w:rsidR="00EB0C98" w:rsidRDefault="00EB0C98" w:rsidP="00EB0C98">
            <w:pPr>
              <w:jc w:val="center"/>
            </w:pPr>
          </w:p>
          <w:p w14:paraId="20A1A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994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93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7E9C6C" w14:textId="7B0C7D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443C8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6EEA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CA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6195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AE0D00" w14:textId="77777777" w:rsidR="00EB0C98" w:rsidRDefault="00EB0C98" w:rsidP="00EB0C98">
            <w:pPr>
              <w:jc w:val="center"/>
            </w:pPr>
          </w:p>
          <w:p w14:paraId="58359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81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725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8BE20B" w14:textId="263578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E6B7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705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367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1F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7F70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77AF40" w14:textId="77777777" w:rsidR="00EB0C98" w:rsidRDefault="00EB0C98" w:rsidP="00EB0C98">
            <w:pPr>
              <w:jc w:val="center"/>
            </w:pPr>
          </w:p>
          <w:p w14:paraId="1E8A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CD2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028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68BBCB" w14:textId="1D2679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CF91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F39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102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A94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6F283F" w14:textId="77777777" w:rsidR="00EB0C98" w:rsidRDefault="00EB0C98" w:rsidP="00EB0C98">
            <w:pPr>
              <w:jc w:val="center"/>
            </w:pPr>
          </w:p>
          <w:p w14:paraId="0C67D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035B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DF1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3EB8A1" w14:textId="6AC65F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73DA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73D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917B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D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B68A15" w14:textId="77777777" w:rsidR="00EB0C98" w:rsidRDefault="00EB0C98" w:rsidP="00EB0C98">
            <w:pPr>
              <w:jc w:val="center"/>
            </w:pPr>
          </w:p>
          <w:p w14:paraId="79DC2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BA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FC1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0D981" w14:textId="47F3BA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2851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C60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2969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E81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62004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06F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ED4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B9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91F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14E453" w14:textId="6659AF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87F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DA6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AB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CE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C281B8" w14:textId="77777777" w:rsidR="00EB0C98" w:rsidRDefault="00EB0C98" w:rsidP="00EB0C98">
            <w:pPr>
              <w:jc w:val="center"/>
            </w:pPr>
          </w:p>
          <w:p w14:paraId="15F76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25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37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47B1E1" w14:textId="25EA12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47FE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E0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E2A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F5B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7849A2" w14:textId="77777777" w:rsidR="00EB0C98" w:rsidRDefault="00EB0C98" w:rsidP="00EB0C98">
            <w:pPr>
              <w:jc w:val="center"/>
            </w:pPr>
          </w:p>
          <w:p w14:paraId="70AD8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3B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070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C6064" w14:textId="641190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11AA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AC45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95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655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15CE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B083BF" w14:textId="77777777" w:rsidR="00EB0C98" w:rsidRDefault="00EB0C98" w:rsidP="00EB0C98">
            <w:pPr>
              <w:jc w:val="center"/>
            </w:pPr>
          </w:p>
          <w:p w14:paraId="28BB1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15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86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25E5A" w14:textId="4C348E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DDA9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2A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19F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11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7B13F" w14:textId="77777777" w:rsidR="00EB0C98" w:rsidRDefault="00EB0C98" w:rsidP="00EB0C98">
            <w:pPr>
              <w:jc w:val="center"/>
            </w:pPr>
          </w:p>
          <w:p w14:paraId="0227A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23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13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F6093" w14:textId="48EE8D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E48B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BB4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C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557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A88175" w14:textId="77777777" w:rsidR="00EB0C98" w:rsidRDefault="00EB0C98" w:rsidP="00EB0C98">
            <w:pPr>
              <w:jc w:val="center"/>
            </w:pPr>
          </w:p>
          <w:p w14:paraId="3E7B3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0BE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EA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D53512" w14:textId="3DE139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661F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660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29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E422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63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949267" w14:textId="77777777" w:rsidR="00EB0C98" w:rsidRDefault="00EB0C98" w:rsidP="00EB0C98">
            <w:pPr>
              <w:jc w:val="center"/>
            </w:pPr>
          </w:p>
          <w:p w14:paraId="53C18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4A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F7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46ABF" w14:textId="42FB18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0E01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10D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A3E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1E4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BC9CE" w14:textId="77777777" w:rsidR="00EB0C98" w:rsidRDefault="00EB0C98" w:rsidP="00EB0C98">
            <w:pPr>
              <w:jc w:val="center"/>
            </w:pPr>
          </w:p>
          <w:p w14:paraId="27B99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36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DA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1DF94" w14:textId="457156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CAE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B9C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93A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B6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C59C26" w14:textId="77777777" w:rsidR="00EB0C98" w:rsidRDefault="00EB0C98" w:rsidP="00EB0C98">
            <w:pPr>
              <w:jc w:val="center"/>
            </w:pPr>
          </w:p>
          <w:p w14:paraId="11043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562C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37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5020B2" w14:textId="3089C9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C034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CE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B8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017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A359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D3597" w14:textId="77777777" w:rsidR="00EB0C98" w:rsidRDefault="00EB0C98" w:rsidP="00EB0C98">
            <w:pPr>
              <w:jc w:val="center"/>
            </w:pPr>
          </w:p>
          <w:p w14:paraId="01ED9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EC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5E2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EEA26" w14:textId="47B530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A98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558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22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38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51855" w14:textId="77777777" w:rsidR="00EB0C98" w:rsidRDefault="00EB0C98" w:rsidP="00EB0C98">
            <w:pPr>
              <w:jc w:val="center"/>
            </w:pPr>
          </w:p>
          <w:p w14:paraId="0E836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26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87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A2343" w14:textId="3E41CA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9177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59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83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9379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B81E4F" w14:textId="77777777" w:rsidR="00EB0C98" w:rsidRDefault="00EB0C98" w:rsidP="00EB0C98">
            <w:pPr>
              <w:jc w:val="center"/>
            </w:pPr>
          </w:p>
          <w:p w14:paraId="0C6F8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01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8E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1653BE" w14:textId="273F6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5977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1F6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D0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D63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B306FB" w14:textId="77777777" w:rsidR="00EB0C98" w:rsidRDefault="00EB0C98" w:rsidP="00EB0C98">
            <w:pPr>
              <w:jc w:val="center"/>
            </w:pPr>
          </w:p>
          <w:p w14:paraId="4A1F7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9A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24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3FDBB0" w14:textId="1F7D56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9DBA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0C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971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62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9208DA" w14:textId="77777777" w:rsidR="00EB0C98" w:rsidRDefault="00EB0C98" w:rsidP="00EB0C98">
            <w:pPr>
              <w:jc w:val="center"/>
            </w:pPr>
          </w:p>
          <w:p w14:paraId="6B6A7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302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72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10DF4" w14:textId="6A77F1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714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FD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8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48E3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498876" w14:textId="77777777" w:rsidR="00EB0C98" w:rsidRDefault="00EB0C98" w:rsidP="00EB0C98">
            <w:pPr>
              <w:jc w:val="center"/>
            </w:pPr>
          </w:p>
          <w:p w14:paraId="7E051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37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BD6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B7030" w14:textId="5FF493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AFBC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6C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36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C4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A747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AFCAA5" w14:textId="77777777" w:rsidR="00EB0C98" w:rsidRDefault="00EB0C98" w:rsidP="00EB0C98">
            <w:pPr>
              <w:jc w:val="center"/>
            </w:pPr>
          </w:p>
          <w:p w14:paraId="0AFE2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F3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87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54937" w14:textId="5FDF24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406B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D5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20A6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4A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960C9A8" w14:textId="77777777" w:rsidR="00EB0C98" w:rsidRDefault="00EB0C98" w:rsidP="00EB0C98">
            <w:pPr>
              <w:jc w:val="center"/>
            </w:pPr>
          </w:p>
          <w:p w14:paraId="71250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F7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2A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610E8D" w14:textId="5A193C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780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7E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49D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2B77F2" w14:textId="77777777" w:rsidR="00EB0C98" w:rsidRDefault="00EB0C98" w:rsidP="00EB0C98">
            <w:pPr>
              <w:jc w:val="center"/>
            </w:pPr>
          </w:p>
          <w:p w14:paraId="23A55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77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CD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CE167" w14:textId="050BE5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EFD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C978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2A0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00C5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D44B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74A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99A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E56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D7F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7FC23C" w14:textId="681AEC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E4B6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FE3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D7CD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2F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AE7ECB" w14:textId="77777777" w:rsidR="00EB0C98" w:rsidRDefault="00EB0C98" w:rsidP="00EB0C98">
            <w:pPr>
              <w:jc w:val="center"/>
            </w:pPr>
          </w:p>
          <w:p w14:paraId="6C42F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3D6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AE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CC335" w14:textId="1F780A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D799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08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A9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675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545009" w14:textId="77777777" w:rsidR="00EB0C98" w:rsidRDefault="00EB0C98" w:rsidP="00EB0C98">
            <w:pPr>
              <w:jc w:val="center"/>
            </w:pPr>
          </w:p>
          <w:p w14:paraId="7D8F3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39C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A7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E73A0B" w14:textId="3BFED1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AA8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C3C6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A2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25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CEB6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4FF4EE" w14:textId="77777777" w:rsidR="00EB0C98" w:rsidRDefault="00EB0C98" w:rsidP="00EB0C98">
            <w:pPr>
              <w:jc w:val="center"/>
            </w:pPr>
          </w:p>
          <w:p w14:paraId="23744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960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F5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69DD3" w14:textId="78AF09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317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15A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DAFB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E8C3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9719C8" w14:textId="77777777" w:rsidR="00EB0C98" w:rsidRDefault="00EB0C98" w:rsidP="00EB0C98">
            <w:pPr>
              <w:jc w:val="center"/>
            </w:pPr>
          </w:p>
          <w:p w14:paraId="28C4F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5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84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23A88" w14:textId="0735CB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50C3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0D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022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2F8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78FC31" w14:textId="77777777" w:rsidR="00EB0C98" w:rsidRDefault="00EB0C98" w:rsidP="00EB0C98">
            <w:pPr>
              <w:jc w:val="center"/>
            </w:pPr>
          </w:p>
          <w:p w14:paraId="1A6FC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19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31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0EF164" w14:textId="2A2580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4F6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850F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CA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CA23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5E1C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46631C" w14:textId="77777777" w:rsidR="00EB0C98" w:rsidRDefault="00EB0C98" w:rsidP="00EB0C98">
            <w:pPr>
              <w:jc w:val="center"/>
            </w:pPr>
          </w:p>
          <w:p w14:paraId="5354D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F9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9CF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CE3E2A" w14:textId="46A64D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F339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4B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9C7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92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80387F" w14:textId="77777777" w:rsidR="00EB0C98" w:rsidRDefault="00EB0C98" w:rsidP="00EB0C98">
            <w:pPr>
              <w:jc w:val="center"/>
            </w:pPr>
          </w:p>
          <w:p w14:paraId="68042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8A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FE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DCF28" w14:textId="134FDC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C411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0F3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9A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F7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4C7994" w14:textId="77777777" w:rsidR="00EB0C98" w:rsidRDefault="00EB0C98" w:rsidP="00EB0C98">
            <w:pPr>
              <w:jc w:val="center"/>
            </w:pPr>
          </w:p>
          <w:p w14:paraId="79E12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CC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27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63EC0" w14:textId="4EA196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721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BA3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F1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DCB6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BC03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89C335" w14:textId="77777777" w:rsidR="00EB0C98" w:rsidRDefault="00EB0C98" w:rsidP="00EB0C98">
            <w:pPr>
              <w:jc w:val="center"/>
            </w:pPr>
          </w:p>
          <w:p w14:paraId="4C12D1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EE7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82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704F4D" w14:textId="7EF32E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F9EF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729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1E00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5D5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25B7A" w14:textId="77777777" w:rsidR="00EB0C98" w:rsidRDefault="00EB0C98" w:rsidP="00EB0C98">
            <w:pPr>
              <w:jc w:val="center"/>
            </w:pPr>
          </w:p>
          <w:p w14:paraId="540C3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36B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E5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5536F" w14:textId="32806E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81E7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851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4F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F7A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EB47C2" w14:textId="77777777" w:rsidR="00EB0C98" w:rsidRDefault="00EB0C98" w:rsidP="00EB0C98">
            <w:pPr>
              <w:jc w:val="center"/>
            </w:pPr>
          </w:p>
          <w:p w14:paraId="432CA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032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14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16D37" w14:textId="10A2BF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EA7A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E6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FE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885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B9D9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D5B3FF" w14:textId="77777777" w:rsidR="00EB0C98" w:rsidRDefault="00EB0C98" w:rsidP="00EB0C98">
            <w:pPr>
              <w:jc w:val="center"/>
            </w:pPr>
          </w:p>
          <w:p w14:paraId="3D672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CC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4F7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6A8B5" w14:textId="4528FA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FB2F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5B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1BAF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A18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3235BD" w14:textId="77777777" w:rsidR="00EB0C98" w:rsidRDefault="00EB0C98" w:rsidP="00EB0C98">
            <w:pPr>
              <w:jc w:val="center"/>
            </w:pPr>
          </w:p>
          <w:p w14:paraId="41445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D7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F9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CCEEB" w14:textId="68EFF6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7BAD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38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B65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5BC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0040F2" w14:textId="77777777" w:rsidR="00EB0C98" w:rsidRDefault="00EB0C98" w:rsidP="00EB0C98">
            <w:pPr>
              <w:jc w:val="center"/>
            </w:pPr>
          </w:p>
          <w:p w14:paraId="26C87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F7A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6F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A7270" w14:textId="73540E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F4F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7A5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0FC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F554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C5B0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DF9E21" w14:textId="77777777" w:rsidR="00EB0C98" w:rsidRDefault="00EB0C98" w:rsidP="00EB0C98">
            <w:pPr>
              <w:jc w:val="center"/>
            </w:pPr>
          </w:p>
          <w:p w14:paraId="37C23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7F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D9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3850B4" w14:textId="5F34B8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37CE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531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26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B8A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53F0D2" w14:textId="77777777" w:rsidR="00EB0C98" w:rsidRDefault="00EB0C98" w:rsidP="00EB0C98">
            <w:pPr>
              <w:jc w:val="center"/>
            </w:pPr>
          </w:p>
          <w:p w14:paraId="304AA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B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CE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6081FA" w14:textId="7F3096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B674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9EE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B560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016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86BCDD" w14:textId="77777777" w:rsidR="00EB0C98" w:rsidRDefault="00EB0C98" w:rsidP="00EB0C98">
            <w:pPr>
              <w:jc w:val="center"/>
            </w:pPr>
          </w:p>
          <w:p w14:paraId="50084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CA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57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B34B4" w14:textId="4CE6B1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BF1C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22E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CB7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D5BD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FA58E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FE9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9949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89A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57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5AF40" w14:textId="17D44B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B80F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0A7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938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00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F894F" w14:textId="77777777" w:rsidR="00EB0C98" w:rsidRDefault="00EB0C98" w:rsidP="00EB0C98">
            <w:pPr>
              <w:jc w:val="center"/>
            </w:pPr>
          </w:p>
          <w:p w14:paraId="16735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56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0E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3E72C2" w14:textId="198E98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EC56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5E8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75A2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B22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B4B77C" w14:textId="77777777" w:rsidR="00EB0C98" w:rsidRDefault="00EB0C98" w:rsidP="00EB0C98">
            <w:pPr>
              <w:jc w:val="center"/>
            </w:pPr>
          </w:p>
          <w:p w14:paraId="5FF00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44B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C8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DAAF72" w14:textId="65656B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6895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96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3DB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85B1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9DB7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307F9D" w14:textId="77777777" w:rsidR="00EB0C98" w:rsidRDefault="00EB0C98" w:rsidP="00EB0C98">
            <w:pPr>
              <w:jc w:val="center"/>
            </w:pPr>
          </w:p>
          <w:p w14:paraId="1F9C75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59D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1E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F4872" w14:textId="21021B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8CB40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4E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E2B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D31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F876EA" w14:textId="77777777" w:rsidR="00EB0C98" w:rsidRDefault="00EB0C98" w:rsidP="00EB0C98">
            <w:pPr>
              <w:jc w:val="center"/>
            </w:pPr>
          </w:p>
          <w:p w14:paraId="67F6C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4D3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86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19E09" w14:textId="253730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B3891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3A05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F77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9F4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B6B2EB" w14:textId="77777777" w:rsidR="00EB0C98" w:rsidRDefault="00EB0C98" w:rsidP="00EB0C98">
            <w:pPr>
              <w:jc w:val="center"/>
            </w:pPr>
          </w:p>
          <w:p w14:paraId="31FAB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A08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634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F8A85E" w14:textId="14C473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F5FE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57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B04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EE36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7320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85EA0A" w14:textId="77777777" w:rsidR="00EB0C98" w:rsidRDefault="00EB0C98" w:rsidP="00EB0C98">
            <w:pPr>
              <w:jc w:val="center"/>
            </w:pPr>
          </w:p>
          <w:p w14:paraId="1C703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234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CD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183F1A" w14:textId="0EF378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F399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723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DB0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EA2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9ABF87" w14:textId="77777777" w:rsidR="00EB0C98" w:rsidRDefault="00EB0C98" w:rsidP="00EB0C98">
            <w:pPr>
              <w:jc w:val="center"/>
            </w:pPr>
          </w:p>
          <w:p w14:paraId="79B24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DB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D2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4B544" w14:textId="21251C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7CAA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E68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8EB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E8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359F0A" w14:textId="77777777" w:rsidR="00EB0C98" w:rsidRDefault="00EB0C98" w:rsidP="00EB0C98">
            <w:pPr>
              <w:jc w:val="center"/>
            </w:pPr>
          </w:p>
          <w:p w14:paraId="66231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3C08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AD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AC13B7" w14:textId="6DBE88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07D4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752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0B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992D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A818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A548CB" w14:textId="77777777" w:rsidR="00EB0C98" w:rsidRDefault="00EB0C98" w:rsidP="00EB0C98">
            <w:pPr>
              <w:jc w:val="center"/>
            </w:pPr>
          </w:p>
          <w:p w14:paraId="7CE65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D68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74D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4955AF" w14:textId="029623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E690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43F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AFE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578E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F921B1" w14:textId="77777777" w:rsidR="00EB0C98" w:rsidRDefault="00EB0C98" w:rsidP="00EB0C98">
            <w:pPr>
              <w:jc w:val="center"/>
            </w:pPr>
          </w:p>
          <w:p w14:paraId="1C8E4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4F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C8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E80178" w14:textId="63A313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F8D3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6A0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77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DEC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37AE6A" w14:textId="77777777" w:rsidR="00EB0C98" w:rsidRDefault="00EB0C98" w:rsidP="00EB0C98">
            <w:pPr>
              <w:jc w:val="center"/>
            </w:pPr>
          </w:p>
          <w:p w14:paraId="342AF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F62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AC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DC777" w14:textId="54C1DB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34A1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EC7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F55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8E7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C388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BA8EB5" w14:textId="77777777" w:rsidR="00EB0C98" w:rsidRDefault="00EB0C98" w:rsidP="00EB0C98">
            <w:pPr>
              <w:jc w:val="center"/>
            </w:pPr>
          </w:p>
          <w:p w14:paraId="43018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77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8C1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A9100A" w14:textId="089C5B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CD92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CE1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14B0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C6D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9BD9C3" w14:textId="77777777" w:rsidR="00EB0C98" w:rsidRDefault="00EB0C98" w:rsidP="00EB0C98">
            <w:pPr>
              <w:jc w:val="center"/>
            </w:pPr>
          </w:p>
          <w:p w14:paraId="29FDD4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831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1632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A3DDAF" w14:textId="6277DE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F7C6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C3C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86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769A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12B104" w14:textId="77777777" w:rsidR="00EB0C98" w:rsidRDefault="00EB0C98" w:rsidP="00EB0C98">
            <w:pPr>
              <w:jc w:val="center"/>
            </w:pPr>
          </w:p>
          <w:p w14:paraId="421DB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1C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3E5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DDBE56" w14:textId="02B0CF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7DBC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CC2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736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8614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BBA9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4D327F" w14:textId="77777777" w:rsidR="00EB0C98" w:rsidRDefault="00EB0C98" w:rsidP="00EB0C98">
            <w:pPr>
              <w:jc w:val="center"/>
            </w:pPr>
          </w:p>
          <w:p w14:paraId="4296F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DF1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FF7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E2F257" w14:textId="7EDCC3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B77CA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28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8C5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4F8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502397" w14:textId="77777777" w:rsidR="00EB0C98" w:rsidRDefault="00EB0C98" w:rsidP="00EB0C98">
            <w:pPr>
              <w:jc w:val="center"/>
            </w:pPr>
          </w:p>
          <w:p w14:paraId="46723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5B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B1B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C2A33" w14:textId="356946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2EBA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A7D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119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272C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E4F75C" w14:textId="77777777" w:rsidR="00EB0C98" w:rsidRDefault="00EB0C98" w:rsidP="00EB0C98">
            <w:pPr>
              <w:jc w:val="center"/>
            </w:pPr>
          </w:p>
          <w:p w14:paraId="40F27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B0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0BC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2CD03D" w14:textId="3C0DCA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B3D7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F2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3515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33C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072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5E3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213BD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05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36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6E154" w14:textId="4D5707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01F5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EB2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F9B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CDF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AF6115" w14:textId="77777777" w:rsidR="00EB0C98" w:rsidRDefault="00EB0C98" w:rsidP="00EB0C98">
            <w:pPr>
              <w:jc w:val="center"/>
            </w:pPr>
          </w:p>
          <w:p w14:paraId="6E2C1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7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4A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FC331" w14:textId="68DCA5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2803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57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70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14B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B7BC42" w14:textId="77777777" w:rsidR="00EB0C98" w:rsidRDefault="00EB0C98" w:rsidP="00EB0C98">
            <w:pPr>
              <w:jc w:val="center"/>
            </w:pPr>
          </w:p>
          <w:p w14:paraId="25BE3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36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62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E7F57" w14:textId="1EFF69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F87E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C0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39E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3C8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5785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659CA" w14:textId="77777777" w:rsidR="00EB0C98" w:rsidRDefault="00EB0C98" w:rsidP="00EB0C98">
            <w:pPr>
              <w:jc w:val="center"/>
            </w:pPr>
          </w:p>
          <w:p w14:paraId="017F9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24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81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4D8F3" w14:textId="55A14F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439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424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C8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5CF6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575073" w14:textId="77777777" w:rsidR="00EB0C98" w:rsidRDefault="00EB0C98" w:rsidP="00EB0C98">
            <w:pPr>
              <w:jc w:val="center"/>
            </w:pPr>
          </w:p>
          <w:p w14:paraId="3AB60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3C3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2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7E0330" w14:textId="106C9C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34D2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59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5B18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BED2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CC3F9" w14:textId="77777777" w:rsidR="00EB0C98" w:rsidRDefault="00EB0C98" w:rsidP="00EB0C98">
            <w:pPr>
              <w:jc w:val="center"/>
            </w:pPr>
          </w:p>
          <w:p w14:paraId="02E71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0E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E7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3344C" w14:textId="006300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2DA1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E94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B4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020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2CFF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D7113A" w14:textId="77777777" w:rsidR="00EB0C98" w:rsidRDefault="00EB0C98" w:rsidP="00EB0C98">
            <w:pPr>
              <w:jc w:val="center"/>
            </w:pPr>
          </w:p>
          <w:p w14:paraId="2DBCB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17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AAF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4BAF63" w14:textId="2FAFA4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946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42B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AA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56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845E4" w14:textId="77777777" w:rsidR="00EB0C98" w:rsidRDefault="00EB0C98" w:rsidP="00EB0C98">
            <w:pPr>
              <w:jc w:val="center"/>
            </w:pPr>
          </w:p>
          <w:p w14:paraId="2E0DF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8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CCF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41DD6" w14:textId="28D43D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998A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62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C53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A24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6B99E" w14:textId="77777777" w:rsidR="00EB0C98" w:rsidRDefault="00EB0C98" w:rsidP="00EB0C98">
            <w:pPr>
              <w:jc w:val="center"/>
            </w:pPr>
          </w:p>
          <w:p w14:paraId="305B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9A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34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A53E9" w14:textId="7925EF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B1C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9AC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E9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D9C2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8DB5E" w14:textId="77777777" w:rsidR="00EB0C98" w:rsidRDefault="00EB0C98" w:rsidP="00EB0C98">
            <w:pPr>
              <w:jc w:val="center"/>
            </w:pPr>
          </w:p>
          <w:p w14:paraId="71148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C2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986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61C24" w14:textId="19597F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029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F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A7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5B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50783A" w14:textId="77777777" w:rsidR="00EB0C98" w:rsidRDefault="00EB0C98" w:rsidP="00EB0C98">
            <w:pPr>
              <w:jc w:val="center"/>
            </w:pPr>
          </w:p>
          <w:p w14:paraId="12210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C8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49C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267BC6" w14:textId="57F7C7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672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F0C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1F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830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0EB16" w14:textId="77777777" w:rsidR="00EB0C98" w:rsidRDefault="00EB0C98" w:rsidP="00EB0C98">
            <w:pPr>
              <w:jc w:val="center"/>
            </w:pPr>
          </w:p>
          <w:p w14:paraId="1907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468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23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2339D" w14:textId="4646C2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2A2E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CB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8AEA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FE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BC2B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048313" w14:textId="77777777" w:rsidR="00EB0C98" w:rsidRDefault="00EB0C98" w:rsidP="00EB0C98">
            <w:pPr>
              <w:jc w:val="center"/>
            </w:pPr>
          </w:p>
          <w:p w14:paraId="70254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17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3A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2D614" w14:textId="155DCE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1FBA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E9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58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0E8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7AD50" w14:textId="77777777" w:rsidR="00EB0C98" w:rsidRDefault="00EB0C98" w:rsidP="00EB0C98">
            <w:pPr>
              <w:jc w:val="center"/>
            </w:pPr>
          </w:p>
          <w:p w14:paraId="68E09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42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16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A6A57" w14:textId="6AB10B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FE4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54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0B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781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07A8F6" w14:textId="77777777" w:rsidR="00EB0C98" w:rsidRDefault="00EB0C98" w:rsidP="00EB0C98">
            <w:pPr>
              <w:jc w:val="center"/>
            </w:pPr>
          </w:p>
          <w:p w14:paraId="73E9C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05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86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715112" w14:textId="6B016E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1401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D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351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25A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D9E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DCE8B9" w14:textId="77777777" w:rsidR="00EB0C98" w:rsidRDefault="00EB0C98" w:rsidP="00EB0C98">
            <w:pPr>
              <w:jc w:val="center"/>
            </w:pPr>
          </w:p>
          <w:p w14:paraId="60D8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4E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57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1B300" w14:textId="2BE8A4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85CE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C9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EC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6C8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F5E6F5" w14:textId="77777777" w:rsidR="00EB0C98" w:rsidRDefault="00EB0C98" w:rsidP="00EB0C98">
            <w:pPr>
              <w:jc w:val="center"/>
            </w:pPr>
          </w:p>
          <w:p w14:paraId="0DAA4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62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F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0D9862" w14:textId="64CF4C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29BB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2C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3A2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20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62D960B" w14:textId="77777777" w:rsidR="00EB0C98" w:rsidRDefault="00EB0C98" w:rsidP="00EB0C98">
            <w:pPr>
              <w:jc w:val="center"/>
            </w:pPr>
          </w:p>
          <w:p w14:paraId="0DE1E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46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9F8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0F28C" w14:textId="4FC5B2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175D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5D8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86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F71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A2A2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9C1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047FF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9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3C3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0D12A3" w14:textId="3F516E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A90A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6A2B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161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5B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B7274" w14:textId="77777777" w:rsidR="00EB0C98" w:rsidRDefault="00EB0C98" w:rsidP="00EB0C98">
            <w:pPr>
              <w:jc w:val="center"/>
            </w:pPr>
          </w:p>
          <w:p w14:paraId="16229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4B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92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CD0A7" w14:textId="36B1C3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67D8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79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569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4D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5A8408" w14:textId="77777777" w:rsidR="00EB0C98" w:rsidRDefault="00EB0C98" w:rsidP="00EB0C98">
            <w:pPr>
              <w:jc w:val="center"/>
            </w:pPr>
          </w:p>
          <w:p w14:paraId="5F880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04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BEC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DCE2B" w14:textId="345E42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0CB4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E5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3C7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6FB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011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30848B" w14:textId="77777777" w:rsidR="00EB0C98" w:rsidRDefault="00EB0C98" w:rsidP="00EB0C98">
            <w:pPr>
              <w:jc w:val="center"/>
            </w:pPr>
          </w:p>
          <w:p w14:paraId="4159A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B28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CE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DE2920" w14:textId="62DDA2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7DC7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96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9D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679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76AB8" w14:textId="77777777" w:rsidR="00EB0C98" w:rsidRDefault="00EB0C98" w:rsidP="00EB0C98">
            <w:pPr>
              <w:jc w:val="center"/>
            </w:pPr>
          </w:p>
          <w:p w14:paraId="0305F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51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C3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34AE5D" w14:textId="2EBB14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11F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4C1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6FD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967C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248C73" w14:textId="77777777" w:rsidR="00EB0C98" w:rsidRDefault="00EB0C98" w:rsidP="00EB0C98">
            <w:pPr>
              <w:jc w:val="center"/>
            </w:pPr>
          </w:p>
          <w:p w14:paraId="282CF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16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BE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07991" w14:textId="23E78E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5348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14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6C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F658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3782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B9287B" w14:textId="77777777" w:rsidR="00EB0C98" w:rsidRDefault="00EB0C98" w:rsidP="00EB0C98">
            <w:pPr>
              <w:jc w:val="center"/>
            </w:pPr>
          </w:p>
          <w:p w14:paraId="4752D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07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A27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E1E57" w14:textId="27BA77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3AEB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08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2106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A4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22BE1" w14:textId="77777777" w:rsidR="00EB0C98" w:rsidRDefault="00EB0C98" w:rsidP="00EB0C98">
            <w:pPr>
              <w:jc w:val="center"/>
            </w:pPr>
          </w:p>
          <w:p w14:paraId="048A2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22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07D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51134E" w14:textId="3C53F1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75E5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9F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A2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8F4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18FE90" w14:textId="77777777" w:rsidR="00EB0C98" w:rsidRDefault="00EB0C98" w:rsidP="00EB0C98">
            <w:pPr>
              <w:jc w:val="center"/>
            </w:pPr>
          </w:p>
          <w:p w14:paraId="15EAC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94A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968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8701EB" w14:textId="4978FD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8618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24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B43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7D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0B63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9506BD" w14:textId="77777777" w:rsidR="00EB0C98" w:rsidRDefault="00EB0C98" w:rsidP="00EB0C98">
            <w:pPr>
              <w:jc w:val="center"/>
            </w:pPr>
          </w:p>
          <w:p w14:paraId="2230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2BA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DE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9FA85" w14:textId="0DC2E0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CC7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288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99C1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A5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1DF619" w14:textId="77777777" w:rsidR="00EB0C98" w:rsidRDefault="00EB0C98" w:rsidP="00EB0C98">
            <w:pPr>
              <w:jc w:val="center"/>
            </w:pPr>
          </w:p>
          <w:p w14:paraId="0976E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42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80D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90CF4" w14:textId="5CE9C1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C42E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90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64A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3C5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4EB21A" w14:textId="77777777" w:rsidR="00EB0C98" w:rsidRDefault="00EB0C98" w:rsidP="00EB0C98">
            <w:pPr>
              <w:jc w:val="center"/>
            </w:pPr>
          </w:p>
          <w:p w14:paraId="5A132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58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99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115E6" w14:textId="0C4836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F61D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AEC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C6A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5F38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DA46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E20F42" w14:textId="77777777" w:rsidR="00EB0C98" w:rsidRDefault="00EB0C98" w:rsidP="00EB0C98">
            <w:pPr>
              <w:jc w:val="center"/>
            </w:pPr>
          </w:p>
          <w:p w14:paraId="05700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7CF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444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3199A" w14:textId="3803D0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BA9E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75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6A5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B4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124DAD" w14:textId="77777777" w:rsidR="00EB0C98" w:rsidRDefault="00EB0C98" w:rsidP="00EB0C98">
            <w:pPr>
              <w:jc w:val="center"/>
            </w:pPr>
          </w:p>
          <w:p w14:paraId="333AA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46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EF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7DA4E6" w14:textId="01079C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02BB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F06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13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430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CF704B" w14:textId="77777777" w:rsidR="00EB0C98" w:rsidRDefault="00EB0C98" w:rsidP="00EB0C98">
            <w:pPr>
              <w:jc w:val="center"/>
            </w:pPr>
          </w:p>
          <w:p w14:paraId="3713B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B7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58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4E31D5" w14:textId="5FCDB6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FDA8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DC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454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2E07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E1F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CA95F5" w14:textId="77777777" w:rsidR="00EB0C98" w:rsidRDefault="00EB0C98" w:rsidP="00EB0C98">
            <w:pPr>
              <w:jc w:val="center"/>
            </w:pPr>
          </w:p>
          <w:p w14:paraId="1BE7C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BD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509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8E64B" w14:textId="722F09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957A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DF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20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C43D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72E3F1" w14:textId="77777777" w:rsidR="00EB0C98" w:rsidRDefault="00EB0C98" w:rsidP="00EB0C98">
            <w:pPr>
              <w:jc w:val="center"/>
            </w:pPr>
          </w:p>
          <w:p w14:paraId="2B9F4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AC1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B9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A5DF01" w14:textId="2DD717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568D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E7B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83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E7A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12EAEC" w14:textId="77777777" w:rsidR="00EB0C98" w:rsidRDefault="00EB0C98" w:rsidP="00EB0C98">
            <w:pPr>
              <w:jc w:val="center"/>
            </w:pPr>
          </w:p>
          <w:p w14:paraId="57CB2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FC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E41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5BF94" w14:textId="2187A0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0138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DF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93C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9B4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2932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E215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6BE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B6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F6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A84B7" w14:textId="5EEF54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9923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8C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815B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9D6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6A5B8E" w14:textId="77777777" w:rsidR="00EB0C98" w:rsidRDefault="00EB0C98" w:rsidP="00EB0C98">
            <w:pPr>
              <w:jc w:val="center"/>
            </w:pPr>
          </w:p>
          <w:p w14:paraId="18475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ED9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5C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276CF" w14:textId="736E4E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884D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187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753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C96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D97172" w14:textId="77777777" w:rsidR="00EB0C98" w:rsidRDefault="00EB0C98" w:rsidP="00EB0C98">
            <w:pPr>
              <w:jc w:val="center"/>
            </w:pPr>
          </w:p>
          <w:p w14:paraId="25E21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EF5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E5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87B6E" w14:textId="26C9EE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153EA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52B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911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A34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3C8B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64F3B9" w14:textId="77777777" w:rsidR="00EB0C98" w:rsidRDefault="00EB0C98" w:rsidP="00EB0C98">
            <w:pPr>
              <w:jc w:val="center"/>
            </w:pPr>
          </w:p>
          <w:p w14:paraId="3EE6D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21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7C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543D6E" w14:textId="14A1E2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6C57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901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9A9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0A6A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A63A60" w14:textId="77777777" w:rsidR="00EB0C98" w:rsidRDefault="00EB0C98" w:rsidP="00EB0C98">
            <w:pPr>
              <w:jc w:val="center"/>
            </w:pPr>
          </w:p>
          <w:p w14:paraId="421A5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56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35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51A5A" w14:textId="325FC2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6B0E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11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FA7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0B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232DF1" w14:textId="77777777" w:rsidR="00EB0C98" w:rsidRDefault="00EB0C98" w:rsidP="00EB0C98">
            <w:pPr>
              <w:jc w:val="center"/>
            </w:pPr>
          </w:p>
          <w:p w14:paraId="27A671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51E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DB8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E9042" w14:textId="7586DE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270F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ED2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D2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A3E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B4EF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CA9367" w14:textId="77777777" w:rsidR="00EB0C98" w:rsidRDefault="00EB0C98" w:rsidP="00EB0C98">
            <w:pPr>
              <w:jc w:val="center"/>
            </w:pPr>
          </w:p>
          <w:p w14:paraId="5985A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3E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73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59951" w14:textId="2EC12A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2577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24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37A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D2A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A6687A" w14:textId="77777777" w:rsidR="00EB0C98" w:rsidRDefault="00EB0C98" w:rsidP="00EB0C98">
            <w:pPr>
              <w:jc w:val="center"/>
            </w:pPr>
          </w:p>
          <w:p w14:paraId="3102F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6AA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8AC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A1262" w14:textId="2257A0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4401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08A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69F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FBE1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0C0EEB" w14:textId="77777777" w:rsidR="00EB0C98" w:rsidRDefault="00EB0C98" w:rsidP="00EB0C98">
            <w:pPr>
              <w:jc w:val="center"/>
            </w:pPr>
          </w:p>
          <w:p w14:paraId="7AA52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960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57A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A4FC5F" w14:textId="6833BA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A72B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00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F28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CD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86E3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F3F71" w14:textId="77777777" w:rsidR="00EB0C98" w:rsidRDefault="00EB0C98" w:rsidP="00EB0C98">
            <w:pPr>
              <w:jc w:val="center"/>
            </w:pPr>
          </w:p>
          <w:p w14:paraId="7B11B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3DE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00F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98FC0" w14:textId="27C1B7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6FCC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C8C9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E7D7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15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84FA6" w14:textId="77777777" w:rsidR="00EB0C98" w:rsidRDefault="00EB0C98" w:rsidP="00EB0C98">
            <w:pPr>
              <w:jc w:val="center"/>
            </w:pPr>
          </w:p>
          <w:p w14:paraId="50944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F63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DA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85E73E" w14:textId="116C97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D04F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8E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9C7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22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F71E81" w14:textId="77777777" w:rsidR="00EB0C98" w:rsidRDefault="00EB0C98" w:rsidP="00EB0C98">
            <w:pPr>
              <w:jc w:val="center"/>
            </w:pPr>
          </w:p>
          <w:p w14:paraId="7259F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D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58A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D44DD9" w14:textId="3D953C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4BB3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1BBC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2AAE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E6F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1D7E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DF276" w14:textId="77777777" w:rsidR="00EB0C98" w:rsidRDefault="00EB0C98" w:rsidP="00EB0C98">
            <w:pPr>
              <w:jc w:val="center"/>
            </w:pPr>
          </w:p>
          <w:p w14:paraId="2BAB5B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D5C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E5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B88178" w14:textId="1315CC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A4B9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EA0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99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C57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1C3BC" w14:textId="77777777" w:rsidR="00EB0C98" w:rsidRDefault="00EB0C98" w:rsidP="00EB0C98">
            <w:pPr>
              <w:jc w:val="center"/>
            </w:pPr>
          </w:p>
          <w:p w14:paraId="13DF01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3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048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E91897" w14:textId="5F743C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B611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10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DB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91C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33D863" w14:textId="77777777" w:rsidR="00EB0C98" w:rsidRDefault="00EB0C98" w:rsidP="00EB0C98">
            <w:pPr>
              <w:jc w:val="center"/>
            </w:pPr>
          </w:p>
          <w:p w14:paraId="50012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F09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929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FD9CC2" w14:textId="4AED82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473C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628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5AD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60C9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96F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990408" w14:textId="77777777" w:rsidR="00EB0C98" w:rsidRDefault="00EB0C98" w:rsidP="00EB0C98">
            <w:pPr>
              <w:jc w:val="center"/>
            </w:pPr>
          </w:p>
          <w:p w14:paraId="523C8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F5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23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B7522B" w14:textId="26658B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5D83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E5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912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D7A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6CA4D6" w14:textId="77777777" w:rsidR="00EB0C98" w:rsidRDefault="00EB0C98" w:rsidP="00EB0C98">
            <w:pPr>
              <w:jc w:val="center"/>
            </w:pPr>
          </w:p>
          <w:p w14:paraId="58FCA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44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BB1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1DAEB" w14:textId="3FC99C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3C86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6A1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8E6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4B7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87BB43" w14:textId="77777777" w:rsidR="00EB0C98" w:rsidRDefault="00EB0C98" w:rsidP="00EB0C98">
            <w:pPr>
              <w:jc w:val="center"/>
            </w:pPr>
          </w:p>
          <w:p w14:paraId="1527F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BF9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7F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54DFA4" w14:textId="6B751A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D145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608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119B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A66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26D3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B13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B38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6D8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23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F1D39" w14:textId="2E5684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1</w:t>
            </w:r>
          </w:p>
          <w:p w14:paraId="0450C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73B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0EF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C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AC121" w14:textId="77777777" w:rsidR="00EB0C98" w:rsidRDefault="00EB0C98" w:rsidP="00EB0C98">
            <w:pPr>
              <w:jc w:val="center"/>
            </w:pPr>
          </w:p>
          <w:p w14:paraId="5D4FB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AF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93C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6FC3FD" w14:textId="08E107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FBEA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6890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4C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FC18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3494EE" w14:textId="77777777" w:rsidR="00EB0C98" w:rsidRDefault="00EB0C98" w:rsidP="00EB0C98">
            <w:pPr>
              <w:jc w:val="center"/>
            </w:pPr>
          </w:p>
          <w:p w14:paraId="6D422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78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62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8B8A90" w14:textId="20334E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14F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46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6D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D96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2E45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B74FC" w14:textId="77777777" w:rsidR="00EB0C98" w:rsidRDefault="00EB0C98" w:rsidP="00EB0C98">
            <w:pPr>
              <w:jc w:val="center"/>
            </w:pPr>
          </w:p>
          <w:p w14:paraId="1643C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7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8F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C9345" w14:textId="4E40A9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FAA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209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3E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50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36F05" w14:textId="77777777" w:rsidR="00EB0C98" w:rsidRDefault="00EB0C98" w:rsidP="00EB0C98">
            <w:pPr>
              <w:jc w:val="center"/>
            </w:pPr>
          </w:p>
          <w:p w14:paraId="4346F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F0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73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075473" w14:textId="569C9A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E3F9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E400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E8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6E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F5EA3" w14:textId="77777777" w:rsidR="00EB0C98" w:rsidRDefault="00EB0C98" w:rsidP="00EB0C98">
            <w:pPr>
              <w:jc w:val="center"/>
            </w:pPr>
          </w:p>
          <w:p w14:paraId="6C7E6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C1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E5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229BE" w14:textId="36FC98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2A81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4D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A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AC8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03262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25DC96" w14:textId="77777777" w:rsidR="00EB0C98" w:rsidRDefault="00EB0C98" w:rsidP="00EB0C98">
            <w:pPr>
              <w:jc w:val="center"/>
            </w:pPr>
          </w:p>
          <w:p w14:paraId="7A8C4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9D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8E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1B4A63" w14:textId="540A9F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18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710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B7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D56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68DFE6" w14:textId="77777777" w:rsidR="00EB0C98" w:rsidRDefault="00EB0C98" w:rsidP="00EB0C98">
            <w:pPr>
              <w:jc w:val="center"/>
            </w:pPr>
          </w:p>
          <w:p w14:paraId="12624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D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7D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AED061" w14:textId="3C17B2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7CC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3C8B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EB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D27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B1950" w14:textId="77777777" w:rsidR="00EB0C98" w:rsidRDefault="00EB0C98" w:rsidP="00EB0C98">
            <w:pPr>
              <w:jc w:val="center"/>
            </w:pPr>
          </w:p>
          <w:p w14:paraId="2476C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D0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D0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4F458" w14:textId="28909E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3ED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551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AC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00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9DB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DC97A3" w14:textId="77777777" w:rsidR="00EB0C98" w:rsidRDefault="00EB0C98" w:rsidP="00EB0C98">
            <w:pPr>
              <w:jc w:val="center"/>
            </w:pPr>
          </w:p>
          <w:p w14:paraId="16B23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B3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F8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C4B6D" w14:textId="72E934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B64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F6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F730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0FFB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3E3E3" w14:textId="77777777" w:rsidR="00EB0C98" w:rsidRDefault="00EB0C98" w:rsidP="00EB0C98">
            <w:pPr>
              <w:jc w:val="center"/>
            </w:pPr>
          </w:p>
          <w:p w14:paraId="31EA3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2C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99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507337" w14:textId="0E2DAA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60C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61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739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295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1681B5" w14:textId="77777777" w:rsidR="00EB0C98" w:rsidRDefault="00EB0C98" w:rsidP="00EB0C98">
            <w:pPr>
              <w:jc w:val="center"/>
            </w:pPr>
          </w:p>
          <w:p w14:paraId="427AF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B33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DE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8C5CE" w14:textId="307881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094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DE4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70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442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FCE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6E7A2" w14:textId="77777777" w:rsidR="00EB0C98" w:rsidRDefault="00EB0C98" w:rsidP="00EB0C98">
            <w:pPr>
              <w:jc w:val="center"/>
            </w:pPr>
          </w:p>
          <w:p w14:paraId="46110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13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09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A07C6" w14:textId="7D2491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18F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5A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6EB7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BD1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E9A301" w14:textId="77777777" w:rsidR="00EB0C98" w:rsidRDefault="00EB0C98" w:rsidP="00EB0C98">
            <w:pPr>
              <w:jc w:val="center"/>
            </w:pPr>
          </w:p>
          <w:p w14:paraId="5A1F5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9A5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4D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44631" w14:textId="19DC5C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959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98F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B8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7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E425" w14:textId="77777777" w:rsidR="00EB0C98" w:rsidRDefault="00EB0C98" w:rsidP="00EB0C98">
            <w:pPr>
              <w:jc w:val="center"/>
            </w:pPr>
          </w:p>
          <w:p w14:paraId="040E2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BC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691DD" w14:textId="7E08E3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5967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01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C8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85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3446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2AE6B3" w14:textId="77777777" w:rsidR="00EB0C98" w:rsidRDefault="00EB0C98" w:rsidP="00EB0C98">
            <w:pPr>
              <w:jc w:val="center"/>
            </w:pPr>
          </w:p>
          <w:p w14:paraId="2FE14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E68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E00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ABB60" w14:textId="013AAE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8D32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C23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197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32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F77BC8" w14:textId="77777777" w:rsidR="00EB0C98" w:rsidRDefault="00EB0C98" w:rsidP="00EB0C98">
            <w:pPr>
              <w:jc w:val="center"/>
            </w:pPr>
          </w:p>
          <w:p w14:paraId="74547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62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DF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52C6A9" w14:textId="4FB869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9BF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EA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470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7C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2B6C12" w14:textId="77777777" w:rsidR="00EB0C98" w:rsidRDefault="00EB0C98" w:rsidP="00EB0C98">
            <w:pPr>
              <w:jc w:val="center"/>
            </w:pPr>
          </w:p>
          <w:p w14:paraId="4BDDD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854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0066E" w14:textId="56D90F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5B36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40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A3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0D5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96E3A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8B8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7727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FC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3DE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CA40C" w14:textId="289F51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73E3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B41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594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CE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667C9" w14:textId="77777777" w:rsidR="00EB0C98" w:rsidRDefault="00EB0C98" w:rsidP="00EB0C98">
            <w:pPr>
              <w:jc w:val="center"/>
            </w:pPr>
          </w:p>
          <w:p w14:paraId="0A585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CA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07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8488A" w14:textId="717EB9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C73B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3C8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7CD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6F6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E41409" w14:textId="77777777" w:rsidR="00EB0C98" w:rsidRDefault="00EB0C98" w:rsidP="00EB0C98">
            <w:pPr>
              <w:jc w:val="center"/>
            </w:pPr>
          </w:p>
          <w:p w14:paraId="4BE18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9D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0C9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0CED0" w14:textId="016B88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1AF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5D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A0F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3FA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B785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A81233" w14:textId="77777777" w:rsidR="00EB0C98" w:rsidRDefault="00EB0C98" w:rsidP="00EB0C98">
            <w:pPr>
              <w:jc w:val="center"/>
            </w:pPr>
          </w:p>
          <w:p w14:paraId="20CEF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D9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C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EDD84" w14:textId="61C68B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254A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CE5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1CB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0066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67396B" w14:textId="77777777" w:rsidR="00EB0C98" w:rsidRDefault="00EB0C98" w:rsidP="00EB0C98">
            <w:pPr>
              <w:jc w:val="center"/>
            </w:pPr>
          </w:p>
          <w:p w14:paraId="0912B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78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006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82EF5" w14:textId="5A3F7A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3EE5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32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BA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945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1A0DFC" w14:textId="77777777" w:rsidR="00EB0C98" w:rsidRDefault="00EB0C98" w:rsidP="00EB0C98">
            <w:pPr>
              <w:jc w:val="center"/>
            </w:pPr>
          </w:p>
          <w:p w14:paraId="4E974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02A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4D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D003C" w14:textId="3D88AF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8ED2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183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B80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4EA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94A1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9169D" w14:textId="77777777" w:rsidR="00EB0C98" w:rsidRDefault="00EB0C98" w:rsidP="00EB0C98">
            <w:pPr>
              <w:jc w:val="center"/>
            </w:pPr>
          </w:p>
          <w:p w14:paraId="00052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CEB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2D0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7909BB" w14:textId="14D6CA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E774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D2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5AC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5D3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BDDC68" w14:textId="77777777" w:rsidR="00EB0C98" w:rsidRDefault="00EB0C98" w:rsidP="00EB0C98">
            <w:pPr>
              <w:jc w:val="center"/>
            </w:pPr>
          </w:p>
          <w:p w14:paraId="6BBD3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6B6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00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ECE76" w14:textId="341233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9736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1BCA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414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20C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37DD20" w14:textId="77777777" w:rsidR="00EB0C98" w:rsidRDefault="00EB0C98" w:rsidP="00EB0C98">
            <w:pPr>
              <w:jc w:val="center"/>
            </w:pPr>
          </w:p>
          <w:p w14:paraId="1B2AE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44F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EB4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4C5BE2" w14:textId="54980B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F6DF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FED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C4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626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283F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3F0E7" w14:textId="77777777" w:rsidR="00EB0C98" w:rsidRDefault="00EB0C98" w:rsidP="00EB0C98">
            <w:pPr>
              <w:jc w:val="center"/>
            </w:pPr>
          </w:p>
          <w:p w14:paraId="6E3DC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A0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9F0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1DF82" w14:textId="442387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9D84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7F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AEF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3FCD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33B73" w14:textId="77777777" w:rsidR="00EB0C98" w:rsidRDefault="00EB0C98" w:rsidP="00EB0C98">
            <w:pPr>
              <w:jc w:val="center"/>
            </w:pPr>
          </w:p>
          <w:p w14:paraId="5CCC62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DB4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66A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4CA16D" w14:textId="6104C5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7D99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03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50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767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9A82A0" w14:textId="77777777" w:rsidR="00EB0C98" w:rsidRDefault="00EB0C98" w:rsidP="00EB0C98">
            <w:pPr>
              <w:jc w:val="center"/>
            </w:pPr>
          </w:p>
          <w:p w14:paraId="0D920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45B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25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601900" w14:textId="72BA7A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1ABF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5B1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14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4D4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6012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B1BC6" w14:textId="77777777" w:rsidR="00EB0C98" w:rsidRDefault="00EB0C98" w:rsidP="00EB0C98">
            <w:pPr>
              <w:jc w:val="center"/>
            </w:pPr>
          </w:p>
          <w:p w14:paraId="05355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3C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23C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6B904B" w14:textId="7DDFA2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C8B8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9B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C1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AC5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A8AD2E" w14:textId="77777777" w:rsidR="00EB0C98" w:rsidRDefault="00EB0C98" w:rsidP="00EB0C98">
            <w:pPr>
              <w:jc w:val="center"/>
            </w:pPr>
          </w:p>
          <w:p w14:paraId="21089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828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FD9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C8F685" w14:textId="154C5E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0A5F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DA25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AE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0DAA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417AEE" w14:textId="77777777" w:rsidR="00EB0C98" w:rsidRDefault="00EB0C98" w:rsidP="00EB0C98">
            <w:pPr>
              <w:jc w:val="center"/>
            </w:pPr>
          </w:p>
          <w:p w14:paraId="0515D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F04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1D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587CA" w14:textId="1C13EF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C970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88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915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B6A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6625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A828C3" w14:textId="77777777" w:rsidR="00EB0C98" w:rsidRDefault="00EB0C98" w:rsidP="00EB0C98">
            <w:pPr>
              <w:jc w:val="center"/>
            </w:pPr>
          </w:p>
          <w:p w14:paraId="1430B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79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89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5C7A98" w14:textId="5596B0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2D7F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323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4E0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A42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F4395A" w14:textId="77777777" w:rsidR="00EB0C98" w:rsidRDefault="00EB0C98" w:rsidP="00EB0C98">
            <w:pPr>
              <w:jc w:val="center"/>
            </w:pPr>
          </w:p>
          <w:p w14:paraId="014911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3DC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047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92D9EB" w14:textId="03F843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CBF0F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25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AD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15E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3562781" w14:textId="77777777" w:rsidR="00EB0C98" w:rsidRDefault="00EB0C98" w:rsidP="00EB0C98">
            <w:pPr>
              <w:jc w:val="center"/>
            </w:pPr>
          </w:p>
          <w:p w14:paraId="2B366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77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8A6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2F10D5" w14:textId="38468A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1A5B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12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B33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57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B8479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2C1B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A85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FFD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C8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C18541" w14:textId="131FF1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821D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C05F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26B6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E4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5FE0D3" w14:textId="77777777" w:rsidR="00EB0C98" w:rsidRDefault="00EB0C98" w:rsidP="00EB0C98">
            <w:pPr>
              <w:jc w:val="center"/>
            </w:pPr>
          </w:p>
          <w:p w14:paraId="0F40B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C5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E4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F24995" w14:textId="1A81D8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FFDA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F1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6F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514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704797" w14:textId="77777777" w:rsidR="00EB0C98" w:rsidRDefault="00EB0C98" w:rsidP="00EB0C98">
            <w:pPr>
              <w:jc w:val="center"/>
            </w:pPr>
          </w:p>
          <w:p w14:paraId="5C775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9C4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6CF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472C2F" w14:textId="5C3156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177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B5D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685E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777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229F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A09C1D" w14:textId="77777777" w:rsidR="00EB0C98" w:rsidRDefault="00EB0C98" w:rsidP="00EB0C98">
            <w:pPr>
              <w:jc w:val="center"/>
            </w:pPr>
          </w:p>
          <w:p w14:paraId="73920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25D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BB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81194B" w14:textId="0767CB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9B42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3D2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73A0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EB9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F73F7" w14:textId="77777777" w:rsidR="00EB0C98" w:rsidRDefault="00EB0C98" w:rsidP="00EB0C98">
            <w:pPr>
              <w:jc w:val="center"/>
            </w:pPr>
          </w:p>
          <w:p w14:paraId="58008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17B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8AC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8AFB9" w14:textId="642B6E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5FA2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0E6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17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CB22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0136BB" w14:textId="77777777" w:rsidR="00EB0C98" w:rsidRDefault="00EB0C98" w:rsidP="00EB0C98">
            <w:pPr>
              <w:jc w:val="center"/>
            </w:pPr>
          </w:p>
          <w:p w14:paraId="639D7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78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E4B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A5113" w14:textId="30F6D9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1252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4D96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171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A9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C46A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4A93A8" w14:textId="77777777" w:rsidR="00EB0C98" w:rsidRDefault="00EB0C98" w:rsidP="00EB0C98">
            <w:pPr>
              <w:jc w:val="center"/>
            </w:pPr>
          </w:p>
          <w:p w14:paraId="520F4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E1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FF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DFB2C4" w14:textId="4A4E88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5AD9B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2B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ABC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208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869801" w14:textId="77777777" w:rsidR="00EB0C98" w:rsidRDefault="00EB0C98" w:rsidP="00EB0C98">
            <w:pPr>
              <w:jc w:val="center"/>
            </w:pPr>
          </w:p>
          <w:p w14:paraId="0B820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51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97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AEFFCA" w14:textId="342C60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9979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45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9D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050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7FD65" w14:textId="77777777" w:rsidR="00EB0C98" w:rsidRDefault="00EB0C98" w:rsidP="00EB0C98">
            <w:pPr>
              <w:jc w:val="center"/>
            </w:pPr>
          </w:p>
          <w:p w14:paraId="6160C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8D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77B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F50F79" w14:textId="02BB7C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75F9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A7C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11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144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4DF9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3F3F4D" w14:textId="77777777" w:rsidR="00EB0C98" w:rsidRDefault="00EB0C98" w:rsidP="00EB0C98">
            <w:pPr>
              <w:jc w:val="center"/>
            </w:pPr>
          </w:p>
          <w:p w14:paraId="5B6C76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B3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47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B3A18A" w14:textId="429F33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3490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7B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9B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D75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5F8138" w14:textId="77777777" w:rsidR="00EB0C98" w:rsidRDefault="00EB0C98" w:rsidP="00EB0C98">
            <w:pPr>
              <w:jc w:val="center"/>
            </w:pPr>
          </w:p>
          <w:p w14:paraId="1FED0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C0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FE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DEA1C" w14:textId="6CB876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B1AF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D33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652D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7C53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8E1C0A" w14:textId="77777777" w:rsidR="00EB0C98" w:rsidRDefault="00EB0C98" w:rsidP="00EB0C98">
            <w:pPr>
              <w:jc w:val="center"/>
            </w:pPr>
          </w:p>
          <w:p w14:paraId="10D67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51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9F5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5DEED" w14:textId="6B111C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B860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1B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46C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CB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08C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825A4" w14:textId="77777777" w:rsidR="00EB0C98" w:rsidRDefault="00EB0C98" w:rsidP="00EB0C98">
            <w:pPr>
              <w:jc w:val="center"/>
            </w:pPr>
          </w:p>
          <w:p w14:paraId="7278F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6ED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7F7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7F3E7" w14:textId="38EF59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C74C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4818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CF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5480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D4D487" w14:textId="77777777" w:rsidR="00EB0C98" w:rsidRDefault="00EB0C98" w:rsidP="00EB0C98">
            <w:pPr>
              <w:jc w:val="center"/>
            </w:pPr>
          </w:p>
          <w:p w14:paraId="10EA0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E0B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C9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C9059E" w14:textId="5E925F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5E96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4F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DB8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9AC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69CE21" w14:textId="77777777" w:rsidR="00EB0C98" w:rsidRDefault="00EB0C98" w:rsidP="00EB0C98">
            <w:pPr>
              <w:jc w:val="center"/>
            </w:pPr>
          </w:p>
          <w:p w14:paraId="3815A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D9F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893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ACD353" w14:textId="508795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433D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6A1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ED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C05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9C6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29F223" w14:textId="77777777" w:rsidR="00EB0C98" w:rsidRDefault="00EB0C98" w:rsidP="00EB0C98">
            <w:pPr>
              <w:jc w:val="center"/>
            </w:pPr>
          </w:p>
          <w:p w14:paraId="7C3B2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66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19A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5E07C" w14:textId="5AAFFC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C21D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EE6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219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4707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8F23DFF" w14:textId="77777777" w:rsidR="00EB0C98" w:rsidRDefault="00EB0C98" w:rsidP="00EB0C98">
            <w:pPr>
              <w:jc w:val="center"/>
            </w:pPr>
          </w:p>
          <w:p w14:paraId="60413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E51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25A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C60417" w14:textId="68F22C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E97B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4AE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53F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193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A25507" w14:textId="77777777" w:rsidR="00EB0C98" w:rsidRDefault="00EB0C98" w:rsidP="00EB0C98">
            <w:pPr>
              <w:jc w:val="center"/>
            </w:pPr>
          </w:p>
          <w:p w14:paraId="62A4A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90D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B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DB957" w14:textId="69BC53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BCC3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AC6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60AA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DA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34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4E8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C44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B8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25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73B3C0" w14:textId="536396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FC38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EC0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87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7B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1678D8" w14:textId="77777777" w:rsidR="00EB0C98" w:rsidRDefault="00EB0C98" w:rsidP="00EB0C98">
            <w:pPr>
              <w:jc w:val="center"/>
            </w:pPr>
          </w:p>
          <w:p w14:paraId="6026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E0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E6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33001" w14:textId="2EAAF6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2F5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FB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49B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665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1CD59" w14:textId="77777777" w:rsidR="00EB0C98" w:rsidRDefault="00EB0C98" w:rsidP="00EB0C98">
            <w:pPr>
              <w:jc w:val="center"/>
            </w:pPr>
          </w:p>
          <w:p w14:paraId="6D0F9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05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59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061976" w14:textId="459264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90B8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77D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C2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A1E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9E8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B52254" w14:textId="77777777" w:rsidR="00EB0C98" w:rsidRDefault="00EB0C98" w:rsidP="00EB0C98">
            <w:pPr>
              <w:jc w:val="center"/>
            </w:pPr>
          </w:p>
          <w:p w14:paraId="37F2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8BC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DF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665E2A" w14:textId="1B04C8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373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9E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C9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A57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ACA2B" w14:textId="77777777" w:rsidR="00EB0C98" w:rsidRDefault="00EB0C98" w:rsidP="00EB0C98">
            <w:pPr>
              <w:jc w:val="center"/>
            </w:pPr>
          </w:p>
          <w:p w14:paraId="7F1AA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7D8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60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3CCBC" w14:textId="109A79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B01F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4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5E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9AF6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FC47C8" w14:textId="77777777" w:rsidR="00EB0C98" w:rsidRDefault="00EB0C98" w:rsidP="00EB0C98">
            <w:pPr>
              <w:jc w:val="center"/>
            </w:pPr>
          </w:p>
          <w:p w14:paraId="3B5AA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CE6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44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7FF745" w14:textId="1AE53B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43DD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7F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8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0BB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2336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5A3B57" w14:textId="77777777" w:rsidR="00EB0C98" w:rsidRDefault="00EB0C98" w:rsidP="00EB0C98">
            <w:pPr>
              <w:jc w:val="center"/>
            </w:pPr>
          </w:p>
          <w:p w14:paraId="43A37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ED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9A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5DD91" w14:textId="59E145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EE1B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4C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16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6E04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A635C9" w14:textId="77777777" w:rsidR="00EB0C98" w:rsidRDefault="00EB0C98" w:rsidP="00EB0C98">
            <w:pPr>
              <w:jc w:val="center"/>
            </w:pPr>
          </w:p>
          <w:p w14:paraId="7A6A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BE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67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0679F" w14:textId="2F42C2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943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11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1E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2D3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D14F53" w14:textId="77777777" w:rsidR="00EB0C98" w:rsidRDefault="00EB0C98" w:rsidP="00EB0C98">
            <w:pPr>
              <w:jc w:val="center"/>
            </w:pPr>
          </w:p>
          <w:p w14:paraId="35DD0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0A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2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AC391" w14:textId="51EE07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D7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88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8B8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519E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E11869" w14:textId="77777777" w:rsidR="00EB0C98" w:rsidRDefault="00EB0C98" w:rsidP="00EB0C98">
            <w:pPr>
              <w:jc w:val="center"/>
            </w:pPr>
          </w:p>
          <w:p w14:paraId="39724E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C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D14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D382D0" w14:textId="00EF94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4E4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73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3F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D0F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82B603" w14:textId="77777777" w:rsidR="00EB0C98" w:rsidRDefault="00EB0C98" w:rsidP="00EB0C98">
            <w:pPr>
              <w:jc w:val="center"/>
            </w:pPr>
          </w:p>
          <w:p w14:paraId="6B8D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BC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D9F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06CEC" w14:textId="202378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AFF7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E23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F6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966A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037E0" w14:textId="77777777" w:rsidR="00EB0C98" w:rsidRDefault="00EB0C98" w:rsidP="00EB0C98">
            <w:pPr>
              <w:jc w:val="center"/>
            </w:pPr>
          </w:p>
          <w:p w14:paraId="13BC4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6C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26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75B0FB" w14:textId="3F46BB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1134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C4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58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8A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0751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3B1B80" w14:textId="77777777" w:rsidR="00EB0C98" w:rsidRDefault="00EB0C98" w:rsidP="00EB0C98">
            <w:pPr>
              <w:jc w:val="center"/>
            </w:pPr>
          </w:p>
          <w:p w14:paraId="2E9A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A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25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C59A7A" w14:textId="3461A8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DC41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69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B1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536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3C021D" w14:textId="77777777" w:rsidR="00EB0C98" w:rsidRDefault="00EB0C98" w:rsidP="00EB0C98">
            <w:pPr>
              <w:jc w:val="center"/>
            </w:pPr>
          </w:p>
          <w:p w14:paraId="2B29D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30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20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12A82" w14:textId="2739EF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E89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E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9DB3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0AA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1325D9" w14:textId="77777777" w:rsidR="00EB0C98" w:rsidRDefault="00EB0C98" w:rsidP="00EB0C98">
            <w:pPr>
              <w:jc w:val="center"/>
            </w:pPr>
          </w:p>
          <w:p w14:paraId="289FD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C7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3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9DB30" w14:textId="0657E1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C0A9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9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A5F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81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3B7A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C9958F" w14:textId="77777777" w:rsidR="00EB0C98" w:rsidRDefault="00EB0C98" w:rsidP="00EB0C98">
            <w:pPr>
              <w:jc w:val="center"/>
            </w:pPr>
          </w:p>
          <w:p w14:paraId="417B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2A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93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E2FD7" w14:textId="13216A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F9E2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E6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1D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270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81FF4D" w14:textId="77777777" w:rsidR="00EB0C98" w:rsidRDefault="00EB0C98" w:rsidP="00EB0C98">
            <w:pPr>
              <w:jc w:val="center"/>
            </w:pPr>
          </w:p>
          <w:p w14:paraId="2D2BD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6A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46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F86D2" w14:textId="14E123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2341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DE16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7F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3B0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1A750D" w14:textId="77777777" w:rsidR="00EB0C98" w:rsidRDefault="00EB0C98" w:rsidP="00EB0C98">
            <w:pPr>
              <w:jc w:val="center"/>
            </w:pPr>
          </w:p>
          <w:p w14:paraId="3A094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C1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0D7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C12D3" w14:textId="2FA870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8AF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7BA9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2C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0B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BBE19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D71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518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F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397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54B7C5" w14:textId="1DE150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71AF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F1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DCA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CF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609054" w14:textId="77777777" w:rsidR="00EB0C98" w:rsidRDefault="00EB0C98" w:rsidP="00EB0C98">
            <w:pPr>
              <w:jc w:val="center"/>
            </w:pPr>
          </w:p>
          <w:p w14:paraId="438DC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77E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A1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DEB802" w14:textId="02D77B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C45E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109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596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FA32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5B5EA" w14:textId="77777777" w:rsidR="00EB0C98" w:rsidRDefault="00EB0C98" w:rsidP="00EB0C98">
            <w:pPr>
              <w:jc w:val="center"/>
            </w:pPr>
          </w:p>
          <w:p w14:paraId="4ED0A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9C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494B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7613C" w14:textId="7AAA72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5BA1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EA4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BB89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59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C3E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C937F7" w14:textId="77777777" w:rsidR="00EB0C98" w:rsidRDefault="00EB0C98" w:rsidP="00EB0C98">
            <w:pPr>
              <w:jc w:val="center"/>
            </w:pPr>
          </w:p>
          <w:p w14:paraId="6C74D2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4F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01E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D16A4" w14:textId="3C542C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51A3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A74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BA4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944F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B62404" w14:textId="77777777" w:rsidR="00EB0C98" w:rsidRDefault="00EB0C98" w:rsidP="00EB0C98">
            <w:pPr>
              <w:jc w:val="center"/>
            </w:pPr>
          </w:p>
          <w:p w14:paraId="54907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D9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E98F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ADBA9" w14:textId="30199C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C09B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31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D0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C6B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16D8F0" w14:textId="77777777" w:rsidR="00EB0C98" w:rsidRDefault="00EB0C98" w:rsidP="00EB0C98">
            <w:pPr>
              <w:jc w:val="center"/>
            </w:pPr>
          </w:p>
          <w:p w14:paraId="528D4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35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34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4C273A" w14:textId="7A5E2B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E89A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41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FD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8BB1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643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8BACE1" w14:textId="77777777" w:rsidR="00EB0C98" w:rsidRDefault="00EB0C98" w:rsidP="00EB0C98">
            <w:pPr>
              <w:jc w:val="center"/>
            </w:pPr>
          </w:p>
          <w:p w14:paraId="527418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EA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45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58BE50" w14:textId="01C7EC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E89D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4F0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6B3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FA62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A5738E" w14:textId="77777777" w:rsidR="00EB0C98" w:rsidRDefault="00EB0C98" w:rsidP="00EB0C98">
            <w:pPr>
              <w:jc w:val="center"/>
            </w:pPr>
          </w:p>
          <w:p w14:paraId="624ED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1C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2B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63335E" w14:textId="5537EB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0B68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13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7B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D1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7F3767" w14:textId="77777777" w:rsidR="00EB0C98" w:rsidRDefault="00EB0C98" w:rsidP="00EB0C98">
            <w:pPr>
              <w:jc w:val="center"/>
            </w:pPr>
          </w:p>
          <w:p w14:paraId="667D7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1B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804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0E594" w14:textId="3871AF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3E42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71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C1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442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0B4C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3D56B2" w14:textId="77777777" w:rsidR="00EB0C98" w:rsidRDefault="00EB0C98" w:rsidP="00EB0C98">
            <w:pPr>
              <w:jc w:val="center"/>
            </w:pPr>
          </w:p>
          <w:p w14:paraId="1D33A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FE6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0D9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036154" w14:textId="0199CA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8B99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0A8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BF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3E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99C780" w14:textId="77777777" w:rsidR="00EB0C98" w:rsidRDefault="00EB0C98" w:rsidP="00EB0C98">
            <w:pPr>
              <w:jc w:val="center"/>
            </w:pPr>
          </w:p>
          <w:p w14:paraId="37876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04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EA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84111C" w14:textId="4DDE38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F91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4A2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242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674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89CED5" w14:textId="77777777" w:rsidR="00EB0C98" w:rsidRDefault="00EB0C98" w:rsidP="00EB0C98">
            <w:pPr>
              <w:jc w:val="center"/>
            </w:pPr>
          </w:p>
          <w:p w14:paraId="56D07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50A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D80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CEF53" w14:textId="425BDE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1161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D6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4824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3D4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696EF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DDF90" w14:textId="77777777" w:rsidR="00EB0C98" w:rsidRDefault="00EB0C98" w:rsidP="00EB0C98">
            <w:pPr>
              <w:jc w:val="center"/>
            </w:pPr>
          </w:p>
          <w:p w14:paraId="4EC66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33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55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B61D32" w14:textId="5F5508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A8AE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5A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9B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5F7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19FA15" w14:textId="77777777" w:rsidR="00EB0C98" w:rsidRDefault="00EB0C98" w:rsidP="00EB0C98">
            <w:pPr>
              <w:jc w:val="center"/>
            </w:pPr>
          </w:p>
          <w:p w14:paraId="799BD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ED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C9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79F5D" w14:textId="4E261E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269B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2D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D6F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E95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BA4E82" w14:textId="77777777" w:rsidR="00EB0C98" w:rsidRDefault="00EB0C98" w:rsidP="00EB0C98">
            <w:pPr>
              <w:jc w:val="center"/>
            </w:pPr>
          </w:p>
          <w:p w14:paraId="3262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A6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C6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356BF" w14:textId="4C706E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53C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FF0E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674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3C6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427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D2BFDE" w14:textId="77777777" w:rsidR="00EB0C98" w:rsidRDefault="00EB0C98" w:rsidP="00EB0C98">
            <w:pPr>
              <w:jc w:val="center"/>
            </w:pPr>
          </w:p>
          <w:p w14:paraId="69175B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6A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50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584D9" w14:textId="29C674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B164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8E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AEF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7CAE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3215B6" w14:textId="77777777" w:rsidR="00EB0C98" w:rsidRDefault="00EB0C98" w:rsidP="00EB0C98">
            <w:pPr>
              <w:jc w:val="center"/>
            </w:pPr>
          </w:p>
          <w:p w14:paraId="6477D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38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56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ECB56B" w14:textId="6670C1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0F8A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02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AD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CEE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9107BB" w14:textId="77777777" w:rsidR="00EB0C98" w:rsidRDefault="00EB0C98" w:rsidP="00EB0C98">
            <w:pPr>
              <w:jc w:val="center"/>
            </w:pPr>
          </w:p>
          <w:p w14:paraId="0FE24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80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6C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F0734" w14:textId="2E1B13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C542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E91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77D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41B1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E2CEF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6FB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58EA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9D4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DC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ADBF72" w14:textId="308E2B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9962B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04BC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C69D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36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6F4D85" w14:textId="77777777" w:rsidR="00EB0C98" w:rsidRDefault="00EB0C98" w:rsidP="00EB0C98">
            <w:pPr>
              <w:jc w:val="center"/>
            </w:pPr>
          </w:p>
          <w:p w14:paraId="22FDA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FD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400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4AAB5" w14:textId="27F345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595D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D0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BD0B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4D3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EEE413" w14:textId="77777777" w:rsidR="00EB0C98" w:rsidRDefault="00EB0C98" w:rsidP="00EB0C98">
            <w:pPr>
              <w:jc w:val="center"/>
            </w:pPr>
          </w:p>
          <w:p w14:paraId="2AB07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B84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8D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D92F3" w14:textId="6B112A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9BB6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F800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3D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A2AD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0EC3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99F75" w14:textId="77777777" w:rsidR="00EB0C98" w:rsidRDefault="00EB0C98" w:rsidP="00EB0C98">
            <w:pPr>
              <w:jc w:val="center"/>
            </w:pPr>
          </w:p>
          <w:p w14:paraId="4FD73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4A1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2452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748425" w14:textId="70FD27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FFE5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D3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6D0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F30E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793F06" w14:textId="77777777" w:rsidR="00EB0C98" w:rsidRDefault="00EB0C98" w:rsidP="00EB0C98">
            <w:pPr>
              <w:jc w:val="center"/>
            </w:pPr>
          </w:p>
          <w:p w14:paraId="33739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B7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BAB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58B4B4" w14:textId="08D6A7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A195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F784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9339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017C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039286" w14:textId="77777777" w:rsidR="00EB0C98" w:rsidRDefault="00EB0C98" w:rsidP="00EB0C98">
            <w:pPr>
              <w:jc w:val="center"/>
            </w:pPr>
          </w:p>
          <w:p w14:paraId="2E18C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FE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C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39E75" w14:textId="44EF1D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A02B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B90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377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A0D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8A01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C721B" w14:textId="77777777" w:rsidR="00EB0C98" w:rsidRDefault="00EB0C98" w:rsidP="00EB0C98">
            <w:pPr>
              <w:jc w:val="center"/>
            </w:pPr>
          </w:p>
          <w:p w14:paraId="22626E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6A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1E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3BF745" w14:textId="3F2071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68A0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E61E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D3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3FC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5A6D87" w14:textId="77777777" w:rsidR="00EB0C98" w:rsidRDefault="00EB0C98" w:rsidP="00EB0C98">
            <w:pPr>
              <w:jc w:val="center"/>
            </w:pPr>
          </w:p>
          <w:p w14:paraId="4428A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5F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0D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2A195" w14:textId="59DD19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D5DC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686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D4B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45B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F016C9" w14:textId="77777777" w:rsidR="00EB0C98" w:rsidRDefault="00EB0C98" w:rsidP="00EB0C98">
            <w:pPr>
              <w:jc w:val="center"/>
            </w:pPr>
          </w:p>
          <w:p w14:paraId="1EA6E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1A1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C8E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892764" w14:textId="20CD50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DB8F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690C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0092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456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265B1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DD554" w14:textId="77777777" w:rsidR="00EB0C98" w:rsidRDefault="00EB0C98" w:rsidP="00EB0C98">
            <w:pPr>
              <w:jc w:val="center"/>
            </w:pPr>
          </w:p>
          <w:p w14:paraId="42CDDE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D98B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1F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E7578C" w14:textId="113114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F168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A1EB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D407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68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95748C" w14:textId="77777777" w:rsidR="00EB0C98" w:rsidRDefault="00EB0C98" w:rsidP="00EB0C98">
            <w:pPr>
              <w:jc w:val="center"/>
            </w:pPr>
          </w:p>
          <w:p w14:paraId="28A4F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CB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B84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D70B7" w14:textId="675AF0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BFA1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95BE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A8A2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7BA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10B396" w14:textId="77777777" w:rsidR="00EB0C98" w:rsidRDefault="00EB0C98" w:rsidP="00EB0C98">
            <w:pPr>
              <w:jc w:val="center"/>
            </w:pPr>
          </w:p>
          <w:p w14:paraId="30C64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84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B42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9275EC" w14:textId="5BED8E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DC29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8E3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6DA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BDE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4074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8055C6" w14:textId="77777777" w:rsidR="00EB0C98" w:rsidRDefault="00EB0C98" w:rsidP="00EB0C98">
            <w:pPr>
              <w:jc w:val="center"/>
            </w:pPr>
          </w:p>
          <w:p w14:paraId="1A674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DFB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8A7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A9E88" w14:textId="4F21EE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0E06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9AFB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AF9D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3BA5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A4DEB" w14:textId="77777777" w:rsidR="00EB0C98" w:rsidRDefault="00EB0C98" w:rsidP="00EB0C98">
            <w:pPr>
              <w:jc w:val="center"/>
            </w:pPr>
          </w:p>
          <w:p w14:paraId="4E6C0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4C5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D56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0F3554" w14:textId="5683A4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F7DAB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50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FF60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29B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B2558F" w14:textId="77777777" w:rsidR="00EB0C98" w:rsidRDefault="00EB0C98" w:rsidP="00EB0C98">
            <w:pPr>
              <w:jc w:val="center"/>
            </w:pPr>
          </w:p>
          <w:p w14:paraId="3A890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C70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3A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EAEC85" w14:textId="541F50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3809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CA5C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34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83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E9ED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BCCEFB" w14:textId="77777777" w:rsidR="00EB0C98" w:rsidRDefault="00EB0C98" w:rsidP="00EB0C98">
            <w:pPr>
              <w:jc w:val="center"/>
            </w:pPr>
          </w:p>
          <w:p w14:paraId="555D3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1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6B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35987A" w14:textId="0474A5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1276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7A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0516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30EA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91F044" w14:textId="77777777" w:rsidR="00EB0C98" w:rsidRDefault="00EB0C98" w:rsidP="00EB0C98">
            <w:pPr>
              <w:jc w:val="center"/>
            </w:pPr>
          </w:p>
          <w:p w14:paraId="03BB2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EA4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74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3F970F" w14:textId="3F08BF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0930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6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896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218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3FFA6FF" w14:textId="77777777" w:rsidR="00EB0C98" w:rsidRDefault="00EB0C98" w:rsidP="00EB0C98">
            <w:pPr>
              <w:jc w:val="center"/>
            </w:pPr>
          </w:p>
          <w:p w14:paraId="11B67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A33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ED2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0ACFCD" w14:textId="167E66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5D2B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61D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B0C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1DD7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32E8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3498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6B969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8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AE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4BC2B" w14:textId="58D97C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639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7D0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D5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FB1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A1B08" w14:textId="77777777" w:rsidR="00EB0C98" w:rsidRDefault="00EB0C98" w:rsidP="00EB0C98">
            <w:pPr>
              <w:jc w:val="center"/>
            </w:pPr>
          </w:p>
          <w:p w14:paraId="748BC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9B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DC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FCDC86" w14:textId="3111E1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1A4D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6F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69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EE9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CF33B" w14:textId="77777777" w:rsidR="00EB0C98" w:rsidRDefault="00EB0C98" w:rsidP="00EB0C98">
            <w:pPr>
              <w:jc w:val="center"/>
            </w:pPr>
          </w:p>
          <w:p w14:paraId="620C0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A5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2BD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F528C" w14:textId="24137C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A9E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B985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308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E8F6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C859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FDD4AE" w14:textId="77777777" w:rsidR="00EB0C98" w:rsidRDefault="00EB0C98" w:rsidP="00EB0C98">
            <w:pPr>
              <w:jc w:val="center"/>
            </w:pPr>
          </w:p>
          <w:p w14:paraId="14D4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677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8D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716692" w14:textId="03AE15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378B1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49D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FFC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71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DFB7BC" w14:textId="77777777" w:rsidR="00EB0C98" w:rsidRDefault="00EB0C98" w:rsidP="00EB0C98">
            <w:pPr>
              <w:jc w:val="center"/>
            </w:pPr>
          </w:p>
          <w:p w14:paraId="1698A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4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FCA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804C20" w14:textId="1EBAB3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CF5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AA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ECF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B63E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7F6682" w14:textId="77777777" w:rsidR="00EB0C98" w:rsidRDefault="00EB0C98" w:rsidP="00EB0C98">
            <w:pPr>
              <w:jc w:val="center"/>
            </w:pPr>
          </w:p>
          <w:p w14:paraId="3A8C5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A9C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CE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9472C" w14:textId="58387A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AFC3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76FF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7F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95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7E00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B7867" w14:textId="77777777" w:rsidR="00EB0C98" w:rsidRDefault="00EB0C98" w:rsidP="00EB0C98">
            <w:pPr>
              <w:jc w:val="center"/>
            </w:pPr>
          </w:p>
          <w:p w14:paraId="39B6E5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D6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E4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D2BD3E" w14:textId="587BFE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FB2E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19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8B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1D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62639D" w14:textId="77777777" w:rsidR="00EB0C98" w:rsidRDefault="00EB0C98" w:rsidP="00EB0C98">
            <w:pPr>
              <w:jc w:val="center"/>
            </w:pPr>
          </w:p>
          <w:p w14:paraId="1B943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E2C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8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8B98F6" w14:textId="653FD2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781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AC6A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8564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CC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80047F" w14:textId="77777777" w:rsidR="00EB0C98" w:rsidRDefault="00EB0C98" w:rsidP="00EB0C98">
            <w:pPr>
              <w:jc w:val="center"/>
            </w:pPr>
          </w:p>
          <w:p w14:paraId="35396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B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7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89ACF" w14:textId="59C4F7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107E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96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F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D7FF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AB38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D851A6" w14:textId="77777777" w:rsidR="00EB0C98" w:rsidRDefault="00EB0C98" w:rsidP="00EB0C98">
            <w:pPr>
              <w:jc w:val="center"/>
            </w:pPr>
          </w:p>
          <w:p w14:paraId="4EC12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9D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56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228BCE" w14:textId="0083A2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F5A1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AC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6BA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C07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0F4447" w14:textId="77777777" w:rsidR="00EB0C98" w:rsidRDefault="00EB0C98" w:rsidP="00EB0C98">
            <w:pPr>
              <w:jc w:val="center"/>
            </w:pPr>
          </w:p>
          <w:p w14:paraId="3EBB15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E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F3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D3857" w14:textId="32440C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70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EA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14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D4F6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F9BE84" w14:textId="77777777" w:rsidR="00EB0C98" w:rsidRDefault="00EB0C98" w:rsidP="00EB0C98">
            <w:pPr>
              <w:jc w:val="center"/>
            </w:pPr>
          </w:p>
          <w:p w14:paraId="470EA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CF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12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D857B" w14:textId="093B29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E567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53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F4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77B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94B95B" w14:textId="77777777" w:rsidR="00EB0C98" w:rsidRDefault="00EB0C98" w:rsidP="00EB0C98">
            <w:pPr>
              <w:jc w:val="center"/>
            </w:pPr>
          </w:p>
          <w:p w14:paraId="3B97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3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F2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4AACB5" w14:textId="14974D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D05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95E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5A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47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30CDF" w14:textId="77777777" w:rsidR="00EB0C98" w:rsidRDefault="00EB0C98" w:rsidP="00EB0C98">
            <w:pPr>
              <w:jc w:val="center"/>
            </w:pPr>
          </w:p>
          <w:p w14:paraId="6F318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A1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6D3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453CB9" w14:textId="088CD8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A376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8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EFF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53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307" w14:textId="77777777" w:rsidR="00EB0C98" w:rsidRDefault="00EB0C98" w:rsidP="00EB0C98">
            <w:pPr>
              <w:jc w:val="center"/>
            </w:pPr>
          </w:p>
          <w:p w14:paraId="18C6C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67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31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F9992" w14:textId="72B143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D637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D604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91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FEA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4609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750BF7" w14:textId="77777777" w:rsidR="00EB0C98" w:rsidRDefault="00EB0C98" w:rsidP="00EB0C98">
            <w:pPr>
              <w:jc w:val="center"/>
            </w:pPr>
          </w:p>
          <w:p w14:paraId="3A58C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66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EF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FED248" w14:textId="231657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2D616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0F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30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E20B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DEA6A7" w14:textId="77777777" w:rsidR="00EB0C98" w:rsidRDefault="00EB0C98" w:rsidP="00EB0C98">
            <w:pPr>
              <w:jc w:val="center"/>
            </w:pPr>
          </w:p>
          <w:p w14:paraId="18AC2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61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D7A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365FDC" w14:textId="3FD7C6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6087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458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F0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90F9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1CC0058" w14:textId="77777777" w:rsidR="00EB0C98" w:rsidRDefault="00EB0C98" w:rsidP="00EB0C98">
            <w:pPr>
              <w:jc w:val="center"/>
            </w:pPr>
          </w:p>
          <w:p w14:paraId="2A36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7E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6B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6939C4" w14:textId="6D04EE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7DA0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03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23F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CDD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8DC0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EF68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CC8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4C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85A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30716" w14:textId="108A53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5A3C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445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1E83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EB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2EBA91" w14:textId="77777777" w:rsidR="00EB0C98" w:rsidRDefault="00EB0C98" w:rsidP="00EB0C98">
            <w:pPr>
              <w:jc w:val="center"/>
            </w:pPr>
          </w:p>
          <w:p w14:paraId="49B7E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F9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5C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24E80" w14:textId="1A9CD5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38A5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262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014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29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CD369" w14:textId="77777777" w:rsidR="00EB0C98" w:rsidRDefault="00EB0C98" w:rsidP="00EB0C98">
            <w:pPr>
              <w:jc w:val="center"/>
            </w:pPr>
          </w:p>
          <w:p w14:paraId="38072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44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C0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7272D" w14:textId="2BB848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66C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831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80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68E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4310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D9121" w14:textId="77777777" w:rsidR="00EB0C98" w:rsidRDefault="00EB0C98" w:rsidP="00EB0C98">
            <w:pPr>
              <w:jc w:val="center"/>
            </w:pPr>
          </w:p>
          <w:p w14:paraId="31859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57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09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551D8" w14:textId="007140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61A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62F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5A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FD44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772E5" w14:textId="77777777" w:rsidR="00EB0C98" w:rsidRDefault="00EB0C98" w:rsidP="00EB0C98">
            <w:pPr>
              <w:jc w:val="center"/>
            </w:pPr>
          </w:p>
          <w:p w14:paraId="4C6F9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12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CB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B6B52" w14:textId="0FC051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80FD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99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B6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B53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C13AF8" w14:textId="77777777" w:rsidR="00EB0C98" w:rsidRDefault="00EB0C98" w:rsidP="00EB0C98">
            <w:pPr>
              <w:jc w:val="center"/>
            </w:pPr>
          </w:p>
          <w:p w14:paraId="2D000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F3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5D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228DEF" w14:textId="3D2648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ABE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A2DE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3BA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C414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F141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E8FBB1" w14:textId="77777777" w:rsidR="00EB0C98" w:rsidRDefault="00EB0C98" w:rsidP="00EB0C98">
            <w:pPr>
              <w:jc w:val="center"/>
            </w:pPr>
          </w:p>
          <w:p w14:paraId="160C8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78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AAF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B4DE6C" w14:textId="03069A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9C596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888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FAF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66C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419E3" w14:textId="77777777" w:rsidR="00EB0C98" w:rsidRDefault="00EB0C98" w:rsidP="00EB0C98">
            <w:pPr>
              <w:jc w:val="center"/>
            </w:pPr>
          </w:p>
          <w:p w14:paraId="1C71E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DB0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D57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E6B43" w14:textId="5DAF49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5959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467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A051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436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BD8C78" w14:textId="77777777" w:rsidR="00EB0C98" w:rsidRDefault="00EB0C98" w:rsidP="00EB0C98">
            <w:pPr>
              <w:jc w:val="center"/>
            </w:pPr>
          </w:p>
          <w:p w14:paraId="3DC2E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D0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96D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B332B3" w14:textId="24C171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ACE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46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5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71E8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52D6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622546" w14:textId="77777777" w:rsidR="00EB0C98" w:rsidRDefault="00EB0C98" w:rsidP="00EB0C98">
            <w:pPr>
              <w:jc w:val="center"/>
            </w:pPr>
          </w:p>
          <w:p w14:paraId="403CB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1C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C0C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AB181" w14:textId="4202D2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8987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4A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EE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15A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03771A" w14:textId="77777777" w:rsidR="00EB0C98" w:rsidRDefault="00EB0C98" w:rsidP="00EB0C98">
            <w:pPr>
              <w:jc w:val="center"/>
            </w:pPr>
          </w:p>
          <w:p w14:paraId="26FCD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A28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B5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2D7653" w14:textId="1C82F7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5212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501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9D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A705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872F89" w14:textId="77777777" w:rsidR="00EB0C98" w:rsidRDefault="00EB0C98" w:rsidP="00EB0C98">
            <w:pPr>
              <w:jc w:val="center"/>
            </w:pPr>
          </w:p>
          <w:p w14:paraId="76378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65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90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6FED07" w14:textId="6953A4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E4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D2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DB9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34A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95A8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FBBBF" w14:textId="77777777" w:rsidR="00EB0C98" w:rsidRDefault="00EB0C98" w:rsidP="00EB0C98">
            <w:pPr>
              <w:jc w:val="center"/>
            </w:pPr>
          </w:p>
          <w:p w14:paraId="44D25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2ED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A5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A09E64" w14:textId="2A3CBF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BE94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EFF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72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398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8AF14" w14:textId="77777777" w:rsidR="00EB0C98" w:rsidRDefault="00EB0C98" w:rsidP="00EB0C98">
            <w:pPr>
              <w:jc w:val="center"/>
            </w:pPr>
          </w:p>
          <w:p w14:paraId="3CA19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8DE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23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96EFD" w14:textId="19F485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973B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453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73A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5EE5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8DC288" w14:textId="77777777" w:rsidR="00EB0C98" w:rsidRDefault="00EB0C98" w:rsidP="00EB0C98">
            <w:pPr>
              <w:jc w:val="center"/>
            </w:pPr>
          </w:p>
          <w:p w14:paraId="146CC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5E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EE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F9524" w14:textId="1E5685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9696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76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D5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58B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54B3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750CBA" w14:textId="77777777" w:rsidR="00EB0C98" w:rsidRDefault="00EB0C98" w:rsidP="00EB0C98">
            <w:pPr>
              <w:jc w:val="center"/>
            </w:pPr>
          </w:p>
          <w:p w14:paraId="04761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31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7E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9F45B2" w14:textId="2ACAA1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D419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FC45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3A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25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194B78" w14:textId="77777777" w:rsidR="00EB0C98" w:rsidRDefault="00EB0C98" w:rsidP="00EB0C98">
            <w:pPr>
              <w:jc w:val="center"/>
            </w:pPr>
          </w:p>
          <w:p w14:paraId="1B711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73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FE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35BDC" w14:textId="67FE57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6B7E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0255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32B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817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47DDF0" w14:textId="77777777" w:rsidR="00EB0C98" w:rsidRDefault="00EB0C98" w:rsidP="00EB0C98">
            <w:pPr>
              <w:jc w:val="center"/>
            </w:pPr>
          </w:p>
          <w:p w14:paraId="361A0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D8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DD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2E46B7" w14:textId="2828E6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25BA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734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16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E1F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9801E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80F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B846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0D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E3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514647" w14:textId="6FEEE2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B01C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0A8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FA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D9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B78937" w14:textId="77777777" w:rsidR="00EB0C98" w:rsidRDefault="00EB0C98" w:rsidP="00EB0C98">
            <w:pPr>
              <w:jc w:val="center"/>
            </w:pPr>
          </w:p>
          <w:p w14:paraId="6B17C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67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9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F40132" w14:textId="60B67C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0DEA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294C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5C2F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42E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9CF8E7" w14:textId="77777777" w:rsidR="00EB0C98" w:rsidRDefault="00EB0C98" w:rsidP="00EB0C98">
            <w:pPr>
              <w:jc w:val="center"/>
            </w:pPr>
          </w:p>
          <w:p w14:paraId="05059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96E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805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7797FA" w14:textId="45E315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C0E1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B406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3F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DC18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883D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8D3A42" w14:textId="77777777" w:rsidR="00EB0C98" w:rsidRDefault="00EB0C98" w:rsidP="00EB0C98">
            <w:pPr>
              <w:jc w:val="center"/>
            </w:pPr>
          </w:p>
          <w:p w14:paraId="7F00B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D8E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20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4CC83" w14:textId="7CEBB1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7867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4D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9EE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928B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01DA86" w14:textId="77777777" w:rsidR="00EB0C98" w:rsidRDefault="00EB0C98" w:rsidP="00EB0C98">
            <w:pPr>
              <w:jc w:val="center"/>
            </w:pPr>
          </w:p>
          <w:p w14:paraId="4F292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BF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FDD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9CD85" w14:textId="2E93FF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25E1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A6CA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E9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391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50AAE5" w14:textId="77777777" w:rsidR="00EB0C98" w:rsidRDefault="00EB0C98" w:rsidP="00EB0C98">
            <w:pPr>
              <w:jc w:val="center"/>
            </w:pPr>
          </w:p>
          <w:p w14:paraId="42B8E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F4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1CA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FBF95" w14:textId="5B9305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6D55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A4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5BE3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62F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0917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AFE6AE" w14:textId="77777777" w:rsidR="00EB0C98" w:rsidRDefault="00EB0C98" w:rsidP="00EB0C98">
            <w:pPr>
              <w:jc w:val="center"/>
            </w:pPr>
          </w:p>
          <w:p w14:paraId="44318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A4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49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5ACE8" w14:textId="62CA62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346D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BAE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9A75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A4A2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06F1C3" w14:textId="77777777" w:rsidR="00EB0C98" w:rsidRDefault="00EB0C98" w:rsidP="00EB0C98">
            <w:pPr>
              <w:jc w:val="center"/>
            </w:pPr>
          </w:p>
          <w:p w14:paraId="3C758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655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5E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93B87E" w14:textId="2067AC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E196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59D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41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D21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20DB02" w14:textId="77777777" w:rsidR="00EB0C98" w:rsidRDefault="00EB0C98" w:rsidP="00EB0C98">
            <w:pPr>
              <w:jc w:val="center"/>
            </w:pPr>
          </w:p>
          <w:p w14:paraId="557E9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960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05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F6FF36" w14:textId="7C0FED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9A99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573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40A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E2B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8C19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DD683D" w14:textId="77777777" w:rsidR="00EB0C98" w:rsidRDefault="00EB0C98" w:rsidP="00EB0C98">
            <w:pPr>
              <w:jc w:val="center"/>
            </w:pPr>
          </w:p>
          <w:p w14:paraId="3EF4C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AA3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1C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FDB02" w14:textId="3FB042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601D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566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7B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D8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3317E5" w14:textId="77777777" w:rsidR="00EB0C98" w:rsidRDefault="00EB0C98" w:rsidP="00EB0C98">
            <w:pPr>
              <w:jc w:val="center"/>
            </w:pPr>
          </w:p>
          <w:p w14:paraId="1B288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AA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C6A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E33CA" w14:textId="2A1F8B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FC58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25C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303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9D1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856260" w14:textId="77777777" w:rsidR="00EB0C98" w:rsidRDefault="00EB0C98" w:rsidP="00EB0C98">
            <w:pPr>
              <w:jc w:val="center"/>
            </w:pPr>
          </w:p>
          <w:p w14:paraId="7D1BD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BC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A8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F87D79" w14:textId="424EDC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5F243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43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E2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A798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881E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AF79F6" w14:textId="77777777" w:rsidR="00EB0C98" w:rsidRDefault="00EB0C98" w:rsidP="00EB0C98">
            <w:pPr>
              <w:jc w:val="center"/>
            </w:pPr>
          </w:p>
          <w:p w14:paraId="15E6D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F6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B3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FA83E" w14:textId="15AA2C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AE62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B40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BF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885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83D8B3" w14:textId="77777777" w:rsidR="00EB0C98" w:rsidRDefault="00EB0C98" w:rsidP="00EB0C98">
            <w:pPr>
              <w:jc w:val="center"/>
            </w:pPr>
          </w:p>
          <w:p w14:paraId="6A1D4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A5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F4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7C42F5" w14:textId="4D82BA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921B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E9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C5E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4FB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36999E" w14:textId="77777777" w:rsidR="00EB0C98" w:rsidRDefault="00EB0C98" w:rsidP="00EB0C98">
            <w:pPr>
              <w:jc w:val="center"/>
            </w:pPr>
          </w:p>
          <w:p w14:paraId="76B00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585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7F56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81930" w14:textId="5A4E23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18B2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493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2B46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3522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73AD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FF66E2" w14:textId="77777777" w:rsidR="00EB0C98" w:rsidRDefault="00EB0C98" w:rsidP="00EB0C98">
            <w:pPr>
              <w:jc w:val="center"/>
            </w:pPr>
          </w:p>
          <w:p w14:paraId="731AD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CA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603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9A91D" w14:textId="1348B8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0C9A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1FB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F9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4D3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C3774B" w14:textId="77777777" w:rsidR="00EB0C98" w:rsidRDefault="00EB0C98" w:rsidP="00EB0C98">
            <w:pPr>
              <w:jc w:val="center"/>
            </w:pPr>
          </w:p>
          <w:p w14:paraId="0DC45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AA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D6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1280F" w14:textId="205226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AAA9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6B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E6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FC74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30ECE1C" w14:textId="77777777" w:rsidR="00EB0C98" w:rsidRDefault="00EB0C98" w:rsidP="00EB0C98">
            <w:pPr>
              <w:jc w:val="center"/>
            </w:pPr>
          </w:p>
          <w:p w14:paraId="4A05F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E41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D67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A06A2" w14:textId="6F3B52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D7D6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1D6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E75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F74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8383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D3E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A8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50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4B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B7810F" w14:textId="57B13F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DEB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4A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DA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121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DDB719" w14:textId="77777777" w:rsidR="00EB0C98" w:rsidRDefault="00EB0C98" w:rsidP="00EB0C98">
            <w:pPr>
              <w:jc w:val="center"/>
            </w:pPr>
          </w:p>
          <w:p w14:paraId="45C5F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3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F8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AB56C" w14:textId="482036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7EC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D3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CC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E500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53015B" w14:textId="77777777" w:rsidR="00EB0C98" w:rsidRDefault="00EB0C98" w:rsidP="00EB0C98">
            <w:pPr>
              <w:jc w:val="center"/>
            </w:pPr>
          </w:p>
          <w:p w14:paraId="4B67D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13B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2AF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D61C2" w14:textId="73C16B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0FC1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99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D7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B90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10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5888C9" w14:textId="77777777" w:rsidR="00EB0C98" w:rsidRDefault="00EB0C98" w:rsidP="00EB0C98">
            <w:pPr>
              <w:jc w:val="center"/>
            </w:pPr>
          </w:p>
          <w:p w14:paraId="1C846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B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5F0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0D2BA9" w14:textId="29F0A5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550B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E6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2C0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743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AC413C" w14:textId="77777777" w:rsidR="00EB0C98" w:rsidRDefault="00EB0C98" w:rsidP="00EB0C98">
            <w:pPr>
              <w:jc w:val="center"/>
            </w:pPr>
          </w:p>
          <w:p w14:paraId="564F8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2B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86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EFE158" w14:textId="550FCF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FA4E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F97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E1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21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00895" w14:textId="77777777" w:rsidR="00EB0C98" w:rsidRDefault="00EB0C98" w:rsidP="00EB0C98">
            <w:pPr>
              <w:jc w:val="center"/>
            </w:pPr>
          </w:p>
          <w:p w14:paraId="07360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5D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C2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D6D72" w14:textId="0AD117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2FC7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1B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C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DDE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1DD1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9FB9C" w14:textId="77777777" w:rsidR="00EB0C98" w:rsidRDefault="00EB0C98" w:rsidP="00EB0C98">
            <w:pPr>
              <w:jc w:val="center"/>
            </w:pPr>
          </w:p>
          <w:p w14:paraId="41664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D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2B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08B8C" w14:textId="4EEEAB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3642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5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A1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866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36CC7D" w14:textId="77777777" w:rsidR="00EB0C98" w:rsidRDefault="00EB0C98" w:rsidP="00EB0C98">
            <w:pPr>
              <w:jc w:val="center"/>
            </w:pPr>
          </w:p>
          <w:p w14:paraId="764FB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A0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53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84341" w14:textId="3AB0FB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A8D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9E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C5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E0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525D73" w14:textId="77777777" w:rsidR="00EB0C98" w:rsidRDefault="00EB0C98" w:rsidP="00EB0C98">
            <w:pPr>
              <w:jc w:val="center"/>
            </w:pPr>
          </w:p>
          <w:p w14:paraId="74D7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E1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6D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CC5A1C" w14:textId="2B44DC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A99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50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4C7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BF25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649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1D3FA" w14:textId="77777777" w:rsidR="00EB0C98" w:rsidRDefault="00EB0C98" w:rsidP="00EB0C98">
            <w:pPr>
              <w:jc w:val="center"/>
            </w:pPr>
          </w:p>
          <w:p w14:paraId="1C2E2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FD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52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14D350" w14:textId="472401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2FB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FCE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19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50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C29BBA" w14:textId="77777777" w:rsidR="00EB0C98" w:rsidRDefault="00EB0C98" w:rsidP="00EB0C98">
            <w:pPr>
              <w:jc w:val="center"/>
            </w:pPr>
          </w:p>
          <w:p w14:paraId="12DCE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DB6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DA1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F3815" w14:textId="72BF42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1A7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58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6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33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83D7C7" w14:textId="77777777" w:rsidR="00EB0C98" w:rsidRDefault="00EB0C98" w:rsidP="00EB0C98">
            <w:pPr>
              <w:jc w:val="center"/>
            </w:pPr>
          </w:p>
          <w:p w14:paraId="10F9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A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AB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0947B" w14:textId="54B45C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A0D0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922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2B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57A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728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D37F8" w14:textId="77777777" w:rsidR="00EB0C98" w:rsidRDefault="00EB0C98" w:rsidP="00EB0C98">
            <w:pPr>
              <w:jc w:val="center"/>
            </w:pPr>
          </w:p>
          <w:p w14:paraId="25F8E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F3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C39A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ACE94" w14:textId="47B1E4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FA3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CC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962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86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36FA30" w14:textId="77777777" w:rsidR="00EB0C98" w:rsidRDefault="00EB0C98" w:rsidP="00EB0C98">
            <w:pPr>
              <w:jc w:val="center"/>
            </w:pPr>
          </w:p>
          <w:p w14:paraId="6228D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D51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6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B0C385" w14:textId="21A465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2498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A8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B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A68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03C71" w14:textId="77777777" w:rsidR="00EB0C98" w:rsidRDefault="00EB0C98" w:rsidP="00EB0C98">
            <w:pPr>
              <w:jc w:val="center"/>
            </w:pPr>
          </w:p>
          <w:p w14:paraId="55CBB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F5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62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3876D" w14:textId="587EC5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E6F4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EF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0E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D19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A3A6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42E283" w14:textId="77777777" w:rsidR="00EB0C98" w:rsidRDefault="00EB0C98" w:rsidP="00EB0C98">
            <w:pPr>
              <w:jc w:val="center"/>
            </w:pPr>
          </w:p>
          <w:p w14:paraId="4FF8B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87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4E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DB2F7" w14:textId="196AEE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9876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CE0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8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26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B17AD72" w14:textId="77777777" w:rsidR="00EB0C98" w:rsidRDefault="00EB0C98" w:rsidP="00EB0C98">
            <w:pPr>
              <w:jc w:val="center"/>
            </w:pPr>
          </w:p>
          <w:p w14:paraId="4665C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0B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95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8B28C" w14:textId="02C165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368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0366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26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C9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6AFA5" w14:textId="77777777" w:rsidR="00EB0C98" w:rsidRDefault="00EB0C98" w:rsidP="00EB0C98">
            <w:pPr>
              <w:jc w:val="center"/>
            </w:pPr>
          </w:p>
          <w:p w14:paraId="2D4D1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DD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76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F3488" w14:textId="4B3781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F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D8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67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626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069A6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E264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D3C4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37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6D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3F7697" w14:textId="20BC5E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3B5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478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9D1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52A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19D3B8" w14:textId="77777777" w:rsidR="00EB0C98" w:rsidRDefault="00EB0C98" w:rsidP="00EB0C98">
            <w:pPr>
              <w:jc w:val="center"/>
            </w:pPr>
          </w:p>
          <w:p w14:paraId="0FDBE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5A8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66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C2D5B" w14:textId="130AAF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0D4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DC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22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0D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6814FD" w14:textId="77777777" w:rsidR="00EB0C98" w:rsidRDefault="00EB0C98" w:rsidP="00EB0C98">
            <w:pPr>
              <w:jc w:val="center"/>
            </w:pPr>
          </w:p>
          <w:p w14:paraId="2EFA0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727D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B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4F9DA" w14:textId="3C2F3D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0D20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DCD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498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1B0E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7421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F7ECD" w14:textId="77777777" w:rsidR="00EB0C98" w:rsidRDefault="00EB0C98" w:rsidP="00EB0C98">
            <w:pPr>
              <w:jc w:val="center"/>
            </w:pPr>
          </w:p>
          <w:p w14:paraId="01903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CE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E6B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AF468" w14:textId="03AFCA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68F0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B00A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BC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9B2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B456C2" w14:textId="77777777" w:rsidR="00EB0C98" w:rsidRDefault="00EB0C98" w:rsidP="00EB0C98">
            <w:pPr>
              <w:jc w:val="center"/>
            </w:pPr>
          </w:p>
          <w:p w14:paraId="0B715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B5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CA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DD5680" w14:textId="787423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4C4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F3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987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D678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D0B69F" w14:textId="77777777" w:rsidR="00EB0C98" w:rsidRDefault="00EB0C98" w:rsidP="00EB0C98">
            <w:pPr>
              <w:jc w:val="center"/>
            </w:pPr>
          </w:p>
          <w:p w14:paraId="65FA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0A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1F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06611" w14:textId="7E1A90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A688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6E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65D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4627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3BB3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2F5766" w14:textId="77777777" w:rsidR="00EB0C98" w:rsidRDefault="00EB0C98" w:rsidP="00EB0C98">
            <w:pPr>
              <w:jc w:val="center"/>
            </w:pPr>
          </w:p>
          <w:p w14:paraId="4D38D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B6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32A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5B3E0" w14:textId="7B6FDE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9627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DB7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AF2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0BF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0E698D" w14:textId="77777777" w:rsidR="00EB0C98" w:rsidRDefault="00EB0C98" w:rsidP="00EB0C98">
            <w:pPr>
              <w:jc w:val="center"/>
            </w:pPr>
          </w:p>
          <w:p w14:paraId="54F42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75E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FE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92F66" w14:textId="304A6C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67C2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B12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368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2F4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B1851C" w14:textId="77777777" w:rsidR="00EB0C98" w:rsidRDefault="00EB0C98" w:rsidP="00EB0C98">
            <w:pPr>
              <w:jc w:val="center"/>
            </w:pPr>
          </w:p>
          <w:p w14:paraId="1C4C4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D7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9F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0C801F" w14:textId="18EF33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9C1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61EE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6B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FBD5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C96E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6F65D1" w14:textId="77777777" w:rsidR="00EB0C98" w:rsidRDefault="00EB0C98" w:rsidP="00EB0C98">
            <w:pPr>
              <w:jc w:val="center"/>
            </w:pPr>
          </w:p>
          <w:p w14:paraId="59A20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C3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253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032DC" w14:textId="4E5AF1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7DBE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D81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95C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B4F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9D8A21" w14:textId="77777777" w:rsidR="00EB0C98" w:rsidRDefault="00EB0C98" w:rsidP="00EB0C98">
            <w:pPr>
              <w:jc w:val="center"/>
            </w:pPr>
          </w:p>
          <w:p w14:paraId="09C8F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BA3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36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DADD9C" w14:textId="79D4AB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F749F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35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766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FB0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F656E9" w14:textId="77777777" w:rsidR="00EB0C98" w:rsidRDefault="00EB0C98" w:rsidP="00EB0C98">
            <w:pPr>
              <w:jc w:val="center"/>
            </w:pPr>
          </w:p>
          <w:p w14:paraId="37712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48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BA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0EE9B" w14:textId="430DCB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75E7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801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C00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010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13A2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A8082" w14:textId="77777777" w:rsidR="00EB0C98" w:rsidRDefault="00EB0C98" w:rsidP="00EB0C98">
            <w:pPr>
              <w:jc w:val="center"/>
            </w:pPr>
          </w:p>
          <w:p w14:paraId="3240B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837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2A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617D8" w14:textId="456801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FBDA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856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BB6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B0A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7D5BEF" w14:textId="77777777" w:rsidR="00EB0C98" w:rsidRDefault="00EB0C98" w:rsidP="00EB0C98">
            <w:pPr>
              <w:jc w:val="center"/>
            </w:pPr>
          </w:p>
          <w:p w14:paraId="1A3CB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37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54E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9BB8E6" w14:textId="53DF70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D1120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0969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D5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221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366B66" w14:textId="77777777" w:rsidR="00EB0C98" w:rsidRDefault="00EB0C98" w:rsidP="00EB0C98">
            <w:pPr>
              <w:jc w:val="center"/>
            </w:pPr>
          </w:p>
          <w:p w14:paraId="16C30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E0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6F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0B604" w14:textId="45F071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B37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107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9B1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FF60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4B6F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4AAD5A" w14:textId="77777777" w:rsidR="00EB0C98" w:rsidRDefault="00EB0C98" w:rsidP="00EB0C98">
            <w:pPr>
              <w:jc w:val="center"/>
            </w:pPr>
          </w:p>
          <w:p w14:paraId="7FE9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3C4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6E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3922A4" w14:textId="201AC2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8F2B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936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4D2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55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C64E9A" w14:textId="77777777" w:rsidR="00EB0C98" w:rsidRDefault="00EB0C98" w:rsidP="00EB0C98">
            <w:pPr>
              <w:jc w:val="center"/>
            </w:pPr>
          </w:p>
          <w:p w14:paraId="29C25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80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A9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610E7" w14:textId="769FC7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0235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6F1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3CD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16FF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4980D3" w14:textId="77777777" w:rsidR="00EB0C98" w:rsidRDefault="00EB0C98" w:rsidP="00EB0C98">
            <w:pPr>
              <w:jc w:val="center"/>
            </w:pPr>
          </w:p>
          <w:p w14:paraId="66E00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F1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D7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A52A8A" w14:textId="209062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65DD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2DEF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E7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308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A0B68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F37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15A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763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50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0137F" w14:textId="0C0F41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F88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A5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2B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CD0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B7EDFF" w14:textId="77777777" w:rsidR="00EB0C98" w:rsidRDefault="00EB0C98" w:rsidP="00EB0C98">
            <w:pPr>
              <w:jc w:val="center"/>
            </w:pPr>
          </w:p>
          <w:p w14:paraId="57321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7B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ACB3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3A30A" w14:textId="0A972B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1728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C76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65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A28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82F40F" w14:textId="77777777" w:rsidR="00EB0C98" w:rsidRDefault="00EB0C98" w:rsidP="00EB0C98">
            <w:pPr>
              <w:jc w:val="center"/>
            </w:pPr>
          </w:p>
          <w:p w14:paraId="7FD98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AE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1D2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37726" w14:textId="7E0C00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5DED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99A1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C3EC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5A8B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07370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86AFFC" w14:textId="77777777" w:rsidR="00EB0C98" w:rsidRDefault="00EB0C98" w:rsidP="00EB0C98">
            <w:pPr>
              <w:jc w:val="center"/>
            </w:pPr>
          </w:p>
          <w:p w14:paraId="491A1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5B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107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D00D92" w14:textId="2363DA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8A57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D5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C207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9E43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99FA7D" w14:textId="77777777" w:rsidR="00EB0C98" w:rsidRDefault="00EB0C98" w:rsidP="00EB0C98">
            <w:pPr>
              <w:jc w:val="center"/>
            </w:pPr>
          </w:p>
          <w:p w14:paraId="2D2B4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B2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CA4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49202A" w14:textId="47B402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263B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E0D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592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BEE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17ED21" w14:textId="77777777" w:rsidR="00EB0C98" w:rsidRDefault="00EB0C98" w:rsidP="00EB0C98">
            <w:pPr>
              <w:jc w:val="center"/>
            </w:pPr>
          </w:p>
          <w:p w14:paraId="14F0D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9EC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269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61158" w14:textId="161BB5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2C44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17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EE5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861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76B6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D6E7AD" w14:textId="77777777" w:rsidR="00EB0C98" w:rsidRDefault="00EB0C98" w:rsidP="00EB0C98">
            <w:pPr>
              <w:jc w:val="center"/>
            </w:pPr>
          </w:p>
          <w:p w14:paraId="4982B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299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4483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7768B3" w14:textId="3C8867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5FF88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A9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90F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2EA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5280D5" w14:textId="77777777" w:rsidR="00EB0C98" w:rsidRDefault="00EB0C98" w:rsidP="00EB0C98">
            <w:pPr>
              <w:jc w:val="center"/>
            </w:pPr>
          </w:p>
          <w:p w14:paraId="44253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1A0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F33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2590DE" w14:textId="268D62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D336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AF8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B0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9A83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426FC" w14:textId="77777777" w:rsidR="00EB0C98" w:rsidRDefault="00EB0C98" w:rsidP="00EB0C98">
            <w:pPr>
              <w:jc w:val="center"/>
            </w:pPr>
          </w:p>
          <w:p w14:paraId="011896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15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38B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1AB068" w14:textId="1B7BA4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9EE69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CD7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8C9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570C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6061D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43390A" w14:textId="77777777" w:rsidR="00EB0C98" w:rsidRDefault="00EB0C98" w:rsidP="00EB0C98">
            <w:pPr>
              <w:jc w:val="center"/>
            </w:pPr>
          </w:p>
          <w:p w14:paraId="53F02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5E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6C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C431E" w14:textId="6EB2DC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BA7A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F4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EFE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406F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FF1F88" w14:textId="77777777" w:rsidR="00EB0C98" w:rsidRDefault="00EB0C98" w:rsidP="00EB0C98">
            <w:pPr>
              <w:jc w:val="center"/>
            </w:pPr>
          </w:p>
          <w:p w14:paraId="37697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3CA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E4B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125D0F" w14:textId="3C6E8C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788F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2F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588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63B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65D23A" w14:textId="77777777" w:rsidR="00EB0C98" w:rsidRDefault="00EB0C98" w:rsidP="00EB0C98">
            <w:pPr>
              <w:jc w:val="center"/>
            </w:pPr>
          </w:p>
          <w:p w14:paraId="1A3ED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73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18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B3865" w14:textId="540E97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C9F3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E44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97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98EA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EE3DE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952EFE" w14:textId="77777777" w:rsidR="00EB0C98" w:rsidRDefault="00EB0C98" w:rsidP="00EB0C98">
            <w:pPr>
              <w:jc w:val="center"/>
            </w:pPr>
          </w:p>
          <w:p w14:paraId="2738B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799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A7D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D1139" w14:textId="571094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EDA6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DECC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507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2F1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BCE9B6" w14:textId="77777777" w:rsidR="00EB0C98" w:rsidRDefault="00EB0C98" w:rsidP="00EB0C98">
            <w:pPr>
              <w:jc w:val="center"/>
            </w:pPr>
          </w:p>
          <w:p w14:paraId="085EB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CD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084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5E58B4" w14:textId="3AFBBC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97D9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F438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038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370E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22752B" w14:textId="77777777" w:rsidR="00EB0C98" w:rsidRDefault="00EB0C98" w:rsidP="00EB0C98">
            <w:pPr>
              <w:jc w:val="center"/>
            </w:pPr>
          </w:p>
          <w:p w14:paraId="20F5B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58D7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52C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AEF86" w14:textId="66FC72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EB3E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C85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08C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7B79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85DD2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CA0263" w14:textId="77777777" w:rsidR="00EB0C98" w:rsidRDefault="00EB0C98" w:rsidP="00EB0C98">
            <w:pPr>
              <w:jc w:val="center"/>
            </w:pPr>
          </w:p>
          <w:p w14:paraId="36CA7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F60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EF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C1627" w14:textId="20A3AD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F0AB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A1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FD5E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B08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F71C18" w14:textId="77777777" w:rsidR="00EB0C98" w:rsidRDefault="00EB0C98" w:rsidP="00EB0C98">
            <w:pPr>
              <w:jc w:val="center"/>
            </w:pPr>
          </w:p>
          <w:p w14:paraId="47FDB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812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2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DB82D9" w14:textId="3D6B36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A378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C8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AC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5C8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44E3707" w14:textId="77777777" w:rsidR="00EB0C98" w:rsidRDefault="00EB0C98" w:rsidP="00EB0C98">
            <w:pPr>
              <w:jc w:val="center"/>
            </w:pPr>
          </w:p>
          <w:p w14:paraId="27A1F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35B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E36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1E8DF" w14:textId="6EE4D7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66FA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65C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3E9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7549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9825C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E82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678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55E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B72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1A81E" w14:textId="097EC8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C8B3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2B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6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354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2D61BC" w14:textId="77777777" w:rsidR="00EB0C98" w:rsidRDefault="00EB0C98" w:rsidP="00EB0C98">
            <w:pPr>
              <w:jc w:val="center"/>
            </w:pPr>
          </w:p>
          <w:p w14:paraId="4A0B4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B6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A1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1E349" w14:textId="0EE9AF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9693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0D0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806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147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F08570" w14:textId="77777777" w:rsidR="00EB0C98" w:rsidRDefault="00EB0C98" w:rsidP="00EB0C98">
            <w:pPr>
              <w:jc w:val="center"/>
            </w:pPr>
          </w:p>
          <w:p w14:paraId="0D3BE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40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3AF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5BD4A" w14:textId="6C022F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FDBB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6F0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FE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0478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A5A4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F0616" w14:textId="77777777" w:rsidR="00EB0C98" w:rsidRDefault="00EB0C98" w:rsidP="00EB0C98">
            <w:pPr>
              <w:jc w:val="center"/>
            </w:pPr>
          </w:p>
          <w:p w14:paraId="52C94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6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EE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4AFADA" w14:textId="57DF7C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86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6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E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79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286A38" w14:textId="77777777" w:rsidR="00EB0C98" w:rsidRDefault="00EB0C98" w:rsidP="00EB0C98">
            <w:pPr>
              <w:jc w:val="center"/>
            </w:pPr>
          </w:p>
          <w:p w14:paraId="197FB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1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B20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8D1F6E" w14:textId="68D1D2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BFB9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2A3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FEC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B3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26CEE1" w14:textId="77777777" w:rsidR="00EB0C98" w:rsidRDefault="00EB0C98" w:rsidP="00EB0C98">
            <w:pPr>
              <w:jc w:val="center"/>
            </w:pPr>
          </w:p>
          <w:p w14:paraId="34DB6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DE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DF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0ADA8" w14:textId="3BB7C0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852E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B3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296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2DF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083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FB48B" w14:textId="77777777" w:rsidR="00EB0C98" w:rsidRDefault="00EB0C98" w:rsidP="00EB0C98">
            <w:pPr>
              <w:jc w:val="center"/>
            </w:pPr>
          </w:p>
          <w:p w14:paraId="49DDFE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6E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0E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75290" w14:textId="3A80BE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672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22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38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49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7913" w14:textId="77777777" w:rsidR="00EB0C98" w:rsidRDefault="00EB0C98" w:rsidP="00EB0C98">
            <w:pPr>
              <w:jc w:val="center"/>
            </w:pPr>
          </w:p>
          <w:p w14:paraId="5F66A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A0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EE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FF30B5" w14:textId="47CADB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DFC7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2E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01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38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304F6" w14:textId="77777777" w:rsidR="00EB0C98" w:rsidRDefault="00EB0C98" w:rsidP="00EB0C98">
            <w:pPr>
              <w:jc w:val="center"/>
            </w:pPr>
          </w:p>
          <w:p w14:paraId="57021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BB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A0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7132AD" w14:textId="467D0A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B1F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E2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02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59D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9E86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EEACF" w14:textId="77777777" w:rsidR="00EB0C98" w:rsidRDefault="00EB0C98" w:rsidP="00EB0C98">
            <w:pPr>
              <w:jc w:val="center"/>
            </w:pPr>
          </w:p>
          <w:p w14:paraId="0D92CB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A57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0F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09179E" w14:textId="61EC8F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DBC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FEF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5976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2A3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F98BB" w14:textId="77777777" w:rsidR="00EB0C98" w:rsidRDefault="00EB0C98" w:rsidP="00EB0C98">
            <w:pPr>
              <w:jc w:val="center"/>
            </w:pPr>
          </w:p>
          <w:p w14:paraId="3142E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DE0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A6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0EEB4" w14:textId="3ACC23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327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8C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0E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589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4BB6C2" w14:textId="77777777" w:rsidR="00EB0C98" w:rsidRDefault="00EB0C98" w:rsidP="00EB0C98">
            <w:pPr>
              <w:jc w:val="center"/>
            </w:pPr>
          </w:p>
          <w:p w14:paraId="1EAEF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A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54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8C002" w14:textId="670B70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E7B07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44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E6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CE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F969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41B5C" w14:textId="77777777" w:rsidR="00EB0C98" w:rsidRDefault="00EB0C98" w:rsidP="00EB0C98">
            <w:pPr>
              <w:jc w:val="center"/>
            </w:pPr>
          </w:p>
          <w:p w14:paraId="60EA5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E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6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60D3C" w14:textId="459245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DA6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E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1B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09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EA5FC" w14:textId="77777777" w:rsidR="00EB0C98" w:rsidRDefault="00EB0C98" w:rsidP="00EB0C98">
            <w:pPr>
              <w:jc w:val="center"/>
            </w:pPr>
          </w:p>
          <w:p w14:paraId="6C828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66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45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A8D7BD" w14:textId="4EFC9C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93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17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66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1E5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235A3B" w14:textId="77777777" w:rsidR="00EB0C98" w:rsidRDefault="00EB0C98" w:rsidP="00EB0C98">
            <w:pPr>
              <w:jc w:val="center"/>
            </w:pPr>
          </w:p>
          <w:p w14:paraId="5D4976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C6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81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DAD95C" w14:textId="40C3D8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2D18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F7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0184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3A55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60B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4A20EB" w14:textId="77777777" w:rsidR="00EB0C98" w:rsidRDefault="00EB0C98" w:rsidP="00EB0C98">
            <w:pPr>
              <w:jc w:val="center"/>
            </w:pPr>
          </w:p>
          <w:p w14:paraId="41DD9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1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59C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20CFDA" w14:textId="6BBE6D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BD2A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2C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EE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600D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E43806" w14:textId="77777777" w:rsidR="00EB0C98" w:rsidRDefault="00EB0C98" w:rsidP="00EB0C98">
            <w:pPr>
              <w:jc w:val="center"/>
            </w:pPr>
          </w:p>
          <w:p w14:paraId="0A462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8F6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B3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E2472" w14:textId="710D80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690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FB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4F6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9D7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AF09D2" w14:textId="77777777" w:rsidR="00EB0C98" w:rsidRDefault="00EB0C98" w:rsidP="00EB0C98">
            <w:pPr>
              <w:jc w:val="center"/>
            </w:pPr>
          </w:p>
          <w:p w14:paraId="7E188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18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22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5ACB67" w14:textId="782F12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39F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0F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00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0B5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EB0ED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839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2919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03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1F6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5E8DF" w14:textId="72D14E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F238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57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E75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B5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4DA3E" w14:textId="77777777" w:rsidR="00EB0C98" w:rsidRDefault="00EB0C98" w:rsidP="00EB0C98">
            <w:pPr>
              <w:jc w:val="center"/>
            </w:pPr>
          </w:p>
          <w:p w14:paraId="3A956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4F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B2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8F580" w14:textId="067A1B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14F0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E9C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A6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6CE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CB450E" w14:textId="77777777" w:rsidR="00EB0C98" w:rsidRDefault="00EB0C98" w:rsidP="00EB0C98">
            <w:pPr>
              <w:jc w:val="center"/>
            </w:pPr>
          </w:p>
          <w:p w14:paraId="3E24E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74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0E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209C1" w14:textId="04FBAE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9D0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50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A5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C74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3640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A4AF0D" w14:textId="77777777" w:rsidR="00EB0C98" w:rsidRDefault="00EB0C98" w:rsidP="00EB0C98">
            <w:pPr>
              <w:jc w:val="center"/>
            </w:pPr>
          </w:p>
          <w:p w14:paraId="2EDC4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EB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735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18B74B" w14:textId="530C7A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A3C8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934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FC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132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FDA93B" w14:textId="77777777" w:rsidR="00EB0C98" w:rsidRDefault="00EB0C98" w:rsidP="00EB0C98">
            <w:pPr>
              <w:jc w:val="center"/>
            </w:pPr>
          </w:p>
          <w:p w14:paraId="4D524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51D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21D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C1DB73" w14:textId="0CC28F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60CA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66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43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5D8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173DF6" w14:textId="77777777" w:rsidR="00EB0C98" w:rsidRDefault="00EB0C98" w:rsidP="00EB0C98">
            <w:pPr>
              <w:jc w:val="center"/>
            </w:pPr>
          </w:p>
          <w:p w14:paraId="41B0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54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5A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84560" w14:textId="1E1276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10A3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6E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82C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DEC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AA8A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59C9A3" w14:textId="77777777" w:rsidR="00EB0C98" w:rsidRDefault="00EB0C98" w:rsidP="00EB0C98">
            <w:pPr>
              <w:jc w:val="center"/>
            </w:pPr>
          </w:p>
          <w:p w14:paraId="7F993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A4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66C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74E2D" w14:textId="6076C5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24EF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E6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DFCD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A45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BAF89B" w14:textId="77777777" w:rsidR="00EB0C98" w:rsidRDefault="00EB0C98" w:rsidP="00EB0C98">
            <w:pPr>
              <w:jc w:val="center"/>
            </w:pPr>
          </w:p>
          <w:p w14:paraId="08E05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851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DE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5E8D57" w14:textId="23C713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9610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A18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951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4847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DE89AC" w14:textId="77777777" w:rsidR="00EB0C98" w:rsidRDefault="00EB0C98" w:rsidP="00EB0C98">
            <w:pPr>
              <w:jc w:val="center"/>
            </w:pPr>
          </w:p>
          <w:p w14:paraId="68545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91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62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258B1" w14:textId="7F1DB6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8015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DBB7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D3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76C6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0FD7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338B3" w14:textId="77777777" w:rsidR="00EB0C98" w:rsidRDefault="00EB0C98" w:rsidP="00EB0C98">
            <w:pPr>
              <w:jc w:val="center"/>
            </w:pPr>
          </w:p>
          <w:p w14:paraId="54C2E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CD61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DD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E15CF3" w14:textId="403384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9B7B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005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62D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B4D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D0CC7" w14:textId="77777777" w:rsidR="00EB0C98" w:rsidRDefault="00EB0C98" w:rsidP="00EB0C98">
            <w:pPr>
              <w:jc w:val="center"/>
            </w:pPr>
          </w:p>
          <w:p w14:paraId="0EEFD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2DC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89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221FE1" w14:textId="0C63FE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2DB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E7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029A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FD9C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351DB" w14:textId="77777777" w:rsidR="00EB0C98" w:rsidRDefault="00EB0C98" w:rsidP="00EB0C98">
            <w:pPr>
              <w:jc w:val="center"/>
            </w:pPr>
          </w:p>
          <w:p w14:paraId="1C480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952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31D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BAE7B" w14:textId="5DFBAD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5215B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FA8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0B8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66A6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44D4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FC048" w14:textId="77777777" w:rsidR="00EB0C98" w:rsidRDefault="00EB0C98" w:rsidP="00EB0C98">
            <w:pPr>
              <w:jc w:val="center"/>
            </w:pPr>
          </w:p>
          <w:p w14:paraId="57107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0D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CBB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2FA877" w14:textId="7151AD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D5EC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D6E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72D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1F9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BE307" w14:textId="77777777" w:rsidR="00EB0C98" w:rsidRDefault="00EB0C98" w:rsidP="00EB0C98">
            <w:pPr>
              <w:jc w:val="center"/>
            </w:pPr>
          </w:p>
          <w:p w14:paraId="58118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D2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3C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396E2" w14:textId="17D0C2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A305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15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B6E5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FDB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E1188D" w14:textId="77777777" w:rsidR="00EB0C98" w:rsidRDefault="00EB0C98" w:rsidP="00EB0C98">
            <w:pPr>
              <w:jc w:val="center"/>
            </w:pPr>
          </w:p>
          <w:p w14:paraId="1B779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67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0C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BD6B6E" w14:textId="29855C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9CF2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60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8A48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8C3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6E62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9F8946" w14:textId="77777777" w:rsidR="00EB0C98" w:rsidRDefault="00EB0C98" w:rsidP="00EB0C98">
            <w:pPr>
              <w:jc w:val="center"/>
            </w:pPr>
          </w:p>
          <w:p w14:paraId="646224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254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50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FC7A8" w14:textId="353985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74B5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961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4FCC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7DB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869D61" w14:textId="77777777" w:rsidR="00EB0C98" w:rsidRDefault="00EB0C98" w:rsidP="00EB0C98">
            <w:pPr>
              <w:jc w:val="center"/>
            </w:pPr>
          </w:p>
          <w:p w14:paraId="715066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B9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C0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B69F3" w14:textId="676BCC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4CC3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358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07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85CE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401310" w14:textId="77777777" w:rsidR="00EB0C98" w:rsidRDefault="00EB0C98" w:rsidP="00EB0C98">
            <w:pPr>
              <w:jc w:val="center"/>
            </w:pPr>
          </w:p>
          <w:p w14:paraId="7A280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CC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3A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B46ED" w14:textId="275921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46CD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C1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F1E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563C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B9C2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BB6F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824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5C1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16D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599D3" w14:textId="78F6AC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5BB1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AF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98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784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55691" w14:textId="77777777" w:rsidR="00EB0C98" w:rsidRDefault="00EB0C98" w:rsidP="00EB0C98">
            <w:pPr>
              <w:jc w:val="center"/>
            </w:pPr>
          </w:p>
          <w:p w14:paraId="55C6D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C1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57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A6CDC" w14:textId="70FCBE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CEF1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7C7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216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514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9C18D3" w14:textId="77777777" w:rsidR="00EB0C98" w:rsidRDefault="00EB0C98" w:rsidP="00EB0C98">
            <w:pPr>
              <w:jc w:val="center"/>
            </w:pPr>
          </w:p>
          <w:p w14:paraId="3970F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86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BEC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04C74" w14:textId="39A3F4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6920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A3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C9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EFF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CABB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669FE9" w14:textId="77777777" w:rsidR="00EB0C98" w:rsidRDefault="00EB0C98" w:rsidP="00EB0C98">
            <w:pPr>
              <w:jc w:val="center"/>
            </w:pPr>
          </w:p>
          <w:p w14:paraId="07115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071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0F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F85B9F" w14:textId="454B34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2DFB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16FF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1D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7C4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02B3D6" w14:textId="77777777" w:rsidR="00EB0C98" w:rsidRDefault="00EB0C98" w:rsidP="00EB0C98">
            <w:pPr>
              <w:jc w:val="center"/>
            </w:pPr>
          </w:p>
          <w:p w14:paraId="43B9E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10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C1D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19385" w14:textId="672A42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D04F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D95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E672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B76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92AF0B" w14:textId="77777777" w:rsidR="00EB0C98" w:rsidRDefault="00EB0C98" w:rsidP="00EB0C98">
            <w:pPr>
              <w:jc w:val="center"/>
            </w:pPr>
          </w:p>
          <w:p w14:paraId="29520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F48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87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912AF5" w14:textId="0E8FF9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829E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E8D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0A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2D16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A17A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912EE7" w14:textId="77777777" w:rsidR="00EB0C98" w:rsidRDefault="00EB0C98" w:rsidP="00EB0C98">
            <w:pPr>
              <w:jc w:val="center"/>
            </w:pPr>
          </w:p>
          <w:p w14:paraId="19C14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DC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3E9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9626C5" w14:textId="489A69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15A1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5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FE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FD8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2CA14F" w14:textId="77777777" w:rsidR="00EB0C98" w:rsidRDefault="00EB0C98" w:rsidP="00EB0C98">
            <w:pPr>
              <w:jc w:val="center"/>
            </w:pPr>
          </w:p>
          <w:p w14:paraId="1B351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33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CDF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427F5" w14:textId="46131C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C6DC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5C1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FCF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974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CB36E" w14:textId="77777777" w:rsidR="00EB0C98" w:rsidRDefault="00EB0C98" w:rsidP="00EB0C98">
            <w:pPr>
              <w:jc w:val="center"/>
            </w:pPr>
          </w:p>
          <w:p w14:paraId="33FC8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66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83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39BFAC" w14:textId="0A3722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57AF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F0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FC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2E55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AD02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E05C10" w14:textId="77777777" w:rsidR="00EB0C98" w:rsidRDefault="00EB0C98" w:rsidP="00EB0C98">
            <w:pPr>
              <w:jc w:val="center"/>
            </w:pPr>
          </w:p>
          <w:p w14:paraId="5938A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1DF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69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080DF0" w14:textId="3CEDFB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50B8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A9EC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2C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AFA2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F8E35D" w14:textId="77777777" w:rsidR="00EB0C98" w:rsidRDefault="00EB0C98" w:rsidP="00EB0C98">
            <w:pPr>
              <w:jc w:val="center"/>
            </w:pPr>
          </w:p>
          <w:p w14:paraId="2C370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08E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97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B83408" w14:textId="7606E4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2B10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D85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8EE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87D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BE4B35" w14:textId="77777777" w:rsidR="00EB0C98" w:rsidRDefault="00EB0C98" w:rsidP="00EB0C98">
            <w:pPr>
              <w:jc w:val="center"/>
            </w:pPr>
          </w:p>
          <w:p w14:paraId="1157F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BF2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99C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A27BDC" w14:textId="0317F2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8767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C8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49AE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7BB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F665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82CA7" w14:textId="77777777" w:rsidR="00EB0C98" w:rsidRDefault="00EB0C98" w:rsidP="00EB0C98">
            <w:pPr>
              <w:jc w:val="center"/>
            </w:pPr>
          </w:p>
          <w:p w14:paraId="02E5A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AA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C5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E98BF8" w14:textId="5902D4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5AB7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0E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5F2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F78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3FFB1C" w14:textId="77777777" w:rsidR="00EB0C98" w:rsidRDefault="00EB0C98" w:rsidP="00EB0C98">
            <w:pPr>
              <w:jc w:val="center"/>
            </w:pPr>
          </w:p>
          <w:p w14:paraId="6B912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3BF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95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026BC" w14:textId="7D9BF7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85AD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05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529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28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551EA5" w14:textId="77777777" w:rsidR="00EB0C98" w:rsidRDefault="00EB0C98" w:rsidP="00EB0C98">
            <w:pPr>
              <w:jc w:val="center"/>
            </w:pPr>
          </w:p>
          <w:p w14:paraId="3D857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1F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68D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B45D6" w14:textId="4E7C53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C32E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AC9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70F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48F5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5CAE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B04948" w14:textId="77777777" w:rsidR="00EB0C98" w:rsidRDefault="00EB0C98" w:rsidP="00EB0C98">
            <w:pPr>
              <w:jc w:val="center"/>
            </w:pPr>
          </w:p>
          <w:p w14:paraId="1CF7F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94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BB8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78C15F" w14:textId="69D8AD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89F5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93A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232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6959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98978A" w14:textId="77777777" w:rsidR="00EB0C98" w:rsidRDefault="00EB0C98" w:rsidP="00EB0C98">
            <w:pPr>
              <w:jc w:val="center"/>
            </w:pPr>
          </w:p>
          <w:p w14:paraId="62FA8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0EB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F61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9E6F1E" w14:textId="5AD35A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B19C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D215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B86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8E85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AD90D5" w14:textId="77777777" w:rsidR="00EB0C98" w:rsidRDefault="00EB0C98" w:rsidP="00EB0C98">
            <w:pPr>
              <w:jc w:val="center"/>
            </w:pPr>
          </w:p>
          <w:p w14:paraId="309A0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2A4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583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8F5165" w14:textId="7B3FB6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D329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25F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23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A49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2711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ABF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52E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02F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71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2AEB2D" w14:textId="616BDA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D2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30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61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85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7ABA82" w14:textId="77777777" w:rsidR="00EB0C98" w:rsidRDefault="00EB0C98" w:rsidP="00EB0C98">
            <w:pPr>
              <w:jc w:val="center"/>
            </w:pPr>
          </w:p>
          <w:p w14:paraId="3251D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F5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CE8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E71D8" w14:textId="57B1B0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A724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22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75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DE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3BE6ED" w14:textId="77777777" w:rsidR="00EB0C98" w:rsidRDefault="00EB0C98" w:rsidP="00EB0C98">
            <w:pPr>
              <w:jc w:val="center"/>
            </w:pPr>
          </w:p>
          <w:p w14:paraId="5A16CE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DB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A1E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6618D1" w14:textId="7D9F58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D2E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18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C6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78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9F1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70E39" w14:textId="77777777" w:rsidR="00EB0C98" w:rsidRDefault="00EB0C98" w:rsidP="00EB0C98">
            <w:pPr>
              <w:jc w:val="center"/>
            </w:pPr>
          </w:p>
          <w:p w14:paraId="3E499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3B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26B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E5B51B" w14:textId="0C64C7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1C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111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96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72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AD17FD" w14:textId="77777777" w:rsidR="00EB0C98" w:rsidRDefault="00EB0C98" w:rsidP="00EB0C98">
            <w:pPr>
              <w:jc w:val="center"/>
            </w:pPr>
          </w:p>
          <w:p w14:paraId="2F7E4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93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0B2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92230" w14:textId="3B7071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2918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3C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D497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C6C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A64DBC" w14:textId="77777777" w:rsidR="00EB0C98" w:rsidRDefault="00EB0C98" w:rsidP="00EB0C98">
            <w:pPr>
              <w:jc w:val="center"/>
            </w:pPr>
          </w:p>
          <w:p w14:paraId="15010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FC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42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148D1" w14:textId="68117E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2333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62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6A9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1A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FBA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333B1C" w14:textId="77777777" w:rsidR="00EB0C98" w:rsidRDefault="00EB0C98" w:rsidP="00EB0C98">
            <w:pPr>
              <w:jc w:val="center"/>
            </w:pPr>
          </w:p>
          <w:p w14:paraId="206F8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0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E8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0D99D" w14:textId="327F8E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991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6F2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AE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52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6B65E" w14:textId="77777777" w:rsidR="00EB0C98" w:rsidRDefault="00EB0C98" w:rsidP="00EB0C98">
            <w:pPr>
              <w:jc w:val="center"/>
            </w:pPr>
          </w:p>
          <w:p w14:paraId="1BCEF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C5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6D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BA995B" w14:textId="76BFB0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9A2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BEA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16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5B2D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CB1DC" w14:textId="77777777" w:rsidR="00EB0C98" w:rsidRDefault="00EB0C98" w:rsidP="00EB0C98">
            <w:pPr>
              <w:jc w:val="center"/>
            </w:pPr>
          </w:p>
          <w:p w14:paraId="54700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F79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B5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87D8B" w14:textId="7710B4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634D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82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17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236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BE38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3CB0A" w14:textId="77777777" w:rsidR="00EB0C98" w:rsidRDefault="00EB0C98" w:rsidP="00EB0C98">
            <w:pPr>
              <w:jc w:val="center"/>
            </w:pPr>
          </w:p>
          <w:p w14:paraId="53813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F6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5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4B8ACD" w14:textId="2DD3AE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18D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6DA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24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E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17FAC9" w14:textId="77777777" w:rsidR="00EB0C98" w:rsidRDefault="00EB0C98" w:rsidP="00EB0C98">
            <w:pPr>
              <w:jc w:val="center"/>
            </w:pPr>
          </w:p>
          <w:p w14:paraId="66FCC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66A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F2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A85932" w14:textId="3F1428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272B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46B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C9D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B0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BC4982" w14:textId="77777777" w:rsidR="00EB0C98" w:rsidRDefault="00EB0C98" w:rsidP="00EB0C98">
            <w:pPr>
              <w:jc w:val="center"/>
            </w:pPr>
          </w:p>
          <w:p w14:paraId="735CC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9D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52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7517F6" w14:textId="6EC2CA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624F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AE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F0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28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EE49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AF6E6" w14:textId="77777777" w:rsidR="00EB0C98" w:rsidRDefault="00EB0C98" w:rsidP="00EB0C98">
            <w:pPr>
              <w:jc w:val="center"/>
            </w:pPr>
          </w:p>
          <w:p w14:paraId="55FEB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283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9E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FCC8F" w14:textId="1C3F11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7A73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B892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DCC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7F3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52B32" w14:textId="77777777" w:rsidR="00EB0C98" w:rsidRDefault="00EB0C98" w:rsidP="00EB0C98">
            <w:pPr>
              <w:jc w:val="center"/>
            </w:pPr>
          </w:p>
          <w:p w14:paraId="4A36E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8E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9B5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AE45B" w14:textId="4DD9C4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073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F3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41D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577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0AA1C" w14:textId="77777777" w:rsidR="00EB0C98" w:rsidRDefault="00EB0C98" w:rsidP="00EB0C98">
            <w:pPr>
              <w:jc w:val="center"/>
            </w:pPr>
          </w:p>
          <w:p w14:paraId="7B9AD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F7B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975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CE2C16" w14:textId="60B7F6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87E1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DC7C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B14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1E1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DB0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931C96" w14:textId="77777777" w:rsidR="00EB0C98" w:rsidRDefault="00EB0C98" w:rsidP="00EB0C98">
            <w:pPr>
              <w:jc w:val="center"/>
            </w:pPr>
          </w:p>
          <w:p w14:paraId="2ABC8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B4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6A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D016B3" w14:textId="22F7F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303A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DC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4A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603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2B527C" w14:textId="77777777" w:rsidR="00EB0C98" w:rsidRDefault="00EB0C98" w:rsidP="00EB0C98">
            <w:pPr>
              <w:jc w:val="center"/>
            </w:pPr>
          </w:p>
          <w:p w14:paraId="04084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75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74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B2656" w14:textId="696A44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EA9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A1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B29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732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0BD0F3" w14:textId="77777777" w:rsidR="00EB0C98" w:rsidRDefault="00EB0C98" w:rsidP="00EB0C98">
            <w:pPr>
              <w:jc w:val="center"/>
            </w:pPr>
          </w:p>
          <w:p w14:paraId="175BB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A5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02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0E93C" w14:textId="0BE13B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209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88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1B5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5DE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17EE9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743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9ED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0B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173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BDEDE3" w14:textId="4F6AEE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D5BF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408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28B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50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A13DA4" w14:textId="77777777" w:rsidR="00EB0C98" w:rsidRDefault="00EB0C98" w:rsidP="00EB0C98">
            <w:pPr>
              <w:jc w:val="center"/>
            </w:pPr>
          </w:p>
          <w:p w14:paraId="67C6B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B0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87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73E9DD" w14:textId="1E46BB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BDFB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AD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8AA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2B9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4625CB" w14:textId="77777777" w:rsidR="00EB0C98" w:rsidRDefault="00EB0C98" w:rsidP="00EB0C98">
            <w:pPr>
              <w:jc w:val="center"/>
            </w:pPr>
          </w:p>
          <w:p w14:paraId="6524C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55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0F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AE8D59" w14:textId="66F7BA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719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62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71D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21E3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E196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29A0C6" w14:textId="77777777" w:rsidR="00EB0C98" w:rsidRDefault="00EB0C98" w:rsidP="00EB0C98">
            <w:pPr>
              <w:jc w:val="center"/>
            </w:pPr>
          </w:p>
          <w:p w14:paraId="6609B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DAF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433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17328" w14:textId="00C425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7BBA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591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783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87CD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A90CF" w14:textId="77777777" w:rsidR="00EB0C98" w:rsidRDefault="00EB0C98" w:rsidP="00EB0C98">
            <w:pPr>
              <w:jc w:val="center"/>
            </w:pPr>
          </w:p>
          <w:p w14:paraId="20F20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E7A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8AD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B8890" w14:textId="433584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772F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E3F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E26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EFD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23921F" w14:textId="77777777" w:rsidR="00EB0C98" w:rsidRDefault="00EB0C98" w:rsidP="00EB0C98">
            <w:pPr>
              <w:jc w:val="center"/>
            </w:pPr>
          </w:p>
          <w:p w14:paraId="27A97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261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738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3D7DB" w14:textId="6BA49F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91CB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81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FD7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1CAB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80E6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3224C" w14:textId="77777777" w:rsidR="00EB0C98" w:rsidRDefault="00EB0C98" w:rsidP="00EB0C98">
            <w:pPr>
              <w:jc w:val="center"/>
            </w:pPr>
          </w:p>
          <w:p w14:paraId="72277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AB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563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19884" w14:textId="04691C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994D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577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B87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A1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2780F9" w14:textId="77777777" w:rsidR="00EB0C98" w:rsidRDefault="00EB0C98" w:rsidP="00EB0C98">
            <w:pPr>
              <w:jc w:val="center"/>
            </w:pPr>
          </w:p>
          <w:p w14:paraId="7F8BA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0B3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E8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E4EAE" w14:textId="7DC82A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51D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93E7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6E9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33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46127F" w14:textId="77777777" w:rsidR="00EB0C98" w:rsidRDefault="00EB0C98" w:rsidP="00EB0C98">
            <w:pPr>
              <w:jc w:val="center"/>
            </w:pPr>
          </w:p>
          <w:p w14:paraId="7F406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97E6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70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3C982" w14:textId="0BAD52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E67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3620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D15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E5A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6080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451DE" w14:textId="77777777" w:rsidR="00EB0C98" w:rsidRDefault="00EB0C98" w:rsidP="00EB0C98">
            <w:pPr>
              <w:jc w:val="center"/>
            </w:pPr>
          </w:p>
          <w:p w14:paraId="57659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9EC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B0F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28A2ED" w14:textId="459CCB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FF2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2BF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17C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4BE1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045C46" w14:textId="77777777" w:rsidR="00EB0C98" w:rsidRDefault="00EB0C98" w:rsidP="00EB0C98">
            <w:pPr>
              <w:jc w:val="center"/>
            </w:pPr>
          </w:p>
          <w:p w14:paraId="2B54D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FA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C8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2286C" w14:textId="675E10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75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A80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D77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367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FDD0A8" w14:textId="77777777" w:rsidR="00EB0C98" w:rsidRDefault="00EB0C98" w:rsidP="00EB0C98">
            <w:pPr>
              <w:jc w:val="center"/>
            </w:pPr>
          </w:p>
          <w:p w14:paraId="2A3A8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97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031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B32E2" w14:textId="085D39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58BA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DC2E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F630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7FB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7FB6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1E6792" w14:textId="77777777" w:rsidR="00EB0C98" w:rsidRDefault="00EB0C98" w:rsidP="00EB0C98">
            <w:pPr>
              <w:jc w:val="center"/>
            </w:pPr>
          </w:p>
          <w:p w14:paraId="3E77F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C4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B8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1748F6" w14:textId="77E17A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56B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DB89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3E2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BD5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F6069E" w14:textId="77777777" w:rsidR="00EB0C98" w:rsidRDefault="00EB0C98" w:rsidP="00EB0C98">
            <w:pPr>
              <w:jc w:val="center"/>
            </w:pPr>
          </w:p>
          <w:p w14:paraId="3B689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C7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A24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94CEE7" w14:textId="32A449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1D21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E83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019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F36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A21AD6" w14:textId="77777777" w:rsidR="00EB0C98" w:rsidRDefault="00EB0C98" w:rsidP="00EB0C98">
            <w:pPr>
              <w:jc w:val="center"/>
            </w:pPr>
          </w:p>
          <w:p w14:paraId="0EEC6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DA1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B4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F77C6A" w14:textId="51DA5D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46CC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19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AD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9C5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7622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82DCF5" w14:textId="77777777" w:rsidR="00EB0C98" w:rsidRDefault="00EB0C98" w:rsidP="00EB0C98">
            <w:pPr>
              <w:jc w:val="center"/>
            </w:pPr>
          </w:p>
          <w:p w14:paraId="4A636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C6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6C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23A612" w14:textId="319DBA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1A6B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B41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4F84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8FB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35BDD0" w14:textId="77777777" w:rsidR="00EB0C98" w:rsidRDefault="00EB0C98" w:rsidP="00EB0C98">
            <w:pPr>
              <w:jc w:val="center"/>
            </w:pPr>
          </w:p>
          <w:p w14:paraId="7ABFC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2E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CE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EA00C3" w14:textId="0F0E4F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02BE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03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A6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096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EC5E86C" w14:textId="77777777" w:rsidR="00EB0C98" w:rsidRDefault="00EB0C98" w:rsidP="00EB0C98">
            <w:pPr>
              <w:jc w:val="center"/>
            </w:pPr>
          </w:p>
          <w:p w14:paraId="797241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E9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4F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56E10" w14:textId="5B486D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0DC0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82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1D9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506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48FD2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0A5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0CE1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66C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785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F69A36" w14:textId="03B55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E86E7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778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E98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3C4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88DF9E" w14:textId="77777777" w:rsidR="00EB0C98" w:rsidRDefault="00EB0C98" w:rsidP="00EB0C98">
            <w:pPr>
              <w:jc w:val="center"/>
            </w:pPr>
          </w:p>
          <w:p w14:paraId="44F79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AD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3F1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39949" w14:textId="24C61D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79C3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8CF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30FE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689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ECB072" w14:textId="77777777" w:rsidR="00EB0C98" w:rsidRDefault="00EB0C98" w:rsidP="00EB0C98">
            <w:pPr>
              <w:jc w:val="center"/>
            </w:pPr>
          </w:p>
          <w:p w14:paraId="6939E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8C7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CCD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4D8A1E" w14:textId="2AEFE5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4B896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E26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CC1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71E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8549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4D275" w14:textId="77777777" w:rsidR="00EB0C98" w:rsidRDefault="00EB0C98" w:rsidP="00EB0C98">
            <w:pPr>
              <w:jc w:val="center"/>
            </w:pPr>
          </w:p>
          <w:p w14:paraId="1EAA8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AE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33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CA3024" w14:textId="190910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BA5B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9433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14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1B6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60C033" w14:textId="77777777" w:rsidR="00EB0C98" w:rsidRDefault="00EB0C98" w:rsidP="00EB0C98">
            <w:pPr>
              <w:jc w:val="center"/>
            </w:pPr>
          </w:p>
          <w:p w14:paraId="14BA2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0EE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FFC8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CEBEEC" w14:textId="7F809F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17F2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309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717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A5A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7CCFE8" w14:textId="77777777" w:rsidR="00EB0C98" w:rsidRDefault="00EB0C98" w:rsidP="00EB0C98">
            <w:pPr>
              <w:jc w:val="center"/>
            </w:pPr>
          </w:p>
          <w:p w14:paraId="7D40B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170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2E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148E0" w14:textId="25202D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FC57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605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022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BCF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2DCA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2CC6D" w14:textId="77777777" w:rsidR="00EB0C98" w:rsidRDefault="00EB0C98" w:rsidP="00EB0C98">
            <w:pPr>
              <w:jc w:val="center"/>
            </w:pPr>
          </w:p>
          <w:p w14:paraId="63796B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12A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F1D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00AC2" w14:textId="04702C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419A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BD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8787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7BE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2A057" w14:textId="77777777" w:rsidR="00EB0C98" w:rsidRDefault="00EB0C98" w:rsidP="00EB0C98">
            <w:pPr>
              <w:jc w:val="center"/>
            </w:pPr>
          </w:p>
          <w:p w14:paraId="719E2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03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55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CA5275" w14:textId="78DF50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4CA4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90F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714A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B6B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368D9" w14:textId="77777777" w:rsidR="00EB0C98" w:rsidRDefault="00EB0C98" w:rsidP="00EB0C98">
            <w:pPr>
              <w:jc w:val="center"/>
            </w:pPr>
          </w:p>
          <w:p w14:paraId="068A0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BBD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358B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2BF063" w14:textId="7571A7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EB1F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D7B1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6E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CC3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4CD5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BAB9CA" w14:textId="77777777" w:rsidR="00EB0C98" w:rsidRDefault="00EB0C98" w:rsidP="00EB0C98">
            <w:pPr>
              <w:jc w:val="center"/>
            </w:pPr>
          </w:p>
          <w:p w14:paraId="00767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EF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8E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4EEA2" w14:textId="5649CB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2037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C48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969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6905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F814F7" w14:textId="77777777" w:rsidR="00EB0C98" w:rsidRDefault="00EB0C98" w:rsidP="00EB0C98">
            <w:pPr>
              <w:jc w:val="center"/>
            </w:pPr>
          </w:p>
          <w:p w14:paraId="3D493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EA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A6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CFB7EB" w14:textId="07D4AE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9CF74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24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BFE6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DF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058456" w14:textId="77777777" w:rsidR="00EB0C98" w:rsidRDefault="00EB0C98" w:rsidP="00EB0C98">
            <w:pPr>
              <w:jc w:val="center"/>
            </w:pPr>
          </w:p>
          <w:p w14:paraId="63B2D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7BC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B8B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828164" w14:textId="7CC8E2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3AAA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1F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3C6E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5BB5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9F00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A15F44" w14:textId="77777777" w:rsidR="00EB0C98" w:rsidRDefault="00EB0C98" w:rsidP="00EB0C98">
            <w:pPr>
              <w:jc w:val="center"/>
            </w:pPr>
          </w:p>
          <w:p w14:paraId="05D0AC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18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AC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B43BDE" w14:textId="3C2D28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3699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E0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5C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25B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6629D" w14:textId="77777777" w:rsidR="00EB0C98" w:rsidRDefault="00EB0C98" w:rsidP="00EB0C98">
            <w:pPr>
              <w:jc w:val="center"/>
            </w:pPr>
          </w:p>
          <w:p w14:paraId="7241E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FD8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A5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ED904" w14:textId="71092A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5384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CE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AE8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66F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C93824" w14:textId="77777777" w:rsidR="00EB0C98" w:rsidRDefault="00EB0C98" w:rsidP="00EB0C98">
            <w:pPr>
              <w:jc w:val="center"/>
            </w:pPr>
          </w:p>
          <w:p w14:paraId="297B7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519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00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2B4D65" w14:textId="455FC9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7451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6A9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B2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FE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BB8A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3D15892" w14:textId="77777777" w:rsidR="00EB0C98" w:rsidRDefault="00EB0C98" w:rsidP="00EB0C98">
            <w:pPr>
              <w:jc w:val="center"/>
            </w:pPr>
          </w:p>
          <w:p w14:paraId="413FC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C2B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5780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E0C4D6" w14:textId="14CDE4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EEC2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CC1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94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14BC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2820ACA" w14:textId="77777777" w:rsidR="00EB0C98" w:rsidRDefault="00EB0C98" w:rsidP="00EB0C98">
            <w:pPr>
              <w:jc w:val="center"/>
            </w:pPr>
          </w:p>
          <w:p w14:paraId="11E4C8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3A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939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99FCC7" w14:textId="38C070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0831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3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C5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961C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7DDC245" w14:textId="77777777" w:rsidR="00EB0C98" w:rsidRDefault="00EB0C98" w:rsidP="00EB0C98">
            <w:pPr>
              <w:jc w:val="center"/>
            </w:pPr>
          </w:p>
          <w:p w14:paraId="51729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925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CBC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DF4EA" w14:textId="21AD77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C999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A52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D40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BA7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3BFE0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0C31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4C2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2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46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CE76" w14:textId="6814EE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9F35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49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DE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F96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BB6684" w14:textId="77777777" w:rsidR="00EB0C98" w:rsidRDefault="00EB0C98" w:rsidP="00EB0C98">
            <w:pPr>
              <w:jc w:val="center"/>
            </w:pPr>
          </w:p>
          <w:p w14:paraId="3B589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C4F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01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2C01AF" w14:textId="5AC626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0494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B62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7F1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B3BA8" w14:textId="77777777" w:rsidR="00EB0C98" w:rsidRDefault="00EB0C98" w:rsidP="00EB0C98">
            <w:pPr>
              <w:jc w:val="center"/>
            </w:pPr>
          </w:p>
          <w:p w14:paraId="054C8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62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CCE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C28B3" w14:textId="3C6383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DB22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212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DD9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60E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C225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DD7BF" w14:textId="77777777" w:rsidR="00EB0C98" w:rsidRDefault="00EB0C98" w:rsidP="00EB0C98">
            <w:pPr>
              <w:jc w:val="center"/>
            </w:pPr>
          </w:p>
          <w:p w14:paraId="059A8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5E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17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60281" w14:textId="0A1742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2AD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A3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17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639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042FF" w14:textId="77777777" w:rsidR="00EB0C98" w:rsidRDefault="00EB0C98" w:rsidP="00EB0C98">
            <w:pPr>
              <w:jc w:val="center"/>
            </w:pPr>
          </w:p>
          <w:p w14:paraId="36D70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1D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D8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9EAE9" w14:textId="02841B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1A5E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1B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B72A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4A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0F7A9C" w14:textId="77777777" w:rsidR="00EB0C98" w:rsidRDefault="00EB0C98" w:rsidP="00EB0C98">
            <w:pPr>
              <w:jc w:val="center"/>
            </w:pPr>
          </w:p>
          <w:p w14:paraId="28DF9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13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0BF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A55E1D" w14:textId="7063C8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7186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7F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58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15C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901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2FCE4F" w14:textId="77777777" w:rsidR="00EB0C98" w:rsidRDefault="00EB0C98" w:rsidP="00EB0C98">
            <w:pPr>
              <w:jc w:val="center"/>
            </w:pPr>
          </w:p>
          <w:p w14:paraId="430A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6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CC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FBD46" w14:textId="105B3E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CF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5D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57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37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A27A25" w14:textId="77777777" w:rsidR="00EB0C98" w:rsidRDefault="00EB0C98" w:rsidP="00EB0C98">
            <w:pPr>
              <w:jc w:val="center"/>
            </w:pPr>
          </w:p>
          <w:p w14:paraId="2534C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94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C0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F0B40" w14:textId="658585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4F8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7FF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45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AAA9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2BBE6A" w14:textId="77777777" w:rsidR="00EB0C98" w:rsidRDefault="00EB0C98" w:rsidP="00EB0C98">
            <w:pPr>
              <w:jc w:val="center"/>
            </w:pPr>
          </w:p>
          <w:p w14:paraId="4734A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CE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C6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77FDF" w14:textId="32E4D4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1917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36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062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328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408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1C1154" w14:textId="77777777" w:rsidR="00EB0C98" w:rsidRDefault="00EB0C98" w:rsidP="00EB0C98">
            <w:pPr>
              <w:jc w:val="center"/>
            </w:pPr>
          </w:p>
          <w:p w14:paraId="3BD1A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D4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2E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3D72C" w14:textId="7C5206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8D29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05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1C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E9A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F8DEC" w14:textId="77777777" w:rsidR="00EB0C98" w:rsidRDefault="00EB0C98" w:rsidP="00EB0C98">
            <w:pPr>
              <w:jc w:val="center"/>
            </w:pPr>
          </w:p>
          <w:p w14:paraId="66744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2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3A5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82A117" w14:textId="555B8E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6AB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373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12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D08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EBC5F5" w14:textId="77777777" w:rsidR="00EB0C98" w:rsidRDefault="00EB0C98" w:rsidP="00EB0C98">
            <w:pPr>
              <w:jc w:val="center"/>
            </w:pPr>
          </w:p>
          <w:p w14:paraId="4E163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2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CB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CCE12D" w14:textId="3FB405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EE73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88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DC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7471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D510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F0F96" w14:textId="77777777" w:rsidR="00EB0C98" w:rsidRDefault="00EB0C98" w:rsidP="00EB0C98">
            <w:pPr>
              <w:jc w:val="center"/>
            </w:pPr>
          </w:p>
          <w:p w14:paraId="6D65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FD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3BAC6C" w14:textId="38C4F9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952A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ED3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20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99A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EC7FE1" w14:textId="77777777" w:rsidR="00EB0C98" w:rsidRDefault="00EB0C98" w:rsidP="00EB0C98">
            <w:pPr>
              <w:jc w:val="center"/>
            </w:pPr>
          </w:p>
          <w:p w14:paraId="52F2E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FC9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E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130A19" w14:textId="07A95C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C773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CB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A8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3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B6D14" w14:textId="77777777" w:rsidR="00EB0C98" w:rsidRDefault="00EB0C98" w:rsidP="00EB0C98">
            <w:pPr>
              <w:jc w:val="center"/>
            </w:pPr>
          </w:p>
          <w:p w14:paraId="5FE47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F3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3F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592CF2" w14:textId="43DA00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C1E3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725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41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8F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3FA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3F5537D" w14:textId="77777777" w:rsidR="00EB0C98" w:rsidRDefault="00EB0C98" w:rsidP="00EB0C98">
            <w:pPr>
              <w:jc w:val="center"/>
            </w:pPr>
          </w:p>
          <w:p w14:paraId="259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EA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2A9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DA2EEF" w14:textId="7C5DBC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D477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A6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762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6C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F00A6A" w14:textId="77777777" w:rsidR="00EB0C98" w:rsidRDefault="00EB0C98" w:rsidP="00EB0C98">
            <w:pPr>
              <w:jc w:val="center"/>
            </w:pPr>
          </w:p>
          <w:p w14:paraId="7ACC3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F8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861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8D7B60" w14:textId="01027F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C2E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69AD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9C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FB4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41B0DE" w14:textId="77777777" w:rsidR="00EB0C98" w:rsidRDefault="00EB0C98" w:rsidP="00EB0C98">
            <w:pPr>
              <w:jc w:val="center"/>
            </w:pPr>
          </w:p>
          <w:p w14:paraId="272B1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3A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48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AF8465" w14:textId="4C23FB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76D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02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F6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05C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9E9B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B99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A34D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237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4E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4B8D77" w14:textId="148C7E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47E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47E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73B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3A7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F86471" w14:textId="77777777" w:rsidR="00EB0C98" w:rsidRDefault="00EB0C98" w:rsidP="00EB0C98">
            <w:pPr>
              <w:jc w:val="center"/>
            </w:pPr>
          </w:p>
          <w:p w14:paraId="47320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FBC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E74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E7DD2" w14:textId="4B3D72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11DD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C8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2CD7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A2F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096027" w14:textId="77777777" w:rsidR="00EB0C98" w:rsidRDefault="00EB0C98" w:rsidP="00EB0C98">
            <w:pPr>
              <w:jc w:val="center"/>
            </w:pPr>
          </w:p>
          <w:p w14:paraId="79BA9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63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5E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05CDA3" w14:textId="1E4E8F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6AED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002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FF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2D4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81AC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E8344C" w14:textId="77777777" w:rsidR="00EB0C98" w:rsidRDefault="00EB0C98" w:rsidP="00EB0C98">
            <w:pPr>
              <w:jc w:val="center"/>
            </w:pPr>
          </w:p>
          <w:p w14:paraId="222B3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BCB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C0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CD432" w14:textId="757BF3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B55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C58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15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8F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2B6894" w14:textId="77777777" w:rsidR="00EB0C98" w:rsidRDefault="00EB0C98" w:rsidP="00EB0C98">
            <w:pPr>
              <w:jc w:val="center"/>
            </w:pPr>
          </w:p>
          <w:p w14:paraId="2157C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E41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F48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B3B15" w14:textId="3D2D1E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A067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F5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66A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531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6271E8" w14:textId="77777777" w:rsidR="00EB0C98" w:rsidRDefault="00EB0C98" w:rsidP="00EB0C98">
            <w:pPr>
              <w:jc w:val="center"/>
            </w:pPr>
          </w:p>
          <w:p w14:paraId="5EB8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7B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B67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ADD42" w14:textId="740F67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676F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68E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2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042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D50C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BF28A" w14:textId="77777777" w:rsidR="00EB0C98" w:rsidRDefault="00EB0C98" w:rsidP="00EB0C98">
            <w:pPr>
              <w:jc w:val="center"/>
            </w:pPr>
          </w:p>
          <w:p w14:paraId="0C549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8A1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2B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7C3DB" w14:textId="4E1EFD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7D16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5FA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34A9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EC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8FC9D2" w14:textId="77777777" w:rsidR="00EB0C98" w:rsidRDefault="00EB0C98" w:rsidP="00EB0C98">
            <w:pPr>
              <w:jc w:val="center"/>
            </w:pPr>
          </w:p>
          <w:p w14:paraId="3B3E4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23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7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2B8D5" w14:textId="0224CE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DA9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1A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B0C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412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CDC281" w14:textId="77777777" w:rsidR="00EB0C98" w:rsidRDefault="00EB0C98" w:rsidP="00EB0C98">
            <w:pPr>
              <w:jc w:val="center"/>
            </w:pPr>
          </w:p>
          <w:p w14:paraId="0CABA8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B3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A1A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CB3682" w14:textId="6278DC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5F6E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08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EE8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589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7CA3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432F24" w14:textId="77777777" w:rsidR="00EB0C98" w:rsidRDefault="00EB0C98" w:rsidP="00EB0C98">
            <w:pPr>
              <w:jc w:val="center"/>
            </w:pPr>
          </w:p>
          <w:p w14:paraId="61744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D39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AC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591A1" w14:textId="096465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50C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97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62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C4EA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466BD" w14:textId="77777777" w:rsidR="00EB0C98" w:rsidRDefault="00EB0C98" w:rsidP="00EB0C98">
            <w:pPr>
              <w:jc w:val="center"/>
            </w:pPr>
          </w:p>
          <w:p w14:paraId="20F65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42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511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E888B1" w14:textId="1DF29C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FD0B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7A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B76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C4C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AAEAB2" w14:textId="77777777" w:rsidR="00EB0C98" w:rsidRDefault="00EB0C98" w:rsidP="00EB0C98">
            <w:pPr>
              <w:jc w:val="center"/>
            </w:pPr>
          </w:p>
          <w:p w14:paraId="01FA9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41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29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2ADCA7" w14:textId="6D64A9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35FD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52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6C7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DF7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CAFE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90D2AD" w14:textId="77777777" w:rsidR="00EB0C98" w:rsidRDefault="00EB0C98" w:rsidP="00EB0C98">
            <w:pPr>
              <w:jc w:val="center"/>
            </w:pPr>
          </w:p>
          <w:p w14:paraId="37EF2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F7D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1D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CB9F7" w14:textId="3A7EED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4970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93D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02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DC2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450C86" w14:textId="77777777" w:rsidR="00EB0C98" w:rsidRDefault="00EB0C98" w:rsidP="00EB0C98">
            <w:pPr>
              <w:jc w:val="center"/>
            </w:pPr>
          </w:p>
          <w:p w14:paraId="04FE3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475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8CC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1E041" w14:textId="239F6C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544E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521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58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3E23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E14DA8" w14:textId="77777777" w:rsidR="00EB0C98" w:rsidRDefault="00EB0C98" w:rsidP="00EB0C98">
            <w:pPr>
              <w:jc w:val="center"/>
            </w:pPr>
          </w:p>
          <w:p w14:paraId="286D1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DC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1B6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51ED3" w14:textId="5CD845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75C8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D78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06A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1BA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658D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A1F367" w14:textId="77777777" w:rsidR="00EB0C98" w:rsidRDefault="00EB0C98" w:rsidP="00EB0C98">
            <w:pPr>
              <w:jc w:val="center"/>
            </w:pPr>
          </w:p>
          <w:p w14:paraId="1C03B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8E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F19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07811" w14:textId="5F8402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6EAD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E14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67C7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FE2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BED489" w14:textId="77777777" w:rsidR="00EB0C98" w:rsidRDefault="00EB0C98" w:rsidP="00EB0C98">
            <w:pPr>
              <w:jc w:val="center"/>
            </w:pPr>
          </w:p>
          <w:p w14:paraId="22EC5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36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80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97182" w14:textId="69778F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7F46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4C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F4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92C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713E947" w14:textId="77777777" w:rsidR="00EB0C98" w:rsidRDefault="00EB0C98" w:rsidP="00EB0C98">
            <w:pPr>
              <w:jc w:val="center"/>
            </w:pPr>
          </w:p>
          <w:p w14:paraId="71E90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0B5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3EE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C536A" w14:textId="68E142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6F90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1E9B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F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568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618AE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F81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91FA0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4D5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45A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03700" w14:textId="1C8728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3BAB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73A8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4D7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F1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8327CE" w14:textId="77777777" w:rsidR="00EB0C98" w:rsidRDefault="00EB0C98" w:rsidP="00EB0C98">
            <w:pPr>
              <w:jc w:val="center"/>
            </w:pPr>
          </w:p>
          <w:p w14:paraId="5A9B0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24F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73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7C9AB6" w14:textId="1DB16E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B47F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1FB5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875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A9B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54BE94" w14:textId="77777777" w:rsidR="00EB0C98" w:rsidRDefault="00EB0C98" w:rsidP="00EB0C98">
            <w:pPr>
              <w:jc w:val="center"/>
            </w:pPr>
          </w:p>
          <w:p w14:paraId="4B1FF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77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46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100F71" w14:textId="563C40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C2D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B5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AE15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7A7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D4CE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19A81D" w14:textId="77777777" w:rsidR="00EB0C98" w:rsidRDefault="00EB0C98" w:rsidP="00EB0C98">
            <w:pPr>
              <w:jc w:val="center"/>
            </w:pPr>
          </w:p>
          <w:p w14:paraId="77533A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ED8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96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EFBF12" w14:textId="1F7FEC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681E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AFA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183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A83D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4C8F12" w14:textId="77777777" w:rsidR="00EB0C98" w:rsidRDefault="00EB0C98" w:rsidP="00EB0C98">
            <w:pPr>
              <w:jc w:val="center"/>
            </w:pPr>
          </w:p>
          <w:p w14:paraId="2D19A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14F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D9F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5743A" w14:textId="2E37E4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048C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56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EA5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E4C9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0961B6" w14:textId="77777777" w:rsidR="00EB0C98" w:rsidRDefault="00EB0C98" w:rsidP="00EB0C98">
            <w:pPr>
              <w:jc w:val="center"/>
            </w:pPr>
          </w:p>
          <w:p w14:paraId="2BF64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9BD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4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0C241C" w14:textId="095CBE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FD21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916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03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EF27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53AA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024DCD" w14:textId="77777777" w:rsidR="00EB0C98" w:rsidRDefault="00EB0C98" w:rsidP="00EB0C98">
            <w:pPr>
              <w:jc w:val="center"/>
            </w:pPr>
          </w:p>
          <w:p w14:paraId="0F6F9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9073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9C3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89FDF0" w14:textId="735C7A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2DF8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9884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59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3BB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D9D801" w14:textId="77777777" w:rsidR="00EB0C98" w:rsidRDefault="00EB0C98" w:rsidP="00EB0C98">
            <w:pPr>
              <w:jc w:val="center"/>
            </w:pPr>
          </w:p>
          <w:p w14:paraId="0D407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53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73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5BB98F" w14:textId="24AD53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1EA6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861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B59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6B3A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A4837A" w14:textId="77777777" w:rsidR="00EB0C98" w:rsidRDefault="00EB0C98" w:rsidP="00EB0C98">
            <w:pPr>
              <w:jc w:val="center"/>
            </w:pPr>
          </w:p>
          <w:p w14:paraId="6954C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22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619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349F9" w14:textId="32C6FF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FE9B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166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74D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F5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290E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C83E89" w14:textId="77777777" w:rsidR="00EB0C98" w:rsidRDefault="00EB0C98" w:rsidP="00EB0C98">
            <w:pPr>
              <w:jc w:val="center"/>
            </w:pPr>
          </w:p>
          <w:p w14:paraId="7B13F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C7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F87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56D1B" w14:textId="7DF0FF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4677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1C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49B2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D2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EE511C" w14:textId="77777777" w:rsidR="00EB0C98" w:rsidRDefault="00EB0C98" w:rsidP="00EB0C98">
            <w:pPr>
              <w:jc w:val="center"/>
            </w:pPr>
          </w:p>
          <w:p w14:paraId="42AA6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7BB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053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C5440" w14:textId="336C4C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2791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9AF4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9E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5B19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EDD196" w14:textId="77777777" w:rsidR="00EB0C98" w:rsidRDefault="00EB0C98" w:rsidP="00EB0C98">
            <w:pPr>
              <w:jc w:val="center"/>
            </w:pPr>
          </w:p>
          <w:p w14:paraId="668E4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7A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40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5B9BF" w14:textId="2076A3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BA3A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123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AD5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8CF1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3FD1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E0757" w14:textId="77777777" w:rsidR="00EB0C98" w:rsidRDefault="00EB0C98" w:rsidP="00EB0C98">
            <w:pPr>
              <w:jc w:val="center"/>
            </w:pPr>
          </w:p>
          <w:p w14:paraId="5F0C4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89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A89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9DCE84" w14:textId="0781D2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F089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1A9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574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064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EA4402" w14:textId="77777777" w:rsidR="00EB0C98" w:rsidRDefault="00EB0C98" w:rsidP="00EB0C98">
            <w:pPr>
              <w:jc w:val="center"/>
            </w:pPr>
          </w:p>
          <w:p w14:paraId="643FA4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97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D97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CC79A" w14:textId="36DCC4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8D25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79B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E22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9991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5D45FB" w14:textId="77777777" w:rsidR="00EB0C98" w:rsidRDefault="00EB0C98" w:rsidP="00EB0C98">
            <w:pPr>
              <w:jc w:val="center"/>
            </w:pPr>
          </w:p>
          <w:p w14:paraId="74528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95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EE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8A4D4B" w14:textId="477D41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6C41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D1D4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DED7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0E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425D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552F7B" w14:textId="77777777" w:rsidR="00EB0C98" w:rsidRDefault="00EB0C98" w:rsidP="00EB0C98">
            <w:pPr>
              <w:jc w:val="center"/>
            </w:pPr>
          </w:p>
          <w:p w14:paraId="250B7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074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D36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E62C28" w14:textId="2431FC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E38F1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63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1D55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678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FF32BCC" w14:textId="77777777" w:rsidR="00EB0C98" w:rsidRDefault="00EB0C98" w:rsidP="00EB0C98">
            <w:pPr>
              <w:jc w:val="center"/>
            </w:pPr>
          </w:p>
          <w:p w14:paraId="3EE3F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CFF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4A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28AB87" w14:textId="3B2E70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9492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6D2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A7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3764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9053DFB" w14:textId="77777777" w:rsidR="00EB0C98" w:rsidRDefault="00EB0C98" w:rsidP="00EB0C98">
            <w:pPr>
              <w:jc w:val="center"/>
            </w:pPr>
          </w:p>
          <w:p w14:paraId="49278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B9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F8F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7EC86B" w14:textId="0B3DCE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1DB8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36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2A1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1442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B5A53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803F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9AA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86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F0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51D0D6" w14:textId="7C1AB1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0F6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C59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67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7E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1E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DA972" w14:textId="77777777" w:rsidR="00EB0C98" w:rsidRDefault="00EB0C98" w:rsidP="00EB0C98">
            <w:pPr>
              <w:jc w:val="center"/>
            </w:pPr>
          </w:p>
          <w:p w14:paraId="58AA6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23D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D6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E29BD" w14:textId="4662C0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953F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EA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7F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AF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53AE53" w14:textId="77777777" w:rsidR="00EB0C98" w:rsidRDefault="00EB0C98" w:rsidP="00EB0C98">
            <w:pPr>
              <w:jc w:val="center"/>
            </w:pPr>
          </w:p>
          <w:p w14:paraId="02536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0F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1F4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E21A9" w14:textId="747DE2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07E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65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B0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9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AD17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F41A9" w14:textId="77777777" w:rsidR="00EB0C98" w:rsidRDefault="00EB0C98" w:rsidP="00EB0C98">
            <w:pPr>
              <w:jc w:val="center"/>
            </w:pPr>
          </w:p>
          <w:p w14:paraId="00D6C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05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EB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BBE8D2" w14:textId="4785E2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3DF7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AB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4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A45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352821" w14:textId="77777777" w:rsidR="00EB0C98" w:rsidRDefault="00EB0C98" w:rsidP="00EB0C98">
            <w:pPr>
              <w:jc w:val="center"/>
            </w:pPr>
          </w:p>
          <w:p w14:paraId="5B515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66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B3F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0BAB8" w14:textId="1491D9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DA823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E5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6E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41B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FF8D0E" w14:textId="77777777" w:rsidR="00EB0C98" w:rsidRDefault="00EB0C98" w:rsidP="00EB0C98">
            <w:pPr>
              <w:jc w:val="center"/>
            </w:pPr>
          </w:p>
          <w:p w14:paraId="16D33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E6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15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B6B7E" w14:textId="70CFB7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D07A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6C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90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93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31F92" w14:textId="77777777" w:rsidR="00EB0C98" w:rsidRDefault="00EB0C98" w:rsidP="00EB0C98">
            <w:pPr>
              <w:jc w:val="center"/>
            </w:pPr>
          </w:p>
          <w:p w14:paraId="016EE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04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82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5777C" w14:textId="2ADCBB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AF59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6B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191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E0E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2C52E4" w14:textId="77777777" w:rsidR="00EB0C98" w:rsidRDefault="00EB0C98" w:rsidP="00EB0C98">
            <w:pPr>
              <w:jc w:val="center"/>
            </w:pPr>
          </w:p>
          <w:p w14:paraId="2874F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40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ACC0A" w14:textId="7A62BD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62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77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012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69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CB6F0B" w14:textId="77777777" w:rsidR="00EB0C98" w:rsidRDefault="00EB0C98" w:rsidP="00EB0C98">
            <w:pPr>
              <w:jc w:val="center"/>
            </w:pPr>
          </w:p>
          <w:p w14:paraId="736FB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62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69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1CF5A" w14:textId="27FCCD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5FC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02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3B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D3F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57DB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0DAE0" w14:textId="77777777" w:rsidR="00EB0C98" w:rsidRDefault="00EB0C98" w:rsidP="00EB0C98">
            <w:pPr>
              <w:jc w:val="center"/>
            </w:pPr>
          </w:p>
          <w:p w14:paraId="14C9A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E4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44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C14756" w14:textId="432890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DDA7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84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7AC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82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DBEE53" w14:textId="77777777" w:rsidR="00EB0C98" w:rsidRDefault="00EB0C98" w:rsidP="00EB0C98">
            <w:pPr>
              <w:jc w:val="center"/>
            </w:pPr>
          </w:p>
          <w:p w14:paraId="225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00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14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810F37" w14:textId="55A6CB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316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AE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1AA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377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ECDB67" w14:textId="77777777" w:rsidR="00EB0C98" w:rsidRDefault="00EB0C98" w:rsidP="00EB0C98">
            <w:pPr>
              <w:jc w:val="center"/>
            </w:pPr>
          </w:p>
          <w:p w14:paraId="52A9A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AB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819C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4FF2EF" w14:textId="5D904B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F279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6C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E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1AA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23E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8C838F" w14:textId="77777777" w:rsidR="00EB0C98" w:rsidRDefault="00EB0C98" w:rsidP="00EB0C98">
            <w:pPr>
              <w:jc w:val="center"/>
            </w:pPr>
          </w:p>
          <w:p w14:paraId="749F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E6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2A7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4A42F" w14:textId="5A4B07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9B5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DA7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2F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FFA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9A4AB" w14:textId="77777777" w:rsidR="00EB0C98" w:rsidRDefault="00EB0C98" w:rsidP="00EB0C98">
            <w:pPr>
              <w:jc w:val="center"/>
            </w:pPr>
          </w:p>
          <w:p w14:paraId="01FF3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C1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4A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0938F0" w14:textId="00B4EF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1DA1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FE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E1C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AC7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660F18" w14:textId="77777777" w:rsidR="00EB0C98" w:rsidRDefault="00EB0C98" w:rsidP="00EB0C98">
            <w:pPr>
              <w:jc w:val="center"/>
            </w:pPr>
          </w:p>
          <w:p w14:paraId="245DE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78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D99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B02270" w14:textId="703EFF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D25D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E69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4F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58BD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8A5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143CA0" w14:textId="77777777" w:rsidR="00EB0C98" w:rsidRDefault="00EB0C98" w:rsidP="00EB0C98">
            <w:pPr>
              <w:jc w:val="center"/>
            </w:pPr>
          </w:p>
          <w:p w14:paraId="09668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20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D19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15EAB" w14:textId="5747EC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739A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03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4296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02B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BD8F6C" w14:textId="77777777" w:rsidR="00EB0C98" w:rsidRDefault="00EB0C98" w:rsidP="00EB0C98">
            <w:pPr>
              <w:jc w:val="center"/>
            </w:pPr>
          </w:p>
          <w:p w14:paraId="7F33F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FD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F3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C44858" w14:textId="36C8E7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180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8EB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362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FF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AEF503" w14:textId="77777777" w:rsidR="00EB0C98" w:rsidRDefault="00EB0C98" w:rsidP="00EB0C98">
            <w:pPr>
              <w:jc w:val="center"/>
            </w:pPr>
          </w:p>
          <w:p w14:paraId="65FA4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5B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827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2857E" w14:textId="2441DD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B57E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9C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4189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B64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5796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F0B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5D5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E18B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DB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841931" w14:textId="6C49FB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EC76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ECF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428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52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8755CC" w14:textId="77777777" w:rsidR="00EB0C98" w:rsidRDefault="00EB0C98" w:rsidP="00EB0C98">
            <w:pPr>
              <w:jc w:val="center"/>
            </w:pPr>
          </w:p>
          <w:p w14:paraId="04F31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43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52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805AD" w14:textId="15E952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47E8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551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95DF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9C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A424D" w14:textId="77777777" w:rsidR="00EB0C98" w:rsidRDefault="00EB0C98" w:rsidP="00EB0C98">
            <w:pPr>
              <w:jc w:val="center"/>
            </w:pPr>
          </w:p>
          <w:p w14:paraId="697E5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A7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D1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C6752" w14:textId="0F8E7D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B46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AEE3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515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C7F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C122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6F1C03" w14:textId="77777777" w:rsidR="00EB0C98" w:rsidRDefault="00EB0C98" w:rsidP="00EB0C98">
            <w:pPr>
              <w:jc w:val="center"/>
            </w:pPr>
          </w:p>
          <w:p w14:paraId="5A929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AE2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2AB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8A2D6" w14:textId="6B0629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ABF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258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6F7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5F6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0AF2B7" w14:textId="77777777" w:rsidR="00EB0C98" w:rsidRDefault="00EB0C98" w:rsidP="00EB0C98">
            <w:pPr>
              <w:jc w:val="center"/>
            </w:pPr>
          </w:p>
          <w:p w14:paraId="040DF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62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A38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419629" w14:textId="3C57ED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A2A7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CD9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167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B93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9082A4" w14:textId="77777777" w:rsidR="00EB0C98" w:rsidRDefault="00EB0C98" w:rsidP="00EB0C98">
            <w:pPr>
              <w:jc w:val="center"/>
            </w:pPr>
          </w:p>
          <w:p w14:paraId="5EF0A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D6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0B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8BEA84" w14:textId="2B5968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CB09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EC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F27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B15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BADC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A58DD" w14:textId="77777777" w:rsidR="00EB0C98" w:rsidRDefault="00EB0C98" w:rsidP="00EB0C98">
            <w:pPr>
              <w:jc w:val="center"/>
            </w:pPr>
          </w:p>
          <w:p w14:paraId="6E402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63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621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37DD07" w14:textId="0FB94D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0273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9BF9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E7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BA1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E0AFB" w14:textId="77777777" w:rsidR="00EB0C98" w:rsidRDefault="00EB0C98" w:rsidP="00EB0C98">
            <w:pPr>
              <w:jc w:val="center"/>
            </w:pPr>
          </w:p>
          <w:p w14:paraId="30881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996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41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C35FD0" w14:textId="3A1184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D3F9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CAAD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C5E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48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219C88" w14:textId="77777777" w:rsidR="00EB0C98" w:rsidRDefault="00EB0C98" w:rsidP="00EB0C98">
            <w:pPr>
              <w:jc w:val="center"/>
            </w:pPr>
          </w:p>
          <w:p w14:paraId="517EB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97F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11E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9CD94" w14:textId="563CD1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09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B5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C7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1FA2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8F71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78737" w14:textId="77777777" w:rsidR="00EB0C98" w:rsidRDefault="00EB0C98" w:rsidP="00EB0C98">
            <w:pPr>
              <w:jc w:val="center"/>
            </w:pPr>
          </w:p>
          <w:p w14:paraId="5BCB1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16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B93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B3B44" w14:textId="66E326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8D9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F8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3EB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FFB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ADEB32" w14:textId="77777777" w:rsidR="00EB0C98" w:rsidRDefault="00EB0C98" w:rsidP="00EB0C98">
            <w:pPr>
              <w:jc w:val="center"/>
            </w:pPr>
          </w:p>
          <w:p w14:paraId="7524C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8FD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9D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9A4CB4" w14:textId="591DAB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7D6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88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2663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AA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8F74EB" w14:textId="77777777" w:rsidR="00EB0C98" w:rsidRDefault="00EB0C98" w:rsidP="00EB0C98">
            <w:pPr>
              <w:jc w:val="center"/>
            </w:pPr>
          </w:p>
          <w:p w14:paraId="35853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4C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6B5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7EB21" w14:textId="7F397B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F343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EE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F5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35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D75F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0E4114" w14:textId="77777777" w:rsidR="00EB0C98" w:rsidRDefault="00EB0C98" w:rsidP="00EB0C98">
            <w:pPr>
              <w:jc w:val="center"/>
            </w:pPr>
          </w:p>
          <w:p w14:paraId="1CE39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BB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31D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B4E8F" w14:textId="7864E2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C11C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CD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17F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E8B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E9970" w14:textId="77777777" w:rsidR="00EB0C98" w:rsidRDefault="00EB0C98" w:rsidP="00EB0C98">
            <w:pPr>
              <w:jc w:val="center"/>
            </w:pPr>
          </w:p>
          <w:p w14:paraId="75C15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DE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DDC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5195E" w14:textId="388B99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BCB15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F1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4CC7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D9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3DEF1B" w14:textId="77777777" w:rsidR="00EB0C98" w:rsidRDefault="00EB0C98" w:rsidP="00EB0C98">
            <w:pPr>
              <w:jc w:val="center"/>
            </w:pPr>
          </w:p>
          <w:p w14:paraId="010AC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37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6DB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3C2AAD" w14:textId="331A9A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F3E0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D39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CE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096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603A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64FD09" w14:textId="77777777" w:rsidR="00EB0C98" w:rsidRDefault="00EB0C98" w:rsidP="00EB0C98">
            <w:pPr>
              <w:jc w:val="center"/>
            </w:pPr>
          </w:p>
          <w:p w14:paraId="284C2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58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5D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54623" w14:textId="1CDEE9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0A09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E9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C5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4BB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660216" w14:textId="77777777" w:rsidR="00EB0C98" w:rsidRDefault="00EB0C98" w:rsidP="00EB0C98">
            <w:pPr>
              <w:jc w:val="center"/>
            </w:pPr>
          </w:p>
          <w:p w14:paraId="3C6AC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06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FF6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6A8ACB" w14:textId="340BC0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B5B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377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6CA9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740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54911F" w14:textId="77777777" w:rsidR="00EB0C98" w:rsidRDefault="00EB0C98" w:rsidP="00EB0C98">
            <w:pPr>
              <w:jc w:val="center"/>
            </w:pPr>
          </w:p>
          <w:p w14:paraId="48504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0B3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F4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33521B" w14:textId="018EDA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4E1D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9C9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64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793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BBC1A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A87B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8D2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84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5C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33BDF" w14:textId="3A84B2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2FC8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731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04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8C2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648E2C" w14:textId="77777777" w:rsidR="00EB0C98" w:rsidRDefault="00EB0C98" w:rsidP="00EB0C98">
            <w:pPr>
              <w:jc w:val="center"/>
            </w:pPr>
          </w:p>
          <w:p w14:paraId="34AEF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031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EE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B0886F" w14:textId="587DB6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F6EF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E5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CB15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669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17FA35" w14:textId="77777777" w:rsidR="00EB0C98" w:rsidRDefault="00EB0C98" w:rsidP="00EB0C98">
            <w:pPr>
              <w:jc w:val="center"/>
            </w:pPr>
          </w:p>
          <w:p w14:paraId="34E6A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74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DCC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F3EBE0" w14:textId="2205F1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CACA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21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EAA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0A7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1549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00E84E" w14:textId="77777777" w:rsidR="00EB0C98" w:rsidRDefault="00EB0C98" w:rsidP="00EB0C98">
            <w:pPr>
              <w:jc w:val="center"/>
            </w:pPr>
          </w:p>
          <w:p w14:paraId="18DCBA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B8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091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47E68" w14:textId="1EB6C3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AC22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7EF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EBED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FDA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3D227B" w14:textId="77777777" w:rsidR="00EB0C98" w:rsidRDefault="00EB0C98" w:rsidP="00EB0C98">
            <w:pPr>
              <w:jc w:val="center"/>
            </w:pPr>
          </w:p>
          <w:p w14:paraId="4860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58A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73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4BD86" w14:textId="5A6593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FF7B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C0E9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D7E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EE5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DA096F" w14:textId="77777777" w:rsidR="00EB0C98" w:rsidRDefault="00EB0C98" w:rsidP="00EB0C98">
            <w:pPr>
              <w:jc w:val="center"/>
            </w:pPr>
          </w:p>
          <w:p w14:paraId="68A89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D1A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B7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26914A" w14:textId="5CF2D6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0A0A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1719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3EEF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771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E338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9C328" w14:textId="77777777" w:rsidR="00EB0C98" w:rsidRDefault="00EB0C98" w:rsidP="00EB0C98">
            <w:pPr>
              <w:jc w:val="center"/>
            </w:pPr>
          </w:p>
          <w:p w14:paraId="70808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3A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BE1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5976C" w14:textId="681B33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59DEE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EEB2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F88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4FB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FF3C0B" w14:textId="77777777" w:rsidR="00EB0C98" w:rsidRDefault="00EB0C98" w:rsidP="00EB0C98">
            <w:pPr>
              <w:jc w:val="center"/>
            </w:pPr>
          </w:p>
          <w:p w14:paraId="2DAF5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12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A9E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E1FE3" w14:textId="397D2C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F8A3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AB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B3E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FC9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3B74AF" w14:textId="77777777" w:rsidR="00EB0C98" w:rsidRDefault="00EB0C98" w:rsidP="00EB0C98">
            <w:pPr>
              <w:jc w:val="center"/>
            </w:pPr>
          </w:p>
          <w:p w14:paraId="61F85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83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5D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678D4" w14:textId="1140D3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E563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6D3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89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DE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CC6A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0D88BE" w14:textId="77777777" w:rsidR="00EB0C98" w:rsidRDefault="00EB0C98" w:rsidP="00EB0C98">
            <w:pPr>
              <w:jc w:val="center"/>
            </w:pPr>
          </w:p>
          <w:p w14:paraId="1443A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D8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831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509C7C" w14:textId="221F45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58FF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987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665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F3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10AF4" w14:textId="77777777" w:rsidR="00EB0C98" w:rsidRDefault="00EB0C98" w:rsidP="00EB0C98">
            <w:pPr>
              <w:jc w:val="center"/>
            </w:pPr>
          </w:p>
          <w:p w14:paraId="0DDE0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ECD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CC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3027D8" w14:textId="7FF6AF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7757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A20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E1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27D9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C448B9" w14:textId="77777777" w:rsidR="00EB0C98" w:rsidRDefault="00EB0C98" w:rsidP="00EB0C98">
            <w:pPr>
              <w:jc w:val="center"/>
            </w:pPr>
          </w:p>
          <w:p w14:paraId="1126E1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9C8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31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427423" w14:textId="406E46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56E3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610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8E1E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2858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1A5B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2559FF" w14:textId="77777777" w:rsidR="00EB0C98" w:rsidRDefault="00EB0C98" w:rsidP="00EB0C98">
            <w:pPr>
              <w:jc w:val="center"/>
            </w:pPr>
          </w:p>
          <w:p w14:paraId="0EFA5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9E1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D8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5CC9F" w14:textId="4367F9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827D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F85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955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1BC0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D24A3" w14:textId="77777777" w:rsidR="00EB0C98" w:rsidRDefault="00EB0C98" w:rsidP="00EB0C98">
            <w:pPr>
              <w:jc w:val="center"/>
            </w:pPr>
          </w:p>
          <w:p w14:paraId="1D635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28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CDB4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91CF9" w14:textId="3C6559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4F96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54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73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303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0AC5EF" w14:textId="77777777" w:rsidR="00EB0C98" w:rsidRDefault="00EB0C98" w:rsidP="00EB0C98">
            <w:pPr>
              <w:jc w:val="center"/>
            </w:pPr>
          </w:p>
          <w:p w14:paraId="25584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C4B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CBA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17C486" w14:textId="40D6F9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4DAF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2ADA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30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F2A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B5CC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3FE8EB" w14:textId="77777777" w:rsidR="00EB0C98" w:rsidRDefault="00EB0C98" w:rsidP="00EB0C98">
            <w:pPr>
              <w:jc w:val="center"/>
            </w:pPr>
          </w:p>
          <w:p w14:paraId="67D72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34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7D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C8C9EA" w14:textId="40D3AF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DF6D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488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3B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8E9B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E7EAC2" w14:textId="77777777" w:rsidR="00EB0C98" w:rsidRDefault="00EB0C98" w:rsidP="00EB0C98">
            <w:pPr>
              <w:jc w:val="center"/>
            </w:pPr>
          </w:p>
          <w:p w14:paraId="4425C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81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EB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9BF72" w14:textId="43407B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EF22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063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5020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EFA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F370CB4" w14:textId="77777777" w:rsidR="00EB0C98" w:rsidRDefault="00EB0C98" w:rsidP="00EB0C98">
            <w:pPr>
              <w:jc w:val="center"/>
            </w:pPr>
          </w:p>
          <w:p w14:paraId="5DEF4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12D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FB2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3F581F" w14:textId="4CD4FA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74A1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C247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A0AA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BE3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80A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5F4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C7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603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28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F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F1750" w14:textId="198C47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1E4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3A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3D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6A8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759B98" w14:textId="77777777" w:rsidR="00EB0C98" w:rsidRDefault="00EB0C98" w:rsidP="00EB0C98">
            <w:pPr>
              <w:jc w:val="center"/>
            </w:pPr>
          </w:p>
          <w:p w14:paraId="2BDED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18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05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C012CE" w14:textId="537AD4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59E4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631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1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2FB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8181F" w14:textId="77777777" w:rsidR="00EB0C98" w:rsidRDefault="00EB0C98" w:rsidP="00EB0C98">
            <w:pPr>
              <w:jc w:val="center"/>
            </w:pPr>
          </w:p>
          <w:p w14:paraId="7D325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C2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E2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B3895" w14:textId="2E28EA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F168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93F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ED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B02E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E956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349DE" w14:textId="77777777" w:rsidR="00EB0C98" w:rsidRDefault="00EB0C98" w:rsidP="00EB0C98">
            <w:pPr>
              <w:jc w:val="center"/>
            </w:pPr>
          </w:p>
          <w:p w14:paraId="5C25A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E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3A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C1036" w14:textId="62AB5A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26C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12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324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EAD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BD56F2" w14:textId="77777777" w:rsidR="00EB0C98" w:rsidRDefault="00EB0C98" w:rsidP="00EB0C98">
            <w:pPr>
              <w:jc w:val="center"/>
            </w:pPr>
          </w:p>
          <w:p w14:paraId="43BD6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B9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9F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2C0A2" w14:textId="5E2C10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EA50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5A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54B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E88" w14:textId="77777777" w:rsidR="00EB0C98" w:rsidRDefault="00EB0C98" w:rsidP="00EB0C98">
            <w:pPr>
              <w:jc w:val="center"/>
            </w:pPr>
          </w:p>
          <w:p w14:paraId="1A800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84B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98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DD860D" w14:textId="30FF99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D6C7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E9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CD6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FF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814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A7B4FA" w14:textId="77777777" w:rsidR="00EB0C98" w:rsidRDefault="00EB0C98" w:rsidP="00EB0C98">
            <w:pPr>
              <w:jc w:val="center"/>
            </w:pPr>
          </w:p>
          <w:p w14:paraId="40D6C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08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FC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82A4DF" w14:textId="34F852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FFBF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B6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85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9F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5FCADC" w14:textId="77777777" w:rsidR="00EB0C98" w:rsidRDefault="00EB0C98" w:rsidP="00EB0C98">
            <w:pPr>
              <w:jc w:val="center"/>
            </w:pPr>
          </w:p>
          <w:p w14:paraId="33F64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5D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06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E9596D" w14:textId="46931E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189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7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0D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464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961023" w14:textId="77777777" w:rsidR="00EB0C98" w:rsidRDefault="00EB0C98" w:rsidP="00EB0C98">
            <w:pPr>
              <w:jc w:val="center"/>
            </w:pPr>
          </w:p>
          <w:p w14:paraId="03F5E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57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7C35A" w14:textId="54ED8D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D9E2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E14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0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B4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046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25071" w14:textId="77777777" w:rsidR="00EB0C98" w:rsidRDefault="00EB0C98" w:rsidP="00EB0C98">
            <w:pPr>
              <w:jc w:val="center"/>
            </w:pPr>
          </w:p>
          <w:p w14:paraId="4B64B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DF6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92B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FDDB2" w14:textId="175C63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38C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160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F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5E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4974F7" w14:textId="77777777" w:rsidR="00EB0C98" w:rsidRDefault="00EB0C98" w:rsidP="00EB0C98">
            <w:pPr>
              <w:jc w:val="center"/>
            </w:pPr>
          </w:p>
          <w:p w14:paraId="22190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B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6E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7BF31" w14:textId="5EB0ED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66EA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24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10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02C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B177E" w14:textId="77777777" w:rsidR="00EB0C98" w:rsidRDefault="00EB0C98" w:rsidP="00EB0C98">
            <w:pPr>
              <w:jc w:val="center"/>
            </w:pPr>
          </w:p>
          <w:p w14:paraId="7D010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DC3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73D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2A3F8B" w14:textId="193D34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D48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6B6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22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68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71E7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9F52C8" w14:textId="77777777" w:rsidR="00EB0C98" w:rsidRDefault="00EB0C98" w:rsidP="00EB0C98">
            <w:pPr>
              <w:jc w:val="center"/>
            </w:pPr>
          </w:p>
          <w:p w14:paraId="34378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E3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75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EF6A6" w14:textId="2AE28F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7593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DE1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F2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A5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A7B73" w14:textId="77777777" w:rsidR="00EB0C98" w:rsidRDefault="00EB0C98" w:rsidP="00EB0C98">
            <w:pPr>
              <w:jc w:val="center"/>
            </w:pPr>
          </w:p>
          <w:p w14:paraId="59AEB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C89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73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526D90" w14:textId="70561E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341F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78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DF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816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B48CC2" w14:textId="77777777" w:rsidR="00EB0C98" w:rsidRDefault="00EB0C98" w:rsidP="00EB0C98">
            <w:pPr>
              <w:jc w:val="center"/>
            </w:pPr>
          </w:p>
          <w:p w14:paraId="2188E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9B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AC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AC10E9" w14:textId="09CD10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A116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922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81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D3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20A6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D80303" w14:textId="77777777" w:rsidR="00EB0C98" w:rsidRDefault="00EB0C98" w:rsidP="00EB0C98">
            <w:pPr>
              <w:jc w:val="center"/>
            </w:pPr>
          </w:p>
          <w:p w14:paraId="6FF87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E5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A0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DC9CEB" w14:textId="732BD6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17CB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74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36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EC1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5AA66E" w14:textId="77777777" w:rsidR="00EB0C98" w:rsidRDefault="00EB0C98" w:rsidP="00EB0C98">
            <w:pPr>
              <w:jc w:val="center"/>
            </w:pPr>
          </w:p>
          <w:p w14:paraId="50AF7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0E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985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17BE5" w14:textId="77994F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DAAE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03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786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E68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422D71E" w14:textId="77777777" w:rsidR="00EB0C98" w:rsidRDefault="00EB0C98" w:rsidP="00EB0C98">
            <w:pPr>
              <w:jc w:val="center"/>
            </w:pPr>
          </w:p>
          <w:p w14:paraId="17A34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18B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80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B70C3" w14:textId="231500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A11C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9BB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4C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D0E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0899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9E8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37C2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424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C37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8E2DA0" w14:textId="5C0AEE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A793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CFB9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05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07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E10507" w14:textId="77777777" w:rsidR="00EB0C98" w:rsidRDefault="00EB0C98" w:rsidP="00EB0C98">
            <w:pPr>
              <w:jc w:val="center"/>
            </w:pPr>
          </w:p>
          <w:p w14:paraId="138AB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FE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1E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FE1EE0" w14:textId="559ECC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0F34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4EF5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B43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792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C91A8A" w14:textId="77777777" w:rsidR="00EB0C98" w:rsidRDefault="00EB0C98" w:rsidP="00EB0C98">
            <w:pPr>
              <w:jc w:val="center"/>
            </w:pPr>
          </w:p>
          <w:p w14:paraId="260BE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F81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B5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07F598" w14:textId="30FECC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D659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EE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D5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489F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580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F73B77" w14:textId="77777777" w:rsidR="00EB0C98" w:rsidRDefault="00EB0C98" w:rsidP="00EB0C98">
            <w:pPr>
              <w:jc w:val="center"/>
            </w:pPr>
          </w:p>
          <w:p w14:paraId="7CB13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FD3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EA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FEC51" w14:textId="14EBD4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098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ED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FD7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44C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C69386" w14:textId="77777777" w:rsidR="00EB0C98" w:rsidRDefault="00EB0C98" w:rsidP="00EB0C98">
            <w:pPr>
              <w:jc w:val="center"/>
            </w:pPr>
          </w:p>
          <w:p w14:paraId="25166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59C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CBB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95C37" w14:textId="6802D6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E936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092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21E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9D1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4CBAED" w14:textId="77777777" w:rsidR="00EB0C98" w:rsidRDefault="00EB0C98" w:rsidP="00EB0C98">
            <w:pPr>
              <w:jc w:val="center"/>
            </w:pPr>
          </w:p>
          <w:p w14:paraId="23ABE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52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B98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731086" w14:textId="24083D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84DB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22D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8D6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68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205D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1C2E83" w14:textId="77777777" w:rsidR="00EB0C98" w:rsidRDefault="00EB0C98" w:rsidP="00EB0C98">
            <w:pPr>
              <w:jc w:val="center"/>
            </w:pPr>
          </w:p>
          <w:p w14:paraId="10314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91E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A64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9DA80" w14:textId="6D7BEE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CB04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CB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76B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D250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5609F7" w14:textId="77777777" w:rsidR="00EB0C98" w:rsidRDefault="00EB0C98" w:rsidP="00EB0C98">
            <w:pPr>
              <w:jc w:val="center"/>
            </w:pPr>
          </w:p>
          <w:p w14:paraId="5DC94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3B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0E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E921DF" w14:textId="068496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4C54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96F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70C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BF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7E8F16" w14:textId="77777777" w:rsidR="00EB0C98" w:rsidRDefault="00EB0C98" w:rsidP="00EB0C98">
            <w:pPr>
              <w:jc w:val="center"/>
            </w:pPr>
          </w:p>
          <w:p w14:paraId="17442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76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7D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43CF5" w14:textId="7E9F43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C836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F0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FB9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8136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5B13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A6F124" w14:textId="77777777" w:rsidR="00EB0C98" w:rsidRDefault="00EB0C98" w:rsidP="00EB0C98">
            <w:pPr>
              <w:jc w:val="center"/>
            </w:pPr>
          </w:p>
          <w:p w14:paraId="197DB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8A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4B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03EEF" w14:textId="488974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E6B1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FDD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241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B54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CD5613" w14:textId="77777777" w:rsidR="00EB0C98" w:rsidRDefault="00EB0C98" w:rsidP="00EB0C98">
            <w:pPr>
              <w:jc w:val="center"/>
            </w:pPr>
          </w:p>
          <w:p w14:paraId="126BF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33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64A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5502F7" w14:textId="7DC1A7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65F7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A1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236D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FB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A3A448" w14:textId="77777777" w:rsidR="00EB0C98" w:rsidRDefault="00EB0C98" w:rsidP="00EB0C98">
            <w:pPr>
              <w:jc w:val="center"/>
            </w:pPr>
          </w:p>
          <w:p w14:paraId="7DE21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9A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71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1F40BC" w14:textId="0FEBA5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6033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E91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E8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B4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E28D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16DC89" w14:textId="77777777" w:rsidR="00EB0C98" w:rsidRDefault="00EB0C98" w:rsidP="00EB0C98">
            <w:pPr>
              <w:jc w:val="center"/>
            </w:pPr>
          </w:p>
          <w:p w14:paraId="70173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93D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94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0CE0F1" w14:textId="7C5EEB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81E2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857F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7EDB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D28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CF3A1D" w14:textId="77777777" w:rsidR="00EB0C98" w:rsidRDefault="00EB0C98" w:rsidP="00EB0C98">
            <w:pPr>
              <w:jc w:val="center"/>
            </w:pPr>
          </w:p>
          <w:p w14:paraId="77F53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6FE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EA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18DA4" w14:textId="3230AC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E23A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26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A2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16C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E79E81" w14:textId="77777777" w:rsidR="00EB0C98" w:rsidRDefault="00EB0C98" w:rsidP="00EB0C98">
            <w:pPr>
              <w:jc w:val="center"/>
            </w:pPr>
          </w:p>
          <w:p w14:paraId="0CB8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D9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C2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4FEAB0" w14:textId="22854A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EB1E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76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08D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6BE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55F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5099F3" w14:textId="77777777" w:rsidR="00EB0C98" w:rsidRDefault="00EB0C98" w:rsidP="00EB0C98">
            <w:pPr>
              <w:jc w:val="center"/>
            </w:pPr>
          </w:p>
          <w:p w14:paraId="112EDB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3A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310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2C307D" w14:textId="485134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24CE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26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4FA1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24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BDC4F2" w14:textId="77777777" w:rsidR="00EB0C98" w:rsidRDefault="00EB0C98" w:rsidP="00EB0C98">
            <w:pPr>
              <w:jc w:val="center"/>
            </w:pPr>
          </w:p>
          <w:p w14:paraId="4D39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8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352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F7645" w14:textId="0BC842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A290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9E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80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1D0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9D2ED7" w14:textId="77777777" w:rsidR="00EB0C98" w:rsidRDefault="00EB0C98" w:rsidP="00EB0C98">
            <w:pPr>
              <w:jc w:val="center"/>
            </w:pPr>
          </w:p>
          <w:p w14:paraId="741AC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7B2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940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F6D3BC" w14:textId="6905D0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5259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454D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C8A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59C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29F3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AD08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D164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44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013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B16EA" w14:textId="02A7E7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4CAC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FB3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828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8B1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63A0F" w14:textId="77777777" w:rsidR="00EB0C98" w:rsidRDefault="00EB0C98" w:rsidP="00EB0C98">
            <w:pPr>
              <w:jc w:val="center"/>
            </w:pPr>
          </w:p>
          <w:p w14:paraId="4D8E3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39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C20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22F6B" w14:textId="6B345F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1E1F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DA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4B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39C1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19CAD" w14:textId="77777777" w:rsidR="00EB0C98" w:rsidRDefault="00EB0C98" w:rsidP="00EB0C98">
            <w:pPr>
              <w:jc w:val="center"/>
            </w:pPr>
          </w:p>
          <w:p w14:paraId="2CD43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E3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D49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04505" w14:textId="6F13BE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B449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4E5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921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D2C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2DAF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2E7C9" w14:textId="77777777" w:rsidR="00EB0C98" w:rsidRDefault="00EB0C98" w:rsidP="00EB0C98">
            <w:pPr>
              <w:jc w:val="center"/>
            </w:pPr>
          </w:p>
          <w:p w14:paraId="0C22C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30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310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D7B32" w14:textId="5BD545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06C0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949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18B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BED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B4CF79" w14:textId="77777777" w:rsidR="00EB0C98" w:rsidRDefault="00EB0C98" w:rsidP="00EB0C98">
            <w:pPr>
              <w:jc w:val="center"/>
            </w:pPr>
          </w:p>
          <w:p w14:paraId="5E882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4D8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420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84A79C" w14:textId="50DE8B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A1F0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73B4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F0DB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29B9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B94CB3" w14:textId="77777777" w:rsidR="00EB0C98" w:rsidRDefault="00EB0C98" w:rsidP="00EB0C98">
            <w:pPr>
              <w:jc w:val="center"/>
            </w:pPr>
          </w:p>
          <w:p w14:paraId="20C04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B9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5A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7B2DD2" w14:textId="286F73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5998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C0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7E4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940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ABAA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2B6A4" w14:textId="77777777" w:rsidR="00EB0C98" w:rsidRDefault="00EB0C98" w:rsidP="00EB0C98">
            <w:pPr>
              <w:jc w:val="center"/>
            </w:pPr>
          </w:p>
          <w:p w14:paraId="3DE59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D71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BB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9D0D8E" w14:textId="4BF54B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C1DE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F9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47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F4C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F779E2" w14:textId="77777777" w:rsidR="00EB0C98" w:rsidRDefault="00EB0C98" w:rsidP="00EB0C98">
            <w:pPr>
              <w:jc w:val="center"/>
            </w:pPr>
          </w:p>
          <w:p w14:paraId="580BB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9FAC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AC4B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CD245E" w14:textId="4DA7DB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5F8D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A5F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E5A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46D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179E14" w14:textId="77777777" w:rsidR="00EB0C98" w:rsidRDefault="00EB0C98" w:rsidP="00EB0C98">
            <w:pPr>
              <w:jc w:val="center"/>
            </w:pPr>
          </w:p>
          <w:p w14:paraId="19182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76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E32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5098CA" w14:textId="197BD5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70239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22A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C4F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7DA8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61AE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BC1D73" w14:textId="77777777" w:rsidR="00EB0C98" w:rsidRDefault="00EB0C98" w:rsidP="00EB0C98">
            <w:pPr>
              <w:jc w:val="center"/>
            </w:pPr>
          </w:p>
          <w:p w14:paraId="66C2A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B2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ACD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EA925" w14:textId="0AA7D7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79BE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3295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36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32CE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2F9559" w14:textId="77777777" w:rsidR="00EB0C98" w:rsidRDefault="00EB0C98" w:rsidP="00EB0C98">
            <w:pPr>
              <w:jc w:val="center"/>
            </w:pPr>
          </w:p>
          <w:p w14:paraId="73812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3FF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E1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AE7818" w14:textId="363DCA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E4211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9316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2FC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371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E6D02D" w14:textId="77777777" w:rsidR="00EB0C98" w:rsidRDefault="00EB0C98" w:rsidP="00EB0C98">
            <w:pPr>
              <w:jc w:val="center"/>
            </w:pPr>
          </w:p>
          <w:p w14:paraId="1ECD3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0A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7A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B4932D" w14:textId="30402D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37EEC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534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46C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D94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659D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7DAF58" w14:textId="77777777" w:rsidR="00EB0C98" w:rsidRDefault="00EB0C98" w:rsidP="00EB0C98">
            <w:pPr>
              <w:jc w:val="center"/>
            </w:pPr>
          </w:p>
          <w:p w14:paraId="16BCA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08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B0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D7627C" w14:textId="406346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7E9F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C6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15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404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F0110E" w14:textId="77777777" w:rsidR="00EB0C98" w:rsidRDefault="00EB0C98" w:rsidP="00EB0C98">
            <w:pPr>
              <w:jc w:val="center"/>
            </w:pPr>
          </w:p>
          <w:p w14:paraId="5ECB3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6BD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4C3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84688" w14:textId="1F1CE7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7169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0A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C9D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74B4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345538" w14:textId="77777777" w:rsidR="00EB0C98" w:rsidRDefault="00EB0C98" w:rsidP="00EB0C98">
            <w:pPr>
              <w:jc w:val="center"/>
            </w:pPr>
          </w:p>
          <w:p w14:paraId="1BB60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592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F1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202076" w14:textId="0C0F82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E8A0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40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7D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52A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1232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5EC26C" w14:textId="77777777" w:rsidR="00EB0C98" w:rsidRDefault="00EB0C98" w:rsidP="00EB0C98">
            <w:pPr>
              <w:jc w:val="center"/>
            </w:pPr>
          </w:p>
          <w:p w14:paraId="0C559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11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22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F657B" w14:textId="0824C0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BD4E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B7F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2177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C59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0BA90F" w14:textId="77777777" w:rsidR="00EB0C98" w:rsidRDefault="00EB0C98" w:rsidP="00EB0C98">
            <w:pPr>
              <w:jc w:val="center"/>
            </w:pPr>
          </w:p>
          <w:p w14:paraId="16619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332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2D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B6E30" w14:textId="4B8ED0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AEF1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B6D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F79D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6D13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88528B9" w14:textId="77777777" w:rsidR="00EB0C98" w:rsidRDefault="00EB0C98" w:rsidP="00EB0C98">
            <w:pPr>
              <w:jc w:val="center"/>
            </w:pPr>
          </w:p>
          <w:p w14:paraId="4777F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F28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B4A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29D10" w14:textId="5E255C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0005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94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9EB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3C5E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418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22AA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211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1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5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A4589" w14:textId="33E944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80A9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51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FF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74C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9A741E" w14:textId="77777777" w:rsidR="00EB0C98" w:rsidRDefault="00EB0C98" w:rsidP="00EB0C98">
            <w:pPr>
              <w:jc w:val="center"/>
            </w:pPr>
          </w:p>
          <w:p w14:paraId="74656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B0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0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84D016" w14:textId="4CD2BF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92FA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90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EE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75A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B598BE" w14:textId="77777777" w:rsidR="00EB0C98" w:rsidRDefault="00EB0C98" w:rsidP="00EB0C98">
            <w:pPr>
              <w:jc w:val="center"/>
            </w:pPr>
          </w:p>
          <w:p w14:paraId="28B17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20C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9D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3E537" w14:textId="22C9EF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A8D5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C81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24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581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FC3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9C889" w14:textId="77777777" w:rsidR="00EB0C98" w:rsidRDefault="00EB0C98" w:rsidP="00EB0C98">
            <w:pPr>
              <w:jc w:val="center"/>
            </w:pPr>
          </w:p>
          <w:p w14:paraId="4B2F1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6B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6EC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E80397" w14:textId="2631C6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9DEA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FE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D9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32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7445B4" w14:textId="77777777" w:rsidR="00EB0C98" w:rsidRDefault="00EB0C98" w:rsidP="00EB0C98">
            <w:pPr>
              <w:jc w:val="center"/>
            </w:pPr>
          </w:p>
          <w:p w14:paraId="44A2F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0C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5CD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CCD290" w14:textId="07747C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CB69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5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38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CC7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BD1D37" w14:textId="77777777" w:rsidR="00EB0C98" w:rsidRDefault="00EB0C98" w:rsidP="00EB0C98">
            <w:pPr>
              <w:jc w:val="center"/>
            </w:pPr>
          </w:p>
          <w:p w14:paraId="7C167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422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11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0532" w14:textId="446A5F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8161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C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5BA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2B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0E45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665C06" w14:textId="77777777" w:rsidR="00EB0C98" w:rsidRDefault="00EB0C98" w:rsidP="00EB0C98">
            <w:pPr>
              <w:jc w:val="center"/>
            </w:pPr>
          </w:p>
          <w:p w14:paraId="4AE51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1F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A4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A9CCA" w14:textId="277742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9EDA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D2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1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9D6C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C7249" w14:textId="77777777" w:rsidR="00EB0C98" w:rsidRDefault="00EB0C98" w:rsidP="00EB0C98">
            <w:pPr>
              <w:jc w:val="center"/>
            </w:pPr>
          </w:p>
          <w:p w14:paraId="1DC93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25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FAE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4AF677" w14:textId="2891C8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4DE1A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998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6A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1C0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0C33B" w14:textId="77777777" w:rsidR="00EB0C98" w:rsidRDefault="00EB0C98" w:rsidP="00EB0C98">
            <w:pPr>
              <w:jc w:val="center"/>
            </w:pPr>
          </w:p>
          <w:p w14:paraId="31DE7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0C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7A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177C4" w14:textId="15BC0A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1C9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E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92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DB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AAE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8F6A66" w14:textId="77777777" w:rsidR="00EB0C98" w:rsidRDefault="00EB0C98" w:rsidP="00EB0C98">
            <w:pPr>
              <w:jc w:val="center"/>
            </w:pPr>
          </w:p>
          <w:p w14:paraId="72F19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79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367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FAC554" w14:textId="6A8FA4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A70E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53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8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CFD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C75307" w14:textId="77777777" w:rsidR="00EB0C98" w:rsidRDefault="00EB0C98" w:rsidP="00EB0C98">
            <w:pPr>
              <w:jc w:val="center"/>
            </w:pPr>
          </w:p>
          <w:p w14:paraId="34C92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56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11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0E6E7" w14:textId="2F52D9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670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889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EE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BA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6554E2" w14:textId="77777777" w:rsidR="00EB0C98" w:rsidRDefault="00EB0C98" w:rsidP="00EB0C98">
            <w:pPr>
              <w:jc w:val="center"/>
            </w:pPr>
          </w:p>
          <w:p w14:paraId="44763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8E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18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5F57C9" w14:textId="0375E0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4B79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E1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0A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81C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0F9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30A35" w14:textId="77777777" w:rsidR="00EB0C98" w:rsidRDefault="00EB0C98" w:rsidP="00EB0C98">
            <w:pPr>
              <w:jc w:val="center"/>
            </w:pPr>
          </w:p>
          <w:p w14:paraId="46DB6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3E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6EA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759CE" w14:textId="26C989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AD1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AC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E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95C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B1977" w14:textId="77777777" w:rsidR="00EB0C98" w:rsidRDefault="00EB0C98" w:rsidP="00EB0C98">
            <w:pPr>
              <w:jc w:val="center"/>
            </w:pPr>
          </w:p>
          <w:p w14:paraId="780CD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33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CA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5F81F" w14:textId="5D9FDC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7C8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A6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2693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987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F3DB62" w14:textId="77777777" w:rsidR="00EB0C98" w:rsidRDefault="00EB0C98" w:rsidP="00EB0C98">
            <w:pPr>
              <w:jc w:val="center"/>
            </w:pPr>
          </w:p>
          <w:p w14:paraId="20341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45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8FE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1BCFA2" w14:textId="7F5000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AF94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FE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4F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101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AA2D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B2DC56" w14:textId="77777777" w:rsidR="00EB0C98" w:rsidRDefault="00EB0C98" w:rsidP="00EB0C98">
            <w:pPr>
              <w:jc w:val="center"/>
            </w:pPr>
          </w:p>
          <w:p w14:paraId="36BB8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E0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6A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7E3F5" w14:textId="57AFB2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EF11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D9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64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44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6E07A8" w14:textId="77777777" w:rsidR="00EB0C98" w:rsidRDefault="00EB0C98" w:rsidP="00EB0C98">
            <w:pPr>
              <w:jc w:val="center"/>
            </w:pPr>
          </w:p>
          <w:p w14:paraId="6128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C0B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608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339AE5" w14:textId="7A808B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CA0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47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960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C2F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E89EF1" w14:textId="77777777" w:rsidR="00EB0C98" w:rsidRDefault="00EB0C98" w:rsidP="00EB0C98">
            <w:pPr>
              <w:jc w:val="center"/>
            </w:pPr>
          </w:p>
          <w:p w14:paraId="4D26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3AF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26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81998A" w14:textId="1585F4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EC2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D4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9687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2E6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2BFD2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9EB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5DB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93D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FF4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7FE261" w14:textId="4B6556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1C5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33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0A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09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FB75D" w14:textId="77777777" w:rsidR="00EB0C98" w:rsidRDefault="00EB0C98" w:rsidP="00EB0C98">
            <w:pPr>
              <w:jc w:val="center"/>
            </w:pPr>
          </w:p>
          <w:p w14:paraId="3E6A2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73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C3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5EF77B" w14:textId="597189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E491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37D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2C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D1E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C787C2" w14:textId="77777777" w:rsidR="00EB0C98" w:rsidRDefault="00EB0C98" w:rsidP="00EB0C98">
            <w:pPr>
              <w:jc w:val="center"/>
            </w:pPr>
          </w:p>
          <w:p w14:paraId="19B02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1A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7D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99676" w14:textId="2885D4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00E04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C42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F61A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EC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AB41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9ADE1D" w14:textId="77777777" w:rsidR="00EB0C98" w:rsidRDefault="00EB0C98" w:rsidP="00EB0C98">
            <w:pPr>
              <w:jc w:val="center"/>
            </w:pPr>
          </w:p>
          <w:p w14:paraId="3C47D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6F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50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12C818" w14:textId="5F5E7A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930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88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B9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FF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379A25" w14:textId="77777777" w:rsidR="00EB0C98" w:rsidRDefault="00EB0C98" w:rsidP="00EB0C98">
            <w:pPr>
              <w:jc w:val="center"/>
            </w:pPr>
          </w:p>
          <w:p w14:paraId="7B214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13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6C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B2C2C" w14:textId="707930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BA6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B24D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C7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491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3B4290" w14:textId="77777777" w:rsidR="00EB0C98" w:rsidRDefault="00EB0C98" w:rsidP="00EB0C98">
            <w:pPr>
              <w:jc w:val="center"/>
            </w:pPr>
          </w:p>
          <w:p w14:paraId="6A757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60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95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657F1" w14:textId="3F0A4B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CE87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F90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2F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899F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0B12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AF860" w14:textId="77777777" w:rsidR="00EB0C98" w:rsidRDefault="00EB0C98" w:rsidP="00EB0C98">
            <w:pPr>
              <w:jc w:val="center"/>
            </w:pPr>
          </w:p>
          <w:p w14:paraId="041750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7E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FD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CF039" w14:textId="0070C8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EE8A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BA9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17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01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37FA6F" w14:textId="77777777" w:rsidR="00EB0C98" w:rsidRDefault="00EB0C98" w:rsidP="00EB0C98">
            <w:pPr>
              <w:jc w:val="center"/>
            </w:pPr>
          </w:p>
          <w:p w14:paraId="638F3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1F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98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9676A" w14:textId="640828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2313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C1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F5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EF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F25C0" w14:textId="77777777" w:rsidR="00EB0C98" w:rsidRDefault="00EB0C98" w:rsidP="00EB0C98">
            <w:pPr>
              <w:jc w:val="center"/>
            </w:pPr>
          </w:p>
          <w:p w14:paraId="73F7E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747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BFB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F734DA" w14:textId="4B4CA9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5B37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F83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26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742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B0A7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E236EA" w14:textId="77777777" w:rsidR="00EB0C98" w:rsidRDefault="00EB0C98" w:rsidP="00EB0C98">
            <w:pPr>
              <w:jc w:val="center"/>
            </w:pPr>
          </w:p>
          <w:p w14:paraId="37616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7D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C7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AF08F" w14:textId="529D59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4FB6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D1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9539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A41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66F1F2" w14:textId="77777777" w:rsidR="00EB0C98" w:rsidRDefault="00EB0C98" w:rsidP="00EB0C98">
            <w:pPr>
              <w:jc w:val="center"/>
            </w:pPr>
          </w:p>
          <w:p w14:paraId="325CB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57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73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F6998" w14:textId="3D7A9D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92A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EA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5D91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1C8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85CFA2" w14:textId="77777777" w:rsidR="00EB0C98" w:rsidRDefault="00EB0C98" w:rsidP="00EB0C98">
            <w:pPr>
              <w:jc w:val="center"/>
            </w:pPr>
          </w:p>
          <w:p w14:paraId="5F7B3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5E5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F2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63D73" w14:textId="7532D6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8C03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BC4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97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107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099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084A2" w14:textId="77777777" w:rsidR="00EB0C98" w:rsidRDefault="00EB0C98" w:rsidP="00EB0C98">
            <w:pPr>
              <w:jc w:val="center"/>
            </w:pPr>
          </w:p>
          <w:p w14:paraId="36BCE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45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20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A426E" w14:textId="426B86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E734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C93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B8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CF2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B6CFEE" w14:textId="77777777" w:rsidR="00EB0C98" w:rsidRDefault="00EB0C98" w:rsidP="00EB0C98">
            <w:pPr>
              <w:jc w:val="center"/>
            </w:pPr>
          </w:p>
          <w:p w14:paraId="2553C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B9B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26D3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02F42" w14:textId="0A955D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B71C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7649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FBA8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6B4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D60CBA" w14:textId="77777777" w:rsidR="00EB0C98" w:rsidRDefault="00EB0C98" w:rsidP="00EB0C98">
            <w:pPr>
              <w:jc w:val="center"/>
            </w:pPr>
          </w:p>
          <w:p w14:paraId="23B33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8A7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525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AB76F" w14:textId="718FDF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E1C1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0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7FA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7936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08F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B7D53C" w14:textId="77777777" w:rsidR="00EB0C98" w:rsidRDefault="00EB0C98" w:rsidP="00EB0C98">
            <w:pPr>
              <w:jc w:val="center"/>
            </w:pPr>
          </w:p>
          <w:p w14:paraId="117C4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30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53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D7031" w14:textId="7E2552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3960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54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55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A3B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CC7825" w14:textId="77777777" w:rsidR="00EB0C98" w:rsidRDefault="00EB0C98" w:rsidP="00EB0C98">
            <w:pPr>
              <w:jc w:val="center"/>
            </w:pPr>
          </w:p>
          <w:p w14:paraId="622A2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A0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CA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7BE35C" w14:textId="73D199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2CE4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3A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11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3A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7526B9" w14:textId="77777777" w:rsidR="00EB0C98" w:rsidRDefault="00EB0C98" w:rsidP="00EB0C98">
            <w:pPr>
              <w:jc w:val="center"/>
            </w:pPr>
          </w:p>
          <w:p w14:paraId="3F5B43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31A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FB6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32056" w14:textId="4C7225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E0C6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BD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A74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2AC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EA7EA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03B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BB7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0A3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CF0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92466B" w14:textId="612424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AA44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496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88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30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CDE36" w14:textId="77777777" w:rsidR="00EB0C98" w:rsidRDefault="00EB0C98" w:rsidP="00EB0C98">
            <w:pPr>
              <w:jc w:val="center"/>
            </w:pPr>
          </w:p>
          <w:p w14:paraId="65C59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FA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63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AED29" w14:textId="1D68B2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E892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FB3A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11F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801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9D5492" w14:textId="77777777" w:rsidR="00EB0C98" w:rsidRDefault="00EB0C98" w:rsidP="00EB0C98">
            <w:pPr>
              <w:jc w:val="center"/>
            </w:pPr>
          </w:p>
          <w:p w14:paraId="60C24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3DC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C9C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4B6345" w14:textId="374DBF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72C0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E32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E280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5E54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4D70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0A64E6" w14:textId="77777777" w:rsidR="00EB0C98" w:rsidRDefault="00EB0C98" w:rsidP="00EB0C98">
            <w:pPr>
              <w:jc w:val="center"/>
            </w:pPr>
          </w:p>
          <w:p w14:paraId="15CDB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D4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111F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ED4173" w14:textId="1C731A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5F4A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F33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45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6D8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013A1B" w14:textId="77777777" w:rsidR="00EB0C98" w:rsidRDefault="00EB0C98" w:rsidP="00EB0C98">
            <w:pPr>
              <w:jc w:val="center"/>
            </w:pPr>
          </w:p>
          <w:p w14:paraId="301ED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414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A0B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F5C903" w14:textId="722030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42D5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40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607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3E7E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927E58" w14:textId="77777777" w:rsidR="00EB0C98" w:rsidRDefault="00EB0C98" w:rsidP="00EB0C98">
            <w:pPr>
              <w:jc w:val="center"/>
            </w:pPr>
          </w:p>
          <w:p w14:paraId="7C05D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6A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11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784B9A" w14:textId="0AD9B3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BF93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BC2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272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698C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51912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EC0CC8" w14:textId="77777777" w:rsidR="00EB0C98" w:rsidRDefault="00EB0C98" w:rsidP="00EB0C98">
            <w:pPr>
              <w:jc w:val="center"/>
            </w:pPr>
          </w:p>
          <w:p w14:paraId="09B33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83F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BD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248B1" w14:textId="6B555B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CEB7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6C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E9E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F4C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585B1" w14:textId="77777777" w:rsidR="00EB0C98" w:rsidRDefault="00EB0C98" w:rsidP="00EB0C98">
            <w:pPr>
              <w:jc w:val="center"/>
            </w:pPr>
          </w:p>
          <w:p w14:paraId="33169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8B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43C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18033" w14:textId="61CA93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24FE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3D8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3F56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F8A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237CF0" w14:textId="77777777" w:rsidR="00EB0C98" w:rsidRDefault="00EB0C98" w:rsidP="00EB0C98">
            <w:pPr>
              <w:jc w:val="center"/>
            </w:pPr>
          </w:p>
          <w:p w14:paraId="0D7CC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33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89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61B8C" w14:textId="42E587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6AB7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7C0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5C3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114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5173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AA896" w14:textId="77777777" w:rsidR="00EB0C98" w:rsidRDefault="00EB0C98" w:rsidP="00EB0C98">
            <w:pPr>
              <w:jc w:val="center"/>
            </w:pPr>
          </w:p>
          <w:p w14:paraId="45626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8AF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32B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C21E3" w14:textId="2F67F6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56CD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C14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1A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55F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1D2974" w14:textId="77777777" w:rsidR="00EB0C98" w:rsidRDefault="00EB0C98" w:rsidP="00EB0C98">
            <w:pPr>
              <w:jc w:val="center"/>
            </w:pPr>
          </w:p>
          <w:p w14:paraId="16CC2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72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257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82A84D" w14:textId="5A51CC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C7F6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C28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E07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4F8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BCE60" w14:textId="77777777" w:rsidR="00EB0C98" w:rsidRDefault="00EB0C98" w:rsidP="00EB0C98">
            <w:pPr>
              <w:jc w:val="center"/>
            </w:pPr>
          </w:p>
          <w:p w14:paraId="6CD8F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2091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D3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6220C4" w14:textId="1EAD2E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78F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E2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F52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8BB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5B69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DA719E" w14:textId="77777777" w:rsidR="00EB0C98" w:rsidRDefault="00EB0C98" w:rsidP="00EB0C98">
            <w:pPr>
              <w:jc w:val="center"/>
            </w:pPr>
          </w:p>
          <w:p w14:paraId="52459E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E44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A57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0F54FA" w14:textId="15DEA9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13BCF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A23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BD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B35D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7140F" w14:textId="77777777" w:rsidR="00EB0C98" w:rsidRDefault="00EB0C98" w:rsidP="00EB0C98">
            <w:pPr>
              <w:jc w:val="center"/>
            </w:pPr>
          </w:p>
          <w:p w14:paraId="0C393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11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D8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1A7A6" w14:textId="053E7C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AA96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BA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C3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28C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4D900F" w14:textId="77777777" w:rsidR="00EB0C98" w:rsidRDefault="00EB0C98" w:rsidP="00EB0C98">
            <w:pPr>
              <w:jc w:val="center"/>
            </w:pPr>
          </w:p>
          <w:p w14:paraId="6C9C7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62F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A5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57BDB" w14:textId="7E5A57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EBD3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20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40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F14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80FC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D9BD56" w14:textId="77777777" w:rsidR="00EB0C98" w:rsidRDefault="00EB0C98" w:rsidP="00EB0C98">
            <w:pPr>
              <w:jc w:val="center"/>
            </w:pPr>
          </w:p>
          <w:p w14:paraId="2B416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43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111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891513" w14:textId="1AC01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4FA2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B17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AE9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0F86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B710C7" w14:textId="77777777" w:rsidR="00EB0C98" w:rsidRDefault="00EB0C98" w:rsidP="00EB0C98">
            <w:pPr>
              <w:jc w:val="center"/>
            </w:pPr>
          </w:p>
          <w:p w14:paraId="6C0B79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B9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EC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6280A2" w14:textId="169DFF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2ED9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77D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8D9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521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7A0F71" w14:textId="77777777" w:rsidR="00EB0C98" w:rsidRDefault="00EB0C98" w:rsidP="00EB0C98">
            <w:pPr>
              <w:jc w:val="center"/>
            </w:pPr>
          </w:p>
          <w:p w14:paraId="5EAF4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4E8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1F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1743D3" w14:textId="69D49F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D50C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E91F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44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2E2A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33D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574E6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2F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A2BB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A6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986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3B39A" w14:textId="73A690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2DD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CE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19F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E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DEFF3" w14:textId="77777777" w:rsidR="00EB0C98" w:rsidRDefault="00EB0C98" w:rsidP="00EB0C98">
            <w:pPr>
              <w:jc w:val="center"/>
            </w:pPr>
          </w:p>
          <w:p w14:paraId="70EB2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FA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05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4E2C2" w14:textId="6BF959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1CC3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75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C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54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DA08F" w14:textId="77777777" w:rsidR="00EB0C98" w:rsidRDefault="00EB0C98" w:rsidP="00EB0C98">
            <w:pPr>
              <w:jc w:val="center"/>
            </w:pPr>
          </w:p>
          <w:p w14:paraId="74C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F6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E8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AF375F" w14:textId="090A73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2EC3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8700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FF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3C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8BB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6A7D8" w14:textId="77777777" w:rsidR="00EB0C98" w:rsidRDefault="00EB0C98" w:rsidP="00EB0C98">
            <w:pPr>
              <w:jc w:val="center"/>
            </w:pPr>
          </w:p>
          <w:p w14:paraId="1A41E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87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6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A6F54E" w14:textId="65E265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1D9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78B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38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A17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20451" w14:textId="77777777" w:rsidR="00EB0C98" w:rsidRDefault="00EB0C98" w:rsidP="00EB0C98">
            <w:pPr>
              <w:jc w:val="center"/>
            </w:pPr>
          </w:p>
          <w:p w14:paraId="2C9C6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21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FB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9C77F9" w14:textId="30627C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7B37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54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54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F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307A11" w14:textId="77777777" w:rsidR="00EB0C98" w:rsidRDefault="00EB0C98" w:rsidP="00EB0C98">
            <w:pPr>
              <w:jc w:val="center"/>
            </w:pPr>
          </w:p>
          <w:p w14:paraId="60C7C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04C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A5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18999" w14:textId="464116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8687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CF2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39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8ED2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EF8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FEB89" w14:textId="77777777" w:rsidR="00EB0C98" w:rsidRDefault="00EB0C98" w:rsidP="00EB0C98">
            <w:pPr>
              <w:jc w:val="center"/>
            </w:pPr>
          </w:p>
          <w:p w14:paraId="631B9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1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C9F79F" w14:textId="278A55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2D7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C6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7EFC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B5B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DE585" w14:textId="77777777" w:rsidR="00EB0C98" w:rsidRDefault="00EB0C98" w:rsidP="00EB0C98">
            <w:pPr>
              <w:jc w:val="center"/>
            </w:pPr>
          </w:p>
          <w:p w14:paraId="034AE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EF6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6A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24636" w14:textId="71E310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8C4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89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05E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FB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7ABCE9" w14:textId="77777777" w:rsidR="00EB0C98" w:rsidRDefault="00EB0C98" w:rsidP="00EB0C98">
            <w:pPr>
              <w:jc w:val="center"/>
            </w:pPr>
          </w:p>
          <w:p w14:paraId="3FAE0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88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DD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43BC6" w14:textId="3ABC92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05F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0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57D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B0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B75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9DE2E" w14:textId="77777777" w:rsidR="00EB0C98" w:rsidRDefault="00EB0C98" w:rsidP="00EB0C98">
            <w:pPr>
              <w:jc w:val="center"/>
            </w:pPr>
          </w:p>
          <w:p w14:paraId="36CD5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796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EA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2DC33" w14:textId="48EFB2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065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D2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D8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5D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7E506" w14:textId="77777777" w:rsidR="00EB0C98" w:rsidRDefault="00EB0C98" w:rsidP="00EB0C98">
            <w:pPr>
              <w:jc w:val="center"/>
            </w:pPr>
          </w:p>
          <w:p w14:paraId="7ECA0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5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8C1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A3A0E9" w14:textId="3DB5CD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960E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AB6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6EB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B88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7762" w14:textId="77777777" w:rsidR="00EB0C98" w:rsidRDefault="00EB0C98" w:rsidP="00EB0C98">
            <w:pPr>
              <w:jc w:val="center"/>
            </w:pPr>
          </w:p>
          <w:p w14:paraId="41A99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98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01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BAF86" w14:textId="4BB303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01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98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01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97C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987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B29BB2" w14:textId="77777777" w:rsidR="00EB0C98" w:rsidRDefault="00EB0C98" w:rsidP="00EB0C98">
            <w:pPr>
              <w:jc w:val="center"/>
            </w:pPr>
          </w:p>
          <w:p w14:paraId="6C0BE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E4D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0A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AC072" w14:textId="376C80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575B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EC9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796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C3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6EBF59" w14:textId="77777777" w:rsidR="00EB0C98" w:rsidRDefault="00EB0C98" w:rsidP="00EB0C98">
            <w:pPr>
              <w:jc w:val="center"/>
            </w:pPr>
          </w:p>
          <w:p w14:paraId="64AFA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77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41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384949" w14:textId="1824D4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604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2A9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9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87C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F25167" w14:textId="77777777" w:rsidR="00EB0C98" w:rsidRDefault="00EB0C98" w:rsidP="00EB0C98">
            <w:pPr>
              <w:jc w:val="center"/>
            </w:pPr>
          </w:p>
          <w:p w14:paraId="3F29D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DF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C6E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23D03" w14:textId="020762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F6B6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78E1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FD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B36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20E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2A425B" w14:textId="77777777" w:rsidR="00EB0C98" w:rsidRDefault="00EB0C98" w:rsidP="00EB0C98">
            <w:pPr>
              <w:jc w:val="center"/>
            </w:pPr>
          </w:p>
          <w:p w14:paraId="41404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8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D3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62DBA" w14:textId="1CD462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634E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4D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811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1F7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815AE4" w14:textId="77777777" w:rsidR="00EB0C98" w:rsidRDefault="00EB0C98" w:rsidP="00EB0C98">
            <w:pPr>
              <w:jc w:val="center"/>
            </w:pPr>
          </w:p>
          <w:p w14:paraId="0288A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FD2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16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C1AB1" w14:textId="412BCA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B8B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AC5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A7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D6D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B7F366" w14:textId="77777777" w:rsidR="00EB0C98" w:rsidRDefault="00EB0C98" w:rsidP="00EB0C98">
            <w:pPr>
              <w:jc w:val="center"/>
            </w:pPr>
          </w:p>
          <w:p w14:paraId="25017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9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DB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10FDF" w14:textId="6A11D4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16AD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CF4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B1C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6B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634A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B43A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CE1C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BD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7A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A21FC0" w14:textId="6D1A9C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7A8F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BBE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929B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07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0C63B5" w14:textId="77777777" w:rsidR="00EB0C98" w:rsidRDefault="00EB0C98" w:rsidP="00EB0C98">
            <w:pPr>
              <w:jc w:val="center"/>
            </w:pPr>
          </w:p>
          <w:p w14:paraId="2B59E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CED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8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7C2337" w14:textId="631D7E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05FC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40A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4F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21FE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210F57" w14:textId="77777777" w:rsidR="00EB0C98" w:rsidRDefault="00EB0C98" w:rsidP="00EB0C98">
            <w:pPr>
              <w:jc w:val="center"/>
            </w:pPr>
          </w:p>
          <w:p w14:paraId="08565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EBC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84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6E5F3" w14:textId="4C8157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A05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C2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E54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BDB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D082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1CF06C" w14:textId="77777777" w:rsidR="00EB0C98" w:rsidRDefault="00EB0C98" w:rsidP="00EB0C98">
            <w:pPr>
              <w:jc w:val="center"/>
            </w:pPr>
          </w:p>
          <w:p w14:paraId="0B404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F8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48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E3F9C" w14:textId="71BB5F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1B0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4D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FBAE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71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826E0" w14:textId="77777777" w:rsidR="00EB0C98" w:rsidRDefault="00EB0C98" w:rsidP="00EB0C98">
            <w:pPr>
              <w:jc w:val="center"/>
            </w:pPr>
          </w:p>
          <w:p w14:paraId="02E83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1B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4D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5208D" w14:textId="0D1B86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FE8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73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F2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DBC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EF925A" w14:textId="77777777" w:rsidR="00EB0C98" w:rsidRDefault="00EB0C98" w:rsidP="00EB0C98">
            <w:pPr>
              <w:jc w:val="center"/>
            </w:pPr>
          </w:p>
          <w:p w14:paraId="07CE4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C7F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5DC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4767D8" w14:textId="2E06C3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679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41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6E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2B0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9BC2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39E6B5" w14:textId="77777777" w:rsidR="00EB0C98" w:rsidRDefault="00EB0C98" w:rsidP="00EB0C98">
            <w:pPr>
              <w:jc w:val="center"/>
            </w:pPr>
          </w:p>
          <w:p w14:paraId="25544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F6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F4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5D640" w14:textId="7B25BE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3C93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5F6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F6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0E5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A3636E" w14:textId="77777777" w:rsidR="00EB0C98" w:rsidRDefault="00EB0C98" w:rsidP="00EB0C98">
            <w:pPr>
              <w:jc w:val="center"/>
            </w:pPr>
          </w:p>
          <w:p w14:paraId="3A2A7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DA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7F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9D757" w14:textId="7EF60C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126F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66D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22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717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3348BE" w14:textId="77777777" w:rsidR="00EB0C98" w:rsidRDefault="00EB0C98" w:rsidP="00EB0C98">
            <w:pPr>
              <w:jc w:val="center"/>
            </w:pPr>
          </w:p>
          <w:p w14:paraId="747A6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06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2D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56C8C6" w14:textId="01DCC5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612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4FD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F15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9AD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CA66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7E4C4D" w14:textId="77777777" w:rsidR="00EB0C98" w:rsidRDefault="00EB0C98" w:rsidP="00EB0C98">
            <w:pPr>
              <w:jc w:val="center"/>
            </w:pPr>
          </w:p>
          <w:p w14:paraId="04420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0B3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F1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3F7E8" w14:textId="01EEEA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92A63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DDA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34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C7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F41CD2" w14:textId="77777777" w:rsidR="00EB0C98" w:rsidRDefault="00EB0C98" w:rsidP="00EB0C98">
            <w:pPr>
              <w:jc w:val="center"/>
            </w:pPr>
          </w:p>
          <w:p w14:paraId="63028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B41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E3E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A327B5" w14:textId="634317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836F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5C9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570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3C21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DA70D1" w14:textId="77777777" w:rsidR="00EB0C98" w:rsidRDefault="00EB0C98" w:rsidP="00EB0C98">
            <w:pPr>
              <w:jc w:val="center"/>
            </w:pPr>
          </w:p>
          <w:p w14:paraId="1826D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90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528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366260" w14:textId="371D95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068C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41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2B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82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6ED6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409DF" w14:textId="77777777" w:rsidR="00EB0C98" w:rsidRDefault="00EB0C98" w:rsidP="00EB0C98">
            <w:pPr>
              <w:jc w:val="center"/>
            </w:pPr>
          </w:p>
          <w:p w14:paraId="2F8B8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48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0F0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F92B7" w14:textId="577892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28C7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99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BF6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36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0DD4EA" w14:textId="77777777" w:rsidR="00EB0C98" w:rsidRDefault="00EB0C98" w:rsidP="00EB0C98">
            <w:pPr>
              <w:jc w:val="center"/>
            </w:pPr>
          </w:p>
          <w:p w14:paraId="1EADD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D0E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86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739EF" w14:textId="666E0A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6363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49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03B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B58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7AF414" w14:textId="77777777" w:rsidR="00EB0C98" w:rsidRDefault="00EB0C98" w:rsidP="00EB0C98">
            <w:pPr>
              <w:jc w:val="center"/>
            </w:pPr>
          </w:p>
          <w:p w14:paraId="21F29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87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EC6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39DAA" w14:textId="31DF3D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ED46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3BB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C8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A6D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FA5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25C7A0" w14:textId="77777777" w:rsidR="00EB0C98" w:rsidRDefault="00EB0C98" w:rsidP="00EB0C98">
            <w:pPr>
              <w:jc w:val="center"/>
            </w:pPr>
          </w:p>
          <w:p w14:paraId="5C683A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A32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B6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20DD6F" w14:textId="1860B5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9DBB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D78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9F2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65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E6DDF8" w14:textId="77777777" w:rsidR="00EB0C98" w:rsidRDefault="00EB0C98" w:rsidP="00EB0C98">
            <w:pPr>
              <w:jc w:val="center"/>
            </w:pPr>
          </w:p>
          <w:p w14:paraId="1CDE7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9AC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22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6497D" w14:textId="32E5BF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2EE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8C67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6E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508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D438FE8" w14:textId="77777777" w:rsidR="00EB0C98" w:rsidRDefault="00EB0C98" w:rsidP="00EB0C98">
            <w:pPr>
              <w:jc w:val="center"/>
            </w:pPr>
          </w:p>
          <w:p w14:paraId="03F49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872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2B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3CAD4" w14:textId="23EF22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1C8F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D2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F65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60D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8350D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C26F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B60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1B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744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FA8C7" w14:textId="582BD9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FCAC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FD6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932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F6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01A381" w14:textId="77777777" w:rsidR="00EB0C98" w:rsidRDefault="00EB0C98" w:rsidP="00EB0C98">
            <w:pPr>
              <w:jc w:val="center"/>
            </w:pPr>
          </w:p>
          <w:p w14:paraId="08EA7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269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03B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8FD583" w14:textId="13FCA1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DFEC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7B8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A2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F63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144832" w14:textId="77777777" w:rsidR="00EB0C98" w:rsidRDefault="00EB0C98" w:rsidP="00EB0C98">
            <w:pPr>
              <w:jc w:val="center"/>
            </w:pPr>
          </w:p>
          <w:p w14:paraId="1B22A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FEF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10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2EF3F" w14:textId="2E9B23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FC10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60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F7C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FC9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6B91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0E840" w14:textId="77777777" w:rsidR="00EB0C98" w:rsidRDefault="00EB0C98" w:rsidP="00EB0C98">
            <w:pPr>
              <w:jc w:val="center"/>
            </w:pPr>
          </w:p>
          <w:p w14:paraId="5D9AB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4B5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4B9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219925" w14:textId="730A6D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FFCD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401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B8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C1D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5C91C6" w14:textId="77777777" w:rsidR="00EB0C98" w:rsidRDefault="00EB0C98" w:rsidP="00EB0C98">
            <w:pPr>
              <w:jc w:val="center"/>
            </w:pPr>
          </w:p>
          <w:p w14:paraId="2E513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F7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FB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1B2B41" w14:textId="07F41A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D574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99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A65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56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404385" w14:textId="77777777" w:rsidR="00EB0C98" w:rsidRDefault="00EB0C98" w:rsidP="00EB0C98">
            <w:pPr>
              <w:jc w:val="center"/>
            </w:pPr>
          </w:p>
          <w:p w14:paraId="556B2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CA7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47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7E904" w14:textId="23BEDE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5C30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81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F15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B888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3017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B00117" w14:textId="77777777" w:rsidR="00EB0C98" w:rsidRDefault="00EB0C98" w:rsidP="00EB0C98">
            <w:pPr>
              <w:jc w:val="center"/>
            </w:pPr>
          </w:p>
          <w:p w14:paraId="4E26B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0A1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BA6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8F691" w14:textId="03F42D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4D7D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AE0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98D4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243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CF4CF" w14:textId="77777777" w:rsidR="00EB0C98" w:rsidRDefault="00EB0C98" w:rsidP="00EB0C98">
            <w:pPr>
              <w:jc w:val="center"/>
            </w:pPr>
          </w:p>
          <w:p w14:paraId="3B386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72F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9D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DAA44" w14:textId="6F6B0C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A09B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D411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F3A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2EAF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1DA654" w14:textId="77777777" w:rsidR="00EB0C98" w:rsidRDefault="00EB0C98" w:rsidP="00EB0C98">
            <w:pPr>
              <w:jc w:val="center"/>
            </w:pPr>
          </w:p>
          <w:p w14:paraId="73828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58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7A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E26D7" w14:textId="7672DC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AA50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1280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7BA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09C7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FCEF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F65F15" w14:textId="77777777" w:rsidR="00EB0C98" w:rsidRDefault="00EB0C98" w:rsidP="00EB0C98">
            <w:pPr>
              <w:jc w:val="center"/>
            </w:pPr>
          </w:p>
          <w:p w14:paraId="21AA8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E9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CB9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39C3E" w14:textId="2C39D1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47DB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1A8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C0B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222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A99712" w14:textId="77777777" w:rsidR="00EB0C98" w:rsidRDefault="00EB0C98" w:rsidP="00EB0C98">
            <w:pPr>
              <w:jc w:val="center"/>
            </w:pPr>
          </w:p>
          <w:p w14:paraId="64158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A6B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191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CCDD2E" w14:textId="77760A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24E0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9DC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71F4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B0B2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CF3FE5" w14:textId="77777777" w:rsidR="00EB0C98" w:rsidRDefault="00EB0C98" w:rsidP="00EB0C98">
            <w:pPr>
              <w:jc w:val="center"/>
            </w:pPr>
          </w:p>
          <w:p w14:paraId="19D2F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35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C8A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524AA0" w14:textId="5056E9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6059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841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F73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FBE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860D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8A09BC" w14:textId="77777777" w:rsidR="00EB0C98" w:rsidRDefault="00EB0C98" w:rsidP="00EB0C98">
            <w:pPr>
              <w:jc w:val="center"/>
            </w:pPr>
          </w:p>
          <w:p w14:paraId="44A44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BB1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8F9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2A885" w14:textId="3D83E9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5C7D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BF9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495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6C5A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DE9F53" w14:textId="77777777" w:rsidR="00EB0C98" w:rsidRDefault="00EB0C98" w:rsidP="00EB0C98">
            <w:pPr>
              <w:jc w:val="center"/>
            </w:pPr>
          </w:p>
          <w:p w14:paraId="0D92E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C64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1B3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C14ED" w14:textId="1EC83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7ABC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F51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E3B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2881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FCF3BA" w14:textId="77777777" w:rsidR="00EB0C98" w:rsidRDefault="00EB0C98" w:rsidP="00EB0C98">
            <w:pPr>
              <w:jc w:val="center"/>
            </w:pPr>
          </w:p>
          <w:p w14:paraId="5C1EF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712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13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F62C6" w14:textId="2E89D5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45D2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57E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CB4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92D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6849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AE1E95" w14:textId="77777777" w:rsidR="00EB0C98" w:rsidRDefault="00EB0C98" w:rsidP="00EB0C98">
            <w:pPr>
              <w:jc w:val="center"/>
            </w:pPr>
          </w:p>
          <w:p w14:paraId="16D80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80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25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3EB07A" w14:textId="6C0601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0051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A59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CA7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4259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7CFF3F" w14:textId="77777777" w:rsidR="00EB0C98" w:rsidRDefault="00EB0C98" w:rsidP="00EB0C98">
            <w:pPr>
              <w:jc w:val="center"/>
            </w:pPr>
          </w:p>
          <w:p w14:paraId="2E58D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2C9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F1B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D46194" w14:textId="1282F2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2B04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41E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3F6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C5A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015D6DF" w14:textId="77777777" w:rsidR="00EB0C98" w:rsidRDefault="00EB0C98" w:rsidP="00EB0C98">
            <w:pPr>
              <w:jc w:val="center"/>
            </w:pPr>
          </w:p>
          <w:p w14:paraId="40E10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9E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1F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ECC1C" w14:textId="1B0146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CF90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E33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AAFD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97A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A262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D20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E1FA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1E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16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72750F" w14:textId="312E8F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801A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1418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08A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5D5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00E073" w14:textId="77777777" w:rsidR="00EB0C98" w:rsidRDefault="00EB0C98" w:rsidP="00EB0C98">
            <w:pPr>
              <w:jc w:val="center"/>
            </w:pPr>
          </w:p>
          <w:p w14:paraId="62AF7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47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6AD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AED0D4" w14:textId="11F571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28E4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18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2E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9DA3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A5A6F8" w14:textId="77777777" w:rsidR="00EB0C98" w:rsidRDefault="00EB0C98" w:rsidP="00EB0C98">
            <w:pPr>
              <w:jc w:val="center"/>
            </w:pPr>
          </w:p>
          <w:p w14:paraId="49032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30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8FD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A78DB" w14:textId="2FBD21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CB5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F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E6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A0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9DC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79523" w14:textId="77777777" w:rsidR="00EB0C98" w:rsidRDefault="00EB0C98" w:rsidP="00EB0C98">
            <w:pPr>
              <w:jc w:val="center"/>
            </w:pPr>
          </w:p>
          <w:p w14:paraId="54413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F4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81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F495EB" w14:textId="73AE2F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282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C1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20F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BD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DC7438" w14:textId="77777777" w:rsidR="00EB0C98" w:rsidRDefault="00EB0C98" w:rsidP="00EB0C98">
            <w:pPr>
              <w:jc w:val="center"/>
            </w:pPr>
          </w:p>
          <w:p w14:paraId="16634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C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25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546F0" w14:textId="3E0B6D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58F6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81C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198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1E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39EDC2" w14:textId="77777777" w:rsidR="00EB0C98" w:rsidRDefault="00EB0C98" w:rsidP="00EB0C98">
            <w:pPr>
              <w:jc w:val="center"/>
            </w:pPr>
          </w:p>
          <w:p w14:paraId="0C62E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7FF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0B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8E5052" w14:textId="0BBCF9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DAC2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90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52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03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E07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84EBE" w14:textId="77777777" w:rsidR="00EB0C98" w:rsidRDefault="00EB0C98" w:rsidP="00EB0C98">
            <w:pPr>
              <w:jc w:val="center"/>
            </w:pPr>
          </w:p>
          <w:p w14:paraId="3161B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8F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6C4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2FE0EA" w14:textId="350F4C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D4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538C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0FE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05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0F640" w14:textId="77777777" w:rsidR="00EB0C98" w:rsidRDefault="00EB0C98" w:rsidP="00EB0C98">
            <w:pPr>
              <w:jc w:val="center"/>
            </w:pPr>
          </w:p>
          <w:p w14:paraId="5083C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EBD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16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6419D" w14:textId="02B3D9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E900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5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8B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C0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C7A29E" w14:textId="77777777" w:rsidR="00EB0C98" w:rsidRDefault="00EB0C98" w:rsidP="00EB0C98">
            <w:pPr>
              <w:jc w:val="center"/>
            </w:pPr>
          </w:p>
          <w:p w14:paraId="73B65A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D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F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586CE" w14:textId="7EF086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D516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38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6C2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22B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E7AB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0C93" w14:textId="77777777" w:rsidR="00EB0C98" w:rsidRDefault="00EB0C98" w:rsidP="00EB0C98">
            <w:pPr>
              <w:jc w:val="center"/>
            </w:pPr>
          </w:p>
          <w:p w14:paraId="2FED5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F2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C6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2821A" w14:textId="137EC8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A5D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74B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B4D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39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0ACB1D" w14:textId="77777777" w:rsidR="00EB0C98" w:rsidRDefault="00EB0C98" w:rsidP="00EB0C98">
            <w:pPr>
              <w:jc w:val="center"/>
            </w:pPr>
          </w:p>
          <w:p w14:paraId="3F1EF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33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1CB9E" w14:textId="340AC4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D9D4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C53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3A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5C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8E0BC" w14:textId="77777777" w:rsidR="00EB0C98" w:rsidRDefault="00EB0C98" w:rsidP="00EB0C98">
            <w:pPr>
              <w:jc w:val="center"/>
            </w:pPr>
          </w:p>
          <w:p w14:paraId="05223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46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A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B9F1D" w14:textId="5961D8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183E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BC4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50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FAE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B0D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24DBB" w14:textId="77777777" w:rsidR="00EB0C98" w:rsidRDefault="00EB0C98" w:rsidP="00EB0C98">
            <w:pPr>
              <w:jc w:val="center"/>
            </w:pPr>
          </w:p>
          <w:p w14:paraId="4E8CE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3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8F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C57D67" w14:textId="2CB090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B68B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79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2B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ACB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2EF2B" w14:textId="77777777" w:rsidR="00EB0C98" w:rsidRDefault="00EB0C98" w:rsidP="00EB0C98">
            <w:pPr>
              <w:jc w:val="center"/>
            </w:pPr>
          </w:p>
          <w:p w14:paraId="66FE3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6A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457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274DB2" w14:textId="2F0926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DC6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94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C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A57A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47BAE9" w14:textId="77777777" w:rsidR="00EB0C98" w:rsidRDefault="00EB0C98" w:rsidP="00EB0C98">
            <w:pPr>
              <w:jc w:val="center"/>
            </w:pPr>
          </w:p>
          <w:p w14:paraId="36DA3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2B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DA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249A5" w14:textId="20741F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530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18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1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4C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41F4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91B65A" w14:textId="77777777" w:rsidR="00EB0C98" w:rsidRDefault="00EB0C98" w:rsidP="00EB0C98">
            <w:pPr>
              <w:jc w:val="center"/>
            </w:pPr>
          </w:p>
          <w:p w14:paraId="0E0D7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78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A5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075745" w14:textId="2F1E59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4ABD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2D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CC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CF6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BF2A427" w14:textId="77777777" w:rsidR="00EB0C98" w:rsidRDefault="00EB0C98" w:rsidP="00EB0C98">
            <w:pPr>
              <w:jc w:val="center"/>
            </w:pPr>
          </w:p>
          <w:p w14:paraId="06905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DFC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464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67055" w14:textId="645EC1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0905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35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1C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A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D66346" w14:textId="77777777" w:rsidR="00EB0C98" w:rsidRDefault="00EB0C98" w:rsidP="00EB0C98">
            <w:pPr>
              <w:jc w:val="center"/>
            </w:pPr>
          </w:p>
          <w:p w14:paraId="24AB7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17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9F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8A679A" w14:textId="06324B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AB57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CD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5D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61F6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9BD0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A495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BD2E3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0E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2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8A499" w14:textId="62F9B9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1F4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6E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F9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7D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AE2C0D" w14:textId="77777777" w:rsidR="00EB0C98" w:rsidRDefault="00EB0C98" w:rsidP="00EB0C98">
            <w:pPr>
              <w:jc w:val="center"/>
            </w:pPr>
          </w:p>
          <w:p w14:paraId="62DCB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FC1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63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4BF76" w14:textId="7D2264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101F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AA8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303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90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8EEFFD" w14:textId="77777777" w:rsidR="00EB0C98" w:rsidRDefault="00EB0C98" w:rsidP="00EB0C98">
            <w:pPr>
              <w:jc w:val="center"/>
            </w:pPr>
          </w:p>
          <w:p w14:paraId="17999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5D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7C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E4F74" w14:textId="6DFB9B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AAE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068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2A9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4C6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1A39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89AD56" w14:textId="77777777" w:rsidR="00EB0C98" w:rsidRDefault="00EB0C98" w:rsidP="00EB0C98">
            <w:pPr>
              <w:jc w:val="center"/>
            </w:pPr>
          </w:p>
          <w:p w14:paraId="69CB8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67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36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1B809" w14:textId="23461D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1FE2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61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0A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9D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D2370D" w14:textId="77777777" w:rsidR="00EB0C98" w:rsidRDefault="00EB0C98" w:rsidP="00EB0C98">
            <w:pPr>
              <w:jc w:val="center"/>
            </w:pPr>
          </w:p>
          <w:p w14:paraId="3796D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7E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22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8AC7C" w14:textId="171EF2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FBDD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22D8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86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BC7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929AF4" w14:textId="77777777" w:rsidR="00EB0C98" w:rsidRDefault="00EB0C98" w:rsidP="00EB0C98">
            <w:pPr>
              <w:jc w:val="center"/>
            </w:pPr>
          </w:p>
          <w:p w14:paraId="174F6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76C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AC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5247D" w14:textId="135728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DA5C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FF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CCE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BEA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EFC9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1A671D" w14:textId="77777777" w:rsidR="00EB0C98" w:rsidRDefault="00EB0C98" w:rsidP="00EB0C98">
            <w:pPr>
              <w:jc w:val="center"/>
            </w:pPr>
          </w:p>
          <w:p w14:paraId="37F28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0F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89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C11AA" w14:textId="56B0E5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DDE7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54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9EEE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BB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3733DA" w14:textId="77777777" w:rsidR="00EB0C98" w:rsidRDefault="00EB0C98" w:rsidP="00EB0C98">
            <w:pPr>
              <w:jc w:val="center"/>
            </w:pPr>
          </w:p>
          <w:p w14:paraId="0BCCE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8E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CE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7D4BC" w14:textId="5755BC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0190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C95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87F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7AB4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640B65" w14:textId="77777777" w:rsidR="00EB0C98" w:rsidRDefault="00EB0C98" w:rsidP="00EB0C98">
            <w:pPr>
              <w:jc w:val="center"/>
            </w:pPr>
          </w:p>
          <w:p w14:paraId="3E161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FA1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D3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5F67F" w14:textId="2E613E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D2E2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46A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CA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492A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5E6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1C26D1" w14:textId="77777777" w:rsidR="00EB0C98" w:rsidRDefault="00EB0C98" w:rsidP="00EB0C98">
            <w:pPr>
              <w:jc w:val="center"/>
            </w:pPr>
          </w:p>
          <w:p w14:paraId="0809E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C30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15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0E691" w14:textId="0829A3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B5A2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10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C5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2C50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11B55F" w14:textId="77777777" w:rsidR="00EB0C98" w:rsidRDefault="00EB0C98" w:rsidP="00EB0C98">
            <w:pPr>
              <w:jc w:val="center"/>
            </w:pPr>
          </w:p>
          <w:p w14:paraId="7267F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E4F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80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35F525" w14:textId="675847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D0A5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A4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703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0C8E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2922C" w14:textId="77777777" w:rsidR="00EB0C98" w:rsidRDefault="00EB0C98" w:rsidP="00EB0C98">
            <w:pPr>
              <w:jc w:val="center"/>
            </w:pPr>
          </w:p>
          <w:p w14:paraId="266E7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0B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830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7A9F2A" w14:textId="78D34B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638ED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32F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7EC7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C9EA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2DA2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0B38B1" w14:textId="77777777" w:rsidR="00EB0C98" w:rsidRDefault="00EB0C98" w:rsidP="00EB0C98">
            <w:pPr>
              <w:jc w:val="center"/>
            </w:pPr>
          </w:p>
          <w:p w14:paraId="418ACD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48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4C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C79DB0" w14:textId="48DB2F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CF93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86D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A0A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88D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DCFBDB" w14:textId="77777777" w:rsidR="00EB0C98" w:rsidRDefault="00EB0C98" w:rsidP="00EB0C98">
            <w:pPr>
              <w:jc w:val="center"/>
            </w:pPr>
          </w:p>
          <w:p w14:paraId="38B6A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766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8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D19594" w14:textId="552B9F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3640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5F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70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EA6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F2C80B" w14:textId="77777777" w:rsidR="00EB0C98" w:rsidRDefault="00EB0C98" w:rsidP="00EB0C98">
            <w:pPr>
              <w:jc w:val="center"/>
            </w:pPr>
          </w:p>
          <w:p w14:paraId="77F11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ED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CB0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73AED" w14:textId="520032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ADC8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769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D4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A5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984D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D0C10F" w14:textId="77777777" w:rsidR="00EB0C98" w:rsidRDefault="00EB0C98" w:rsidP="00EB0C98">
            <w:pPr>
              <w:jc w:val="center"/>
            </w:pPr>
          </w:p>
          <w:p w14:paraId="6C8B1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059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72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9F6C5" w14:textId="050637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E9CA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ED69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6C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96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9F72E3" w14:textId="77777777" w:rsidR="00EB0C98" w:rsidRDefault="00EB0C98" w:rsidP="00EB0C98">
            <w:pPr>
              <w:jc w:val="center"/>
            </w:pPr>
          </w:p>
          <w:p w14:paraId="75076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A0B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017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F0AB8" w14:textId="238F87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AAB1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A1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264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AD2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F9B32F2" w14:textId="77777777" w:rsidR="00EB0C98" w:rsidRDefault="00EB0C98" w:rsidP="00EB0C98">
            <w:pPr>
              <w:jc w:val="center"/>
            </w:pPr>
          </w:p>
          <w:p w14:paraId="1FFE3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CEB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5EA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70375" w14:textId="7E9890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16C7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09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10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854A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5723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2E7B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F8A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775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40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D3A12" w14:textId="687C84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329A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D19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95BF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DB3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FAF465" w14:textId="77777777" w:rsidR="00EB0C98" w:rsidRDefault="00EB0C98" w:rsidP="00EB0C98">
            <w:pPr>
              <w:jc w:val="center"/>
            </w:pPr>
          </w:p>
          <w:p w14:paraId="427EC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E91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792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FB62FC" w14:textId="454A83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E114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834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470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36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F773F4" w14:textId="77777777" w:rsidR="00EB0C98" w:rsidRDefault="00EB0C98" w:rsidP="00EB0C98">
            <w:pPr>
              <w:jc w:val="center"/>
            </w:pPr>
          </w:p>
          <w:p w14:paraId="11282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D3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C0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C6C34" w14:textId="021481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F0FC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5903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F00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88E2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53A7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FB3707" w14:textId="77777777" w:rsidR="00EB0C98" w:rsidRDefault="00EB0C98" w:rsidP="00EB0C98">
            <w:pPr>
              <w:jc w:val="center"/>
            </w:pPr>
          </w:p>
          <w:p w14:paraId="2D7AF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35F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E9C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FB9DF" w14:textId="7F80D3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11A69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4ECE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3FE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5A0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43F91A" w14:textId="77777777" w:rsidR="00EB0C98" w:rsidRDefault="00EB0C98" w:rsidP="00EB0C98">
            <w:pPr>
              <w:jc w:val="center"/>
            </w:pPr>
          </w:p>
          <w:p w14:paraId="57B84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27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8DB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74F3CE" w14:textId="5D2B39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CB9E3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F51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D55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836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34E1CD" w14:textId="77777777" w:rsidR="00EB0C98" w:rsidRDefault="00EB0C98" w:rsidP="00EB0C98">
            <w:pPr>
              <w:jc w:val="center"/>
            </w:pPr>
          </w:p>
          <w:p w14:paraId="3AC75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62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2B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9212BF" w14:textId="7B13B8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FE5EA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204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506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9F3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4CA3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454A93" w14:textId="77777777" w:rsidR="00EB0C98" w:rsidRDefault="00EB0C98" w:rsidP="00EB0C98">
            <w:pPr>
              <w:jc w:val="center"/>
            </w:pPr>
          </w:p>
          <w:p w14:paraId="184AC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86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58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00C31D" w14:textId="38AD1B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F49E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79A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E395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F91D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DB2BA5" w14:textId="77777777" w:rsidR="00EB0C98" w:rsidRDefault="00EB0C98" w:rsidP="00EB0C98">
            <w:pPr>
              <w:jc w:val="center"/>
            </w:pPr>
          </w:p>
          <w:p w14:paraId="0E264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26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5C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922623" w14:textId="2AAAFC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6CDC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3F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F4EB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0D07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F1D9C1" w14:textId="77777777" w:rsidR="00EB0C98" w:rsidRDefault="00EB0C98" w:rsidP="00EB0C98">
            <w:pPr>
              <w:jc w:val="center"/>
            </w:pPr>
          </w:p>
          <w:p w14:paraId="733BB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3AE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13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1C4208" w14:textId="162C80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91E2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169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FEE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7E9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3DA4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1B30E9" w14:textId="77777777" w:rsidR="00EB0C98" w:rsidRDefault="00EB0C98" w:rsidP="00EB0C98">
            <w:pPr>
              <w:jc w:val="center"/>
            </w:pPr>
          </w:p>
          <w:p w14:paraId="2C302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4A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FA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6A4DB6" w14:textId="2501EF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833F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02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F4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4A79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20CE92" w14:textId="77777777" w:rsidR="00EB0C98" w:rsidRDefault="00EB0C98" w:rsidP="00EB0C98">
            <w:pPr>
              <w:jc w:val="center"/>
            </w:pPr>
          </w:p>
          <w:p w14:paraId="77A18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AD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B6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0AE123" w14:textId="5F0046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D6BD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2B6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5B7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AB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E306B2" w14:textId="77777777" w:rsidR="00EB0C98" w:rsidRDefault="00EB0C98" w:rsidP="00EB0C98">
            <w:pPr>
              <w:jc w:val="center"/>
            </w:pPr>
          </w:p>
          <w:p w14:paraId="0B84C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12C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85C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4CD0AB" w14:textId="2CB190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BEDE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F622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A14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0CD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24D6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E437B9" w14:textId="77777777" w:rsidR="00EB0C98" w:rsidRDefault="00EB0C98" w:rsidP="00EB0C98">
            <w:pPr>
              <w:jc w:val="center"/>
            </w:pPr>
          </w:p>
          <w:p w14:paraId="5C3AA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2EA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BB7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FF2ED" w14:textId="5CC9AC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2772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70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7C0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7AC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13672" w14:textId="77777777" w:rsidR="00EB0C98" w:rsidRDefault="00EB0C98" w:rsidP="00EB0C98">
            <w:pPr>
              <w:jc w:val="center"/>
            </w:pPr>
          </w:p>
          <w:p w14:paraId="09927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144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D66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9B1C7C" w14:textId="4EC5AD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4A0B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67F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C3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BB89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91D369" w14:textId="77777777" w:rsidR="00EB0C98" w:rsidRDefault="00EB0C98" w:rsidP="00EB0C98">
            <w:pPr>
              <w:jc w:val="center"/>
            </w:pPr>
          </w:p>
          <w:p w14:paraId="39682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C3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400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9CBC56" w14:textId="238BCF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2F22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21B0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B6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5D1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3238D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3B5F29" w14:textId="77777777" w:rsidR="00EB0C98" w:rsidRDefault="00EB0C98" w:rsidP="00EB0C98">
            <w:pPr>
              <w:jc w:val="center"/>
            </w:pPr>
          </w:p>
          <w:p w14:paraId="01BE9D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CA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29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90F166" w14:textId="020DAD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B899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25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32D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61E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474FB7" w14:textId="77777777" w:rsidR="00EB0C98" w:rsidRDefault="00EB0C98" w:rsidP="00EB0C98">
            <w:pPr>
              <w:jc w:val="center"/>
            </w:pPr>
          </w:p>
          <w:p w14:paraId="73CA0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151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7A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217E2" w14:textId="78FF1B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B6AE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0B9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442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D87D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E5C756E" w14:textId="77777777" w:rsidR="00EB0C98" w:rsidRDefault="00EB0C98" w:rsidP="00EB0C98">
            <w:pPr>
              <w:jc w:val="center"/>
            </w:pPr>
          </w:p>
          <w:p w14:paraId="7C11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AC6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21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2BAA24" w14:textId="5CE7CD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72AE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70A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6A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FEDB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C51FF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BBF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AE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12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25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EB0CD" w14:textId="35C090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816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8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B15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8E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E2481C" w14:textId="77777777" w:rsidR="00EB0C98" w:rsidRDefault="00EB0C98" w:rsidP="00EB0C98">
            <w:pPr>
              <w:jc w:val="center"/>
            </w:pPr>
          </w:p>
          <w:p w14:paraId="46F51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C5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F4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6D1E8" w14:textId="1B7B47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82F9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F67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B457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A0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5C17BB" w14:textId="77777777" w:rsidR="00EB0C98" w:rsidRDefault="00EB0C98" w:rsidP="00EB0C98">
            <w:pPr>
              <w:jc w:val="center"/>
            </w:pPr>
          </w:p>
          <w:p w14:paraId="13072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92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2F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19FFD" w14:textId="1DBD7B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C53A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30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25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0B2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9511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756F0" w14:textId="77777777" w:rsidR="00EB0C98" w:rsidRDefault="00EB0C98" w:rsidP="00EB0C98">
            <w:pPr>
              <w:jc w:val="center"/>
            </w:pPr>
          </w:p>
          <w:p w14:paraId="4A7F0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64D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ED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F9BDED" w14:textId="7DFE92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2F8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F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12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F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0ECA50" w14:textId="77777777" w:rsidR="00EB0C98" w:rsidRDefault="00EB0C98" w:rsidP="00EB0C98">
            <w:pPr>
              <w:jc w:val="center"/>
            </w:pPr>
          </w:p>
          <w:p w14:paraId="1F741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F5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EB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E91A3" w14:textId="417EC5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45620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92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CC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5B8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11F1" w14:textId="77777777" w:rsidR="00EB0C98" w:rsidRDefault="00EB0C98" w:rsidP="00EB0C98">
            <w:pPr>
              <w:jc w:val="center"/>
            </w:pPr>
          </w:p>
          <w:p w14:paraId="648E2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DA5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9D1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35F57" w14:textId="1FEA34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A3D7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CEDB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CE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DF4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1D1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FC9D5" w14:textId="77777777" w:rsidR="00EB0C98" w:rsidRDefault="00EB0C98" w:rsidP="00EB0C98">
            <w:pPr>
              <w:jc w:val="center"/>
            </w:pPr>
          </w:p>
          <w:p w14:paraId="087EC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5D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DE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0AC96E" w14:textId="645D9E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9DE2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DF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FC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AAA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522141" w14:textId="77777777" w:rsidR="00EB0C98" w:rsidRDefault="00EB0C98" w:rsidP="00EB0C98">
            <w:pPr>
              <w:jc w:val="center"/>
            </w:pPr>
          </w:p>
          <w:p w14:paraId="1CD2A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93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4A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D60BA7" w14:textId="76BBBE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B89F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51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FB3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C89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C23FA6" w14:textId="77777777" w:rsidR="00EB0C98" w:rsidRDefault="00EB0C98" w:rsidP="00EB0C98">
            <w:pPr>
              <w:jc w:val="center"/>
            </w:pPr>
          </w:p>
          <w:p w14:paraId="4410A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73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0A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11A9D" w14:textId="6F8329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36D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C0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DC4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96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D1E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969950" w14:textId="77777777" w:rsidR="00EB0C98" w:rsidRDefault="00EB0C98" w:rsidP="00EB0C98">
            <w:pPr>
              <w:jc w:val="center"/>
            </w:pPr>
          </w:p>
          <w:p w14:paraId="56846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19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0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B4A9D6" w14:textId="23AEC4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5E47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0B2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4BD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1C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3D31F6" w14:textId="77777777" w:rsidR="00EB0C98" w:rsidRDefault="00EB0C98" w:rsidP="00EB0C98">
            <w:pPr>
              <w:jc w:val="center"/>
            </w:pPr>
          </w:p>
          <w:p w14:paraId="67B26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50C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F5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D8BC98" w14:textId="7B9EC9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FC81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F14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8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DF2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7B6D9C" w14:textId="77777777" w:rsidR="00EB0C98" w:rsidRDefault="00EB0C98" w:rsidP="00EB0C98">
            <w:pPr>
              <w:jc w:val="center"/>
            </w:pPr>
          </w:p>
          <w:p w14:paraId="6E28E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C81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D9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D723F" w14:textId="33372A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B04B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69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D5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1CD8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D69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19879" w14:textId="77777777" w:rsidR="00EB0C98" w:rsidRDefault="00EB0C98" w:rsidP="00EB0C98">
            <w:pPr>
              <w:jc w:val="center"/>
            </w:pPr>
          </w:p>
          <w:p w14:paraId="48532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70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6C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5620F7" w14:textId="42143B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23B6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3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F4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865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587F35" w14:textId="77777777" w:rsidR="00EB0C98" w:rsidRDefault="00EB0C98" w:rsidP="00EB0C98">
            <w:pPr>
              <w:jc w:val="center"/>
            </w:pPr>
          </w:p>
          <w:p w14:paraId="60150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CF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7F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B64909" w14:textId="11F34D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C1CC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57A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2B5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5F2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F3EF7" w14:textId="77777777" w:rsidR="00EB0C98" w:rsidRDefault="00EB0C98" w:rsidP="00EB0C98">
            <w:pPr>
              <w:jc w:val="center"/>
            </w:pPr>
          </w:p>
          <w:p w14:paraId="37DF3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3A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CF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D72CD" w14:textId="4B4F00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B89D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8E2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9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818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9170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880E6" w14:textId="77777777" w:rsidR="00EB0C98" w:rsidRDefault="00EB0C98" w:rsidP="00EB0C98">
            <w:pPr>
              <w:jc w:val="center"/>
            </w:pPr>
          </w:p>
          <w:p w14:paraId="43F5D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325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CA6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5885C" w14:textId="145AF3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D1D1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84C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F295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74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1AC2BD" w14:textId="77777777" w:rsidR="00EB0C98" w:rsidRDefault="00EB0C98" w:rsidP="00EB0C98">
            <w:pPr>
              <w:jc w:val="center"/>
            </w:pPr>
          </w:p>
          <w:p w14:paraId="61AD8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306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31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6F77F4" w14:textId="3D5A3A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599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9EA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CCA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70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A3F4D3" w14:textId="77777777" w:rsidR="00EB0C98" w:rsidRDefault="00EB0C98" w:rsidP="00EB0C98">
            <w:pPr>
              <w:jc w:val="center"/>
            </w:pPr>
          </w:p>
          <w:p w14:paraId="60F4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A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8D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5DD8E2" w14:textId="268498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562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29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84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101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0A3EA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A67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B1B6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42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AFD8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C20A7" w14:textId="2B0C94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E4DA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133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6B6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7E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7BD7B4" w14:textId="77777777" w:rsidR="00EB0C98" w:rsidRDefault="00EB0C98" w:rsidP="00EB0C98">
            <w:pPr>
              <w:jc w:val="center"/>
            </w:pPr>
          </w:p>
          <w:p w14:paraId="260ED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D3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3D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94878" w14:textId="30064D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56DE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2B0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515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E68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F4C1AB" w14:textId="77777777" w:rsidR="00EB0C98" w:rsidRDefault="00EB0C98" w:rsidP="00EB0C98">
            <w:pPr>
              <w:jc w:val="center"/>
            </w:pPr>
          </w:p>
          <w:p w14:paraId="6FB69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1A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59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316573" w14:textId="6E42A2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00DA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6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A5A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815E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ED9B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117DDB" w14:textId="77777777" w:rsidR="00EB0C98" w:rsidRDefault="00EB0C98" w:rsidP="00EB0C98">
            <w:pPr>
              <w:jc w:val="center"/>
            </w:pPr>
          </w:p>
          <w:p w14:paraId="08160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8A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C0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41C19" w14:textId="51DA58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DB6D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40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73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423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6ED236" w14:textId="77777777" w:rsidR="00EB0C98" w:rsidRDefault="00EB0C98" w:rsidP="00EB0C98">
            <w:pPr>
              <w:jc w:val="center"/>
            </w:pPr>
          </w:p>
          <w:p w14:paraId="4D830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C1E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2B8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E602A" w14:textId="2ADEAD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E7C1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08B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7DD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4CA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03984" w14:textId="77777777" w:rsidR="00EB0C98" w:rsidRDefault="00EB0C98" w:rsidP="00EB0C98">
            <w:pPr>
              <w:jc w:val="center"/>
            </w:pPr>
          </w:p>
          <w:p w14:paraId="760B5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91B5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EB9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3BEEE5" w14:textId="712424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7488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82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31CC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90A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CDAE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74818E" w14:textId="77777777" w:rsidR="00EB0C98" w:rsidRDefault="00EB0C98" w:rsidP="00EB0C98">
            <w:pPr>
              <w:jc w:val="center"/>
            </w:pPr>
          </w:p>
          <w:p w14:paraId="319AF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17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43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E33E88" w14:textId="10F073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DE2B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41E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35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F2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42FBE" w14:textId="77777777" w:rsidR="00EB0C98" w:rsidRDefault="00EB0C98" w:rsidP="00EB0C98">
            <w:pPr>
              <w:jc w:val="center"/>
            </w:pPr>
          </w:p>
          <w:p w14:paraId="3C884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1B0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27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5FFA0" w14:textId="21DC39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87C7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66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9FD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583A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C14184" w14:textId="77777777" w:rsidR="00EB0C98" w:rsidRDefault="00EB0C98" w:rsidP="00EB0C98">
            <w:pPr>
              <w:jc w:val="center"/>
            </w:pPr>
          </w:p>
          <w:p w14:paraId="19FB1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7E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C5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0F5F3" w14:textId="2CAC20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8885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EF7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B2F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6F1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5A90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BC6183" w14:textId="77777777" w:rsidR="00EB0C98" w:rsidRDefault="00EB0C98" w:rsidP="00EB0C98">
            <w:pPr>
              <w:jc w:val="center"/>
            </w:pPr>
          </w:p>
          <w:p w14:paraId="7EF5A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08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A0C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F8764C" w14:textId="269EE5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9DF4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935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C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49A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D0D51D" w14:textId="77777777" w:rsidR="00EB0C98" w:rsidRDefault="00EB0C98" w:rsidP="00EB0C98">
            <w:pPr>
              <w:jc w:val="center"/>
            </w:pPr>
          </w:p>
          <w:p w14:paraId="0E8CA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4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1B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666570" w14:textId="38283D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74E3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ABA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B0B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156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79C71C" w14:textId="77777777" w:rsidR="00EB0C98" w:rsidRDefault="00EB0C98" w:rsidP="00EB0C98">
            <w:pPr>
              <w:jc w:val="center"/>
            </w:pPr>
          </w:p>
          <w:p w14:paraId="48D8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0E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38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D9548" w14:textId="6ED820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B49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62D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724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83D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AFAD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7134EE" w14:textId="77777777" w:rsidR="00EB0C98" w:rsidRDefault="00EB0C98" w:rsidP="00EB0C98">
            <w:pPr>
              <w:jc w:val="center"/>
            </w:pPr>
          </w:p>
          <w:p w14:paraId="06085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8B2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583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818628" w14:textId="7EC8BC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3047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23C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6D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870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C8D162" w14:textId="77777777" w:rsidR="00EB0C98" w:rsidRDefault="00EB0C98" w:rsidP="00EB0C98">
            <w:pPr>
              <w:jc w:val="center"/>
            </w:pPr>
          </w:p>
          <w:p w14:paraId="5F155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25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67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A4522" w14:textId="42D925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65B0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62F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92D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36D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8323DE" w14:textId="77777777" w:rsidR="00EB0C98" w:rsidRDefault="00EB0C98" w:rsidP="00EB0C98">
            <w:pPr>
              <w:jc w:val="center"/>
            </w:pPr>
          </w:p>
          <w:p w14:paraId="1C03B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F1B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1F2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E03368" w14:textId="3F2CF8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211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6E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D7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B4F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6456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9DDD63" w14:textId="77777777" w:rsidR="00EB0C98" w:rsidRDefault="00EB0C98" w:rsidP="00EB0C98">
            <w:pPr>
              <w:jc w:val="center"/>
            </w:pPr>
          </w:p>
          <w:p w14:paraId="7D42D2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E6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85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F6A91E" w14:textId="283E51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4C2C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540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46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CCEC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9F41D9" w14:textId="77777777" w:rsidR="00EB0C98" w:rsidRDefault="00EB0C98" w:rsidP="00EB0C98">
            <w:pPr>
              <w:jc w:val="center"/>
            </w:pPr>
          </w:p>
          <w:p w14:paraId="32ADD5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DFE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3D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3E6A5" w14:textId="43C4B5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F841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CE4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F1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3DB6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9BBC1B" w14:textId="77777777" w:rsidR="00EB0C98" w:rsidRDefault="00EB0C98" w:rsidP="00EB0C98">
            <w:pPr>
              <w:jc w:val="center"/>
            </w:pPr>
          </w:p>
          <w:p w14:paraId="0E8C3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E60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48E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0D30CD" w14:textId="216635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D160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1E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17F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758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0EF9D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5AF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6AA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051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42B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1746D" w14:textId="5630B7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87C4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DB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F6F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80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64D273" w14:textId="77777777" w:rsidR="00EB0C98" w:rsidRDefault="00EB0C98" w:rsidP="00EB0C98">
            <w:pPr>
              <w:jc w:val="center"/>
            </w:pPr>
          </w:p>
          <w:p w14:paraId="10EA4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96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4D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27A1E8" w14:textId="462C25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47B2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89F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DE7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4512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E2C291" w14:textId="77777777" w:rsidR="00EB0C98" w:rsidRDefault="00EB0C98" w:rsidP="00EB0C98">
            <w:pPr>
              <w:jc w:val="center"/>
            </w:pPr>
          </w:p>
          <w:p w14:paraId="0A4EE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BCA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074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22E681" w14:textId="7D708D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5F19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609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7F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C4EE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3D40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93EE6B" w14:textId="77777777" w:rsidR="00EB0C98" w:rsidRDefault="00EB0C98" w:rsidP="00EB0C98">
            <w:pPr>
              <w:jc w:val="center"/>
            </w:pPr>
          </w:p>
          <w:p w14:paraId="562E7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B16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E9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FAA8DB" w14:textId="6B017F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72C8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8A6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EC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479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E2F561" w14:textId="77777777" w:rsidR="00EB0C98" w:rsidRDefault="00EB0C98" w:rsidP="00EB0C98">
            <w:pPr>
              <w:jc w:val="center"/>
            </w:pPr>
          </w:p>
          <w:p w14:paraId="07EC7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71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57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6A9E30" w14:textId="209634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8436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6E4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90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8F6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675EBB" w14:textId="77777777" w:rsidR="00EB0C98" w:rsidRDefault="00EB0C98" w:rsidP="00EB0C98">
            <w:pPr>
              <w:jc w:val="center"/>
            </w:pPr>
          </w:p>
          <w:p w14:paraId="50A9E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11E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0FD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73B349" w14:textId="059D25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3B1E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32A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05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6900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C5F2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D2B1CA" w14:textId="77777777" w:rsidR="00EB0C98" w:rsidRDefault="00EB0C98" w:rsidP="00EB0C98">
            <w:pPr>
              <w:jc w:val="center"/>
            </w:pPr>
          </w:p>
          <w:p w14:paraId="50FB9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E58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8DE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001EFF" w14:textId="582527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1B1C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1DD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90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01F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A5D925" w14:textId="77777777" w:rsidR="00EB0C98" w:rsidRDefault="00EB0C98" w:rsidP="00EB0C98">
            <w:pPr>
              <w:jc w:val="center"/>
            </w:pPr>
          </w:p>
          <w:p w14:paraId="02886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522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A2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02E9D" w14:textId="544AEE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7C8F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91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C52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7A4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01E143" w14:textId="77777777" w:rsidR="00EB0C98" w:rsidRDefault="00EB0C98" w:rsidP="00EB0C98">
            <w:pPr>
              <w:jc w:val="center"/>
            </w:pPr>
          </w:p>
          <w:p w14:paraId="4A2B8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B0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44D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9868E4" w14:textId="75FD31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7FCD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436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61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0397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308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788A8" w14:textId="77777777" w:rsidR="00EB0C98" w:rsidRDefault="00EB0C98" w:rsidP="00EB0C98">
            <w:pPr>
              <w:jc w:val="center"/>
            </w:pPr>
          </w:p>
          <w:p w14:paraId="77129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3BF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56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A428F" w14:textId="771970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F682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525A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43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217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3ABBB2" w14:textId="77777777" w:rsidR="00EB0C98" w:rsidRDefault="00EB0C98" w:rsidP="00EB0C98">
            <w:pPr>
              <w:jc w:val="center"/>
            </w:pPr>
          </w:p>
          <w:p w14:paraId="113F6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581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8C9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4C96C" w14:textId="5604B0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0D01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68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D701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5A64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D54267" w14:textId="77777777" w:rsidR="00EB0C98" w:rsidRDefault="00EB0C98" w:rsidP="00EB0C98">
            <w:pPr>
              <w:jc w:val="center"/>
            </w:pPr>
          </w:p>
          <w:p w14:paraId="19611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1A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E4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09C9F5" w14:textId="61CEE4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2956E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A5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6218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651E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9D4C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A94EC" w14:textId="77777777" w:rsidR="00EB0C98" w:rsidRDefault="00EB0C98" w:rsidP="00EB0C98">
            <w:pPr>
              <w:jc w:val="center"/>
            </w:pPr>
          </w:p>
          <w:p w14:paraId="17502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D67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8A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D8CC8" w14:textId="485A90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76EB7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8AA0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2AF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8E38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5F82C" w14:textId="77777777" w:rsidR="00EB0C98" w:rsidRDefault="00EB0C98" w:rsidP="00EB0C98">
            <w:pPr>
              <w:jc w:val="center"/>
            </w:pPr>
          </w:p>
          <w:p w14:paraId="16AE9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291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F4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CA6D47" w14:textId="72FD63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7CEF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76C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F0C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8E71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94D578" w14:textId="77777777" w:rsidR="00EB0C98" w:rsidRDefault="00EB0C98" w:rsidP="00EB0C98">
            <w:pPr>
              <w:jc w:val="center"/>
            </w:pPr>
          </w:p>
          <w:p w14:paraId="32CE4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73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4A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2A9408" w14:textId="432C4B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97DA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21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262D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B9A9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FCEFE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7DEA1A" w14:textId="77777777" w:rsidR="00EB0C98" w:rsidRDefault="00EB0C98" w:rsidP="00EB0C98">
            <w:pPr>
              <w:jc w:val="center"/>
            </w:pPr>
          </w:p>
          <w:p w14:paraId="0D8A9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D8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492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89B19B" w14:textId="417618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26F3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7E8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99A8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EB0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E2A175" w14:textId="77777777" w:rsidR="00EB0C98" w:rsidRDefault="00EB0C98" w:rsidP="00EB0C98">
            <w:pPr>
              <w:jc w:val="center"/>
            </w:pPr>
          </w:p>
          <w:p w14:paraId="1058B4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0C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D34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6B2456" w14:textId="4F13FE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25DD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9DB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55DF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6B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B4569E" w14:textId="77777777" w:rsidR="00EB0C98" w:rsidRDefault="00EB0C98" w:rsidP="00EB0C98">
            <w:pPr>
              <w:jc w:val="center"/>
            </w:pPr>
          </w:p>
          <w:p w14:paraId="086B9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2D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253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F24900" w14:textId="04187A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0E74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59D0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B82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5DA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4F13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8BD3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4DD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E72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F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BB1DDB" w14:textId="2564AC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0752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260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D4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01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012C4" w14:textId="77777777" w:rsidR="00EB0C98" w:rsidRDefault="00EB0C98" w:rsidP="00EB0C98">
            <w:pPr>
              <w:jc w:val="center"/>
            </w:pPr>
          </w:p>
          <w:p w14:paraId="589CF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F3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5F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FEAD4" w14:textId="7D67A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C0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A0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2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A778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CBB985" w14:textId="77777777" w:rsidR="00EB0C98" w:rsidRDefault="00EB0C98" w:rsidP="00EB0C98">
            <w:pPr>
              <w:jc w:val="center"/>
            </w:pPr>
          </w:p>
          <w:p w14:paraId="5B98C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8C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C9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E8F43" w14:textId="4D5104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44ACC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6E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5E3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C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A10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9B6750" w14:textId="77777777" w:rsidR="00EB0C98" w:rsidRDefault="00EB0C98" w:rsidP="00EB0C98">
            <w:pPr>
              <w:jc w:val="center"/>
            </w:pPr>
          </w:p>
          <w:p w14:paraId="45D75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72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ED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2158F" w14:textId="5D321B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A1C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5EAD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C2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5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CED68" w14:textId="77777777" w:rsidR="00EB0C98" w:rsidRDefault="00EB0C98" w:rsidP="00EB0C98">
            <w:pPr>
              <w:jc w:val="center"/>
            </w:pPr>
          </w:p>
          <w:p w14:paraId="344C7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A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09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B2EEE" w14:textId="1D9D10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CE42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D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BB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0DE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4309" w14:textId="77777777" w:rsidR="00EB0C98" w:rsidRDefault="00EB0C98" w:rsidP="00EB0C98">
            <w:pPr>
              <w:jc w:val="center"/>
            </w:pPr>
          </w:p>
          <w:p w14:paraId="5224B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7E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D03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C24B8" w14:textId="68B7A2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9499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614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DA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4F4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E76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BE48D6" w14:textId="77777777" w:rsidR="00EB0C98" w:rsidRDefault="00EB0C98" w:rsidP="00EB0C98">
            <w:pPr>
              <w:jc w:val="center"/>
            </w:pPr>
          </w:p>
          <w:p w14:paraId="66FD1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10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F62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40C00" w14:textId="416C8F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10D2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6D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40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361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386AA" w14:textId="77777777" w:rsidR="00EB0C98" w:rsidRDefault="00EB0C98" w:rsidP="00EB0C98">
            <w:pPr>
              <w:jc w:val="center"/>
            </w:pPr>
          </w:p>
          <w:p w14:paraId="6AF1E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ECC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BF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C101F" w14:textId="1BB2EC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3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861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5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3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FE20DD" w14:textId="77777777" w:rsidR="00EB0C98" w:rsidRDefault="00EB0C98" w:rsidP="00EB0C98">
            <w:pPr>
              <w:jc w:val="center"/>
            </w:pPr>
          </w:p>
          <w:p w14:paraId="0A3F7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6C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C0BA2" w14:textId="5AC964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873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BA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10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741F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AC16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F81A0" w14:textId="77777777" w:rsidR="00EB0C98" w:rsidRDefault="00EB0C98" w:rsidP="00EB0C98">
            <w:pPr>
              <w:jc w:val="center"/>
            </w:pPr>
          </w:p>
          <w:p w14:paraId="17BC9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8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5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F85B64" w14:textId="6B6161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3D6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96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C7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64E9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C1DFC" w14:textId="77777777" w:rsidR="00EB0C98" w:rsidRDefault="00EB0C98" w:rsidP="00EB0C98">
            <w:pPr>
              <w:jc w:val="center"/>
            </w:pPr>
          </w:p>
          <w:p w14:paraId="40273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5F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D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DA40F8" w14:textId="7C12B1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EFB6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E6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4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C8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6C6D6D" w14:textId="77777777" w:rsidR="00EB0C98" w:rsidRDefault="00EB0C98" w:rsidP="00EB0C98">
            <w:pPr>
              <w:jc w:val="center"/>
            </w:pPr>
          </w:p>
          <w:p w14:paraId="2CAED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05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6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CBACEB" w14:textId="0BA3BB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8B56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8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08C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B3ED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81EC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0D0BD" w14:textId="77777777" w:rsidR="00EB0C98" w:rsidRDefault="00EB0C98" w:rsidP="00EB0C98">
            <w:pPr>
              <w:jc w:val="center"/>
            </w:pPr>
          </w:p>
          <w:p w14:paraId="0D849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8B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7B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1A524" w14:textId="5B6527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8493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CF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AF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71D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AF361" w14:textId="77777777" w:rsidR="00EB0C98" w:rsidRDefault="00EB0C98" w:rsidP="00EB0C98">
            <w:pPr>
              <w:jc w:val="center"/>
            </w:pPr>
          </w:p>
          <w:p w14:paraId="3D278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900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7C6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7B120" w14:textId="0C6271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E2E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F66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1D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1E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3E7BBF" w14:textId="77777777" w:rsidR="00EB0C98" w:rsidRDefault="00EB0C98" w:rsidP="00EB0C98">
            <w:pPr>
              <w:jc w:val="center"/>
            </w:pPr>
          </w:p>
          <w:p w14:paraId="421E2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8A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4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BD5591" w14:textId="0CE40B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7884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657B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06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EB50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FDF1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4804A8" w14:textId="77777777" w:rsidR="00EB0C98" w:rsidRDefault="00EB0C98" w:rsidP="00EB0C98">
            <w:pPr>
              <w:jc w:val="center"/>
            </w:pPr>
          </w:p>
          <w:p w14:paraId="2FE78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FB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BB7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AB66F9" w14:textId="6F545D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19A1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48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D616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7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805BF8" w14:textId="77777777" w:rsidR="00EB0C98" w:rsidRDefault="00EB0C98" w:rsidP="00EB0C98">
            <w:pPr>
              <w:jc w:val="center"/>
            </w:pPr>
          </w:p>
          <w:p w14:paraId="695508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263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04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13525" w14:textId="046B57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50A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8C7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F4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20E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C154C1" w14:textId="77777777" w:rsidR="00EB0C98" w:rsidRDefault="00EB0C98" w:rsidP="00EB0C98">
            <w:pPr>
              <w:jc w:val="center"/>
            </w:pPr>
          </w:p>
          <w:p w14:paraId="29DD3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68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88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35A45" w14:textId="27BC57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8EAD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6B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C5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B5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3F4F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F330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ED9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E15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380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906E9" w14:textId="65AD6C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C0AD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8A38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242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9FB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8F5D8C" w14:textId="77777777" w:rsidR="00EB0C98" w:rsidRDefault="00EB0C98" w:rsidP="00EB0C98">
            <w:pPr>
              <w:jc w:val="center"/>
            </w:pPr>
          </w:p>
          <w:p w14:paraId="2E047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34C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EEF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239F3C" w14:textId="35AB91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A07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E5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06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7CF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B45F0" w14:textId="77777777" w:rsidR="00EB0C98" w:rsidRDefault="00EB0C98" w:rsidP="00EB0C98">
            <w:pPr>
              <w:jc w:val="center"/>
            </w:pPr>
          </w:p>
          <w:p w14:paraId="0C96B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75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49F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D65B7" w14:textId="7A7416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0841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DE4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87B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42F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79FB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58C8F2" w14:textId="77777777" w:rsidR="00EB0C98" w:rsidRDefault="00EB0C98" w:rsidP="00EB0C98">
            <w:pPr>
              <w:jc w:val="center"/>
            </w:pPr>
          </w:p>
          <w:p w14:paraId="7721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6D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F8D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2C790" w14:textId="0E6DCB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29E9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42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045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CE6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0BF5B5" w14:textId="77777777" w:rsidR="00EB0C98" w:rsidRDefault="00EB0C98" w:rsidP="00EB0C98">
            <w:pPr>
              <w:jc w:val="center"/>
            </w:pPr>
          </w:p>
          <w:p w14:paraId="16DE0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397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3BF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B28B2" w14:textId="31577E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F2529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DAD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B95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C405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1C6FF5" w14:textId="77777777" w:rsidR="00EB0C98" w:rsidRDefault="00EB0C98" w:rsidP="00EB0C98">
            <w:pPr>
              <w:jc w:val="center"/>
            </w:pPr>
          </w:p>
          <w:p w14:paraId="5EFFF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ABB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13F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EFE0E" w14:textId="6D3207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9154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2BD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6C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4349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7B87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A0E588" w14:textId="77777777" w:rsidR="00EB0C98" w:rsidRDefault="00EB0C98" w:rsidP="00EB0C98">
            <w:pPr>
              <w:jc w:val="center"/>
            </w:pPr>
          </w:p>
          <w:p w14:paraId="6B927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85C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68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428BA" w14:textId="256239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3DB0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EA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2D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F48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9B432B" w14:textId="77777777" w:rsidR="00EB0C98" w:rsidRDefault="00EB0C98" w:rsidP="00EB0C98">
            <w:pPr>
              <w:jc w:val="center"/>
            </w:pPr>
          </w:p>
          <w:p w14:paraId="636CA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A6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6F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E06826" w14:textId="3239B8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9082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F492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01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851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293A7E" w14:textId="77777777" w:rsidR="00EB0C98" w:rsidRDefault="00EB0C98" w:rsidP="00EB0C98">
            <w:pPr>
              <w:jc w:val="center"/>
            </w:pPr>
          </w:p>
          <w:p w14:paraId="19B5B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C3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EF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10CF0" w14:textId="57D435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B6A3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CF3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50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C25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B777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1D0F91" w14:textId="77777777" w:rsidR="00EB0C98" w:rsidRDefault="00EB0C98" w:rsidP="00EB0C98">
            <w:pPr>
              <w:jc w:val="center"/>
            </w:pPr>
          </w:p>
          <w:p w14:paraId="44EAD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426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E4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800FA1" w14:textId="3DADEE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6E47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72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04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DE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ED0EAF" w14:textId="77777777" w:rsidR="00EB0C98" w:rsidRDefault="00EB0C98" w:rsidP="00EB0C98">
            <w:pPr>
              <w:jc w:val="center"/>
            </w:pPr>
          </w:p>
          <w:p w14:paraId="5E592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AD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265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A4400" w14:textId="372A6B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9EF7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BD29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ABA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D95B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9A8AF1" w14:textId="77777777" w:rsidR="00EB0C98" w:rsidRDefault="00EB0C98" w:rsidP="00EB0C98">
            <w:pPr>
              <w:jc w:val="center"/>
            </w:pPr>
          </w:p>
          <w:p w14:paraId="12D0F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3BB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F6CA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C9F86E" w14:textId="4AAE49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04C8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8E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90E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B34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4353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36BE4" w14:textId="77777777" w:rsidR="00EB0C98" w:rsidRDefault="00EB0C98" w:rsidP="00EB0C98">
            <w:pPr>
              <w:jc w:val="center"/>
            </w:pPr>
          </w:p>
          <w:p w14:paraId="52FED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B33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84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9988E" w14:textId="2807E3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D6E7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68C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BC7D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28AA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31AB0C" w14:textId="77777777" w:rsidR="00EB0C98" w:rsidRDefault="00EB0C98" w:rsidP="00EB0C98">
            <w:pPr>
              <w:jc w:val="center"/>
            </w:pPr>
          </w:p>
          <w:p w14:paraId="797BD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BE8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29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C69E0" w14:textId="3299AF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C767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3485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2F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148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8D2761" w14:textId="77777777" w:rsidR="00EB0C98" w:rsidRDefault="00EB0C98" w:rsidP="00EB0C98">
            <w:pPr>
              <w:jc w:val="center"/>
            </w:pPr>
          </w:p>
          <w:p w14:paraId="2F2C9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B1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FC06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83591C" w14:textId="61DFAB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0FE4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3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EB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6B02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E12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F8A2A3" w14:textId="77777777" w:rsidR="00EB0C98" w:rsidRDefault="00EB0C98" w:rsidP="00EB0C98">
            <w:pPr>
              <w:jc w:val="center"/>
            </w:pPr>
          </w:p>
          <w:p w14:paraId="1D842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284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4E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C38B2" w14:textId="1DBF4E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67B1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D5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517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E7C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0C68E2" w14:textId="77777777" w:rsidR="00EB0C98" w:rsidRDefault="00EB0C98" w:rsidP="00EB0C98">
            <w:pPr>
              <w:jc w:val="center"/>
            </w:pPr>
          </w:p>
          <w:p w14:paraId="17205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F9B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29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F2943" w14:textId="3E6AAC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95EB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4AB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3C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FC4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6E1ABA" w14:textId="77777777" w:rsidR="00EB0C98" w:rsidRDefault="00EB0C98" w:rsidP="00EB0C98">
            <w:pPr>
              <w:jc w:val="center"/>
            </w:pPr>
          </w:p>
          <w:p w14:paraId="20042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AB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74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FBD559" w14:textId="7EAEA3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C34B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5D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256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21C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97154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6354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4B45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BE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367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B4E15" w14:textId="251AE9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69F2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DEF0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BC78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573F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0809D" w14:textId="77777777" w:rsidR="00EB0C98" w:rsidRDefault="00EB0C98" w:rsidP="00EB0C98">
            <w:pPr>
              <w:jc w:val="center"/>
            </w:pPr>
          </w:p>
          <w:p w14:paraId="02F2C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7E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93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AF8650" w14:textId="7D00C6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9C09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CE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B10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71E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F1FE18" w14:textId="77777777" w:rsidR="00EB0C98" w:rsidRDefault="00EB0C98" w:rsidP="00EB0C98">
            <w:pPr>
              <w:jc w:val="center"/>
            </w:pPr>
          </w:p>
          <w:p w14:paraId="01ADD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4D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36F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7F8B8" w14:textId="3DD23A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33D6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AA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60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1FF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1F70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915D3" w14:textId="77777777" w:rsidR="00EB0C98" w:rsidRDefault="00EB0C98" w:rsidP="00EB0C98">
            <w:pPr>
              <w:jc w:val="center"/>
            </w:pPr>
          </w:p>
          <w:p w14:paraId="2166F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6C9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7F1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4FE545" w14:textId="086325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01B7D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3E3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2F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CC79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53CE6F" w14:textId="77777777" w:rsidR="00EB0C98" w:rsidRDefault="00EB0C98" w:rsidP="00EB0C98">
            <w:pPr>
              <w:jc w:val="center"/>
            </w:pPr>
          </w:p>
          <w:p w14:paraId="2F235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EB7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301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0825A2" w14:textId="1BA3CB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D986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77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EE9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B0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D7301B" w14:textId="77777777" w:rsidR="00EB0C98" w:rsidRDefault="00EB0C98" w:rsidP="00EB0C98">
            <w:pPr>
              <w:jc w:val="center"/>
            </w:pPr>
          </w:p>
          <w:p w14:paraId="225D7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E15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26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81807" w14:textId="5ED539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98EA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1C7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D5E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AD72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903B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3B103B" w14:textId="77777777" w:rsidR="00EB0C98" w:rsidRDefault="00EB0C98" w:rsidP="00EB0C98">
            <w:pPr>
              <w:jc w:val="center"/>
            </w:pPr>
          </w:p>
          <w:p w14:paraId="71EA7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011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03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998815" w14:textId="5AA917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B069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A2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78E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A2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809B5F" w14:textId="77777777" w:rsidR="00EB0C98" w:rsidRDefault="00EB0C98" w:rsidP="00EB0C98">
            <w:pPr>
              <w:jc w:val="center"/>
            </w:pPr>
          </w:p>
          <w:p w14:paraId="2DD56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29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B0C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37D75" w14:textId="675708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790B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00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B5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DCE8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C0DCF3" w14:textId="77777777" w:rsidR="00EB0C98" w:rsidRDefault="00EB0C98" w:rsidP="00EB0C98">
            <w:pPr>
              <w:jc w:val="center"/>
            </w:pPr>
          </w:p>
          <w:p w14:paraId="12E93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D37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16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7E4CD1" w14:textId="54CAEB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555A5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8F7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ECB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791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D1CA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A1155" w14:textId="77777777" w:rsidR="00EB0C98" w:rsidRDefault="00EB0C98" w:rsidP="00EB0C98">
            <w:pPr>
              <w:jc w:val="center"/>
            </w:pPr>
          </w:p>
          <w:p w14:paraId="7F57B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1A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27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2EA6BF" w14:textId="0A1886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DBFC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C38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12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498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B4807E" w14:textId="77777777" w:rsidR="00EB0C98" w:rsidRDefault="00EB0C98" w:rsidP="00EB0C98">
            <w:pPr>
              <w:jc w:val="center"/>
            </w:pPr>
          </w:p>
          <w:p w14:paraId="40B24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88D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BB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BBA178" w14:textId="24C0A5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42E3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AAC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F3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461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D3BDDA" w14:textId="77777777" w:rsidR="00EB0C98" w:rsidRDefault="00EB0C98" w:rsidP="00EB0C98">
            <w:pPr>
              <w:jc w:val="center"/>
            </w:pPr>
          </w:p>
          <w:p w14:paraId="71274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AD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ED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9ED5A" w14:textId="7852AF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AF37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B72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071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4FD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B18C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5121A1" w14:textId="77777777" w:rsidR="00EB0C98" w:rsidRDefault="00EB0C98" w:rsidP="00EB0C98">
            <w:pPr>
              <w:jc w:val="center"/>
            </w:pPr>
          </w:p>
          <w:p w14:paraId="6C83F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4CA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CFD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8128AE" w14:textId="5E044F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30290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8D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518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E97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055FD7" w14:textId="77777777" w:rsidR="00EB0C98" w:rsidRDefault="00EB0C98" w:rsidP="00EB0C98">
            <w:pPr>
              <w:jc w:val="center"/>
            </w:pPr>
          </w:p>
          <w:p w14:paraId="643A9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9B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AB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27ACD" w14:textId="546970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5CDB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F48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7AEC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45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A27020" w14:textId="77777777" w:rsidR="00EB0C98" w:rsidRDefault="00EB0C98" w:rsidP="00EB0C98">
            <w:pPr>
              <w:jc w:val="center"/>
            </w:pPr>
          </w:p>
          <w:p w14:paraId="4FB43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EC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78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1AD1EC" w14:textId="637E28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6F41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D6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984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C7A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EAFC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6B739F" w14:textId="77777777" w:rsidR="00EB0C98" w:rsidRDefault="00EB0C98" w:rsidP="00EB0C98">
            <w:pPr>
              <w:jc w:val="center"/>
            </w:pPr>
          </w:p>
          <w:p w14:paraId="403F4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16B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7E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C7073" w14:textId="3F2FCE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892D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2D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1F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6F8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91A918" w14:textId="77777777" w:rsidR="00EB0C98" w:rsidRDefault="00EB0C98" w:rsidP="00EB0C98">
            <w:pPr>
              <w:jc w:val="center"/>
            </w:pPr>
          </w:p>
          <w:p w14:paraId="1E110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DB8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D4C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B74C23" w14:textId="183DA1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5F08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272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9CE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A53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966987" w14:textId="77777777" w:rsidR="00EB0C98" w:rsidRDefault="00EB0C98" w:rsidP="00EB0C98">
            <w:pPr>
              <w:jc w:val="center"/>
            </w:pPr>
          </w:p>
          <w:p w14:paraId="125B4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5D5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6D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084489" w14:textId="78CE42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F3A1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44D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946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6306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F645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E76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4AFA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DB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402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8C22C" w14:textId="4D50E4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BDF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614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8EC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6E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B53FF" w14:textId="77777777" w:rsidR="00EB0C98" w:rsidRDefault="00EB0C98" w:rsidP="00EB0C98">
            <w:pPr>
              <w:jc w:val="center"/>
            </w:pPr>
          </w:p>
          <w:p w14:paraId="6B424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AB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2D63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54C24E" w14:textId="509663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AEE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B3A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FC5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5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07D91F" w14:textId="77777777" w:rsidR="00EB0C98" w:rsidRDefault="00EB0C98" w:rsidP="00EB0C98">
            <w:pPr>
              <w:jc w:val="center"/>
            </w:pPr>
          </w:p>
          <w:p w14:paraId="53212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14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43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8D05D" w14:textId="2A1DA5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7CE6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D42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D5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2F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12C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9793B" w14:textId="77777777" w:rsidR="00EB0C98" w:rsidRDefault="00EB0C98" w:rsidP="00EB0C98">
            <w:pPr>
              <w:jc w:val="center"/>
            </w:pPr>
          </w:p>
          <w:p w14:paraId="6D9CB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6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7D7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AEF69D" w14:textId="29B88F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A37E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D2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E18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242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8FDF96" w14:textId="77777777" w:rsidR="00EB0C98" w:rsidRDefault="00EB0C98" w:rsidP="00EB0C98">
            <w:pPr>
              <w:jc w:val="center"/>
            </w:pPr>
          </w:p>
          <w:p w14:paraId="15816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D9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EDA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1AFC8" w14:textId="5D288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7116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88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9B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19E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B794E5" w14:textId="77777777" w:rsidR="00EB0C98" w:rsidRDefault="00EB0C98" w:rsidP="00EB0C98">
            <w:pPr>
              <w:jc w:val="center"/>
            </w:pPr>
          </w:p>
          <w:p w14:paraId="68D7E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67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4E3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F4A5F" w14:textId="746A6B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ED4E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18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EC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7A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B76B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EF906" w14:textId="77777777" w:rsidR="00EB0C98" w:rsidRDefault="00EB0C98" w:rsidP="00EB0C98">
            <w:pPr>
              <w:jc w:val="center"/>
            </w:pPr>
          </w:p>
          <w:p w14:paraId="09C44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E1F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3E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42B1D" w14:textId="4E8258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36C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1E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1DC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464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57FA3E" w14:textId="77777777" w:rsidR="00EB0C98" w:rsidRDefault="00EB0C98" w:rsidP="00EB0C98">
            <w:pPr>
              <w:jc w:val="center"/>
            </w:pPr>
          </w:p>
          <w:p w14:paraId="1D27F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1C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0BF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9560C" w14:textId="65DAE0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026C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DA0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07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B3E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B55D2C" w14:textId="77777777" w:rsidR="00EB0C98" w:rsidRDefault="00EB0C98" w:rsidP="00EB0C98">
            <w:pPr>
              <w:jc w:val="center"/>
            </w:pPr>
          </w:p>
          <w:p w14:paraId="64C42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D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91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A7C1F" w14:textId="04BD9A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C58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6F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E74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1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29D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F3E1C" w14:textId="77777777" w:rsidR="00EB0C98" w:rsidRDefault="00EB0C98" w:rsidP="00EB0C98">
            <w:pPr>
              <w:jc w:val="center"/>
            </w:pPr>
          </w:p>
          <w:p w14:paraId="521E7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004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8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2B68B" w14:textId="2B43E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FC1D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F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24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7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DE6626" w14:textId="77777777" w:rsidR="00EB0C98" w:rsidRDefault="00EB0C98" w:rsidP="00EB0C98">
            <w:pPr>
              <w:jc w:val="center"/>
            </w:pPr>
          </w:p>
          <w:p w14:paraId="2101B4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63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19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2B6B33" w14:textId="0AF290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BC4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E5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124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97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CB75E6" w14:textId="77777777" w:rsidR="00EB0C98" w:rsidRDefault="00EB0C98" w:rsidP="00EB0C98">
            <w:pPr>
              <w:jc w:val="center"/>
            </w:pPr>
          </w:p>
          <w:p w14:paraId="0E76E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1B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81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85AA3D" w14:textId="5E25BB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0E0C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3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700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93A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D87A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1F4AD" w14:textId="77777777" w:rsidR="00EB0C98" w:rsidRDefault="00EB0C98" w:rsidP="00EB0C98">
            <w:pPr>
              <w:jc w:val="center"/>
            </w:pPr>
          </w:p>
          <w:p w14:paraId="38443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45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21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5ED42" w14:textId="2FC8DE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C5BD8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94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7D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56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583872" w14:textId="77777777" w:rsidR="00EB0C98" w:rsidRDefault="00EB0C98" w:rsidP="00EB0C98">
            <w:pPr>
              <w:jc w:val="center"/>
            </w:pPr>
          </w:p>
          <w:p w14:paraId="187A2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16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17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DD66F6" w14:textId="6F7E2E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C3F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F6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64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690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DF42F9" w14:textId="77777777" w:rsidR="00EB0C98" w:rsidRDefault="00EB0C98" w:rsidP="00EB0C98">
            <w:pPr>
              <w:jc w:val="center"/>
            </w:pPr>
          </w:p>
          <w:p w14:paraId="52190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D7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6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0A7E5B" w14:textId="66B4AC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39E4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7BD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F14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3803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89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E84BD1" w14:textId="77777777" w:rsidR="00EB0C98" w:rsidRDefault="00EB0C98" w:rsidP="00EB0C98">
            <w:pPr>
              <w:jc w:val="center"/>
            </w:pPr>
          </w:p>
          <w:p w14:paraId="4DB17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25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26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46B3E6" w14:textId="45BED5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1705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2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14F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94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8BC332" w14:textId="77777777" w:rsidR="00EB0C98" w:rsidRDefault="00EB0C98" w:rsidP="00EB0C98">
            <w:pPr>
              <w:jc w:val="center"/>
            </w:pPr>
          </w:p>
          <w:p w14:paraId="00CC0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858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A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F7386" w14:textId="293B02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5FA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D0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48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8087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D8A8CE" w14:textId="77777777" w:rsidR="00EB0C98" w:rsidRDefault="00EB0C98" w:rsidP="00EB0C98">
            <w:pPr>
              <w:jc w:val="center"/>
            </w:pPr>
          </w:p>
          <w:p w14:paraId="14D0C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66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3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1CB48E" w14:textId="685615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479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23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DC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101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FC57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1B9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6078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9F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A2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C1547" w14:textId="1A7E7A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4490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ADB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FCA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2E2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BF9268" w14:textId="77777777" w:rsidR="00EB0C98" w:rsidRDefault="00EB0C98" w:rsidP="00EB0C98">
            <w:pPr>
              <w:jc w:val="center"/>
            </w:pPr>
          </w:p>
          <w:p w14:paraId="3B608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C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B6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F56FD" w14:textId="10DAEE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B9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B77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16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200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8508F0" w14:textId="77777777" w:rsidR="00EB0C98" w:rsidRDefault="00EB0C98" w:rsidP="00EB0C98">
            <w:pPr>
              <w:jc w:val="center"/>
            </w:pPr>
          </w:p>
          <w:p w14:paraId="27B4C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D8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EE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C32D1F" w14:textId="08D13C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DA6F6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AF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DB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357F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17B0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2752F4" w14:textId="77777777" w:rsidR="00EB0C98" w:rsidRDefault="00EB0C98" w:rsidP="00EB0C98">
            <w:pPr>
              <w:jc w:val="center"/>
            </w:pPr>
          </w:p>
          <w:p w14:paraId="4DA62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1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47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ADC61" w14:textId="6089DE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5A55A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E10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C35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7D74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F69545" w14:textId="77777777" w:rsidR="00EB0C98" w:rsidRDefault="00EB0C98" w:rsidP="00EB0C98">
            <w:pPr>
              <w:jc w:val="center"/>
            </w:pPr>
          </w:p>
          <w:p w14:paraId="43C94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C1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3F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EF4B0" w14:textId="5BE96D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41DE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A95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86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E69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5B67AE" w14:textId="77777777" w:rsidR="00EB0C98" w:rsidRDefault="00EB0C98" w:rsidP="00EB0C98">
            <w:pPr>
              <w:jc w:val="center"/>
            </w:pPr>
          </w:p>
          <w:p w14:paraId="01A546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D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E8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568E2" w14:textId="3C37FE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B59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98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824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16DC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B353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DB80A2" w14:textId="77777777" w:rsidR="00EB0C98" w:rsidRDefault="00EB0C98" w:rsidP="00EB0C98">
            <w:pPr>
              <w:jc w:val="center"/>
            </w:pPr>
          </w:p>
          <w:p w14:paraId="26E2A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52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AE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3E5AEE" w14:textId="5FD0FB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E332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05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6B18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9E2D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4023EE" w14:textId="77777777" w:rsidR="00EB0C98" w:rsidRDefault="00EB0C98" w:rsidP="00EB0C98">
            <w:pPr>
              <w:jc w:val="center"/>
            </w:pPr>
          </w:p>
          <w:p w14:paraId="49AF2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F49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1C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6EC75" w14:textId="4CCF52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BB9F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8FC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12F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BBF0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0C7F67" w14:textId="77777777" w:rsidR="00EB0C98" w:rsidRDefault="00EB0C98" w:rsidP="00EB0C98">
            <w:pPr>
              <w:jc w:val="center"/>
            </w:pPr>
          </w:p>
          <w:p w14:paraId="77805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FA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A4C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210D1" w14:textId="1F367A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97BE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779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463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79D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F6A9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A21E0F" w14:textId="77777777" w:rsidR="00EB0C98" w:rsidRDefault="00EB0C98" w:rsidP="00EB0C98">
            <w:pPr>
              <w:jc w:val="center"/>
            </w:pPr>
          </w:p>
          <w:p w14:paraId="2D681B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6D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05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CFFD5E" w14:textId="414CDC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D37C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694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ACF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684C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1330D" w14:textId="77777777" w:rsidR="00EB0C98" w:rsidRDefault="00EB0C98" w:rsidP="00EB0C98">
            <w:pPr>
              <w:jc w:val="center"/>
            </w:pPr>
          </w:p>
          <w:p w14:paraId="7F503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1C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EC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97FB93" w14:textId="42CDA0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B9AD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80E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6A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BF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68CE0D" w14:textId="77777777" w:rsidR="00EB0C98" w:rsidRDefault="00EB0C98" w:rsidP="00EB0C98">
            <w:pPr>
              <w:jc w:val="center"/>
            </w:pPr>
          </w:p>
          <w:p w14:paraId="29B59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14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3D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45015" w14:textId="7F262A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0A10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D5D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BAD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7E4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0CD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C2C5D4" w14:textId="77777777" w:rsidR="00EB0C98" w:rsidRDefault="00EB0C98" w:rsidP="00EB0C98">
            <w:pPr>
              <w:jc w:val="center"/>
            </w:pPr>
          </w:p>
          <w:p w14:paraId="7A2C3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A9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78B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38B6D1" w14:textId="0FE019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ACA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C5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CB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A92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C64AB4" w14:textId="77777777" w:rsidR="00EB0C98" w:rsidRDefault="00EB0C98" w:rsidP="00EB0C98">
            <w:pPr>
              <w:jc w:val="center"/>
            </w:pPr>
          </w:p>
          <w:p w14:paraId="652C9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3F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B46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F1A91" w14:textId="594AED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F6AF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507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5FC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F4F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3D1D82" w14:textId="77777777" w:rsidR="00EB0C98" w:rsidRDefault="00EB0C98" w:rsidP="00EB0C98">
            <w:pPr>
              <w:jc w:val="center"/>
            </w:pPr>
          </w:p>
          <w:p w14:paraId="5DA1F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E7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48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38351" w14:textId="659F11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8418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4F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4F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2CD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562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77E586" w14:textId="77777777" w:rsidR="00EB0C98" w:rsidRDefault="00EB0C98" w:rsidP="00EB0C98">
            <w:pPr>
              <w:jc w:val="center"/>
            </w:pPr>
          </w:p>
          <w:p w14:paraId="40ACE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3BC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CB8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1FB9BB" w14:textId="64A924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9251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89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37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038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AE4418" w14:textId="77777777" w:rsidR="00EB0C98" w:rsidRDefault="00EB0C98" w:rsidP="00EB0C98">
            <w:pPr>
              <w:jc w:val="center"/>
            </w:pPr>
          </w:p>
          <w:p w14:paraId="06770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3B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1E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D425B9" w14:textId="5E6278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DB7E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3043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1C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A61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36D62CD" w14:textId="77777777" w:rsidR="00EB0C98" w:rsidRDefault="00EB0C98" w:rsidP="00EB0C98">
            <w:pPr>
              <w:jc w:val="center"/>
            </w:pPr>
          </w:p>
          <w:p w14:paraId="26742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0F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C4D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2BD9A" w14:textId="4E0AC3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B30B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ED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D93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9DF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52E66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9F34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40B6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B1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8A9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2CD059" w14:textId="041135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741D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4D3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A62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F8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39ED1" w14:textId="77777777" w:rsidR="00EB0C98" w:rsidRDefault="00EB0C98" w:rsidP="00EB0C98">
            <w:pPr>
              <w:jc w:val="center"/>
            </w:pPr>
          </w:p>
          <w:p w14:paraId="00E08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74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38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F0CA6B" w14:textId="6BF1CA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B924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31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02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D119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B990D6" w14:textId="77777777" w:rsidR="00EB0C98" w:rsidRDefault="00EB0C98" w:rsidP="00EB0C98">
            <w:pPr>
              <w:jc w:val="center"/>
            </w:pPr>
          </w:p>
          <w:p w14:paraId="73F62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701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43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2588DD" w14:textId="5247A3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D006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34E9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02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8FB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9810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5D380A" w14:textId="77777777" w:rsidR="00EB0C98" w:rsidRDefault="00EB0C98" w:rsidP="00EB0C98">
            <w:pPr>
              <w:jc w:val="center"/>
            </w:pPr>
          </w:p>
          <w:p w14:paraId="703B8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2F5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E4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B8A8D" w14:textId="7F280E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9AF08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D5E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35D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B53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9DBD39" w14:textId="77777777" w:rsidR="00EB0C98" w:rsidRDefault="00EB0C98" w:rsidP="00EB0C98">
            <w:pPr>
              <w:jc w:val="center"/>
            </w:pPr>
          </w:p>
          <w:p w14:paraId="45710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96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ECE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FB468" w14:textId="58FEAE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B48B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1FB8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E848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38B1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F1C02D" w14:textId="77777777" w:rsidR="00EB0C98" w:rsidRDefault="00EB0C98" w:rsidP="00EB0C98">
            <w:pPr>
              <w:jc w:val="center"/>
            </w:pPr>
          </w:p>
          <w:p w14:paraId="6B663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87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87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F372CE" w14:textId="1FB821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F881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4E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56DA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8A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0A7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ACE6F6" w14:textId="77777777" w:rsidR="00EB0C98" w:rsidRDefault="00EB0C98" w:rsidP="00EB0C98">
            <w:pPr>
              <w:jc w:val="center"/>
            </w:pPr>
          </w:p>
          <w:p w14:paraId="6D257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28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92C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ABF70" w14:textId="010FC0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93EE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1DD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E5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951B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44D827" w14:textId="77777777" w:rsidR="00EB0C98" w:rsidRDefault="00EB0C98" w:rsidP="00EB0C98">
            <w:pPr>
              <w:jc w:val="center"/>
            </w:pPr>
          </w:p>
          <w:p w14:paraId="18250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C8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6A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A8606" w14:textId="16A882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0C48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A3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7D7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BD7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C590C0" w14:textId="77777777" w:rsidR="00EB0C98" w:rsidRDefault="00EB0C98" w:rsidP="00EB0C98">
            <w:pPr>
              <w:jc w:val="center"/>
            </w:pPr>
          </w:p>
          <w:p w14:paraId="254EE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31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29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7F01D" w14:textId="0E4E55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4835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A2D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D9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9556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5D03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D14885" w14:textId="77777777" w:rsidR="00EB0C98" w:rsidRDefault="00EB0C98" w:rsidP="00EB0C98">
            <w:pPr>
              <w:jc w:val="center"/>
            </w:pPr>
          </w:p>
          <w:p w14:paraId="1ED7F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416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B67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071280" w14:textId="023D53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75DA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BC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0F1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4636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B4F93" w14:textId="77777777" w:rsidR="00EB0C98" w:rsidRDefault="00EB0C98" w:rsidP="00EB0C98">
            <w:pPr>
              <w:jc w:val="center"/>
            </w:pPr>
          </w:p>
          <w:p w14:paraId="21488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A02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7B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488E53" w14:textId="6113C2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488C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17A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2FB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644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F6CBC1" w14:textId="77777777" w:rsidR="00EB0C98" w:rsidRDefault="00EB0C98" w:rsidP="00EB0C98">
            <w:pPr>
              <w:jc w:val="center"/>
            </w:pPr>
          </w:p>
          <w:p w14:paraId="00F3A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D5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18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FC1F52" w14:textId="3B595E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C4A9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B4DB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3C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187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AA13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64B9A3" w14:textId="77777777" w:rsidR="00EB0C98" w:rsidRDefault="00EB0C98" w:rsidP="00EB0C98">
            <w:pPr>
              <w:jc w:val="center"/>
            </w:pPr>
          </w:p>
          <w:p w14:paraId="6D324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2F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E32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F6B8A" w14:textId="303793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31D8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7371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76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B568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7ABD93" w14:textId="77777777" w:rsidR="00EB0C98" w:rsidRDefault="00EB0C98" w:rsidP="00EB0C98">
            <w:pPr>
              <w:jc w:val="center"/>
            </w:pPr>
          </w:p>
          <w:p w14:paraId="5EC7A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4B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92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AE8F4" w14:textId="1DFD52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337A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9ED7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C4E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0A2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37F76F" w14:textId="77777777" w:rsidR="00EB0C98" w:rsidRDefault="00EB0C98" w:rsidP="00EB0C98">
            <w:pPr>
              <w:jc w:val="center"/>
            </w:pPr>
          </w:p>
          <w:p w14:paraId="591C2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B9F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21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1C0D8A" w14:textId="120367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6404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59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7E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67E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585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BDB73C" w14:textId="77777777" w:rsidR="00EB0C98" w:rsidRDefault="00EB0C98" w:rsidP="00EB0C98">
            <w:pPr>
              <w:jc w:val="center"/>
            </w:pPr>
          </w:p>
          <w:p w14:paraId="4D2B4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7EA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176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F6C28F" w14:textId="7DCABA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5928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DD93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667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17B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2A193F" w14:textId="77777777" w:rsidR="00EB0C98" w:rsidRDefault="00EB0C98" w:rsidP="00EB0C98">
            <w:pPr>
              <w:jc w:val="center"/>
            </w:pPr>
          </w:p>
          <w:p w14:paraId="32177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6C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5E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CC6C07" w14:textId="7E3CF4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7590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7AFE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8063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784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49FA56" w14:textId="77777777" w:rsidR="00EB0C98" w:rsidRDefault="00EB0C98" w:rsidP="00EB0C98">
            <w:pPr>
              <w:jc w:val="center"/>
            </w:pPr>
          </w:p>
          <w:p w14:paraId="5415A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7B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DC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0CA525" w14:textId="1991C7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7283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7DF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8A5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E99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C29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23C7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539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39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13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D2CBE" w14:textId="6F77FC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EA4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0D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74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51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A85B18" w14:textId="77777777" w:rsidR="00EB0C98" w:rsidRDefault="00EB0C98" w:rsidP="00EB0C98">
            <w:pPr>
              <w:jc w:val="center"/>
            </w:pPr>
          </w:p>
          <w:p w14:paraId="43BB8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CA8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02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E25489" w14:textId="57C75A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4D1E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252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EF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A7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8B0A12" w14:textId="77777777" w:rsidR="00EB0C98" w:rsidRDefault="00EB0C98" w:rsidP="00EB0C98">
            <w:pPr>
              <w:jc w:val="center"/>
            </w:pPr>
          </w:p>
          <w:p w14:paraId="0E0E2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EF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62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031F7" w14:textId="20F055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BA9A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B3D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A1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92A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15C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2507B2" w14:textId="77777777" w:rsidR="00EB0C98" w:rsidRDefault="00EB0C98" w:rsidP="00EB0C98">
            <w:pPr>
              <w:jc w:val="center"/>
            </w:pPr>
          </w:p>
          <w:p w14:paraId="44A50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6F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FF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4BD21" w14:textId="69EA7A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4687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8B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E2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2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F85E0" w14:textId="77777777" w:rsidR="00EB0C98" w:rsidRDefault="00EB0C98" w:rsidP="00EB0C98">
            <w:pPr>
              <w:jc w:val="center"/>
            </w:pPr>
          </w:p>
          <w:p w14:paraId="6D8F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CAA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946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7A0DB" w14:textId="412D73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322E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731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1F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2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625868" w14:textId="77777777" w:rsidR="00EB0C98" w:rsidRDefault="00EB0C98" w:rsidP="00EB0C98">
            <w:pPr>
              <w:jc w:val="center"/>
            </w:pPr>
          </w:p>
          <w:p w14:paraId="48E64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2A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7E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EEB99E" w14:textId="35804B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9539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E4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143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3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81CF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C186F" w14:textId="77777777" w:rsidR="00EB0C98" w:rsidRDefault="00EB0C98" w:rsidP="00EB0C98">
            <w:pPr>
              <w:jc w:val="center"/>
            </w:pPr>
          </w:p>
          <w:p w14:paraId="25C22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D1E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588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E6161" w14:textId="23E4E5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F5A9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475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301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2B4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DA19D" w14:textId="77777777" w:rsidR="00EB0C98" w:rsidRDefault="00EB0C98" w:rsidP="00EB0C98">
            <w:pPr>
              <w:jc w:val="center"/>
            </w:pPr>
          </w:p>
          <w:p w14:paraId="134D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23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20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644331" w14:textId="2D561A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725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791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90A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192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B440D" w14:textId="77777777" w:rsidR="00EB0C98" w:rsidRDefault="00EB0C98" w:rsidP="00EB0C98">
            <w:pPr>
              <w:jc w:val="center"/>
            </w:pPr>
          </w:p>
          <w:p w14:paraId="211E5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B4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AEB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C0805" w14:textId="417843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AC5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8BE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388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10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B2BA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F51EC7" w14:textId="77777777" w:rsidR="00EB0C98" w:rsidRDefault="00EB0C98" w:rsidP="00EB0C98">
            <w:pPr>
              <w:jc w:val="center"/>
            </w:pPr>
          </w:p>
          <w:p w14:paraId="45AA8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BDB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AD0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FB4D3" w14:textId="4EEFBC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98F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7B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E86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290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3A2931" w14:textId="77777777" w:rsidR="00EB0C98" w:rsidRDefault="00EB0C98" w:rsidP="00EB0C98">
            <w:pPr>
              <w:jc w:val="center"/>
            </w:pPr>
          </w:p>
          <w:p w14:paraId="604B2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27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3F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C6D48" w14:textId="5E134E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094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536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50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712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098403" w14:textId="77777777" w:rsidR="00EB0C98" w:rsidRDefault="00EB0C98" w:rsidP="00EB0C98">
            <w:pPr>
              <w:jc w:val="center"/>
            </w:pPr>
          </w:p>
          <w:p w14:paraId="5C1A4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3F5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AE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B4F2B2" w14:textId="411791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1CFA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6A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0C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3E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D73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AB6E4" w14:textId="77777777" w:rsidR="00EB0C98" w:rsidRDefault="00EB0C98" w:rsidP="00EB0C98">
            <w:pPr>
              <w:jc w:val="center"/>
            </w:pPr>
          </w:p>
          <w:p w14:paraId="3E66FF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15A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99D2A7" w14:textId="16C1FE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A333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71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65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1F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DD71FA" w14:textId="77777777" w:rsidR="00EB0C98" w:rsidRDefault="00EB0C98" w:rsidP="00EB0C98">
            <w:pPr>
              <w:jc w:val="center"/>
            </w:pPr>
          </w:p>
          <w:p w14:paraId="516A6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C2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3BE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E814E" w14:textId="311AAE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663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1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35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C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153B34" w14:textId="77777777" w:rsidR="00EB0C98" w:rsidRDefault="00EB0C98" w:rsidP="00EB0C98">
            <w:pPr>
              <w:jc w:val="center"/>
            </w:pPr>
          </w:p>
          <w:p w14:paraId="6C8D4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56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0C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3FCEC" w14:textId="61119C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3EAB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20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5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1D1A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0064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A15D2" w14:textId="77777777" w:rsidR="00EB0C98" w:rsidRDefault="00EB0C98" w:rsidP="00EB0C98">
            <w:pPr>
              <w:jc w:val="center"/>
            </w:pPr>
          </w:p>
          <w:p w14:paraId="5503D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72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E6B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5AF49" w14:textId="02E73B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292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18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65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03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E98597" w14:textId="77777777" w:rsidR="00EB0C98" w:rsidRDefault="00EB0C98" w:rsidP="00EB0C98">
            <w:pPr>
              <w:jc w:val="center"/>
            </w:pPr>
          </w:p>
          <w:p w14:paraId="75B69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6B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14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724713" w14:textId="0BF472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31D67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0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5F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3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3081255" w14:textId="77777777" w:rsidR="00EB0C98" w:rsidRDefault="00EB0C98" w:rsidP="00EB0C98">
            <w:pPr>
              <w:jc w:val="center"/>
            </w:pPr>
          </w:p>
          <w:p w14:paraId="27B40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00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88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0D405A" w14:textId="28DB20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B6A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F1DF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27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D5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D1450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2192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9F91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0C0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1B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F67AB" w14:textId="0BC9F6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2F8CB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1E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A8D1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877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031FDD" w14:textId="77777777" w:rsidR="00EB0C98" w:rsidRDefault="00EB0C98" w:rsidP="00EB0C98">
            <w:pPr>
              <w:jc w:val="center"/>
            </w:pPr>
          </w:p>
          <w:p w14:paraId="40EA2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EB8E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D3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B9BD3C" w14:textId="358EBB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9D9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481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76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A8B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E6A4B5" w14:textId="77777777" w:rsidR="00EB0C98" w:rsidRDefault="00EB0C98" w:rsidP="00EB0C98">
            <w:pPr>
              <w:jc w:val="center"/>
            </w:pPr>
          </w:p>
          <w:p w14:paraId="4E49B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E1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2F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9509E" w14:textId="6BECC2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BD67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DA1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18D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C4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A458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52DF82" w14:textId="77777777" w:rsidR="00EB0C98" w:rsidRDefault="00EB0C98" w:rsidP="00EB0C98">
            <w:pPr>
              <w:jc w:val="center"/>
            </w:pPr>
          </w:p>
          <w:p w14:paraId="08556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E9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43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600DA" w14:textId="05C204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90B9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DB2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35A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8F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A4C85A" w14:textId="77777777" w:rsidR="00EB0C98" w:rsidRDefault="00EB0C98" w:rsidP="00EB0C98">
            <w:pPr>
              <w:jc w:val="center"/>
            </w:pPr>
          </w:p>
          <w:p w14:paraId="19A6E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E4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8FE8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DBB756" w14:textId="61DD69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2153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2F5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EF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DDA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143D53" w14:textId="77777777" w:rsidR="00EB0C98" w:rsidRDefault="00EB0C98" w:rsidP="00EB0C98">
            <w:pPr>
              <w:jc w:val="center"/>
            </w:pPr>
          </w:p>
          <w:p w14:paraId="13816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39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8B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AEE3D" w14:textId="155F56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1427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E1B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330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9EA8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CBA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D85313" w14:textId="77777777" w:rsidR="00EB0C98" w:rsidRDefault="00EB0C98" w:rsidP="00EB0C98">
            <w:pPr>
              <w:jc w:val="center"/>
            </w:pPr>
          </w:p>
          <w:p w14:paraId="4EF7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21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36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084A4" w14:textId="66CF0A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36D7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B6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49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624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90CEF" w14:textId="77777777" w:rsidR="00EB0C98" w:rsidRDefault="00EB0C98" w:rsidP="00EB0C98">
            <w:pPr>
              <w:jc w:val="center"/>
            </w:pPr>
          </w:p>
          <w:p w14:paraId="33C20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95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3B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967D1F" w14:textId="094AAC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34AF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D61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CF8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52C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C82282" w14:textId="77777777" w:rsidR="00EB0C98" w:rsidRDefault="00EB0C98" w:rsidP="00EB0C98">
            <w:pPr>
              <w:jc w:val="center"/>
            </w:pPr>
          </w:p>
          <w:p w14:paraId="36E09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37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B0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83893" w14:textId="3AF097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ACF2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DFD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67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564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C2C7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2BF02" w14:textId="77777777" w:rsidR="00EB0C98" w:rsidRDefault="00EB0C98" w:rsidP="00EB0C98">
            <w:pPr>
              <w:jc w:val="center"/>
            </w:pPr>
          </w:p>
          <w:p w14:paraId="1B769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23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0E6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1571E" w14:textId="3C2F7F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EA80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BC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C84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A8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42ACFA" w14:textId="77777777" w:rsidR="00EB0C98" w:rsidRDefault="00EB0C98" w:rsidP="00EB0C98">
            <w:pPr>
              <w:jc w:val="center"/>
            </w:pPr>
          </w:p>
          <w:p w14:paraId="61F2D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A6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5B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EBFB1" w14:textId="0B34DC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6BCD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6A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1EA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509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48A01" w14:textId="77777777" w:rsidR="00EB0C98" w:rsidRDefault="00EB0C98" w:rsidP="00EB0C98">
            <w:pPr>
              <w:jc w:val="center"/>
            </w:pPr>
          </w:p>
          <w:p w14:paraId="7A1F0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10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0F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F96C12" w14:textId="62DDAE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8B3D0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73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FD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FCD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B49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7349E2" w14:textId="77777777" w:rsidR="00EB0C98" w:rsidRDefault="00EB0C98" w:rsidP="00EB0C98">
            <w:pPr>
              <w:jc w:val="center"/>
            </w:pPr>
          </w:p>
          <w:p w14:paraId="29E65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491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20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EB462" w14:textId="0123CA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4FADF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4C09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774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BFC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B466D" w14:textId="77777777" w:rsidR="00EB0C98" w:rsidRDefault="00EB0C98" w:rsidP="00EB0C98">
            <w:pPr>
              <w:jc w:val="center"/>
            </w:pPr>
          </w:p>
          <w:p w14:paraId="0A09B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4D9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E5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C821D9" w14:textId="3A565C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CC77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2D4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5C6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A44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DF9CA8" w14:textId="77777777" w:rsidR="00EB0C98" w:rsidRDefault="00EB0C98" w:rsidP="00EB0C98">
            <w:pPr>
              <w:jc w:val="center"/>
            </w:pPr>
          </w:p>
          <w:p w14:paraId="0789C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AB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696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0024D9" w14:textId="760F56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7923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333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A4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810F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C7F9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8499EE" w14:textId="77777777" w:rsidR="00EB0C98" w:rsidRDefault="00EB0C98" w:rsidP="00EB0C98">
            <w:pPr>
              <w:jc w:val="center"/>
            </w:pPr>
          </w:p>
          <w:p w14:paraId="3211F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2E6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C90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45B659" w14:textId="0747E9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2712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89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2A7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7539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393073" w14:textId="77777777" w:rsidR="00EB0C98" w:rsidRDefault="00EB0C98" w:rsidP="00EB0C98">
            <w:pPr>
              <w:jc w:val="center"/>
            </w:pPr>
          </w:p>
          <w:p w14:paraId="2D044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DD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5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286FC" w14:textId="1F0A46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5C14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1A1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5C7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024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C51E3F3" w14:textId="77777777" w:rsidR="00EB0C98" w:rsidRDefault="00EB0C98" w:rsidP="00EB0C98">
            <w:pPr>
              <w:jc w:val="center"/>
            </w:pPr>
          </w:p>
          <w:p w14:paraId="5CA2B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A6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727E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59EF85" w14:textId="27C153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A468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1D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8D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1A23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53A46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C4A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8E5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6C9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21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7845C" w14:textId="558878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62D6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B000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ED5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49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E7CE" w14:textId="77777777" w:rsidR="00EB0C98" w:rsidRDefault="00EB0C98" w:rsidP="00EB0C98">
            <w:pPr>
              <w:jc w:val="center"/>
            </w:pPr>
          </w:p>
          <w:p w14:paraId="004BB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1E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139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849EC8" w14:textId="5B1E10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3CC3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7B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59D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DBB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5C2170" w14:textId="77777777" w:rsidR="00EB0C98" w:rsidRDefault="00EB0C98" w:rsidP="00EB0C98">
            <w:pPr>
              <w:jc w:val="center"/>
            </w:pPr>
          </w:p>
          <w:p w14:paraId="0B7B7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1A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FDD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9DEE5" w14:textId="509CB2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B18D6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FB07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64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C50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2B24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5FF05" w14:textId="77777777" w:rsidR="00EB0C98" w:rsidRDefault="00EB0C98" w:rsidP="00EB0C98">
            <w:pPr>
              <w:jc w:val="center"/>
            </w:pPr>
          </w:p>
          <w:p w14:paraId="5FA53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12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77E4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853F23" w14:textId="25FEE9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5D41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740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F4E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AE1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12C30F" w14:textId="77777777" w:rsidR="00EB0C98" w:rsidRDefault="00EB0C98" w:rsidP="00EB0C98">
            <w:pPr>
              <w:jc w:val="center"/>
            </w:pPr>
          </w:p>
          <w:p w14:paraId="6CD20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CF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17E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63C0E" w14:textId="2CAA05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E3A9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3E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D7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36FF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ECE432" w14:textId="77777777" w:rsidR="00EB0C98" w:rsidRDefault="00EB0C98" w:rsidP="00EB0C98">
            <w:pPr>
              <w:jc w:val="center"/>
            </w:pPr>
          </w:p>
          <w:p w14:paraId="45FB2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35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D8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4FE208" w14:textId="76C2EA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D9F4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1EEB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1D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84D6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1C7E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7E550" w14:textId="77777777" w:rsidR="00EB0C98" w:rsidRDefault="00EB0C98" w:rsidP="00EB0C98">
            <w:pPr>
              <w:jc w:val="center"/>
            </w:pPr>
          </w:p>
          <w:p w14:paraId="1094F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012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E3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95F293" w14:textId="5C6E58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687E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CE4A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00AB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B160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D6072A" w14:textId="77777777" w:rsidR="00EB0C98" w:rsidRDefault="00EB0C98" w:rsidP="00EB0C98">
            <w:pPr>
              <w:jc w:val="center"/>
            </w:pPr>
          </w:p>
          <w:p w14:paraId="03DDB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26B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0F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041BDE" w14:textId="686578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DADF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CB0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B6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BD8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ECFB60" w14:textId="77777777" w:rsidR="00EB0C98" w:rsidRDefault="00EB0C98" w:rsidP="00EB0C98">
            <w:pPr>
              <w:jc w:val="center"/>
            </w:pPr>
          </w:p>
          <w:p w14:paraId="34744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3F2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380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DD805A" w14:textId="50237A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C91C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7B3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D2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78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744A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28AE6B" w14:textId="77777777" w:rsidR="00EB0C98" w:rsidRDefault="00EB0C98" w:rsidP="00EB0C98">
            <w:pPr>
              <w:jc w:val="center"/>
            </w:pPr>
          </w:p>
          <w:p w14:paraId="6FB82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83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180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69F26" w14:textId="414D7F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2243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A53B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F18F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B63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2F605" w14:textId="77777777" w:rsidR="00EB0C98" w:rsidRDefault="00EB0C98" w:rsidP="00EB0C98">
            <w:pPr>
              <w:jc w:val="center"/>
            </w:pPr>
          </w:p>
          <w:p w14:paraId="7B34E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DD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302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EDDB7" w14:textId="68D11D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AEC8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01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E1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D9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4087C1" w14:textId="77777777" w:rsidR="00EB0C98" w:rsidRDefault="00EB0C98" w:rsidP="00EB0C98">
            <w:pPr>
              <w:jc w:val="center"/>
            </w:pPr>
          </w:p>
          <w:p w14:paraId="4DA4D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7F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00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271FC" w14:textId="56F453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17BC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EAE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1BB1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E10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FB7E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57CE4D" w14:textId="77777777" w:rsidR="00EB0C98" w:rsidRDefault="00EB0C98" w:rsidP="00EB0C98">
            <w:pPr>
              <w:jc w:val="center"/>
            </w:pPr>
          </w:p>
          <w:p w14:paraId="3392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F74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C5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4CD084" w14:textId="1E3C8F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FE82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731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ADF0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FF1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FDAE78" w14:textId="77777777" w:rsidR="00EB0C98" w:rsidRDefault="00EB0C98" w:rsidP="00EB0C98">
            <w:pPr>
              <w:jc w:val="center"/>
            </w:pPr>
          </w:p>
          <w:p w14:paraId="001B1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165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F2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66892" w14:textId="49D2E1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446A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8704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D37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D17D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79814" w14:textId="77777777" w:rsidR="00EB0C98" w:rsidRDefault="00EB0C98" w:rsidP="00EB0C98">
            <w:pPr>
              <w:jc w:val="center"/>
            </w:pPr>
          </w:p>
          <w:p w14:paraId="4BF20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340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BA4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D0CF28" w14:textId="349467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2A7F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F85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9C4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61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E47C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276074" w14:textId="77777777" w:rsidR="00EB0C98" w:rsidRDefault="00EB0C98" w:rsidP="00EB0C98">
            <w:pPr>
              <w:jc w:val="center"/>
            </w:pPr>
          </w:p>
          <w:p w14:paraId="0BABF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4AF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C3A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FF3D5E" w14:textId="0A8D73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3E1F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1B1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896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8DF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878F02" w14:textId="77777777" w:rsidR="00EB0C98" w:rsidRDefault="00EB0C98" w:rsidP="00EB0C98">
            <w:pPr>
              <w:jc w:val="center"/>
            </w:pPr>
          </w:p>
          <w:p w14:paraId="4785E5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C34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276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EFED4" w14:textId="373132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942C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045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8340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5BF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98EBC3" w14:textId="77777777" w:rsidR="00EB0C98" w:rsidRDefault="00EB0C98" w:rsidP="00EB0C98">
            <w:pPr>
              <w:jc w:val="center"/>
            </w:pPr>
          </w:p>
          <w:p w14:paraId="51995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245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B06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CC0456" w14:textId="4EBDE2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6CF0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E6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FC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E54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B52F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8D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B25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9C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61FA4E" w14:textId="303FBA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4CC6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0F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2B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18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8400AD" w14:textId="77777777" w:rsidR="00EB0C98" w:rsidRDefault="00EB0C98" w:rsidP="00EB0C98">
            <w:pPr>
              <w:jc w:val="center"/>
            </w:pPr>
          </w:p>
          <w:p w14:paraId="3A1AB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6F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AA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CF1007" w14:textId="467942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A69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12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50C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AD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26F1FE" w14:textId="77777777" w:rsidR="00EB0C98" w:rsidRDefault="00EB0C98" w:rsidP="00EB0C98">
            <w:pPr>
              <w:jc w:val="center"/>
            </w:pPr>
          </w:p>
          <w:p w14:paraId="181E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0A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99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9F25B" w14:textId="161C6D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136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1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F84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0916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E4E0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FE1A02" w14:textId="77777777" w:rsidR="00EB0C98" w:rsidRDefault="00EB0C98" w:rsidP="00EB0C98">
            <w:pPr>
              <w:jc w:val="center"/>
            </w:pPr>
          </w:p>
          <w:p w14:paraId="39387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DA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43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1AEF3" w14:textId="1007F2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9416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33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DE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8A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62EDD" w14:textId="77777777" w:rsidR="00EB0C98" w:rsidRDefault="00EB0C98" w:rsidP="00EB0C98">
            <w:pPr>
              <w:jc w:val="center"/>
            </w:pPr>
          </w:p>
          <w:p w14:paraId="14C0D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3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3C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CC4B3" w14:textId="1F33A0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9B2D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6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51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C4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D9D3FA" w14:textId="77777777" w:rsidR="00EB0C98" w:rsidRDefault="00EB0C98" w:rsidP="00EB0C98">
            <w:pPr>
              <w:jc w:val="center"/>
            </w:pPr>
          </w:p>
          <w:p w14:paraId="05A62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60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380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72465F" w14:textId="2EF74C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55029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17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82E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FE67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AD96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82E228" w14:textId="77777777" w:rsidR="00EB0C98" w:rsidRDefault="00EB0C98" w:rsidP="00EB0C98">
            <w:pPr>
              <w:jc w:val="center"/>
            </w:pPr>
          </w:p>
          <w:p w14:paraId="542AF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58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3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424081" w14:textId="08C499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AB18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AB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33C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C7A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BAAB37" w14:textId="77777777" w:rsidR="00EB0C98" w:rsidRDefault="00EB0C98" w:rsidP="00EB0C98">
            <w:pPr>
              <w:jc w:val="center"/>
            </w:pPr>
          </w:p>
          <w:p w14:paraId="74474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A8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87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15285B" w14:textId="12C37C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BA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39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C3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BFF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4AD359" w14:textId="77777777" w:rsidR="00EB0C98" w:rsidRDefault="00EB0C98" w:rsidP="00EB0C98">
            <w:pPr>
              <w:jc w:val="center"/>
            </w:pPr>
          </w:p>
          <w:p w14:paraId="6A9AF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D5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8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08737" w14:textId="6150A3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5600B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A6AC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84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28A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425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F2183" w14:textId="77777777" w:rsidR="00EB0C98" w:rsidRDefault="00EB0C98" w:rsidP="00EB0C98">
            <w:pPr>
              <w:jc w:val="center"/>
            </w:pPr>
          </w:p>
          <w:p w14:paraId="37659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6C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E6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C97126" w14:textId="11AB7D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066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276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33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A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445E37" w14:textId="77777777" w:rsidR="00EB0C98" w:rsidRDefault="00EB0C98" w:rsidP="00EB0C98">
            <w:pPr>
              <w:jc w:val="center"/>
            </w:pPr>
          </w:p>
          <w:p w14:paraId="3BDF4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5EC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029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4A3B5" w14:textId="7A8B0A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F294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E0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8A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3DE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C8ADE0" w14:textId="77777777" w:rsidR="00EB0C98" w:rsidRDefault="00EB0C98" w:rsidP="00EB0C98">
            <w:pPr>
              <w:jc w:val="center"/>
            </w:pPr>
          </w:p>
          <w:p w14:paraId="03C3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D6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37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E6C4D" w14:textId="2E28EA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93DC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E8E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85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53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52A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C29179" w14:textId="77777777" w:rsidR="00EB0C98" w:rsidRDefault="00EB0C98" w:rsidP="00EB0C98">
            <w:pPr>
              <w:jc w:val="center"/>
            </w:pPr>
          </w:p>
          <w:p w14:paraId="5353A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2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24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755BD" w14:textId="79EEE4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8C1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460A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E36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088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10E82" w14:textId="77777777" w:rsidR="00EB0C98" w:rsidRDefault="00EB0C98" w:rsidP="00EB0C98">
            <w:pPr>
              <w:jc w:val="center"/>
            </w:pPr>
          </w:p>
          <w:p w14:paraId="7C66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A69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06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EB3FD" w14:textId="6368C8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A4BB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32E1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24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512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034910" w14:textId="77777777" w:rsidR="00EB0C98" w:rsidRDefault="00EB0C98" w:rsidP="00EB0C98">
            <w:pPr>
              <w:jc w:val="center"/>
            </w:pPr>
          </w:p>
          <w:p w14:paraId="0116A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80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412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55D83" w14:textId="3E873F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7F1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7B7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21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CB3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0D80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C381A0" w14:textId="77777777" w:rsidR="00EB0C98" w:rsidRDefault="00EB0C98" w:rsidP="00EB0C98">
            <w:pPr>
              <w:jc w:val="center"/>
            </w:pPr>
          </w:p>
          <w:p w14:paraId="5A50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FF6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0C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4FA19" w14:textId="074629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D0B5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48A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3F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0CE1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45C9B3" w14:textId="77777777" w:rsidR="00EB0C98" w:rsidRDefault="00EB0C98" w:rsidP="00EB0C98">
            <w:pPr>
              <w:jc w:val="center"/>
            </w:pPr>
          </w:p>
          <w:p w14:paraId="1457B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225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68FF" w14:textId="7AF0FC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3CDA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BE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CE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0E5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75D1435" w14:textId="77777777" w:rsidR="00EB0C98" w:rsidRDefault="00EB0C98" w:rsidP="00EB0C98">
            <w:pPr>
              <w:jc w:val="center"/>
            </w:pPr>
          </w:p>
          <w:p w14:paraId="18DCF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DC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DE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8284A" w14:textId="18E406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61E5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9F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0A1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43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090C4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F81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C42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A3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6F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F31AD" w14:textId="2D9AA0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AC1B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9B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E4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849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9CA329" w14:textId="77777777" w:rsidR="00EB0C98" w:rsidRDefault="00EB0C98" w:rsidP="00EB0C98">
            <w:pPr>
              <w:jc w:val="center"/>
            </w:pPr>
          </w:p>
          <w:p w14:paraId="132C0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18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CD4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313B96" w14:textId="58F33E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C7E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BA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099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9F4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565C4D" w14:textId="77777777" w:rsidR="00EB0C98" w:rsidRDefault="00EB0C98" w:rsidP="00EB0C98">
            <w:pPr>
              <w:jc w:val="center"/>
            </w:pPr>
          </w:p>
          <w:p w14:paraId="351FC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11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09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A0AA5" w14:textId="0D52EC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473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D7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700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D70C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85E5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9138E" w14:textId="77777777" w:rsidR="00EB0C98" w:rsidRDefault="00EB0C98" w:rsidP="00EB0C98">
            <w:pPr>
              <w:jc w:val="center"/>
            </w:pPr>
          </w:p>
          <w:p w14:paraId="41DFE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FC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F43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87A30" w14:textId="579923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E46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620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C82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03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6F3445" w14:textId="77777777" w:rsidR="00EB0C98" w:rsidRDefault="00EB0C98" w:rsidP="00EB0C98">
            <w:pPr>
              <w:jc w:val="center"/>
            </w:pPr>
          </w:p>
          <w:p w14:paraId="1B351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AF8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97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3C972D" w14:textId="3732B8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805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B7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43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5EE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CAF8AB" w14:textId="77777777" w:rsidR="00EB0C98" w:rsidRDefault="00EB0C98" w:rsidP="00EB0C98">
            <w:pPr>
              <w:jc w:val="center"/>
            </w:pPr>
          </w:p>
          <w:p w14:paraId="19B28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AE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072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1AEAB6" w14:textId="21D8A7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AB4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DA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426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2CBE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C7B4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AFB32" w14:textId="77777777" w:rsidR="00EB0C98" w:rsidRDefault="00EB0C98" w:rsidP="00EB0C98">
            <w:pPr>
              <w:jc w:val="center"/>
            </w:pPr>
          </w:p>
          <w:p w14:paraId="00137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29C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70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A6DBA" w14:textId="38586F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F407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E8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A87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F84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8487E" w14:textId="77777777" w:rsidR="00EB0C98" w:rsidRDefault="00EB0C98" w:rsidP="00EB0C98">
            <w:pPr>
              <w:jc w:val="center"/>
            </w:pPr>
          </w:p>
          <w:p w14:paraId="3CB20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90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8F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0C7529" w14:textId="4E195A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1F78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96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C6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DD3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14B1D3" w14:textId="77777777" w:rsidR="00EB0C98" w:rsidRDefault="00EB0C98" w:rsidP="00EB0C98">
            <w:pPr>
              <w:jc w:val="center"/>
            </w:pPr>
          </w:p>
          <w:p w14:paraId="38F6D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12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62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8BE49" w14:textId="3360E7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4E8F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AD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12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8D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D33E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794AA" w14:textId="77777777" w:rsidR="00EB0C98" w:rsidRDefault="00EB0C98" w:rsidP="00EB0C98">
            <w:pPr>
              <w:jc w:val="center"/>
            </w:pPr>
          </w:p>
          <w:p w14:paraId="3DBF2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92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01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B8B74" w14:textId="15A138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661A0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FAE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F569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EB72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05320" w14:textId="77777777" w:rsidR="00EB0C98" w:rsidRDefault="00EB0C98" w:rsidP="00EB0C98">
            <w:pPr>
              <w:jc w:val="center"/>
            </w:pPr>
          </w:p>
          <w:p w14:paraId="2CD1C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25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FC5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ED72A" w14:textId="1666D3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8511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523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09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982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F945F4" w14:textId="77777777" w:rsidR="00EB0C98" w:rsidRDefault="00EB0C98" w:rsidP="00EB0C98">
            <w:pPr>
              <w:jc w:val="center"/>
            </w:pPr>
          </w:p>
          <w:p w14:paraId="45FD6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33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1D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BAD89" w14:textId="6BB33D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2D4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47CC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01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BD6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CBB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00A714" w14:textId="77777777" w:rsidR="00EB0C98" w:rsidRDefault="00EB0C98" w:rsidP="00EB0C98">
            <w:pPr>
              <w:jc w:val="center"/>
            </w:pPr>
          </w:p>
          <w:p w14:paraId="7E169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C4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0B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877E5D" w14:textId="27CAB1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3075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7B1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244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57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7ED9D7" w14:textId="77777777" w:rsidR="00EB0C98" w:rsidRDefault="00EB0C98" w:rsidP="00EB0C98">
            <w:pPr>
              <w:jc w:val="center"/>
            </w:pPr>
          </w:p>
          <w:p w14:paraId="3C77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25E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03E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B20F3" w14:textId="0B5E65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DEBB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AFA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1A7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8D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BFA2B3" w14:textId="77777777" w:rsidR="00EB0C98" w:rsidRDefault="00EB0C98" w:rsidP="00EB0C98">
            <w:pPr>
              <w:jc w:val="center"/>
            </w:pPr>
          </w:p>
          <w:p w14:paraId="3BD19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54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DA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71BE45" w14:textId="4BEAE7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9D5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E97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5ED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FB0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E797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44B9C3" w14:textId="77777777" w:rsidR="00EB0C98" w:rsidRDefault="00EB0C98" w:rsidP="00EB0C98">
            <w:pPr>
              <w:jc w:val="center"/>
            </w:pPr>
          </w:p>
          <w:p w14:paraId="0C975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7B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1B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EE09D" w14:textId="29E836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4BD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A290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F7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393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8BD4BB" w14:textId="77777777" w:rsidR="00EB0C98" w:rsidRDefault="00EB0C98" w:rsidP="00EB0C98">
            <w:pPr>
              <w:jc w:val="center"/>
            </w:pPr>
          </w:p>
          <w:p w14:paraId="6F6CE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FE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57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C7BD08" w14:textId="313B56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FABA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A5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4C0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C9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1EB445" w14:textId="77777777" w:rsidR="00EB0C98" w:rsidRDefault="00EB0C98" w:rsidP="00EB0C98">
            <w:pPr>
              <w:jc w:val="center"/>
            </w:pPr>
          </w:p>
          <w:p w14:paraId="62F66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71C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44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4108A" w14:textId="7A0866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4CB3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E9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D0E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09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08EB6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CAD6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3B1F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77A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C0A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CA4B7" w14:textId="7C376E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F27E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818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783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5E4D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D53125" w14:textId="77777777" w:rsidR="00EB0C98" w:rsidRDefault="00EB0C98" w:rsidP="00EB0C98">
            <w:pPr>
              <w:jc w:val="center"/>
            </w:pPr>
          </w:p>
          <w:p w14:paraId="42CB2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43D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A1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BD1B2" w14:textId="40DD7E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2D88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D64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35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DB3B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84F8E8" w14:textId="77777777" w:rsidR="00EB0C98" w:rsidRDefault="00EB0C98" w:rsidP="00EB0C98">
            <w:pPr>
              <w:jc w:val="center"/>
            </w:pPr>
          </w:p>
          <w:p w14:paraId="124DA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8D49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F7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9D25E" w14:textId="28B345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0C86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A2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0D7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967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2D81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3C4B9B" w14:textId="77777777" w:rsidR="00EB0C98" w:rsidRDefault="00EB0C98" w:rsidP="00EB0C98">
            <w:pPr>
              <w:jc w:val="center"/>
            </w:pPr>
          </w:p>
          <w:p w14:paraId="182D2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01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0C0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53AFD" w14:textId="6EFBD2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DD4F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A6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3DE5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8E25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35E94D" w14:textId="77777777" w:rsidR="00EB0C98" w:rsidRDefault="00EB0C98" w:rsidP="00EB0C98">
            <w:pPr>
              <w:jc w:val="center"/>
            </w:pPr>
          </w:p>
          <w:p w14:paraId="2043F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84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06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C38E7B" w14:textId="7FA910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C3DF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8B2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D81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F04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8AFC75" w14:textId="77777777" w:rsidR="00EB0C98" w:rsidRDefault="00EB0C98" w:rsidP="00EB0C98">
            <w:pPr>
              <w:jc w:val="center"/>
            </w:pPr>
          </w:p>
          <w:p w14:paraId="2803B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444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9A0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9DA41" w14:textId="07E8DD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6B69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CF9B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82A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A3C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B01C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8C63F" w14:textId="77777777" w:rsidR="00EB0C98" w:rsidRDefault="00EB0C98" w:rsidP="00EB0C98">
            <w:pPr>
              <w:jc w:val="center"/>
            </w:pPr>
          </w:p>
          <w:p w14:paraId="186A2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D60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F1B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1BD0B" w14:textId="4740F5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1CE0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220F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846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955D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39C16C" w14:textId="77777777" w:rsidR="00EB0C98" w:rsidRDefault="00EB0C98" w:rsidP="00EB0C98">
            <w:pPr>
              <w:jc w:val="center"/>
            </w:pPr>
          </w:p>
          <w:p w14:paraId="5DBE3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C5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D4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38AC0" w14:textId="55D0A1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DAE9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1E56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55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F40C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83E98C" w14:textId="77777777" w:rsidR="00EB0C98" w:rsidRDefault="00EB0C98" w:rsidP="00EB0C98">
            <w:pPr>
              <w:jc w:val="center"/>
            </w:pPr>
          </w:p>
          <w:p w14:paraId="05A37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77F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0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683A3" w14:textId="63FDDE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4C4E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9FE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4B2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65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4D3E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066F2" w14:textId="77777777" w:rsidR="00EB0C98" w:rsidRDefault="00EB0C98" w:rsidP="00EB0C98">
            <w:pPr>
              <w:jc w:val="center"/>
            </w:pPr>
          </w:p>
          <w:p w14:paraId="2C1A0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75B1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2E3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5BB6F" w14:textId="001BEC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2F498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54E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1DE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97F8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26F610" w14:textId="77777777" w:rsidR="00EB0C98" w:rsidRDefault="00EB0C98" w:rsidP="00EB0C98">
            <w:pPr>
              <w:jc w:val="center"/>
            </w:pPr>
          </w:p>
          <w:p w14:paraId="5BBAB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34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AAB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724D9" w14:textId="45D99F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31D8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B340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A8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89D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FDB46D" w14:textId="77777777" w:rsidR="00EB0C98" w:rsidRDefault="00EB0C98" w:rsidP="00EB0C98">
            <w:pPr>
              <w:jc w:val="center"/>
            </w:pPr>
          </w:p>
          <w:p w14:paraId="5CFFA4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62E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8F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34BD5" w14:textId="0FC9A9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910E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0A5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19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B8B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4300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7520A9" w14:textId="77777777" w:rsidR="00EB0C98" w:rsidRDefault="00EB0C98" w:rsidP="00EB0C98">
            <w:pPr>
              <w:jc w:val="center"/>
            </w:pPr>
          </w:p>
          <w:p w14:paraId="3B72B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D6E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14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03B2C8" w14:textId="578767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1EEA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49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C99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BBD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A839F7" w14:textId="77777777" w:rsidR="00EB0C98" w:rsidRDefault="00EB0C98" w:rsidP="00EB0C98">
            <w:pPr>
              <w:jc w:val="center"/>
            </w:pPr>
          </w:p>
          <w:p w14:paraId="2AC48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29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0C4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C19D0" w14:textId="0F2F8D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88737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6C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5434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F2E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3746C8" w14:textId="77777777" w:rsidR="00EB0C98" w:rsidRDefault="00EB0C98" w:rsidP="00EB0C98">
            <w:pPr>
              <w:jc w:val="center"/>
            </w:pPr>
          </w:p>
          <w:p w14:paraId="43A35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8BD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775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2B579" w14:textId="512619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758D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D08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E872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8E0A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8E2E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07218AC" w14:textId="77777777" w:rsidR="00EB0C98" w:rsidRDefault="00EB0C98" w:rsidP="00EB0C98">
            <w:pPr>
              <w:jc w:val="center"/>
            </w:pPr>
          </w:p>
          <w:p w14:paraId="64296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955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C9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74280" w14:textId="2BB53A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23F2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0673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3BC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22A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BCBEB0" w14:textId="77777777" w:rsidR="00EB0C98" w:rsidRDefault="00EB0C98" w:rsidP="00EB0C98">
            <w:pPr>
              <w:jc w:val="center"/>
            </w:pPr>
          </w:p>
          <w:p w14:paraId="46EC3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4C0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C7E3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71B1C1" w14:textId="1AE7B0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EBCF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D882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34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E4D5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D6DE2E" w14:textId="77777777" w:rsidR="00EB0C98" w:rsidRDefault="00EB0C98" w:rsidP="00EB0C98">
            <w:pPr>
              <w:jc w:val="center"/>
            </w:pPr>
          </w:p>
          <w:p w14:paraId="66167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1E7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A4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E32BD" w14:textId="7C1DC9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97D7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FE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E661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A1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29B6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A11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301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C5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2E8D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FA4F24" w14:textId="657010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3BAF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50B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91D6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B5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54E62" w14:textId="77777777" w:rsidR="00EB0C98" w:rsidRDefault="00EB0C98" w:rsidP="00EB0C98">
            <w:pPr>
              <w:jc w:val="center"/>
            </w:pPr>
          </w:p>
          <w:p w14:paraId="0A7CC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F2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EB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80C92" w14:textId="33242E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EB703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2C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852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9D1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0B772" w14:textId="77777777" w:rsidR="00EB0C98" w:rsidRDefault="00EB0C98" w:rsidP="00EB0C98">
            <w:pPr>
              <w:jc w:val="center"/>
            </w:pPr>
          </w:p>
          <w:p w14:paraId="243A8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FEE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749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D55E51" w14:textId="779D78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2903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878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5B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390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518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141DF" w14:textId="77777777" w:rsidR="00EB0C98" w:rsidRDefault="00EB0C98" w:rsidP="00EB0C98">
            <w:pPr>
              <w:jc w:val="center"/>
            </w:pPr>
          </w:p>
          <w:p w14:paraId="2F58B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63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B6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EEB5A3" w14:textId="4C9F9E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BAE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379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E28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1867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0C79B" w14:textId="77777777" w:rsidR="00EB0C98" w:rsidRDefault="00EB0C98" w:rsidP="00EB0C98">
            <w:pPr>
              <w:jc w:val="center"/>
            </w:pPr>
          </w:p>
          <w:p w14:paraId="29064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0A8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D5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0993E" w14:textId="45EF58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3B3C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8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56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480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EF9D47" w14:textId="77777777" w:rsidR="00EB0C98" w:rsidRDefault="00EB0C98" w:rsidP="00EB0C98">
            <w:pPr>
              <w:jc w:val="center"/>
            </w:pPr>
          </w:p>
          <w:p w14:paraId="5D71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36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0D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456E3" w14:textId="12C481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C360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DAF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D09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59F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746E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0D17FD" w14:textId="77777777" w:rsidR="00EB0C98" w:rsidRDefault="00EB0C98" w:rsidP="00EB0C98">
            <w:pPr>
              <w:jc w:val="center"/>
            </w:pPr>
          </w:p>
          <w:p w14:paraId="405E3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1B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125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3F1F4A" w14:textId="378A8C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4A0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8B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29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B2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67571" w14:textId="77777777" w:rsidR="00EB0C98" w:rsidRDefault="00EB0C98" w:rsidP="00EB0C98">
            <w:pPr>
              <w:jc w:val="center"/>
            </w:pPr>
          </w:p>
          <w:p w14:paraId="02745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00E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BB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BBF6B" w14:textId="752BA1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8B6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96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D16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F70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096C8F" w14:textId="77777777" w:rsidR="00EB0C98" w:rsidRDefault="00EB0C98" w:rsidP="00EB0C98">
            <w:pPr>
              <w:jc w:val="center"/>
            </w:pPr>
          </w:p>
          <w:p w14:paraId="16966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E5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97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5E9E78" w14:textId="406F75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F25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DB8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ED6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AD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E770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BA3814" w14:textId="77777777" w:rsidR="00EB0C98" w:rsidRDefault="00EB0C98" w:rsidP="00EB0C98">
            <w:pPr>
              <w:jc w:val="center"/>
            </w:pPr>
          </w:p>
          <w:p w14:paraId="42063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D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53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523DD0" w14:textId="565293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21A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FE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9F5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586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4FDC9" w14:textId="77777777" w:rsidR="00EB0C98" w:rsidRDefault="00EB0C98" w:rsidP="00EB0C98">
            <w:pPr>
              <w:jc w:val="center"/>
            </w:pPr>
          </w:p>
          <w:p w14:paraId="5548CF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A6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8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C7304" w14:textId="151B8E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EA5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1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C04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BC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82030" w14:textId="77777777" w:rsidR="00EB0C98" w:rsidRDefault="00EB0C98" w:rsidP="00EB0C98">
            <w:pPr>
              <w:jc w:val="center"/>
            </w:pPr>
          </w:p>
          <w:p w14:paraId="5077A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C3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BE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466E00" w14:textId="32CAAC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2F6A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FA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7BE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54F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4F2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22FC9" w14:textId="77777777" w:rsidR="00EB0C98" w:rsidRDefault="00EB0C98" w:rsidP="00EB0C98">
            <w:pPr>
              <w:jc w:val="center"/>
            </w:pPr>
          </w:p>
          <w:p w14:paraId="4A803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10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4E5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7BA73" w14:textId="5E3143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D689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750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1F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B0047" w14:textId="77777777" w:rsidR="00EB0C98" w:rsidRDefault="00EB0C98" w:rsidP="00EB0C98">
            <w:pPr>
              <w:jc w:val="center"/>
            </w:pPr>
          </w:p>
          <w:p w14:paraId="66C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BA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9D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D296F6" w14:textId="23B436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F64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E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30E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0C9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FB05AF" w14:textId="77777777" w:rsidR="00EB0C98" w:rsidRDefault="00EB0C98" w:rsidP="00EB0C98">
            <w:pPr>
              <w:jc w:val="center"/>
            </w:pPr>
          </w:p>
          <w:p w14:paraId="5A15C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22B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522A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23D8B" w14:textId="2F2D24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A3FC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27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24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69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4B8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DE76FE" w14:textId="77777777" w:rsidR="00EB0C98" w:rsidRDefault="00EB0C98" w:rsidP="00EB0C98">
            <w:pPr>
              <w:jc w:val="center"/>
            </w:pPr>
          </w:p>
          <w:p w14:paraId="1987C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A4B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6F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19442" w14:textId="195994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1518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752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4D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132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36148B" w14:textId="77777777" w:rsidR="00EB0C98" w:rsidRDefault="00EB0C98" w:rsidP="00EB0C98">
            <w:pPr>
              <w:jc w:val="center"/>
            </w:pPr>
          </w:p>
          <w:p w14:paraId="71BF1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AD5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DED3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5E298" w14:textId="70CBC5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29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2C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80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27E0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DAD85F" w14:textId="77777777" w:rsidR="00EB0C98" w:rsidRDefault="00EB0C98" w:rsidP="00EB0C98">
            <w:pPr>
              <w:jc w:val="center"/>
            </w:pPr>
          </w:p>
          <w:p w14:paraId="3CAB9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7C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E65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46B376" w14:textId="5DB208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5F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67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E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39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D3F8E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2F9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CD4F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4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28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E0F79" w14:textId="7A2C51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8943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DF5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02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19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04E4BD" w14:textId="77777777" w:rsidR="00EB0C98" w:rsidRDefault="00EB0C98" w:rsidP="00EB0C98">
            <w:pPr>
              <w:jc w:val="center"/>
            </w:pPr>
          </w:p>
          <w:p w14:paraId="10C7D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19AD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6B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D4DC1" w14:textId="7DA35C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26CA3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918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AB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8CA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443E91" w14:textId="77777777" w:rsidR="00EB0C98" w:rsidRDefault="00EB0C98" w:rsidP="00EB0C98">
            <w:pPr>
              <w:jc w:val="center"/>
            </w:pPr>
          </w:p>
          <w:p w14:paraId="38211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33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70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DFE22" w14:textId="0E0A77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99B3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52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711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2F8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1368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005D1B" w14:textId="77777777" w:rsidR="00EB0C98" w:rsidRDefault="00EB0C98" w:rsidP="00EB0C98">
            <w:pPr>
              <w:jc w:val="center"/>
            </w:pPr>
          </w:p>
          <w:p w14:paraId="3000A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60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E1D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2804A5" w14:textId="317F71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846D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D4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F43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40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DC519" w14:textId="77777777" w:rsidR="00EB0C98" w:rsidRDefault="00EB0C98" w:rsidP="00EB0C98">
            <w:pPr>
              <w:jc w:val="center"/>
            </w:pPr>
          </w:p>
          <w:p w14:paraId="55EF3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58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08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6EA5F" w14:textId="1F3757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05A3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44B9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6D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C1B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B0A47A" w14:textId="77777777" w:rsidR="00EB0C98" w:rsidRDefault="00EB0C98" w:rsidP="00EB0C98">
            <w:pPr>
              <w:jc w:val="center"/>
            </w:pPr>
          </w:p>
          <w:p w14:paraId="43A2C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17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AD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21F2A" w14:textId="1E528D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8728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F88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C7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9F94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CBF4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933678" w14:textId="77777777" w:rsidR="00EB0C98" w:rsidRDefault="00EB0C98" w:rsidP="00EB0C98">
            <w:pPr>
              <w:jc w:val="center"/>
            </w:pPr>
          </w:p>
          <w:p w14:paraId="059D5D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E0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D5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0B991" w14:textId="09E0E9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D3B9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DB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90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0E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D87718" w14:textId="77777777" w:rsidR="00EB0C98" w:rsidRDefault="00EB0C98" w:rsidP="00EB0C98">
            <w:pPr>
              <w:jc w:val="center"/>
            </w:pPr>
          </w:p>
          <w:p w14:paraId="4F5D9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9C1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91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23FF0B" w14:textId="1094E0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6FC1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3EA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6C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F1F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E5F1AB" w14:textId="77777777" w:rsidR="00EB0C98" w:rsidRDefault="00EB0C98" w:rsidP="00EB0C98">
            <w:pPr>
              <w:jc w:val="center"/>
            </w:pPr>
          </w:p>
          <w:p w14:paraId="2574E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127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BF0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864CB1" w14:textId="52A013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538E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8B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C1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271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B60C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73E734" w14:textId="77777777" w:rsidR="00EB0C98" w:rsidRDefault="00EB0C98" w:rsidP="00EB0C98">
            <w:pPr>
              <w:jc w:val="center"/>
            </w:pPr>
          </w:p>
          <w:p w14:paraId="15798A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F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44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54374" w14:textId="3D0C71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A697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644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B636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B5D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969CA" w14:textId="77777777" w:rsidR="00EB0C98" w:rsidRDefault="00EB0C98" w:rsidP="00EB0C98">
            <w:pPr>
              <w:jc w:val="center"/>
            </w:pPr>
          </w:p>
          <w:p w14:paraId="3A6C3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515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935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F8E339" w14:textId="01EB7A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F31C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D05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6645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A63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4D4C71" w14:textId="77777777" w:rsidR="00EB0C98" w:rsidRDefault="00EB0C98" w:rsidP="00EB0C98">
            <w:pPr>
              <w:jc w:val="center"/>
            </w:pPr>
          </w:p>
          <w:p w14:paraId="7F7A5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C0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088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000D9" w14:textId="384F45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3ED4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EBE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F1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EB3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A588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1B76AE" w14:textId="77777777" w:rsidR="00EB0C98" w:rsidRDefault="00EB0C98" w:rsidP="00EB0C98">
            <w:pPr>
              <w:jc w:val="center"/>
            </w:pPr>
          </w:p>
          <w:p w14:paraId="51A4D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02A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B26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E34806" w14:textId="14F074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A4F0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1C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74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A21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BA4D58" w14:textId="77777777" w:rsidR="00EB0C98" w:rsidRDefault="00EB0C98" w:rsidP="00EB0C98">
            <w:pPr>
              <w:jc w:val="center"/>
            </w:pPr>
          </w:p>
          <w:p w14:paraId="44361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24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5E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4C8A8" w14:textId="05C1BC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962B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3B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945B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A9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5ED149" w14:textId="77777777" w:rsidR="00EB0C98" w:rsidRDefault="00EB0C98" w:rsidP="00EB0C98">
            <w:pPr>
              <w:jc w:val="center"/>
            </w:pPr>
          </w:p>
          <w:p w14:paraId="5D8FB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AC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92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F4FC8" w14:textId="570FC9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0D48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0D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083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E1F5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FEA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7D0CCB" w14:textId="77777777" w:rsidR="00EB0C98" w:rsidRDefault="00EB0C98" w:rsidP="00EB0C98">
            <w:pPr>
              <w:jc w:val="center"/>
            </w:pPr>
          </w:p>
          <w:p w14:paraId="29607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FE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87C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8FA72" w14:textId="5F44F9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6ECB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AE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01C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4D4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C3987F" w14:textId="77777777" w:rsidR="00EB0C98" w:rsidRDefault="00EB0C98" w:rsidP="00EB0C98">
            <w:pPr>
              <w:jc w:val="center"/>
            </w:pPr>
          </w:p>
          <w:p w14:paraId="0DBE4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BCD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DF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C7F98" w14:textId="789329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377D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4CC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70C3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A67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031BA8" w14:textId="77777777" w:rsidR="00EB0C98" w:rsidRDefault="00EB0C98" w:rsidP="00EB0C98">
            <w:pPr>
              <w:jc w:val="center"/>
            </w:pPr>
          </w:p>
          <w:p w14:paraId="1E48E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A8C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A8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E163D" w14:textId="10DE26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8F7F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B5D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56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527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BA1F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E46A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16F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F9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CE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57108" w14:textId="33ACEC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03E2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096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E9B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16A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865A3C" w14:textId="77777777" w:rsidR="00EB0C98" w:rsidRDefault="00EB0C98" w:rsidP="00EB0C98">
            <w:pPr>
              <w:jc w:val="center"/>
            </w:pPr>
          </w:p>
          <w:p w14:paraId="6D40B1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7D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4B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9124C" w14:textId="3C55B5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13FA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AC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8D7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982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E1E543" w14:textId="77777777" w:rsidR="00EB0C98" w:rsidRDefault="00EB0C98" w:rsidP="00EB0C98">
            <w:pPr>
              <w:jc w:val="center"/>
            </w:pPr>
          </w:p>
          <w:p w14:paraId="03252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44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4FF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3D030" w14:textId="791A97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BE6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415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55C3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D44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9572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45FF3B" w14:textId="77777777" w:rsidR="00EB0C98" w:rsidRDefault="00EB0C98" w:rsidP="00EB0C98">
            <w:pPr>
              <w:jc w:val="center"/>
            </w:pPr>
          </w:p>
          <w:p w14:paraId="465D3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DE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7B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28CD3" w14:textId="0E2FF3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C712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317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C5C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64ED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F7B48B" w14:textId="77777777" w:rsidR="00EB0C98" w:rsidRDefault="00EB0C98" w:rsidP="00EB0C98">
            <w:pPr>
              <w:jc w:val="center"/>
            </w:pPr>
          </w:p>
          <w:p w14:paraId="11D61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CC5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FF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6BFBF1" w14:textId="582400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FAD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619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BF6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3A1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A9EBC1" w14:textId="77777777" w:rsidR="00EB0C98" w:rsidRDefault="00EB0C98" w:rsidP="00EB0C98">
            <w:pPr>
              <w:jc w:val="center"/>
            </w:pPr>
          </w:p>
          <w:p w14:paraId="6AC60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64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CC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13955D" w14:textId="092B5E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955C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000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0FB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D01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D371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5D37CE" w14:textId="77777777" w:rsidR="00EB0C98" w:rsidRDefault="00EB0C98" w:rsidP="00EB0C98">
            <w:pPr>
              <w:jc w:val="center"/>
            </w:pPr>
          </w:p>
          <w:p w14:paraId="2132B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630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A7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FCA71" w14:textId="737F23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6F61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9F1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CA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6429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A87BC8" w14:textId="77777777" w:rsidR="00EB0C98" w:rsidRDefault="00EB0C98" w:rsidP="00EB0C98">
            <w:pPr>
              <w:jc w:val="center"/>
            </w:pPr>
          </w:p>
          <w:p w14:paraId="12A15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1DD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E4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7661D8" w14:textId="73938C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8947F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FA77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94D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DE6A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B17C38" w14:textId="77777777" w:rsidR="00EB0C98" w:rsidRDefault="00EB0C98" w:rsidP="00EB0C98">
            <w:pPr>
              <w:jc w:val="center"/>
            </w:pPr>
          </w:p>
          <w:p w14:paraId="6FF76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B8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64B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4E0E5D" w14:textId="12CDF1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289F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73EA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081E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91B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AC99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A6FB7C" w14:textId="77777777" w:rsidR="00EB0C98" w:rsidRDefault="00EB0C98" w:rsidP="00EB0C98">
            <w:pPr>
              <w:jc w:val="center"/>
            </w:pPr>
          </w:p>
          <w:p w14:paraId="500AC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5C6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0A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2477C4" w14:textId="7869F6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3135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90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036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99AB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4B5725" w14:textId="77777777" w:rsidR="00EB0C98" w:rsidRDefault="00EB0C98" w:rsidP="00EB0C98">
            <w:pPr>
              <w:jc w:val="center"/>
            </w:pPr>
          </w:p>
          <w:p w14:paraId="115A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A84D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FE9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ED20A" w14:textId="07AAF7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42C9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A234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724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4E4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E825F6" w14:textId="77777777" w:rsidR="00EB0C98" w:rsidRDefault="00EB0C98" w:rsidP="00EB0C98">
            <w:pPr>
              <w:jc w:val="center"/>
            </w:pPr>
          </w:p>
          <w:p w14:paraId="18053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624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5E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4DBB1" w14:textId="012D9F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63D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EA6D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82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E7A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B835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9CB570" w14:textId="77777777" w:rsidR="00EB0C98" w:rsidRDefault="00EB0C98" w:rsidP="00EB0C98">
            <w:pPr>
              <w:jc w:val="center"/>
            </w:pPr>
          </w:p>
          <w:p w14:paraId="11E94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9A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9082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EAEE5" w14:textId="409E96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2E86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832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826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963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CCC288" w14:textId="77777777" w:rsidR="00EB0C98" w:rsidRDefault="00EB0C98" w:rsidP="00EB0C98">
            <w:pPr>
              <w:jc w:val="center"/>
            </w:pPr>
          </w:p>
          <w:p w14:paraId="544F9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826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ED68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DF4C4C" w14:textId="2D4829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27EF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EF4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CE1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494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74244B" w14:textId="77777777" w:rsidR="00EB0C98" w:rsidRDefault="00EB0C98" w:rsidP="00EB0C98">
            <w:pPr>
              <w:jc w:val="center"/>
            </w:pPr>
          </w:p>
          <w:p w14:paraId="0CA10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4D3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9FB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34E46" w14:textId="31F643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35EA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FC1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E5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DC26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190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F38FB3" w14:textId="77777777" w:rsidR="00EB0C98" w:rsidRDefault="00EB0C98" w:rsidP="00EB0C98">
            <w:pPr>
              <w:jc w:val="center"/>
            </w:pPr>
          </w:p>
          <w:p w14:paraId="53DC84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C0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7EC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88051" w14:textId="2ED236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F4F8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E6C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4C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D63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552950" w14:textId="77777777" w:rsidR="00EB0C98" w:rsidRDefault="00EB0C98" w:rsidP="00EB0C98">
            <w:pPr>
              <w:jc w:val="center"/>
            </w:pPr>
          </w:p>
          <w:p w14:paraId="351EAF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2CF4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97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27C4F" w14:textId="2ECD34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057D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6103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DD4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0A97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5C9D8C" w14:textId="77777777" w:rsidR="00EB0C98" w:rsidRDefault="00EB0C98" w:rsidP="00EB0C98">
            <w:pPr>
              <w:jc w:val="center"/>
            </w:pPr>
          </w:p>
          <w:p w14:paraId="65150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8EA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E15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0BED3" w14:textId="613F2D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7855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068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6E54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917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CD2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9C6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68A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35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55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148C5" w14:textId="7612E4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51A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37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95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D5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74426A" w14:textId="77777777" w:rsidR="00EB0C98" w:rsidRDefault="00EB0C98" w:rsidP="00EB0C98">
            <w:pPr>
              <w:jc w:val="center"/>
            </w:pPr>
          </w:p>
          <w:p w14:paraId="2324C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E8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5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D1EBF" w14:textId="12DB88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C617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AB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E14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AC64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86F733" w14:textId="77777777" w:rsidR="00EB0C98" w:rsidRDefault="00EB0C98" w:rsidP="00EB0C98">
            <w:pPr>
              <w:jc w:val="center"/>
            </w:pPr>
          </w:p>
          <w:p w14:paraId="1AC64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31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A2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C445B" w14:textId="37ED65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8573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D8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11F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7037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7D15F9" w14:textId="77777777" w:rsidR="00EB0C98" w:rsidRDefault="00EB0C98" w:rsidP="00EB0C98">
            <w:pPr>
              <w:jc w:val="center"/>
            </w:pPr>
          </w:p>
          <w:p w14:paraId="5AC0E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F2C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39D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75C07D" w14:textId="2DAB3E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A661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28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D2F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A1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C5D644" w14:textId="77777777" w:rsidR="00EB0C98" w:rsidRDefault="00EB0C98" w:rsidP="00EB0C98">
            <w:pPr>
              <w:jc w:val="center"/>
            </w:pPr>
          </w:p>
          <w:p w14:paraId="16B9C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7E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49D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F0AEEC" w14:textId="29D027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0737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05A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43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BDC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21B49B" w14:textId="77777777" w:rsidR="00EB0C98" w:rsidRDefault="00EB0C98" w:rsidP="00EB0C98">
            <w:pPr>
              <w:jc w:val="center"/>
            </w:pPr>
          </w:p>
          <w:p w14:paraId="431A7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6C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433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4330E0" w14:textId="413587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AB6E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01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D9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EE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B2C5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E197" w14:textId="77777777" w:rsidR="00EB0C98" w:rsidRDefault="00EB0C98" w:rsidP="00EB0C98">
            <w:pPr>
              <w:jc w:val="center"/>
            </w:pPr>
          </w:p>
          <w:p w14:paraId="4FD94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C2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F9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358CD0" w14:textId="44450F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67F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AE6B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BF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1DA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0138B" w14:textId="77777777" w:rsidR="00EB0C98" w:rsidRDefault="00EB0C98" w:rsidP="00EB0C98">
            <w:pPr>
              <w:jc w:val="center"/>
            </w:pPr>
          </w:p>
          <w:p w14:paraId="39DA8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33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B44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40057" w14:textId="70592F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7E0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5D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2B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0B3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2EC97E" w14:textId="77777777" w:rsidR="00EB0C98" w:rsidRDefault="00EB0C98" w:rsidP="00EB0C98">
            <w:pPr>
              <w:jc w:val="center"/>
            </w:pPr>
          </w:p>
          <w:p w14:paraId="0BF4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CB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70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A43BAF" w14:textId="051EE7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925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C2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B4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EF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C4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592EB7" w14:textId="77777777" w:rsidR="00EB0C98" w:rsidRDefault="00EB0C98" w:rsidP="00EB0C98">
            <w:pPr>
              <w:jc w:val="center"/>
            </w:pPr>
          </w:p>
          <w:p w14:paraId="3762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3D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25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5CB2C0" w14:textId="3A2E4E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A424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6F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37D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8E4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ABE86" w14:textId="77777777" w:rsidR="00EB0C98" w:rsidRDefault="00EB0C98" w:rsidP="00EB0C98">
            <w:pPr>
              <w:jc w:val="center"/>
            </w:pPr>
          </w:p>
          <w:p w14:paraId="63FBD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B6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AC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A7F984" w14:textId="6076D3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91C1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2A8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DF1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41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EB41EF" w14:textId="77777777" w:rsidR="00EB0C98" w:rsidRDefault="00EB0C98" w:rsidP="00EB0C98">
            <w:pPr>
              <w:jc w:val="center"/>
            </w:pPr>
          </w:p>
          <w:p w14:paraId="354D2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5A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45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45AEBB" w14:textId="240D0A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24D3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766E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C92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E4D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A72A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169A8" w14:textId="77777777" w:rsidR="00EB0C98" w:rsidRDefault="00EB0C98" w:rsidP="00EB0C98">
            <w:pPr>
              <w:jc w:val="center"/>
            </w:pPr>
          </w:p>
          <w:p w14:paraId="180F2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C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94A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D0D51" w14:textId="16A6CC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214A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09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C13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7B3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D4D526" w14:textId="77777777" w:rsidR="00EB0C98" w:rsidRDefault="00EB0C98" w:rsidP="00EB0C98">
            <w:pPr>
              <w:jc w:val="center"/>
            </w:pPr>
          </w:p>
          <w:p w14:paraId="3401F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68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7A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D07AC5" w14:textId="4B658D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02A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4B2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FA1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93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C5A671" w14:textId="77777777" w:rsidR="00EB0C98" w:rsidRDefault="00EB0C98" w:rsidP="00EB0C98">
            <w:pPr>
              <w:jc w:val="center"/>
            </w:pPr>
          </w:p>
          <w:p w14:paraId="338F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FE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F1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192E6" w14:textId="0BDA27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C4D7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33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43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F4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ADF6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26F3DC" w14:textId="77777777" w:rsidR="00EB0C98" w:rsidRDefault="00EB0C98" w:rsidP="00EB0C98">
            <w:pPr>
              <w:jc w:val="center"/>
            </w:pPr>
          </w:p>
          <w:p w14:paraId="7C65F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E7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D72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6BEED" w14:textId="447B34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1478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9A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36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2F15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64CABF" w14:textId="77777777" w:rsidR="00EB0C98" w:rsidRDefault="00EB0C98" w:rsidP="00EB0C98">
            <w:pPr>
              <w:jc w:val="center"/>
            </w:pPr>
          </w:p>
          <w:p w14:paraId="3EC2B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F4D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DE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8B9FC0" w14:textId="30A5E9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7C6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E0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E3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CAF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D281F8C" w14:textId="77777777" w:rsidR="00EB0C98" w:rsidRDefault="00EB0C98" w:rsidP="00EB0C98">
            <w:pPr>
              <w:jc w:val="center"/>
            </w:pPr>
          </w:p>
          <w:p w14:paraId="274EF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C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97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3CED6" w14:textId="030E71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FF2A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61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EBC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69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0AE03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C33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226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B79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8AD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3252B" w14:textId="0DF781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D5A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0EA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02A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F6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A3776D" w14:textId="77777777" w:rsidR="00EB0C98" w:rsidRDefault="00EB0C98" w:rsidP="00EB0C98">
            <w:pPr>
              <w:jc w:val="center"/>
            </w:pPr>
          </w:p>
          <w:p w14:paraId="6D297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22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21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DF4D31" w14:textId="73FF09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DA12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4CA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CEF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DA5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60FDED" w14:textId="77777777" w:rsidR="00EB0C98" w:rsidRDefault="00EB0C98" w:rsidP="00EB0C98">
            <w:pPr>
              <w:jc w:val="center"/>
            </w:pPr>
          </w:p>
          <w:p w14:paraId="3FFA3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F6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37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2B0E2" w14:textId="1D4EC8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318C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ED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F6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DD7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35BB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49C135" w14:textId="77777777" w:rsidR="00EB0C98" w:rsidRDefault="00EB0C98" w:rsidP="00EB0C98">
            <w:pPr>
              <w:jc w:val="center"/>
            </w:pPr>
          </w:p>
          <w:p w14:paraId="6985CC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10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A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5E940" w14:textId="6DB21C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320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F0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93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F35E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86C01F" w14:textId="77777777" w:rsidR="00EB0C98" w:rsidRDefault="00EB0C98" w:rsidP="00EB0C98">
            <w:pPr>
              <w:jc w:val="center"/>
            </w:pPr>
          </w:p>
          <w:p w14:paraId="69852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AF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DF3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5DF60B" w14:textId="26700D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EB4B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F38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FFA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85E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510892" w14:textId="77777777" w:rsidR="00EB0C98" w:rsidRDefault="00EB0C98" w:rsidP="00EB0C98">
            <w:pPr>
              <w:jc w:val="center"/>
            </w:pPr>
          </w:p>
          <w:p w14:paraId="2DC2B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620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BB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97E32" w14:textId="4428DD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55B3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2CF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BC6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43A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6DA8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74AB2E" w14:textId="77777777" w:rsidR="00EB0C98" w:rsidRDefault="00EB0C98" w:rsidP="00EB0C98">
            <w:pPr>
              <w:jc w:val="center"/>
            </w:pPr>
          </w:p>
          <w:p w14:paraId="53D7E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5B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C1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1D8A0" w14:textId="0878C6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8805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CF1E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E36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1D5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87D362" w14:textId="77777777" w:rsidR="00EB0C98" w:rsidRDefault="00EB0C98" w:rsidP="00EB0C98">
            <w:pPr>
              <w:jc w:val="center"/>
            </w:pPr>
          </w:p>
          <w:p w14:paraId="74C50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C0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AF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0F497" w14:textId="5F3F64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F641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AF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6B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390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D6DB1E" w14:textId="77777777" w:rsidR="00EB0C98" w:rsidRDefault="00EB0C98" w:rsidP="00EB0C98">
            <w:pPr>
              <w:jc w:val="center"/>
            </w:pPr>
          </w:p>
          <w:p w14:paraId="6AA0F5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99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013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807E96" w14:textId="1F8EBB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852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81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695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1C6C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0FF9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D6AD10" w14:textId="77777777" w:rsidR="00EB0C98" w:rsidRDefault="00EB0C98" w:rsidP="00EB0C98">
            <w:pPr>
              <w:jc w:val="center"/>
            </w:pPr>
          </w:p>
          <w:p w14:paraId="70B9F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A2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58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7CD04" w14:textId="6081D4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A10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268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C079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8C7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C72D15" w14:textId="77777777" w:rsidR="00EB0C98" w:rsidRDefault="00EB0C98" w:rsidP="00EB0C98">
            <w:pPr>
              <w:jc w:val="center"/>
            </w:pPr>
          </w:p>
          <w:p w14:paraId="4B194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DB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86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86DD1" w14:textId="767A5B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8D9B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D1E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0D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815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2F95C6" w14:textId="77777777" w:rsidR="00EB0C98" w:rsidRDefault="00EB0C98" w:rsidP="00EB0C98">
            <w:pPr>
              <w:jc w:val="center"/>
            </w:pPr>
          </w:p>
          <w:p w14:paraId="76916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2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2D8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A8F50F" w14:textId="312230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CE3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B6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15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989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8A72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439BD" w14:textId="77777777" w:rsidR="00EB0C98" w:rsidRDefault="00EB0C98" w:rsidP="00EB0C98">
            <w:pPr>
              <w:jc w:val="center"/>
            </w:pPr>
          </w:p>
          <w:p w14:paraId="5357E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FD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9B0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4452E5" w14:textId="292806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02D1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EE5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497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4219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EA4197" w14:textId="77777777" w:rsidR="00EB0C98" w:rsidRDefault="00EB0C98" w:rsidP="00EB0C98">
            <w:pPr>
              <w:jc w:val="center"/>
            </w:pPr>
          </w:p>
          <w:p w14:paraId="0CE30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3C9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800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F9F87A" w14:textId="02508A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9BE2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D3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84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5BF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7360DB" w14:textId="77777777" w:rsidR="00EB0C98" w:rsidRDefault="00EB0C98" w:rsidP="00EB0C98">
            <w:pPr>
              <w:jc w:val="center"/>
            </w:pPr>
          </w:p>
          <w:p w14:paraId="6757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C2A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70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C60DFF" w14:textId="184E66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713B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586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F83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D9C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4D4D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531995" w14:textId="77777777" w:rsidR="00EB0C98" w:rsidRDefault="00EB0C98" w:rsidP="00EB0C98">
            <w:pPr>
              <w:jc w:val="center"/>
            </w:pPr>
          </w:p>
          <w:p w14:paraId="76092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FFA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DAB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17B83" w14:textId="0EDBE7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39C2B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84D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CA85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67A3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F45925" w14:textId="77777777" w:rsidR="00EB0C98" w:rsidRDefault="00EB0C98" w:rsidP="00EB0C98">
            <w:pPr>
              <w:jc w:val="center"/>
            </w:pPr>
          </w:p>
          <w:p w14:paraId="600CB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280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1C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46BF7" w14:textId="2D596C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33EB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35E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9C7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F6B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159EA2" w14:textId="77777777" w:rsidR="00EB0C98" w:rsidRDefault="00EB0C98" w:rsidP="00EB0C98">
            <w:pPr>
              <w:jc w:val="center"/>
            </w:pPr>
          </w:p>
          <w:p w14:paraId="4B73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0F8A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1C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E1998" w14:textId="0AD290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2789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D135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C4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DF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A230D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89F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6C26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60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3B0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4E25C" w14:textId="2770FA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E6CD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F553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8B7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A9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3D518" w14:textId="77777777" w:rsidR="00EB0C98" w:rsidRDefault="00EB0C98" w:rsidP="00EB0C98">
            <w:pPr>
              <w:jc w:val="center"/>
            </w:pPr>
          </w:p>
          <w:p w14:paraId="22F2B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2A0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8D2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0E5621" w14:textId="3F6B81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90B1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1749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6EB1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9E9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C1686F" w14:textId="77777777" w:rsidR="00EB0C98" w:rsidRDefault="00EB0C98" w:rsidP="00EB0C98">
            <w:pPr>
              <w:jc w:val="center"/>
            </w:pPr>
          </w:p>
          <w:p w14:paraId="51D05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05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8B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5523C" w14:textId="669E6E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8407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4EA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90B9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E90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E16B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398892" w14:textId="77777777" w:rsidR="00EB0C98" w:rsidRDefault="00EB0C98" w:rsidP="00EB0C98">
            <w:pPr>
              <w:jc w:val="center"/>
            </w:pPr>
          </w:p>
          <w:p w14:paraId="13390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00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8E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37798" w14:textId="10BE6A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EB00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13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DF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758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6A6D5C" w14:textId="77777777" w:rsidR="00EB0C98" w:rsidRDefault="00EB0C98" w:rsidP="00EB0C98">
            <w:pPr>
              <w:jc w:val="center"/>
            </w:pPr>
          </w:p>
          <w:p w14:paraId="71F23B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94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CF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88E37" w14:textId="534408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754D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CA4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1FC0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231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4F49FF" w14:textId="77777777" w:rsidR="00EB0C98" w:rsidRDefault="00EB0C98" w:rsidP="00EB0C98">
            <w:pPr>
              <w:jc w:val="center"/>
            </w:pPr>
          </w:p>
          <w:p w14:paraId="29D66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634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025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0D9C1B" w14:textId="706D8F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A2A9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94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0AB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85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D0D4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23EF5" w14:textId="77777777" w:rsidR="00EB0C98" w:rsidRDefault="00EB0C98" w:rsidP="00EB0C98">
            <w:pPr>
              <w:jc w:val="center"/>
            </w:pPr>
          </w:p>
          <w:p w14:paraId="569636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9F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156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6143CB" w14:textId="77D59D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5729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48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A10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31C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A9FC8B" w14:textId="77777777" w:rsidR="00EB0C98" w:rsidRDefault="00EB0C98" w:rsidP="00EB0C98">
            <w:pPr>
              <w:jc w:val="center"/>
            </w:pPr>
          </w:p>
          <w:p w14:paraId="2C4A6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D1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F16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BC877" w14:textId="7660FF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0864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A2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1B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51B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131B4C" w14:textId="77777777" w:rsidR="00EB0C98" w:rsidRDefault="00EB0C98" w:rsidP="00EB0C98">
            <w:pPr>
              <w:jc w:val="center"/>
            </w:pPr>
          </w:p>
          <w:p w14:paraId="140B2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5EC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36A0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B7D04C" w14:textId="6FFA6C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8BED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ED6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BDB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5505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4527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77DAD4" w14:textId="77777777" w:rsidR="00EB0C98" w:rsidRDefault="00EB0C98" w:rsidP="00EB0C98">
            <w:pPr>
              <w:jc w:val="center"/>
            </w:pPr>
          </w:p>
          <w:p w14:paraId="2412B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3CD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4799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DD781A" w14:textId="6D412E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A554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5B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93F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E8A2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9F284A" w14:textId="77777777" w:rsidR="00EB0C98" w:rsidRDefault="00EB0C98" w:rsidP="00EB0C98">
            <w:pPr>
              <w:jc w:val="center"/>
            </w:pPr>
          </w:p>
          <w:p w14:paraId="0CD99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00E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8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0AE3F1" w14:textId="5D8691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5D78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AC81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9A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B89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9E9B32" w14:textId="77777777" w:rsidR="00EB0C98" w:rsidRDefault="00EB0C98" w:rsidP="00EB0C98">
            <w:pPr>
              <w:jc w:val="center"/>
            </w:pPr>
          </w:p>
          <w:p w14:paraId="58B4B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436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336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A491C" w14:textId="1D0B4B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6138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646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DC0D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0A6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7AAB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15A8B" w14:textId="77777777" w:rsidR="00EB0C98" w:rsidRDefault="00EB0C98" w:rsidP="00EB0C98">
            <w:pPr>
              <w:jc w:val="center"/>
            </w:pPr>
          </w:p>
          <w:p w14:paraId="39CB4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C05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034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A1077" w14:textId="16B03B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006A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F8A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F2E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5E2A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72998" w14:textId="77777777" w:rsidR="00EB0C98" w:rsidRDefault="00EB0C98" w:rsidP="00EB0C98">
            <w:pPr>
              <w:jc w:val="center"/>
            </w:pPr>
          </w:p>
          <w:p w14:paraId="4A539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081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AFC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A4035E" w14:textId="287067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C22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CBDA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975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F5E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00762F" w14:textId="77777777" w:rsidR="00EB0C98" w:rsidRDefault="00EB0C98" w:rsidP="00EB0C98">
            <w:pPr>
              <w:jc w:val="center"/>
            </w:pPr>
          </w:p>
          <w:p w14:paraId="57C2A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C5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293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671C7E" w14:textId="177487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EBCE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4D9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C7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3A2A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2DA0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0403C8" w14:textId="77777777" w:rsidR="00EB0C98" w:rsidRDefault="00EB0C98" w:rsidP="00EB0C98">
            <w:pPr>
              <w:jc w:val="center"/>
            </w:pPr>
          </w:p>
          <w:p w14:paraId="5611C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0A2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B6C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BA77A7" w14:textId="34C6CA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F8D13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232A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DC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2F3E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7DB85F" w14:textId="77777777" w:rsidR="00EB0C98" w:rsidRDefault="00EB0C98" w:rsidP="00EB0C98">
            <w:pPr>
              <w:jc w:val="center"/>
            </w:pPr>
          </w:p>
          <w:p w14:paraId="19170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69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C5B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27ABB" w14:textId="5B0590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B5B3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68B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68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33AF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E4E410" w14:textId="77777777" w:rsidR="00EB0C98" w:rsidRDefault="00EB0C98" w:rsidP="00EB0C98">
            <w:pPr>
              <w:jc w:val="center"/>
            </w:pPr>
          </w:p>
          <w:p w14:paraId="6C0E2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BB2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6E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D2C589" w14:textId="695E98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AF0C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98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CDD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FB9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F898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749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CA5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E2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D0D853" w14:textId="51BD24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07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5A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453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5E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4B6DE" w14:textId="77777777" w:rsidR="00EB0C98" w:rsidRDefault="00EB0C98" w:rsidP="00EB0C98">
            <w:pPr>
              <w:jc w:val="center"/>
            </w:pPr>
          </w:p>
          <w:p w14:paraId="6C684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60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F2C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18479B" w14:textId="129912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6800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DBDE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12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2FB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D50FF" w14:textId="77777777" w:rsidR="00EB0C98" w:rsidRDefault="00EB0C98" w:rsidP="00EB0C98">
            <w:pPr>
              <w:jc w:val="center"/>
            </w:pPr>
          </w:p>
          <w:p w14:paraId="2E690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3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E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A8E55" w14:textId="2F27C5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6D3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532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F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34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16F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13CCD" w14:textId="77777777" w:rsidR="00EB0C98" w:rsidRDefault="00EB0C98" w:rsidP="00EB0C98">
            <w:pPr>
              <w:jc w:val="center"/>
            </w:pPr>
          </w:p>
          <w:p w14:paraId="38866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D1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4EDF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D41CF0" w14:textId="451EF1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66C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ADD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5D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DC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B07F16" w14:textId="77777777" w:rsidR="00EB0C98" w:rsidRDefault="00EB0C98" w:rsidP="00EB0C98">
            <w:pPr>
              <w:jc w:val="center"/>
            </w:pPr>
          </w:p>
          <w:p w14:paraId="04086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78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C5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69BE0B" w14:textId="0628EF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7ACA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0C3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FA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D4B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F89BD" w14:textId="77777777" w:rsidR="00EB0C98" w:rsidRDefault="00EB0C98" w:rsidP="00EB0C98">
            <w:pPr>
              <w:jc w:val="center"/>
            </w:pPr>
          </w:p>
          <w:p w14:paraId="29F4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CC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67A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39C1C1" w14:textId="228996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6CAE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B4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98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81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1FD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6DBE" w14:textId="77777777" w:rsidR="00EB0C98" w:rsidRDefault="00EB0C98" w:rsidP="00EB0C98">
            <w:pPr>
              <w:jc w:val="center"/>
            </w:pPr>
          </w:p>
          <w:p w14:paraId="5DB3E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09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FF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ACE4A" w14:textId="209C9D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6B8C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82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6F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CBF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44732" w14:textId="77777777" w:rsidR="00EB0C98" w:rsidRDefault="00EB0C98" w:rsidP="00EB0C98">
            <w:pPr>
              <w:jc w:val="center"/>
            </w:pPr>
          </w:p>
          <w:p w14:paraId="0A7C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D8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B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0E1F1E" w14:textId="7546C4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CC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A7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E6F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7769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172E03" w14:textId="77777777" w:rsidR="00EB0C98" w:rsidRDefault="00EB0C98" w:rsidP="00EB0C98">
            <w:pPr>
              <w:jc w:val="center"/>
            </w:pPr>
          </w:p>
          <w:p w14:paraId="674D1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31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3C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C4FF0" w14:textId="6BA8A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2237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BB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4815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78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EEBD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017F61" w14:textId="77777777" w:rsidR="00EB0C98" w:rsidRDefault="00EB0C98" w:rsidP="00EB0C98">
            <w:pPr>
              <w:jc w:val="center"/>
            </w:pPr>
          </w:p>
          <w:p w14:paraId="6B804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6F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BC8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488B3A" w14:textId="569118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B120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23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337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F5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DA730" w14:textId="77777777" w:rsidR="00EB0C98" w:rsidRDefault="00EB0C98" w:rsidP="00EB0C98">
            <w:pPr>
              <w:jc w:val="center"/>
            </w:pPr>
          </w:p>
          <w:p w14:paraId="6A83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88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1C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A5674" w14:textId="3484F0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4E37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2E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49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E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317BAC" w14:textId="77777777" w:rsidR="00EB0C98" w:rsidRDefault="00EB0C98" w:rsidP="00EB0C98">
            <w:pPr>
              <w:jc w:val="center"/>
            </w:pPr>
          </w:p>
          <w:p w14:paraId="30622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7D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B7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E6ADE2" w14:textId="1C44E7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BA97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4D9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F2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B9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60C5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EB45D5" w14:textId="77777777" w:rsidR="00EB0C98" w:rsidRDefault="00EB0C98" w:rsidP="00EB0C98">
            <w:pPr>
              <w:jc w:val="center"/>
            </w:pPr>
          </w:p>
          <w:p w14:paraId="36E2D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6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B75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5F056B" w14:textId="77BBD1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A5FD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9B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6CF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55E1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7B71B" w14:textId="77777777" w:rsidR="00EB0C98" w:rsidRDefault="00EB0C98" w:rsidP="00EB0C98">
            <w:pPr>
              <w:jc w:val="center"/>
            </w:pPr>
          </w:p>
          <w:p w14:paraId="62C84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38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A6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9E9946" w14:textId="47BD72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AF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90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49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C47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31AE03" w14:textId="77777777" w:rsidR="00EB0C98" w:rsidRDefault="00EB0C98" w:rsidP="00EB0C98">
            <w:pPr>
              <w:jc w:val="center"/>
            </w:pPr>
          </w:p>
          <w:p w14:paraId="4EED6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DD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EED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9204B9" w14:textId="6BD253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ECBDB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3F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A60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EC8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8B64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7C55C9" w14:textId="77777777" w:rsidR="00EB0C98" w:rsidRDefault="00EB0C98" w:rsidP="00EB0C98">
            <w:pPr>
              <w:jc w:val="center"/>
            </w:pPr>
          </w:p>
          <w:p w14:paraId="2EF3C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3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A3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4FBA6" w14:textId="6A4263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C86B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F59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F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129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3410CF" w14:textId="77777777" w:rsidR="00EB0C98" w:rsidRDefault="00EB0C98" w:rsidP="00EB0C98">
            <w:pPr>
              <w:jc w:val="center"/>
            </w:pPr>
          </w:p>
          <w:p w14:paraId="1775C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A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18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491159" w14:textId="18D073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2B7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EA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5A8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27D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6525DC" w14:textId="77777777" w:rsidR="00EB0C98" w:rsidRDefault="00EB0C98" w:rsidP="00EB0C98">
            <w:pPr>
              <w:jc w:val="center"/>
            </w:pPr>
          </w:p>
          <w:p w14:paraId="1C6A2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67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B8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AF9A2" w14:textId="38807D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677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47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F4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4B5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28E4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9B5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AB0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2A7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42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50839" w14:textId="37BFEF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4E94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04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FF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5F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DA9F20" w14:textId="77777777" w:rsidR="00EB0C98" w:rsidRDefault="00EB0C98" w:rsidP="00EB0C98">
            <w:pPr>
              <w:jc w:val="center"/>
            </w:pPr>
          </w:p>
          <w:p w14:paraId="09175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C1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E9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F5470" w14:textId="6CD905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0F71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A2D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41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9B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431FE9" w14:textId="77777777" w:rsidR="00EB0C98" w:rsidRDefault="00EB0C98" w:rsidP="00EB0C98">
            <w:pPr>
              <w:jc w:val="center"/>
            </w:pPr>
          </w:p>
          <w:p w14:paraId="2D2C0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2F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D70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EBC28" w14:textId="040D50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6B51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4FA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E7F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3D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10E6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C870D1" w14:textId="77777777" w:rsidR="00EB0C98" w:rsidRDefault="00EB0C98" w:rsidP="00EB0C98">
            <w:pPr>
              <w:jc w:val="center"/>
            </w:pPr>
          </w:p>
          <w:p w14:paraId="179CB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0B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26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F6735" w14:textId="25AEBD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3070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B6E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B4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90D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1AB89E" w14:textId="77777777" w:rsidR="00EB0C98" w:rsidRDefault="00EB0C98" w:rsidP="00EB0C98">
            <w:pPr>
              <w:jc w:val="center"/>
            </w:pPr>
          </w:p>
          <w:p w14:paraId="66295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EB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5F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259746" w14:textId="095E9C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5294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8F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B3E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CDB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AEBE7C" w14:textId="77777777" w:rsidR="00EB0C98" w:rsidRDefault="00EB0C98" w:rsidP="00EB0C98">
            <w:pPr>
              <w:jc w:val="center"/>
            </w:pPr>
          </w:p>
          <w:p w14:paraId="5FCE5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3F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17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9BE7B" w14:textId="711604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2ED4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041B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93DB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946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213D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674917" w14:textId="77777777" w:rsidR="00EB0C98" w:rsidRDefault="00EB0C98" w:rsidP="00EB0C98">
            <w:pPr>
              <w:jc w:val="center"/>
            </w:pPr>
          </w:p>
          <w:p w14:paraId="2A6BB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7C5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052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FAF4A" w14:textId="45A1DE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6F4A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2DD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D36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3E27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8E54DD" w14:textId="77777777" w:rsidR="00EB0C98" w:rsidRDefault="00EB0C98" w:rsidP="00EB0C98">
            <w:pPr>
              <w:jc w:val="center"/>
            </w:pPr>
          </w:p>
          <w:p w14:paraId="525A6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DC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3A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21F941" w14:textId="6A856B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6643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22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15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65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03D65C" w14:textId="77777777" w:rsidR="00EB0C98" w:rsidRDefault="00EB0C98" w:rsidP="00EB0C98">
            <w:pPr>
              <w:jc w:val="center"/>
            </w:pPr>
          </w:p>
          <w:p w14:paraId="27436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199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45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73C58" w14:textId="1249CE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BE2C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F5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35F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6EF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084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333019" w14:textId="77777777" w:rsidR="00EB0C98" w:rsidRDefault="00EB0C98" w:rsidP="00EB0C98">
            <w:pPr>
              <w:jc w:val="center"/>
            </w:pPr>
          </w:p>
          <w:p w14:paraId="67C8F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47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F97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8F0A7" w14:textId="135804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9650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0AA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A7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048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E03AFA" w14:textId="77777777" w:rsidR="00EB0C98" w:rsidRDefault="00EB0C98" w:rsidP="00EB0C98">
            <w:pPr>
              <w:jc w:val="center"/>
            </w:pPr>
          </w:p>
          <w:p w14:paraId="07437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43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B7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5B7CB" w14:textId="55CBD8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538F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A98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EF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782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A7E1A3" w14:textId="77777777" w:rsidR="00EB0C98" w:rsidRDefault="00EB0C98" w:rsidP="00EB0C98">
            <w:pPr>
              <w:jc w:val="center"/>
            </w:pPr>
          </w:p>
          <w:p w14:paraId="278806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0D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3A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E3058D" w14:textId="55F368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258C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F54F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1D1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0FBE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6DD6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4FCD2" w14:textId="77777777" w:rsidR="00EB0C98" w:rsidRDefault="00EB0C98" w:rsidP="00EB0C98">
            <w:pPr>
              <w:jc w:val="center"/>
            </w:pPr>
          </w:p>
          <w:p w14:paraId="6333F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77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03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37198" w14:textId="725C28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FF99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2A63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26F1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2AE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DDBA3D" w14:textId="77777777" w:rsidR="00EB0C98" w:rsidRDefault="00EB0C98" w:rsidP="00EB0C98">
            <w:pPr>
              <w:jc w:val="center"/>
            </w:pPr>
          </w:p>
          <w:p w14:paraId="4A3EA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A1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DE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FD350" w14:textId="0A5553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C6A53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A8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E31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EC6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93648A" w14:textId="77777777" w:rsidR="00EB0C98" w:rsidRDefault="00EB0C98" w:rsidP="00EB0C98">
            <w:pPr>
              <w:jc w:val="center"/>
            </w:pPr>
          </w:p>
          <w:p w14:paraId="61850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56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905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6E46A" w14:textId="107B9E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4F59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F4C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668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177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3EFE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C215F3" w14:textId="77777777" w:rsidR="00EB0C98" w:rsidRDefault="00EB0C98" w:rsidP="00EB0C98">
            <w:pPr>
              <w:jc w:val="center"/>
            </w:pPr>
          </w:p>
          <w:p w14:paraId="7FD0B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206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BE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02E2C0" w14:textId="3C473B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6C19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2A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656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D94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3D2C8C" w14:textId="77777777" w:rsidR="00EB0C98" w:rsidRDefault="00EB0C98" w:rsidP="00EB0C98">
            <w:pPr>
              <w:jc w:val="center"/>
            </w:pPr>
          </w:p>
          <w:p w14:paraId="62E2D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3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D28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68FF68" w14:textId="2C6E16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51B3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555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DCA0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53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0E2DAB6" w14:textId="77777777" w:rsidR="00EB0C98" w:rsidRDefault="00EB0C98" w:rsidP="00EB0C98">
            <w:pPr>
              <w:jc w:val="center"/>
            </w:pPr>
          </w:p>
          <w:p w14:paraId="39ED4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60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A75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8A1674" w14:textId="199269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F8C4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1492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2D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73A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8653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BB74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220F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F5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7B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C5FA8A" w14:textId="5F9DCD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3296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C6D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38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BCD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4A8A38" w14:textId="77777777" w:rsidR="00EB0C98" w:rsidRDefault="00EB0C98" w:rsidP="00EB0C98">
            <w:pPr>
              <w:jc w:val="center"/>
            </w:pPr>
          </w:p>
          <w:p w14:paraId="3FA5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00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59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E1D67" w14:textId="44444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1CAD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678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9DF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4D3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6E43C4" w14:textId="77777777" w:rsidR="00EB0C98" w:rsidRDefault="00EB0C98" w:rsidP="00EB0C98">
            <w:pPr>
              <w:jc w:val="center"/>
            </w:pPr>
          </w:p>
          <w:p w14:paraId="482AA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F83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4E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15D6B" w14:textId="6EBC9E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FF9B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92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6DE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7E6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FEA09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76586" w14:textId="77777777" w:rsidR="00EB0C98" w:rsidRDefault="00EB0C98" w:rsidP="00EB0C98">
            <w:pPr>
              <w:jc w:val="center"/>
            </w:pPr>
          </w:p>
          <w:p w14:paraId="513EC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348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9D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F37281" w14:textId="7D4EC3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97C6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3B70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2BD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1C8D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3C8E3" w14:textId="77777777" w:rsidR="00EB0C98" w:rsidRDefault="00EB0C98" w:rsidP="00EB0C98">
            <w:pPr>
              <w:jc w:val="center"/>
            </w:pPr>
          </w:p>
          <w:p w14:paraId="2C1E7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E2D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81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53D18A" w14:textId="18B035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39A6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D159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6E5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F6D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9E1CE6" w14:textId="77777777" w:rsidR="00EB0C98" w:rsidRDefault="00EB0C98" w:rsidP="00EB0C98">
            <w:pPr>
              <w:jc w:val="center"/>
            </w:pPr>
          </w:p>
          <w:p w14:paraId="6EC76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DA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5F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4BDBB3" w14:textId="11253B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C382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38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AD8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E7B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1381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438A5" w14:textId="77777777" w:rsidR="00EB0C98" w:rsidRDefault="00EB0C98" w:rsidP="00EB0C98">
            <w:pPr>
              <w:jc w:val="center"/>
            </w:pPr>
          </w:p>
          <w:p w14:paraId="31DDD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DC5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4BC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90A5DC" w14:textId="0CE080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237D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609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ECB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B7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A85EC2" w14:textId="77777777" w:rsidR="00EB0C98" w:rsidRDefault="00EB0C98" w:rsidP="00EB0C98">
            <w:pPr>
              <w:jc w:val="center"/>
            </w:pPr>
          </w:p>
          <w:p w14:paraId="41481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5DD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8D0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AF76AF" w14:textId="752A9A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B68F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0F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19D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0FB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09AF42" w14:textId="77777777" w:rsidR="00EB0C98" w:rsidRDefault="00EB0C98" w:rsidP="00EB0C98">
            <w:pPr>
              <w:jc w:val="center"/>
            </w:pPr>
          </w:p>
          <w:p w14:paraId="5F952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312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A8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7DBB3" w14:textId="253247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6244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DE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CB0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C0CA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13E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6C45F3" w14:textId="77777777" w:rsidR="00EB0C98" w:rsidRDefault="00EB0C98" w:rsidP="00EB0C98">
            <w:pPr>
              <w:jc w:val="center"/>
            </w:pPr>
          </w:p>
          <w:p w14:paraId="70C46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D0D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F7F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C2A7E1" w14:textId="00D489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AAF3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22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015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E49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7C05C1" w14:textId="77777777" w:rsidR="00EB0C98" w:rsidRDefault="00EB0C98" w:rsidP="00EB0C98">
            <w:pPr>
              <w:jc w:val="center"/>
            </w:pPr>
          </w:p>
          <w:p w14:paraId="01F563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EA9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166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076942" w14:textId="0540EF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15DD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648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BA89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3D5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9289DA" w14:textId="77777777" w:rsidR="00EB0C98" w:rsidRDefault="00EB0C98" w:rsidP="00EB0C98">
            <w:pPr>
              <w:jc w:val="center"/>
            </w:pPr>
          </w:p>
          <w:p w14:paraId="4BBF6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AF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49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BD9771" w14:textId="2E2FF9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F6783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24CB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A9A0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D46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E602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DE6EC7" w14:textId="77777777" w:rsidR="00EB0C98" w:rsidRDefault="00EB0C98" w:rsidP="00EB0C98">
            <w:pPr>
              <w:jc w:val="center"/>
            </w:pPr>
          </w:p>
          <w:p w14:paraId="134CC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640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340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EB024A" w14:textId="36DDCB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7C3D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725C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560B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F9A7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8D8EE2" w14:textId="77777777" w:rsidR="00EB0C98" w:rsidRDefault="00EB0C98" w:rsidP="00EB0C98">
            <w:pPr>
              <w:jc w:val="center"/>
            </w:pPr>
          </w:p>
          <w:p w14:paraId="21AF2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82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2B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FAB3A" w14:textId="138784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3E88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8D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DE44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ADD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2E051F" w14:textId="77777777" w:rsidR="00EB0C98" w:rsidRDefault="00EB0C98" w:rsidP="00EB0C98">
            <w:pPr>
              <w:jc w:val="center"/>
            </w:pPr>
          </w:p>
          <w:p w14:paraId="27875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FD0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E06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EEF97" w14:textId="0DA4D7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F3A6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0AD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6B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C54B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D0EF5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04EB79" w14:textId="77777777" w:rsidR="00EB0C98" w:rsidRDefault="00EB0C98" w:rsidP="00EB0C98">
            <w:pPr>
              <w:jc w:val="center"/>
            </w:pPr>
          </w:p>
          <w:p w14:paraId="70CA6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3B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EC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C792B" w14:textId="7C4263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B215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3C0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063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03F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FD4A1C" w14:textId="77777777" w:rsidR="00EB0C98" w:rsidRDefault="00EB0C98" w:rsidP="00EB0C98">
            <w:pPr>
              <w:jc w:val="center"/>
            </w:pPr>
          </w:p>
          <w:p w14:paraId="5E10E0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F7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4BC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F884F5" w14:textId="17CFFD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6118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F3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BFDA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315D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DF82E7" w14:textId="77777777" w:rsidR="00EB0C98" w:rsidRDefault="00EB0C98" w:rsidP="00EB0C98">
            <w:pPr>
              <w:jc w:val="center"/>
            </w:pPr>
          </w:p>
          <w:p w14:paraId="36ADC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FBD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258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539099" w14:textId="216B31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4DEE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4F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CA5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63E1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0B6F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7B7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862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C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75E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EFCC6" w14:textId="531EC7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FE3F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CB7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A7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52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7C8FEF" w14:textId="77777777" w:rsidR="00EB0C98" w:rsidRDefault="00EB0C98" w:rsidP="00EB0C98">
            <w:pPr>
              <w:jc w:val="center"/>
            </w:pPr>
          </w:p>
          <w:p w14:paraId="29AA8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59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33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CE1A2F" w14:textId="63E18C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7CF7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C98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736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965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E81C52" w14:textId="77777777" w:rsidR="00EB0C98" w:rsidRDefault="00EB0C98" w:rsidP="00EB0C98">
            <w:pPr>
              <w:jc w:val="center"/>
            </w:pPr>
          </w:p>
          <w:p w14:paraId="22934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B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A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6BF62C" w14:textId="5952C2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6CFAD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1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7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CA46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0BB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D2CE09" w14:textId="77777777" w:rsidR="00EB0C98" w:rsidRDefault="00EB0C98" w:rsidP="00EB0C98">
            <w:pPr>
              <w:jc w:val="center"/>
            </w:pPr>
          </w:p>
          <w:p w14:paraId="78372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D8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82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A0B381" w14:textId="0034F5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01310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FE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0E5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00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9FEFC" w14:textId="77777777" w:rsidR="00EB0C98" w:rsidRDefault="00EB0C98" w:rsidP="00EB0C98">
            <w:pPr>
              <w:jc w:val="center"/>
            </w:pPr>
          </w:p>
          <w:p w14:paraId="51680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71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0382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B5C8B4" w14:textId="109F9F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2E1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47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29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3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6179FE" w14:textId="77777777" w:rsidR="00EB0C98" w:rsidRDefault="00EB0C98" w:rsidP="00EB0C98">
            <w:pPr>
              <w:jc w:val="center"/>
            </w:pPr>
          </w:p>
          <w:p w14:paraId="7A91B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4E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E0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2D7E7" w14:textId="4E09B3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1B19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86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B9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B6F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9AC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929BFE" w14:textId="77777777" w:rsidR="00EB0C98" w:rsidRDefault="00EB0C98" w:rsidP="00EB0C98">
            <w:pPr>
              <w:jc w:val="center"/>
            </w:pPr>
          </w:p>
          <w:p w14:paraId="2A770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1F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26E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D68AB7" w14:textId="015223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7945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FD3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B39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89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919AC" w14:textId="77777777" w:rsidR="00EB0C98" w:rsidRDefault="00EB0C98" w:rsidP="00EB0C98">
            <w:pPr>
              <w:jc w:val="center"/>
            </w:pPr>
          </w:p>
          <w:p w14:paraId="042AC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44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83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ADE6E" w14:textId="38A9D6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4F3D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18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3FB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D4F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3836A" w14:textId="77777777" w:rsidR="00EB0C98" w:rsidRDefault="00EB0C98" w:rsidP="00EB0C98">
            <w:pPr>
              <w:jc w:val="center"/>
            </w:pPr>
          </w:p>
          <w:p w14:paraId="0265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D70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BC9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1C026" w14:textId="4141BA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D5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53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0BD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4783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67F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64B4BD" w14:textId="77777777" w:rsidR="00EB0C98" w:rsidRDefault="00EB0C98" w:rsidP="00EB0C98">
            <w:pPr>
              <w:jc w:val="center"/>
            </w:pPr>
          </w:p>
          <w:p w14:paraId="54766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0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CA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1EFF64" w14:textId="676C99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386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230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D5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2B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E8672E" w14:textId="77777777" w:rsidR="00EB0C98" w:rsidRDefault="00EB0C98" w:rsidP="00EB0C98">
            <w:pPr>
              <w:jc w:val="center"/>
            </w:pPr>
          </w:p>
          <w:p w14:paraId="5ACB3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8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01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B68DA" w14:textId="348ECE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A22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2AC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5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6AB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5B04AC" w14:textId="77777777" w:rsidR="00EB0C98" w:rsidRDefault="00EB0C98" w:rsidP="00EB0C98">
            <w:pPr>
              <w:jc w:val="center"/>
            </w:pPr>
          </w:p>
          <w:p w14:paraId="54CF0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5E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31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99A4E9" w14:textId="2E4893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C583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5F0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A0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48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EDD6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E9CC5" w14:textId="77777777" w:rsidR="00EB0C98" w:rsidRDefault="00EB0C98" w:rsidP="00EB0C98">
            <w:pPr>
              <w:jc w:val="center"/>
            </w:pPr>
          </w:p>
          <w:p w14:paraId="1DD0E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B2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02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48DB3" w14:textId="18D938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D6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D8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8A7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0E7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8F272" w14:textId="77777777" w:rsidR="00EB0C98" w:rsidRDefault="00EB0C98" w:rsidP="00EB0C98">
            <w:pPr>
              <w:jc w:val="center"/>
            </w:pPr>
          </w:p>
          <w:p w14:paraId="6259B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78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98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5E23C5" w14:textId="009D18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8F0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BE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DF7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A4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8E078" w14:textId="77777777" w:rsidR="00EB0C98" w:rsidRDefault="00EB0C98" w:rsidP="00EB0C98">
            <w:pPr>
              <w:jc w:val="center"/>
            </w:pPr>
          </w:p>
          <w:p w14:paraId="3F783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33B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79E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D576A9" w14:textId="2E48E1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335F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24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CB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2B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0738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583D6A" w14:textId="77777777" w:rsidR="00EB0C98" w:rsidRDefault="00EB0C98" w:rsidP="00EB0C98">
            <w:pPr>
              <w:jc w:val="center"/>
            </w:pPr>
          </w:p>
          <w:p w14:paraId="7038E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4C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513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24F1D" w14:textId="2F02CF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C01DA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FF8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44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6B58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2DAF77" w14:textId="77777777" w:rsidR="00EB0C98" w:rsidRDefault="00EB0C98" w:rsidP="00EB0C98">
            <w:pPr>
              <w:jc w:val="center"/>
            </w:pPr>
          </w:p>
          <w:p w14:paraId="5BB12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15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D0A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702BB9" w14:textId="50BECD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34A1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50A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191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E9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0B0DB5" w14:textId="77777777" w:rsidR="00EB0C98" w:rsidRDefault="00EB0C98" w:rsidP="00EB0C98">
            <w:pPr>
              <w:jc w:val="center"/>
            </w:pPr>
          </w:p>
          <w:p w14:paraId="4419D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CC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0D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6E76F" w14:textId="042DB5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598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2D0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9F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CDC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AB1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0FB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550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3E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7B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707D4" w14:textId="61C506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4542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45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277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AB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D04E7C" w14:textId="77777777" w:rsidR="00EB0C98" w:rsidRDefault="00EB0C98" w:rsidP="00EB0C98">
            <w:pPr>
              <w:jc w:val="center"/>
            </w:pPr>
          </w:p>
          <w:p w14:paraId="715FB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F9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A3F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F1DABF" w14:textId="2A66EC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D6195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9D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FD2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5D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4C26AD" w14:textId="77777777" w:rsidR="00EB0C98" w:rsidRDefault="00EB0C98" w:rsidP="00EB0C98">
            <w:pPr>
              <w:jc w:val="center"/>
            </w:pPr>
          </w:p>
          <w:p w14:paraId="0B747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7E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2DE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6B73F5" w14:textId="18156C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74C6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0EE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7D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13F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D83F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9F8D0" w14:textId="77777777" w:rsidR="00EB0C98" w:rsidRDefault="00EB0C98" w:rsidP="00EB0C98">
            <w:pPr>
              <w:jc w:val="center"/>
            </w:pPr>
          </w:p>
          <w:p w14:paraId="1A9B4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91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DD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6004A9" w14:textId="241D35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D9FA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3F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32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E80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C7A382" w14:textId="77777777" w:rsidR="00EB0C98" w:rsidRDefault="00EB0C98" w:rsidP="00EB0C98">
            <w:pPr>
              <w:jc w:val="center"/>
            </w:pPr>
          </w:p>
          <w:p w14:paraId="74D8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21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7F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3AE7E6" w14:textId="7FE774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3DF1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FDF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FEB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0875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819FE5" w14:textId="77777777" w:rsidR="00EB0C98" w:rsidRDefault="00EB0C98" w:rsidP="00EB0C98">
            <w:pPr>
              <w:jc w:val="center"/>
            </w:pPr>
          </w:p>
          <w:p w14:paraId="0EDFDD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34B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74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8A422" w14:textId="1067EC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F8D9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86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2E4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C3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546B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F6778F" w14:textId="77777777" w:rsidR="00EB0C98" w:rsidRDefault="00EB0C98" w:rsidP="00EB0C98">
            <w:pPr>
              <w:jc w:val="center"/>
            </w:pPr>
          </w:p>
          <w:p w14:paraId="0C559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85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95C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B4A8B" w14:textId="7CD91B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4B79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45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42D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160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71FC3A" w14:textId="77777777" w:rsidR="00EB0C98" w:rsidRDefault="00EB0C98" w:rsidP="00EB0C98">
            <w:pPr>
              <w:jc w:val="center"/>
            </w:pPr>
          </w:p>
          <w:p w14:paraId="16E60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3DC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B6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A95B5" w14:textId="3AAB47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A7E2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67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FD7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5E1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05254E" w14:textId="77777777" w:rsidR="00EB0C98" w:rsidRDefault="00EB0C98" w:rsidP="00EB0C98">
            <w:pPr>
              <w:jc w:val="center"/>
            </w:pPr>
          </w:p>
          <w:p w14:paraId="1C751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BB7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C1F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8A40F0" w14:textId="4BB0F0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FE9D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10A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C9F0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9A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324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22C3F" w14:textId="77777777" w:rsidR="00EB0C98" w:rsidRDefault="00EB0C98" w:rsidP="00EB0C98">
            <w:pPr>
              <w:jc w:val="center"/>
            </w:pPr>
          </w:p>
          <w:p w14:paraId="41882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34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CC7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5243C" w14:textId="58413B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71C0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3F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0FB8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2C9E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BF5862" w14:textId="77777777" w:rsidR="00EB0C98" w:rsidRDefault="00EB0C98" w:rsidP="00EB0C98">
            <w:pPr>
              <w:jc w:val="center"/>
            </w:pPr>
          </w:p>
          <w:p w14:paraId="30AE9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BF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D88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B4F665" w14:textId="3BC928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A5D5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44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67F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A125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3371CE" w14:textId="77777777" w:rsidR="00EB0C98" w:rsidRDefault="00EB0C98" w:rsidP="00EB0C98">
            <w:pPr>
              <w:jc w:val="center"/>
            </w:pPr>
          </w:p>
          <w:p w14:paraId="5BA1A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8C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5C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ABCA0" w14:textId="6887C7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331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4F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CE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A14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0B0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4E8A8" w14:textId="77777777" w:rsidR="00EB0C98" w:rsidRDefault="00EB0C98" w:rsidP="00EB0C98">
            <w:pPr>
              <w:jc w:val="center"/>
            </w:pPr>
          </w:p>
          <w:p w14:paraId="472E35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61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DE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71C937" w14:textId="3B7B8F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B413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E24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E7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D179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393947" w14:textId="77777777" w:rsidR="00EB0C98" w:rsidRDefault="00EB0C98" w:rsidP="00EB0C98">
            <w:pPr>
              <w:jc w:val="center"/>
            </w:pPr>
          </w:p>
          <w:p w14:paraId="24575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ED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BB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78407" w14:textId="383CDC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880D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B10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5AB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BA7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E3275B" w14:textId="77777777" w:rsidR="00EB0C98" w:rsidRDefault="00EB0C98" w:rsidP="00EB0C98">
            <w:pPr>
              <w:jc w:val="center"/>
            </w:pPr>
          </w:p>
          <w:p w14:paraId="0469C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1C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D3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1C6C78" w14:textId="061601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67A0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77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03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CC7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DF5E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628CF0" w14:textId="77777777" w:rsidR="00EB0C98" w:rsidRDefault="00EB0C98" w:rsidP="00EB0C98">
            <w:pPr>
              <w:jc w:val="center"/>
            </w:pPr>
          </w:p>
          <w:p w14:paraId="39C5A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CE2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E7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C78575" w14:textId="0524DE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C57B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29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1E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083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56E0F9" w14:textId="77777777" w:rsidR="00EB0C98" w:rsidRDefault="00EB0C98" w:rsidP="00EB0C98">
            <w:pPr>
              <w:jc w:val="center"/>
            </w:pPr>
          </w:p>
          <w:p w14:paraId="4601A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255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4B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D80985" w14:textId="0D44F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1F20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95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FA0E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0D54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69B059" w14:textId="77777777" w:rsidR="00EB0C98" w:rsidRDefault="00EB0C98" w:rsidP="00EB0C98">
            <w:pPr>
              <w:jc w:val="center"/>
            </w:pPr>
          </w:p>
          <w:p w14:paraId="149F3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46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30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99CB2" w14:textId="54E965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B5D0D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3F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C5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92C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6D212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C461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2E3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D5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70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2B871" w14:textId="06D16B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78A9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AD2F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5A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362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43FB4" w14:textId="77777777" w:rsidR="00EB0C98" w:rsidRDefault="00EB0C98" w:rsidP="00EB0C98">
            <w:pPr>
              <w:jc w:val="center"/>
            </w:pPr>
          </w:p>
          <w:p w14:paraId="4C4CB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DE8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247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D10EE" w14:textId="07700D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97F3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5A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4D0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D20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907D3E" w14:textId="77777777" w:rsidR="00EB0C98" w:rsidRDefault="00EB0C98" w:rsidP="00EB0C98">
            <w:pPr>
              <w:jc w:val="center"/>
            </w:pPr>
          </w:p>
          <w:p w14:paraId="602177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EEC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601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4DB03" w14:textId="58884B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7A2A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78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867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DF8E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4ECC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9D9741" w14:textId="77777777" w:rsidR="00EB0C98" w:rsidRDefault="00EB0C98" w:rsidP="00EB0C98">
            <w:pPr>
              <w:jc w:val="center"/>
            </w:pPr>
          </w:p>
          <w:p w14:paraId="31C07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450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1E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8F4D5C" w14:textId="563030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3979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C2C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7805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8F6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72A5D2" w14:textId="77777777" w:rsidR="00EB0C98" w:rsidRDefault="00EB0C98" w:rsidP="00EB0C98">
            <w:pPr>
              <w:jc w:val="center"/>
            </w:pPr>
          </w:p>
          <w:p w14:paraId="1A502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A58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A9B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C8F393" w14:textId="7B4991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23539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645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E5B5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2C4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FF7A9" w14:textId="77777777" w:rsidR="00EB0C98" w:rsidRDefault="00EB0C98" w:rsidP="00EB0C98">
            <w:pPr>
              <w:jc w:val="center"/>
            </w:pPr>
          </w:p>
          <w:p w14:paraId="47BCE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E3F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BA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E5701C" w14:textId="659123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00AB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301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4532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135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F56F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13FB0A" w14:textId="77777777" w:rsidR="00EB0C98" w:rsidRDefault="00EB0C98" w:rsidP="00EB0C98">
            <w:pPr>
              <w:jc w:val="center"/>
            </w:pPr>
          </w:p>
          <w:p w14:paraId="5B9280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10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EEF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E547DC" w14:textId="4D8689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902B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F0AC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0BDB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E615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DBD88F" w14:textId="77777777" w:rsidR="00EB0C98" w:rsidRDefault="00EB0C98" w:rsidP="00EB0C98">
            <w:pPr>
              <w:jc w:val="center"/>
            </w:pPr>
          </w:p>
          <w:p w14:paraId="4A0FB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33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D1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686AF4" w14:textId="65FBA5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8DBD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177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BED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FA95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3CCC50" w14:textId="77777777" w:rsidR="00EB0C98" w:rsidRDefault="00EB0C98" w:rsidP="00EB0C98">
            <w:pPr>
              <w:jc w:val="center"/>
            </w:pPr>
          </w:p>
          <w:p w14:paraId="7B76C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E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127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241EE" w14:textId="462F4B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247F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F6D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52CA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270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A74C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C78AE3" w14:textId="77777777" w:rsidR="00EB0C98" w:rsidRDefault="00EB0C98" w:rsidP="00EB0C98">
            <w:pPr>
              <w:jc w:val="center"/>
            </w:pPr>
          </w:p>
          <w:p w14:paraId="6D281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8E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2B6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16D978" w14:textId="36EAE1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5A1D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BA5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A20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BD0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DE1196" w14:textId="77777777" w:rsidR="00EB0C98" w:rsidRDefault="00EB0C98" w:rsidP="00EB0C98">
            <w:pPr>
              <w:jc w:val="center"/>
            </w:pPr>
          </w:p>
          <w:p w14:paraId="44559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2C6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15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60DF7" w14:textId="4617B7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8829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21C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62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A43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06B955" w14:textId="77777777" w:rsidR="00EB0C98" w:rsidRDefault="00EB0C98" w:rsidP="00EB0C98">
            <w:pPr>
              <w:jc w:val="center"/>
            </w:pPr>
          </w:p>
          <w:p w14:paraId="0400A0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6A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84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B3E0FF" w14:textId="4A2B10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2CB6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E09E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A9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A3D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355A6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1B62BC" w14:textId="77777777" w:rsidR="00EB0C98" w:rsidRDefault="00EB0C98" w:rsidP="00EB0C98">
            <w:pPr>
              <w:jc w:val="center"/>
            </w:pPr>
          </w:p>
          <w:p w14:paraId="3DA78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95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79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27D22" w14:textId="0EE1B3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A974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7D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70F1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362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0AD96E" w14:textId="77777777" w:rsidR="00EB0C98" w:rsidRDefault="00EB0C98" w:rsidP="00EB0C98">
            <w:pPr>
              <w:jc w:val="center"/>
            </w:pPr>
          </w:p>
          <w:p w14:paraId="7D440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EA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80F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31375B" w14:textId="283EA2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C256C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C097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F9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6A4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68F263" w14:textId="77777777" w:rsidR="00EB0C98" w:rsidRDefault="00EB0C98" w:rsidP="00EB0C98">
            <w:pPr>
              <w:jc w:val="center"/>
            </w:pPr>
          </w:p>
          <w:p w14:paraId="7B279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942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55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13713B" w14:textId="438A83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6EBC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2B86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E21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EB1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5A19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DB4385" w14:textId="77777777" w:rsidR="00EB0C98" w:rsidRDefault="00EB0C98" w:rsidP="00EB0C98">
            <w:pPr>
              <w:jc w:val="center"/>
            </w:pPr>
          </w:p>
          <w:p w14:paraId="68BA0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AB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193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27A926" w14:textId="67683C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4910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A896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9D6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C11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F8D72AD" w14:textId="77777777" w:rsidR="00EB0C98" w:rsidRDefault="00EB0C98" w:rsidP="00EB0C98">
            <w:pPr>
              <w:jc w:val="center"/>
            </w:pPr>
          </w:p>
          <w:p w14:paraId="00752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91D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ABD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8DE1E8" w14:textId="66E8BB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5204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5813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FE2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903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BD8403" w14:textId="77777777" w:rsidR="00EB0C98" w:rsidRDefault="00EB0C98" w:rsidP="00EB0C98">
            <w:pPr>
              <w:jc w:val="center"/>
            </w:pPr>
          </w:p>
          <w:p w14:paraId="277E4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59A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796C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A90B0" w14:textId="4C77D8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23D4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3CDA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9AA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9B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77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63E4D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9BB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BD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FD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8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E2987" w14:textId="2FF8FD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0BF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9A4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6F40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8E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B7B8E" w14:textId="77777777" w:rsidR="00EB0C98" w:rsidRDefault="00EB0C98" w:rsidP="00EB0C98">
            <w:pPr>
              <w:jc w:val="center"/>
            </w:pPr>
          </w:p>
          <w:p w14:paraId="6B6FB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F6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7F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B3566" w14:textId="23B5B2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D9C4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3F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C70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0FB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9E890A" w14:textId="77777777" w:rsidR="00EB0C98" w:rsidRDefault="00EB0C98" w:rsidP="00EB0C98">
            <w:pPr>
              <w:jc w:val="center"/>
            </w:pPr>
          </w:p>
          <w:p w14:paraId="53FC2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37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84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229CA" w14:textId="711DD0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F09FF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A17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2F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CA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3D2D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E9147" w14:textId="77777777" w:rsidR="00EB0C98" w:rsidRDefault="00EB0C98" w:rsidP="00EB0C98">
            <w:pPr>
              <w:jc w:val="center"/>
            </w:pPr>
          </w:p>
          <w:p w14:paraId="5228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495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8C4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BC04D" w14:textId="494719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5D3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DE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2D6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4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866B6" w14:textId="77777777" w:rsidR="00EB0C98" w:rsidRDefault="00EB0C98" w:rsidP="00EB0C98">
            <w:pPr>
              <w:jc w:val="center"/>
            </w:pPr>
          </w:p>
          <w:p w14:paraId="61A92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CB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3C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D0C97" w14:textId="50B2BF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0D8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85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8D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6EC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A650" w14:textId="77777777" w:rsidR="00EB0C98" w:rsidRDefault="00EB0C98" w:rsidP="00EB0C98">
            <w:pPr>
              <w:jc w:val="center"/>
            </w:pPr>
          </w:p>
          <w:p w14:paraId="754C0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3A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9F3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F7CD3D" w14:textId="3DB7C6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52896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B0B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2A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B7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E196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1A8C3F" w14:textId="77777777" w:rsidR="00EB0C98" w:rsidRDefault="00EB0C98" w:rsidP="00EB0C98">
            <w:pPr>
              <w:jc w:val="center"/>
            </w:pPr>
          </w:p>
          <w:p w14:paraId="2B8302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165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7F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ADC84" w14:textId="3CA2EE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8A77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18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0E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08C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4E1EA" w14:textId="77777777" w:rsidR="00EB0C98" w:rsidRDefault="00EB0C98" w:rsidP="00EB0C98">
            <w:pPr>
              <w:jc w:val="center"/>
            </w:pPr>
          </w:p>
          <w:p w14:paraId="1B1B8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A4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2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3E7682" w14:textId="172F13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8552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9A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52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DE4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34EA07" w14:textId="77777777" w:rsidR="00EB0C98" w:rsidRDefault="00EB0C98" w:rsidP="00EB0C98">
            <w:pPr>
              <w:jc w:val="center"/>
            </w:pPr>
          </w:p>
          <w:p w14:paraId="0C02F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93B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42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57934" w14:textId="6D4019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078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F0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197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A5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6405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569034" w14:textId="77777777" w:rsidR="00EB0C98" w:rsidRDefault="00EB0C98" w:rsidP="00EB0C98">
            <w:pPr>
              <w:jc w:val="center"/>
            </w:pPr>
          </w:p>
          <w:p w14:paraId="07E6D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77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A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A5D92" w14:textId="69112D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F4A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731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FF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E44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710FA4" w14:textId="77777777" w:rsidR="00EB0C98" w:rsidRDefault="00EB0C98" w:rsidP="00EB0C98">
            <w:pPr>
              <w:jc w:val="center"/>
            </w:pPr>
          </w:p>
          <w:p w14:paraId="2E71A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6EC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F8E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2791E4" w14:textId="794276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14B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B6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2FF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B8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6B721" w14:textId="77777777" w:rsidR="00EB0C98" w:rsidRDefault="00EB0C98" w:rsidP="00EB0C98">
            <w:pPr>
              <w:jc w:val="center"/>
            </w:pPr>
          </w:p>
          <w:p w14:paraId="34BC4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5E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48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4C05D5" w14:textId="4F817D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0889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33E5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356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661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6A60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0E68E" w14:textId="77777777" w:rsidR="00EB0C98" w:rsidRDefault="00EB0C98" w:rsidP="00EB0C98">
            <w:pPr>
              <w:jc w:val="center"/>
            </w:pPr>
          </w:p>
          <w:p w14:paraId="5139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3C1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133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DACA50" w14:textId="14FE6E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C90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1FA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A3E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20A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9FE8E" w14:textId="77777777" w:rsidR="00EB0C98" w:rsidRDefault="00EB0C98" w:rsidP="00EB0C98">
            <w:pPr>
              <w:jc w:val="center"/>
            </w:pPr>
          </w:p>
          <w:p w14:paraId="3FB78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F7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76A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2FB79" w14:textId="65E106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C64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BA0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E4F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51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DD8FEC" w14:textId="77777777" w:rsidR="00EB0C98" w:rsidRDefault="00EB0C98" w:rsidP="00EB0C98">
            <w:pPr>
              <w:jc w:val="center"/>
            </w:pPr>
          </w:p>
          <w:p w14:paraId="3CE73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C0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5F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18A89" w14:textId="1B18A8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89C8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A83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AB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383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218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149653" w14:textId="77777777" w:rsidR="00EB0C98" w:rsidRDefault="00EB0C98" w:rsidP="00EB0C98">
            <w:pPr>
              <w:jc w:val="center"/>
            </w:pPr>
          </w:p>
          <w:p w14:paraId="5AD7B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11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F21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1D7B31" w14:textId="046FF2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80BE6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95F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D14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52E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A4F5E" w14:textId="77777777" w:rsidR="00EB0C98" w:rsidRDefault="00EB0C98" w:rsidP="00EB0C98">
            <w:pPr>
              <w:jc w:val="center"/>
            </w:pPr>
          </w:p>
          <w:p w14:paraId="5BF3B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7C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2E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F6FCC" w14:textId="0CB4A3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50B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C33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E7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0CF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300BE82" w14:textId="77777777" w:rsidR="00EB0C98" w:rsidRDefault="00EB0C98" w:rsidP="00EB0C98">
            <w:pPr>
              <w:jc w:val="center"/>
            </w:pPr>
          </w:p>
          <w:p w14:paraId="2E997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AC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459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9CCA2" w14:textId="68A297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5C1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30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E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5BF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2A73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04F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A2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E142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48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596422" w14:textId="777232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9632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9D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B3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680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BEB371" w14:textId="77777777" w:rsidR="00EB0C98" w:rsidRDefault="00EB0C98" w:rsidP="00EB0C98">
            <w:pPr>
              <w:jc w:val="center"/>
            </w:pPr>
          </w:p>
          <w:p w14:paraId="15F6B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B6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520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42ED6E" w14:textId="4846A0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9B7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FED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541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BE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EAD8AC" w14:textId="77777777" w:rsidR="00EB0C98" w:rsidRDefault="00EB0C98" w:rsidP="00EB0C98">
            <w:pPr>
              <w:jc w:val="center"/>
            </w:pPr>
          </w:p>
          <w:p w14:paraId="5887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87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88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6AF599" w14:textId="58594B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15CE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B0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8A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123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3B0E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9D1B10" w14:textId="77777777" w:rsidR="00EB0C98" w:rsidRDefault="00EB0C98" w:rsidP="00EB0C98">
            <w:pPr>
              <w:jc w:val="center"/>
            </w:pPr>
          </w:p>
          <w:p w14:paraId="45240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15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B97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E73EC" w14:textId="5C7DC7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5C1F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2E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513D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F24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25318E" w14:textId="77777777" w:rsidR="00EB0C98" w:rsidRDefault="00EB0C98" w:rsidP="00EB0C98">
            <w:pPr>
              <w:jc w:val="center"/>
            </w:pPr>
          </w:p>
          <w:p w14:paraId="22EB12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31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97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5775A" w14:textId="6BA883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250A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38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5E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E1B4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D40673" w14:textId="77777777" w:rsidR="00EB0C98" w:rsidRDefault="00EB0C98" w:rsidP="00EB0C98">
            <w:pPr>
              <w:jc w:val="center"/>
            </w:pPr>
          </w:p>
          <w:p w14:paraId="2A085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1E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38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D1C8B" w14:textId="2AA49B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DCCE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3B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B2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7DD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4B3E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A30A7C" w14:textId="77777777" w:rsidR="00EB0C98" w:rsidRDefault="00EB0C98" w:rsidP="00EB0C98">
            <w:pPr>
              <w:jc w:val="center"/>
            </w:pPr>
          </w:p>
          <w:p w14:paraId="54D60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6B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BA3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F3C797" w14:textId="63398D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53CD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507A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6A0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698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C92B68" w14:textId="77777777" w:rsidR="00EB0C98" w:rsidRDefault="00EB0C98" w:rsidP="00EB0C98">
            <w:pPr>
              <w:jc w:val="center"/>
            </w:pPr>
          </w:p>
          <w:p w14:paraId="2892F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46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9F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DCC31E" w14:textId="25D144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C364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D08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A679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F9B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152FD6" w14:textId="77777777" w:rsidR="00EB0C98" w:rsidRDefault="00EB0C98" w:rsidP="00EB0C98">
            <w:pPr>
              <w:jc w:val="center"/>
            </w:pPr>
          </w:p>
          <w:p w14:paraId="05D90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67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89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E6982" w14:textId="535EBF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DE26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A7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D4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18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A0DA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C0D81" w14:textId="77777777" w:rsidR="00EB0C98" w:rsidRDefault="00EB0C98" w:rsidP="00EB0C98">
            <w:pPr>
              <w:jc w:val="center"/>
            </w:pPr>
          </w:p>
          <w:p w14:paraId="575F0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38A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CC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945FC7" w14:textId="6D60CB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F2B1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B6B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96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D70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CA2932" w14:textId="77777777" w:rsidR="00EB0C98" w:rsidRDefault="00EB0C98" w:rsidP="00EB0C98">
            <w:pPr>
              <w:jc w:val="center"/>
            </w:pPr>
          </w:p>
          <w:p w14:paraId="269B4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325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DD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CA130" w14:textId="734DB8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E30A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81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A80A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D48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D20A59" w14:textId="77777777" w:rsidR="00EB0C98" w:rsidRDefault="00EB0C98" w:rsidP="00EB0C98">
            <w:pPr>
              <w:jc w:val="center"/>
            </w:pPr>
          </w:p>
          <w:p w14:paraId="16E3E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F6C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73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2444D" w14:textId="1D8ABB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033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5B8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B3D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904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8ED2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E8B129" w14:textId="77777777" w:rsidR="00EB0C98" w:rsidRDefault="00EB0C98" w:rsidP="00EB0C98">
            <w:pPr>
              <w:jc w:val="center"/>
            </w:pPr>
          </w:p>
          <w:p w14:paraId="72E14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3B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A6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11BB1" w14:textId="743AE9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B602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D1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EE0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DD7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50A84E" w14:textId="77777777" w:rsidR="00EB0C98" w:rsidRDefault="00EB0C98" w:rsidP="00EB0C98">
            <w:pPr>
              <w:jc w:val="center"/>
            </w:pPr>
          </w:p>
          <w:p w14:paraId="7755A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65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997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7A5B5" w14:textId="238352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ECD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DCF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5A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EB9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FC79D6" w14:textId="77777777" w:rsidR="00EB0C98" w:rsidRDefault="00EB0C98" w:rsidP="00EB0C98">
            <w:pPr>
              <w:jc w:val="center"/>
            </w:pPr>
          </w:p>
          <w:p w14:paraId="38DAE7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E09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95D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A64827" w14:textId="6AC02C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12AC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20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225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065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0DD5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92FF2CA" w14:textId="77777777" w:rsidR="00EB0C98" w:rsidRDefault="00EB0C98" w:rsidP="00EB0C98">
            <w:pPr>
              <w:jc w:val="center"/>
            </w:pPr>
          </w:p>
          <w:p w14:paraId="1F821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56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F31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A659B" w14:textId="6436A3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C08A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69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A1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A15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A68B7C" w14:textId="77777777" w:rsidR="00EB0C98" w:rsidRDefault="00EB0C98" w:rsidP="00EB0C98">
            <w:pPr>
              <w:jc w:val="center"/>
            </w:pPr>
          </w:p>
          <w:p w14:paraId="12420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12B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54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E0F01" w14:textId="000814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F228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0B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8F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DE5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90361D" w14:textId="77777777" w:rsidR="00EB0C98" w:rsidRDefault="00EB0C98" w:rsidP="00EB0C98">
            <w:pPr>
              <w:jc w:val="center"/>
            </w:pPr>
          </w:p>
          <w:p w14:paraId="4478F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DDB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AC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EA03A5" w14:textId="1B7553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59A9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BC5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7C7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E5A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EC608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CE7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F35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8289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E7AD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ED5095" w14:textId="0AAB3A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A391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B4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062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7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186B9D" w14:textId="77777777" w:rsidR="00EB0C98" w:rsidRDefault="00EB0C98" w:rsidP="00EB0C98">
            <w:pPr>
              <w:jc w:val="center"/>
            </w:pPr>
          </w:p>
          <w:p w14:paraId="41E52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F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BB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465D9" w14:textId="0E5C1A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C942A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1DD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CF5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489B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7D8006" w14:textId="77777777" w:rsidR="00EB0C98" w:rsidRDefault="00EB0C98" w:rsidP="00EB0C98">
            <w:pPr>
              <w:jc w:val="center"/>
            </w:pPr>
          </w:p>
          <w:p w14:paraId="40A55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0B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627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B312BE" w14:textId="0E340C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0E2C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E87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617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4AF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5DFC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0474E" w14:textId="77777777" w:rsidR="00EB0C98" w:rsidRDefault="00EB0C98" w:rsidP="00EB0C98">
            <w:pPr>
              <w:jc w:val="center"/>
            </w:pPr>
          </w:p>
          <w:p w14:paraId="5BFC4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68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29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BBE360" w14:textId="53D054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10ED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9E9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7D1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064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2ADAAF" w14:textId="77777777" w:rsidR="00EB0C98" w:rsidRDefault="00EB0C98" w:rsidP="00EB0C98">
            <w:pPr>
              <w:jc w:val="center"/>
            </w:pPr>
          </w:p>
          <w:p w14:paraId="531440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0B4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937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89A81" w14:textId="05256A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05C2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E61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8E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590D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700039" w14:textId="77777777" w:rsidR="00EB0C98" w:rsidRDefault="00EB0C98" w:rsidP="00EB0C98">
            <w:pPr>
              <w:jc w:val="center"/>
            </w:pPr>
          </w:p>
          <w:p w14:paraId="05C53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E8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FF0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7D712" w14:textId="194EB8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712A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CB78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CF2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109C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0D1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2C958" w14:textId="77777777" w:rsidR="00EB0C98" w:rsidRDefault="00EB0C98" w:rsidP="00EB0C98">
            <w:pPr>
              <w:jc w:val="center"/>
            </w:pPr>
          </w:p>
          <w:p w14:paraId="60E30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03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D1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98D04" w14:textId="4F6F41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E83B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190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82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5A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44790C" w14:textId="77777777" w:rsidR="00EB0C98" w:rsidRDefault="00EB0C98" w:rsidP="00EB0C98">
            <w:pPr>
              <w:jc w:val="center"/>
            </w:pPr>
          </w:p>
          <w:p w14:paraId="78E4A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BB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5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873BF" w14:textId="765859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D3D3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19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792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D0E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20F093" w14:textId="77777777" w:rsidR="00EB0C98" w:rsidRDefault="00EB0C98" w:rsidP="00EB0C98">
            <w:pPr>
              <w:jc w:val="center"/>
            </w:pPr>
          </w:p>
          <w:p w14:paraId="1FBA0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CA1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0B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D28843" w14:textId="1313C6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7C25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685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083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CE9D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5C59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30EC1F" w14:textId="77777777" w:rsidR="00EB0C98" w:rsidRDefault="00EB0C98" w:rsidP="00EB0C98">
            <w:pPr>
              <w:jc w:val="center"/>
            </w:pPr>
          </w:p>
          <w:p w14:paraId="41DF4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E7E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15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E72700" w14:textId="27EB83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DCFE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D06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7FC9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539B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91C1FE" w14:textId="77777777" w:rsidR="00EB0C98" w:rsidRDefault="00EB0C98" w:rsidP="00EB0C98">
            <w:pPr>
              <w:jc w:val="center"/>
            </w:pPr>
          </w:p>
          <w:p w14:paraId="55CC0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48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A6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F6458" w14:textId="6A56F4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BB977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24D3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DD1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99D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070E86" w14:textId="77777777" w:rsidR="00EB0C98" w:rsidRDefault="00EB0C98" w:rsidP="00EB0C98">
            <w:pPr>
              <w:jc w:val="center"/>
            </w:pPr>
          </w:p>
          <w:p w14:paraId="6AC4F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5456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917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804468" w14:textId="46110B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1CD3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C7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B10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A0C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D68C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EBFDF5" w14:textId="77777777" w:rsidR="00EB0C98" w:rsidRDefault="00EB0C98" w:rsidP="00EB0C98">
            <w:pPr>
              <w:jc w:val="center"/>
            </w:pPr>
          </w:p>
          <w:p w14:paraId="307A6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B5C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972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8E81A" w14:textId="43A695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6FCF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2D6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D4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AA34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9E41D6" w14:textId="77777777" w:rsidR="00EB0C98" w:rsidRDefault="00EB0C98" w:rsidP="00EB0C98">
            <w:pPr>
              <w:jc w:val="center"/>
            </w:pPr>
          </w:p>
          <w:p w14:paraId="5D506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0E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C46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CD2516" w14:textId="477C3B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014C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5491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92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BD4D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4C25B2" w14:textId="77777777" w:rsidR="00EB0C98" w:rsidRDefault="00EB0C98" w:rsidP="00EB0C98">
            <w:pPr>
              <w:jc w:val="center"/>
            </w:pPr>
          </w:p>
          <w:p w14:paraId="524EE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0F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C7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240CA" w14:textId="7A8E0E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59C5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876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ECF1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23B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0150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E4ED9D" w14:textId="77777777" w:rsidR="00EB0C98" w:rsidRDefault="00EB0C98" w:rsidP="00EB0C98">
            <w:pPr>
              <w:jc w:val="center"/>
            </w:pPr>
          </w:p>
          <w:p w14:paraId="5F7C8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0F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D0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F04FD2" w14:textId="0C98B9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4332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AAEC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C90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C253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FE0ACB" w14:textId="77777777" w:rsidR="00EB0C98" w:rsidRDefault="00EB0C98" w:rsidP="00EB0C98">
            <w:pPr>
              <w:jc w:val="center"/>
            </w:pPr>
          </w:p>
          <w:p w14:paraId="2BF0C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D7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D79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A9034" w14:textId="43F30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D5AE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AB0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93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C63B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EA1ACD" w14:textId="77777777" w:rsidR="00EB0C98" w:rsidRDefault="00EB0C98" w:rsidP="00EB0C98">
            <w:pPr>
              <w:jc w:val="center"/>
            </w:pPr>
          </w:p>
          <w:p w14:paraId="7A1314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0EC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E9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264D71" w14:textId="159CBF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C75A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493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0A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A369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F2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7E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C520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4E7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C6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4F449" w14:textId="06C114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FC5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D7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D0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43DB5" w14:textId="77777777" w:rsidR="00EB0C98" w:rsidRDefault="00EB0C98" w:rsidP="00EB0C98">
            <w:pPr>
              <w:jc w:val="center"/>
            </w:pPr>
          </w:p>
          <w:p w14:paraId="32A01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BD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7C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FC70AA" w14:textId="45C867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F7AE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F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0A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C9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A1C3E8" w14:textId="77777777" w:rsidR="00EB0C98" w:rsidRDefault="00EB0C98" w:rsidP="00EB0C98">
            <w:pPr>
              <w:jc w:val="center"/>
            </w:pPr>
          </w:p>
          <w:p w14:paraId="4AE552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53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67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45F20" w14:textId="60A171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FA2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4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360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DE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1CBE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2BBA1D" w14:textId="77777777" w:rsidR="00EB0C98" w:rsidRDefault="00EB0C98" w:rsidP="00EB0C98">
            <w:pPr>
              <w:jc w:val="center"/>
            </w:pPr>
          </w:p>
          <w:p w14:paraId="0C8FB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9E7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82D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082E0" w14:textId="71AEAE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879B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03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A73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835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65AD0" w14:textId="77777777" w:rsidR="00EB0C98" w:rsidRDefault="00EB0C98" w:rsidP="00EB0C98">
            <w:pPr>
              <w:jc w:val="center"/>
            </w:pPr>
          </w:p>
          <w:p w14:paraId="7456B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7C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CC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B79C0" w14:textId="5A9912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69AB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2B3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02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04F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773346" w14:textId="77777777" w:rsidR="00EB0C98" w:rsidRDefault="00EB0C98" w:rsidP="00EB0C98">
            <w:pPr>
              <w:jc w:val="center"/>
            </w:pPr>
          </w:p>
          <w:p w14:paraId="5DF6B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24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30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1075F9" w14:textId="4A0B78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88A9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A3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200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95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4582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ACF5A" w14:textId="77777777" w:rsidR="00EB0C98" w:rsidRDefault="00EB0C98" w:rsidP="00EB0C98">
            <w:pPr>
              <w:jc w:val="center"/>
            </w:pPr>
          </w:p>
          <w:p w14:paraId="2281A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1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5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B41B4" w14:textId="4CF50A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46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EF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7827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9AD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39B53" w14:textId="77777777" w:rsidR="00EB0C98" w:rsidRDefault="00EB0C98" w:rsidP="00EB0C98">
            <w:pPr>
              <w:jc w:val="center"/>
            </w:pPr>
          </w:p>
          <w:p w14:paraId="413A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A5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F22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001BD" w14:textId="697FB0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1FA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BA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0E3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0DE7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6422A6" w14:textId="77777777" w:rsidR="00EB0C98" w:rsidRDefault="00EB0C98" w:rsidP="00EB0C98">
            <w:pPr>
              <w:jc w:val="center"/>
            </w:pPr>
          </w:p>
          <w:p w14:paraId="35921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43B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5B0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84A0FE" w14:textId="353EB8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20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0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3E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1B5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794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A16F7D" w14:textId="77777777" w:rsidR="00EB0C98" w:rsidRDefault="00EB0C98" w:rsidP="00EB0C98">
            <w:pPr>
              <w:jc w:val="center"/>
            </w:pPr>
          </w:p>
          <w:p w14:paraId="143F0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FA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1F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0BF45" w14:textId="0C1EC0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FB6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1E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B2F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DE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FE447B" w14:textId="77777777" w:rsidR="00EB0C98" w:rsidRDefault="00EB0C98" w:rsidP="00EB0C98">
            <w:pPr>
              <w:jc w:val="center"/>
            </w:pPr>
          </w:p>
          <w:p w14:paraId="3D95D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1E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6E7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FFE8B4" w14:textId="55C186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8F2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81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0B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D41D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711A2C" w14:textId="77777777" w:rsidR="00EB0C98" w:rsidRDefault="00EB0C98" w:rsidP="00EB0C98">
            <w:pPr>
              <w:jc w:val="center"/>
            </w:pPr>
          </w:p>
          <w:p w14:paraId="1A05F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54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002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E45882" w14:textId="2B2629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0242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1B8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2B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90D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E16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5D728" w14:textId="77777777" w:rsidR="00EB0C98" w:rsidRDefault="00EB0C98" w:rsidP="00EB0C98">
            <w:pPr>
              <w:jc w:val="center"/>
            </w:pPr>
          </w:p>
          <w:p w14:paraId="319BD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5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AC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57F8CD" w14:textId="0DCA99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5F0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3302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FBD6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F82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099B8" w14:textId="77777777" w:rsidR="00EB0C98" w:rsidRDefault="00EB0C98" w:rsidP="00EB0C98">
            <w:pPr>
              <w:jc w:val="center"/>
            </w:pPr>
          </w:p>
          <w:p w14:paraId="1D160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005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9F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89AEA" w14:textId="4CAD9F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DBD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82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E0C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B2D5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B8EF66" w14:textId="77777777" w:rsidR="00EB0C98" w:rsidRDefault="00EB0C98" w:rsidP="00EB0C98">
            <w:pPr>
              <w:jc w:val="center"/>
            </w:pPr>
          </w:p>
          <w:p w14:paraId="61C50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5F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5C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BA2B78" w14:textId="37BDD9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D227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F91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1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31D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DCFF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4AFDBD" w14:textId="77777777" w:rsidR="00EB0C98" w:rsidRDefault="00EB0C98" w:rsidP="00EB0C98">
            <w:pPr>
              <w:jc w:val="center"/>
            </w:pPr>
          </w:p>
          <w:p w14:paraId="6BF50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04A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39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E55022" w14:textId="4C83F2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53FF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6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7B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5640E0" w14:textId="77777777" w:rsidR="00EB0C98" w:rsidRDefault="00EB0C98" w:rsidP="00EB0C98">
            <w:pPr>
              <w:jc w:val="center"/>
            </w:pPr>
          </w:p>
          <w:p w14:paraId="5C03B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47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F7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C4061" w14:textId="08209E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4E7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2D2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A4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875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9D537F" w14:textId="77777777" w:rsidR="00EB0C98" w:rsidRDefault="00EB0C98" w:rsidP="00EB0C98">
            <w:pPr>
              <w:jc w:val="center"/>
            </w:pPr>
          </w:p>
          <w:p w14:paraId="27990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E61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364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258711" w14:textId="5ED902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4BB5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3E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73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1A5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3EA9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404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F7B9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0CE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01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6C6BCA" w14:textId="18654B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86FD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21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76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24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F7F123" w14:textId="77777777" w:rsidR="00EB0C98" w:rsidRDefault="00EB0C98" w:rsidP="00EB0C98">
            <w:pPr>
              <w:jc w:val="center"/>
            </w:pPr>
          </w:p>
          <w:p w14:paraId="2EEAA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A7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758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6F824" w14:textId="442797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EFA5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3BAE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E2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30A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7C2EC8" w14:textId="77777777" w:rsidR="00EB0C98" w:rsidRDefault="00EB0C98" w:rsidP="00EB0C98">
            <w:pPr>
              <w:jc w:val="center"/>
            </w:pPr>
          </w:p>
          <w:p w14:paraId="721BA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EAF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442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A8F0A" w14:textId="7EBC19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20E4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C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B5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FA8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0A43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FB7439" w14:textId="77777777" w:rsidR="00EB0C98" w:rsidRDefault="00EB0C98" w:rsidP="00EB0C98">
            <w:pPr>
              <w:jc w:val="center"/>
            </w:pPr>
          </w:p>
          <w:p w14:paraId="60A65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C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2E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367A06" w14:textId="432612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5F3F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A5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ACB3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D2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B9860" w14:textId="77777777" w:rsidR="00EB0C98" w:rsidRDefault="00EB0C98" w:rsidP="00EB0C98">
            <w:pPr>
              <w:jc w:val="center"/>
            </w:pPr>
          </w:p>
          <w:p w14:paraId="45616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E47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7CD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03D91B" w14:textId="5C10DD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BACE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917E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3E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7028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C9D56D" w14:textId="77777777" w:rsidR="00EB0C98" w:rsidRDefault="00EB0C98" w:rsidP="00EB0C98">
            <w:pPr>
              <w:jc w:val="center"/>
            </w:pPr>
          </w:p>
          <w:p w14:paraId="130D7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01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A8B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47C4CA" w14:textId="73A6E8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556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ED6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85CB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DAD4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33A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9A796" w14:textId="77777777" w:rsidR="00EB0C98" w:rsidRDefault="00EB0C98" w:rsidP="00EB0C98">
            <w:pPr>
              <w:jc w:val="center"/>
            </w:pPr>
          </w:p>
          <w:p w14:paraId="07FEF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826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54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8BAAC0" w14:textId="6BA3FA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32252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06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92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D27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B67895" w14:textId="77777777" w:rsidR="00EB0C98" w:rsidRDefault="00EB0C98" w:rsidP="00EB0C98">
            <w:pPr>
              <w:jc w:val="center"/>
            </w:pPr>
          </w:p>
          <w:p w14:paraId="373CB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88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1F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5F27F" w14:textId="523D65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354B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508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C7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BE4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D422F" w14:textId="77777777" w:rsidR="00EB0C98" w:rsidRDefault="00EB0C98" w:rsidP="00EB0C98">
            <w:pPr>
              <w:jc w:val="center"/>
            </w:pPr>
          </w:p>
          <w:p w14:paraId="7A50C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FA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89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40591" w14:textId="55344B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5164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F17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9F6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B281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34B6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7F9241" w14:textId="77777777" w:rsidR="00EB0C98" w:rsidRDefault="00EB0C98" w:rsidP="00EB0C98">
            <w:pPr>
              <w:jc w:val="center"/>
            </w:pPr>
          </w:p>
          <w:p w14:paraId="3D1AA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856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69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8031DF" w14:textId="352397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D060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BF4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E9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7A34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329B6C" w14:textId="77777777" w:rsidR="00EB0C98" w:rsidRDefault="00EB0C98" w:rsidP="00EB0C98">
            <w:pPr>
              <w:jc w:val="center"/>
            </w:pPr>
          </w:p>
          <w:p w14:paraId="0C812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885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C86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F4531A" w14:textId="7D69EB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A24F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2E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5B3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780A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496E6A" w14:textId="77777777" w:rsidR="00EB0C98" w:rsidRDefault="00EB0C98" w:rsidP="00EB0C98">
            <w:pPr>
              <w:jc w:val="center"/>
            </w:pPr>
          </w:p>
          <w:p w14:paraId="6A1D9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9C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90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88B64" w14:textId="005C85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CD86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13A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52E2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60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5757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26CAE" w14:textId="77777777" w:rsidR="00EB0C98" w:rsidRDefault="00EB0C98" w:rsidP="00EB0C98">
            <w:pPr>
              <w:jc w:val="center"/>
            </w:pPr>
          </w:p>
          <w:p w14:paraId="7A503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26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43E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09B67" w14:textId="075F9D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6467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4A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31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B42F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7D39B" w14:textId="77777777" w:rsidR="00EB0C98" w:rsidRDefault="00EB0C98" w:rsidP="00EB0C98">
            <w:pPr>
              <w:jc w:val="center"/>
            </w:pPr>
          </w:p>
          <w:p w14:paraId="7B9D9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C4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FF5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7412B6" w14:textId="30786B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0FEC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CA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7A09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859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5FE9BE" w14:textId="77777777" w:rsidR="00EB0C98" w:rsidRDefault="00EB0C98" w:rsidP="00EB0C98">
            <w:pPr>
              <w:jc w:val="center"/>
            </w:pPr>
          </w:p>
          <w:p w14:paraId="3D96D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45F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5C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C49B3C" w14:textId="47A6E8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B83F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F02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EAD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3F3E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FD4BB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D2ACC1" w14:textId="77777777" w:rsidR="00EB0C98" w:rsidRDefault="00EB0C98" w:rsidP="00EB0C98">
            <w:pPr>
              <w:jc w:val="center"/>
            </w:pPr>
          </w:p>
          <w:p w14:paraId="653A1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A2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E4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00405" w14:textId="7BBA36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4B71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F4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87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203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2DC329" w14:textId="77777777" w:rsidR="00EB0C98" w:rsidRDefault="00EB0C98" w:rsidP="00EB0C98">
            <w:pPr>
              <w:jc w:val="center"/>
            </w:pPr>
          </w:p>
          <w:p w14:paraId="06A4E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126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31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6BA3DD" w14:textId="177797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57A5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8F4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75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7A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59F5C4" w14:textId="77777777" w:rsidR="00EB0C98" w:rsidRDefault="00EB0C98" w:rsidP="00EB0C98">
            <w:pPr>
              <w:jc w:val="center"/>
            </w:pPr>
          </w:p>
          <w:p w14:paraId="10362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B2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C06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1FF79" w14:textId="48B36E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C72A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9BB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85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A9B7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34CD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14EF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E269F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C5F7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42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87BD23" w14:textId="699A35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56F9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CFA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361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9A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54EC5" w14:textId="77777777" w:rsidR="00EB0C98" w:rsidRDefault="00EB0C98" w:rsidP="00EB0C98">
            <w:pPr>
              <w:jc w:val="center"/>
            </w:pPr>
          </w:p>
          <w:p w14:paraId="02CB8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5B3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3B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B84600" w14:textId="4AEE7D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C625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9E0F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59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62E4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E83A63" w14:textId="77777777" w:rsidR="00EB0C98" w:rsidRDefault="00EB0C98" w:rsidP="00EB0C98">
            <w:pPr>
              <w:jc w:val="center"/>
            </w:pPr>
          </w:p>
          <w:p w14:paraId="7614D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97A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1EE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7EEC2" w14:textId="23DA1B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37F8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E8E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410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281E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3E87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B66044" w14:textId="77777777" w:rsidR="00EB0C98" w:rsidRDefault="00EB0C98" w:rsidP="00EB0C98">
            <w:pPr>
              <w:jc w:val="center"/>
            </w:pPr>
          </w:p>
          <w:p w14:paraId="5497E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586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01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28D96" w14:textId="774107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AEE9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AF7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C63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EDF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3CE4BD" w14:textId="77777777" w:rsidR="00EB0C98" w:rsidRDefault="00EB0C98" w:rsidP="00EB0C98">
            <w:pPr>
              <w:jc w:val="center"/>
            </w:pPr>
          </w:p>
          <w:p w14:paraId="431FE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04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EEB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92826" w14:textId="25BDD5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EE5F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D20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A8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E3FD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863C0C" w14:textId="77777777" w:rsidR="00EB0C98" w:rsidRDefault="00EB0C98" w:rsidP="00EB0C98">
            <w:pPr>
              <w:jc w:val="center"/>
            </w:pPr>
          </w:p>
          <w:p w14:paraId="4FBA4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1EC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33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7DC72A" w14:textId="657017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34E8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73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84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540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973A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F39A4D" w14:textId="77777777" w:rsidR="00EB0C98" w:rsidRDefault="00EB0C98" w:rsidP="00EB0C98">
            <w:pPr>
              <w:jc w:val="center"/>
            </w:pPr>
          </w:p>
          <w:p w14:paraId="2D734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C1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0AF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27326" w14:textId="56A63C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AC86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A0CD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64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D24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0B15CE" w14:textId="77777777" w:rsidR="00EB0C98" w:rsidRDefault="00EB0C98" w:rsidP="00EB0C98">
            <w:pPr>
              <w:jc w:val="center"/>
            </w:pPr>
          </w:p>
          <w:p w14:paraId="4B506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845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CB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911D9" w14:textId="3ED6D6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3AEA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6CC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42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DA72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63B44E" w14:textId="77777777" w:rsidR="00EB0C98" w:rsidRDefault="00EB0C98" w:rsidP="00EB0C98">
            <w:pPr>
              <w:jc w:val="center"/>
            </w:pPr>
          </w:p>
          <w:p w14:paraId="0E08F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BD0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DA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E4FCBF" w14:textId="4EDA2D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1C10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A1AB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AB4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04C2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516A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AE54FE" w14:textId="77777777" w:rsidR="00EB0C98" w:rsidRDefault="00EB0C98" w:rsidP="00EB0C98">
            <w:pPr>
              <w:jc w:val="center"/>
            </w:pPr>
          </w:p>
          <w:p w14:paraId="0EFF7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EB5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4B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60AFF" w14:textId="58C5B0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470B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8FE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07A5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439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CB14E3" w14:textId="77777777" w:rsidR="00EB0C98" w:rsidRDefault="00EB0C98" w:rsidP="00EB0C98">
            <w:pPr>
              <w:jc w:val="center"/>
            </w:pPr>
          </w:p>
          <w:p w14:paraId="13ED14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EB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AC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A4D239" w14:textId="318D2B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8219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66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A02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D51F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31C847" w14:textId="77777777" w:rsidR="00EB0C98" w:rsidRDefault="00EB0C98" w:rsidP="00EB0C98">
            <w:pPr>
              <w:jc w:val="center"/>
            </w:pPr>
          </w:p>
          <w:p w14:paraId="48DD0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47F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4C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09302" w14:textId="0E38EE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9A48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E344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D468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74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FD53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94348" w14:textId="77777777" w:rsidR="00EB0C98" w:rsidRDefault="00EB0C98" w:rsidP="00EB0C98">
            <w:pPr>
              <w:jc w:val="center"/>
            </w:pPr>
          </w:p>
          <w:p w14:paraId="5546D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BB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846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F15E81" w14:textId="6D8AE9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8C36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CE4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FD6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141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4AF4F5" w14:textId="77777777" w:rsidR="00EB0C98" w:rsidRDefault="00EB0C98" w:rsidP="00EB0C98">
            <w:pPr>
              <w:jc w:val="center"/>
            </w:pPr>
          </w:p>
          <w:p w14:paraId="2AA44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4C7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D60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33E387" w14:textId="72EB02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2AC7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6B0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F51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562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008BA2" w14:textId="77777777" w:rsidR="00EB0C98" w:rsidRDefault="00EB0C98" w:rsidP="00EB0C98">
            <w:pPr>
              <w:jc w:val="center"/>
            </w:pPr>
          </w:p>
          <w:p w14:paraId="53F9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FE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695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7159CF" w14:textId="2ECE19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98F43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0DF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6EEE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CCE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CEEA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8952A9" w14:textId="77777777" w:rsidR="00EB0C98" w:rsidRDefault="00EB0C98" w:rsidP="00EB0C98">
            <w:pPr>
              <w:jc w:val="center"/>
            </w:pPr>
          </w:p>
          <w:p w14:paraId="1034F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390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821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1E60B" w14:textId="2CAF45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262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05C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F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5CC9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A298F7" w14:textId="77777777" w:rsidR="00EB0C98" w:rsidRDefault="00EB0C98" w:rsidP="00EB0C98">
            <w:pPr>
              <w:jc w:val="center"/>
            </w:pPr>
          </w:p>
          <w:p w14:paraId="19D2EB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3F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C3B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0AD6EB" w14:textId="7E5129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FE3B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2718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D42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EFFB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0A0BD58" w14:textId="77777777" w:rsidR="00EB0C98" w:rsidRDefault="00EB0C98" w:rsidP="00EB0C98">
            <w:pPr>
              <w:jc w:val="center"/>
            </w:pPr>
          </w:p>
          <w:p w14:paraId="018C9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AF9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CDD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FB7283" w14:textId="2B3550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864C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A9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D75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E114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DBD6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C08B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5BE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3A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53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DD302C" w14:textId="47EB67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8DD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6A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1D4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68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C5E03" w14:textId="77777777" w:rsidR="00EB0C98" w:rsidRDefault="00EB0C98" w:rsidP="00EB0C98">
            <w:pPr>
              <w:jc w:val="center"/>
            </w:pPr>
          </w:p>
          <w:p w14:paraId="28AF8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625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B8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1EE0E" w14:textId="1F77B3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2164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6F9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EA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8CF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BA738" w14:textId="77777777" w:rsidR="00EB0C98" w:rsidRDefault="00EB0C98" w:rsidP="00EB0C98">
            <w:pPr>
              <w:jc w:val="center"/>
            </w:pPr>
          </w:p>
          <w:p w14:paraId="05FB0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3D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C5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30338" w14:textId="7D9EC6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F2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30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83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76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49D6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2842CE" w14:textId="77777777" w:rsidR="00EB0C98" w:rsidRDefault="00EB0C98" w:rsidP="00EB0C98">
            <w:pPr>
              <w:jc w:val="center"/>
            </w:pPr>
          </w:p>
          <w:p w14:paraId="0F97B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F92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35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20640" w14:textId="687412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486A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1F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96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B2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9D46F" w14:textId="77777777" w:rsidR="00EB0C98" w:rsidRDefault="00EB0C98" w:rsidP="00EB0C98">
            <w:pPr>
              <w:jc w:val="center"/>
            </w:pPr>
          </w:p>
          <w:p w14:paraId="3B777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2B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37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2BA98" w14:textId="1B58C5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00D4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1019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7E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D9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ABBAA8" w14:textId="77777777" w:rsidR="00EB0C98" w:rsidRDefault="00EB0C98" w:rsidP="00EB0C98">
            <w:pPr>
              <w:jc w:val="center"/>
            </w:pPr>
          </w:p>
          <w:p w14:paraId="6424A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09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D9B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30E53E" w14:textId="1FCF53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CD72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00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50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C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D290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314F8" w14:textId="77777777" w:rsidR="00EB0C98" w:rsidRDefault="00EB0C98" w:rsidP="00EB0C98">
            <w:pPr>
              <w:jc w:val="center"/>
            </w:pPr>
          </w:p>
          <w:p w14:paraId="3138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4A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B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2BE1B" w14:textId="5D07D6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63F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3B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4A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B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998B1B" w14:textId="77777777" w:rsidR="00EB0C98" w:rsidRDefault="00EB0C98" w:rsidP="00EB0C98">
            <w:pPr>
              <w:jc w:val="center"/>
            </w:pPr>
          </w:p>
          <w:p w14:paraId="5F7A6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DC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B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37CD6" w14:textId="48F9AD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A8E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3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98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453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9BEE17" w14:textId="77777777" w:rsidR="00EB0C98" w:rsidRDefault="00EB0C98" w:rsidP="00EB0C98">
            <w:pPr>
              <w:jc w:val="center"/>
            </w:pPr>
          </w:p>
          <w:p w14:paraId="4409D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7F9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0D7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710C17" w14:textId="5DC9DB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9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3C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87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016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2D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FEAAFC" w14:textId="77777777" w:rsidR="00EB0C98" w:rsidRDefault="00EB0C98" w:rsidP="00EB0C98">
            <w:pPr>
              <w:jc w:val="center"/>
            </w:pPr>
          </w:p>
          <w:p w14:paraId="4AF26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B6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B7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E55EBA" w14:textId="099C68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A6FE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4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A5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AD6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C63687" w14:textId="77777777" w:rsidR="00EB0C98" w:rsidRDefault="00EB0C98" w:rsidP="00EB0C98">
            <w:pPr>
              <w:jc w:val="center"/>
            </w:pPr>
          </w:p>
          <w:p w14:paraId="2F26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0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C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09163" w14:textId="195978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CC67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15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376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25C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88831" w14:textId="77777777" w:rsidR="00EB0C98" w:rsidRDefault="00EB0C98" w:rsidP="00EB0C98">
            <w:pPr>
              <w:jc w:val="center"/>
            </w:pPr>
          </w:p>
          <w:p w14:paraId="5F6D5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76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D4B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52262" w14:textId="7918F5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B54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6F4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61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B98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DA6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9D6C" w14:textId="77777777" w:rsidR="00EB0C98" w:rsidRDefault="00EB0C98" w:rsidP="00EB0C98">
            <w:pPr>
              <w:jc w:val="center"/>
            </w:pPr>
          </w:p>
          <w:p w14:paraId="16973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5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D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C6050" w14:textId="0C8C95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C87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6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247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E01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30D015" w14:textId="77777777" w:rsidR="00EB0C98" w:rsidRDefault="00EB0C98" w:rsidP="00EB0C98">
            <w:pPr>
              <w:jc w:val="center"/>
            </w:pPr>
          </w:p>
          <w:p w14:paraId="59AB8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E8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81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0E13E" w14:textId="50FE7F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3DB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F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91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D1B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006BD9" w14:textId="77777777" w:rsidR="00EB0C98" w:rsidRDefault="00EB0C98" w:rsidP="00EB0C98">
            <w:pPr>
              <w:jc w:val="center"/>
            </w:pPr>
          </w:p>
          <w:p w14:paraId="76363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4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C3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2A3EAB" w14:textId="019343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0B30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D009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6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131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E6CA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E33D77" w14:textId="77777777" w:rsidR="00EB0C98" w:rsidRDefault="00EB0C98" w:rsidP="00EB0C98">
            <w:pPr>
              <w:jc w:val="center"/>
            </w:pPr>
          </w:p>
          <w:p w14:paraId="3EB9C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78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4C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50D779" w14:textId="723F3C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9672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EE4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3DF4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F2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C8F802" w14:textId="77777777" w:rsidR="00EB0C98" w:rsidRDefault="00EB0C98" w:rsidP="00EB0C98">
            <w:pPr>
              <w:jc w:val="center"/>
            </w:pPr>
          </w:p>
          <w:p w14:paraId="13DF3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C6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45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67FEE8" w14:textId="5EE452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6AAC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D9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1AE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F46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0FAA09" w14:textId="77777777" w:rsidR="00EB0C98" w:rsidRDefault="00EB0C98" w:rsidP="00EB0C98">
            <w:pPr>
              <w:jc w:val="center"/>
            </w:pPr>
          </w:p>
          <w:p w14:paraId="5CFB1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768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F7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87D8E2" w14:textId="1F582A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982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EB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DCB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354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354CB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F07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707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21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6B5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1E50F" w14:textId="20E7E3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22D3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BC0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584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D7C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00403C" w14:textId="77777777" w:rsidR="00EB0C98" w:rsidRDefault="00EB0C98" w:rsidP="00EB0C98">
            <w:pPr>
              <w:jc w:val="center"/>
            </w:pPr>
          </w:p>
          <w:p w14:paraId="70ACF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DE8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54E9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93694E" w14:textId="448270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43BA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BF2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3E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E3D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5F64F8" w14:textId="77777777" w:rsidR="00EB0C98" w:rsidRDefault="00EB0C98" w:rsidP="00EB0C98">
            <w:pPr>
              <w:jc w:val="center"/>
            </w:pPr>
          </w:p>
          <w:p w14:paraId="07B12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AA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0F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7E983" w14:textId="3415FF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9664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A2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20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7E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7369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CD2FF1" w14:textId="77777777" w:rsidR="00EB0C98" w:rsidRDefault="00EB0C98" w:rsidP="00EB0C98">
            <w:pPr>
              <w:jc w:val="center"/>
            </w:pPr>
          </w:p>
          <w:p w14:paraId="45B52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B4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84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FA3EC" w14:textId="676F82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D07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4B6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5D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4E4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0F033D" w14:textId="77777777" w:rsidR="00EB0C98" w:rsidRDefault="00EB0C98" w:rsidP="00EB0C98">
            <w:pPr>
              <w:jc w:val="center"/>
            </w:pPr>
          </w:p>
          <w:p w14:paraId="0CFC26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A9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87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7434DB" w14:textId="026840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01C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99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BB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ABAA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A99D4F" w14:textId="77777777" w:rsidR="00EB0C98" w:rsidRDefault="00EB0C98" w:rsidP="00EB0C98">
            <w:pPr>
              <w:jc w:val="center"/>
            </w:pPr>
          </w:p>
          <w:p w14:paraId="2F04AE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B68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C5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22E82" w14:textId="607116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DED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FF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38C7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5588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FB0B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9D9FCC" w14:textId="77777777" w:rsidR="00EB0C98" w:rsidRDefault="00EB0C98" w:rsidP="00EB0C98">
            <w:pPr>
              <w:jc w:val="center"/>
            </w:pPr>
          </w:p>
          <w:p w14:paraId="26084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8C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CB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DC758" w14:textId="7C0507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9F54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1F6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24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430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EB85F8" w14:textId="77777777" w:rsidR="00EB0C98" w:rsidRDefault="00EB0C98" w:rsidP="00EB0C98">
            <w:pPr>
              <w:jc w:val="center"/>
            </w:pPr>
          </w:p>
          <w:p w14:paraId="607F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492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6C8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010EA" w14:textId="28E6FA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DA5B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B07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57A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A12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8D920E" w14:textId="77777777" w:rsidR="00EB0C98" w:rsidRDefault="00EB0C98" w:rsidP="00EB0C98">
            <w:pPr>
              <w:jc w:val="center"/>
            </w:pPr>
          </w:p>
          <w:p w14:paraId="1F28F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88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71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53E5A" w14:textId="23E439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A75D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F0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C8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7A7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8CFA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F99EF7" w14:textId="77777777" w:rsidR="00EB0C98" w:rsidRDefault="00EB0C98" w:rsidP="00EB0C98">
            <w:pPr>
              <w:jc w:val="center"/>
            </w:pPr>
          </w:p>
          <w:p w14:paraId="4D543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45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D94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CF6178" w14:textId="32CFE0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1DB1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9A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18C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870F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795BA5" w14:textId="77777777" w:rsidR="00EB0C98" w:rsidRDefault="00EB0C98" w:rsidP="00EB0C98">
            <w:pPr>
              <w:jc w:val="center"/>
            </w:pPr>
          </w:p>
          <w:p w14:paraId="7FBD9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430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DF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8D0A2C" w14:textId="78F1A4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0CBF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D3E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0EF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8D9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0C5185" w14:textId="77777777" w:rsidR="00EB0C98" w:rsidRDefault="00EB0C98" w:rsidP="00EB0C98">
            <w:pPr>
              <w:jc w:val="center"/>
            </w:pPr>
          </w:p>
          <w:p w14:paraId="0CA05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0B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DE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12D55" w14:textId="2E1759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394D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D69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8DD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FFD4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6E1B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78D486" w14:textId="77777777" w:rsidR="00EB0C98" w:rsidRDefault="00EB0C98" w:rsidP="00EB0C98">
            <w:pPr>
              <w:jc w:val="center"/>
            </w:pPr>
          </w:p>
          <w:p w14:paraId="167DFC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407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A8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E4A80" w14:textId="169EBD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BED1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9B0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7FB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0C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527436" w14:textId="77777777" w:rsidR="00EB0C98" w:rsidRDefault="00EB0C98" w:rsidP="00EB0C98">
            <w:pPr>
              <w:jc w:val="center"/>
            </w:pPr>
          </w:p>
          <w:p w14:paraId="7340E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43B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89F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E293F" w14:textId="1A2F83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3A11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2B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209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4D3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79A866" w14:textId="77777777" w:rsidR="00EB0C98" w:rsidRDefault="00EB0C98" w:rsidP="00EB0C98">
            <w:pPr>
              <w:jc w:val="center"/>
            </w:pPr>
          </w:p>
          <w:p w14:paraId="373E4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9B1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751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568B29" w14:textId="06568C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4258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49B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D3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E31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4F92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23A31A" w14:textId="77777777" w:rsidR="00EB0C98" w:rsidRDefault="00EB0C98" w:rsidP="00EB0C98">
            <w:pPr>
              <w:jc w:val="center"/>
            </w:pPr>
          </w:p>
          <w:p w14:paraId="5A34D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04E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9C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33DE1" w14:textId="68EF73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609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A87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93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465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62C7AE" w14:textId="77777777" w:rsidR="00EB0C98" w:rsidRDefault="00EB0C98" w:rsidP="00EB0C98">
            <w:pPr>
              <w:jc w:val="center"/>
            </w:pPr>
          </w:p>
          <w:p w14:paraId="02933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29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E3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B6582" w14:textId="31C9E2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B72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76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84D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434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75CE47" w14:textId="77777777" w:rsidR="00EB0C98" w:rsidRDefault="00EB0C98" w:rsidP="00EB0C98">
            <w:pPr>
              <w:jc w:val="center"/>
            </w:pPr>
          </w:p>
          <w:p w14:paraId="2D775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31F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7BE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114A8" w14:textId="00ACA0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8025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03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95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9DFF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A6970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B7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E860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EB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83E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615F0" w14:textId="69403D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4C44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A615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8BB8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33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80CF7D" w14:textId="77777777" w:rsidR="00EB0C98" w:rsidRDefault="00EB0C98" w:rsidP="00EB0C98">
            <w:pPr>
              <w:jc w:val="center"/>
            </w:pPr>
          </w:p>
          <w:p w14:paraId="54A4E5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B7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3F1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F46352" w14:textId="6EEDCA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4931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F7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D1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F2C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521882" w14:textId="77777777" w:rsidR="00EB0C98" w:rsidRDefault="00EB0C98" w:rsidP="00EB0C98">
            <w:pPr>
              <w:jc w:val="center"/>
            </w:pPr>
          </w:p>
          <w:p w14:paraId="19831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3704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9E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1E222" w14:textId="252A06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BACF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5B2C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BE35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09C3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31AA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BD270" w14:textId="77777777" w:rsidR="00EB0C98" w:rsidRDefault="00EB0C98" w:rsidP="00EB0C98">
            <w:pPr>
              <w:jc w:val="center"/>
            </w:pPr>
          </w:p>
          <w:p w14:paraId="2EC4D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6A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47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21C1FA" w14:textId="1E66EC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D1B80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DD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142C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279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06E072" w14:textId="77777777" w:rsidR="00EB0C98" w:rsidRDefault="00EB0C98" w:rsidP="00EB0C98">
            <w:pPr>
              <w:jc w:val="center"/>
            </w:pPr>
          </w:p>
          <w:p w14:paraId="3BDD5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8B0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1E8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FFD627" w14:textId="08011E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EC74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05E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F6F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2D6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A0A0BA" w14:textId="77777777" w:rsidR="00EB0C98" w:rsidRDefault="00EB0C98" w:rsidP="00EB0C98">
            <w:pPr>
              <w:jc w:val="center"/>
            </w:pPr>
          </w:p>
          <w:p w14:paraId="1342C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2F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7C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4B960B" w14:textId="410EE9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6C7F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4D7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B771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ACE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207F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600386" w14:textId="77777777" w:rsidR="00EB0C98" w:rsidRDefault="00EB0C98" w:rsidP="00EB0C98">
            <w:pPr>
              <w:jc w:val="center"/>
            </w:pPr>
          </w:p>
          <w:p w14:paraId="61740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85B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168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523A5E" w14:textId="6BBEF7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196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C582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60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75D0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C96CB7" w14:textId="77777777" w:rsidR="00EB0C98" w:rsidRDefault="00EB0C98" w:rsidP="00EB0C98">
            <w:pPr>
              <w:jc w:val="center"/>
            </w:pPr>
          </w:p>
          <w:p w14:paraId="7A5C8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78E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95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E956A" w14:textId="256717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AB6F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58C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0E7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EC0C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AF4A40" w14:textId="77777777" w:rsidR="00EB0C98" w:rsidRDefault="00EB0C98" w:rsidP="00EB0C98">
            <w:pPr>
              <w:jc w:val="center"/>
            </w:pPr>
          </w:p>
          <w:p w14:paraId="59C04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7D1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7D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00A337" w14:textId="429099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D825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58BC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6F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E0A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0714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CD2845" w14:textId="77777777" w:rsidR="00EB0C98" w:rsidRDefault="00EB0C98" w:rsidP="00EB0C98">
            <w:pPr>
              <w:jc w:val="center"/>
            </w:pPr>
          </w:p>
          <w:p w14:paraId="778E9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5BF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DA2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D3C005" w14:textId="005E2C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67A5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750C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61F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5E67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BAE442" w14:textId="77777777" w:rsidR="00EB0C98" w:rsidRDefault="00EB0C98" w:rsidP="00EB0C98">
            <w:pPr>
              <w:jc w:val="center"/>
            </w:pPr>
          </w:p>
          <w:p w14:paraId="25D37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9D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AC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F7589" w14:textId="60868D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75CD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CA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4A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0C7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DCA47" w14:textId="77777777" w:rsidR="00EB0C98" w:rsidRDefault="00EB0C98" w:rsidP="00EB0C98">
            <w:pPr>
              <w:jc w:val="center"/>
            </w:pPr>
          </w:p>
          <w:p w14:paraId="7615F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E5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17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E5D27" w14:textId="375E87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7E8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444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529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F1F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D48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A43562" w14:textId="77777777" w:rsidR="00EB0C98" w:rsidRDefault="00EB0C98" w:rsidP="00EB0C98">
            <w:pPr>
              <w:jc w:val="center"/>
            </w:pPr>
          </w:p>
          <w:p w14:paraId="03A0B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0D9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9B5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53DB66" w14:textId="30C6FC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B14C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351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F73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0B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9D7C5" w14:textId="77777777" w:rsidR="00EB0C98" w:rsidRDefault="00EB0C98" w:rsidP="00EB0C98">
            <w:pPr>
              <w:jc w:val="center"/>
            </w:pPr>
          </w:p>
          <w:p w14:paraId="6F675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EA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1E1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99070C" w14:textId="1FFFCE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9AFF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71B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A14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A766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1DF179" w14:textId="77777777" w:rsidR="00EB0C98" w:rsidRDefault="00EB0C98" w:rsidP="00EB0C98">
            <w:pPr>
              <w:jc w:val="center"/>
            </w:pPr>
          </w:p>
          <w:p w14:paraId="3EC59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61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E86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0FC4A" w14:textId="643423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8DB5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99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316A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CED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C7BD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14E175" w14:textId="77777777" w:rsidR="00EB0C98" w:rsidRDefault="00EB0C98" w:rsidP="00EB0C98">
            <w:pPr>
              <w:jc w:val="center"/>
            </w:pPr>
          </w:p>
          <w:p w14:paraId="441A0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D5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76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61909" w14:textId="2682A6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39B5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2F6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E1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D2AA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E629DC" w14:textId="77777777" w:rsidR="00EB0C98" w:rsidRDefault="00EB0C98" w:rsidP="00EB0C98">
            <w:pPr>
              <w:jc w:val="center"/>
            </w:pPr>
          </w:p>
          <w:p w14:paraId="22E0A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B6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55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3AA48B" w14:textId="05852A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7C73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43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FD5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FDE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589BF27" w14:textId="77777777" w:rsidR="00EB0C98" w:rsidRDefault="00EB0C98" w:rsidP="00EB0C98">
            <w:pPr>
              <w:jc w:val="center"/>
            </w:pPr>
          </w:p>
          <w:p w14:paraId="00771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F4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96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AC91E" w14:textId="30856B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D426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E1B8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047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7D08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C046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B5E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566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113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85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F0CDB" w14:textId="40FBA0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3BD0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93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819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3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96DCE5" w14:textId="77777777" w:rsidR="00EB0C98" w:rsidRDefault="00EB0C98" w:rsidP="00EB0C98">
            <w:pPr>
              <w:jc w:val="center"/>
            </w:pPr>
          </w:p>
          <w:p w14:paraId="6BA51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0E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8F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9E8D1" w14:textId="2C5939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6559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57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CD7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AC2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155E6D" w14:textId="77777777" w:rsidR="00EB0C98" w:rsidRDefault="00EB0C98" w:rsidP="00EB0C98">
            <w:pPr>
              <w:jc w:val="center"/>
            </w:pPr>
          </w:p>
          <w:p w14:paraId="78D45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26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A7F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3B0843" w14:textId="2D68F1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1B8C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D0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09E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60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773F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708388" w14:textId="77777777" w:rsidR="00EB0C98" w:rsidRDefault="00EB0C98" w:rsidP="00EB0C98">
            <w:pPr>
              <w:jc w:val="center"/>
            </w:pPr>
          </w:p>
          <w:p w14:paraId="7C72D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3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3B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8A956" w14:textId="61E565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3852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3F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C8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E8D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9D23AB" w14:textId="77777777" w:rsidR="00EB0C98" w:rsidRDefault="00EB0C98" w:rsidP="00EB0C98">
            <w:pPr>
              <w:jc w:val="center"/>
            </w:pPr>
          </w:p>
          <w:p w14:paraId="716E2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EBE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94E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0278B4" w14:textId="445578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3EDD49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A0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172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27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6302F7" w14:textId="77777777" w:rsidR="00EB0C98" w:rsidRDefault="00EB0C98" w:rsidP="00EB0C98">
            <w:pPr>
              <w:jc w:val="center"/>
            </w:pPr>
          </w:p>
          <w:p w14:paraId="4475B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C7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19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CA8E2D" w14:textId="3041A7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1BD3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DB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47D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EA9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925F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D35472" w14:textId="77777777" w:rsidR="00EB0C98" w:rsidRDefault="00EB0C98" w:rsidP="00EB0C98">
            <w:pPr>
              <w:jc w:val="center"/>
            </w:pPr>
          </w:p>
          <w:p w14:paraId="3E5B9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12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6D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C91BB" w14:textId="0EF7AE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63F9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BC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E3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7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0B1ADF" w14:textId="77777777" w:rsidR="00EB0C98" w:rsidRDefault="00EB0C98" w:rsidP="00EB0C98">
            <w:pPr>
              <w:jc w:val="center"/>
            </w:pPr>
          </w:p>
          <w:p w14:paraId="1B1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00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CF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CEFA3F" w14:textId="00068D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631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FEB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D31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904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AF5F3A" w14:textId="77777777" w:rsidR="00EB0C98" w:rsidRDefault="00EB0C98" w:rsidP="00EB0C98">
            <w:pPr>
              <w:jc w:val="center"/>
            </w:pPr>
          </w:p>
          <w:p w14:paraId="27E4D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65E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34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23C0C" w14:textId="00FB1F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65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7B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8A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7AFE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A169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75F54A" w14:textId="77777777" w:rsidR="00EB0C98" w:rsidRDefault="00EB0C98" w:rsidP="00EB0C98">
            <w:pPr>
              <w:jc w:val="center"/>
            </w:pPr>
          </w:p>
          <w:p w14:paraId="5C4FD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17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5D2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CAB38" w14:textId="169717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715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BC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39E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67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BE99B" w14:textId="77777777" w:rsidR="00EB0C98" w:rsidRDefault="00EB0C98" w:rsidP="00EB0C98">
            <w:pPr>
              <w:jc w:val="center"/>
            </w:pPr>
          </w:p>
          <w:p w14:paraId="2CADA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3D9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97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E7DF4" w14:textId="432286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CF2B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5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E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8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22C97" w14:textId="77777777" w:rsidR="00EB0C98" w:rsidRDefault="00EB0C98" w:rsidP="00EB0C98">
            <w:pPr>
              <w:jc w:val="center"/>
            </w:pPr>
          </w:p>
          <w:p w14:paraId="72455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6E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68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B34B74" w14:textId="6FBA50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E628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77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8A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2E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FC8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65BFF6" w14:textId="77777777" w:rsidR="00EB0C98" w:rsidRDefault="00EB0C98" w:rsidP="00EB0C98">
            <w:pPr>
              <w:jc w:val="center"/>
            </w:pPr>
          </w:p>
          <w:p w14:paraId="08820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E6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44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B6E294" w14:textId="7B94A4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11F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49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22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CE0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355E8" w14:textId="77777777" w:rsidR="00EB0C98" w:rsidRDefault="00EB0C98" w:rsidP="00EB0C98">
            <w:pPr>
              <w:jc w:val="center"/>
            </w:pPr>
          </w:p>
          <w:p w14:paraId="4B838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AAA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FC3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8B30D8" w14:textId="1C5948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ADDC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62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BEF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7F0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58F769" w14:textId="77777777" w:rsidR="00EB0C98" w:rsidRDefault="00EB0C98" w:rsidP="00EB0C98">
            <w:pPr>
              <w:jc w:val="center"/>
            </w:pPr>
          </w:p>
          <w:p w14:paraId="05182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E8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204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93C8F" w14:textId="6C0933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B850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B125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A4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C9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1A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EB958" w14:textId="77777777" w:rsidR="00EB0C98" w:rsidRDefault="00EB0C98" w:rsidP="00EB0C98">
            <w:pPr>
              <w:jc w:val="center"/>
            </w:pPr>
          </w:p>
          <w:p w14:paraId="44394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8A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7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66737" w14:textId="39AEF8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3825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10B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B45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97A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7A3A95" w14:textId="77777777" w:rsidR="00EB0C98" w:rsidRDefault="00EB0C98" w:rsidP="00EB0C98">
            <w:pPr>
              <w:jc w:val="center"/>
            </w:pPr>
          </w:p>
          <w:p w14:paraId="10265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05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50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72B55D" w14:textId="6F632D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A49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8C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D1B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53CF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04D4543" w14:textId="77777777" w:rsidR="00EB0C98" w:rsidRDefault="00EB0C98" w:rsidP="00EB0C98">
            <w:pPr>
              <w:jc w:val="center"/>
            </w:pPr>
          </w:p>
          <w:p w14:paraId="4F66D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15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F3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A7A4A" w14:textId="2CC9F1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25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2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3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6747A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BC2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759D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C47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F93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8D82DF" w14:textId="306789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E26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F6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95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C2C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87D481" w14:textId="77777777" w:rsidR="00EB0C98" w:rsidRDefault="00EB0C98" w:rsidP="00EB0C98">
            <w:pPr>
              <w:jc w:val="center"/>
            </w:pPr>
          </w:p>
          <w:p w14:paraId="7EF00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33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2E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4FA8EF" w14:textId="19CA7E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9108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77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8195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98A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508789" w14:textId="77777777" w:rsidR="00EB0C98" w:rsidRDefault="00EB0C98" w:rsidP="00EB0C98">
            <w:pPr>
              <w:jc w:val="center"/>
            </w:pPr>
          </w:p>
          <w:p w14:paraId="546C6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2AD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88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4A438E" w14:textId="6A8892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60E4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8BEB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E1E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49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B887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35E814" w14:textId="77777777" w:rsidR="00EB0C98" w:rsidRDefault="00EB0C98" w:rsidP="00EB0C98">
            <w:pPr>
              <w:jc w:val="center"/>
            </w:pPr>
          </w:p>
          <w:p w14:paraId="7B152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E5C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FC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1DCFA7" w14:textId="4ED0FC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8B41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1B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24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C3E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DAAB0D" w14:textId="77777777" w:rsidR="00EB0C98" w:rsidRDefault="00EB0C98" w:rsidP="00EB0C98">
            <w:pPr>
              <w:jc w:val="center"/>
            </w:pPr>
          </w:p>
          <w:p w14:paraId="57E0F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95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24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9E198" w14:textId="0F75BB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107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A1D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91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24A8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59D05E" w14:textId="77777777" w:rsidR="00EB0C98" w:rsidRDefault="00EB0C98" w:rsidP="00EB0C98">
            <w:pPr>
              <w:jc w:val="center"/>
            </w:pPr>
          </w:p>
          <w:p w14:paraId="039B6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4B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9B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2B54FB" w14:textId="3CB1A2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467F8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AB8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18C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C3B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2913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441605" w14:textId="77777777" w:rsidR="00EB0C98" w:rsidRDefault="00EB0C98" w:rsidP="00EB0C98">
            <w:pPr>
              <w:jc w:val="center"/>
            </w:pPr>
          </w:p>
          <w:p w14:paraId="5E0DA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D8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2BE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93938" w14:textId="6064E1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054E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F6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60F5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B81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5B09DD" w14:textId="77777777" w:rsidR="00EB0C98" w:rsidRDefault="00EB0C98" w:rsidP="00EB0C98">
            <w:pPr>
              <w:jc w:val="center"/>
            </w:pPr>
          </w:p>
          <w:p w14:paraId="03961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D46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0D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5932D" w14:textId="7C0368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9FC1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2B72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9C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130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413BBD" w14:textId="77777777" w:rsidR="00EB0C98" w:rsidRDefault="00EB0C98" w:rsidP="00EB0C98">
            <w:pPr>
              <w:jc w:val="center"/>
            </w:pPr>
          </w:p>
          <w:p w14:paraId="729D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696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85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BE128" w14:textId="16A895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A898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18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CC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012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1BF6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EA0859" w14:textId="77777777" w:rsidR="00EB0C98" w:rsidRDefault="00EB0C98" w:rsidP="00EB0C98">
            <w:pPr>
              <w:jc w:val="center"/>
            </w:pPr>
          </w:p>
          <w:p w14:paraId="0B4F2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87E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80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6BF676" w14:textId="403262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2DB0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B7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A3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F9A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7E0B09" w14:textId="77777777" w:rsidR="00EB0C98" w:rsidRDefault="00EB0C98" w:rsidP="00EB0C98">
            <w:pPr>
              <w:jc w:val="center"/>
            </w:pPr>
          </w:p>
          <w:p w14:paraId="587A1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D1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97A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378E9" w14:textId="43441A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6026A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DFB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9F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EEE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50D117" w14:textId="77777777" w:rsidR="00EB0C98" w:rsidRDefault="00EB0C98" w:rsidP="00EB0C98">
            <w:pPr>
              <w:jc w:val="center"/>
            </w:pPr>
          </w:p>
          <w:p w14:paraId="1A723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F6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0F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B6ED9D" w14:textId="78A6B3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4C67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863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4F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87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532B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D7D20B" w14:textId="77777777" w:rsidR="00EB0C98" w:rsidRDefault="00EB0C98" w:rsidP="00EB0C98">
            <w:pPr>
              <w:jc w:val="center"/>
            </w:pPr>
          </w:p>
          <w:p w14:paraId="4CA1B2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C2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4D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BCEF0" w14:textId="7EFECE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8BE9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B41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12A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1C0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CF7BAC" w14:textId="77777777" w:rsidR="00EB0C98" w:rsidRDefault="00EB0C98" w:rsidP="00EB0C98">
            <w:pPr>
              <w:jc w:val="center"/>
            </w:pPr>
          </w:p>
          <w:p w14:paraId="22C85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782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C5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B9101D" w14:textId="18F183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EABF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EA05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DA7D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12E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AFA1EA" w14:textId="77777777" w:rsidR="00EB0C98" w:rsidRDefault="00EB0C98" w:rsidP="00EB0C98">
            <w:pPr>
              <w:jc w:val="center"/>
            </w:pPr>
          </w:p>
          <w:p w14:paraId="31E34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6AD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DA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4C6D7" w14:textId="051E34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AAD0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AD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A9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C04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24BC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BCE8A6" w14:textId="77777777" w:rsidR="00EB0C98" w:rsidRDefault="00EB0C98" w:rsidP="00EB0C98">
            <w:pPr>
              <w:jc w:val="center"/>
            </w:pPr>
          </w:p>
          <w:p w14:paraId="0035E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D9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FC1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CF9693" w14:textId="48B4BC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D03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3CC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A80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2D1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C3419A" w14:textId="77777777" w:rsidR="00EB0C98" w:rsidRDefault="00EB0C98" w:rsidP="00EB0C98">
            <w:pPr>
              <w:jc w:val="center"/>
            </w:pPr>
          </w:p>
          <w:p w14:paraId="36B88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FF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059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E3644" w14:textId="3258EA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CC48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CB38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59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966B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99B5E0B" w14:textId="77777777" w:rsidR="00EB0C98" w:rsidRDefault="00EB0C98" w:rsidP="00EB0C98">
            <w:pPr>
              <w:jc w:val="center"/>
            </w:pPr>
          </w:p>
          <w:p w14:paraId="78738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5AF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05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9AC80" w14:textId="0DCDCB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6CB9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04E8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07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CD0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780D2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65B2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14D9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BA0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82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6B887" w14:textId="478C27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BD1F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4BF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BCD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68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B3DE86" w14:textId="77777777" w:rsidR="00EB0C98" w:rsidRDefault="00EB0C98" w:rsidP="00EB0C98">
            <w:pPr>
              <w:jc w:val="center"/>
            </w:pPr>
          </w:p>
          <w:p w14:paraId="396C8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E98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42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40E9C1" w14:textId="7DB637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8547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6F4F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3A80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6153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D1C46B" w14:textId="77777777" w:rsidR="00EB0C98" w:rsidRDefault="00EB0C98" w:rsidP="00EB0C98">
            <w:pPr>
              <w:jc w:val="center"/>
            </w:pPr>
          </w:p>
          <w:p w14:paraId="29690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06D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90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71EBA" w14:textId="2DC14C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B226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8DC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83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8B84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4374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E92AD" w14:textId="77777777" w:rsidR="00EB0C98" w:rsidRDefault="00EB0C98" w:rsidP="00EB0C98">
            <w:pPr>
              <w:jc w:val="center"/>
            </w:pPr>
          </w:p>
          <w:p w14:paraId="1E6DB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484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CC2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E2F89" w14:textId="34AF30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F528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94D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D65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641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C420BB" w14:textId="77777777" w:rsidR="00EB0C98" w:rsidRDefault="00EB0C98" w:rsidP="00EB0C98">
            <w:pPr>
              <w:jc w:val="center"/>
            </w:pPr>
          </w:p>
          <w:p w14:paraId="05288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AEF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1136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530BDA" w14:textId="39951D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0FA8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C4B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2D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6DB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CD0293" w14:textId="77777777" w:rsidR="00EB0C98" w:rsidRDefault="00EB0C98" w:rsidP="00EB0C98">
            <w:pPr>
              <w:jc w:val="center"/>
            </w:pPr>
          </w:p>
          <w:p w14:paraId="04E8A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48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CBA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0D4426" w14:textId="6301CC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458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8FC1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34B2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FF0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6CF6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52B5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DC0E29" w14:textId="77777777" w:rsidR="00EB0C98" w:rsidRDefault="00EB0C98" w:rsidP="00EB0C98">
            <w:pPr>
              <w:jc w:val="center"/>
            </w:pPr>
          </w:p>
          <w:p w14:paraId="6217FD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0A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50D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4A53B" w14:textId="691734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F937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2F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0F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2BD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416F43" w14:textId="77777777" w:rsidR="00EB0C98" w:rsidRDefault="00EB0C98" w:rsidP="00EB0C98">
            <w:pPr>
              <w:jc w:val="center"/>
            </w:pPr>
          </w:p>
          <w:p w14:paraId="61563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9B5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3A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8B9E44" w14:textId="004DC5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1435A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29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5F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D57B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F7FB8B" w14:textId="77777777" w:rsidR="00EB0C98" w:rsidRDefault="00EB0C98" w:rsidP="00EB0C98">
            <w:pPr>
              <w:jc w:val="center"/>
            </w:pPr>
          </w:p>
          <w:p w14:paraId="7D79B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9C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DE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7BC86A" w14:textId="50E10C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6C47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610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EBA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CC07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4AB5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016525" w14:textId="77777777" w:rsidR="00EB0C98" w:rsidRDefault="00EB0C98" w:rsidP="00EB0C98">
            <w:pPr>
              <w:jc w:val="center"/>
            </w:pPr>
          </w:p>
          <w:p w14:paraId="0E921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AE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10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BC0A9E" w14:textId="582F25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7F03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995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781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61C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F71008" w14:textId="77777777" w:rsidR="00EB0C98" w:rsidRDefault="00EB0C98" w:rsidP="00EB0C98">
            <w:pPr>
              <w:jc w:val="center"/>
            </w:pPr>
          </w:p>
          <w:p w14:paraId="082EC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76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5D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095784" w14:textId="6C8D20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56F31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57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1359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56F5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24B1ED" w14:textId="77777777" w:rsidR="00EB0C98" w:rsidRDefault="00EB0C98" w:rsidP="00EB0C98">
            <w:pPr>
              <w:jc w:val="center"/>
            </w:pPr>
          </w:p>
          <w:p w14:paraId="1CCAB9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3FF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10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B7A07" w14:textId="47F447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5B55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EFAE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13D7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50A8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99AA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2AD90C" w14:textId="77777777" w:rsidR="00EB0C98" w:rsidRDefault="00EB0C98" w:rsidP="00EB0C98">
            <w:pPr>
              <w:jc w:val="center"/>
            </w:pPr>
          </w:p>
          <w:p w14:paraId="1DD55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499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E6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DB80C2" w14:textId="645231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8E77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DF7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B0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7F4F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1B6D8C" w14:textId="77777777" w:rsidR="00EB0C98" w:rsidRDefault="00EB0C98" w:rsidP="00EB0C98">
            <w:pPr>
              <w:jc w:val="center"/>
            </w:pPr>
          </w:p>
          <w:p w14:paraId="7F469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A25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AB5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888F2D" w14:textId="3A1864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2E983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684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714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A27E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E97140" w14:textId="77777777" w:rsidR="00EB0C98" w:rsidRDefault="00EB0C98" w:rsidP="00EB0C98">
            <w:pPr>
              <w:jc w:val="center"/>
            </w:pPr>
          </w:p>
          <w:p w14:paraId="13AA6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6410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CD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083E3C" w14:textId="7BC2A4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A485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67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F59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4559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B753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2FEDA9" w14:textId="77777777" w:rsidR="00EB0C98" w:rsidRDefault="00EB0C98" w:rsidP="00EB0C98">
            <w:pPr>
              <w:jc w:val="center"/>
            </w:pPr>
          </w:p>
          <w:p w14:paraId="65BD4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44D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E23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76B61" w14:textId="3056C2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07F4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4D3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FA4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E22E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284BDA" w14:textId="77777777" w:rsidR="00EB0C98" w:rsidRDefault="00EB0C98" w:rsidP="00EB0C98">
            <w:pPr>
              <w:jc w:val="center"/>
            </w:pPr>
          </w:p>
          <w:p w14:paraId="46F2A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977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892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649201" w14:textId="5052AF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3421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3A5F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C4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508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AE193F" w14:textId="77777777" w:rsidR="00EB0C98" w:rsidRDefault="00EB0C98" w:rsidP="00EB0C98">
            <w:pPr>
              <w:jc w:val="center"/>
            </w:pPr>
          </w:p>
          <w:p w14:paraId="7A0B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E7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BB4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A34740" w14:textId="67F7F0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6CA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0F11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505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37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60AC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7A0B2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190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288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A9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65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CC0FC6" w14:textId="55676A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5D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7C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90C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BEC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B0472A" w14:textId="77777777" w:rsidR="00EB0C98" w:rsidRDefault="00EB0C98" w:rsidP="00EB0C98">
            <w:pPr>
              <w:jc w:val="center"/>
            </w:pPr>
          </w:p>
          <w:p w14:paraId="7CA70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4C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D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0346B" w14:textId="782464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47D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D5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20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4249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1D317B" w14:textId="77777777" w:rsidR="00EB0C98" w:rsidRDefault="00EB0C98" w:rsidP="00EB0C98">
            <w:pPr>
              <w:jc w:val="center"/>
            </w:pPr>
          </w:p>
          <w:p w14:paraId="66003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610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F9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53998" w14:textId="1E2237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19F3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56F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51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A64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6B4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0B9D1C" w14:textId="77777777" w:rsidR="00EB0C98" w:rsidRDefault="00EB0C98" w:rsidP="00EB0C98">
            <w:pPr>
              <w:jc w:val="center"/>
            </w:pPr>
          </w:p>
          <w:p w14:paraId="1196F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75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16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18308" w14:textId="7CC836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4CD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31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4A1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6AD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BC10F4" w14:textId="77777777" w:rsidR="00EB0C98" w:rsidRDefault="00EB0C98" w:rsidP="00EB0C98">
            <w:pPr>
              <w:jc w:val="center"/>
            </w:pPr>
          </w:p>
          <w:p w14:paraId="6AE30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9C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A0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40AC3" w14:textId="74514B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9DDE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1A7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F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4D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88AE1" w14:textId="77777777" w:rsidR="00EB0C98" w:rsidRDefault="00EB0C98" w:rsidP="00EB0C98">
            <w:pPr>
              <w:jc w:val="center"/>
            </w:pPr>
          </w:p>
          <w:p w14:paraId="7144B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80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C6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7208D" w14:textId="1273D6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0C8A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21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E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C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AC36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96C58C" w14:textId="77777777" w:rsidR="00EB0C98" w:rsidRDefault="00EB0C98" w:rsidP="00EB0C98">
            <w:pPr>
              <w:jc w:val="center"/>
            </w:pPr>
          </w:p>
          <w:p w14:paraId="63257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91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9E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5A0F58" w14:textId="09660E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0B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774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D4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B0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D52C8" w14:textId="77777777" w:rsidR="00EB0C98" w:rsidRDefault="00EB0C98" w:rsidP="00EB0C98">
            <w:pPr>
              <w:jc w:val="center"/>
            </w:pPr>
          </w:p>
          <w:p w14:paraId="720D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7C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92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3226E1" w14:textId="411565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F0A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3A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124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2A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66CCB0" w14:textId="77777777" w:rsidR="00EB0C98" w:rsidRDefault="00EB0C98" w:rsidP="00EB0C98">
            <w:pPr>
              <w:jc w:val="center"/>
            </w:pPr>
          </w:p>
          <w:p w14:paraId="26C77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53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91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EFE8D" w14:textId="0F4FC0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D84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F12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4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5AF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F0CD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BCE1E1" w14:textId="77777777" w:rsidR="00EB0C98" w:rsidRDefault="00EB0C98" w:rsidP="00EB0C98">
            <w:pPr>
              <w:jc w:val="center"/>
            </w:pPr>
          </w:p>
          <w:p w14:paraId="1E323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11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2E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F59C53" w14:textId="565839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7A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94FE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0509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A2F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EA6981" w14:textId="77777777" w:rsidR="00EB0C98" w:rsidRDefault="00EB0C98" w:rsidP="00EB0C98">
            <w:pPr>
              <w:jc w:val="center"/>
            </w:pPr>
          </w:p>
          <w:p w14:paraId="41DE5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CB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A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B9CE7" w14:textId="117318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3F0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A1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2F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38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E3E5D7" w14:textId="77777777" w:rsidR="00EB0C98" w:rsidRDefault="00EB0C98" w:rsidP="00EB0C98">
            <w:pPr>
              <w:jc w:val="center"/>
            </w:pPr>
          </w:p>
          <w:p w14:paraId="75F54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F36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8EA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199CF" w14:textId="6FCEB6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F668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1F1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3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49F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957E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84C42" w14:textId="77777777" w:rsidR="00EB0C98" w:rsidRDefault="00EB0C98" w:rsidP="00EB0C98">
            <w:pPr>
              <w:jc w:val="center"/>
            </w:pPr>
          </w:p>
          <w:p w14:paraId="30927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E8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2E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2E53E" w14:textId="484F4C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0612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A1D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BF9E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2AF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524F8F" w14:textId="77777777" w:rsidR="00EB0C98" w:rsidRDefault="00EB0C98" w:rsidP="00EB0C98">
            <w:pPr>
              <w:jc w:val="center"/>
            </w:pPr>
          </w:p>
          <w:p w14:paraId="12C2E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2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4F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68EBD0" w14:textId="2C8FCC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62B6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E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5F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65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F5E469" w14:textId="77777777" w:rsidR="00EB0C98" w:rsidRDefault="00EB0C98" w:rsidP="00EB0C98">
            <w:pPr>
              <w:jc w:val="center"/>
            </w:pPr>
          </w:p>
          <w:p w14:paraId="1E485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7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1B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8DD3F" w14:textId="5B8D4F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46C8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24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C3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C8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E188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1261E4" w14:textId="77777777" w:rsidR="00EB0C98" w:rsidRDefault="00EB0C98" w:rsidP="00EB0C98">
            <w:pPr>
              <w:jc w:val="center"/>
            </w:pPr>
          </w:p>
          <w:p w14:paraId="7A42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77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C7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CBC46" w14:textId="58E936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A6F8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84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9B1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93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A25C51" w14:textId="77777777" w:rsidR="00EB0C98" w:rsidRDefault="00EB0C98" w:rsidP="00EB0C98">
            <w:pPr>
              <w:jc w:val="center"/>
            </w:pPr>
          </w:p>
          <w:p w14:paraId="4FBC8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4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2B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D0256" w14:textId="22C4C2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EF6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94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BD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90E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C28BD3" w14:textId="77777777" w:rsidR="00EB0C98" w:rsidRDefault="00EB0C98" w:rsidP="00EB0C98">
            <w:pPr>
              <w:jc w:val="center"/>
            </w:pPr>
          </w:p>
          <w:p w14:paraId="317AF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4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1D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15960" w14:textId="44FEF1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CE8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853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45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90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DB6B6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39B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08A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F6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ED78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2BE873" w14:textId="3C841B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6816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CB7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B54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AD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4B5B65" w14:textId="77777777" w:rsidR="00EB0C98" w:rsidRDefault="00EB0C98" w:rsidP="00EB0C98">
            <w:pPr>
              <w:jc w:val="center"/>
            </w:pPr>
          </w:p>
          <w:p w14:paraId="17FE2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18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CC3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84C250" w14:textId="2C0D66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1F2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FD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5E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9AC6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BAC015" w14:textId="77777777" w:rsidR="00EB0C98" w:rsidRDefault="00EB0C98" w:rsidP="00EB0C98">
            <w:pPr>
              <w:jc w:val="center"/>
            </w:pPr>
          </w:p>
          <w:p w14:paraId="51678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2F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60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89A1AA" w14:textId="023B69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D0BC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8D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F5C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FA8C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5E10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B4D783" w14:textId="77777777" w:rsidR="00EB0C98" w:rsidRDefault="00EB0C98" w:rsidP="00EB0C98">
            <w:pPr>
              <w:jc w:val="center"/>
            </w:pPr>
          </w:p>
          <w:p w14:paraId="66BC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E2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593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041F25" w14:textId="5211B2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2B8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52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29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990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63722" w14:textId="77777777" w:rsidR="00EB0C98" w:rsidRDefault="00EB0C98" w:rsidP="00EB0C98">
            <w:pPr>
              <w:jc w:val="center"/>
            </w:pPr>
          </w:p>
          <w:p w14:paraId="716DD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72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F2E5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C920D" w14:textId="0C2B40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88BF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282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83A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F98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7797CC" w14:textId="77777777" w:rsidR="00EB0C98" w:rsidRDefault="00EB0C98" w:rsidP="00EB0C98">
            <w:pPr>
              <w:jc w:val="center"/>
            </w:pPr>
          </w:p>
          <w:p w14:paraId="47073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70C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313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AC423" w14:textId="278A65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EE33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92B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F8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F4E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68DE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A3EB95" w14:textId="77777777" w:rsidR="00EB0C98" w:rsidRDefault="00EB0C98" w:rsidP="00EB0C98">
            <w:pPr>
              <w:jc w:val="center"/>
            </w:pPr>
          </w:p>
          <w:p w14:paraId="0D918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B0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EB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04BCD" w14:textId="43A1AB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3B8B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8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E73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865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9790D5" w14:textId="77777777" w:rsidR="00EB0C98" w:rsidRDefault="00EB0C98" w:rsidP="00EB0C98">
            <w:pPr>
              <w:jc w:val="center"/>
            </w:pPr>
          </w:p>
          <w:p w14:paraId="309C2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B6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EB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94AAD" w14:textId="254CF2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E52A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BD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21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B07C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A58D5A" w14:textId="77777777" w:rsidR="00EB0C98" w:rsidRDefault="00EB0C98" w:rsidP="00EB0C98">
            <w:pPr>
              <w:jc w:val="center"/>
            </w:pPr>
          </w:p>
          <w:p w14:paraId="5E2C6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94C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D9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797A8" w14:textId="698310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C61C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3EE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259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52A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9EEE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3DB884" w14:textId="77777777" w:rsidR="00EB0C98" w:rsidRDefault="00EB0C98" w:rsidP="00EB0C98">
            <w:pPr>
              <w:jc w:val="center"/>
            </w:pPr>
          </w:p>
          <w:p w14:paraId="42DC6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5B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CD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594EA" w14:textId="047800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C8EB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45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BA7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AF2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091C7D" w14:textId="77777777" w:rsidR="00EB0C98" w:rsidRDefault="00EB0C98" w:rsidP="00EB0C98">
            <w:pPr>
              <w:jc w:val="center"/>
            </w:pPr>
          </w:p>
          <w:p w14:paraId="1B96F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31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DA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DD3D3" w14:textId="7C8E3D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EE41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56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50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0C3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C971E5" w14:textId="77777777" w:rsidR="00EB0C98" w:rsidRDefault="00EB0C98" w:rsidP="00EB0C98">
            <w:pPr>
              <w:jc w:val="center"/>
            </w:pPr>
          </w:p>
          <w:p w14:paraId="4D236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C15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8A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0EED92" w14:textId="49279F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8BCF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DD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69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FDB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3D56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E1CAD" w14:textId="77777777" w:rsidR="00EB0C98" w:rsidRDefault="00EB0C98" w:rsidP="00EB0C98">
            <w:pPr>
              <w:jc w:val="center"/>
            </w:pPr>
          </w:p>
          <w:p w14:paraId="03DEF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0B0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5D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89CBA" w14:textId="395026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9915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9E1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BD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E548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13E187" w14:textId="77777777" w:rsidR="00EB0C98" w:rsidRDefault="00EB0C98" w:rsidP="00EB0C98">
            <w:pPr>
              <w:jc w:val="center"/>
            </w:pPr>
          </w:p>
          <w:p w14:paraId="3ABFE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3F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FD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C91A4" w14:textId="0EED41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F7C2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F6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C95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01A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D6D91D" w14:textId="77777777" w:rsidR="00EB0C98" w:rsidRDefault="00EB0C98" w:rsidP="00EB0C98">
            <w:pPr>
              <w:jc w:val="center"/>
            </w:pPr>
          </w:p>
          <w:p w14:paraId="6453D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2D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6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DF096" w14:textId="49F0C0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1D38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A23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A52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2A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022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229550" w14:textId="77777777" w:rsidR="00EB0C98" w:rsidRDefault="00EB0C98" w:rsidP="00EB0C98">
            <w:pPr>
              <w:jc w:val="center"/>
            </w:pPr>
          </w:p>
          <w:p w14:paraId="59C70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EB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0DD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61A8B" w14:textId="5C08B0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5450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C7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6AF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0CCF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868EBC" w14:textId="77777777" w:rsidR="00EB0C98" w:rsidRDefault="00EB0C98" w:rsidP="00EB0C98">
            <w:pPr>
              <w:jc w:val="center"/>
            </w:pPr>
          </w:p>
          <w:p w14:paraId="291E9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2E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F90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61C7F8" w14:textId="4690C7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1415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57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8F1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F17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52B0BA" w14:textId="77777777" w:rsidR="00EB0C98" w:rsidRDefault="00EB0C98" w:rsidP="00EB0C98">
            <w:pPr>
              <w:jc w:val="center"/>
            </w:pPr>
          </w:p>
          <w:p w14:paraId="4B529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F54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958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849B1" w14:textId="427F98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FAFE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ED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518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9A8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B071E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F7F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8A30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59F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66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3F8D3D" w14:textId="772CFA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71A4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2AD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F31B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7A3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8E914E" w14:textId="77777777" w:rsidR="00EB0C98" w:rsidRDefault="00EB0C98" w:rsidP="00EB0C98">
            <w:pPr>
              <w:jc w:val="center"/>
            </w:pPr>
          </w:p>
          <w:p w14:paraId="11695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6A5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49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228BE" w14:textId="63859E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101E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BE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D7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B27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ECE1B3" w14:textId="77777777" w:rsidR="00EB0C98" w:rsidRDefault="00EB0C98" w:rsidP="00EB0C98">
            <w:pPr>
              <w:jc w:val="center"/>
            </w:pPr>
          </w:p>
          <w:p w14:paraId="3B9B5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F4C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9B3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2691EE" w14:textId="104C00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3B93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A1F1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C45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9C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2A34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0D67BB" w14:textId="77777777" w:rsidR="00EB0C98" w:rsidRDefault="00EB0C98" w:rsidP="00EB0C98">
            <w:pPr>
              <w:jc w:val="center"/>
            </w:pPr>
          </w:p>
          <w:p w14:paraId="53514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AE8B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1BA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D87F6C" w14:textId="6E3DEB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89D2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8E5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2B6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B4B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CBF6F0" w14:textId="77777777" w:rsidR="00EB0C98" w:rsidRDefault="00EB0C98" w:rsidP="00EB0C98">
            <w:pPr>
              <w:jc w:val="center"/>
            </w:pPr>
          </w:p>
          <w:p w14:paraId="0ACD5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AF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24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E44B0" w14:textId="024415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0ADDD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099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595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DCB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E3BB3E" w14:textId="77777777" w:rsidR="00EB0C98" w:rsidRDefault="00EB0C98" w:rsidP="00EB0C98">
            <w:pPr>
              <w:jc w:val="center"/>
            </w:pPr>
          </w:p>
          <w:p w14:paraId="249335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654E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7D2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ACEF76" w14:textId="0A5ADE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B6B4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4E87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181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8C1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67F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3B767A" w14:textId="77777777" w:rsidR="00EB0C98" w:rsidRDefault="00EB0C98" w:rsidP="00EB0C98">
            <w:pPr>
              <w:jc w:val="center"/>
            </w:pPr>
          </w:p>
          <w:p w14:paraId="3A3CF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B1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C1E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37F0F3" w14:textId="1D4DD2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823A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6C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B59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002F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38D40D" w14:textId="77777777" w:rsidR="00EB0C98" w:rsidRDefault="00EB0C98" w:rsidP="00EB0C98">
            <w:pPr>
              <w:jc w:val="center"/>
            </w:pPr>
          </w:p>
          <w:p w14:paraId="432BE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458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9FC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C494BA" w14:textId="40A6C8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C8A8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08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ED57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38C4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D59BBD" w14:textId="77777777" w:rsidR="00EB0C98" w:rsidRDefault="00EB0C98" w:rsidP="00EB0C98">
            <w:pPr>
              <w:jc w:val="center"/>
            </w:pPr>
          </w:p>
          <w:p w14:paraId="46C47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C5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CC7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6E071D" w14:textId="44A04D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B139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441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434D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F133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6264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48560" w14:textId="77777777" w:rsidR="00EB0C98" w:rsidRDefault="00EB0C98" w:rsidP="00EB0C98">
            <w:pPr>
              <w:jc w:val="center"/>
            </w:pPr>
          </w:p>
          <w:p w14:paraId="279D7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B01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A70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1450F" w14:textId="47C998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4632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6E9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DF85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2001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D8E4AC" w14:textId="77777777" w:rsidR="00EB0C98" w:rsidRDefault="00EB0C98" w:rsidP="00EB0C98">
            <w:pPr>
              <w:jc w:val="center"/>
            </w:pPr>
          </w:p>
          <w:p w14:paraId="0AC97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6C1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D1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809EC" w14:textId="7BF3A4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80187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B72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3B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290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E5D307" w14:textId="77777777" w:rsidR="00EB0C98" w:rsidRDefault="00EB0C98" w:rsidP="00EB0C98">
            <w:pPr>
              <w:jc w:val="center"/>
            </w:pPr>
          </w:p>
          <w:p w14:paraId="3FDD8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24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93C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640B9" w14:textId="10027F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29DF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E0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BF4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A7F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6C2B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FE85A" w14:textId="77777777" w:rsidR="00EB0C98" w:rsidRDefault="00EB0C98" w:rsidP="00EB0C98">
            <w:pPr>
              <w:jc w:val="center"/>
            </w:pPr>
          </w:p>
          <w:p w14:paraId="41418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83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8F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2DBCA0" w14:textId="746318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5AA2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C6E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2B6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AB8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6D1E19" w14:textId="77777777" w:rsidR="00EB0C98" w:rsidRDefault="00EB0C98" w:rsidP="00EB0C98">
            <w:pPr>
              <w:jc w:val="center"/>
            </w:pPr>
          </w:p>
          <w:p w14:paraId="4E286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3EA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FF2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FA879D" w14:textId="571DF1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2315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FC7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5C4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C2B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3FB032" w14:textId="77777777" w:rsidR="00EB0C98" w:rsidRDefault="00EB0C98" w:rsidP="00EB0C98">
            <w:pPr>
              <w:jc w:val="center"/>
            </w:pPr>
          </w:p>
          <w:p w14:paraId="36574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162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69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B6522" w14:textId="18897B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0139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EFFC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C6D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BC6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1EB02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CE85F3" w14:textId="77777777" w:rsidR="00EB0C98" w:rsidRDefault="00EB0C98" w:rsidP="00EB0C98">
            <w:pPr>
              <w:jc w:val="center"/>
            </w:pPr>
          </w:p>
          <w:p w14:paraId="10F5A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F01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94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916303" w14:textId="64BFDE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4903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E41A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E9B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F053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BFBA9A" w14:textId="77777777" w:rsidR="00EB0C98" w:rsidRDefault="00EB0C98" w:rsidP="00EB0C98">
            <w:pPr>
              <w:jc w:val="center"/>
            </w:pPr>
          </w:p>
          <w:p w14:paraId="5B667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0D8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F0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83CD5" w14:textId="46D3A8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CD27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AC6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AFE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6B9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10084FD" w14:textId="77777777" w:rsidR="00EB0C98" w:rsidRDefault="00EB0C98" w:rsidP="00EB0C98">
            <w:pPr>
              <w:jc w:val="center"/>
            </w:pPr>
          </w:p>
          <w:p w14:paraId="0BFA9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7CD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94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90B7BB" w14:textId="109A0B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F465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5E57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C36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A55C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CE0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98AF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579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21B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27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B3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A8F947" w14:textId="16C8F8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FC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C5F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A00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15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AA57F" w14:textId="77777777" w:rsidR="00EB0C98" w:rsidRDefault="00EB0C98" w:rsidP="00EB0C98">
            <w:pPr>
              <w:jc w:val="center"/>
            </w:pPr>
          </w:p>
          <w:p w14:paraId="4B5BC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E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4E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794D4D" w14:textId="6AA50B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5977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2E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2F8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8B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210ACB" w14:textId="77777777" w:rsidR="00EB0C98" w:rsidRDefault="00EB0C98" w:rsidP="00EB0C98">
            <w:pPr>
              <w:jc w:val="center"/>
            </w:pPr>
          </w:p>
          <w:p w14:paraId="5AA7D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68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CB5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33740" w14:textId="705292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AB3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2BF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134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87E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21C4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046344" w14:textId="77777777" w:rsidR="00EB0C98" w:rsidRDefault="00EB0C98" w:rsidP="00EB0C98">
            <w:pPr>
              <w:jc w:val="center"/>
            </w:pPr>
          </w:p>
          <w:p w14:paraId="0A612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B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C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1C72A" w14:textId="72FE55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AA29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AD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C2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C3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FA742" w14:textId="77777777" w:rsidR="00EB0C98" w:rsidRDefault="00EB0C98" w:rsidP="00EB0C98">
            <w:pPr>
              <w:jc w:val="center"/>
            </w:pPr>
          </w:p>
          <w:p w14:paraId="78907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85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CD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5D2553" w14:textId="395EB6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B6DA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71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BA8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91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1EFCDD" w14:textId="77777777" w:rsidR="00EB0C98" w:rsidRDefault="00EB0C98" w:rsidP="00EB0C98">
            <w:pPr>
              <w:jc w:val="center"/>
            </w:pPr>
          </w:p>
          <w:p w14:paraId="3FD75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61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49A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D30CB" w14:textId="46A928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455C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4A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76A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A46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E223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7C60FB" w14:textId="77777777" w:rsidR="00EB0C98" w:rsidRDefault="00EB0C98" w:rsidP="00EB0C98">
            <w:pPr>
              <w:jc w:val="center"/>
            </w:pPr>
          </w:p>
          <w:p w14:paraId="3BA14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556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389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3F629" w14:textId="3BC49D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278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1A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42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15C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4C1DF" w14:textId="77777777" w:rsidR="00EB0C98" w:rsidRDefault="00EB0C98" w:rsidP="00EB0C98">
            <w:pPr>
              <w:jc w:val="center"/>
            </w:pPr>
          </w:p>
          <w:p w14:paraId="758E8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11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D5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B48780" w14:textId="4A1318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F0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A0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DF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7F9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99EEB" w14:textId="77777777" w:rsidR="00EB0C98" w:rsidRDefault="00EB0C98" w:rsidP="00EB0C98">
            <w:pPr>
              <w:jc w:val="center"/>
            </w:pPr>
          </w:p>
          <w:p w14:paraId="56228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FF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82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57FA0D" w14:textId="7AF82B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20A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F3F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59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692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F050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37A55" w14:textId="77777777" w:rsidR="00EB0C98" w:rsidRDefault="00EB0C98" w:rsidP="00EB0C98">
            <w:pPr>
              <w:jc w:val="center"/>
            </w:pPr>
          </w:p>
          <w:p w14:paraId="2C28D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FE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C16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A0653" w14:textId="364999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F19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D8B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FC1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7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CAB45" w14:textId="77777777" w:rsidR="00EB0C98" w:rsidRDefault="00EB0C98" w:rsidP="00EB0C98">
            <w:pPr>
              <w:jc w:val="center"/>
            </w:pPr>
          </w:p>
          <w:p w14:paraId="55836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72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53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8B2AA" w14:textId="6D4BEE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FAF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5B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4C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06C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454CC" w14:textId="77777777" w:rsidR="00EB0C98" w:rsidRDefault="00EB0C98" w:rsidP="00EB0C98">
            <w:pPr>
              <w:jc w:val="center"/>
            </w:pPr>
          </w:p>
          <w:p w14:paraId="1905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DC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50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12AF2" w14:textId="5914C0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7A92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19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4BA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B8CF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BEC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59B54D" w14:textId="77777777" w:rsidR="00EB0C98" w:rsidRDefault="00EB0C98" w:rsidP="00EB0C98">
            <w:pPr>
              <w:jc w:val="center"/>
            </w:pPr>
          </w:p>
          <w:p w14:paraId="1F8D0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631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CA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E8639" w14:textId="3C209B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6002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E6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1A7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5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5B25F3" w14:textId="77777777" w:rsidR="00EB0C98" w:rsidRDefault="00EB0C98" w:rsidP="00EB0C98">
            <w:pPr>
              <w:jc w:val="center"/>
            </w:pPr>
          </w:p>
          <w:p w14:paraId="38CBC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95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EE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077564" w14:textId="182C2A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2F6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16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449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F1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344031" w14:textId="77777777" w:rsidR="00EB0C98" w:rsidRDefault="00EB0C98" w:rsidP="00EB0C98">
            <w:pPr>
              <w:jc w:val="center"/>
            </w:pPr>
          </w:p>
          <w:p w14:paraId="528F6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4C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0A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2479A" w14:textId="40A235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FB1A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FA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2B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CD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B27B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82121D" w14:textId="77777777" w:rsidR="00EB0C98" w:rsidRDefault="00EB0C98" w:rsidP="00EB0C98">
            <w:pPr>
              <w:jc w:val="center"/>
            </w:pPr>
          </w:p>
          <w:p w14:paraId="35FD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E57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46F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1D191" w14:textId="067D2B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F618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B52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EE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E41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16DEAC" w14:textId="77777777" w:rsidR="00EB0C98" w:rsidRDefault="00EB0C98" w:rsidP="00EB0C98">
            <w:pPr>
              <w:jc w:val="center"/>
            </w:pPr>
          </w:p>
          <w:p w14:paraId="1569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37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A5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31623E" w14:textId="6BF5BC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892D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F00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42D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4E8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F65DB1" w14:textId="77777777" w:rsidR="00EB0C98" w:rsidRDefault="00EB0C98" w:rsidP="00EB0C98">
            <w:pPr>
              <w:jc w:val="center"/>
            </w:pPr>
          </w:p>
          <w:p w14:paraId="51752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A1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6C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2260F" w14:textId="795F5A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FA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D4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94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499A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0605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28A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F2A7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0A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1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E8045" w14:textId="4CB930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17B9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4F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75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35D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288CC0" w14:textId="77777777" w:rsidR="00EB0C98" w:rsidRDefault="00EB0C98" w:rsidP="00EB0C98">
            <w:pPr>
              <w:jc w:val="center"/>
            </w:pPr>
          </w:p>
          <w:p w14:paraId="53AC85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AC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E2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1D987" w14:textId="65858F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EF30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951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81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C2B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ECC56F" w14:textId="77777777" w:rsidR="00EB0C98" w:rsidRDefault="00EB0C98" w:rsidP="00EB0C98">
            <w:pPr>
              <w:jc w:val="center"/>
            </w:pPr>
          </w:p>
          <w:p w14:paraId="7E5EE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980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7DE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B33F2" w14:textId="3B36E5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C949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79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6DC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A787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65BE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FE9ADA" w14:textId="77777777" w:rsidR="00EB0C98" w:rsidRDefault="00EB0C98" w:rsidP="00EB0C98">
            <w:pPr>
              <w:jc w:val="center"/>
            </w:pPr>
          </w:p>
          <w:p w14:paraId="12875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90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124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C1867" w14:textId="7196A1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5F0D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8BA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71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D83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6F0255" w14:textId="77777777" w:rsidR="00EB0C98" w:rsidRDefault="00EB0C98" w:rsidP="00EB0C98">
            <w:pPr>
              <w:jc w:val="center"/>
            </w:pPr>
          </w:p>
          <w:p w14:paraId="64B96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17A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C8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7E2B8" w14:textId="4F52A2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D516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4AB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DC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CD4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246A10" w14:textId="77777777" w:rsidR="00EB0C98" w:rsidRDefault="00EB0C98" w:rsidP="00EB0C98">
            <w:pPr>
              <w:jc w:val="center"/>
            </w:pPr>
          </w:p>
          <w:p w14:paraId="3A05A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FE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C3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C5008" w14:textId="0F7FD9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156F5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32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2CE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C4F7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7BC0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39516A" w14:textId="77777777" w:rsidR="00EB0C98" w:rsidRDefault="00EB0C98" w:rsidP="00EB0C98">
            <w:pPr>
              <w:jc w:val="center"/>
            </w:pPr>
          </w:p>
          <w:p w14:paraId="36F53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07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83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20720C" w14:textId="32ECD8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BC3F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C5C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8ACA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7D40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1028C4" w14:textId="77777777" w:rsidR="00EB0C98" w:rsidRDefault="00EB0C98" w:rsidP="00EB0C98">
            <w:pPr>
              <w:jc w:val="center"/>
            </w:pPr>
          </w:p>
          <w:p w14:paraId="03F8B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2A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94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C27EF0" w14:textId="07A9F0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28C8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9B6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A0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4C9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2990DE" w14:textId="77777777" w:rsidR="00EB0C98" w:rsidRDefault="00EB0C98" w:rsidP="00EB0C98">
            <w:pPr>
              <w:jc w:val="center"/>
            </w:pPr>
          </w:p>
          <w:p w14:paraId="41A77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6BB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2DC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300BA" w14:textId="4CFFDE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1AF9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35B3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7F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3CD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F2CD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CF4A3" w14:textId="77777777" w:rsidR="00EB0C98" w:rsidRDefault="00EB0C98" w:rsidP="00EB0C98">
            <w:pPr>
              <w:jc w:val="center"/>
            </w:pPr>
          </w:p>
          <w:p w14:paraId="4061E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D6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6A7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0AEA8F" w14:textId="71C6D3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D55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421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756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8BE9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893AED" w14:textId="77777777" w:rsidR="00EB0C98" w:rsidRDefault="00EB0C98" w:rsidP="00EB0C98">
            <w:pPr>
              <w:jc w:val="center"/>
            </w:pPr>
          </w:p>
          <w:p w14:paraId="12A65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E4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C3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42F44" w14:textId="0AF7B0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D463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879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BBA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48E4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C4668" w14:textId="77777777" w:rsidR="00EB0C98" w:rsidRDefault="00EB0C98" w:rsidP="00EB0C98">
            <w:pPr>
              <w:jc w:val="center"/>
            </w:pPr>
          </w:p>
          <w:p w14:paraId="5FA5E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5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D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5228C" w14:textId="6F58E1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93B2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DC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B14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56D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A749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BDF600" w14:textId="77777777" w:rsidR="00EB0C98" w:rsidRDefault="00EB0C98" w:rsidP="00EB0C98">
            <w:pPr>
              <w:jc w:val="center"/>
            </w:pPr>
          </w:p>
          <w:p w14:paraId="50935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83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728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41CB3" w14:textId="32B378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8DD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9D7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D1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A5A3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6D06EF" w14:textId="77777777" w:rsidR="00EB0C98" w:rsidRDefault="00EB0C98" w:rsidP="00EB0C98">
            <w:pPr>
              <w:jc w:val="center"/>
            </w:pPr>
          </w:p>
          <w:p w14:paraId="1BAFD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DE4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0E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0902DE" w14:textId="72B37D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0BFC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D32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C4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FE6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498362" w14:textId="77777777" w:rsidR="00EB0C98" w:rsidRDefault="00EB0C98" w:rsidP="00EB0C98">
            <w:pPr>
              <w:jc w:val="center"/>
            </w:pPr>
          </w:p>
          <w:p w14:paraId="774216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599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53C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F19E7" w14:textId="27877B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9316A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C77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DF05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26E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F050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B583B8" w14:textId="77777777" w:rsidR="00EB0C98" w:rsidRDefault="00EB0C98" w:rsidP="00EB0C98">
            <w:pPr>
              <w:jc w:val="center"/>
            </w:pPr>
          </w:p>
          <w:p w14:paraId="338B0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C4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95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6AC16" w14:textId="3A560B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3E48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4F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9D3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46B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4398C1" w14:textId="77777777" w:rsidR="00EB0C98" w:rsidRDefault="00EB0C98" w:rsidP="00EB0C98">
            <w:pPr>
              <w:jc w:val="center"/>
            </w:pPr>
          </w:p>
          <w:p w14:paraId="31482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528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B8E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16F3E" w14:textId="1079F7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E755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79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8B0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16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0C7C29" w14:textId="77777777" w:rsidR="00EB0C98" w:rsidRDefault="00EB0C98" w:rsidP="00EB0C98">
            <w:pPr>
              <w:jc w:val="center"/>
            </w:pPr>
          </w:p>
          <w:p w14:paraId="6903F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AFB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86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34A579" w14:textId="0F9B99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ABCF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B8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1D9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19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58F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445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C7EF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4C6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3D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E1FA96" w14:textId="4FD34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3574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968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91A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33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6099BB" w14:textId="77777777" w:rsidR="00EB0C98" w:rsidRDefault="00EB0C98" w:rsidP="00EB0C98">
            <w:pPr>
              <w:jc w:val="center"/>
            </w:pPr>
          </w:p>
          <w:p w14:paraId="64F65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DFD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18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196A79" w14:textId="5AAF5E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0167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0D61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518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B6F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50F184" w14:textId="77777777" w:rsidR="00EB0C98" w:rsidRDefault="00EB0C98" w:rsidP="00EB0C98">
            <w:pPr>
              <w:jc w:val="center"/>
            </w:pPr>
          </w:p>
          <w:p w14:paraId="184DF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2DA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C3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64B31" w14:textId="0E0EA3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DDF5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AC6A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7B71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CEC4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FEF8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07A00" w14:textId="77777777" w:rsidR="00EB0C98" w:rsidRDefault="00EB0C98" w:rsidP="00EB0C98">
            <w:pPr>
              <w:jc w:val="center"/>
            </w:pPr>
          </w:p>
          <w:p w14:paraId="2C9515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28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D1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E7F343" w14:textId="72CEB9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C6C2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F0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2DA3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73E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9482E0" w14:textId="77777777" w:rsidR="00EB0C98" w:rsidRDefault="00EB0C98" w:rsidP="00EB0C98">
            <w:pPr>
              <w:jc w:val="center"/>
            </w:pPr>
          </w:p>
          <w:p w14:paraId="776DA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CFA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59F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FB2CC" w14:textId="0FD455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7AB2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4C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CE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9229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5E40E3" w14:textId="77777777" w:rsidR="00EB0C98" w:rsidRDefault="00EB0C98" w:rsidP="00EB0C98">
            <w:pPr>
              <w:jc w:val="center"/>
            </w:pPr>
          </w:p>
          <w:p w14:paraId="38EC0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D2BB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7E0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3721D0" w14:textId="616E2D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8191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A7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866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1DB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A0E33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88E037" w14:textId="77777777" w:rsidR="00EB0C98" w:rsidRDefault="00EB0C98" w:rsidP="00EB0C98">
            <w:pPr>
              <w:jc w:val="center"/>
            </w:pPr>
          </w:p>
          <w:p w14:paraId="390E7E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289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5F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7965F8" w14:textId="381EF1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0498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DEE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64AA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EAFB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B8964A" w14:textId="77777777" w:rsidR="00EB0C98" w:rsidRDefault="00EB0C98" w:rsidP="00EB0C98">
            <w:pPr>
              <w:jc w:val="center"/>
            </w:pPr>
          </w:p>
          <w:p w14:paraId="356A6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CC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687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63958" w14:textId="1A2B76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0D2B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CCB5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5999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627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2A6674" w14:textId="77777777" w:rsidR="00EB0C98" w:rsidRDefault="00EB0C98" w:rsidP="00EB0C98">
            <w:pPr>
              <w:jc w:val="center"/>
            </w:pPr>
          </w:p>
          <w:p w14:paraId="26A96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08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9A3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E21ED" w14:textId="432647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9686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DA8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08BF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D68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2331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3A5946" w14:textId="77777777" w:rsidR="00EB0C98" w:rsidRDefault="00EB0C98" w:rsidP="00EB0C98">
            <w:pPr>
              <w:jc w:val="center"/>
            </w:pPr>
          </w:p>
          <w:p w14:paraId="2D7FC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65E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6D9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A98D2C" w14:textId="29A914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7999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9ABC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ED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518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BA57AA" w14:textId="77777777" w:rsidR="00EB0C98" w:rsidRDefault="00EB0C98" w:rsidP="00EB0C98">
            <w:pPr>
              <w:jc w:val="center"/>
            </w:pPr>
          </w:p>
          <w:p w14:paraId="48C1F3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B18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16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B0A93" w14:textId="2DF944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EA1B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AC3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B46F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392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8DDAB2" w14:textId="77777777" w:rsidR="00EB0C98" w:rsidRDefault="00EB0C98" w:rsidP="00EB0C98">
            <w:pPr>
              <w:jc w:val="center"/>
            </w:pPr>
          </w:p>
          <w:p w14:paraId="490BC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586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84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398DFA" w14:textId="6B1DE1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F08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A82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701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F48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54B8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316E07" w14:textId="77777777" w:rsidR="00EB0C98" w:rsidRDefault="00EB0C98" w:rsidP="00EB0C98">
            <w:pPr>
              <w:jc w:val="center"/>
            </w:pPr>
          </w:p>
          <w:p w14:paraId="5856E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3A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E79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4D8615" w14:textId="19DFF8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A1DD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E28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519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4CA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7C05BA" w14:textId="77777777" w:rsidR="00EB0C98" w:rsidRDefault="00EB0C98" w:rsidP="00EB0C98">
            <w:pPr>
              <w:jc w:val="center"/>
            </w:pPr>
          </w:p>
          <w:p w14:paraId="2CF47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A8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F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27460" w14:textId="2F8E25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FF72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41BA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C41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8E66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FB37A3" w14:textId="77777777" w:rsidR="00EB0C98" w:rsidRDefault="00EB0C98" w:rsidP="00EB0C98">
            <w:pPr>
              <w:jc w:val="center"/>
            </w:pPr>
          </w:p>
          <w:p w14:paraId="169247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34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931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D45D22" w14:textId="6859EF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105D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7A2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58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38C7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7918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3F30C0" w14:textId="77777777" w:rsidR="00EB0C98" w:rsidRDefault="00EB0C98" w:rsidP="00EB0C98">
            <w:pPr>
              <w:jc w:val="center"/>
            </w:pPr>
          </w:p>
          <w:p w14:paraId="753E2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9DA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03F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E0E25D" w14:textId="1EF80C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258D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CF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64A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FF2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A852B9" w14:textId="77777777" w:rsidR="00EB0C98" w:rsidRDefault="00EB0C98" w:rsidP="00EB0C98">
            <w:pPr>
              <w:jc w:val="center"/>
            </w:pPr>
          </w:p>
          <w:p w14:paraId="4A7A85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F6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13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C2300" w14:textId="76DED4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7F7A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115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0B3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4CC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41D2557" w14:textId="77777777" w:rsidR="00EB0C98" w:rsidRDefault="00EB0C98" w:rsidP="00EB0C98">
            <w:pPr>
              <w:jc w:val="center"/>
            </w:pPr>
          </w:p>
          <w:p w14:paraId="1D2E7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AD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AD5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02110E" w14:textId="744DEF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2552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2C4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D15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DFBD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9349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A08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BE4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3BB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86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E317" w14:textId="0A386C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F2D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6D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BE6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83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1106D3" w14:textId="77777777" w:rsidR="00EB0C98" w:rsidRDefault="00EB0C98" w:rsidP="00EB0C98">
            <w:pPr>
              <w:jc w:val="center"/>
            </w:pPr>
          </w:p>
          <w:p w14:paraId="6A3F8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1A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6A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D671E" w14:textId="293B32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B69E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0C3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77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80D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FC7647" w14:textId="77777777" w:rsidR="00EB0C98" w:rsidRDefault="00EB0C98" w:rsidP="00EB0C98">
            <w:pPr>
              <w:jc w:val="center"/>
            </w:pPr>
          </w:p>
          <w:p w14:paraId="3C524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24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9935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9561DC" w14:textId="0BE42B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D7E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BED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BB7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4BC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0082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66C912" w14:textId="77777777" w:rsidR="00EB0C98" w:rsidRDefault="00EB0C98" w:rsidP="00EB0C98">
            <w:pPr>
              <w:jc w:val="center"/>
            </w:pPr>
          </w:p>
          <w:p w14:paraId="4A3C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D6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9D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644F37" w14:textId="55504B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A3FC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B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543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0A9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DE6DDD" w14:textId="77777777" w:rsidR="00EB0C98" w:rsidRDefault="00EB0C98" w:rsidP="00EB0C98">
            <w:pPr>
              <w:jc w:val="center"/>
            </w:pPr>
          </w:p>
          <w:p w14:paraId="30299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8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98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C0CAC1" w14:textId="596001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72F3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3F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C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E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BD619F" w14:textId="77777777" w:rsidR="00EB0C98" w:rsidRDefault="00EB0C98" w:rsidP="00EB0C98">
            <w:pPr>
              <w:jc w:val="center"/>
            </w:pPr>
          </w:p>
          <w:p w14:paraId="7956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98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24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D56863" w14:textId="4DB92F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0126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67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E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B6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4F9C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A1E76" w14:textId="77777777" w:rsidR="00EB0C98" w:rsidRDefault="00EB0C98" w:rsidP="00EB0C98">
            <w:pPr>
              <w:jc w:val="center"/>
            </w:pPr>
          </w:p>
          <w:p w14:paraId="50BF8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9F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7C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13F8F9" w14:textId="4A74C3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432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E1D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1A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4B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7CD4A5" w14:textId="77777777" w:rsidR="00EB0C98" w:rsidRDefault="00EB0C98" w:rsidP="00EB0C98">
            <w:pPr>
              <w:jc w:val="center"/>
            </w:pPr>
          </w:p>
          <w:p w14:paraId="3EF69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98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E3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A3A9A" w14:textId="7787D4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936E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92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91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E00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91F717" w14:textId="77777777" w:rsidR="00EB0C98" w:rsidRDefault="00EB0C98" w:rsidP="00EB0C98">
            <w:pPr>
              <w:jc w:val="center"/>
            </w:pPr>
          </w:p>
          <w:p w14:paraId="43C1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7D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4F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16794F" w14:textId="62786C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838A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0E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6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E9E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A9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8AB1F" w14:textId="77777777" w:rsidR="00EB0C98" w:rsidRDefault="00EB0C98" w:rsidP="00EB0C98">
            <w:pPr>
              <w:jc w:val="center"/>
            </w:pPr>
          </w:p>
          <w:p w14:paraId="2609A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1A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FE7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C290AD" w14:textId="514C0D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A34F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53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17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93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3DA3B5" w14:textId="77777777" w:rsidR="00EB0C98" w:rsidRDefault="00EB0C98" w:rsidP="00EB0C98">
            <w:pPr>
              <w:jc w:val="center"/>
            </w:pPr>
          </w:p>
          <w:p w14:paraId="3ABE1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026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0F5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FA3F87" w14:textId="17BDF5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63F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1E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B2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45B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5232CC" w14:textId="77777777" w:rsidR="00EB0C98" w:rsidRDefault="00EB0C98" w:rsidP="00EB0C98">
            <w:pPr>
              <w:jc w:val="center"/>
            </w:pPr>
          </w:p>
          <w:p w14:paraId="19736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C92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EC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84BD2" w14:textId="48C3F2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4816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FE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7D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AD7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4D5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793BA" w14:textId="77777777" w:rsidR="00EB0C98" w:rsidRDefault="00EB0C98" w:rsidP="00EB0C98">
            <w:pPr>
              <w:jc w:val="center"/>
            </w:pPr>
          </w:p>
          <w:p w14:paraId="377B1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9D1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78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2A403" w14:textId="5BC23F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EDAD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35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E3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367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C1A60C" w14:textId="77777777" w:rsidR="00EB0C98" w:rsidRDefault="00EB0C98" w:rsidP="00EB0C98">
            <w:pPr>
              <w:jc w:val="center"/>
            </w:pPr>
          </w:p>
          <w:p w14:paraId="450C0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C0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D5A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5FF9B" w14:textId="20384F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EDB98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5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2B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297B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67FCAB" w14:textId="77777777" w:rsidR="00EB0C98" w:rsidRDefault="00EB0C98" w:rsidP="00EB0C98">
            <w:pPr>
              <w:jc w:val="center"/>
            </w:pPr>
          </w:p>
          <w:p w14:paraId="5D54D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7B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DE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FF5498" w14:textId="46A0D5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C5D1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4D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54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F174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AEF3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8AE633" w14:textId="77777777" w:rsidR="00EB0C98" w:rsidRDefault="00EB0C98" w:rsidP="00EB0C98">
            <w:pPr>
              <w:jc w:val="center"/>
            </w:pPr>
          </w:p>
          <w:p w14:paraId="72AE0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1D4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FA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CA92E" w14:textId="5106A4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EB30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4D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31F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6D59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090A97" w14:textId="77777777" w:rsidR="00EB0C98" w:rsidRDefault="00EB0C98" w:rsidP="00EB0C98">
            <w:pPr>
              <w:jc w:val="center"/>
            </w:pPr>
          </w:p>
          <w:p w14:paraId="67E80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76E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AA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E63F2" w14:textId="45F9AC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85CF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4C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39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06F7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75A2B48" w14:textId="77777777" w:rsidR="00EB0C98" w:rsidRDefault="00EB0C98" w:rsidP="00EB0C98">
            <w:pPr>
              <w:jc w:val="center"/>
            </w:pPr>
          </w:p>
          <w:p w14:paraId="193B3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EC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CC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6E7F49" w14:textId="5CD2C6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15C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E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4D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B7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6829C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D15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932D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29E1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D8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6F987C" w14:textId="7DE994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0399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52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E5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890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69B900" w14:textId="77777777" w:rsidR="00EB0C98" w:rsidRDefault="00EB0C98" w:rsidP="00EB0C98">
            <w:pPr>
              <w:jc w:val="center"/>
            </w:pPr>
          </w:p>
          <w:p w14:paraId="17EB1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88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AA0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EE58B" w14:textId="4CFC0F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BB8D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BC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C4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4D22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437204" w14:textId="77777777" w:rsidR="00EB0C98" w:rsidRDefault="00EB0C98" w:rsidP="00EB0C98">
            <w:pPr>
              <w:jc w:val="center"/>
            </w:pPr>
          </w:p>
          <w:p w14:paraId="0479C8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A9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1B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09EB7" w14:textId="78D5E2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5357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D8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5CA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211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BF18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7DCA9" w14:textId="77777777" w:rsidR="00EB0C98" w:rsidRDefault="00EB0C98" w:rsidP="00EB0C98">
            <w:pPr>
              <w:jc w:val="center"/>
            </w:pPr>
          </w:p>
          <w:p w14:paraId="13791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A8C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876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867D68" w14:textId="27794E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85B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6A7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617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EC8F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37817E" w14:textId="77777777" w:rsidR="00EB0C98" w:rsidRDefault="00EB0C98" w:rsidP="00EB0C98">
            <w:pPr>
              <w:jc w:val="center"/>
            </w:pPr>
          </w:p>
          <w:p w14:paraId="6A6F8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66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38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861DF" w14:textId="1E7269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8BF9B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BC6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6E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E3A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0BBFE0" w14:textId="77777777" w:rsidR="00EB0C98" w:rsidRDefault="00EB0C98" w:rsidP="00EB0C98">
            <w:pPr>
              <w:jc w:val="center"/>
            </w:pPr>
          </w:p>
          <w:p w14:paraId="7ECCA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28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1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F33D40" w14:textId="315B5B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081C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C6B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E5FF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BA8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CAA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5AD94" w14:textId="77777777" w:rsidR="00EB0C98" w:rsidRDefault="00EB0C98" w:rsidP="00EB0C98">
            <w:pPr>
              <w:jc w:val="center"/>
            </w:pPr>
          </w:p>
          <w:p w14:paraId="5FB0D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CD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42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EAC11" w14:textId="1498FA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EABD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37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F9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FD2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6AA06E" w14:textId="77777777" w:rsidR="00EB0C98" w:rsidRDefault="00EB0C98" w:rsidP="00EB0C98">
            <w:pPr>
              <w:jc w:val="center"/>
            </w:pPr>
          </w:p>
          <w:p w14:paraId="34997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1B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88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E00C39" w14:textId="1B4101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541A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AD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78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203E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1034FA" w14:textId="77777777" w:rsidR="00EB0C98" w:rsidRDefault="00EB0C98" w:rsidP="00EB0C98">
            <w:pPr>
              <w:jc w:val="center"/>
            </w:pPr>
          </w:p>
          <w:p w14:paraId="3ACD5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75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C8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2D667" w14:textId="0CCEDA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682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F74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70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DC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54BD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124434" w14:textId="77777777" w:rsidR="00EB0C98" w:rsidRDefault="00EB0C98" w:rsidP="00EB0C98">
            <w:pPr>
              <w:jc w:val="center"/>
            </w:pPr>
          </w:p>
          <w:p w14:paraId="18CF5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79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99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C76A73" w14:textId="317BB4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C4BA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27D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011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22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66C9B" w14:textId="77777777" w:rsidR="00EB0C98" w:rsidRDefault="00EB0C98" w:rsidP="00EB0C98">
            <w:pPr>
              <w:jc w:val="center"/>
            </w:pPr>
          </w:p>
          <w:p w14:paraId="36C15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9D8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554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FB5E8" w14:textId="649781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F27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6A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2E9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4F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D840E0" w14:textId="77777777" w:rsidR="00EB0C98" w:rsidRDefault="00EB0C98" w:rsidP="00EB0C98">
            <w:pPr>
              <w:jc w:val="center"/>
            </w:pPr>
          </w:p>
          <w:p w14:paraId="6D3DC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AF8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381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D5A74" w14:textId="1446B1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923D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64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B0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42B6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A4A5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ED7B0C" w14:textId="77777777" w:rsidR="00EB0C98" w:rsidRDefault="00EB0C98" w:rsidP="00EB0C98">
            <w:pPr>
              <w:jc w:val="center"/>
            </w:pPr>
          </w:p>
          <w:p w14:paraId="45964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554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E31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67BF5" w14:textId="66AABF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8E3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038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2C7C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BC23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A808D5" w14:textId="77777777" w:rsidR="00EB0C98" w:rsidRDefault="00EB0C98" w:rsidP="00EB0C98">
            <w:pPr>
              <w:jc w:val="center"/>
            </w:pPr>
          </w:p>
          <w:p w14:paraId="02678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990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A00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80BD82" w14:textId="3AB3B3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1F2F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90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1D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737C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7633EE" w14:textId="77777777" w:rsidR="00EB0C98" w:rsidRDefault="00EB0C98" w:rsidP="00EB0C98">
            <w:pPr>
              <w:jc w:val="center"/>
            </w:pPr>
          </w:p>
          <w:p w14:paraId="1BB30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ABA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EB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C0E83B" w14:textId="0B739E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59A1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A01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9F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54B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829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6A48CA" w14:textId="77777777" w:rsidR="00EB0C98" w:rsidRDefault="00EB0C98" w:rsidP="00EB0C98">
            <w:pPr>
              <w:jc w:val="center"/>
            </w:pPr>
          </w:p>
          <w:p w14:paraId="20776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D94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FEB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1A22A" w14:textId="520FD4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2D70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BF6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2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593C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7AEB22" w14:textId="77777777" w:rsidR="00EB0C98" w:rsidRDefault="00EB0C98" w:rsidP="00EB0C98">
            <w:pPr>
              <w:jc w:val="center"/>
            </w:pPr>
          </w:p>
          <w:p w14:paraId="0F9B4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02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2C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543A8" w14:textId="077453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69172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EF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9B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F01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1519F3" w14:textId="77777777" w:rsidR="00EB0C98" w:rsidRDefault="00EB0C98" w:rsidP="00EB0C98">
            <w:pPr>
              <w:jc w:val="center"/>
            </w:pPr>
          </w:p>
          <w:p w14:paraId="1D913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23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1AA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38FF8" w14:textId="2CFAA9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D26F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FE7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58D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B88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354D5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2033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6A3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8B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3C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391C53" w14:textId="7887D0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2004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331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ADE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AAB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1B230" w14:textId="77777777" w:rsidR="00EB0C98" w:rsidRDefault="00EB0C98" w:rsidP="00EB0C98">
            <w:pPr>
              <w:jc w:val="center"/>
            </w:pPr>
          </w:p>
          <w:p w14:paraId="3DCDD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C07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B08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5D55F" w14:textId="50C5F1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C277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7C4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86C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2C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B1ED59" w14:textId="77777777" w:rsidR="00EB0C98" w:rsidRDefault="00EB0C98" w:rsidP="00EB0C98">
            <w:pPr>
              <w:jc w:val="center"/>
            </w:pPr>
          </w:p>
          <w:p w14:paraId="11EB39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A29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E0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E68F15" w14:textId="3D3EA0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E0BE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66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2C0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59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7454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E53FCD" w14:textId="77777777" w:rsidR="00EB0C98" w:rsidRDefault="00EB0C98" w:rsidP="00EB0C98">
            <w:pPr>
              <w:jc w:val="center"/>
            </w:pPr>
          </w:p>
          <w:p w14:paraId="71CD6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0C4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C0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C9101" w14:textId="624DAF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6939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913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DC4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D0F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FC9DF" w14:textId="77777777" w:rsidR="00EB0C98" w:rsidRDefault="00EB0C98" w:rsidP="00EB0C98">
            <w:pPr>
              <w:jc w:val="center"/>
            </w:pPr>
          </w:p>
          <w:p w14:paraId="37903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C1B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ED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44EA5" w14:textId="612C0F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779F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D37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987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70D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D166A7" w14:textId="77777777" w:rsidR="00EB0C98" w:rsidRDefault="00EB0C98" w:rsidP="00EB0C98">
            <w:pPr>
              <w:jc w:val="center"/>
            </w:pPr>
          </w:p>
          <w:p w14:paraId="365BD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8B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19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A4BD81" w14:textId="2E7CB1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506F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424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F1D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757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6302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D15872" w14:textId="77777777" w:rsidR="00EB0C98" w:rsidRDefault="00EB0C98" w:rsidP="00EB0C98">
            <w:pPr>
              <w:jc w:val="center"/>
            </w:pPr>
          </w:p>
          <w:p w14:paraId="0C3AD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87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F869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432C3" w14:textId="0D9A42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31C4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BF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6811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6D97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5C74D" w14:textId="77777777" w:rsidR="00EB0C98" w:rsidRDefault="00EB0C98" w:rsidP="00EB0C98">
            <w:pPr>
              <w:jc w:val="center"/>
            </w:pPr>
          </w:p>
          <w:p w14:paraId="579BA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23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32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B01F2D" w14:textId="3EDE82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7A8CA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52E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815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216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267BB5" w14:textId="77777777" w:rsidR="00EB0C98" w:rsidRDefault="00EB0C98" w:rsidP="00EB0C98">
            <w:pPr>
              <w:jc w:val="center"/>
            </w:pPr>
          </w:p>
          <w:p w14:paraId="5864A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824D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55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7A216" w14:textId="0D843A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BE22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34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70EF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9684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AFD0D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70E99F" w14:textId="77777777" w:rsidR="00EB0C98" w:rsidRDefault="00EB0C98" w:rsidP="00EB0C98">
            <w:pPr>
              <w:jc w:val="center"/>
            </w:pPr>
          </w:p>
          <w:p w14:paraId="05BF2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02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85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65364" w14:textId="2DDD2A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939F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5ED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01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E4AF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2FE62D" w14:textId="77777777" w:rsidR="00EB0C98" w:rsidRDefault="00EB0C98" w:rsidP="00EB0C98">
            <w:pPr>
              <w:jc w:val="center"/>
            </w:pPr>
          </w:p>
          <w:p w14:paraId="589E3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35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7F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2D13B2" w14:textId="765C2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A599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879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B5E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AD12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AC21FC" w14:textId="77777777" w:rsidR="00EB0C98" w:rsidRDefault="00EB0C98" w:rsidP="00EB0C98">
            <w:pPr>
              <w:jc w:val="center"/>
            </w:pPr>
          </w:p>
          <w:p w14:paraId="4EA06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371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5A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98B556" w14:textId="185EE7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A719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B32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F61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832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A2D5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EC4AFB" w14:textId="77777777" w:rsidR="00EB0C98" w:rsidRDefault="00EB0C98" w:rsidP="00EB0C98">
            <w:pPr>
              <w:jc w:val="center"/>
            </w:pPr>
          </w:p>
          <w:p w14:paraId="28056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7C6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8E8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188DF8" w14:textId="064CA1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A0B1E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95C3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75A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101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6D20E6" w14:textId="77777777" w:rsidR="00EB0C98" w:rsidRDefault="00EB0C98" w:rsidP="00EB0C98">
            <w:pPr>
              <w:jc w:val="center"/>
            </w:pPr>
          </w:p>
          <w:p w14:paraId="4893FD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722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218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780551" w14:textId="2D0724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3709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5C9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887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433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FF4F02" w14:textId="77777777" w:rsidR="00EB0C98" w:rsidRDefault="00EB0C98" w:rsidP="00EB0C98">
            <w:pPr>
              <w:jc w:val="center"/>
            </w:pPr>
          </w:p>
          <w:p w14:paraId="2A86C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72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A7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7DFE83" w14:textId="6721C1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A99B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5BC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3A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1974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A50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5F0366B" w14:textId="77777777" w:rsidR="00EB0C98" w:rsidRDefault="00EB0C98" w:rsidP="00EB0C98">
            <w:pPr>
              <w:jc w:val="center"/>
            </w:pPr>
          </w:p>
          <w:p w14:paraId="5B647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CE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6A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741C5" w14:textId="0B3DE7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9731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945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8C3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AB1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FA8AC0" w14:textId="77777777" w:rsidR="00EB0C98" w:rsidRDefault="00EB0C98" w:rsidP="00EB0C98">
            <w:pPr>
              <w:jc w:val="center"/>
            </w:pPr>
          </w:p>
          <w:p w14:paraId="69A9A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71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BF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D4522C" w14:textId="5AAFFB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3610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51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43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C67E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F1E39B" w14:textId="77777777" w:rsidR="00EB0C98" w:rsidRDefault="00EB0C98" w:rsidP="00EB0C98">
            <w:pPr>
              <w:jc w:val="center"/>
            </w:pPr>
          </w:p>
          <w:p w14:paraId="0EB57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EAA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6E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0431DE" w14:textId="44A743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3F9E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F9E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935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480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C4E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04F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CD9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6E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2CB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45052" w14:textId="483384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91A1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1F6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8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E5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2A5317" w14:textId="77777777" w:rsidR="00EB0C98" w:rsidRDefault="00EB0C98" w:rsidP="00EB0C98">
            <w:pPr>
              <w:jc w:val="center"/>
            </w:pPr>
          </w:p>
          <w:p w14:paraId="6EC25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1BD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406A8C" w14:textId="129FF7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2443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DF5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C4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7CD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33FDB1" w14:textId="77777777" w:rsidR="00EB0C98" w:rsidRDefault="00EB0C98" w:rsidP="00EB0C98">
            <w:pPr>
              <w:jc w:val="center"/>
            </w:pPr>
          </w:p>
          <w:p w14:paraId="19983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22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95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9BEBF" w14:textId="022C9D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D475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B1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D9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413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973B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D5F6A" w14:textId="77777777" w:rsidR="00EB0C98" w:rsidRDefault="00EB0C98" w:rsidP="00EB0C98">
            <w:pPr>
              <w:jc w:val="center"/>
            </w:pPr>
          </w:p>
          <w:p w14:paraId="5A82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4C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1AA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7D20C" w14:textId="3A2BB7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C1E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A9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7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A6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33F8D0" w14:textId="77777777" w:rsidR="00EB0C98" w:rsidRDefault="00EB0C98" w:rsidP="00EB0C98">
            <w:pPr>
              <w:jc w:val="center"/>
            </w:pPr>
          </w:p>
          <w:p w14:paraId="11DCF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69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B3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3E680E" w14:textId="0E4A25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D2A8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D8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8B3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26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1279E6" w14:textId="77777777" w:rsidR="00EB0C98" w:rsidRDefault="00EB0C98" w:rsidP="00EB0C98">
            <w:pPr>
              <w:jc w:val="center"/>
            </w:pPr>
          </w:p>
          <w:p w14:paraId="03DB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219D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95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09956" w14:textId="35FF1C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0574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82E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6D8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CE3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05D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1527E" w14:textId="77777777" w:rsidR="00EB0C98" w:rsidRDefault="00EB0C98" w:rsidP="00EB0C98">
            <w:pPr>
              <w:jc w:val="center"/>
            </w:pPr>
          </w:p>
          <w:p w14:paraId="35866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31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A2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9A9E60" w14:textId="600978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6BA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29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23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9904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DF0B7" w14:textId="77777777" w:rsidR="00EB0C98" w:rsidRDefault="00EB0C98" w:rsidP="00EB0C98">
            <w:pPr>
              <w:jc w:val="center"/>
            </w:pPr>
          </w:p>
          <w:p w14:paraId="43489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D0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48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9D0C6" w14:textId="7D2CA5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67AE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A40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F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C3D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1A0C8D" w14:textId="77777777" w:rsidR="00EB0C98" w:rsidRDefault="00EB0C98" w:rsidP="00EB0C98">
            <w:pPr>
              <w:jc w:val="center"/>
            </w:pPr>
          </w:p>
          <w:p w14:paraId="2E604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4CB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94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0DEA7" w14:textId="7A86D1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7A9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A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00C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8F3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72EE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2EC8E0" w14:textId="77777777" w:rsidR="00EB0C98" w:rsidRDefault="00EB0C98" w:rsidP="00EB0C98">
            <w:pPr>
              <w:jc w:val="center"/>
            </w:pPr>
          </w:p>
          <w:p w14:paraId="48DCF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8A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83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407CE4" w14:textId="00C67F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5040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D46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856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B9E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9108B" w14:textId="77777777" w:rsidR="00EB0C98" w:rsidRDefault="00EB0C98" w:rsidP="00EB0C98">
            <w:pPr>
              <w:jc w:val="center"/>
            </w:pPr>
          </w:p>
          <w:p w14:paraId="0D9C8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F7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DB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4F041" w14:textId="6F04A2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E1E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8C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F48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E4F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2E3B91" w14:textId="77777777" w:rsidR="00EB0C98" w:rsidRDefault="00EB0C98" w:rsidP="00EB0C98">
            <w:pPr>
              <w:jc w:val="center"/>
            </w:pPr>
          </w:p>
          <w:p w14:paraId="09B03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7D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DB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061807" w14:textId="0E1277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7D4A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4B36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664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C8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B884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3F504A" w14:textId="77777777" w:rsidR="00EB0C98" w:rsidRDefault="00EB0C98" w:rsidP="00EB0C98">
            <w:pPr>
              <w:jc w:val="center"/>
            </w:pPr>
          </w:p>
          <w:p w14:paraId="62F7F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64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A7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E115C2" w14:textId="537B50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0C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15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5E9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D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03421" w14:textId="77777777" w:rsidR="00EB0C98" w:rsidRDefault="00EB0C98" w:rsidP="00EB0C98">
            <w:pPr>
              <w:jc w:val="center"/>
            </w:pPr>
          </w:p>
          <w:p w14:paraId="68AC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CAD3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86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38D36" w14:textId="33DF3D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B5D2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AD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80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5DA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64E0C4" w14:textId="77777777" w:rsidR="00EB0C98" w:rsidRDefault="00EB0C98" w:rsidP="00EB0C98">
            <w:pPr>
              <w:jc w:val="center"/>
            </w:pPr>
          </w:p>
          <w:p w14:paraId="460F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290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8FA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6B021F" w14:textId="419DB2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03D0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7B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6C6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DB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B724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78537" w14:textId="77777777" w:rsidR="00EB0C98" w:rsidRDefault="00EB0C98" w:rsidP="00EB0C98">
            <w:pPr>
              <w:jc w:val="center"/>
            </w:pPr>
          </w:p>
          <w:p w14:paraId="534E8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91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E1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7F0AB" w14:textId="0E4EE6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F18C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6D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94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FD4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942D98" w14:textId="77777777" w:rsidR="00EB0C98" w:rsidRDefault="00EB0C98" w:rsidP="00EB0C98">
            <w:pPr>
              <w:jc w:val="center"/>
            </w:pPr>
          </w:p>
          <w:p w14:paraId="40A5E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3C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A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EC403" w14:textId="507768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428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52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0EF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CE55F6" w14:textId="77777777" w:rsidR="00EB0C98" w:rsidRDefault="00EB0C98" w:rsidP="00EB0C98">
            <w:pPr>
              <w:jc w:val="center"/>
            </w:pPr>
          </w:p>
          <w:p w14:paraId="35C4B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6E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916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27B82" w14:textId="0E2451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A992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D7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1F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AC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290FE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2108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F1D5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C90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3C8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7211C5" w14:textId="4CB396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0205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24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D29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21C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EACAB3" w14:textId="77777777" w:rsidR="00EB0C98" w:rsidRDefault="00EB0C98" w:rsidP="00EB0C98">
            <w:pPr>
              <w:jc w:val="center"/>
            </w:pPr>
          </w:p>
          <w:p w14:paraId="2C6F1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A0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DE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77D7FB" w14:textId="7757AC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EA5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BE3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31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6255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89296B" w14:textId="77777777" w:rsidR="00EB0C98" w:rsidRDefault="00EB0C98" w:rsidP="00EB0C98">
            <w:pPr>
              <w:jc w:val="center"/>
            </w:pPr>
          </w:p>
          <w:p w14:paraId="4906C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BC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27C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D44E14" w14:textId="10F383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AC44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74A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481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FD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1DBD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3E3DD" w14:textId="77777777" w:rsidR="00EB0C98" w:rsidRDefault="00EB0C98" w:rsidP="00EB0C98">
            <w:pPr>
              <w:jc w:val="center"/>
            </w:pPr>
          </w:p>
          <w:p w14:paraId="47597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90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18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D9F22" w14:textId="3FA1FA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28EB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178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22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483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53A9A9" w14:textId="77777777" w:rsidR="00EB0C98" w:rsidRDefault="00EB0C98" w:rsidP="00EB0C98">
            <w:pPr>
              <w:jc w:val="center"/>
            </w:pPr>
          </w:p>
          <w:p w14:paraId="53A0B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A58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61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605714" w14:textId="649EE0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8F97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18DF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AA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3E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414303" w14:textId="77777777" w:rsidR="00EB0C98" w:rsidRDefault="00EB0C98" w:rsidP="00EB0C98">
            <w:pPr>
              <w:jc w:val="center"/>
            </w:pPr>
          </w:p>
          <w:p w14:paraId="11B4B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ED1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86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B83DDB" w14:textId="4D66DD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629F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B4B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7D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872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CC76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FA414B" w14:textId="77777777" w:rsidR="00EB0C98" w:rsidRDefault="00EB0C98" w:rsidP="00EB0C98">
            <w:pPr>
              <w:jc w:val="center"/>
            </w:pPr>
          </w:p>
          <w:p w14:paraId="02A7A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393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5C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5CA4D" w14:textId="5FE35C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D0E9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417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A1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F92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F1B432" w14:textId="77777777" w:rsidR="00EB0C98" w:rsidRDefault="00EB0C98" w:rsidP="00EB0C98">
            <w:pPr>
              <w:jc w:val="center"/>
            </w:pPr>
          </w:p>
          <w:p w14:paraId="609AD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3BA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F03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4CED9" w14:textId="4670ED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CE03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72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6A9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95D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BDE117" w14:textId="77777777" w:rsidR="00EB0C98" w:rsidRDefault="00EB0C98" w:rsidP="00EB0C98">
            <w:pPr>
              <w:jc w:val="center"/>
            </w:pPr>
          </w:p>
          <w:p w14:paraId="2C710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98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8B6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5B651" w14:textId="3E78DC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CE00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CB5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C3F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B3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92CF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AA0EE" w14:textId="77777777" w:rsidR="00EB0C98" w:rsidRDefault="00EB0C98" w:rsidP="00EB0C98">
            <w:pPr>
              <w:jc w:val="center"/>
            </w:pPr>
          </w:p>
          <w:p w14:paraId="0A5C7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7A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CA9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C2F3BA" w14:textId="32C6C2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20CC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3E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762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77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588735" w14:textId="77777777" w:rsidR="00EB0C98" w:rsidRDefault="00EB0C98" w:rsidP="00EB0C98">
            <w:pPr>
              <w:jc w:val="center"/>
            </w:pPr>
          </w:p>
          <w:p w14:paraId="1C47D7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6A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3A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956E1F" w14:textId="273D30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1AE9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40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17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FA7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769D7A" w14:textId="77777777" w:rsidR="00EB0C98" w:rsidRDefault="00EB0C98" w:rsidP="00EB0C98">
            <w:pPr>
              <w:jc w:val="center"/>
            </w:pPr>
          </w:p>
          <w:p w14:paraId="0E841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5D6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E6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A8974B" w14:textId="019DC8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1C0D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ED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4A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DCC5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AB7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229085" w14:textId="77777777" w:rsidR="00EB0C98" w:rsidRDefault="00EB0C98" w:rsidP="00EB0C98">
            <w:pPr>
              <w:jc w:val="center"/>
            </w:pPr>
          </w:p>
          <w:p w14:paraId="5E0F0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9AA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BF6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9C6F6" w14:textId="1721C4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9A2B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816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C6A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F7D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A0EE1B" w14:textId="77777777" w:rsidR="00EB0C98" w:rsidRDefault="00EB0C98" w:rsidP="00EB0C98">
            <w:pPr>
              <w:jc w:val="center"/>
            </w:pPr>
          </w:p>
          <w:p w14:paraId="2DDB7F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B8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9C7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E8111" w14:textId="24399F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AEA0C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00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426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AFE7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4803B4" w14:textId="77777777" w:rsidR="00EB0C98" w:rsidRDefault="00EB0C98" w:rsidP="00EB0C98">
            <w:pPr>
              <w:jc w:val="center"/>
            </w:pPr>
          </w:p>
          <w:p w14:paraId="47C2E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D2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51D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7DB2EC" w14:textId="28903A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D45C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3D0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FE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220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4778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AA802" w14:textId="77777777" w:rsidR="00EB0C98" w:rsidRDefault="00EB0C98" w:rsidP="00EB0C98">
            <w:pPr>
              <w:jc w:val="center"/>
            </w:pPr>
          </w:p>
          <w:p w14:paraId="3FFC3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96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DA8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17EC78" w14:textId="64C4F9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DD79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0D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6CF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2B78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B0198B" w14:textId="77777777" w:rsidR="00EB0C98" w:rsidRDefault="00EB0C98" w:rsidP="00EB0C98">
            <w:pPr>
              <w:jc w:val="center"/>
            </w:pPr>
          </w:p>
          <w:p w14:paraId="6DD0C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5B4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ABC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364DF" w14:textId="3D1CF4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2819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557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4DD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B0A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229C39" w14:textId="77777777" w:rsidR="00EB0C98" w:rsidRDefault="00EB0C98" w:rsidP="00EB0C98">
            <w:pPr>
              <w:jc w:val="center"/>
            </w:pPr>
          </w:p>
          <w:p w14:paraId="67D00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E8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561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1380D" w14:textId="16A2F3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1E01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7F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F21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36CC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6BB5C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EFC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973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24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079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376C0E" w14:textId="294151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7392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73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B70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6E4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F87297" w14:textId="77777777" w:rsidR="00EB0C98" w:rsidRDefault="00EB0C98" w:rsidP="00EB0C98">
            <w:pPr>
              <w:jc w:val="center"/>
            </w:pPr>
          </w:p>
          <w:p w14:paraId="0250B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355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60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2E8A8F" w14:textId="1EDBC8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75866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EBA3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F357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5D80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15B9BC" w14:textId="77777777" w:rsidR="00EB0C98" w:rsidRDefault="00EB0C98" w:rsidP="00EB0C98">
            <w:pPr>
              <w:jc w:val="center"/>
            </w:pPr>
          </w:p>
          <w:p w14:paraId="65832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20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659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BB86B2" w14:textId="218FEA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42B3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33A2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FD6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386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DA3A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29B7E9" w14:textId="77777777" w:rsidR="00EB0C98" w:rsidRDefault="00EB0C98" w:rsidP="00EB0C98">
            <w:pPr>
              <w:jc w:val="center"/>
            </w:pPr>
          </w:p>
          <w:p w14:paraId="5F814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56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CA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7591F8" w14:textId="29C1C4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96DA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08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A26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677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D570E9" w14:textId="77777777" w:rsidR="00EB0C98" w:rsidRDefault="00EB0C98" w:rsidP="00EB0C98">
            <w:pPr>
              <w:jc w:val="center"/>
            </w:pPr>
          </w:p>
          <w:p w14:paraId="41597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804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42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FFBF0" w14:textId="305BBD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EE10E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040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483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925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1B08AE" w14:textId="77777777" w:rsidR="00EB0C98" w:rsidRDefault="00EB0C98" w:rsidP="00EB0C98">
            <w:pPr>
              <w:jc w:val="center"/>
            </w:pPr>
          </w:p>
          <w:p w14:paraId="0128B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79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1BD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A2539" w14:textId="731F18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4A2C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784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D4F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503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2F44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FBF244" w14:textId="77777777" w:rsidR="00EB0C98" w:rsidRDefault="00EB0C98" w:rsidP="00EB0C98">
            <w:pPr>
              <w:jc w:val="center"/>
            </w:pPr>
          </w:p>
          <w:p w14:paraId="1A8A0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4BA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B56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B8D69" w14:textId="6B3AED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18CE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CD4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3E0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ECC4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345D19" w14:textId="77777777" w:rsidR="00EB0C98" w:rsidRDefault="00EB0C98" w:rsidP="00EB0C98">
            <w:pPr>
              <w:jc w:val="center"/>
            </w:pPr>
          </w:p>
          <w:p w14:paraId="3CE463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D26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E9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CF0A14" w14:textId="1C386D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CC26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23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E5C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C3F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0D04FE" w14:textId="77777777" w:rsidR="00EB0C98" w:rsidRDefault="00EB0C98" w:rsidP="00EB0C98">
            <w:pPr>
              <w:jc w:val="center"/>
            </w:pPr>
          </w:p>
          <w:p w14:paraId="12857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32D0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05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A5DB70" w14:textId="7DF23C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CE03E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B8E4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19E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9D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2F0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74BF66" w14:textId="77777777" w:rsidR="00EB0C98" w:rsidRDefault="00EB0C98" w:rsidP="00EB0C98">
            <w:pPr>
              <w:jc w:val="center"/>
            </w:pPr>
          </w:p>
          <w:p w14:paraId="2EDF6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0A2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EB2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2B744" w14:textId="7B2E0A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E1D8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DF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8F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DF4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1D7309" w14:textId="77777777" w:rsidR="00EB0C98" w:rsidRDefault="00EB0C98" w:rsidP="00EB0C98">
            <w:pPr>
              <w:jc w:val="center"/>
            </w:pPr>
          </w:p>
          <w:p w14:paraId="75D2F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5F0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8A3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5473DC" w14:textId="4A5AC3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CEDA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26A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5C38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ED75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C2A445" w14:textId="77777777" w:rsidR="00EB0C98" w:rsidRDefault="00EB0C98" w:rsidP="00EB0C98">
            <w:pPr>
              <w:jc w:val="center"/>
            </w:pPr>
          </w:p>
          <w:p w14:paraId="4424B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B18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4D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60210D" w14:textId="37DC46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3E0D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9568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8E8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2010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F701E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6B0BB6" w14:textId="77777777" w:rsidR="00EB0C98" w:rsidRDefault="00EB0C98" w:rsidP="00EB0C98">
            <w:pPr>
              <w:jc w:val="center"/>
            </w:pPr>
          </w:p>
          <w:p w14:paraId="7AAD1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EC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B1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030E5" w14:textId="5530D3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4B08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6FF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668B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BFD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4525C6" w14:textId="77777777" w:rsidR="00EB0C98" w:rsidRDefault="00EB0C98" w:rsidP="00EB0C98">
            <w:pPr>
              <w:jc w:val="center"/>
            </w:pPr>
          </w:p>
          <w:p w14:paraId="29C6F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27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F6E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41779" w14:textId="4D743E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E757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BB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E9B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5F7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80284C" w14:textId="77777777" w:rsidR="00EB0C98" w:rsidRDefault="00EB0C98" w:rsidP="00EB0C98">
            <w:pPr>
              <w:jc w:val="center"/>
            </w:pPr>
          </w:p>
          <w:p w14:paraId="2896C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4F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27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F04B9" w14:textId="13E153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CF52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0C8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284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373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7F1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2102F9E" w14:textId="77777777" w:rsidR="00EB0C98" w:rsidRDefault="00EB0C98" w:rsidP="00EB0C98">
            <w:pPr>
              <w:jc w:val="center"/>
            </w:pPr>
          </w:p>
          <w:p w14:paraId="01FF85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80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E2D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7A4504" w14:textId="03A326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AB6A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05A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A36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4D7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092BF7" w14:textId="77777777" w:rsidR="00EB0C98" w:rsidRDefault="00EB0C98" w:rsidP="00EB0C98">
            <w:pPr>
              <w:jc w:val="center"/>
            </w:pPr>
          </w:p>
          <w:p w14:paraId="40E8A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2CB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E8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9A73DD" w14:textId="21C752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45BC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A316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2E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3897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70CF7BB" w14:textId="77777777" w:rsidR="00EB0C98" w:rsidRDefault="00EB0C98" w:rsidP="00EB0C98">
            <w:pPr>
              <w:jc w:val="center"/>
            </w:pPr>
          </w:p>
          <w:p w14:paraId="4788C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72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21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8D4E88" w14:textId="35F3F2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010A7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95F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39A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471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C0B9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FC8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31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7A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2A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CA9E9A" w14:textId="667E05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23353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DF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6D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A9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721B1A" w14:textId="77777777" w:rsidR="00EB0C98" w:rsidRDefault="00EB0C98" w:rsidP="00EB0C98">
            <w:pPr>
              <w:jc w:val="center"/>
            </w:pPr>
          </w:p>
          <w:p w14:paraId="4C869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61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99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F8567" w14:textId="5C0192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C5DA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85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701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1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36DDF9" w14:textId="77777777" w:rsidR="00EB0C98" w:rsidRDefault="00EB0C98" w:rsidP="00EB0C98">
            <w:pPr>
              <w:jc w:val="center"/>
            </w:pPr>
          </w:p>
          <w:p w14:paraId="4EEE6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773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A42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0C7C9" w14:textId="7B498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E6D6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BA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3AF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E2D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81D1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C7B1" w14:textId="77777777" w:rsidR="00EB0C98" w:rsidRDefault="00EB0C98" w:rsidP="00EB0C98">
            <w:pPr>
              <w:jc w:val="center"/>
            </w:pPr>
          </w:p>
          <w:p w14:paraId="741A7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36C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54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84611" w14:textId="52FB05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014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7E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C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490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79609C" w14:textId="77777777" w:rsidR="00EB0C98" w:rsidRDefault="00EB0C98" w:rsidP="00EB0C98">
            <w:pPr>
              <w:jc w:val="center"/>
            </w:pPr>
          </w:p>
          <w:p w14:paraId="417C2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0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7C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D0F10" w14:textId="2E4860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1F7B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19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FF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797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FECDA" w14:textId="77777777" w:rsidR="00EB0C98" w:rsidRDefault="00EB0C98" w:rsidP="00EB0C98">
            <w:pPr>
              <w:jc w:val="center"/>
            </w:pPr>
          </w:p>
          <w:p w14:paraId="394E4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F7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78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9B3628" w14:textId="2795C3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8798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C0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581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E48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DF86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FFCF7" w14:textId="77777777" w:rsidR="00EB0C98" w:rsidRDefault="00EB0C98" w:rsidP="00EB0C98">
            <w:pPr>
              <w:jc w:val="center"/>
            </w:pPr>
          </w:p>
          <w:p w14:paraId="15787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933F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6D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A8AB77" w14:textId="463124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C6B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2E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95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FCA2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E2C83D" w14:textId="77777777" w:rsidR="00EB0C98" w:rsidRDefault="00EB0C98" w:rsidP="00EB0C98">
            <w:pPr>
              <w:jc w:val="center"/>
            </w:pPr>
          </w:p>
          <w:p w14:paraId="4F288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3C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92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85A2CC" w14:textId="77C7CF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C34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620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BF9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70D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9D3680" w14:textId="77777777" w:rsidR="00EB0C98" w:rsidRDefault="00EB0C98" w:rsidP="00EB0C98">
            <w:pPr>
              <w:jc w:val="center"/>
            </w:pPr>
          </w:p>
          <w:p w14:paraId="64408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AB1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A28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84B946" w14:textId="624CE6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48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5E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67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D8A9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8B15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35FF2F" w14:textId="77777777" w:rsidR="00EB0C98" w:rsidRDefault="00EB0C98" w:rsidP="00EB0C98">
            <w:pPr>
              <w:jc w:val="center"/>
            </w:pPr>
          </w:p>
          <w:p w14:paraId="4E8B8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3A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448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A670B" w14:textId="068CB4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BFD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A3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4F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3B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62A6C6" w14:textId="77777777" w:rsidR="00EB0C98" w:rsidRDefault="00EB0C98" w:rsidP="00EB0C98">
            <w:pPr>
              <w:jc w:val="center"/>
            </w:pPr>
          </w:p>
          <w:p w14:paraId="7BA4E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93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2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CBEE7C" w14:textId="3C6841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88F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092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ED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47A5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948EF" w14:textId="77777777" w:rsidR="00EB0C98" w:rsidRDefault="00EB0C98" w:rsidP="00EB0C98">
            <w:pPr>
              <w:jc w:val="center"/>
            </w:pPr>
          </w:p>
          <w:p w14:paraId="128F9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D3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BB2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77824" w14:textId="2B5E1A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3290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8C3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DAC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4D0A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E141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D68D7C" w14:textId="77777777" w:rsidR="00EB0C98" w:rsidRDefault="00EB0C98" w:rsidP="00EB0C98">
            <w:pPr>
              <w:jc w:val="center"/>
            </w:pPr>
          </w:p>
          <w:p w14:paraId="7AFE7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A0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81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5CC53" w14:textId="4365D9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9C5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763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C70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430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2C493" w14:textId="77777777" w:rsidR="00EB0C98" w:rsidRDefault="00EB0C98" w:rsidP="00EB0C98">
            <w:pPr>
              <w:jc w:val="center"/>
            </w:pPr>
          </w:p>
          <w:p w14:paraId="215B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6C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6D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A1EA4" w14:textId="469E95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9464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36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60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DF5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0F5D75" w14:textId="77777777" w:rsidR="00EB0C98" w:rsidRDefault="00EB0C98" w:rsidP="00EB0C98">
            <w:pPr>
              <w:jc w:val="center"/>
            </w:pPr>
          </w:p>
          <w:p w14:paraId="20810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41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7B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440740" w14:textId="1E361A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6D6F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BBF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B3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DD7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DEF2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9D206E" w14:textId="77777777" w:rsidR="00EB0C98" w:rsidRDefault="00EB0C98" w:rsidP="00EB0C98">
            <w:pPr>
              <w:jc w:val="center"/>
            </w:pPr>
          </w:p>
          <w:p w14:paraId="28F20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49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2E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60755" w14:textId="05D8AC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1E42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0F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6F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59E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2FC5BC" w14:textId="77777777" w:rsidR="00EB0C98" w:rsidRDefault="00EB0C98" w:rsidP="00EB0C98">
            <w:pPr>
              <w:jc w:val="center"/>
            </w:pPr>
          </w:p>
          <w:p w14:paraId="25C1A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A1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E2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100D6" w14:textId="5A21ED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839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18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ECCE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C7C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A3473F6" w14:textId="77777777" w:rsidR="00EB0C98" w:rsidRDefault="00EB0C98" w:rsidP="00EB0C98">
            <w:pPr>
              <w:jc w:val="center"/>
            </w:pPr>
          </w:p>
          <w:p w14:paraId="59518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E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E9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9591C5" w14:textId="557E80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E060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9E0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B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F91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3AAFE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FFAD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51F3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0E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A9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D8977D" w14:textId="4890E7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2387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5F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C6A9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81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39F4BF" w14:textId="77777777" w:rsidR="00EB0C98" w:rsidRDefault="00EB0C98" w:rsidP="00EB0C98">
            <w:pPr>
              <w:jc w:val="center"/>
            </w:pPr>
          </w:p>
          <w:p w14:paraId="396F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01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43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2E43F" w14:textId="00703B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CCAE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739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D5F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63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1C02BA" w14:textId="77777777" w:rsidR="00EB0C98" w:rsidRDefault="00EB0C98" w:rsidP="00EB0C98">
            <w:pPr>
              <w:jc w:val="center"/>
            </w:pPr>
          </w:p>
          <w:p w14:paraId="4EA1A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8A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B7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1C45F1" w14:textId="74841A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EB42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8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2C2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5CAB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CF98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7B109B" w14:textId="77777777" w:rsidR="00EB0C98" w:rsidRDefault="00EB0C98" w:rsidP="00EB0C98">
            <w:pPr>
              <w:jc w:val="center"/>
            </w:pPr>
          </w:p>
          <w:p w14:paraId="0A38B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65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68D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A1410" w14:textId="4CBFD4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0D09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784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83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9653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D488F" w14:textId="77777777" w:rsidR="00EB0C98" w:rsidRDefault="00EB0C98" w:rsidP="00EB0C98">
            <w:pPr>
              <w:jc w:val="center"/>
            </w:pPr>
          </w:p>
          <w:p w14:paraId="0DA57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9F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5E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2A101" w14:textId="151365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6A75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92A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69F3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3B1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CF5BBD" w14:textId="77777777" w:rsidR="00EB0C98" w:rsidRDefault="00EB0C98" w:rsidP="00EB0C98">
            <w:pPr>
              <w:jc w:val="center"/>
            </w:pPr>
          </w:p>
          <w:p w14:paraId="55FF3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EE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8E1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42449" w14:textId="00FC37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C210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BEF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4D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DDB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8DA8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233046" w14:textId="77777777" w:rsidR="00EB0C98" w:rsidRDefault="00EB0C98" w:rsidP="00EB0C98">
            <w:pPr>
              <w:jc w:val="center"/>
            </w:pPr>
          </w:p>
          <w:p w14:paraId="1EFFC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9AA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BD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BE7B01" w14:textId="45E330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A81D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0AD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FF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1B9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6F0004" w14:textId="77777777" w:rsidR="00EB0C98" w:rsidRDefault="00EB0C98" w:rsidP="00EB0C98">
            <w:pPr>
              <w:jc w:val="center"/>
            </w:pPr>
          </w:p>
          <w:p w14:paraId="41608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B8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A5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C2E69" w14:textId="69BB3D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1FD2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17B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DD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261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3D22E6" w14:textId="77777777" w:rsidR="00EB0C98" w:rsidRDefault="00EB0C98" w:rsidP="00EB0C98">
            <w:pPr>
              <w:jc w:val="center"/>
            </w:pPr>
          </w:p>
          <w:p w14:paraId="7370C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21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1C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97A47" w14:textId="13CD8B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514E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C2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24A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CD0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52FC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76DCF0" w14:textId="77777777" w:rsidR="00EB0C98" w:rsidRDefault="00EB0C98" w:rsidP="00EB0C98">
            <w:pPr>
              <w:jc w:val="center"/>
            </w:pPr>
          </w:p>
          <w:p w14:paraId="4E06C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2C7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1B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8203" w14:textId="17C76E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0BE7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82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AC9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4F4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1D35D" w14:textId="77777777" w:rsidR="00EB0C98" w:rsidRDefault="00EB0C98" w:rsidP="00EB0C98">
            <w:pPr>
              <w:jc w:val="center"/>
            </w:pPr>
          </w:p>
          <w:p w14:paraId="3E766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86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C9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2325C4" w14:textId="7CFBAD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F6C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CCA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33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8B8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AFC868" w14:textId="77777777" w:rsidR="00EB0C98" w:rsidRDefault="00EB0C98" w:rsidP="00EB0C98">
            <w:pPr>
              <w:jc w:val="center"/>
            </w:pPr>
          </w:p>
          <w:p w14:paraId="3BA82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0650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23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3A130D" w14:textId="71BF13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DF9B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534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B5A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2B9D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3E92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A01CBD" w14:textId="77777777" w:rsidR="00EB0C98" w:rsidRDefault="00EB0C98" w:rsidP="00EB0C98">
            <w:pPr>
              <w:jc w:val="center"/>
            </w:pPr>
          </w:p>
          <w:p w14:paraId="367B5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B0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0AE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643480" w14:textId="7169F1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23EC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77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7F7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B6E5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8D2892" w14:textId="77777777" w:rsidR="00EB0C98" w:rsidRDefault="00EB0C98" w:rsidP="00EB0C98">
            <w:pPr>
              <w:jc w:val="center"/>
            </w:pPr>
          </w:p>
          <w:p w14:paraId="245A4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F8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83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7BCD20" w14:textId="247D94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4793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60D5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F03C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94C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0C70FC" w14:textId="77777777" w:rsidR="00EB0C98" w:rsidRDefault="00EB0C98" w:rsidP="00EB0C98">
            <w:pPr>
              <w:jc w:val="center"/>
            </w:pPr>
          </w:p>
          <w:p w14:paraId="51574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23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04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AA33A8" w14:textId="4C5430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A8C9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859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7E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2E4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89E5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858440" w14:textId="77777777" w:rsidR="00EB0C98" w:rsidRDefault="00EB0C98" w:rsidP="00EB0C98">
            <w:pPr>
              <w:jc w:val="center"/>
            </w:pPr>
          </w:p>
          <w:p w14:paraId="792F3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F98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0D0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458940" w14:textId="4A9BD9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3AF4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758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D9B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881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44474D" w14:textId="77777777" w:rsidR="00EB0C98" w:rsidRDefault="00EB0C98" w:rsidP="00EB0C98">
            <w:pPr>
              <w:jc w:val="center"/>
            </w:pPr>
          </w:p>
          <w:p w14:paraId="3A702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09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EB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C06DE7" w14:textId="43B1CE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8452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F0AE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5B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15E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A5D957" w14:textId="77777777" w:rsidR="00EB0C98" w:rsidRDefault="00EB0C98" w:rsidP="00EB0C98">
            <w:pPr>
              <w:jc w:val="center"/>
            </w:pPr>
          </w:p>
          <w:p w14:paraId="4E8FB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3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002F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C26B7" w14:textId="1E3135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8A5F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8E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91FC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50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FDDB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2B7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9A834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052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4F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F42274" w14:textId="1FDB90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0DA8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97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FCA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A02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59BCE7" w14:textId="77777777" w:rsidR="00EB0C98" w:rsidRDefault="00EB0C98" w:rsidP="00EB0C98">
            <w:pPr>
              <w:jc w:val="center"/>
            </w:pPr>
          </w:p>
          <w:p w14:paraId="48B0E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24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4D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1D0048" w14:textId="62FBED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0A09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DE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81C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103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60D29C" w14:textId="77777777" w:rsidR="00EB0C98" w:rsidRDefault="00EB0C98" w:rsidP="00EB0C98">
            <w:pPr>
              <w:jc w:val="center"/>
            </w:pPr>
          </w:p>
          <w:p w14:paraId="707CA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D6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0CF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BAB00C" w14:textId="359B7B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C00B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8B0F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59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3FE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87F0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C7C35A" w14:textId="77777777" w:rsidR="00EB0C98" w:rsidRDefault="00EB0C98" w:rsidP="00EB0C98">
            <w:pPr>
              <w:jc w:val="center"/>
            </w:pPr>
          </w:p>
          <w:p w14:paraId="109E3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C2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901E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F3FD2D" w14:textId="34B220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F447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EF2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32D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19E4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FC587" w14:textId="77777777" w:rsidR="00EB0C98" w:rsidRDefault="00EB0C98" w:rsidP="00EB0C98">
            <w:pPr>
              <w:jc w:val="center"/>
            </w:pPr>
          </w:p>
          <w:p w14:paraId="7A59C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03E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7D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BBA0E8" w14:textId="0BC53B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918A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0E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BC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4B4F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3205FF" w14:textId="77777777" w:rsidR="00EB0C98" w:rsidRDefault="00EB0C98" w:rsidP="00EB0C98">
            <w:pPr>
              <w:jc w:val="center"/>
            </w:pPr>
          </w:p>
          <w:p w14:paraId="291CF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01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17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8F2C8C" w14:textId="5FCE43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AACE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DDE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D80C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73AB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27D2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25EAE9" w14:textId="77777777" w:rsidR="00EB0C98" w:rsidRDefault="00EB0C98" w:rsidP="00EB0C98">
            <w:pPr>
              <w:jc w:val="center"/>
            </w:pPr>
          </w:p>
          <w:p w14:paraId="24B1B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F37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31E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3433F" w14:textId="70C3B3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9E7A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229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DF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097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D1E104" w14:textId="77777777" w:rsidR="00EB0C98" w:rsidRDefault="00EB0C98" w:rsidP="00EB0C98">
            <w:pPr>
              <w:jc w:val="center"/>
            </w:pPr>
          </w:p>
          <w:p w14:paraId="6EB25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DE8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D20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4FDE1" w14:textId="0121E7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F4C6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FF7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7B4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FC5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2325A7" w14:textId="77777777" w:rsidR="00EB0C98" w:rsidRDefault="00EB0C98" w:rsidP="00EB0C98">
            <w:pPr>
              <w:jc w:val="center"/>
            </w:pPr>
          </w:p>
          <w:p w14:paraId="5F683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86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98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CC89D" w14:textId="1A9167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FC8F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65B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4F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870D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AEC3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B4D8C3" w14:textId="77777777" w:rsidR="00EB0C98" w:rsidRDefault="00EB0C98" w:rsidP="00EB0C98">
            <w:pPr>
              <w:jc w:val="center"/>
            </w:pPr>
          </w:p>
          <w:p w14:paraId="0CEC8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11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8CF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65C70C" w14:textId="22C4A2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591D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52AC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9FD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CC9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BE5BB" w14:textId="77777777" w:rsidR="00EB0C98" w:rsidRDefault="00EB0C98" w:rsidP="00EB0C98">
            <w:pPr>
              <w:jc w:val="center"/>
            </w:pPr>
          </w:p>
          <w:p w14:paraId="38091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ED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7E3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5D563" w14:textId="4ED46F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8B7FC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BA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35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9B48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3AF461" w14:textId="77777777" w:rsidR="00EB0C98" w:rsidRDefault="00EB0C98" w:rsidP="00EB0C98">
            <w:pPr>
              <w:jc w:val="center"/>
            </w:pPr>
          </w:p>
          <w:p w14:paraId="37BE1F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A3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351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91A9C5" w14:textId="5703EE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02AA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7A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C6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2D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EE77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A0FB28" w14:textId="77777777" w:rsidR="00EB0C98" w:rsidRDefault="00EB0C98" w:rsidP="00EB0C98">
            <w:pPr>
              <w:jc w:val="center"/>
            </w:pPr>
          </w:p>
          <w:p w14:paraId="44CFD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CA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E5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9345C3" w14:textId="402B49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CE84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1FE8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0B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258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0DE814" w14:textId="77777777" w:rsidR="00EB0C98" w:rsidRDefault="00EB0C98" w:rsidP="00EB0C98">
            <w:pPr>
              <w:jc w:val="center"/>
            </w:pPr>
          </w:p>
          <w:p w14:paraId="4D8D1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16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20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6529B8" w14:textId="6B134D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9FE4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19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F28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99A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16F98D" w14:textId="77777777" w:rsidR="00EB0C98" w:rsidRDefault="00EB0C98" w:rsidP="00EB0C98">
            <w:pPr>
              <w:jc w:val="center"/>
            </w:pPr>
          </w:p>
          <w:p w14:paraId="7C707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DC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0F4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57A419" w14:textId="6259BA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D3F2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05B7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88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C8F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EAB1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6A03A0" w14:textId="77777777" w:rsidR="00EB0C98" w:rsidRDefault="00EB0C98" w:rsidP="00EB0C98">
            <w:pPr>
              <w:jc w:val="center"/>
            </w:pPr>
          </w:p>
          <w:p w14:paraId="7219BA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5AB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99B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7E45F7" w14:textId="7D6C67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51F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24ED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F01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EF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F2C8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072DE4" w14:textId="77777777" w:rsidR="00EB0C98" w:rsidRDefault="00EB0C98" w:rsidP="00EB0C98">
            <w:pPr>
              <w:jc w:val="center"/>
            </w:pPr>
          </w:p>
          <w:p w14:paraId="5B784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83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22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0445DC" w14:textId="5376AA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51F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8F8C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23B2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80B7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7C9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973CE7" w14:textId="77777777" w:rsidR="00EB0C98" w:rsidRDefault="00EB0C98" w:rsidP="00EB0C98">
            <w:pPr>
              <w:jc w:val="center"/>
            </w:pPr>
          </w:p>
          <w:p w14:paraId="10084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E82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82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DE3ED6" w14:textId="47EEF1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51F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81D49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AF8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715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2AE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4FA36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86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9FD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6B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D30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2F1B6" w14:textId="05CDC1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6AF9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C7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6DF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B9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9143D" w14:textId="77777777" w:rsidR="00EB0C98" w:rsidRDefault="00EB0C98" w:rsidP="00EB0C98">
            <w:pPr>
              <w:jc w:val="center"/>
            </w:pPr>
          </w:p>
          <w:p w14:paraId="3D8A3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74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13A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6F314" w14:textId="796843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1581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131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FC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EC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6D4CD0" w14:textId="77777777" w:rsidR="00EB0C98" w:rsidRDefault="00EB0C98" w:rsidP="00EB0C98">
            <w:pPr>
              <w:jc w:val="center"/>
            </w:pPr>
          </w:p>
          <w:p w14:paraId="2A28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70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2E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06FA0" w14:textId="177A5F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173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E25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AC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31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007E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3D6B62" w14:textId="77777777" w:rsidR="00EB0C98" w:rsidRDefault="00EB0C98" w:rsidP="00EB0C98">
            <w:pPr>
              <w:jc w:val="center"/>
            </w:pPr>
          </w:p>
          <w:p w14:paraId="634D5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61F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46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23867E" w14:textId="512AD4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EB4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969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0B9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9EF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690BE" w14:textId="77777777" w:rsidR="00EB0C98" w:rsidRDefault="00EB0C98" w:rsidP="00EB0C98">
            <w:pPr>
              <w:jc w:val="center"/>
            </w:pPr>
          </w:p>
          <w:p w14:paraId="7FCB9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D6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DF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6E1CD" w14:textId="7F5766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6817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04F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E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642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2DA1A4" w14:textId="77777777" w:rsidR="00EB0C98" w:rsidRDefault="00EB0C98" w:rsidP="00EB0C98">
            <w:pPr>
              <w:jc w:val="center"/>
            </w:pPr>
          </w:p>
          <w:p w14:paraId="659EC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2D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06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21EA9" w14:textId="4006EE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8CEF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690C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887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F6B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FF94A9" w14:textId="77777777" w:rsidR="00EB0C98" w:rsidRDefault="00EB0C98" w:rsidP="00EB0C98">
            <w:pPr>
              <w:jc w:val="center"/>
            </w:pPr>
          </w:p>
          <w:p w14:paraId="3DF6E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E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D4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567A41" w14:textId="2F1243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69CC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30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64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EE0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36AE43" w14:textId="77777777" w:rsidR="00EB0C98" w:rsidRDefault="00EB0C98" w:rsidP="00EB0C98">
            <w:pPr>
              <w:jc w:val="center"/>
            </w:pPr>
          </w:p>
          <w:p w14:paraId="6AC8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1D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BEE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CE3FE" w14:textId="57F2E7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935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76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AD5A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4B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0E0AA" w14:textId="77777777" w:rsidR="00EB0C98" w:rsidRDefault="00EB0C98" w:rsidP="00EB0C98">
            <w:pPr>
              <w:jc w:val="center"/>
            </w:pPr>
          </w:p>
          <w:p w14:paraId="0BA79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EE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51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A18991" w14:textId="2F541A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B27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3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A19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4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056D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7628E6" w14:textId="77777777" w:rsidR="00EB0C98" w:rsidRDefault="00EB0C98" w:rsidP="00EB0C98">
            <w:pPr>
              <w:jc w:val="center"/>
            </w:pPr>
          </w:p>
          <w:p w14:paraId="390BF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E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49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535CA9" w14:textId="1FC97A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016B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A9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D23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77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19E5D" w14:textId="77777777" w:rsidR="00EB0C98" w:rsidRDefault="00EB0C98" w:rsidP="00EB0C98">
            <w:pPr>
              <w:jc w:val="center"/>
            </w:pPr>
          </w:p>
          <w:p w14:paraId="6765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AB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DD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B675F" w14:textId="027B85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195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F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AD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8CCE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CD9A97" w14:textId="77777777" w:rsidR="00EB0C98" w:rsidRDefault="00EB0C98" w:rsidP="00EB0C98">
            <w:pPr>
              <w:jc w:val="center"/>
            </w:pPr>
          </w:p>
          <w:p w14:paraId="37B06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526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2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9C9D8" w14:textId="7345FD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F12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8B16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47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C27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4A3D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48363" w14:textId="77777777" w:rsidR="00EB0C98" w:rsidRDefault="00EB0C98" w:rsidP="00EB0C98">
            <w:pPr>
              <w:jc w:val="center"/>
            </w:pPr>
          </w:p>
          <w:p w14:paraId="75711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F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62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163EC" w14:textId="6F5F69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BE3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E8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8E9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503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7259E" w14:textId="77777777" w:rsidR="00EB0C98" w:rsidRDefault="00EB0C98" w:rsidP="00EB0C98">
            <w:pPr>
              <w:jc w:val="center"/>
            </w:pPr>
          </w:p>
          <w:p w14:paraId="121B1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7A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7B6085" w14:textId="503BB6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328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1D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A89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4F9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D2B45" w14:textId="77777777" w:rsidR="00EB0C98" w:rsidRDefault="00EB0C98" w:rsidP="00EB0C98">
            <w:pPr>
              <w:jc w:val="center"/>
            </w:pPr>
          </w:p>
          <w:p w14:paraId="3ED1A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FD9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37F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44A2D" w14:textId="3625A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DAE5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E99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377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D38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F75F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31047C" w14:textId="77777777" w:rsidR="00EB0C98" w:rsidRDefault="00EB0C98" w:rsidP="00EB0C98">
            <w:pPr>
              <w:jc w:val="center"/>
            </w:pPr>
          </w:p>
          <w:p w14:paraId="3285F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96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FF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46AEA9" w14:textId="30C5BE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1A76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7DA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F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BA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B20325" w14:textId="77777777" w:rsidR="00EB0C98" w:rsidRDefault="00EB0C98" w:rsidP="00EB0C98">
            <w:pPr>
              <w:jc w:val="center"/>
            </w:pPr>
          </w:p>
          <w:p w14:paraId="3C2F6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784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58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F6DCD" w14:textId="24B58C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A42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D3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931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369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981F90" w14:textId="77777777" w:rsidR="00EB0C98" w:rsidRDefault="00EB0C98" w:rsidP="00EB0C98">
            <w:pPr>
              <w:jc w:val="center"/>
            </w:pPr>
          </w:p>
          <w:p w14:paraId="7EFFC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2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A3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AD2CA" w14:textId="2F3E0B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958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08D2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78C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9DB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745A9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195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06D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45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3E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E79C4" w14:textId="51C04D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C21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D24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DDC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DEC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0BF8DB" w14:textId="77777777" w:rsidR="00EB0C98" w:rsidRDefault="00EB0C98" w:rsidP="00EB0C98">
            <w:pPr>
              <w:jc w:val="center"/>
            </w:pPr>
          </w:p>
          <w:p w14:paraId="4356A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5D0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2B3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70CD7" w14:textId="0FE677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048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824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F37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EE7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632E4" w14:textId="77777777" w:rsidR="00EB0C98" w:rsidRDefault="00EB0C98" w:rsidP="00EB0C98">
            <w:pPr>
              <w:jc w:val="center"/>
            </w:pPr>
          </w:p>
          <w:p w14:paraId="652B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DC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2C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99480" w14:textId="5E49EA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362B8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95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023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8DB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8C89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C38070" w14:textId="77777777" w:rsidR="00EB0C98" w:rsidRDefault="00EB0C98" w:rsidP="00EB0C98">
            <w:pPr>
              <w:jc w:val="center"/>
            </w:pPr>
          </w:p>
          <w:p w14:paraId="40230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01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EE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A4CB3" w14:textId="461E46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16D3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6C62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CD7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BF5F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B28EA0" w14:textId="77777777" w:rsidR="00EB0C98" w:rsidRDefault="00EB0C98" w:rsidP="00EB0C98">
            <w:pPr>
              <w:jc w:val="center"/>
            </w:pPr>
          </w:p>
          <w:p w14:paraId="16164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75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E8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D390A6" w14:textId="6F3872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611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78E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60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B6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10AF52" w14:textId="77777777" w:rsidR="00EB0C98" w:rsidRDefault="00EB0C98" w:rsidP="00EB0C98">
            <w:pPr>
              <w:jc w:val="center"/>
            </w:pPr>
          </w:p>
          <w:p w14:paraId="2E22A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8D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D93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A8CC94" w14:textId="031FE9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BD3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1CA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00C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AAA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41DE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5D648" w14:textId="77777777" w:rsidR="00EB0C98" w:rsidRDefault="00EB0C98" w:rsidP="00EB0C98">
            <w:pPr>
              <w:jc w:val="center"/>
            </w:pPr>
          </w:p>
          <w:p w14:paraId="67AA8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53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B3F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C720BA" w14:textId="1B4D1E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63F4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31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FE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5D78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E24F94" w14:textId="77777777" w:rsidR="00EB0C98" w:rsidRDefault="00EB0C98" w:rsidP="00EB0C98">
            <w:pPr>
              <w:jc w:val="center"/>
            </w:pPr>
          </w:p>
          <w:p w14:paraId="4013D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D6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DC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5387D" w14:textId="705EB1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7150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0332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A9B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AF78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B52F1C" w14:textId="77777777" w:rsidR="00EB0C98" w:rsidRDefault="00EB0C98" w:rsidP="00EB0C98">
            <w:pPr>
              <w:jc w:val="center"/>
            </w:pPr>
          </w:p>
          <w:p w14:paraId="26DD0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CB2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76A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893512" w14:textId="543CF7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1C5E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FA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75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C1CF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A4D6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0A6A32" w14:textId="77777777" w:rsidR="00EB0C98" w:rsidRDefault="00EB0C98" w:rsidP="00EB0C98">
            <w:pPr>
              <w:jc w:val="center"/>
            </w:pPr>
          </w:p>
          <w:p w14:paraId="4398F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C8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8F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56B56" w14:textId="49BF4E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083A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D94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F9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4970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7B789E" w14:textId="77777777" w:rsidR="00EB0C98" w:rsidRDefault="00EB0C98" w:rsidP="00EB0C98">
            <w:pPr>
              <w:jc w:val="center"/>
            </w:pPr>
          </w:p>
          <w:p w14:paraId="29CF3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88E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1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9810E1" w14:textId="2552EA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5CC6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C91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249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964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5A06E4" w14:textId="77777777" w:rsidR="00EB0C98" w:rsidRDefault="00EB0C98" w:rsidP="00EB0C98">
            <w:pPr>
              <w:jc w:val="center"/>
            </w:pPr>
          </w:p>
          <w:p w14:paraId="63C73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D89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45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354F65" w14:textId="4A2AE6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339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4CA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35A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9DA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2039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B2F940" w14:textId="77777777" w:rsidR="00EB0C98" w:rsidRDefault="00EB0C98" w:rsidP="00EB0C98">
            <w:pPr>
              <w:jc w:val="center"/>
            </w:pPr>
          </w:p>
          <w:p w14:paraId="1A10B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223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67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F71EC" w14:textId="6D6726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A22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B555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C1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F79B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17AC4" w14:textId="77777777" w:rsidR="00EB0C98" w:rsidRDefault="00EB0C98" w:rsidP="00EB0C98">
            <w:pPr>
              <w:jc w:val="center"/>
            </w:pPr>
          </w:p>
          <w:p w14:paraId="0E6F8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CA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9C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E64B6" w14:textId="75DAAD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6BA8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B4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977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F2D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6046C8" w14:textId="77777777" w:rsidR="00EB0C98" w:rsidRDefault="00EB0C98" w:rsidP="00EB0C98">
            <w:pPr>
              <w:jc w:val="center"/>
            </w:pPr>
          </w:p>
          <w:p w14:paraId="72885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66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68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39513" w14:textId="3B6783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C5B0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844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E7EF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E7E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C09A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51042D" w14:textId="77777777" w:rsidR="00EB0C98" w:rsidRDefault="00EB0C98" w:rsidP="00EB0C98">
            <w:pPr>
              <w:jc w:val="center"/>
            </w:pPr>
          </w:p>
          <w:p w14:paraId="2F1A0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B9D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E7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03FD6" w14:textId="61AB64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C1DD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DE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03E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0A4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753F56" w14:textId="77777777" w:rsidR="00EB0C98" w:rsidRDefault="00EB0C98" w:rsidP="00EB0C98">
            <w:pPr>
              <w:jc w:val="center"/>
            </w:pPr>
          </w:p>
          <w:p w14:paraId="0A0B8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C5E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EBA1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94725B" w14:textId="6E7084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FF3C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842A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E1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BF4E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B2FBA75" w14:textId="77777777" w:rsidR="00EB0C98" w:rsidRDefault="00EB0C98" w:rsidP="00EB0C98">
            <w:pPr>
              <w:jc w:val="center"/>
            </w:pPr>
          </w:p>
          <w:p w14:paraId="6110E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27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22A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9A4487" w14:textId="33247A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B43B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B6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4A2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7D5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5D574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0020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9032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14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5B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A98529" w14:textId="353FEA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9664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72A3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5C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AD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97BD6B" w14:textId="77777777" w:rsidR="00EB0C98" w:rsidRDefault="00EB0C98" w:rsidP="00EB0C98">
            <w:pPr>
              <w:jc w:val="center"/>
            </w:pPr>
          </w:p>
          <w:p w14:paraId="404A7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AE3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E2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212C91" w14:textId="217EC1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2B7A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AB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2761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6F7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08232C" w14:textId="77777777" w:rsidR="00EB0C98" w:rsidRDefault="00EB0C98" w:rsidP="00EB0C98">
            <w:pPr>
              <w:jc w:val="center"/>
            </w:pPr>
          </w:p>
          <w:p w14:paraId="4B3A2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39E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43C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97190" w14:textId="6941C7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4669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BFB4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D8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215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7D95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EA1F61" w14:textId="77777777" w:rsidR="00EB0C98" w:rsidRDefault="00EB0C98" w:rsidP="00EB0C98">
            <w:pPr>
              <w:jc w:val="center"/>
            </w:pPr>
          </w:p>
          <w:p w14:paraId="69C28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7398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EE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3A05F" w14:textId="16EE27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3DC1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4A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E28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B009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670319" w14:textId="77777777" w:rsidR="00EB0C98" w:rsidRDefault="00EB0C98" w:rsidP="00EB0C98">
            <w:pPr>
              <w:jc w:val="center"/>
            </w:pPr>
          </w:p>
          <w:p w14:paraId="31EEC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803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98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43CB5" w14:textId="347B4E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D699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F48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DC7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816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4974FA" w14:textId="77777777" w:rsidR="00EB0C98" w:rsidRDefault="00EB0C98" w:rsidP="00EB0C98">
            <w:pPr>
              <w:jc w:val="center"/>
            </w:pPr>
          </w:p>
          <w:p w14:paraId="07198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20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529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F30BEC" w14:textId="15B73E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91D0B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48E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742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8A5F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495E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E8A215" w14:textId="77777777" w:rsidR="00EB0C98" w:rsidRDefault="00EB0C98" w:rsidP="00EB0C98">
            <w:pPr>
              <w:jc w:val="center"/>
            </w:pPr>
          </w:p>
          <w:p w14:paraId="009EB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584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F2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26F9B" w14:textId="4A488E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7B06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E30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32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294B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49AA15" w14:textId="77777777" w:rsidR="00EB0C98" w:rsidRDefault="00EB0C98" w:rsidP="00EB0C98">
            <w:pPr>
              <w:jc w:val="center"/>
            </w:pPr>
          </w:p>
          <w:p w14:paraId="020EA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47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234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AB01D" w14:textId="683F67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3F34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3F5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A67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385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954FF1" w14:textId="77777777" w:rsidR="00EB0C98" w:rsidRDefault="00EB0C98" w:rsidP="00EB0C98">
            <w:pPr>
              <w:jc w:val="center"/>
            </w:pPr>
          </w:p>
          <w:p w14:paraId="3628B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146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CA3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7BCEFA" w14:textId="11A2AD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BC00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30F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FD5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1CF7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31AF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ABAD4" w14:textId="77777777" w:rsidR="00EB0C98" w:rsidRDefault="00EB0C98" w:rsidP="00EB0C98">
            <w:pPr>
              <w:jc w:val="center"/>
            </w:pPr>
          </w:p>
          <w:p w14:paraId="486E3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DC0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7D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8AE375" w14:textId="35B0B1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E44B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D8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14D2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1A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D5AA8" w14:textId="77777777" w:rsidR="00EB0C98" w:rsidRDefault="00EB0C98" w:rsidP="00EB0C98">
            <w:pPr>
              <w:jc w:val="center"/>
            </w:pPr>
          </w:p>
          <w:p w14:paraId="065BD8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847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5A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1A54EA" w14:textId="7ECB2D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5387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B6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CEC6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B2F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494DF5" w14:textId="77777777" w:rsidR="00EB0C98" w:rsidRDefault="00EB0C98" w:rsidP="00EB0C98">
            <w:pPr>
              <w:jc w:val="center"/>
            </w:pPr>
          </w:p>
          <w:p w14:paraId="2F40A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07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E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91533" w14:textId="6EB71C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68F1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CD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40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62AA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E378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38FE7C" w14:textId="77777777" w:rsidR="00EB0C98" w:rsidRDefault="00EB0C98" w:rsidP="00EB0C98">
            <w:pPr>
              <w:jc w:val="center"/>
            </w:pPr>
          </w:p>
          <w:p w14:paraId="4087A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22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8D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C58C6" w14:textId="72D9C1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9166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C4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47D3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92E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A8835" w14:textId="77777777" w:rsidR="00EB0C98" w:rsidRDefault="00EB0C98" w:rsidP="00EB0C98">
            <w:pPr>
              <w:jc w:val="center"/>
            </w:pPr>
          </w:p>
          <w:p w14:paraId="4CC84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BD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81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7A3A0" w14:textId="2CB248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8FCE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D27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1A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5FDE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FAAE15" w14:textId="77777777" w:rsidR="00EB0C98" w:rsidRDefault="00EB0C98" w:rsidP="00EB0C98">
            <w:pPr>
              <w:jc w:val="center"/>
            </w:pPr>
          </w:p>
          <w:p w14:paraId="69F54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07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136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C752E" w14:textId="6F3287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C481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FF5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FE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625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1631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97CC9F" w14:textId="77777777" w:rsidR="00EB0C98" w:rsidRDefault="00EB0C98" w:rsidP="00EB0C98">
            <w:pPr>
              <w:jc w:val="center"/>
            </w:pPr>
          </w:p>
          <w:p w14:paraId="0291D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FA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FE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1DD394" w14:textId="28B909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54AA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EE6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D7C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C80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74817B" w14:textId="77777777" w:rsidR="00EB0C98" w:rsidRDefault="00EB0C98" w:rsidP="00EB0C98">
            <w:pPr>
              <w:jc w:val="center"/>
            </w:pPr>
          </w:p>
          <w:p w14:paraId="60981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41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949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FE58B" w14:textId="525850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F75B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B11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DAC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F1D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211813C" w14:textId="77777777" w:rsidR="00EB0C98" w:rsidRDefault="00EB0C98" w:rsidP="00EB0C98">
            <w:pPr>
              <w:jc w:val="center"/>
            </w:pPr>
          </w:p>
          <w:p w14:paraId="74978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4B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8D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091687" w14:textId="603167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EB21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125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21AB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0E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1244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77B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C7C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03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79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918385" w14:textId="0D673F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6F6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3F9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4D3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C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35F8B8" w14:textId="77777777" w:rsidR="00EB0C98" w:rsidRDefault="00EB0C98" w:rsidP="00EB0C98">
            <w:pPr>
              <w:jc w:val="center"/>
            </w:pPr>
          </w:p>
          <w:p w14:paraId="40938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87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7AE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84D88" w14:textId="08F570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8130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1D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7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903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2A6B5" w14:textId="77777777" w:rsidR="00EB0C98" w:rsidRDefault="00EB0C98" w:rsidP="00EB0C98">
            <w:pPr>
              <w:jc w:val="center"/>
            </w:pPr>
          </w:p>
          <w:p w14:paraId="00A23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88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4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2918C7" w14:textId="3E9BB5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FA83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B86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1B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B4F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A206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98079" w14:textId="77777777" w:rsidR="00EB0C98" w:rsidRDefault="00EB0C98" w:rsidP="00EB0C98">
            <w:pPr>
              <w:jc w:val="center"/>
            </w:pPr>
          </w:p>
          <w:p w14:paraId="4A828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DC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5E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BBA75" w14:textId="47E2EA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BCE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FFD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46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87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AB80E" w14:textId="77777777" w:rsidR="00EB0C98" w:rsidRDefault="00EB0C98" w:rsidP="00EB0C98">
            <w:pPr>
              <w:jc w:val="center"/>
            </w:pPr>
          </w:p>
          <w:p w14:paraId="5A43E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F9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121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23C0B" w14:textId="75FA71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7F63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FC6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01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63E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39D787" w14:textId="77777777" w:rsidR="00EB0C98" w:rsidRDefault="00EB0C98" w:rsidP="00EB0C98">
            <w:pPr>
              <w:jc w:val="center"/>
            </w:pPr>
          </w:p>
          <w:p w14:paraId="320E3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7D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4C3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F78259" w14:textId="4A830F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56508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2F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3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84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C9D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E1B1A1" w14:textId="77777777" w:rsidR="00EB0C98" w:rsidRDefault="00EB0C98" w:rsidP="00EB0C98">
            <w:pPr>
              <w:jc w:val="center"/>
            </w:pPr>
          </w:p>
          <w:p w14:paraId="55682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384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125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004295" w14:textId="348269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9071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194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EC4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D3D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06BF30" w14:textId="77777777" w:rsidR="00EB0C98" w:rsidRDefault="00EB0C98" w:rsidP="00EB0C98">
            <w:pPr>
              <w:jc w:val="center"/>
            </w:pPr>
          </w:p>
          <w:p w14:paraId="6BE15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22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D9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5F5EF" w14:textId="6E764F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68B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74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F4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78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3C8DF2" w14:textId="77777777" w:rsidR="00EB0C98" w:rsidRDefault="00EB0C98" w:rsidP="00EB0C98">
            <w:pPr>
              <w:jc w:val="center"/>
            </w:pPr>
          </w:p>
          <w:p w14:paraId="151E3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F6B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27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39B57" w14:textId="23B05F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AB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9F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8E0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82F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D01D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5A5D6" w14:textId="77777777" w:rsidR="00EB0C98" w:rsidRDefault="00EB0C98" w:rsidP="00EB0C98">
            <w:pPr>
              <w:jc w:val="center"/>
            </w:pPr>
          </w:p>
          <w:p w14:paraId="4EF7B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B9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B3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C7656C" w14:textId="7530E2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8AB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DF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DC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E5D8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9C470D" w14:textId="77777777" w:rsidR="00EB0C98" w:rsidRDefault="00EB0C98" w:rsidP="00EB0C98">
            <w:pPr>
              <w:jc w:val="center"/>
            </w:pPr>
          </w:p>
          <w:p w14:paraId="235E8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F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2A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77B17" w14:textId="039E8B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C9F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F7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96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31B1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84C591" w14:textId="77777777" w:rsidR="00EB0C98" w:rsidRDefault="00EB0C98" w:rsidP="00EB0C98">
            <w:pPr>
              <w:jc w:val="center"/>
            </w:pPr>
          </w:p>
          <w:p w14:paraId="2B9C2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F92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8C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EC07C" w14:textId="69A30B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5AB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100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752D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DB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649F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F9AA71" w14:textId="77777777" w:rsidR="00EB0C98" w:rsidRDefault="00EB0C98" w:rsidP="00EB0C98">
            <w:pPr>
              <w:jc w:val="center"/>
            </w:pPr>
          </w:p>
          <w:p w14:paraId="0C0C8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B7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88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816E2" w14:textId="3F3153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8C2B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68F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D4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F6A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C2350E" w14:textId="77777777" w:rsidR="00EB0C98" w:rsidRDefault="00EB0C98" w:rsidP="00EB0C98">
            <w:pPr>
              <w:jc w:val="center"/>
            </w:pPr>
          </w:p>
          <w:p w14:paraId="247A3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A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122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6B29B" w14:textId="4ABC7A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EEA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5B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A48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CB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384AA4" w14:textId="77777777" w:rsidR="00EB0C98" w:rsidRDefault="00EB0C98" w:rsidP="00EB0C98">
            <w:pPr>
              <w:jc w:val="center"/>
            </w:pPr>
          </w:p>
          <w:p w14:paraId="2C943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F5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01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2920A" w14:textId="64655D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C193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74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60C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0F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AAA4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3EB4E5" w14:textId="77777777" w:rsidR="00EB0C98" w:rsidRDefault="00EB0C98" w:rsidP="00EB0C98">
            <w:pPr>
              <w:jc w:val="center"/>
            </w:pPr>
          </w:p>
          <w:p w14:paraId="2EAE6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A7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9C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841DA" w14:textId="7BFDEF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8833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882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1C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14A8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915473" w14:textId="77777777" w:rsidR="00EB0C98" w:rsidRDefault="00EB0C98" w:rsidP="00EB0C98">
            <w:pPr>
              <w:jc w:val="center"/>
            </w:pPr>
          </w:p>
          <w:p w14:paraId="18619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9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44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26137" w14:textId="421665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6E8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C0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6B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B40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7F4635" w14:textId="77777777" w:rsidR="00EB0C98" w:rsidRDefault="00EB0C98" w:rsidP="00EB0C98">
            <w:pPr>
              <w:jc w:val="center"/>
            </w:pPr>
          </w:p>
          <w:p w14:paraId="39B55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EDD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D2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3BE7AF" w14:textId="278B94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33E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AEB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44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249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8F07A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D7EC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CE3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52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EC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D0FA0" w14:textId="0CEC52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CDD4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7B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BFFC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4E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BCC03F" w14:textId="77777777" w:rsidR="00EB0C98" w:rsidRDefault="00EB0C98" w:rsidP="00EB0C98">
            <w:pPr>
              <w:jc w:val="center"/>
            </w:pPr>
          </w:p>
          <w:p w14:paraId="21282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89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32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89E1BF" w14:textId="261FAD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5A65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EE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D5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F465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F80B5F" w14:textId="77777777" w:rsidR="00EB0C98" w:rsidRDefault="00EB0C98" w:rsidP="00EB0C98">
            <w:pPr>
              <w:jc w:val="center"/>
            </w:pPr>
          </w:p>
          <w:p w14:paraId="43D90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E0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C78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C5ADB" w14:textId="1B1959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EF66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248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ADE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EEFD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4ED4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25FDEB" w14:textId="77777777" w:rsidR="00EB0C98" w:rsidRDefault="00EB0C98" w:rsidP="00EB0C98">
            <w:pPr>
              <w:jc w:val="center"/>
            </w:pPr>
          </w:p>
          <w:p w14:paraId="398AE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A0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E7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A910C" w14:textId="13725E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F7B7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CD8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694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55F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9C50A5" w14:textId="77777777" w:rsidR="00EB0C98" w:rsidRDefault="00EB0C98" w:rsidP="00EB0C98">
            <w:pPr>
              <w:jc w:val="center"/>
            </w:pPr>
          </w:p>
          <w:p w14:paraId="57CE7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8C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1482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E1FC26" w14:textId="47ED58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930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50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42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B1B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9B1E8D" w14:textId="77777777" w:rsidR="00EB0C98" w:rsidRDefault="00EB0C98" w:rsidP="00EB0C98">
            <w:pPr>
              <w:jc w:val="center"/>
            </w:pPr>
          </w:p>
          <w:p w14:paraId="2EEFD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189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47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707CA" w14:textId="0A17DE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572A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D4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C73B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30E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9D20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3A184C" w14:textId="77777777" w:rsidR="00EB0C98" w:rsidRDefault="00EB0C98" w:rsidP="00EB0C98">
            <w:pPr>
              <w:jc w:val="center"/>
            </w:pPr>
          </w:p>
          <w:p w14:paraId="03C2F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D4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50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C51E9" w14:textId="641328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22F0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03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A7F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EE4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D78ABE" w14:textId="77777777" w:rsidR="00EB0C98" w:rsidRDefault="00EB0C98" w:rsidP="00EB0C98">
            <w:pPr>
              <w:jc w:val="center"/>
            </w:pPr>
          </w:p>
          <w:p w14:paraId="2DF28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8C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A0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83B685" w14:textId="40C927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DFDC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BF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B1E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190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1B9107" w14:textId="77777777" w:rsidR="00EB0C98" w:rsidRDefault="00EB0C98" w:rsidP="00EB0C98">
            <w:pPr>
              <w:jc w:val="center"/>
            </w:pPr>
          </w:p>
          <w:p w14:paraId="71978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03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60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3B648" w14:textId="73216A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364C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39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5687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B6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6D47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128F2" w14:textId="77777777" w:rsidR="00EB0C98" w:rsidRDefault="00EB0C98" w:rsidP="00EB0C98">
            <w:pPr>
              <w:jc w:val="center"/>
            </w:pPr>
          </w:p>
          <w:p w14:paraId="1EBCA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B1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81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85FA8" w14:textId="136CEE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C9AB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F1B9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5FF2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B00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7B0599" w14:textId="77777777" w:rsidR="00EB0C98" w:rsidRDefault="00EB0C98" w:rsidP="00EB0C98">
            <w:pPr>
              <w:jc w:val="center"/>
            </w:pPr>
          </w:p>
          <w:p w14:paraId="60928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54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085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CFD73" w14:textId="615268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B741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C16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9E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7C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440B41" w14:textId="77777777" w:rsidR="00EB0C98" w:rsidRDefault="00EB0C98" w:rsidP="00EB0C98">
            <w:pPr>
              <w:jc w:val="center"/>
            </w:pPr>
          </w:p>
          <w:p w14:paraId="52709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8E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4E95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73BAE" w14:textId="5F5EB5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8496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14D1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A68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610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404C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0F866" w14:textId="77777777" w:rsidR="00EB0C98" w:rsidRDefault="00EB0C98" w:rsidP="00EB0C98">
            <w:pPr>
              <w:jc w:val="center"/>
            </w:pPr>
          </w:p>
          <w:p w14:paraId="3E263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E34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ED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AE4A13" w14:textId="01571C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65C8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A6A7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1D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FA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40671" w14:textId="77777777" w:rsidR="00EB0C98" w:rsidRDefault="00EB0C98" w:rsidP="00EB0C98">
            <w:pPr>
              <w:jc w:val="center"/>
            </w:pPr>
          </w:p>
          <w:p w14:paraId="6A580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0D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1C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6B1B5" w14:textId="5FD7D5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37C3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8F8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CC5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B11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5F860E" w14:textId="77777777" w:rsidR="00EB0C98" w:rsidRDefault="00EB0C98" w:rsidP="00EB0C98">
            <w:pPr>
              <w:jc w:val="center"/>
            </w:pPr>
          </w:p>
          <w:p w14:paraId="30A687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9E8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C3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790EF" w14:textId="73AABA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000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73B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BEC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1ABF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C536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D68AD6" w14:textId="77777777" w:rsidR="00EB0C98" w:rsidRDefault="00EB0C98" w:rsidP="00EB0C98">
            <w:pPr>
              <w:jc w:val="center"/>
            </w:pPr>
          </w:p>
          <w:p w14:paraId="5898F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41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01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B181A" w14:textId="59E964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8986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CEA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D7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CF53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BB2909" w14:textId="77777777" w:rsidR="00EB0C98" w:rsidRDefault="00EB0C98" w:rsidP="00EB0C98">
            <w:pPr>
              <w:jc w:val="center"/>
            </w:pPr>
          </w:p>
          <w:p w14:paraId="3221E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CE4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B49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071F8" w14:textId="31496B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58012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50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03F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DD2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69743FA" w14:textId="77777777" w:rsidR="00EB0C98" w:rsidRDefault="00EB0C98" w:rsidP="00EB0C98">
            <w:pPr>
              <w:jc w:val="center"/>
            </w:pPr>
          </w:p>
          <w:p w14:paraId="5417B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96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1AD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512D8" w14:textId="5779F1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D00A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626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210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62A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56EFB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D5C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F805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65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151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2DF1A" w14:textId="433053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725C9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0D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8A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FE9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1FD9E0" w14:textId="77777777" w:rsidR="00EB0C98" w:rsidRDefault="00EB0C98" w:rsidP="00EB0C98">
            <w:pPr>
              <w:jc w:val="center"/>
            </w:pPr>
          </w:p>
          <w:p w14:paraId="08F63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B9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101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E3BF0" w14:textId="739E48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6EE3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23E9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BB6A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FC02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F10BAE" w14:textId="77777777" w:rsidR="00EB0C98" w:rsidRDefault="00EB0C98" w:rsidP="00EB0C98">
            <w:pPr>
              <w:jc w:val="center"/>
            </w:pPr>
          </w:p>
          <w:p w14:paraId="5859E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C76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797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0BE36" w14:textId="6469ED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F2E0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D2C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FC1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A119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607A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6D462" w14:textId="77777777" w:rsidR="00EB0C98" w:rsidRDefault="00EB0C98" w:rsidP="00EB0C98">
            <w:pPr>
              <w:jc w:val="center"/>
            </w:pPr>
          </w:p>
          <w:p w14:paraId="6C7EA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EA6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5E8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CDD0A" w14:textId="013029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7789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AE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0F5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1D4D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424C7E" w14:textId="77777777" w:rsidR="00EB0C98" w:rsidRDefault="00EB0C98" w:rsidP="00EB0C98">
            <w:pPr>
              <w:jc w:val="center"/>
            </w:pPr>
          </w:p>
          <w:p w14:paraId="037D5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DC1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F5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193C7D" w14:textId="0E102F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3325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C60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8C5C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6E8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C9FD4E" w14:textId="77777777" w:rsidR="00EB0C98" w:rsidRDefault="00EB0C98" w:rsidP="00EB0C98">
            <w:pPr>
              <w:jc w:val="center"/>
            </w:pPr>
          </w:p>
          <w:p w14:paraId="22076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64A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876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A3E91F" w14:textId="51B733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E331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EA7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943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1B3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61AD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3573D8" w14:textId="77777777" w:rsidR="00EB0C98" w:rsidRDefault="00EB0C98" w:rsidP="00EB0C98">
            <w:pPr>
              <w:jc w:val="center"/>
            </w:pPr>
          </w:p>
          <w:p w14:paraId="09AA0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E3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52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8913D5" w14:textId="1BE7C7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1CA9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3B5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2C42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F82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0CD75" w14:textId="77777777" w:rsidR="00EB0C98" w:rsidRDefault="00EB0C98" w:rsidP="00EB0C98">
            <w:pPr>
              <w:jc w:val="center"/>
            </w:pPr>
          </w:p>
          <w:p w14:paraId="0E16D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8B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1B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2F0E0" w14:textId="1859A8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98F7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9F3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9D3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5D7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E9B434" w14:textId="77777777" w:rsidR="00EB0C98" w:rsidRDefault="00EB0C98" w:rsidP="00EB0C98">
            <w:pPr>
              <w:jc w:val="center"/>
            </w:pPr>
          </w:p>
          <w:p w14:paraId="46B31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EE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3E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920F83" w14:textId="66DBBC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769E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09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877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645D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E3F8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59B934" w14:textId="77777777" w:rsidR="00EB0C98" w:rsidRDefault="00EB0C98" w:rsidP="00EB0C98">
            <w:pPr>
              <w:jc w:val="center"/>
            </w:pPr>
          </w:p>
          <w:p w14:paraId="1B22F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EC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61A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20B75" w14:textId="38BD1E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80E8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F1E2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8B4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A790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6921F1" w14:textId="77777777" w:rsidR="00EB0C98" w:rsidRDefault="00EB0C98" w:rsidP="00EB0C98">
            <w:pPr>
              <w:jc w:val="center"/>
            </w:pPr>
          </w:p>
          <w:p w14:paraId="1247E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9A1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2F6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FB01F2" w14:textId="1FC302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0864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AB6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7C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762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F39040" w14:textId="77777777" w:rsidR="00EB0C98" w:rsidRDefault="00EB0C98" w:rsidP="00EB0C98">
            <w:pPr>
              <w:jc w:val="center"/>
            </w:pPr>
          </w:p>
          <w:p w14:paraId="62F1C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46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B14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55C60C" w14:textId="13EE70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69B8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B9F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BE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CB5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E88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D37CE4" w14:textId="77777777" w:rsidR="00EB0C98" w:rsidRDefault="00EB0C98" w:rsidP="00EB0C98">
            <w:pPr>
              <w:jc w:val="center"/>
            </w:pPr>
          </w:p>
          <w:p w14:paraId="686B0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12D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9E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4BE573" w14:textId="69EB75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5AE4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E0E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4EB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3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1DF572" w14:textId="77777777" w:rsidR="00EB0C98" w:rsidRDefault="00EB0C98" w:rsidP="00EB0C98">
            <w:pPr>
              <w:jc w:val="center"/>
            </w:pPr>
          </w:p>
          <w:p w14:paraId="4D5DE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9F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C5F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8540FC" w14:textId="1F1150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11AB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3CDA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07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7262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33D316" w14:textId="77777777" w:rsidR="00EB0C98" w:rsidRDefault="00EB0C98" w:rsidP="00EB0C98">
            <w:pPr>
              <w:jc w:val="center"/>
            </w:pPr>
          </w:p>
          <w:p w14:paraId="6D35DC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FFE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DFD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382D87" w14:textId="260DBB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1378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A6D9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DF9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F345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C2C8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6831FC" w14:textId="77777777" w:rsidR="00EB0C98" w:rsidRDefault="00EB0C98" w:rsidP="00EB0C98">
            <w:pPr>
              <w:jc w:val="center"/>
            </w:pPr>
          </w:p>
          <w:p w14:paraId="6E525F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219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835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07999" w14:textId="193F28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035B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A70B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55C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D6B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CB00B5" w14:textId="77777777" w:rsidR="00EB0C98" w:rsidRDefault="00EB0C98" w:rsidP="00EB0C98">
            <w:pPr>
              <w:jc w:val="center"/>
            </w:pPr>
          </w:p>
          <w:p w14:paraId="16E71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A284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35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400D10" w14:textId="68680F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D41F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D31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535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AFBD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F3EDB8" w14:textId="77777777" w:rsidR="00EB0C98" w:rsidRDefault="00EB0C98" w:rsidP="00EB0C98">
            <w:pPr>
              <w:jc w:val="center"/>
            </w:pPr>
          </w:p>
          <w:p w14:paraId="02F37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543F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080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201047" w14:textId="28E9D5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F1D2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83A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5C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7EA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6775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889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9793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0A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6C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91D865" w14:textId="0734EE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278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E35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95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4F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476810" w14:textId="77777777" w:rsidR="00EB0C98" w:rsidRDefault="00EB0C98" w:rsidP="00EB0C98">
            <w:pPr>
              <w:jc w:val="center"/>
            </w:pPr>
          </w:p>
          <w:p w14:paraId="0170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06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078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C1E892" w14:textId="6EE319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C040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2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66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DD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EFE168" w14:textId="77777777" w:rsidR="00EB0C98" w:rsidRDefault="00EB0C98" w:rsidP="00EB0C98">
            <w:pPr>
              <w:jc w:val="center"/>
            </w:pPr>
          </w:p>
          <w:p w14:paraId="75A71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CC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E3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CA17D" w14:textId="2EF04E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ABC1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097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E7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5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93D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0D3884" w14:textId="77777777" w:rsidR="00EB0C98" w:rsidRDefault="00EB0C98" w:rsidP="00EB0C98">
            <w:pPr>
              <w:jc w:val="center"/>
            </w:pPr>
          </w:p>
          <w:p w14:paraId="693E2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0A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B9FF6" w14:textId="235E86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3F47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88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47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EFC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E931A2" w14:textId="77777777" w:rsidR="00EB0C98" w:rsidRDefault="00EB0C98" w:rsidP="00EB0C98">
            <w:pPr>
              <w:jc w:val="center"/>
            </w:pPr>
          </w:p>
          <w:p w14:paraId="6921C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8B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F1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BC03F" w14:textId="15632A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09AD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1B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7D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B2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03FE1" w14:textId="77777777" w:rsidR="00EB0C98" w:rsidRDefault="00EB0C98" w:rsidP="00EB0C98">
            <w:pPr>
              <w:jc w:val="center"/>
            </w:pPr>
          </w:p>
          <w:p w14:paraId="651F7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0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79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F1319" w14:textId="49BDA0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74CA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4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33C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80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69B2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49A03" w14:textId="77777777" w:rsidR="00EB0C98" w:rsidRDefault="00EB0C98" w:rsidP="00EB0C98">
            <w:pPr>
              <w:jc w:val="center"/>
            </w:pPr>
          </w:p>
          <w:p w14:paraId="0DF55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6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1DD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A331AA" w14:textId="3ED051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CB4F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C9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D8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627CA" w14:textId="77777777" w:rsidR="00EB0C98" w:rsidRDefault="00EB0C98" w:rsidP="00EB0C98">
            <w:pPr>
              <w:jc w:val="center"/>
            </w:pPr>
          </w:p>
          <w:p w14:paraId="79015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99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4B4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1D7A10" w14:textId="1D397E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E07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CE8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EAD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51B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EE5EF" w14:textId="77777777" w:rsidR="00EB0C98" w:rsidRDefault="00EB0C98" w:rsidP="00EB0C98">
            <w:pPr>
              <w:jc w:val="center"/>
            </w:pPr>
          </w:p>
          <w:p w14:paraId="3F47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92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DF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18A20C" w14:textId="474A9F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0D9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98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B4E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4D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02D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EC179D" w14:textId="77777777" w:rsidR="00EB0C98" w:rsidRDefault="00EB0C98" w:rsidP="00EB0C98">
            <w:pPr>
              <w:jc w:val="center"/>
            </w:pPr>
          </w:p>
          <w:p w14:paraId="4052B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776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62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74B66" w14:textId="6B25F9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40466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D8D8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74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FD9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DD7CC" w14:textId="77777777" w:rsidR="00EB0C98" w:rsidRDefault="00EB0C98" w:rsidP="00EB0C98">
            <w:pPr>
              <w:jc w:val="center"/>
            </w:pPr>
          </w:p>
          <w:p w14:paraId="03EC7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0B0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AE6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86950" w14:textId="735879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7D0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5CA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77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AB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87DA40" w14:textId="77777777" w:rsidR="00EB0C98" w:rsidRDefault="00EB0C98" w:rsidP="00EB0C98">
            <w:pPr>
              <w:jc w:val="center"/>
            </w:pPr>
          </w:p>
          <w:p w14:paraId="66CC9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CC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C8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82711" w14:textId="5D294D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6AF9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5C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F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D9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497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3CAC" w14:textId="77777777" w:rsidR="00EB0C98" w:rsidRDefault="00EB0C98" w:rsidP="00EB0C98">
            <w:pPr>
              <w:jc w:val="center"/>
            </w:pPr>
          </w:p>
          <w:p w14:paraId="32C1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A1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64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B46AA4" w14:textId="2195EA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06B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57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2F4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28F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E7852" w14:textId="77777777" w:rsidR="00EB0C98" w:rsidRDefault="00EB0C98" w:rsidP="00EB0C98">
            <w:pPr>
              <w:jc w:val="center"/>
            </w:pPr>
          </w:p>
          <w:p w14:paraId="287AB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5A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F28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8BC4F" w14:textId="35DD33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09CE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D96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EE9D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242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4E6A10" w14:textId="77777777" w:rsidR="00EB0C98" w:rsidRDefault="00EB0C98" w:rsidP="00EB0C98">
            <w:pPr>
              <w:jc w:val="center"/>
            </w:pPr>
          </w:p>
          <w:p w14:paraId="6747D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F0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4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5863B" w14:textId="58274B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04B7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AD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C9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326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3FF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F7D012" w14:textId="77777777" w:rsidR="00EB0C98" w:rsidRDefault="00EB0C98" w:rsidP="00EB0C98">
            <w:pPr>
              <w:jc w:val="center"/>
            </w:pPr>
          </w:p>
          <w:p w14:paraId="75F60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F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EF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B2EA9" w14:textId="05D72F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CF9C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DA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C3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E5F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237F0D" w14:textId="77777777" w:rsidR="00EB0C98" w:rsidRDefault="00EB0C98" w:rsidP="00EB0C98">
            <w:pPr>
              <w:jc w:val="center"/>
            </w:pPr>
          </w:p>
          <w:p w14:paraId="43CDF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1B2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07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BB3F4" w14:textId="3E0A0C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9839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61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E55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37C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3F0AB6C" w14:textId="77777777" w:rsidR="00EB0C98" w:rsidRDefault="00EB0C98" w:rsidP="00EB0C98">
            <w:pPr>
              <w:jc w:val="center"/>
            </w:pPr>
          </w:p>
          <w:p w14:paraId="42ED0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72F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1E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57B4F7" w14:textId="4831A2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BC64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5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D1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272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7AC6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9D6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3562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C39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B6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DD8D3" w14:textId="63B700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5440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72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DD6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53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B4F2E2" w14:textId="77777777" w:rsidR="00EB0C98" w:rsidRDefault="00EB0C98" w:rsidP="00EB0C98">
            <w:pPr>
              <w:jc w:val="center"/>
            </w:pPr>
          </w:p>
          <w:p w14:paraId="10D69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7F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0B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CA6602" w14:textId="70639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AB83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6974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6A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08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62A445" w14:textId="77777777" w:rsidR="00EB0C98" w:rsidRDefault="00EB0C98" w:rsidP="00EB0C98">
            <w:pPr>
              <w:jc w:val="center"/>
            </w:pPr>
          </w:p>
          <w:p w14:paraId="5F44B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5D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60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56C25C" w14:textId="29B65E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C6B3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2E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24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280C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6E11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21CA8D" w14:textId="77777777" w:rsidR="00EB0C98" w:rsidRDefault="00EB0C98" w:rsidP="00EB0C98">
            <w:pPr>
              <w:jc w:val="center"/>
            </w:pPr>
          </w:p>
          <w:p w14:paraId="0D64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615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67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851DEE" w14:textId="268E8D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BD9E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D2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4DF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3220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0F487A" w14:textId="77777777" w:rsidR="00EB0C98" w:rsidRDefault="00EB0C98" w:rsidP="00EB0C98">
            <w:pPr>
              <w:jc w:val="center"/>
            </w:pPr>
          </w:p>
          <w:p w14:paraId="5E5C4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463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874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B655E" w14:textId="78F76C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05CA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2D0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4D5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575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098837" w14:textId="77777777" w:rsidR="00EB0C98" w:rsidRDefault="00EB0C98" w:rsidP="00EB0C98">
            <w:pPr>
              <w:jc w:val="center"/>
            </w:pPr>
          </w:p>
          <w:p w14:paraId="2EBB8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7F6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52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2D130" w14:textId="22D9C9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F301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3D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AF2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915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151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8FFD80" w14:textId="77777777" w:rsidR="00EB0C98" w:rsidRDefault="00EB0C98" w:rsidP="00EB0C98">
            <w:pPr>
              <w:jc w:val="center"/>
            </w:pPr>
          </w:p>
          <w:p w14:paraId="6AFD0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33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5F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2081EC" w14:textId="2E2A2A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F251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6C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79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A83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7EF374" w14:textId="77777777" w:rsidR="00EB0C98" w:rsidRDefault="00EB0C98" w:rsidP="00EB0C98">
            <w:pPr>
              <w:jc w:val="center"/>
            </w:pPr>
          </w:p>
          <w:p w14:paraId="754E8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AA6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65B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350E43" w14:textId="5F2852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1710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0B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072B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FF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8A4CC1" w14:textId="77777777" w:rsidR="00EB0C98" w:rsidRDefault="00EB0C98" w:rsidP="00EB0C98">
            <w:pPr>
              <w:jc w:val="center"/>
            </w:pPr>
          </w:p>
          <w:p w14:paraId="79AF7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3BB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A5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26C55" w14:textId="7AEAD1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152E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60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96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48D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2543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B41D06" w14:textId="77777777" w:rsidR="00EB0C98" w:rsidRDefault="00EB0C98" w:rsidP="00EB0C98">
            <w:pPr>
              <w:jc w:val="center"/>
            </w:pPr>
          </w:p>
          <w:p w14:paraId="62CA4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DD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DED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D02420" w14:textId="23C24B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B06C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E306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7D9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0B3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8914E" w14:textId="77777777" w:rsidR="00EB0C98" w:rsidRDefault="00EB0C98" w:rsidP="00EB0C98">
            <w:pPr>
              <w:jc w:val="center"/>
            </w:pPr>
          </w:p>
          <w:p w14:paraId="619B4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F7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04D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062009" w14:textId="4655D0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507B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D5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71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1AF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6EF74A" w14:textId="77777777" w:rsidR="00EB0C98" w:rsidRDefault="00EB0C98" w:rsidP="00EB0C98">
            <w:pPr>
              <w:jc w:val="center"/>
            </w:pPr>
          </w:p>
          <w:p w14:paraId="4911BC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822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F89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11007" w14:textId="76EE9D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6B08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0C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6306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F41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0CC7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AE715" w14:textId="77777777" w:rsidR="00EB0C98" w:rsidRDefault="00EB0C98" w:rsidP="00EB0C98">
            <w:pPr>
              <w:jc w:val="center"/>
            </w:pPr>
          </w:p>
          <w:p w14:paraId="659FC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8C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F43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2E27D" w14:textId="215D92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637A3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960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086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9E09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CD41DD" w14:textId="77777777" w:rsidR="00EB0C98" w:rsidRDefault="00EB0C98" w:rsidP="00EB0C98">
            <w:pPr>
              <w:jc w:val="center"/>
            </w:pPr>
          </w:p>
          <w:p w14:paraId="74647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52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9B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B26565" w14:textId="0682F5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BE88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C14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E171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C30C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C4742E" w14:textId="77777777" w:rsidR="00EB0C98" w:rsidRDefault="00EB0C98" w:rsidP="00EB0C98">
            <w:pPr>
              <w:jc w:val="center"/>
            </w:pPr>
          </w:p>
          <w:p w14:paraId="2AA9D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03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97C8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46971" w14:textId="280104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24DE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4B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4E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DF1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943C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5F69CE" w14:textId="77777777" w:rsidR="00EB0C98" w:rsidRDefault="00EB0C98" w:rsidP="00EB0C98">
            <w:pPr>
              <w:jc w:val="center"/>
            </w:pPr>
          </w:p>
          <w:p w14:paraId="1F6AD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4F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FD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6695C" w14:textId="34B0D5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104D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5AC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02E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5DC0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A39AD5" w14:textId="77777777" w:rsidR="00EB0C98" w:rsidRDefault="00EB0C98" w:rsidP="00EB0C98">
            <w:pPr>
              <w:jc w:val="center"/>
            </w:pPr>
          </w:p>
          <w:p w14:paraId="1F778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85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6B8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796CE5" w14:textId="3EC67C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4534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BA0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DD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EB2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FA6315B" w14:textId="77777777" w:rsidR="00EB0C98" w:rsidRDefault="00EB0C98" w:rsidP="00EB0C98">
            <w:pPr>
              <w:jc w:val="center"/>
            </w:pPr>
          </w:p>
          <w:p w14:paraId="35C05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A8A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2DF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A0F60" w14:textId="24C0F3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B9CD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A17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025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FA26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5A468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BD3E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5B6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8B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4E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A831DB" w14:textId="39C67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F8D8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7B7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FB3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9AB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70244" w14:textId="77777777" w:rsidR="00EB0C98" w:rsidRDefault="00EB0C98" w:rsidP="00EB0C98">
            <w:pPr>
              <w:jc w:val="center"/>
            </w:pPr>
          </w:p>
          <w:p w14:paraId="782EA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FF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D036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C82CB" w14:textId="63B7C2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3F28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F6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8A5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87F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8F13D1" w14:textId="77777777" w:rsidR="00EB0C98" w:rsidRDefault="00EB0C98" w:rsidP="00EB0C98">
            <w:pPr>
              <w:jc w:val="center"/>
            </w:pPr>
          </w:p>
          <w:p w14:paraId="59F81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01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1182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BC256" w14:textId="7900E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5EB0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A1E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49D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F8F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3C5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4FBD85" w14:textId="77777777" w:rsidR="00EB0C98" w:rsidRDefault="00EB0C98" w:rsidP="00EB0C98">
            <w:pPr>
              <w:jc w:val="center"/>
            </w:pPr>
          </w:p>
          <w:p w14:paraId="28267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CCA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52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02546" w14:textId="7F8420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D72B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F059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570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C3C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1AFAB1" w14:textId="77777777" w:rsidR="00EB0C98" w:rsidRDefault="00EB0C98" w:rsidP="00EB0C98">
            <w:pPr>
              <w:jc w:val="center"/>
            </w:pPr>
          </w:p>
          <w:p w14:paraId="0D100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B20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46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F7EDA9" w14:textId="0690E1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D652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F74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E9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E7D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22935B" w14:textId="77777777" w:rsidR="00EB0C98" w:rsidRDefault="00EB0C98" w:rsidP="00EB0C98">
            <w:pPr>
              <w:jc w:val="center"/>
            </w:pPr>
          </w:p>
          <w:p w14:paraId="1B7BF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E82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A9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52DA2" w14:textId="400990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5546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D66F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192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62E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1CAD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C79AA5" w14:textId="77777777" w:rsidR="00EB0C98" w:rsidRDefault="00EB0C98" w:rsidP="00EB0C98">
            <w:pPr>
              <w:jc w:val="center"/>
            </w:pPr>
          </w:p>
          <w:p w14:paraId="3B847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07D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0F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FD1F7" w14:textId="27F9C5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F56B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661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0A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20A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77795A" w14:textId="77777777" w:rsidR="00EB0C98" w:rsidRDefault="00EB0C98" w:rsidP="00EB0C98">
            <w:pPr>
              <w:jc w:val="center"/>
            </w:pPr>
          </w:p>
          <w:p w14:paraId="4E774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3A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8E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96AD0E" w14:textId="6D6AF1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A79C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E96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9AC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A29C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60DC2" w14:textId="77777777" w:rsidR="00EB0C98" w:rsidRDefault="00EB0C98" w:rsidP="00EB0C98">
            <w:pPr>
              <w:jc w:val="center"/>
            </w:pPr>
          </w:p>
          <w:p w14:paraId="052AA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908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9FE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E36E6" w14:textId="425D2C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84D0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79B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E04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5C7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A71C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425D8B" w14:textId="77777777" w:rsidR="00EB0C98" w:rsidRDefault="00EB0C98" w:rsidP="00EB0C98">
            <w:pPr>
              <w:jc w:val="center"/>
            </w:pPr>
          </w:p>
          <w:p w14:paraId="090B5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6A6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877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DCEC5" w14:textId="65C1F2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CE22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814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CA5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AF96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83585" w14:textId="77777777" w:rsidR="00EB0C98" w:rsidRDefault="00EB0C98" w:rsidP="00EB0C98">
            <w:pPr>
              <w:jc w:val="center"/>
            </w:pPr>
          </w:p>
          <w:p w14:paraId="706A1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359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8BF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1F632" w14:textId="006A56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FFEB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1A9B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4FD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CC8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7C4848" w14:textId="77777777" w:rsidR="00EB0C98" w:rsidRDefault="00EB0C98" w:rsidP="00EB0C98">
            <w:pPr>
              <w:jc w:val="center"/>
            </w:pPr>
          </w:p>
          <w:p w14:paraId="2DED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7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DB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2D93F3" w14:textId="55C93A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B91A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67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09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AF6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A765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FB17A8" w14:textId="77777777" w:rsidR="00EB0C98" w:rsidRDefault="00EB0C98" w:rsidP="00EB0C98">
            <w:pPr>
              <w:jc w:val="center"/>
            </w:pPr>
          </w:p>
          <w:p w14:paraId="34C76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671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A38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C4540E" w14:textId="3DDD19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AD96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615A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87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75B9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6B8FBF" w14:textId="77777777" w:rsidR="00EB0C98" w:rsidRDefault="00EB0C98" w:rsidP="00EB0C98">
            <w:pPr>
              <w:jc w:val="center"/>
            </w:pPr>
          </w:p>
          <w:p w14:paraId="4E765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14B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6A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B53A0" w14:textId="386ECA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BD40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CDC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8A7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6B11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84B315" w14:textId="77777777" w:rsidR="00EB0C98" w:rsidRDefault="00EB0C98" w:rsidP="00EB0C98">
            <w:pPr>
              <w:jc w:val="center"/>
            </w:pPr>
          </w:p>
          <w:p w14:paraId="38D71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C93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74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FC5BFF" w14:textId="35AC2B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9624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6BE2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EB58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AB6D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0032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EB746B" w14:textId="77777777" w:rsidR="00EB0C98" w:rsidRDefault="00EB0C98" w:rsidP="00EB0C98">
            <w:pPr>
              <w:jc w:val="center"/>
            </w:pPr>
          </w:p>
          <w:p w14:paraId="7BDE1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C6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2CB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896DAA" w14:textId="5B195E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640E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18B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D5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C48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BB5761" w14:textId="77777777" w:rsidR="00EB0C98" w:rsidRDefault="00EB0C98" w:rsidP="00EB0C98">
            <w:pPr>
              <w:jc w:val="center"/>
            </w:pPr>
          </w:p>
          <w:p w14:paraId="0B13E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863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36D7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FD2F0E" w14:textId="4AE960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002D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4D5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56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4E5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6094646" w14:textId="77777777" w:rsidR="00EB0C98" w:rsidRDefault="00EB0C98" w:rsidP="00EB0C98">
            <w:pPr>
              <w:jc w:val="center"/>
            </w:pPr>
          </w:p>
          <w:p w14:paraId="6CD9B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8D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8C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830B7B" w14:textId="7AA253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05C2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8A7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AC3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B7F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168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1A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38F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DD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31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DC3A99" w14:textId="4F4169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C0D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D1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D6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2AB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4E270" w14:textId="77777777" w:rsidR="00EB0C98" w:rsidRDefault="00EB0C98" w:rsidP="00EB0C98">
            <w:pPr>
              <w:jc w:val="center"/>
            </w:pPr>
          </w:p>
          <w:p w14:paraId="3EAFA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8C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33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DE774A" w14:textId="39C6A5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A932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C5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BB8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13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B35F0A" w14:textId="77777777" w:rsidR="00EB0C98" w:rsidRDefault="00EB0C98" w:rsidP="00EB0C98">
            <w:pPr>
              <w:jc w:val="center"/>
            </w:pPr>
          </w:p>
          <w:p w14:paraId="5751C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CC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58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CCECB0" w14:textId="7D5966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2A12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4F5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A3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6D41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871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5180F" w14:textId="77777777" w:rsidR="00EB0C98" w:rsidRDefault="00EB0C98" w:rsidP="00EB0C98">
            <w:pPr>
              <w:jc w:val="center"/>
            </w:pPr>
          </w:p>
          <w:p w14:paraId="4598E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A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55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74426" w14:textId="04ADD0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5E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D4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A4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563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3760E" w14:textId="77777777" w:rsidR="00EB0C98" w:rsidRDefault="00EB0C98" w:rsidP="00EB0C98">
            <w:pPr>
              <w:jc w:val="center"/>
            </w:pPr>
          </w:p>
          <w:p w14:paraId="7F94D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4DB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FF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53D64" w14:textId="0A6E95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B40F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E32D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0A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2A3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E228E" w14:textId="77777777" w:rsidR="00EB0C98" w:rsidRDefault="00EB0C98" w:rsidP="00EB0C98">
            <w:pPr>
              <w:jc w:val="center"/>
            </w:pPr>
          </w:p>
          <w:p w14:paraId="47005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AF2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ED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024EE" w14:textId="4DF3F6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F75A6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11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AFA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1054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56EE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9C740" w14:textId="77777777" w:rsidR="00EB0C98" w:rsidRDefault="00EB0C98" w:rsidP="00EB0C98">
            <w:pPr>
              <w:jc w:val="center"/>
            </w:pPr>
          </w:p>
          <w:p w14:paraId="5D7DA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C6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1D4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2D7E6" w14:textId="6B7360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A18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E3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65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25F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430B20" w14:textId="77777777" w:rsidR="00EB0C98" w:rsidRDefault="00EB0C98" w:rsidP="00EB0C98">
            <w:pPr>
              <w:jc w:val="center"/>
            </w:pPr>
          </w:p>
          <w:p w14:paraId="0C0E8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C7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1C7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61593" w14:textId="298FBA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767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6E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C8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B64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E2F5E" w14:textId="77777777" w:rsidR="00EB0C98" w:rsidRDefault="00EB0C98" w:rsidP="00EB0C98">
            <w:pPr>
              <w:jc w:val="center"/>
            </w:pPr>
          </w:p>
          <w:p w14:paraId="671C1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B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A8D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69644" w14:textId="3DA1BB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5F8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DDC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09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1C1B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F44C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F5C900" w14:textId="77777777" w:rsidR="00EB0C98" w:rsidRDefault="00EB0C98" w:rsidP="00EB0C98">
            <w:pPr>
              <w:jc w:val="center"/>
            </w:pPr>
          </w:p>
          <w:p w14:paraId="042CC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DD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35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A59E4" w14:textId="05FDB9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4275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B3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933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C4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6DD59A" w14:textId="77777777" w:rsidR="00EB0C98" w:rsidRDefault="00EB0C98" w:rsidP="00EB0C98">
            <w:pPr>
              <w:jc w:val="center"/>
            </w:pPr>
          </w:p>
          <w:p w14:paraId="1AA82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60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4FC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A22825" w14:textId="460666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EAD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BD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2BBC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0ED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E15EB" w14:textId="77777777" w:rsidR="00EB0C98" w:rsidRDefault="00EB0C98" w:rsidP="00EB0C98">
            <w:pPr>
              <w:jc w:val="center"/>
            </w:pPr>
          </w:p>
          <w:p w14:paraId="522BC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856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032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3B9F82" w14:textId="3A241A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C62F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8330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EFC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4F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C3AC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8685A" w14:textId="77777777" w:rsidR="00EB0C98" w:rsidRDefault="00EB0C98" w:rsidP="00EB0C98">
            <w:pPr>
              <w:jc w:val="center"/>
            </w:pPr>
          </w:p>
          <w:p w14:paraId="18381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BE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FF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C94804" w14:textId="38668A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CDCB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75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C5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BA9A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4573C" w14:textId="77777777" w:rsidR="00EB0C98" w:rsidRDefault="00EB0C98" w:rsidP="00EB0C98">
            <w:pPr>
              <w:jc w:val="center"/>
            </w:pPr>
          </w:p>
          <w:p w14:paraId="27837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21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16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27B07D" w14:textId="59449A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AA9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9DF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E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719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1CB04D" w14:textId="77777777" w:rsidR="00EB0C98" w:rsidRDefault="00EB0C98" w:rsidP="00EB0C98">
            <w:pPr>
              <w:jc w:val="center"/>
            </w:pPr>
          </w:p>
          <w:p w14:paraId="0CA47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FF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9C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5AC87" w14:textId="561628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3787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CEA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87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B9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35E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C177CB" w14:textId="77777777" w:rsidR="00EB0C98" w:rsidRDefault="00EB0C98" w:rsidP="00EB0C98">
            <w:pPr>
              <w:jc w:val="center"/>
            </w:pPr>
          </w:p>
          <w:p w14:paraId="481D9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05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5C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2F46B0" w14:textId="0E173F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EB7A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DFE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CC7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18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5F5DA6" w14:textId="77777777" w:rsidR="00EB0C98" w:rsidRDefault="00EB0C98" w:rsidP="00EB0C98">
            <w:pPr>
              <w:jc w:val="center"/>
            </w:pPr>
          </w:p>
          <w:p w14:paraId="6F986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6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4A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E3CF3" w14:textId="12A0D7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014D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D73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F73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EC0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FFB030D" w14:textId="77777777" w:rsidR="00EB0C98" w:rsidRDefault="00EB0C98" w:rsidP="00EB0C98">
            <w:pPr>
              <w:jc w:val="center"/>
            </w:pPr>
          </w:p>
          <w:p w14:paraId="0BB0F7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E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F1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DD2E0C" w14:textId="1CEEC8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23C7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7E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C8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0C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F93F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7C9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4BE7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B03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B0E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6C004" w14:textId="6E6F2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3B12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A0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DB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17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D6BA4" w14:textId="77777777" w:rsidR="00EB0C98" w:rsidRDefault="00EB0C98" w:rsidP="00EB0C98">
            <w:pPr>
              <w:jc w:val="center"/>
            </w:pPr>
          </w:p>
          <w:p w14:paraId="72873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0A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4AA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B4870" w14:textId="151084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C6B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0D2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CAE5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DFD0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574CF" w14:textId="77777777" w:rsidR="00EB0C98" w:rsidRDefault="00EB0C98" w:rsidP="00EB0C98">
            <w:pPr>
              <w:jc w:val="center"/>
            </w:pPr>
          </w:p>
          <w:p w14:paraId="046EF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7D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75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316B8" w14:textId="2398D9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F3B8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D3D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E2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BA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0042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0EAD7F" w14:textId="77777777" w:rsidR="00EB0C98" w:rsidRDefault="00EB0C98" w:rsidP="00EB0C98">
            <w:pPr>
              <w:jc w:val="center"/>
            </w:pPr>
          </w:p>
          <w:p w14:paraId="59229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42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AB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00F8D" w14:textId="7DD31F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4317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DC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D6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164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242857" w14:textId="77777777" w:rsidR="00EB0C98" w:rsidRDefault="00EB0C98" w:rsidP="00EB0C98">
            <w:pPr>
              <w:jc w:val="center"/>
            </w:pPr>
          </w:p>
          <w:p w14:paraId="772C6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D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147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328C50" w14:textId="2CBE2D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33DA4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CED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41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D17A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4892AB" w14:textId="77777777" w:rsidR="00EB0C98" w:rsidRDefault="00EB0C98" w:rsidP="00EB0C98">
            <w:pPr>
              <w:jc w:val="center"/>
            </w:pPr>
          </w:p>
          <w:p w14:paraId="162F9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6BC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F1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E30E6" w14:textId="216C22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1E6C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7C32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B3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61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6628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10D180" w14:textId="77777777" w:rsidR="00EB0C98" w:rsidRDefault="00EB0C98" w:rsidP="00EB0C98">
            <w:pPr>
              <w:jc w:val="center"/>
            </w:pPr>
          </w:p>
          <w:p w14:paraId="3A41F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BF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C92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D3975" w14:textId="002358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4D1E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25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430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689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F4553C" w14:textId="77777777" w:rsidR="00EB0C98" w:rsidRDefault="00EB0C98" w:rsidP="00EB0C98">
            <w:pPr>
              <w:jc w:val="center"/>
            </w:pPr>
          </w:p>
          <w:p w14:paraId="2376C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25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296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9F6F4" w14:textId="15EFB3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273A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4CF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26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DB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AE10F0" w14:textId="77777777" w:rsidR="00EB0C98" w:rsidRDefault="00EB0C98" w:rsidP="00EB0C98">
            <w:pPr>
              <w:jc w:val="center"/>
            </w:pPr>
          </w:p>
          <w:p w14:paraId="7DCC8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EF0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1A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B09CE" w14:textId="6FC38A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653F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6B65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5E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4FB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3F1D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354E3A" w14:textId="77777777" w:rsidR="00EB0C98" w:rsidRDefault="00EB0C98" w:rsidP="00EB0C98">
            <w:pPr>
              <w:jc w:val="center"/>
            </w:pPr>
          </w:p>
          <w:p w14:paraId="7306B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F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61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FD085" w14:textId="2C683B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05F5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AD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347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65F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D8B4C3" w14:textId="77777777" w:rsidR="00EB0C98" w:rsidRDefault="00EB0C98" w:rsidP="00EB0C98">
            <w:pPr>
              <w:jc w:val="center"/>
            </w:pPr>
          </w:p>
          <w:p w14:paraId="1A9B6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EC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50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B71AEB" w14:textId="4BEDBF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D906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0A0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F9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3A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15E9AF" w14:textId="77777777" w:rsidR="00EB0C98" w:rsidRDefault="00EB0C98" w:rsidP="00EB0C98">
            <w:pPr>
              <w:jc w:val="center"/>
            </w:pPr>
          </w:p>
          <w:p w14:paraId="3EB29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41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21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AEF50" w14:textId="3BEF59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EAB9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DD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EB5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57F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24E7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3376A" w14:textId="77777777" w:rsidR="00EB0C98" w:rsidRDefault="00EB0C98" w:rsidP="00EB0C98">
            <w:pPr>
              <w:jc w:val="center"/>
            </w:pPr>
          </w:p>
          <w:p w14:paraId="3E819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D7B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035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7C909C" w14:textId="739FA0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2C46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2618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119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97B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6FD1E7" w14:textId="77777777" w:rsidR="00EB0C98" w:rsidRDefault="00EB0C98" w:rsidP="00EB0C98">
            <w:pPr>
              <w:jc w:val="center"/>
            </w:pPr>
          </w:p>
          <w:p w14:paraId="28D46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9A7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83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091954" w14:textId="27A038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81D6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50D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74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560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553372" w14:textId="77777777" w:rsidR="00EB0C98" w:rsidRDefault="00EB0C98" w:rsidP="00EB0C98">
            <w:pPr>
              <w:jc w:val="center"/>
            </w:pPr>
          </w:p>
          <w:p w14:paraId="4BA38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D0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562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15A252" w14:textId="2F8AE8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500D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2F5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B0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AFF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4FD0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DFFB8E" w14:textId="77777777" w:rsidR="00EB0C98" w:rsidRDefault="00EB0C98" w:rsidP="00EB0C98">
            <w:pPr>
              <w:jc w:val="center"/>
            </w:pPr>
          </w:p>
          <w:p w14:paraId="11C22A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75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8BC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0DE1D" w14:textId="73254D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F65E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46E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AE3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83D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919E4A" w14:textId="77777777" w:rsidR="00EB0C98" w:rsidRDefault="00EB0C98" w:rsidP="00EB0C98">
            <w:pPr>
              <w:jc w:val="center"/>
            </w:pPr>
          </w:p>
          <w:p w14:paraId="31722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E71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6A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D7ECC" w14:textId="189FBF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C46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B7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3A7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7A6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611009F" w14:textId="77777777" w:rsidR="00EB0C98" w:rsidRDefault="00EB0C98" w:rsidP="00EB0C98">
            <w:pPr>
              <w:jc w:val="center"/>
            </w:pPr>
          </w:p>
          <w:p w14:paraId="6551AF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3FA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6F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555B1" w14:textId="32806E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BF53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E9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AA0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C34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18AAD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CF37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4611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CC0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37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DCFDC6" w14:textId="4ACA60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C00A0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0F77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79D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D7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579045" w14:textId="77777777" w:rsidR="00EB0C98" w:rsidRDefault="00EB0C98" w:rsidP="00EB0C98">
            <w:pPr>
              <w:jc w:val="center"/>
            </w:pPr>
          </w:p>
          <w:p w14:paraId="58468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C9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269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D3C5D0" w14:textId="635F50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A587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2AFD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3F2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742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F6B8AD" w14:textId="77777777" w:rsidR="00EB0C98" w:rsidRDefault="00EB0C98" w:rsidP="00EB0C98">
            <w:pPr>
              <w:jc w:val="center"/>
            </w:pPr>
          </w:p>
          <w:p w14:paraId="71176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481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A2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ADC8A" w14:textId="36009E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9AB8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20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B9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EC1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7338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F4B01" w14:textId="77777777" w:rsidR="00EB0C98" w:rsidRDefault="00EB0C98" w:rsidP="00EB0C98">
            <w:pPr>
              <w:jc w:val="center"/>
            </w:pPr>
          </w:p>
          <w:p w14:paraId="7CCD4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FE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04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A4426B" w14:textId="041D71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294E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B01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99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FF9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5747B" w14:textId="77777777" w:rsidR="00EB0C98" w:rsidRDefault="00EB0C98" w:rsidP="00EB0C98">
            <w:pPr>
              <w:jc w:val="center"/>
            </w:pPr>
          </w:p>
          <w:p w14:paraId="71527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FC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9B6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ECDE87" w14:textId="6E056B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021D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043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970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431E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F3FCBE" w14:textId="77777777" w:rsidR="00EB0C98" w:rsidRDefault="00EB0C98" w:rsidP="00EB0C98">
            <w:pPr>
              <w:jc w:val="center"/>
            </w:pPr>
          </w:p>
          <w:p w14:paraId="0233C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AF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374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EE023B" w14:textId="4AD9E3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7D85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539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08E3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0B10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1312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411F28" w14:textId="77777777" w:rsidR="00EB0C98" w:rsidRDefault="00EB0C98" w:rsidP="00EB0C98">
            <w:pPr>
              <w:jc w:val="center"/>
            </w:pPr>
          </w:p>
          <w:p w14:paraId="0A550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AC3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F9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E1E0EB" w14:textId="234CF3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47E6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7A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28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DFD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667D85" w14:textId="77777777" w:rsidR="00EB0C98" w:rsidRDefault="00EB0C98" w:rsidP="00EB0C98">
            <w:pPr>
              <w:jc w:val="center"/>
            </w:pPr>
          </w:p>
          <w:p w14:paraId="69EA0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62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F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4DDCD" w14:textId="056A59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92E0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3D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67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6A87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DDC5D1" w14:textId="77777777" w:rsidR="00EB0C98" w:rsidRDefault="00EB0C98" w:rsidP="00EB0C98">
            <w:pPr>
              <w:jc w:val="center"/>
            </w:pPr>
          </w:p>
          <w:p w14:paraId="7DFAC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C63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1D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8FEA8A" w14:textId="4FF69E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D25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B3DB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095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B335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E5B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CA8AE8" w14:textId="77777777" w:rsidR="00EB0C98" w:rsidRDefault="00EB0C98" w:rsidP="00EB0C98">
            <w:pPr>
              <w:jc w:val="center"/>
            </w:pPr>
          </w:p>
          <w:p w14:paraId="4A3FB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58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FA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020533" w14:textId="7CFB76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58E5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A3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444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5C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BEECD8" w14:textId="77777777" w:rsidR="00EB0C98" w:rsidRDefault="00EB0C98" w:rsidP="00EB0C98">
            <w:pPr>
              <w:jc w:val="center"/>
            </w:pPr>
          </w:p>
          <w:p w14:paraId="23910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0A3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8FC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D65E74" w14:textId="13A469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8F25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A3C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703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CE2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933CE9" w14:textId="77777777" w:rsidR="00EB0C98" w:rsidRDefault="00EB0C98" w:rsidP="00EB0C98">
            <w:pPr>
              <w:jc w:val="center"/>
            </w:pPr>
          </w:p>
          <w:p w14:paraId="34947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CE7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798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82ADF7" w14:textId="52062C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E58C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FB6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66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7F85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EDE5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B07775" w14:textId="77777777" w:rsidR="00EB0C98" w:rsidRDefault="00EB0C98" w:rsidP="00EB0C98">
            <w:pPr>
              <w:jc w:val="center"/>
            </w:pPr>
          </w:p>
          <w:p w14:paraId="10E39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D4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64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3E90B" w14:textId="579635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9204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E7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844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D917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67F239" w14:textId="77777777" w:rsidR="00EB0C98" w:rsidRDefault="00EB0C98" w:rsidP="00EB0C98">
            <w:pPr>
              <w:jc w:val="center"/>
            </w:pPr>
          </w:p>
          <w:p w14:paraId="51C47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89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F7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F284A" w14:textId="5D702D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E398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9A9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BE9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3936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F659B0" w14:textId="77777777" w:rsidR="00EB0C98" w:rsidRDefault="00EB0C98" w:rsidP="00EB0C98">
            <w:pPr>
              <w:jc w:val="center"/>
            </w:pPr>
          </w:p>
          <w:p w14:paraId="09DB8B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718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8E3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FD359" w14:textId="4E095E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BFBD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235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9E01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8F0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D380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991B97" w14:textId="77777777" w:rsidR="00EB0C98" w:rsidRDefault="00EB0C98" w:rsidP="00EB0C98">
            <w:pPr>
              <w:jc w:val="center"/>
            </w:pPr>
          </w:p>
          <w:p w14:paraId="77C45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9BF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4CD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3F07C3" w14:textId="39B573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219A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25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31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3EAE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AEDBE3" w14:textId="77777777" w:rsidR="00EB0C98" w:rsidRDefault="00EB0C98" w:rsidP="00EB0C98">
            <w:pPr>
              <w:jc w:val="center"/>
            </w:pPr>
          </w:p>
          <w:p w14:paraId="64364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51F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8D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C68C3" w14:textId="730918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0FBB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DF46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F7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726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7840F6" w14:textId="77777777" w:rsidR="00EB0C98" w:rsidRDefault="00EB0C98" w:rsidP="00EB0C98">
            <w:pPr>
              <w:jc w:val="center"/>
            </w:pPr>
          </w:p>
          <w:p w14:paraId="48610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A8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C3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5C641" w14:textId="6D2A0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CF37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033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C9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CC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7A1E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EB1D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D17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1C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0F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173AE6" w14:textId="288BF4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3B4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85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AE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6B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36333" w14:textId="77777777" w:rsidR="00EB0C98" w:rsidRDefault="00EB0C98" w:rsidP="00EB0C98">
            <w:pPr>
              <w:jc w:val="center"/>
            </w:pPr>
          </w:p>
          <w:p w14:paraId="12F1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31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C3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AFF30" w14:textId="38223F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35CC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A5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937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F4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02964" w14:textId="77777777" w:rsidR="00EB0C98" w:rsidRDefault="00EB0C98" w:rsidP="00EB0C98">
            <w:pPr>
              <w:jc w:val="center"/>
            </w:pPr>
          </w:p>
          <w:p w14:paraId="5D90B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BC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34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1723EC" w14:textId="4FD438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C9D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07E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82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771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E04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9987" w14:textId="77777777" w:rsidR="00EB0C98" w:rsidRDefault="00EB0C98" w:rsidP="00EB0C98">
            <w:pPr>
              <w:jc w:val="center"/>
            </w:pPr>
          </w:p>
          <w:p w14:paraId="39ED8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178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68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FA2B81" w14:textId="3040E6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63BB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B22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E48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3E4F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A70D6" w14:textId="77777777" w:rsidR="00EB0C98" w:rsidRDefault="00EB0C98" w:rsidP="00EB0C98">
            <w:pPr>
              <w:jc w:val="center"/>
            </w:pPr>
          </w:p>
          <w:p w14:paraId="4D177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03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8D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98CFE" w14:textId="28E862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242D2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A0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E0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32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C7E126" w14:textId="77777777" w:rsidR="00EB0C98" w:rsidRDefault="00EB0C98" w:rsidP="00EB0C98">
            <w:pPr>
              <w:jc w:val="center"/>
            </w:pPr>
          </w:p>
          <w:p w14:paraId="3D153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40B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2361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72327" w14:textId="2365E6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ABC9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451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B2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4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8F12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E540B" w14:textId="77777777" w:rsidR="00EB0C98" w:rsidRDefault="00EB0C98" w:rsidP="00EB0C98">
            <w:pPr>
              <w:jc w:val="center"/>
            </w:pPr>
          </w:p>
          <w:p w14:paraId="2E0B0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3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67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DBB034" w14:textId="0342D4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036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F7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389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44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251219" w14:textId="77777777" w:rsidR="00EB0C98" w:rsidRDefault="00EB0C98" w:rsidP="00EB0C98">
            <w:pPr>
              <w:jc w:val="center"/>
            </w:pPr>
          </w:p>
          <w:p w14:paraId="613400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AE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D2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31D8B" w14:textId="71A8AE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514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30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47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94E7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EC8E2" w14:textId="77777777" w:rsidR="00EB0C98" w:rsidRDefault="00EB0C98" w:rsidP="00EB0C98">
            <w:pPr>
              <w:jc w:val="center"/>
            </w:pPr>
          </w:p>
          <w:p w14:paraId="221D7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2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CF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42F127" w14:textId="32C6B6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02A3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95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98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6DC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07A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CD2543" w14:textId="77777777" w:rsidR="00EB0C98" w:rsidRDefault="00EB0C98" w:rsidP="00EB0C98">
            <w:pPr>
              <w:jc w:val="center"/>
            </w:pPr>
          </w:p>
          <w:p w14:paraId="2A1B3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7552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1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BB84C" w14:textId="056AEA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AA3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1C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CC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D7A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917E43" w14:textId="77777777" w:rsidR="00EB0C98" w:rsidRDefault="00EB0C98" w:rsidP="00EB0C98">
            <w:pPr>
              <w:jc w:val="center"/>
            </w:pPr>
          </w:p>
          <w:p w14:paraId="4DA59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CFA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A57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0BBFD" w14:textId="784BC9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B8C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29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8B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C3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1B3D9D" w14:textId="77777777" w:rsidR="00EB0C98" w:rsidRDefault="00EB0C98" w:rsidP="00EB0C98">
            <w:pPr>
              <w:jc w:val="center"/>
            </w:pPr>
          </w:p>
          <w:p w14:paraId="17176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49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B3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67D29" w14:textId="586554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B7C6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8A8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21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EE30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051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20418" w14:textId="77777777" w:rsidR="00EB0C98" w:rsidRDefault="00EB0C98" w:rsidP="00EB0C98">
            <w:pPr>
              <w:jc w:val="center"/>
            </w:pPr>
          </w:p>
          <w:p w14:paraId="26D3F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0E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E2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248203" w14:textId="52CF56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F9C5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A6D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E31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CE4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5A0FF" w14:textId="77777777" w:rsidR="00EB0C98" w:rsidRDefault="00EB0C98" w:rsidP="00EB0C98">
            <w:pPr>
              <w:jc w:val="center"/>
            </w:pPr>
          </w:p>
          <w:p w14:paraId="36AE2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99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34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C5EC25" w14:textId="62E9D9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00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D85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AF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37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96F76" w14:textId="77777777" w:rsidR="00EB0C98" w:rsidRDefault="00EB0C98" w:rsidP="00EB0C98">
            <w:pPr>
              <w:jc w:val="center"/>
            </w:pPr>
          </w:p>
          <w:p w14:paraId="35F5B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FB8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CC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FA1DC" w14:textId="4DE844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F114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07B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18B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559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C09C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88E30" w14:textId="77777777" w:rsidR="00EB0C98" w:rsidRDefault="00EB0C98" w:rsidP="00EB0C98">
            <w:pPr>
              <w:jc w:val="center"/>
            </w:pPr>
          </w:p>
          <w:p w14:paraId="6F638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39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50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282502" w14:textId="74DB8B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C20A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71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8F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237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4636F3" w14:textId="77777777" w:rsidR="00EB0C98" w:rsidRDefault="00EB0C98" w:rsidP="00EB0C98">
            <w:pPr>
              <w:jc w:val="center"/>
            </w:pPr>
          </w:p>
          <w:p w14:paraId="16B6E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23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07D19" w14:textId="599542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05C2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35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74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77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2CDEAC" w14:textId="77777777" w:rsidR="00EB0C98" w:rsidRDefault="00EB0C98" w:rsidP="00EB0C98">
            <w:pPr>
              <w:jc w:val="center"/>
            </w:pPr>
          </w:p>
          <w:p w14:paraId="6C675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7F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28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80B0A" w14:textId="6C78EB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DC4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4D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40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2E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46CC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51F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3E84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D9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CC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1EFDE" w14:textId="13EA52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37BD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D1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495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0D9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EDF952" w14:textId="77777777" w:rsidR="00EB0C98" w:rsidRDefault="00EB0C98" w:rsidP="00EB0C98">
            <w:pPr>
              <w:jc w:val="center"/>
            </w:pPr>
          </w:p>
          <w:p w14:paraId="06829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A1F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53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F4956B" w14:textId="043EFA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814F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77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813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6F4F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3C4EFA" w14:textId="77777777" w:rsidR="00EB0C98" w:rsidRDefault="00EB0C98" w:rsidP="00EB0C98">
            <w:pPr>
              <w:jc w:val="center"/>
            </w:pPr>
          </w:p>
          <w:p w14:paraId="55AEB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72B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6A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CF3CD9" w14:textId="691498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45E1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FFD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F7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44F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D465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CDB722" w14:textId="77777777" w:rsidR="00EB0C98" w:rsidRDefault="00EB0C98" w:rsidP="00EB0C98">
            <w:pPr>
              <w:jc w:val="center"/>
            </w:pPr>
          </w:p>
          <w:p w14:paraId="3DF74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C6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E6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2E4D23" w14:textId="6BFF48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51E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16E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B09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7D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625ABD" w14:textId="77777777" w:rsidR="00EB0C98" w:rsidRDefault="00EB0C98" w:rsidP="00EB0C98">
            <w:pPr>
              <w:jc w:val="center"/>
            </w:pPr>
          </w:p>
          <w:p w14:paraId="173FD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58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6B3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E55F70" w14:textId="402674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58B1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2E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7A7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E64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190D94" w14:textId="77777777" w:rsidR="00EB0C98" w:rsidRDefault="00EB0C98" w:rsidP="00EB0C98">
            <w:pPr>
              <w:jc w:val="center"/>
            </w:pPr>
          </w:p>
          <w:p w14:paraId="2B2A9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6C0E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96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CAECF" w14:textId="2C3AEA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8EB2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648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75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E6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7129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4B4C52" w14:textId="77777777" w:rsidR="00EB0C98" w:rsidRDefault="00EB0C98" w:rsidP="00EB0C98">
            <w:pPr>
              <w:jc w:val="center"/>
            </w:pPr>
          </w:p>
          <w:p w14:paraId="30BBA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29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FF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DF3A63" w14:textId="774759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ECFD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73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564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F0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4EB247" w14:textId="77777777" w:rsidR="00EB0C98" w:rsidRDefault="00EB0C98" w:rsidP="00EB0C98">
            <w:pPr>
              <w:jc w:val="center"/>
            </w:pPr>
          </w:p>
          <w:p w14:paraId="111A1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D5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FF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97B0D" w14:textId="704908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B829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0C58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D5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BB2E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E8283B" w14:textId="77777777" w:rsidR="00EB0C98" w:rsidRDefault="00EB0C98" w:rsidP="00EB0C98">
            <w:pPr>
              <w:jc w:val="center"/>
            </w:pPr>
          </w:p>
          <w:p w14:paraId="655C2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20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EF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863E1" w14:textId="028E2A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80C6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CDB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5AC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459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D682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4605A1" w14:textId="77777777" w:rsidR="00EB0C98" w:rsidRDefault="00EB0C98" w:rsidP="00EB0C98">
            <w:pPr>
              <w:jc w:val="center"/>
            </w:pPr>
          </w:p>
          <w:p w14:paraId="0252E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7F8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BF8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D04EB9" w14:textId="67FE1D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B68C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FE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0C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D4A3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33BE8" w14:textId="77777777" w:rsidR="00EB0C98" w:rsidRDefault="00EB0C98" w:rsidP="00EB0C98">
            <w:pPr>
              <w:jc w:val="center"/>
            </w:pPr>
          </w:p>
          <w:p w14:paraId="513E12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4A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52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8849E" w14:textId="1FFFFD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E646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DEB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CF8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0E7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0E1935" w14:textId="77777777" w:rsidR="00EB0C98" w:rsidRDefault="00EB0C98" w:rsidP="00EB0C98">
            <w:pPr>
              <w:jc w:val="center"/>
            </w:pPr>
          </w:p>
          <w:p w14:paraId="19E9E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54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96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B724FD" w14:textId="24685E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412E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58B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C951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F1A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C8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5EB055" w14:textId="77777777" w:rsidR="00EB0C98" w:rsidRDefault="00EB0C98" w:rsidP="00EB0C98">
            <w:pPr>
              <w:jc w:val="center"/>
            </w:pPr>
          </w:p>
          <w:p w14:paraId="2D9F9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037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7C6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B26F7" w14:textId="3905AF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732A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4A4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2750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628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C2A87E" w14:textId="77777777" w:rsidR="00EB0C98" w:rsidRDefault="00EB0C98" w:rsidP="00EB0C98">
            <w:pPr>
              <w:jc w:val="center"/>
            </w:pPr>
          </w:p>
          <w:p w14:paraId="53C6E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83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586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663F4" w14:textId="0786D6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955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BE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DB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4D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DD2274" w14:textId="77777777" w:rsidR="00EB0C98" w:rsidRDefault="00EB0C98" w:rsidP="00EB0C98">
            <w:pPr>
              <w:jc w:val="center"/>
            </w:pPr>
          </w:p>
          <w:p w14:paraId="0D7F7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86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012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D5DA85" w14:textId="4AECD4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42C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DA0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C59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B2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C4C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2AF049" w14:textId="77777777" w:rsidR="00EB0C98" w:rsidRDefault="00EB0C98" w:rsidP="00EB0C98">
            <w:pPr>
              <w:jc w:val="center"/>
            </w:pPr>
          </w:p>
          <w:p w14:paraId="4A50E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E6E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C8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DDE21" w14:textId="1757FC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FFF4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A5C9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FD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5F6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097728" w14:textId="77777777" w:rsidR="00EB0C98" w:rsidRDefault="00EB0C98" w:rsidP="00EB0C98">
            <w:pPr>
              <w:jc w:val="center"/>
            </w:pPr>
          </w:p>
          <w:p w14:paraId="622CE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FA7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6D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1546B" w14:textId="7207C3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780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3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2A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B7BF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27E1E9" w14:textId="77777777" w:rsidR="00EB0C98" w:rsidRDefault="00EB0C98" w:rsidP="00EB0C98">
            <w:pPr>
              <w:jc w:val="center"/>
            </w:pPr>
          </w:p>
          <w:p w14:paraId="7B125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84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49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54D51F" w14:textId="3AD7C4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180E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5B3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39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39F4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29EE1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1024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F0CA9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CA5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116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BF173E" w14:textId="4E0180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2EB8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68A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B8A3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6C1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2BF55E" w14:textId="77777777" w:rsidR="00EB0C98" w:rsidRDefault="00EB0C98" w:rsidP="00EB0C98">
            <w:pPr>
              <w:jc w:val="center"/>
            </w:pPr>
          </w:p>
          <w:p w14:paraId="4870CC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64E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829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C0CE4B" w14:textId="7E7E0C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4B6F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EE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D06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3E49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3D095" w14:textId="77777777" w:rsidR="00EB0C98" w:rsidRDefault="00EB0C98" w:rsidP="00EB0C98">
            <w:pPr>
              <w:jc w:val="center"/>
            </w:pPr>
          </w:p>
          <w:p w14:paraId="42E5A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28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D50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269FA4" w14:textId="3AF075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9C71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112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CFB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8F7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B504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A079D9" w14:textId="77777777" w:rsidR="00EB0C98" w:rsidRDefault="00EB0C98" w:rsidP="00EB0C98">
            <w:pPr>
              <w:jc w:val="center"/>
            </w:pPr>
          </w:p>
          <w:p w14:paraId="016F2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18C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CF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12006E" w14:textId="25A3A7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AA74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126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2C0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F733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7B3AC6" w14:textId="77777777" w:rsidR="00EB0C98" w:rsidRDefault="00EB0C98" w:rsidP="00EB0C98">
            <w:pPr>
              <w:jc w:val="center"/>
            </w:pPr>
          </w:p>
          <w:p w14:paraId="3A8AA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4E9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CD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58582" w14:textId="15E2A2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EDFB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FAF4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05B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35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5A6942" w14:textId="77777777" w:rsidR="00EB0C98" w:rsidRDefault="00EB0C98" w:rsidP="00EB0C98">
            <w:pPr>
              <w:jc w:val="center"/>
            </w:pPr>
          </w:p>
          <w:p w14:paraId="7484C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9C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83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7FA68C" w14:textId="443D09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8252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FA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94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3343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A73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8B92E0" w14:textId="77777777" w:rsidR="00EB0C98" w:rsidRDefault="00EB0C98" w:rsidP="00EB0C98">
            <w:pPr>
              <w:jc w:val="center"/>
            </w:pPr>
          </w:p>
          <w:p w14:paraId="358E88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24A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46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DFCB1" w14:textId="211DEC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113D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10D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57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7CE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B9756" w14:textId="77777777" w:rsidR="00EB0C98" w:rsidRDefault="00EB0C98" w:rsidP="00EB0C98">
            <w:pPr>
              <w:jc w:val="center"/>
            </w:pPr>
          </w:p>
          <w:p w14:paraId="2F99A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D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E7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6CAB35" w14:textId="6E90D6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4F1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A41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D51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512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1CB919" w14:textId="77777777" w:rsidR="00EB0C98" w:rsidRDefault="00EB0C98" w:rsidP="00EB0C98">
            <w:pPr>
              <w:jc w:val="center"/>
            </w:pPr>
          </w:p>
          <w:p w14:paraId="1EF5C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8C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525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84FBE6" w14:textId="52C6B7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CC09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CD1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5C7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19B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D138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91096F" w14:textId="77777777" w:rsidR="00EB0C98" w:rsidRDefault="00EB0C98" w:rsidP="00EB0C98">
            <w:pPr>
              <w:jc w:val="center"/>
            </w:pPr>
          </w:p>
          <w:p w14:paraId="2D23C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48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B2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2ADCF" w14:textId="3CD263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772A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C93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E1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0D8D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ED3B69" w14:textId="77777777" w:rsidR="00EB0C98" w:rsidRDefault="00EB0C98" w:rsidP="00EB0C98">
            <w:pPr>
              <w:jc w:val="center"/>
            </w:pPr>
          </w:p>
          <w:p w14:paraId="040CD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96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E98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B4AC56" w14:textId="781ED1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03444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16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52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065C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0BE9EC" w14:textId="77777777" w:rsidR="00EB0C98" w:rsidRDefault="00EB0C98" w:rsidP="00EB0C98">
            <w:pPr>
              <w:jc w:val="center"/>
            </w:pPr>
          </w:p>
          <w:p w14:paraId="7A19A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27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25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84B1A" w14:textId="31C074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445CE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14DA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D0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C7FA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048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75C22A" w14:textId="77777777" w:rsidR="00EB0C98" w:rsidRDefault="00EB0C98" w:rsidP="00EB0C98">
            <w:pPr>
              <w:jc w:val="center"/>
            </w:pPr>
          </w:p>
          <w:p w14:paraId="75A6A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B5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7FB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D8F33" w14:textId="7EBF99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B2B6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179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DE1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569B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8A6527" w14:textId="77777777" w:rsidR="00EB0C98" w:rsidRDefault="00EB0C98" w:rsidP="00EB0C98">
            <w:pPr>
              <w:jc w:val="center"/>
            </w:pPr>
          </w:p>
          <w:p w14:paraId="59578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87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4DE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2EE39A" w14:textId="160D1C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CDE5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EA2E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1666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607B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6EFFA6" w14:textId="77777777" w:rsidR="00EB0C98" w:rsidRDefault="00EB0C98" w:rsidP="00EB0C98">
            <w:pPr>
              <w:jc w:val="center"/>
            </w:pPr>
          </w:p>
          <w:p w14:paraId="3B523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73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21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7D4CF" w14:textId="11BFEF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6D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E1BC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4F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2FE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CAB5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512C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4A9572" w14:textId="77777777" w:rsidR="00EB0C98" w:rsidRDefault="00EB0C98" w:rsidP="00EB0C98">
            <w:pPr>
              <w:jc w:val="center"/>
            </w:pPr>
          </w:p>
          <w:p w14:paraId="3D541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98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D1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3C6E9" w14:textId="68D4F3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8D29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055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550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E1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6223E33" w14:textId="77777777" w:rsidR="00EB0C98" w:rsidRDefault="00EB0C98" w:rsidP="00EB0C98">
            <w:pPr>
              <w:jc w:val="center"/>
            </w:pPr>
          </w:p>
          <w:p w14:paraId="3AB8E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B64C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5A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30959A" w14:textId="49DB1A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DE80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849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F61B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FE9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0C1B27" w14:textId="77777777" w:rsidR="00EB0C98" w:rsidRDefault="00EB0C98" w:rsidP="00EB0C98">
            <w:pPr>
              <w:jc w:val="center"/>
            </w:pPr>
          </w:p>
          <w:p w14:paraId="367A8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74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EF4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CE807A" w14:textId="39010D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6238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8C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A583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5BD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2C92C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1C5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4EB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666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8C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1D5ADB" w14:textId="0258C0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33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9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5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337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378109" w14:textId="77777777" w:rsidR="00EB0C98" w:rsidRDefault="00EB0C98" w:rsidP="00EB0C98">
            <w:pPr>
              <w:jc w:val="center"/>
            </w:pPr>
          </w:p>
          <w:p w14:paraId="635E1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5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45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AE687" w14:textId="0FB5C7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36A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A0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63B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C5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5E21DB" w14:textId="77777777" w:rsidR="00EB0C98" w:rsidRDefault="00EB0C98" w:rsidP="00EB0C98">
            <w:pPr>
              <w:jc w:val="center"/>
            </w:pPr>
          </w:p>
          <w:p w14:paraId="5545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48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EB6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AB34A" w14:textId="02D315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98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AC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9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DAE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F8AE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07EF87" w14:textId="77777777" w:rsidR="00EB0C98" w:rsidRDefault="00EB0C98" w:rsidP="00EB0C98">
            <w:pPr>
              <w:jc w:val="center"/>
            </w:pPr>
          </w:p>
          <w:p w14:paraId="027CE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87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C5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6C321A" w14:textId="380705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7CAD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8F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917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D24E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3D651" w14:textId="77777777" w:rsidR="00EB0C98" w:rsidRDefault="00EB0C98" w:rsidP="00EB0C98">
            <w:pPr>
              <w:jc w:val="center"/>
            </w:pPr>
          </w:p>
          <w:p w14:paraId="3E11A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79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06E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FB0D95" w14:textId="455963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9451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63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34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BE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E2A893" w14:textId="77777777" w:rsidR="00EB0C98" w:rsidRDefault="00EB0C98" w:rsidP="00EB0C98">
            <w:pPr>
              <w:jc w:val="center"/>
            </w:pPr>
          </w:p>
          <w:p w14:paraId="2369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AFB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54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0438C" w14:textId="161293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B8C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2F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C73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09D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278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4AFF2C" w14:textId="77777777" w:rsidR="00EB0C98" w:rsidRDefault="00EB0C98" w:rsidP="00EB0C98">
            <w:pPr>
              <w:jc w:val="center"/>
            </w:pPr>
          </w:p>
          <w:p w14:paraId="212C2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90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25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9200A9" w14:textId="6241B1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303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0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AB5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4CA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121863" w14:textId="77777777" w:rsidR="00EB0C98" w:rsidRDefault="00EB0C98" w:rsidP="00EB0C98">
            <w:pPr>
              <w:jc w:val="center"/>
            </w:pPr>
          </w:p>
          <w:p w14:paraId="2B3E5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65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34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BFBB7E" w14:textId="47B429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889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48E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3A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5E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74A976" w14:textId="77777777" w:rsidR="00EB0C98" w:rsidRDefault="00EB0C98" w:rsidP="00EB0C98">
            <w:pPr>
              <w:jc w:val="center"/>
            </w:pPr>
          </w:p>
          <w:p w14:paraId="0095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67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CDE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41B8A" w14:textId="3936ED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081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7F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94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A2F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18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385FA" w14:textId="77777777" w:rsidR="00EB0C98" w:rsidRDefault="00EB0C98" w:rsidP="00EB0C98">
            <w:pPr>
              <w:jc w:val="center"/>
            </w:pPr>
          </w:p>
          <w:p w14:paraId="3907B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6B3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B5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29491" w14:textId="66715F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2A5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AB4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92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04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EA63D" w14:textId="77777777" w:rsidR="00EB0C98" w:rsidRDefault="00EB0C98" w:rsidP="00EB0C98">
            <w:pPr>
              <w:jc w:val="center"/>
            </w:pPr>
          </w:p>
          <w:p w14:paraId="014C4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E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24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2D69F6" w14:textId="2A21B9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546C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87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3E8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DC1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B123D" w14:textId="77777777" w:rsidR="00EB0C98" w:rsidRDefault="00EB0C98" w:rsidP="00EB0C98">
            <w:pPr>
              <w:jc w:val="center"/>
            </w:pPr>
          </w:p>
          <w:p w14:paraId="34177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486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54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12457" w14:textId="1803DB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B3BF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5CA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C61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3FC3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41E2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CC4A1" w14:textId="77777777" w:rsidR="00EB0C98" w:rsidRDefault="00EB0C98" w:rsidP="00EB0C98">
            <w:pPr>
              <w:jc w:val="center"/>
            </w:pPr>
          </w:p>
          <w:p w14:paraId="23B00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CB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53A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8EC70" w14:textId="7AB355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9C3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E0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740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46E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7ABC2" w14:textId="77777777" w:rsidR="00EB0C98" w:rsidRDefault="00EB0C98" w:rsidP="00EB0C98">
            <w:pPr>
              <w:jc w:val="center"/>
            </w:pPr>
          </w:p>
          <w:p w14:paraId="22F4D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EC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5B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60355" w14:textId="47D89D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1A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12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897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F43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0EA5" w14:textId="77777777" w:rsidR="00EB0C98" w:rsidRDefault="00EB0C98" w:rsidP="00EB0C98">
            <w:pPr>
              <w:jc w:val="center"/>
            </w:pPr>
          </w:p>
          <w:p w14:paraId="4B988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4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F9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4C1DF" w14:textId="3A357B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E6E5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C40F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101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832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CD4D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AC35BC" w14:textId="77777777" w:rsidR="00EB0C98" w:rsidRDefault="00EB0C98" w:rsidP="00EB0C98">
            <w:pPr>
              <w:jc w:val="center"/>
            </w:pPr>
          </w:p>
          <w:p w14:paraId="16961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7B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921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6BFBC" w14:textId="3D65D1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AA6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84C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04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3D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F8F478" w14:textId="77777777" w:rsidR="00EB0C98" w:rsidRDefault="00EB0C98" w:rsidP="00EB0C98">
            <w:pPr>
              <w:jc w:val="center"/>
            </w:pPr>
          </w:p>
          <w:p w14:paraId="3BC78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00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46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9D90F8" w14:textId="12C9A0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CF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A0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968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3BB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AE75D" w14:textId="77777777" w:rsidR="00EB0C98" w:rsidRDefault="00EB0C98" w:rsidP="00EB0C98">
            <w:pPr>
              <w:jc w:val="center"/>
            </w:pPr>
          </w:p>
          <w:p w14:paraId="54EAC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9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BF9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D2A78" w14:textId="7CAF34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9C30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5E6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3C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EC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6FD5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201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AB6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681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53F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54B679" w14:textId="4CEC23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2E92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77A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2F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E55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EF123E" w14:textId="77777777" w:rsidR="00EB0C98" w:rsidRDefault="00EB0C98" w:rsidP="00EB0C98">
            <w:pPr>
              <w:jc w:val="center"/>
            </w:pPr>
          </w:p>
          <w:p w14:paraId="089BC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E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316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27C15" w14:textId="65008F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37EF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D66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77C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B64B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7E5464" w14:textId="77777777" w:rsidR="00EB0C98" w:rsidRDefault="00EB0C98" w:rsidP="00EB0C98">
            <w:pPr>
              <w:jc w:val="center"/>
            </w:pPr>
          </w:p>
          <w:p w14:paraId="68786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B8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E1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DBF010" w14:textId="407887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5959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C85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88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E07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716E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4DC0B9" w14:textId="77777777" w:rsidR="00EB0C98" w:rsidRDefault="00EB0C98" w:rsidP="00EB0C98">
            <w:pPr>
              <w:jc w:val="center"/>
            </w:pPr>
          </w:p>
          <w:p w14:paraId="3DE74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B504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EE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FB9F8" w14:textId="6E8A73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6AE2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63AA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6F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C8E6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FC9B1" w14:textId="77777777" w:rsidR="00EB0C98" w:rsidRDefault="00EB0C98" w:rsidP="00EB0C98">
            <w:pPr>
              <w:jc w:val="center"/>
            </w:pPr>
          </w:p>
          <w:p w14:paraId="05F98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DB3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1F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0CBBF7" w14:textId="5562C1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B93C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B6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DC82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829C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BF9AB7" w14:textId="77777777" w:rsidR="00EB0C98" w:rsidRDefault="00EB0C98" w:rsidP="00EB0C98">
            <w:pPr>
              <w:jc w:val="center"/>
            </w:pPr>
          </w:p>
          <w:p w14:paraId="7A9F2A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40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48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A3ED2" w14:textId="3A2F5F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DA8F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AC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39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10C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B203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A98C8D" w14:textId="77777777" w:rsidR="00EB0C98" w:rsidRDefault="00EB0C98" w:rsidP="00EB0C98">
            <w:pPr>
              <w:jc w:val="center"/>
            </w:pPr>
          </w:p>
          <w:p w14:paraId="0881E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36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43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CA075C" w14:textId="51F6E8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C891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B2E0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30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9E41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46BE15" w14:textId="77777777" w:rsidR="00EB0C98" w:rsidRDefault="00EB0C98" w:rsidP="00EB0C98">
            <w:pPr>
              <w:jc w:val="center"/>
            </w:pPr>
          </w:p>
          <w:p w14:paraId="75F6F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BD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30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BF792" w14:textId="05E237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3157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99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A04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588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420E27" w14:textId="77777777" w:rsidR="00EB0C98" w:rsidRDefault="00EB0C98" w:rsidP="00EB0C98">
            <w:pPr>
              <w:jc w:val="center"/>
            </w:pPr>
          </w:p>
          <w:p w14:paraId="2925D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65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18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13FD2" w14:textId="119E7B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63A5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9EA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538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517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A4DF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4033E3" w14:textId="77777777" w:rsidR="00EB0C98" w:rsidRDefault="00EB0C98" w:rsidP="00EB0C98">
            <w:pPr>
              <w:jc w:val="center"/>
            </w:pPr>
          </w:p>
          <w:p w14:paraId="12134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77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C0E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C9509" w14:textId="63C310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0FE5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02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885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2C5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0F197" w14:textId="77777777" w:rsidR="00EB0C98" w:rsidRDefault="00EB0C98" w:rsidP="00EB0C98">
            <w:pPr>
              <w:jc w:val="center"/>
            </w:pPr>
          </w:p>
          <w:p w14:paraId="2A110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A3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1E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10E68" w14:textId="350C37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A29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037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5A9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C53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EDB8FB" w14:textId="77777777" w:rsidR="00EB0C98" w:rsidRDefault="00EB0C98" w:rsidP="00EB0C98">
            <w:pPr>
              <w:jc w:val="center"/>
            </w:pPr>
          </w:p>
          <w:p w14:paraId="7ADE4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E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64C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F2FF8" w14:textId="54DFF5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DD02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7C8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549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66B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6E1EB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FE453D" w14:textId="77777777" w:rsidR="00EB0C98" w:rsidRDefault="00EB0C98" w:rsidP="00EB0C98">
            <w:pPr>
              <w:jc w:val="center"/>
            </w:pPr>
          </w:p>
          <w:p w14:paraId="46B31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BAC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53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FCDE6" w14:textId="1D3FCC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22AD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64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D6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BC2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ABD45A" w14:textId="77777777" w:rsidR="00EB0C98" w:rsidRDefault="00EB0C98" w:rsidP="00EB0C98">
            <w:pPr>
              <w:jc w:val="center"/>
            </w:pPr>
          </w:p>
          <w:p w14:paraId="7AFE4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03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C62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E280A4" w14:textId="25CC9E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D6E0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D03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28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C30C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C02442" w14:textId="77777777" w:rsidR="00EB0C98" w:rsidRDefault="00EB0C98" w:rsidP="00EB0C98">
            <w:pPr>
              <w:jc w:val="center"/>
            </w:pPr>
          </w:p>
          <w:p w14:paraId="5C3BE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9E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3C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8CC53" w14:textId="6AD41F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4A37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DE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A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798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5EFC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9D9CB6" w14:textId="77777777" w:rsidR="00EB0C98" w:rsidRDefault="00EB0C98" w:rsidP="00EB0C98">
            <w:pPr>
              <w:jc w:val="center"/>
            </w:pPr>
          </w:p>
          <w:p w14:paraId="2791D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75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B1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86923" w14:textId="10E114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2563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5EE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5B5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D4C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15C1D4" w14:textId="77777777" w:rsidR="00EB0C98" w:rsidRDefault="00EB0C98" w:rsidP="00EB0C98">
            <w:pPr>
              <w:jc w:val="center"/>
            </w:pPr>
          </w:p>
          <w:p w14:paraId="23B9D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AA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92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4093F" w14:textId="604939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583A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88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2AE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7F0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593A929" w14:textId="77777777" w:rsidR="00EB0C98" w:rsidRDefault="00EB0C98" w:rsidP="00EB0C98">
            <w:pPr>
              <w:jc w:val="center"/>
            </w:pPr>
          </w:p>
          <w:p w14:paraId="0CCD3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355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4A1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75980" w14:textId="623750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E6140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FF7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4D7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1A9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00243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FE8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C344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86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28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F13958" w14:textId="62795B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F319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B21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F68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344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6A81A4" w14:textId="77777777" w:rsidR="00EB0C98" w:rsidRDefault="00EB0C98" w:rsidP="00EB0C98">
            <w:pPr>
              <w:jc w:val="center"/>
            </w:pPr>
          </w:p>
          <w:p w14:paraId="47FC3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DD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DB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E41707" w14:textId="52505E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B543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6EB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017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672F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9B6A3E" w14:textId="77777777" w:rsidR="00EB0C98" w:rsidRDefault="00EB0C98" w:rsidP="00EB0C98">
            <w:pPr>
              <w:jc w:val="center"/>
            </w:pPr>
          </w:p>
          <w:p w14:paraId="58478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5F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E99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A2DD5" w14:textId="21774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01D0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254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2C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A1B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B2BB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799DE8" w14:textId="77777777" w:rsidR="00EB0C98" w:rsidRDefault="00EB0C98" w:rsidP="00EB0C98">
            <w:pPr>
              <w:jc w:val="center"/>
            </w:pPr>
          </w:p>
          <w:p w14:paraId="1FAB9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59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48C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A2E44" w14:textId="0DFCE2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7CDB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04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823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8F5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2B5D87" w14:textId="77777777" w:rsidR="00EB0C98" w:rsidRDefault="00EB0C98" w:rsidP="00EB0C98">
            <w:pPr>
              <w:jc w:val="center"/>
            </w:pPr>
          </w:p>
          <w:p w14:paraId="1EAFE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22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9A3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EA78A" w14:textId="4D4B1F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8CE3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9FFF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17F0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876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608D25" w14:textId="77777777" w:rsidR="00EB0C98" w:rsidRDefault="00EB0C98" w:rsidP="00EB0C98">
            <w:pPr>
              <w:jc w:val="center"/>
            </w:pPr>
          </w:p>
          <w:p w14:paraId="77139E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B1C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5BC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283369" w14:textId="0DE54C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6492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EE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E97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3BB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330C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360D3" w14:textId="77777777" w:rsidR="00EB0C98" w:rsidRDefault="00EB0C98" w:rsidP="00EB0C98">
            <w:pPr>
              <w:jc w:val="center"/>
            </w:pPr>
          </w:p>
          <w:p w14:paraId="17665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245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BF7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B3FF6" w14:textId="206758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4C1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31E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83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F7B1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52F213" w14:textId="77777777" w:rsidR="00EB0C98" w:rsidRDefault="00EB0C98" w:rsidP="00EB0C98">
            <w:pPr>
              <w:jc w:val="center"/>
            </w:pPr>
          </w:p>
          <w:p w14:paraId="571D7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CED3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EE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00CC37" w14:textId="0ED68C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BA72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AD0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C3A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4DE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C7A8BD" w14:textId="77777777" w:rsidR="00EB0C98" w:rsidRDefault="00EB0C98" w:rsidP="00EB0C98">
            <w:pPr>
              <w:jc w:val="center"/>
            </w:pPr>
          </w:p>
          <w:p w14:paraId="33A11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549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64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19A673" w14:textId="5B50A4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F136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96D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15E2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FAA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19D3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F04A" w14:textId="77777777" w:rsidR="00EB0C98" w:rsidRDefault="00EB0C98" w:rsidP="00EB0C98">
            <w:pPr>
              <w:jc w:val="center"/>
            </w:pPr>
          </w:p>
          <w:p w14:paraId="03EE2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05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740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3F5125" w14:textId="52601E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B18B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43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FC6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36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FF1C0" w14:textId="77777777" w:rsidR="00EB0C98" w:rsidRDefault="00EB0C98" w:rsidP="00EB0C98">
            <w:pPr>
              <w:jc w:val="center"/>
            </w:pPr>
          </w:p>
          <w:p w14:paraId="5A8A4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8C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C7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F2F129" w14:textId="280996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81A83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4EB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787E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88CE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7847BF" w14:textId="77777777" w:rsidR="00EB0C98" w:rsidRDefault="00EB0C98" w:rsidP="00EB0C98">
            <w:pPr>
              <w:jc w:val="center"/>
            </w:pPr>
          </w:p>
          <w:p w14:paraId="6C655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4D1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1F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49CAA7" w14:textId="75D3CB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0F0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51B3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5A0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5B1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061ED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C691CD" w14:textId="77777777" w:rsidR="00EB0C98" w:rsidRDefault="00EB0C98" w:rsidP="00EB0C98">
            <w:pPr>
              <w:jc w:val="center"/>
            </w:pPr>
          </w:p>
          <w:p w14:paraId="74D45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427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20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9358E6" w14:textId="4462EF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4C65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A9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BAD3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5186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977B60" w14:textId="77777777" w:rsidR="00EB0C98" w:rsidRDefault="00EB0C98" w:rsidP="00EB0C98">
            <w:pPr>
              <w:jc w:val="center"/>
            </w:pPr>
          </w:p>
          <w:p w14:paraId="5764C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6425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0C4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99BC39" w14:textId="35646E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1D69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C7B0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B7F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C482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D9F617" w14:textId="77777777" w:rsidR="00EB0C98" w:rsidRDefault="00EB0C98" w:rsidP="00EB0C98">
            <w:pPr>
              <w:jc w:val="center"/>
            </w:pPr>
          </w:p>
          <w:p w14:paraId="32C2B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57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BE0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E41021" w14:textId="1CC329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44B8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D4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722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B8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A796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D90627" w14:textId="77777777" w:rsidR="00EB0C98" w:rsidRDefault="00EB0C98" w:rsidP="00EB0C98">
            <w:pPr>
              <w:jc w:val="center"/>
            </w:pPr>
          </w:p>
          <w:p w14:paraId="64CDD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B1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A32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CF4584" w14:textId="17A71E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4AAD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B8A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F4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798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51A3A2" w14:textId="77777777" w:rsidR="00EB0C98" w:rsidRDefault="00EB0C98" w:rsidP="00EB0C98">
            <w:pPr>
              <w:jc w:val="center"/>
            </w:pPr>
          </w:p>
          <w:p w14:paraId="44FF6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F9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FF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2904A3" w14:textId="65D79A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7A3C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570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FFE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9441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A81490" w14:textId="77777777" w:rsidR="00EB0C98" w:rsidRDefault="00EB0C98" w:rsidP="00EB0C98">
            <w:pPr>
              <w:jc w:val="center"/>
            </w:pPr>
          </w:p>
          <w:p w14:paraId="5E29B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F0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571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B09E1" w14:textId="113A77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B01B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2A6D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BA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2F4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D46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68DA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341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F9C8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9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26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479949" w14:textId="767CA5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D06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1F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B3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35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26DBCA" w14:textId="77777777" w:rsidR="00EB0C98" w:rsidRDefault="00EB0C98" w:rsidP="00EB0C98">
            <w:pPr>
              <w:jc w:val="center"/>
            </w:pPr>
          </w:p>
          <w:p w14:paraId="6EC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732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67FFFA" w14:textId="41BAD1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ED4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BE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43F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A1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2274F0" w14:textId="77777777" w:rsidR="00EB0C98" w:rsidRDefault="00EB0C98" w:rsidP="00EB0C98">
            <w:pPr>
              <w:jc w:val="center"/>
            </w:pPr>
          </w:p>
          <w:p w14:paraId="73ED0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36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41E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EC44AF" w14:textId="511B1D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13C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CB7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9F5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31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7A98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492B6" w14:textId="77777777" w:rsidR="00EB0C98" w:rsidRDefault="00EB0C98" w:rsidP="00EB0C98">
            <w:pPr>
              <w:jc w:val="center"/>
            </w:pPr>
          </w:p>
          <w:p w14:paraId="1B8D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66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A2A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7F702" w14:textId="745ACB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9BD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3D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A232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4A0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D0DE3" w14:textId="77777777" w:rsidR="00EB0C98" w:rsidRDefault="00EB0C98" w:rsidP="00EB0C98">
            <w:pPr>
              <w:jc w:val="center"/>
            </w:pPr>
          </w:p>
          <w:p w14:paraId="641AA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6FD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A64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04B21" w14:textId="6755DC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67F0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95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9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419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6B748A" w14:textId="77777777" w:rsidR="00EB0C98" w:rsidRDefault="00EB0C98" w:rsidP="00EB0C98">
            <w:pPr>
              <w:jc w:val="center"/>
            </w:pPr>
          </w:p>
          <w:p w14:paraId="7B62B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A6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1E1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6F63E" w14:textId="3963B4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3C16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D93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2E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AD17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11D6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297369" w14:textId="77777777" w:rsidR="00EB0C98" w:rsidRDefault="00EB0C98" w:rsidP="00EB0C98">
            <w:pPr>
              <w:jc w:val="center"/>
            </w:pPr>
          </w:p>
          <w:p w14:paraId="7A3D6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79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3B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EFC6BC" w14:textId="19933D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A7E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7BE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F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304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4966C1" w14:textId="77777777" w:rsidR="00EB0C98" w:rsidRDefault="00EB0C98" w:rsidP="00EB0C98">
            <w:pPr>
              <w:jc w:val="center"/>
            </w:pPr>
          </w:p>
          <w:p w14:paraId="14F7C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94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7F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C069C" w14:textId="0124F6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267A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7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F4A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8C4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C871" w14:textId="77777777" w:rsidR="00EB0C98" w:rsidRDefault="00EB0C98" w:rsidP="00EB0C98">
            <w:pPr>
              <w:jc w:val="center"/>
            </w:pPr>
          </w:p>
          <w:p w14:paraId="7A6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9C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D0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4BADBB" w14:textId="383F20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E54B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5A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FE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EFD6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D962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4EFDFB" w14:textId="77777777" w:rsidR="00EB0C98" w:rsidRDefault="00EB0C98" w:rsidP="00EB0C98">
            <w:pPr>
              <w:jc w:val="center"/>
            </w:pPr>
          </w:p>
          <w:p w14:paraId="22726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30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E6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C9E5E" w14:textId="4191E7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E483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74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93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7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31DCC" w14:textId="77777777" w:rsidR="00EB0C98" w:rsidRDefault="00EB0C98" w:rsidP="00EB0C98">
            <w:pPr>
              <w:jc w:val="center"/>
            </w:pPr>
          </w:p>
          <w:p w14:paraId="4D5B1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C9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69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1F2C6F" w14:textId="083C97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F8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1BE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F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E73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AF047" w14:textId="77777777" w:rsidR="00EB0C98" w:rsidRDefault="00EB0C98" w:rsidP="00EB0C98">
            <w:pPr>
              <w:jc w:val="center"/>
            </w:pPr>
          </w:p>
          <w:p w14:paraId="7DC0AC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F7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E8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8F2D12" w14:textId="1A021E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2C0F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92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A4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63D4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B3C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310FF" w14:textId="77777777" w:rsidR="00EB0C98" w:rsidRDefault="00EB0C98" w:rsidP="00EB0C98">
            <w:pPr>
              <w:jc w:val="center"/>
            </w:pPr>
          </w:p>
          <w:p w14:paraId="15FFC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C0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0F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3ADF" w14:textId="7AB59C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3D53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CBD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C0A1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AAC224" w14:textId="77777777" w:rsidR="00EB0C98" w:rsidRDefault="00EB0C98" w:rsidP="00EB0C98">
            <w:pPr>
              <w:jc w:val="center"/>
            </w:pPr>
          </w:p>
          <w:p w14:paraId="26E6D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C7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D1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1A697" w14:textId="38771D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40C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82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11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E2A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1F9DE" w14:textId="77777777" w:rsidR="00EB0C98" w:rsidRDefault="00EB0C98" w:rsidP="00EB0C98">
            <w:pPr>
              <w:jc w:val="center"/>
            </w:pPr>
          </w:p>
          <w:p w14:paraId="30DB8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68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04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870D6" w14:textId="3A97DD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B3DC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D9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C4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782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1A60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CC451C" w14:textId="77777777" w:rsidR="00EB0C98" w:rsidRDefault="00EB0C98" w:rsidP="00EB0C98">
            <w:pPr>
              <w:jc w:val="center"/>
            </w:pPr>
          </w:p>
          <w:p w14:paraId="4283F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D6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5DC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9D2B9" w14:textId="42CE9E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E45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2C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4C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A19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A764DA" w14:textId="77777777" w:rsidR="00EB0C98" w:rsidRDefault="00EB0C98" w:rsidP="00EB0C98">
            <w:pPr>
              <w:jc w:val="center"/>
            </w:pPr>
          </w:p>
          <w:p w14:paraId="21D4C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E7D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A38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88270" w14:textId="40582C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DD0C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4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C44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42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65E235" w14:textId="77777777" w:rsidR="00EB0C98" w:rsidRDefault="00EB0C98" w:rsidP="00EB0C98">
            <w:pPr>
              <w:jc w:val="center"/>
            </w:pPr>
          </w:p>
          <w:p w14:paraId="2AA3E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63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FB4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2FEA8C" w14:textId="0C1B1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45B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DBA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042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2DE7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8CF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043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D65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63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61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618C9" w14:textId="619B52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518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6F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861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1A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8B61A0" w14:textId="77777777" w:rsidR="00EB0C98" w:rsidRDefault="00EB0C98" w:rsidP="00EB0C98">
            <w:pPr>
              <w:jc w:val="center"/>
            </w:pPr>
          </w:p>
          <w:p w14:paraId="7D2CF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60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59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D42F3E" w14:textId="292178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9254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C65A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9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0B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8904FB" w14:textId="77777777" w:rsidR="00EB0C98" w:rsidRDefault="00EB0C98" w:rsidP="00EB0C98">
            <w:pPr>
              <w:jc w:val="center"/>
            </w:pPr>
          </w:p>
          <w:p w14:paraId="0890D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7E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1D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48110" w14:textId="0022BB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4A7F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2A6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ABA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12A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E8C5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8A55F8" w14:textId="77777777" w:rsidR="00EB0C98" w:rsidRDefault="00EB0C98" w:rsidP="00EB0C98">
            <w:pPr>
              <w:jc w:val="center"/>
            </w:pPr>
          </w:p>
          <w:p w14:paraId="2C10E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01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0E3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8635E" w14:textId="71208B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B98D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F6F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C34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E9AA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3FA907" w14:textId="77777777" w:rsidR="00EB0C98" w:rsidRDefault="00EB0C98" w:rsidP="00EB0C98">
            <w:pPr>
              <w:jc w:val="center"/>
            </w:pPr>
          </w:p>
          <w:p w14:paraId="2A443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1F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34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4CD61" w14:textId="72EFF9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A67E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782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4990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488C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427572" w14:textId="77777777" w:rsidR="00EB0C98" w:rsidRDefault="00EB0C98" w:rsidP="00EB0C98">
            <w:pPr>
              <w:jc w:val="center"/>
            </w:pPr>
          </w:p>
          <w:p w14:paraId="36A06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C2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4F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2A09D" w14:textId="57BDFC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E87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1E2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40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F722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DABF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EB46A3" w14:textId="77777777" w:rsidR="00EB0C98" w:rsidRDefault="00EB0C98" w:rsidP="00EB0C98">
            <w:pPr>
              <w:jc w:val="center"/>
            </w:pPr>
          </w:p>
          <w:p w14:paraId="7C019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CE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DC6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99828" w14:textId="0357D4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45EF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C4E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AA7E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3DA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6F9EBB" w14:textId="77777777" w:rsidR="00EB0C98" w:rsidRDefault="00EB0C98" w:rsidP="00EB0C98">
            <w:pPr>
              <w:jc w:val="center"/>
            </w:pPr>
          </w:p>
          <w:p w14:paraId="25292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61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A1E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6716F9" w14:textId="44549A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0E93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C8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B46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3D2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484FE" w14:textId="77777777" w:rsidR="00EB0C98" w:rsidRDefault="00EB0C98" w:rsidP="00EB0C98">
            <w:pPr>
              <w:jc w:val="center"/>
            </w:pPr>
          </w:p>
          <w:p w14:paraId="5CEEC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B2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A29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3EAB8" w14:textId="1A9A1E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D07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9B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B7A4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F48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D4E1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FE837C" w14:textId="77777777" w:rsidR="00EB0C98" w:rsidRDefault="00EB0C98" w:rsidP="00EB0C98">
            <w:pPr>
              <w:jc w:val="center"/>
            </w:pPr>
          </w:p>
          <w:p w14:paraId="0206E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F4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D5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4272DB" w14:textId="08E80F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93D1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95A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E8C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F55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29F8E" w14:textId="77777777" w:rsidR="00EB0C98" w:rsidRDefault="00EB0C98" w:rsidP="00EB0C98">
            <w:pPr>
              <w:jc w:val="center"/>
            </w:pPr>
          </w:p>
          <w:p w14:paraId="481FB2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FF5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007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38C9C4" w14:textId="3CD59B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BA16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3F7F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4C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C0B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A3E288" w14:textId="77777777" w:rsidR="00EB0C98" w:rsidRDefault="00EB0C98" w:rsidP="00EB0C98">
            <w:pPr>
              <w:jc w:val="center"/>
            </w:pPr>
          </w:p>
          <w:p w14:paraId="72367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3D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533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A9BC5" w14:textId="2EBF86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0868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C1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F55E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CEE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5E5A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D68C66" w14:textId="77777777" w:rsidR="00EB0C98" w:rsidRDefault="00EB0C98" w:rsidP="00EB0C98">
            <w:pPr>
              <w:jc w:val="center"/>
            </w:pPr>
          </w:p>
          <w:p w14:paraId="7AD4C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63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EF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91E7A" w14:textId="58B866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BE30A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E9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D4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A13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F311B7" w14:textId="77777777" w:rsidR="00EB0C98" w:rsidRDefault="00EB0C98" w:rsidP="00EB0C98">
            <w:pPr>
              <w:jc w:val="center"/>
            </w:pPr>
          </w:p>
          <w:p w14:paraId="5AFB8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EA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97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4D037C" w14:textId="19E501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8B9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73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12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6D1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BE045" w14:textId="77777777" w:rsidR="00EB0C98" w:rsidRDefault="00EB0C98" w:rsidP="00EB0C98">
            <w:pPr>
              <w:jc w:val="center"/>
            </w:pPr>
          </w:p>
          <w:p w14:paraId="278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4D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A9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510E7E" w14:textId="0E1DC3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A5C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6B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76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2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30E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B4B8DD" w14:textId="77777777" w:rsidR="00EB0C98" w:rsidRDefault="00EB0C98" w:rsidP="00EB0C98">
            <w:pPr>
              <w:jc w:val="center"/>
            </w:pPr>
          </w:p>
          <w:p w14:paraId="4D24B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0E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03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58A8B" w14:textId="43B5A9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730FB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CF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2B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C15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F1E3A6" w14:textId="77777777" w:rsidR="00EB0C98" w:rsidRDefault="00EB0C98" w:rsidP="00EB0C98">
            <w:pPr>
              <w:jc w:val="center"/>
            </w:pPr>
          </w:p>
          <w:p w14:paraId="5BB75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A1D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8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C77CE0" w14:textId="1CC352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10E6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227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CE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FFA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9FFFFAF" w14:textId="77777777" w:rsidR="00EB0C98" w:rsidRDefault="00EB0C98" w:rsidP="00EB0C98">
            <w:pPr>
              <w:jc w:val="center"/>
            </w:pPr>
          </w:p>
          <w:p w14:paraId="5D00B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ADB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1F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9DF0C" w14:textId="082A62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7FEA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690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AA4F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FFA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E5C01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E68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486E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C4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86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AA799" w14:textId="273907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D1C5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173C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6C87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907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B6A549" w14:textId="77777777" w:rsidR="00EB0C98" w:rsidRDefault="00EB0C98" w:rsidP="00EB0C98">
            <w:pPr>
              <w:jc w:val="center"/>
            </w:pPr>
          </w:p>
          <w:p w14:paraId="75EF9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BF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408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C3D95F" w14:textId="3B4C8C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2770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9F45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55B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C41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0F9062" w14:textId="77777777" w:rsidR="00EB0C98" w:rsidRDefault="00EB0C98" w:rsidP="00EB0C98">
            <w:pPr>
              <w:jc w:val="center"/>
            </w:pPr>
          </w:p>
          <w:p w14:paraId="1422E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BD0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41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60C54" w14:textId="49E0A5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233D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DF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8E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8FF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A325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085F19" w14:textId="77777777" w:rsidR="00EB0C98" w:rsidRDefault="00EB0C98" w:rsidP="00EB0C98">
            <w:pPr>
              <w:jc w:val="center"/>
            </w:pPr>
          </w:p>
          <w:p w14:paraId="6F350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BCE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5A8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FA837C" w14:textId="034DD6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6931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0A93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C8A2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E4F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1A521C" w14:textId="77777777" w:rsidR="00EB0C98" w:rsidRDefault="00EB0C98" w:rsidP="00EB0C98">
            <w:pPr>
              <w:jc w:val="center"/>
            </w:pPr>
          </w:p>
          <w:p w14:paraId="7BCCD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822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F6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F5167" w14:textId="5A0B4C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E32A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EC0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DC5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16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990194" w14:textId="77777777" w:rsidR="00EB0C98" w:rsidRDefault="00EB0C98" w:rsidP="00EB0C98">
            <w:pPr>
              <w:jc w:val="center"/>
            </w:pPr>
          </w:p>
          <w:p w14:paraId="41DE3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D2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8E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489EC2" w14:textId="25DBB9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3FF3D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7E2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79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26E8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7202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DBF956" w14:textId="77777777" w:rsidR="00EB0C98" w:rsidRDefault="00EB0C98" w:rsidP="00EB0C98">
            <w:pPr>
              <w:jc w:val="center"/>
            </w:pPr>
          </w:p>
          <w:p w14:paraId="0FF908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20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CF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01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43</w:t>
            </w:r>
          </w:p>
          <w:p w14:paraId="47180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D2B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2A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C759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CAAA26" w14:textId="77777777" w:rsidR="00EB0C98" w:rsidRDefault="00EB0C98" w:rsidP="00EB0C98">
            <w:pPr>
              <w:jc w:val="center"/>
            </w:pPr>
          </w:p>
          <w:p w14:paraId="5DEE4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737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83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D5A3F" w14:textId="0E8D1A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14C0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35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3A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993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9BBFF6" w14:textId="77777777" w:rsidR="00EB0C98" w:rsidRDefault="00EB0C98" w:rsidP="00EB0C98">
            <w:pPr>
              <w:jc w:val="center"/>
            </w:pPr>
          </w:p>
          <w:p w14:paraId="5D201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DA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A16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B746D" w14:textId="3743FC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DEE3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E9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4CB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529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780B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C3E8F5" w14:textId="77777777" w:rsidR="00EB0C98" w:rsidRDefault="00EB0C98" w:rsidP="00EB0C98">
            <w:pPr>
              <w:jc w:val="center"/>
            </w:pPr>
          </w:p>
          <w:p w14:paraId="63CCD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683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7FD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973568" w14:textId="22DAB2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8E89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D2D7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9F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2E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3D88B8" w14:textId="77777777" w:rsidR="00EB0C98" w:rsidRDefault="00EB0C98" w:rsidP="00EB0C98">
            <w:pPr>
              <w:jc w:val="center"/>
            </w:pPr>
          </w:p>
          <w:p w14:paraId="77B2F9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2D8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09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CE69C2" w14:textId="4CECE6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8BC0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E8A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7E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BCC7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3576A9" w14:textId="77777777" w:rsidR="00EB0C98" w:rsidRDefault="00EB0C98" w:rsidP="00EB0C98">
            <w:pPr>
              <w:jc w:val="center"/>
            </w:pPr>
          </w:p>
          <w:p w14:paraId="18160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244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D27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4EE7B5" w14:textId="064EE3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81BE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765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E8E3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D0A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463A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4D927F" w14:textId="77777777" w:rsidR="00EB0C98" w:rsidRDefault="00EB0C98" w:rsidP="00EB0C98">
            <w:pPr>
              <w:jc w:val="center"/>
            </w:pPr>
          </w:p>
          <w:p w14:paraId="64F9E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1DE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D97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70BF2" w14:textId="5532CF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C620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BCC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0B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9B8B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3BBC26" w14:textId="77777777" w:rsidR="00EB0C98" w:rsidRDefault="00EB0C98" w:rsidP="00EB0C98">
            <w:pPr>
              <w:jc w:val="center"/>
            </w:pPr>
          </w:p>
          <w:p w14:paraId="2CADD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FC2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98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48101B" w14:textId="6F7017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89ED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1D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3F6C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4B9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EF6EEE" w14:textId="77777777" w:rsidR="00EB0C98" w:rsidRDefault="00EB0C98" w:rsidP="00EB0C98">
            <w:pPr>
              <w:jc w:val="center"/>
            </w:pPr>
          </w:p>
          <w:p w14:paraId="4B7F5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D23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D86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E23D6F" w14:textId="18FEE1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C5B8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84C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8B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87E4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BE5E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84D41CB" w14:textId="77777777" w:rsidR="00EB0C98" w:rsidRDefault="00EB0C98" w:rsidP="00EB0C98">
            <w:pPr>
              <w:jc w:val="center"/>
            </w:pPr>
          </w:p>
          <w:p w14:paraId="26E1F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87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43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D85FD" w14:textId="4F0955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2AA0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CB8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E0C3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816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0DBB88" w14:textId="77777777" w:rsidR="00EB0C98" w:rsidRDefault="00EB0C98" w:rsidP="00EB0C98">
            <w:pPr>
              <w:jc w:val="center"/>
            </w:pPr>
          </w:p>
          <w:p w14:paraId="5DE02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C6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B32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48A35" w14:textId="235A85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326E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DB2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2A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336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E817697" w14:textId="77777777" w:rsidR="00EB0C98" w:rsidRDefault="00EB0C98" w:rsidP="00EB0C98">
            <w:pPr>
              <w:jc w:val="center"/>
            </w:pPr>
          </w:p>
          <w:p w14:paraId="47AF8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92D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39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2F1B41" w14:textId="2E066C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4F6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E356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DEE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34A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3D8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0D7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F314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763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C9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724C3" w14:textId="7959A8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4A4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01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1DC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9C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D69D1" w14:textId="77777777" w:rsidR="00EB0C98" w:rsidRDefault="00EB0C98" w:rsidP="00EB0C98">
            <w:pPr>
              <w:jc w:val="center"/>
            </w:pPr>
          </w:p>
          <w:p w14:paraId="49614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32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85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72C2A" w14:textId="202235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162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BB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3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AF8043" w14:textId="77777777" w:rsidR="00EB0C98" w:rsidRDefault="00EB0C98" w:rsidP="00EB0C98">
            <w:pPr>
              <w:jc w:val="center"/>
            </w:pPr>
          </w:p>
          <w:p w14:paraId="73D88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E2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C8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A1EC39" w14:textId="0CA19A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9F0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73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90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DD8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A0FC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37950" w14:textId="77777777" w:rsidR="00EB0C98" w:rsidRDefault="00EB0C98" w:rsidP="00EB0C98">
            <w:pPr>
              <w:jc w:val="center"/>
            </w:pPr>
          </w:p>
          <w:p w14:paraId="1E51C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A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4B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822ED" w14:textId="0572D9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30C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F0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A4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F4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6AE28C" w14:textId="77777777" w:rsidR="00EB0C98" w:rsidRDefault="00EB0C98" w:rsidP="00EB0C98">
            <w:pPr>
              <w:jc w:val="center"/>
            </w:pPr>
          </w:p>
          <w:p w14:paraId="1081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B7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2C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0DE58A" w14:textId="29A9F5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12B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27C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E1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AEA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F5F666" w14:textId="77777777" w:rsidR="00EB0C98" w:rsidRDefault="00EB0C98" w:rsidP="00EB0C98">
            <w:pPr>
              <w:jc w:val="center"/>
            </w:pPr>
          </w:p>
          <w:p w14:paraId="24FA4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7B7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54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EC377" w14:textId="37F679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2ED7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48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F9C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7A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1A9F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09DD94" w14:textId="77777777" w:rsidR="00EB0C98" w:rsidRDefault="00EB0C98" w:rsidP="00EB0C98">
            <w:pPr>
              <w:jc w:val="center"/>
            </w:pPr>
          </w:p>
          <w:p w14:paraId="65862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2E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CA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03B2A6" w14:textId="71EBA0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E94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2E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87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E3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D7C98B" w14:textId="77777777" w:rsidR="00EB0C98" w:rsidRDefault="00EB0C98" w:rsidP="00EB0C98">
            <w:pPr>
              <w:jc w:val="center"/>
            </w:pPr>
          </w:p>
          <w:p w14:paraId="4F5BD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8A9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15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10D46F" w14:textId="48B64A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B26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53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77D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64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28D06" w14:textId="77777777" w:rsidR="00EB0C98" w:rsidRDefault="00EB0C98" w:rsidP="00EB0C98">
            <w:pPr>
              <w:jc w:val="center"/>
            </w:pPr>
          </w:p>
          <w:p w14:paraId="1ED8F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3C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61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99421" w14:textId="744EF3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BD47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1B6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6B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1E4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05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72E489" w14:textId="77777777" w:rsidR="00EB0C98" w:rsidRDefault="00EB0C98" w:rsidP="00EB0C98">
            <w:pPr>
              <w:jc w:val="center"/>
            </w:pPr>
          </w:p>
          <w:p w14:paraId="5DB5F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87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F9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B08306" w14:textId="2E32E0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9F2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49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ED3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8B96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C21B9" w14:textId="77777777" w:rsidR="00EB0C98" w:rsidRDefault="00EB0C98" w:rsidP="00EB0C98">
            <w:pPr>
              <w:jc w:val="center"/>
            </w:pPr>
          </w:p>
          <w:p w14:paraId="3246A9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C8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05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D505F" w14:textId="2498FE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7C11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476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28D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002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C8E3A3" w14:textId="77777777" w:rsidR="00EB0C98" w:rsidRDefault="00EB0C98" w:rsidP="00EB0C98">
            <w:pPr>
              <w:jc w:val="center"/>
            </w:pPr>
          </w:p>
          <w:p w14:paraId="5DD1C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B4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FA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C7FDD" w14:textId="475779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222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F3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7C2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792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557D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4B4868" w14:textId="77777777" w:rsidR="00EB0C98" w:rsidRDefault="00EB0C98" w:rsidP="00EB0C98">
            <w:pPr>
              <w:jc w:val="center"/>
            </w:pPr>
          </w:p>
          <w:p w14:paraId="6425A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0B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12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C2351D" w14:textId="75CAA0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47C8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EA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AF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4099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3D09EC" w14:textId="77777777" w:rsidR="00EB0C98" w:rsidRDefault="00EB0C98" w:rsidP="00EB0C98">
            <w:pPr>
              <w:jc w:val="center"/>
            </w:pPr>
          </w:p>
          <w:p w14:paraId="6FB2A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BFE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1A7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EC8D28" w14:textId="168D54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6F00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D5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D86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5A6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1BA551" w14:textId="77777777" w:rsidR="00EB0C98" w:rsidRDefault="00EB0C98" w:rsidP="00EB0C98">
            <w:pPr>
              <w:jc w:val="center"/>
            </w:pPr>
          </w:p>
          <w:p w14:paraId="0DA1C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8CF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70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D6DCC1" w14:textId="56419F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1DF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26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B8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B9A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D6B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AD95D5" w14:textId="77777777" w:rsidR="00EB0C98" w:rsidRDefault="00EB0C98" w:rsidP="00EB0C98">
            <w:pPr>
              <w:jc w:val="center"/>
            </w:pPr>
          </w:p>
          <w:p w14:paraId="2959C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EC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051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586EA" w14:textId="426ED4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4E5B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27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6F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691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25FD68" w14:textId="77777777" w:rsidR="00EB0C98" w:rsidRDefault="00EB0C98" w:rsidP="00EB0C98">
            <w:pPr>
              <w:jc w:val="center"/>
            </w:pPr>
          </w:p>
          <w:p w14:paraId="39774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35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9BE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60807E" w14:textId="067944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F2E4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7AD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30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6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5B5270" w14:textId="77777777" w:rsidR="00EB0C98" w:rsidRDefault="00EB0C98" w:rsidP="00EB0C98">
            <w:pPr>
              <w:jc w:val="center"/>
            </w:pPr>
          </w:p>
          <w:p w14:paraId="6B764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E7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99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9441E" w14:textId="052530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56F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7D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D5C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DE0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C4DBD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DB1D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163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19B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DA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8FC25" w14:textId="14CE61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58DD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7D61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B26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15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8181F" w14:textId="77777777" w:rsidR="00EB0C98" w:rsidRDefault="00EB0C98" w:rsidP="00EB0C98">
            <w:pPr>
              <w:jc w:val="center"/>
            </w:pPr>
          </w:p>
          <w:p w14:paraId="26223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AB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F6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D9BDD" w14:textId="2968DF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CA14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7E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258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AA9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D5D2CA" w14:textId="77777777" w:rsidR="00EB0C98" w:rsidRDefault="00EB0C98" w:rsidP="00EB0C98">
            <w:pPr>
              <w:jc w:val="center"/>
            </w:pPr>
          </w:p>
          <w:p w14:paraId="62048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75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98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A3AD58" w14:textId="7A08A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03DF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74B6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898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C5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D87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337AD7" w14:textId="77777777" w:rsidR="00EB0C98" w:rsidRDefault="00EB0C98" w:rsidP="00EB0C98">
            <w:pPr>
              <w:jc w:val="center"/>
            </w:pPr>
          </w:p>
          <w:p w14:paraId="16FC3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06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C7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98750" w14:textId="5D3E56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F88B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A21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25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28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35156" w14:textId="77777777" w:rsidR="00EB0C98" w:rsidRDefault="00EB0C98" w:rsidP="00EB0C98">
            <w:pPr>
              <w:jc w:val="center"/>
            </w:pPr>
          </w:p>
          <w:p w14:paraId="0A241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76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1B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D3520" w14:textId="5D62DF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0DBE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0B4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50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1B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5881B" w14:textId="77777777" w:rsidR="00EB0C98" w:rsidRDefault="00EB0C98" w:rsidP="00EB0C98">
            <w:pPr>
              <w:jc w:val="center"/>
            </w:pPr>
          </w:p>
          <w:p w14:paraId="5A436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F7C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A7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384F7" w14:textId="32B324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5E0E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2F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3F9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F60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3590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77991B" w14:textId="77777777" w:rsidR="00EB0C98" w:rsidRDefault="00EB0C98" w:rsidP="00EB0C98">
            <w:pPr>
              <w:jc w:val="center"/>
            </w:pPr>
          </w:p>
          <w:p w14:paraId="1E394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C1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10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CF796" w14:textId="119FE9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9A32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981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DEE5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28F0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AE7BEC" w14:textId="77777777" w:rsidR="00EB0C98" w:rsidRDefault="00EB0C98" w:rsidP="00EB0C98">
            <w:pPr>
              <w:jc w:val="center"/>
            </w:pPr>
          </w:p>
          <w:p w14:paraId="0BD4F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68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28C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1E2B38" w14:textId="7916BF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36C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8E0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91E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7D2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55A8A" w14:textId="77777777" w:rsidR="00EB0C98" w:rsidRDefault="00EB0C98" w:rsidP="00EB0C98">
            <w:pPr>
              <w:jc w:val="center"/>
            </w:pPr>
          </w:p>
          <w:p w14:paraId="343F2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E58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B9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6E238" w14:textId="6F3B9B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3516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D2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A1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D05A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1EC9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40D94" w14:textId="77777777" w:rsidR="00EB0C98" w:rsidRDefault="00EB0C98" w:rsidP="00EB0C98">
            <w:pPr>
              <w:jc w:val="center"/>
            </w:pPr>
          </w:p>
          <w:p w14:paraId="2DE9A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28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03A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54E76" w14:textId="3AD143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57FE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8B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7DC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6B3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EE07FB" w14:textId="77777777" w:rsidR="00EB0C98" w:rsidRDefault="00EB0C98" w:rsidP="00EB0C98">
            <w:pPr>
              <w:jc w:val="center"/>
            </w:pPr>
          </w:p>
          <w:p w14:paraId="54B50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158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D98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2C375B" w14:textId="7285FA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0549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3FF9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62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49C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D6D304" w14:textId="77777777" w:rsidR="00EB0C98" w:rsidRDefault="00EB0C98" w:rsidP="00EB0C98">
            <w:pPr>
              <w:jc w:val="center"/>
            </w:pPr>
          </w:p>
          <w:p w14:paraId="316A0D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CA5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3F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62001" w14:textId="67068C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F16C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4F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A7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E87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6043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11B3FB" w14:textId="77777777" w:rsidR="00EB0C98" w:rsidRDefault="00EB0C98" w:rsidP="00EB0C98">
            <w:pPr>
              <w:jc w:val="center"/>
            </w:pPr>
          </w:p>
          <w:p w14:paraId="05327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5A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505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28629" w14:textId="02DB0E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931A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F62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56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7ADD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7EBB8" w14:textId="77777777" w:rsidR="00EB0C98" w:rsidRDefault="00EB0C98" w:rsidP="00EB0C98">
            <w:pPr>
              <w:jc w:val="center"/>
            </w:pPr>
          </w:p>
          <w:p w14:paraId="7B6AE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9D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17C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59169B" w14:textId="29CA16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4C52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C29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ED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9B6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D0E11B" w14:textId="77777777" w:rsidR="00EB0C98" w:rsidRDefault="00EB0C98" w:rsidP="00EB0C98">
            <w:pPr>
              <w:jc w:val="center"/>
            </w:pPr>
          </w:p>
          <w:p w14:paraId="7A58A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E6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48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DCA89" w14:textId="32DBBB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DCFD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51B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E4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080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0902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05044E" w14:textId="77777777" w:rsidR="00EB0C98" w:rsidRDefault="00EB0C98" w:rsidP="00EB0C98">
            <w:pPr>
              <w:jc w:val="center"/>
            </w:pPr>
          </w:p>
          <w:p w14:paraId="2B82E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22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DF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6866EF" w14:textId="729D60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5419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7F66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F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5B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D2FF9D" w14:textId="77777777" w:rsidR="00EB0C98" w:rsidRDefault="00EB0C98" w:rsidP="00EB0C98">
            <w:pPr>
              <w:jc w:val="center"/>
            </w:pPr>
          </w:p>
          <w:p w14:paraId="2CA4D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73E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98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69078" w14:textId="5A3B56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7311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849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954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4C7B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831FC7B" w14:textId="77777777" w:rsidR="00EB0C98" w:rsidRDefault="00EB0C98" w:rsidP="00EB0C98">
            <w:pPr>
              <w:jc w:val="center"/>
            </w:pPr>
          </w:p>
          <w:p w14:paraId="10AFE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4C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A7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F14C9E" w14:textId="64C42F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7150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56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1D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480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D961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B0B3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D0C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19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C77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45177B" w14:textId="6D06DF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8A2B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A7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499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77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48030" w14:textId="77777777" w:rsidR="00EB0C98" w:rsidRDefault="00EB0C98" w:rsidP="00EB0C98">
            <w:pPr>
              <w:jc w:val="center"/>
            </w:pPr>
          </w:p>
          <w:p w14:paraId="18C6A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4F4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BB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32EA71" w14:textId="0BA73C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A58B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BD88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3A81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08F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DFBDCE" w14:textId="77777777" w:rsidR="00EB0C98" w:rsidRDefault="00EB0C98" w:rsidP="00EB0C98">
            <w:pPr>
              <w:jc w:val="center"/>
            </w:pPr>
          </w:p>
          <w:p w14:paraId="0E818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38C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060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CA055" w14:textId="0C3139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FBFA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127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B6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A93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FC86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A503FE" w14:textId="77777777" w:rsidR="00EB0C98" w:rsidRDefault="00EB0C98" w:rsidP="00EB0C98">
            <w:pPr>
              <w:jc w:val="center"/>
            </w:pPr>
          </w:p>
          <w:p w14:paraId="7C971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F8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FD4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ECACBE" w14:textId="712C62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BABD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D83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6F2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EBA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59643" w14:textId="77777777" w:rsidR="00EB0C98" w:rsidRDefault="00EB0C98" w:rsidP="00EB0C98">
            <w:pPr>
              <w:jc w:val="center"/>
            </w:pPr>
          </w:p>
          <w:p w14:paraId="06827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5EB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14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89817D" w14:textId="461893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0395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1E0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691F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E9A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CDB77F" w14:textId="77777777" w:rsidR="00EB0C98" w:rsidRDefault="00EB0C98" w:rsidP="00EB0C98">
            <w:pPr>
              <w:jc w:val="center"/>
            </w:pPr>
          </w:p>
          <w:p w14:paraId="14056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95E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61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D74AAE" w14:textId="771146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D58B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2A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FF9B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99C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8D1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AE3A3E" w14:textId="77777777" w:rsidR="00EB0C98" w:rsidRDefault="00EB0C98" w:rsidP="00EB0C98">
            <w:pPr>
              <w:jc w:val="center"/>
            </w:pPr>
          </w:p>
          <w:p w14:paraId="4FFD4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DC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EA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139B2" w14:textId="2F63FE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44F3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70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93F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A3A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AC589" w14:textId="77777777" w:rsidR="00EB0C98" w:rsidRDefault="00EB0C98" w:rsidP="00EB0C98">
            <w:pPr>
              <w:jc w:val="center"/>
            </w:pPr>
          </w:p>
          <w:p w14:paraId="1A58D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415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F9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18FC30" w14:textId="4B15B0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F8F8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FF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B73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E33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71A4B9" w14:textId="77777777" w:rsidR="00EB0C98" w:rsidRDefault="00EB0C98" w:rsidP="00EB0C98">
            <w:pPr>
              <w:jc w:val="center"/>
            </w:pPr>
          </w:p>
          <w:p w14:paraId="19C93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925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AD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26CA5" w14:textId="2DE80C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21EA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225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7E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040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9C5D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8C3F9F" w14:textId="77777777" w:rsidR="00EB0C98" w:rsidRDefault="00EB0C98" w:rsidP="00EB0C98">
            <w:pPr>
              <w:jc w:val="center"/>
            </w:pPr>
          </w:p>
          <w:p w14:paraId="2C71A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B5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53F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3627D" w14:textId="2922D7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5763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3B8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3F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0553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73ACC9" w14:textId="77777777" w:rsidR="00EB0C98" w:rsidRDefault="00EB0C98" w:rsidP="00EB0C98">
            <w:pPr>
              <w:jc w:val="center"/>
            </w:pPr>
          </w:p>
          <w:p w14:paraId="78B86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EF8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8FB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D83708" w14:textId="6E0DA2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9C3F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30D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1B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7592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75E792" w14:textId="77777777" w:rsidR="00EB0C98" w:rsidRDefault="00EB0C98" w:rsidP="00EB0C98">
            <w:pPr>
              <w:jc w:val="center"/>
            </w:pPr>
          </w:p>
          <w:p w14:paraId="1141A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715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90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A0F94" w14:textId="445B37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6E45E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18C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D3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E1CD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FA27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F0128" w14:textId="77777777" w:rsidR="00EB0C98" w:rsidRDefault="00EB0C98" w:rsidP="00EB0C98">
            <w:pPr>
              <w:jc w:val="center"/>
            </w:pPr>
          </w:p>
          <w:p w14:paraId="019C4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CA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15B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EE6E9" w14:textId="5DCBCA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90D3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1D1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BC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C8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75BD5" w14:textId="77777777" w:rsidR="00EB0C98" w:rsidRDefault="00EB0C98" w:rsidP="00EB0C98">
            <w:pPr>
              <w:jc w:val="center"/>
            </w:pPr>
          </w:p>
          <w:p w14:paraId="248AD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8EF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D6C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833911" w14:textId="27DD00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8310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E408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1F0C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1E0A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7DA23B" w14:textId="77777777" w:rsidR="00EB0C98" w:rsidRDefault="00EB0C98" w:rsidP="00EB0C98">
            <w:pPr>
              <w:jc w:val="center"/>
            </w:pPr>
          </w:p>
          <w:p w14:paraId="5CC59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5F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17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8FAC1E" w14:textId="35F5CD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4CAB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310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B12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3EF2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F28B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C70BFE" w14:textId="77777777" w:rsidR="00EB0C98" w:rsidRDefault="00EB0C98" w:rsidP="00EB0C98">
            <w:pPr>
              <w:jc w:val="center"/>
            </w:pPr>
          </w:p>
          <w:p w14:paraId="7A23B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B42B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D7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AD208A" w14:textId="75903E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1C61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B09B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89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5D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3037EB" w14:textId="77777777" w:rsidR="00EB0C98" w:rsidRDefault="00EB0C98" w:rsidP="00EB0C98">
            <w:pPr>
              <w:jc w:val="center"/>
            </w:pPr>
          </w:p>
          <w:p w14:paraId="4DDE0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C98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2B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E2FB46" w14:textId="0577FF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5CE7A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BAB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228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14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D0C3BB" w14:textId="77777777" w:rsidR="00EB0C98" w:rsidRDefault="00EB0C98" w:rsidP="00EB0C98">
            <w:pPr>
              <w:jc w:val="center"/>
            </w:pPr>
          </w:p>
          <w:p w14:paraId="00F1A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09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23C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DEA53A" w14:textId="65496B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9757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DF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4A1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75E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0CDFD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5EE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6376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B8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FE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21582" w14:textId="6006EC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F01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7C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11CD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086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82EA3" w14:textId="77777777" w:rsidR="00EB0C98" w:rsidRDefault="00EB0C98" w:rsidP="00EB0C98">
            <w:pPr>
              <w:jc w:val="center"/>
            </w:pPr>
          </w:p>
          <w:p w14:paraId="38621A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DE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23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F8CD93" w14:textId="5A5DBB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F35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F47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5A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08B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BAC81" w14:textId="77777777" w:rsidR="00EB0C98" w:rsidRDefault="00EB0C98" w:rsidP="00EB0C98">
            <w:pPr>
              <w:jc w:val="center"/>
            </w:pPr>
          </w:p>
          <w:p w14:paraId="7CD59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64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ED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A62C6" w14:textId="3A3C52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59C2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68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3F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B5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2C26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4826A" w14:textId="77777777" w:rsidR="00EB0C98" w:rsidRDefault="00EB0C98" w:rsidP="00EB0C98">
            <w:pPr>
              <w:jc w:val="center"/>
            </w:pPr>
          </w:p>
          <w:p w14:paraId="213BF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7F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A6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33E45F" w14:textId="4F3E7F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CCE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45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E27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597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0B115C" w14:textId="77777777" w:rsidR="00EB0C98" w:rsidRDefault="00EB0C98" w:rsidP="00EB0C98">
            <w:pPr>
              <w:jc w:val="center"/>
            </w:pPr>
          </w:p>
          <w:p w14:paraId="5EA5D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5B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B4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34963" w14:textId="51479F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BD3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15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9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E29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FCF023" w14:textId="77777777" w:rsidR="00EB0C98" w:rsidRDefault="00EB0C98" w:rsidP="00EB0C98">
            <w:pPr>
              <w:jc w:val="center"/>
            </w:pPr>
          </w:p>
          <w:p w14:paraId="0E957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F6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5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734479" w14:textId="79E3DF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6168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FA6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6025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941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38A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DD9DA7" w14:textId="77777777" w:rsidR="00EB0C98" w:rsidRDefault="00EB0C98" w:rsidP="00EB0C98">
            <w:pPr>
              <w:jc w:val="center"/>
            </w:pPr>
          </w:p>
          <w:p w14:paraId="0AF5B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B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0B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B8403D" w14:textId="2AD79A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851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DFC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0C05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39FB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678982" w14:textId="77777777" w:rsidR="00EB0C98" w:rsidRDefault="00EB0C98" w:rsidP="00EB0C98">
            <w:pPr>
              <w:jc w:val="center"/>
            </w:pPr>
          </w:p>
          <w:p w14:paraId="48130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E5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EA8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05C8C" w14:textId="7F6308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3B5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19C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C2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86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437855" w14:textId="77777777" w:rsidR="00EB0C98" w:rsidRDefault="00EB0C98" w:rsidP="00EB0C98">
            <w:pPr>
              <w:jc w:val="center"/>
            </w:pPr>
          </w:p>
          <w:p w14:paraId="076C1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BB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E2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573B7" w14:textId="2A4E89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8253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A9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CD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06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0F04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857E3" w14:textId="77777777" w:rsidR="00EB0C98" w:rsidRDefault="00EB0C98" w:rsidP="00EB0C98">
            <w:pPr>
              <w:jc w:val="center"/>
            </w:pPr>
          </w:p>
          <w:p w14:paraId="49108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FFA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C0F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D72688" w14:textId="2A29EB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DF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0C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4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222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577434" w14:textId="77777777" w:rsidR="00EB0C98" w:rsidRDefault="00EB0C98" w:rsidP="00EB0C98">
            <w:pPr>
              <w:jc w:val="center"/>
            </w:pPr>
          </w:p>
          <w:p w14:paraId="5F11C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73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9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E67C5" w14:textId="535EEB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8DFC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D1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61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9B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87D8A" w14:textId="77777777" w:rsidR="00EB0C98" w:rsidRDefault="00EB0C98" w:rsidP="00EB0C98">
            <w:pPr>
              <w:jc w:val="center"/>
            </w:pPr>
          </w:p>
          <w:p w14:paraId="5A54E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CB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6D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5A7AE0" w14:textId="4EC2AB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428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06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7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A87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9749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252630" w14:textId="77777777" w:rsidR="00EB0C98" w:rsidRDefault="00EB0C98" w:rsidP="00EB0C98">
            <w:pPr>
              <w:jc w:val="center"/>
            </w:pPr>
          </w:p>
          <w:p w14:paraId="6136D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E1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1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97BAF" w14:textId="1B6E69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ACAB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048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5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09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A19452" w14:textId="77777777" w:rsidR="00EB0C98" w:rsidRDefault="00EB0C98" w:rsidP="00EB0C98">
            <w:pPr>
              <w:jc w:val="center"/>
            </w:pPr>
          </w:p>
          <w:p w14:paraId="68C3B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8A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8FB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5B43B" w14:textId="504C01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E03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6B38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CF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46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CE8C7" w14:textId="77777777" w:rsidR="00EB0C98" w:rsidRDefault="00EB0C98" w:rsidP="00EB0C98">
            <w:pPr>
              <w:jc w:val="center"/>
            </w:pPr>
          </w:p>
          <w:p w14:paraId="62FAE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3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7A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9166EC" w14:textId="7775E7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0262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2645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38A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82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D58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FDAA5A" w14:textId="77777777" w:rsidR="00EB0C98" w:rsidRDefault="00EB0C98" w:rsidP="00EB0C98">
            <w:pPr>
              <w:jc w:val="center"/>
            </w:pPr>
          </w:p>
          <w:p w14:paraId="0E7D1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2C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CC9AC" w14:textId="23E58D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2E18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D60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E7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768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E7E1D" w14:textId="77777777" w:rsidR="00EB0C98" w:rsidRDefault="00EB0C98" w:rsidP="00EB0C98">
            <w:pPr>
              <w:jc w:val="center"/>
            </w:pPr>
          </w:p>
          <w:p w14:paraId="2EE8E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345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CC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1F7D24" w14:textId="7B25E1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10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10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A1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F88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1409144" w14:textId="77777777" w:rsidR="00EB0C98" w:rsidRDefault="00EB0C98" w:rsidP="00EB0C98">
            <w:pPr>
              <w:jc w:val="center"/>
            </w:pPr>
          </w:p>
          <w:p w14:paraId="75119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8D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87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518C3" w14:textId="07210C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F43C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01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0E5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529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2796A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9178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6F4A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1C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EF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FC56D" w14:textId="3446BB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3C5D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30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DD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002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324B16" w14:textId="77777777" w:rsidR="00EB0C98" w:rsidRDefault="00EB0C98" w:rsidP="00EB0C98">
            <w:pPr>
              <w:jc w:val="center"/>
            </w:pPr>
          </w:p>
          <w:p w14:paraId="7F773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C13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08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D53CD" w14:textId="3A8B22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8748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9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B2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F3B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E02404" w14:textId="77777777" w:rsidR="00EB0C98" w:rsidRDefault="00EB0C98" w:rsidP="00EB0C98">
            <w:pPr>
              <w:jc w:val="center"/>
            </w:pPr>
          </w:p>
          <w:p w14:paraId="33D2A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C4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5E3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74E24D" w14:textId="6B9929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01A4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A9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83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502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EE61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CA5BDB" w14:textId="77777777" w:rsidR="00EB0C98" w:rsidRDefault="00EB0C98" w:rsidP="00EB0C98">
            <w:pPr>
              <w:jc w:val="center"/>
            </w:pPr>
          </w:p>
          <w:p w14:paraId="0A32B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C9D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82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AA710" w14:textId="0F0DF5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A77B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3C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94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636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57109" w14:textId="77777777" w:rsidR="00EB0C98" w:rsidRDefault="00EB0C98" w:rsidP="00EB0C98">
            <w:pPr>
              <w:jc w:val="center"/>
            </w:pPr>
          </w:p>
          <w:p w14:paraId="598E4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B7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14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243DA" w14:textId="53F6FE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6A1E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5D8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B64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505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608117" w14:textId="77777777" w:rsidR="00EB0C98" w:rsidRDefault="00EB0C98" w:rsidP="00EB0C98">
            <w:pPr>
              <w:jc w:val="center"/>
            </w:pPr>
          </w:p>
          <w:p w14:paraId="54452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EE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55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2F6B9" w14:textId="2C7E73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72FD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98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CD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12A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8623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25DA07" w14:textId="77777777" w:rsidR="00EB0C98" w:rsidRDefault="00EB0C98" w:rsidP="00EB0C98">
            <w:pPr>
              <w:jc w:val="center"/>
            </w:pPr>
          </w:p>
          <w:p w14:paraId="092A1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86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E9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56039" w14:textId="412F76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0C94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9EE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CA3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8CE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AF60A8" w14:textId="77777777" w:rsidR="00EB0C98" w:rsidRDefault="00EB0C98" w:rsidP="00EB0C98">
            <w:pPr>
              <w:jc w:val="center"/>
            </w:pPr>
          </w:p>
          <w:p w14:paraId="611BD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18F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C9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EEAC2C" w14:textId="6653C3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44FD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815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B6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D2C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5F9E83" w14:textId="77777777" w:rsidR="00EB0C98" w:rsidRDefault="00EB0C98" w:rsidP="00EB0C98">
            <w:pPr>
              <w:jc w:val="center"/>
            </w:pPr>
          </w:p>
          <w:p w14:paraId="4750D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67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16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CB91EB" w14:textId="40E415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2A9C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5B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E1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16C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0D7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F2606" w14:textId="77777777" w:rsidR="00EB0C98" w:rsidRDefault="00EB0C98" w:rsidP="00EB0C98">
            <w:pPr>
              <w:jc w:val="center"/>
            </w:pPr>
          </w:p>
          <w:p w14:paraId="3262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CA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9C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A8BB73" w14:textId="0734CB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22BF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BB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3F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94F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09102" w14:textId="77777777" w:rsidR="00EB0C98" w:rsidRDefault="00EB0C98" w:rsidP="00EB0C98">
            <w:pPr>
              <w:jc w:val="center"/>
            </w:pPr>
          </w:p>
          <w:p w14:paraId="4F57B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74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7D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09AF1" w14:textId="0FFB5C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F51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54E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FE9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3E5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0FDAB2" w14:textId="77777777" w:rsidR="00EB0C98" w:rsidRDefault="00EB0C98" w:rsidP="00EB0C98">
            <w:pPr>
              <w:jc w:val="center"/>
            </w:pPr>
          </w:p>
          <w:p w14:paraId="7B458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AE5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E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0F456" w14:textId="5F5095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85A3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1F9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CE39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1DD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19AB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63738" w14:textId="77777777" w:rsidR="00EB0C98" w:rsidRDefault="00EB0C98" w:rsidP="00EB0C98">
            <w:pPr>
              <w:jc w:val="center"/>
            </w:pPr>
          </w:p>
          <w:p w14:paraId="20514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420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7D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EE76B" w14:textId="0F40B1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1E0C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A2A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3D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C5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E75527" w14:textId="77777777" w:rsidR="00EB0C98" w:rsidRDefault="00EB0C98" w:rsidP="00EB0C98">
            <w:pPr>
              <w:jc w:val="center"/>
            </w:pPr>
          </w:p>
          <w:p w14:paraId="1FBA6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CE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0AF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0270FF" w14:textId="07CBC2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CB5D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95B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BF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4ED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0D3C04" w14:textId="77777777" w:rsidR="00EB0C98" w:rsidRDefault="00EB0C98" w:rsidP="00EB0C98">
            <w:pPr>
              <w:jc w:val="center"/>
            </w:pPr>
          </w:p>
          <w:p w14:paraId="7DC42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5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A25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0B3A3" w14:textId="503282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A87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75B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C5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18A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D87F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C39625" w14:textId="77777777" w:rsidR="00EB0C98" w:rsidRDefault="00EB0C98" w:rsidP="00EB0C98">
            <w:pPr>
              <w:jc w:val="center"/>
            </w:pPr>
          </w:p>
          <w:p w14:paraId="1263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24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42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CF7E9C" w14:textId="6B0CD6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038D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C25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E5E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418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0B4C05" w14:textId="77777777" w:rsidR="00EB0C98" w:rsidRDefault="00EB0C98" w:rsidP="00EB0C98">
            <w:pPr>
              <w:jc w:val="center"/>
            </w:pPr>
          </w:p>
          <w:p w14:paraId="6A703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37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53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BFE43" w14:textId="0533D8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4DA61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0F0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61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5CE1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3EFAFD" w14:textId="77777777" w:rsidR="00EB0C98" w:rsidRDefault="00EB0C98" w:rsidP="00EB0C98">
            <w:pPr>
              <w:jc w:val="center"/>
            </w:pPr>
          </w:p>
          <w:p w14:paraId="552F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8C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56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51B5F" w14:textId="28FFA3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137F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51DD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B49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227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8370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915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76B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86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595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06D3B" w14:textId="630800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EDB3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E05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341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85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6988D7" w14:textId="77777777" w:rsidR="00EB0C98" w:rsidRDefault="00EB0C98" w:rsidP="00EB0C98">
            <w:pPr>
              <w:jc w:val="center"/>
            </w:pPr>
          </w:p>
          <w:p w14:paraId="57B398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E07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2D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BEF0A" w14:textId="24156F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65E4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88F0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AD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0D5D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CA552C" w14:textId="77777777" w:rsidR="00EB0C98" w:rsidRDefault="00EB0C98" w:rsidP="00EB0C98">
            <w:pPr>
              <w:jc w:val="center"/>
            </w:pPr>
          </w:p>
          <w:p w14:paraId="0F322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A41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4FE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E3B5A6" w14:textId="69884C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6BC6A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4649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37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7D0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FD0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1342D" w14:textId="77777777" w:rsidR="00EB0C98" w:rsidRDefault="00EB0C98" w:rsidP="00EB0C98">
            <w:pPr>
              <w:jc w:val="center"/>
            </w:pPr>
          </w:p>
          <w:p w14:paraId="2F8BA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C0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562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96392" w14:textId="290706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40DC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D7DA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F00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0AC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618F34" w14:textId="77777777" w:rsidR="00EB0C98" w:rsidRDefault="00EB0C98" w:rsidP="00EB0C98">
            <w:pPr>
              <w:jc w:val="center"/>
            </w:pPr>
          </w:p>
          <w:p w14:paraId="2FBF9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58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43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BBAAAD" w14:textId="639044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78F9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DEC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896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00B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F6AEA8" w14:textId="77777777" w:rsidR="00EB0C98" w:rsidRDefault="00EB0C98" w:rsidP="00EB0C98">
            <w:pPr>
              <w:jc w:val="center"/>
            </w:pPr>
          </w:p>
          <w:p w14:paraId="0D972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863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13E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AE4C4" w14:textId="05A1F3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1A71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9F2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EA4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29F3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AF68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705197" w14:textId="77777777" w:rsidR="00EB0C98" w:rsidRDefault="00EB0C98" w:rsidP="00EB0C98">
            <w:pPr>
              <w:jc w:val="center"/>
            </w:pPr>
          </w:p>
          <w:p w14:paraId="16F6F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D54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902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4402BE" w14:textId="68E0D2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D29F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1E6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E6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8FA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59CE81" w14:textId="77777777" w:rsidR="00EB0C98" w:rsidRDefault="00EB0C98" w:rsidP="00EB0C98">
            <w:pPr>
              <w:jc w:val="center"/>
            </w:pPr>
          </w:p>
          <w:p w14:paraId="6D53E2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7B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CB0A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FA3F5" w14:textId="0E8F7E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FF1B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72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587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3E64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9D4064" w14:textId="77777777" w:rsidR="00EB0C98" w:rsidRDefault="00EB0C98" w:rsidP="00EB0C98">
            <w:pPr>
              <w:jc w:val="center"/>
            </w:pPr>
          </w:p>
          <w:p w14:paraId="60BC1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FD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52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B3989" w14:textId="6FFABD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1AB2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93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16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9E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0A1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4A450" w14:textId="77777777" w:rsidR="00EB0C98" w:rsidRDefault="00EB0C98" w:rsidP="00EB0C98">
            <w:pPr>
              <w:jc w:val="center"/>
            </w:pPr>
          </w:p>
          <w:p w14:paraId="55605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D6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F89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1B936" w14:textId="4B48E1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F0B2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2CA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E7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CCF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D61C78" w14:textId="77777777" w:rsidR="00EB0C98" w:rsidRDefault="00EB0C98" w:rsidP="00EB0C98">
            <w:pPr>
              <w:jc w:val="center"/>
            </w:pPr>
          </w:p>
          <w:p w14:paraId="730EF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E1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EF4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8ED241" w14:textId="6CD836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024C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F8D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7D5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8A2D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099FB9" w14:textId="77777777" w:rsidR="00EB0C98" w:rsidRDefault="00EB0C98" w:rsidP="00EB0C98">
            <w:pPr>
              <w:jc w:val="center"/>
            </w:pPr>
          </w:p>
          <w:p w14:paraId="3D416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A2A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E7E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73F58" w14:textId="008D17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E06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17C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590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2DE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DAE7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7A1C5C" w14:textId="77777777" w:rsidR="00EB0C98" w:rsidRDefault="00EB0C98" w:rsidP="00EB0C98">
            <w:pPr>
              <w:jc w:val="center"/>
            </w:pPr>
          </w:p>
          <w:p w14:paraId="6E9EB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0B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21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7DAB6" w14:textId="1FC34D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62E4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EE8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A0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0057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20A158" w14:textId="77777777" w:rsidR="00EB0C98" w:rsidRDefault="00EB0C98" w:rsidP="00EB0C98">
            <w:pPr>
              <w:jc w:val="center"/>
            </w:pPr>
          </w:p>
          <w:p w14:paraId="48DA9E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BF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48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474583" w14:textId="3497FF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842A7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11A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5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0E4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7DF6ED" w14:textId="77777777" w:rsidR="00EB0C98" w:rsidRDefault="00EB0C98" w:rsidP="00EB0C98">
            <w:pPr>
              <w:jc w:val="center"/>
            </w:pPr>
          </w:p>
          <w:p w14:paraId="1D76A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519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348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CD557C" w14:textId="6E5066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B553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E5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2A0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3D54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3BF2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DCDC12" w14:textId="77777777" w:rsidR="00EB0C98" w:rsidRDefault="00EB0C98" w:rsidP="00EB0C98">
            <w:pPr>
              <w:jc w:val="center"/>
            </w:pPr>
          </w:p>
          <w:p w14:paraId="6CF35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2B0E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32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EB2F7B" w14:textId="092550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E8982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0F1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E9C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E1E9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D1C563" w14:textId="77777777" w:rsidR="00EB0C98" w:rsidRDefault="00EB0C98" w:rsidP="00EB0C98">
            <w:pPr>
              <w:jc w:val="center"/>
            </w:pPr>
          </w:p>
          <w:p w14:paraId="758E6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40E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D1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2C3A5B" w14:textId="3AE962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4C77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D1E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53D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135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413C29F" w14:textId="77777777" w:rsidR="00EB0C98" w:rsidRDefault="00EB0C98" w:rsidP="00EB0C98">
            <w:pPr>
              <w:jc w:val="center"/>
            </w:pPr>
          </w:p>
          <w:p w14:paraId="751E0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66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26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431509" w14:textId="690DE2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B8AD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BB7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5E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F28D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5F72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D8A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CA6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89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CE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F61C6" w14:textId="1F39F3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76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391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434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CA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D1D32E" w14:textId="77777777" w:rsidR="00EB0C98" w:rsidRDefault="00EB0C98" w:rsidP="00EB0C98">
            <w:pPr>
              <w:jc w:val="center"/>
            </w:pPr>
          </w:p>
          <w:p w14:paraId="2E9F4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71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5A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EDF5F3" w14:textId="07EECB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301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BBE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2A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5E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ECF77D" w14:textId="77777777" w:rsidR="00EB0C98" w:rsidRDefault="00EB0C98" w:rsidP="00EB0C98">
            <w:pPr>
              <w:jc w:val="center"/>
            </w:pPr>
          </w:p>
          <w:p w14:paraId="53DF5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B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6E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7BF84A" w14:textId="548FEC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9F10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9D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7A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2CE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0FD6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CB833E" w14:textId="77777777" w:rsidR="00EB0C98" w:rsidRDefault="00EB0C98" w:rsidP="00EB0C98">
            <w:pPr>
              <w:jc w:val="center"/>
            </w:pPr>
          </w:p>
          <w:p w14:paraId="7E76B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382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49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829037" w14:textId="126F6D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E35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BA7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B0E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643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11B46D" w14:textId="77777777" w:rsidR="00EB0C98" w:rsidRDefault="00EB0C98" w:rsidP="00EB0C98">
            <w:pPr>
              <w:jc w:val="center"/>
            </w:pPr>
          </w:p>
          <w:p w14:paraId="0B43A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66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96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E8627" w14:textId="72E975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0FD5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F0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F08D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E6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4F067" w14:textId="77777777" w:rsidR="00EB0C98" w:rsidRDefault="00EB0C98" w:rsidP="00EB0C98">
            <w:pPr>
              <w:jc w:val="center"/>
            </w:pPr>
          </w:p>
          <w:p w14:paraId="41376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AA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5C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63FB2" w14:textId="4AB000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B566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AA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CA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55A1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F32F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AC513D" w14:textId="77777777" w:rsidR="00EB0C98" w:rsidRDefault="00EB0C98" w:rsidP="00EB0C98">
            <w:pPr>
              <w:jc w:val="center"/>
            </w:pPr>
          </w:p>
          <w:p w14:paraId="05B58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AAE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F9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727BE" w14:textId="45532E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C8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E0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4D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49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9FFDA" w14:textId="77777777" w:rsidR="00EB0C98" w:rsidRDefault="00EB0C98" w:rsidP="00EB0C98">
            <w:pPr>
              <w:jc w:val="center"/>
            </w:pPr>
          </w:p>
          <w:p w14:paraId="14693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77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2688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4DFE0A" w14:textId="505960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717C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CC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F1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46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693DEC" w14:textId="77777777" w:rsidR="00EB0C98" w:rsidRDefault="00EB0C98" w:rsidP="00EB0C98">
            <w:pPr>
              <w:jc w:val="center"/>
            </w:pPr>
          </w:p>
          <w:p w14:paraId="01793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30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CA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38D2E" w14:textId="4861E4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FBF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0D5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26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85D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5FD4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CC8DF" w14:textId="77777777" w:rsidR="00EB0C98" w:rsidRDefault="00EB0C98" w:rsidP="00EB0C98">
            <w:pPr>
              <w:jc w:val="center"/>
            </w:pPr>
          </w:p>
          <w:p w14:paraId="6B32F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027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B64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3454C" w14:textId="5C293A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86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CD36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E0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289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2C6E3D" w14:textId="77777777" w:rsidR="00EB0C98" w:rsidRDefault="00EB0C98" w:rsidP="00EB0C98">
            <w:pPr>
              <w:jc w:val="center"/>
            </w:pPr>
          </w:p>
          <w:p w14:paraId="1F8DD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48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AC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F7D13" w14:textId="63AB03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6AE1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7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25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825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C64A9A" w14:textId="77777777" w:rsidR="00EB0C98" w:rsidRDefault="00EB0C98" w:rsidP="00EB0C98">
            <w:pPr>
              <w:jc w:val="center"/>
            </w:pPr>
          </w:p>
          <w:p w14:paraId="5C28B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6B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FF5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E95AD" w14:textId="3C73FC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EC0F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4E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5728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33E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DA5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6669A3" w14:textId="77777777" w:rsidR="00EB0C98" w:rsidRDefault="00EB0C98" w:rsidP="00EB0C98">
            <w:pPr>
              <w:jc w:val="center"/>
            </w:pPr>
          </w:p>
          <w:p w14:paraId="6BEF8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C1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C7C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C328A6" w14:textId="3E7578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EFB3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8FD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3E4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12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895297" w14:textId="77777777" w:rsidR="00EB0C98" w:rsidRDefault="00EB0C98" w:rsidP="00EB0C98">
            <w:pPr>
              <w:jc w:val="center"/>
            </w:pPr>
          </w:p>
          <w:p w14:paraId="74323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68D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7B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8EADB" w14:textId="4DA965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D66A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CC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8E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8D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81E87B" w14:textId="77777777" w:rsidR="00EB0C98" w:rsidRDefault="00EB0C98" w:rsidP="00EB0C98">
            <w:pPr>
              <w:jc w:val="center"/>
            </w:pPr>
          </w:p>
          <w:p w14:paraId="4BC07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44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7C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8C70C" w14:textId="285B87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FE8E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26C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88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74A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15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D91B3D" w14:textId="77777777" w:rsidR="00EB0C98" w:rsidRDefault="00EB0C98" w:rsidP="00EB0C98">
            <w:pPr>
              <w:jc w:val="center"/>
            </w:pPr>
          </w:p>
          <w:p w14:paraId="11F6B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30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912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1E7AEC" w14:textId="2E6CC9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F5E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85B5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A12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180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51C4F4" w14:textId="77777777" w:rsidR="00EB0C98" w:rsidRDefault="00EB0C98" w:rsidP="00EB0C98">
            <w:pPr>
              <w:jc w:val="center"/>
            </w:pPr>
          </w:p>
          <w:p w14:paraId="3AFDB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503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44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14907" w14:textId="697865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EB6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BF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47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55D5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DDEDD0" w14:textId="77777777" w:rsidR="00EB0C98" w:rsidRDefault="00EB0C98" w:rsidP="00EB0C98">
            <w:pPr>
              <w:jc w:val="center"/>
            </w:pPr>
          </w:p>
          <w:p w14:paraId="26F91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86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924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CAE73" w14:textId="4158F2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21D5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EA6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8032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CE9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A657C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0874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303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2C1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E9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DCE14" w14:textId="311896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FC7C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5B0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C4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2A8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A1FDE3" w14:textId="77777777" w:rsidR="00EB0C98" w:rsidRDefault="00EB0C98" w:rsidP="00EB0C98">
            <w:pPr>
              <w:jc w:val="center"/>
            </w:pPr>
          </w:p>
          <w:p w14:paraId="1395C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49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D0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61EC4" w14:textId="283BDC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86E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559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830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3A8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56D423" w14:textId="77777777" w:rsidR="00EB0C98" w:rsidRDefault="00EB0C98" w:rsidP="00EB0C98">
            <w:pPr>
              <w:jc w:val="center"/>
            </w:pPr>
          </w:p>
          <w:p w14:paraId="4D154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59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B60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5F38E" w14:textId="04951E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A2D7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F18D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DB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542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817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8185D2" w14:textId="77777777" w:rsidR="00EB0C98" w:rsidRDefault="00EB0C98" w:rsidP="00EB0C98">
            <w:pPr>
              <w:jc w:val="center"/>
            </w:pPr>
          </w:p>
          <w:p w14:paraId="69F78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D5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8E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948B72" w14:textId="515FF1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CB67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E10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8C3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44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C485B9" w14:textId="77777777" w:rsidR="00EB0C98" w:rsidRDefault="00EB0C98" w:rsidP="00EB0C98">
            <w:pPr>
              <w:jc w:val="center"/>
            </w:pPr>
          </w:p>
          <w:p w14:paraId="024AB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CBF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5DF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2914E0" w14:textId="51C2C6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F129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A1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DB73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DC84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E2F8BE" w14:textId="77777777" w:rsidR="00EB0C98" w:rsidRDefault="00EB0C98" w:rsidP="00EB0C98">
            <w:pPr>
              <w:jc w:val="center"/>
            </w:pPr>
          </w:p>
          <w:p w14:paraId="5C6D6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7B7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EF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2EF6BF" w14:textId="1C9F84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3BCE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A6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75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0A2D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F84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2286EA" w14:textId="77777777" w:rsidR="00EB0C98" w:rsidRDefault="00EB0C98" w:rsidP="00EB0C98">
            <w:pPr>
              <w:jc w:val="center"/>
            </w:pPr>
          </w:p>
          <w:p w14:paraId="6E9EA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B5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BB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70D1C" w14:textId="2F5F0D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E4EC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50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1D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B4C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3035F1" w14:textId="77777777" w:rsidR="00EB0C98" w:rsidRDefault="00EB0C98" w:rsidP="00EB0C98">
            <w:pPr>
              <w:jc w:val="center"/>
            </w:pPr>
          </w:p>
          <w:p w14:paraId="02922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68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835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4B500" w14:textId="62FAA3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8308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8F9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E4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0D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8CE30F" w14:textId="77777777" w:rsidR="00EB0C98" w:rsidRDefault="00EB0C98" w:rsidP="00EB0C98">
            <w:pPr>
              <w:jc w:val="center"/>
            </w:pPr>
          </w:p>
          <w:p w14:paraId="74EFB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0E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44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352FA" w14:textId="09E482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6F34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1AC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9EF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F6D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0805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47253" w14:textId="77777777" w:rsidR="00EB0C98" w:rsidRDefault="00EB0C98" w:rsidP="00EB0C98">
            <w:pPr>
              <w:jc w:val="center"/>
            </w:pPr>
          </w:p>
          <w:p w14:paraId="72629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C4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BFB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FE603" w14:textId="57471F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B47D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B22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8CC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F9B3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572A7A" w14:textId="77777777" w:rsidR="00EB0C98" w:rsidRDefault="00EB0C98" w:rsidP="00EB0C98">
            <w:pPr>
              <w:jc w:val="center"/>
            </w:pPr>
          </w:p>
          <w:p w14:paraId="71057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1C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A90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B58F05" w14:textId="3C83C7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73CA6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DCD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A34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C11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B5023" w14:textId="77777777" w:rsidR="00EB0C98" w:rsidRDefault="00EB0C98" w:rsidP="00EB0C98">
            <w:pPr>
              <w:jc w:val="center"/>
            </w:pPr>
          </w:p>
          <w:p w14:paraId="2FAE0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DE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4D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18879" w14:textId="3FAB3E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A5D8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143E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C16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12D1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907E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CAAC8" w14:textId="77777777" w:rsidR="00EB0C98" w:rsidRDefault="00EB0C98" w:rsidP="00EB0C98">
            <w:pPr>
              <w:jc w:val="center"/>
            </w:pPr>
          </w:p>
          <w:p w14:paraId="76F07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F9E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46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452A7C" w14:textId="3EC4CC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17BD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BA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C5B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4C64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C5006A" w14:textId="77777777" w:rsidR="00EB0C98" w:rsidRDefault="00EB0C98" w:rsidP="00EB0C98">
            <w:pPr>
              <w:jc w:val="center"/>
            </w:pPr>
          </w:p>
          <w:p w14:paraId="74ADD5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0C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6C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72B606" w14:textId="4D6753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BDB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1E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6D73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6F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692B02" w14:textId="77777777" w:rsidR="00EB0C98" w:rsidRDefault="00EB0C98" w:rsidP="00EB0C98">
            <w:pPr>
              <w:jc w:val="center"/>
            </w:pPr>
          </w:p>
          <w:p w14:paraId="7FA3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FB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C5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8C3387" w14:textId="6DFB67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EA17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03C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B0C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56C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A5D6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5701AB" w14:textId="77777777" w:rsidR="00EB0C98" w:rsidRDefault="00EB0C98" w:rsidP="00EB0C98">
            <w:pPr>
              <w:jc w:val="center"/>
            </w:pPr>
          </w:p>
          <w:p w14:paraId="7EE7B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44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DC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E998E9" w14:textId="79552A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49C0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EE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DB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EF5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9A3030" w14:textId="77777777" w:rsidR="00EB0C98" w:rsidRDefault="00EB0C98" w:rsidP="00EB0C98">
            <w:pPr>
              <w:jc w:val="center"/>
            </w:pPr>
          </w:p>
          <w:p w14:paraId="61376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32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D61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1ACEE" w14:textId="34D553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833E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7F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56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6F9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3AE541" w14:textId="77777777" w:rsidR="00EB0C98" w:rsidRDefault="00EB0C98" w:rsidP="00EB0C98">
            <w:pPr>
              <w:jc w:val="center"/>
            </w:pPr>
          </w:p>
          <w:p w14:paraId="7A79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EB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9E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4ACBA5" w14:textId="116E10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1736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23C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F2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645F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3640C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C271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2543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555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746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57AA6" w14:textId="5610FC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9DF1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CA8E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EE8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A9C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5440CA" w14:textId="77777777" w:rsidR="00EB0C98" w:rsidRDefault="00EB0C98" w:rsidP="00EB0C98">
            <w:pPr>
              <w:jc w:val="center"/>
            </w:pPr>
          </w:p>
          <w:p w14:paraId="3C468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31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42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18BF5D" w14:textId="3A9445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971F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B39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FE1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2CA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CA94C0" w14:textId="77777777" w:rsidR="00EB0C98" w:rsidRDefault="00EB0C98" w:rsidP="00EB0C98">
            <w:pPr>
              <w:jc w:val="center"/>
            </w:pPr>
          </w:p>
          <w:p w14:paraId="64B95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0C4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50A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B9F06" w14:textId="392634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DC08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63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E4D4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E9A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585C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0DB13" w14:textId="77777777" w:rsidR="00EB0C98" w:rsidRDefault="00EB0C98" w:rsidP="00EB0C98">
            <w:pPr>
              <w:jc w:val="center"/>
            </w:pPr>
          </w:p>
          <w:p w14:paraId="20C16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D2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07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80A02E" w14:textId="0E24A2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C8DFD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346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22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78F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2BD93C" w14:textId="77777777" w:rsidR="00EB0C98" w:rsidRDefault="00EB0C98" w:rsidP="00EB0C98">
            <w:pPr>
              <w:jc w:val="center"/>
            </w:pPr>
          </w:p>
          <w:p w14:paraId="4E399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1FE3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D6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843385" w14:textId="7E3E86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BB95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B0F1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E23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6E3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6CCE03" w14:textId="77777777" w:rsidR="00EB0C98" w:rsidRDefault="00EB0C98" w:rsidP="00EB0C98">
            <w:pPr>
              <w:jc w:val="center"/>
            </w:pPr>
          </w:p>
          <w:p w14:paraId="1B283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D6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960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85F4C9" w14:textId="4B8232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C0C9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51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AC1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6EF9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AED2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DDA718" w14:textId="77777777" w:rsidR="00EB0C98" w:rsidRDefault="00EB0C98" w:rsidP="00EB0C98">
            <w:pPr>
              <w:jc w:val="center"/>
            </w:pPr>
          </w:p>
          <w:p w14:paraId="0D602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B6A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EF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A40BB" w14:textId="2C74F2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B622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5B3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296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26D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27437" w14:textId="77777777" w:rsidR="00EB0C98" w:rsidRDefault="00EB0C98" w:rsidP="00EB0C98">
            <w:pPr>
              <w:jc w:val="center"/>
            </w:pPr>
          </w:p>
          <w:p w14:paraId="24F12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25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07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779DF" w14:textId="7A453D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71B4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8426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551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D13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F4825" w14:textId="77777777" w:rsidR="00EB0C98" w:rsidRDefault="00EB0C98" w:rsidP="00EB0C98">
            <w:pPr>
              <w:jc w:val="center"/>
            </w:pPr>
          </w:p>
          <w:p w14:paraId="1F5F9B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E0DC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9A3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B314BC" w14:textId="2F7E8D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E2F4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E8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D5B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20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5C4C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C17F82" w14:textId="77777777" w:rsidR="00EB0C98" w:rsidRDefault="00EB0C98" w:rsidP="00EB0C98">
            <w:pPr>
              <w:jc w:val="center"/>
            </w:pPr>
          </w:p>
          <w:p w14:paraId="76456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DD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38B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B4EEB" w14:textId="425E43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57F6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B893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FFE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850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635800" w14:textId="77777777" w:rsidR="00EB0C98" w:rsidRDefault="00EB0C98" w:rsidP="00EB0C98">
            <w:pPr>
              <w:jc w:val="center"/>
            </w:pPr>
          </w:p>
          <w:p w14:paraId="1333BB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A7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B5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33A02C" w14:textId="37A485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7949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0F8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D7C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2C5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EDBF17" w14:textId="77777777" w:rsidR="00EB0C98" w:rsidRDefault="00EB0C98" w:rsidP="00EB0C98">
            <w:pPr>
              <w:jc w:val="center"/>
            </w:pPr>
          </w:p>
          <w:p w14:paraId="35C8A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27C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22F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C04FE8" w14:textId="66E667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3C67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C8EE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E5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63BD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0E27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FA05F8" w14:textId="77777777" w:rsidR="00EB0C98" w:rsidRDefault="00EB0C98" w:rsidP="00EB0C98">
            <w:pPr>
              <w:jc w:val="center"/>
            </w:pPr>
          </w:p>
          <w:p w14:paraId="70C3E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170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B7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714F65" w14:textId="7FD6D0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1FFA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E412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03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F35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1FE291" w14:textId="77777777" w:rsidR="00EB0C98" w:rsidRDefault="00EB0C98" w:rsidP="00EB0C98">
            <w:pPr>
              <w:jc w:val="center"/>
            </w:pPr>
          </w:p>
          <w:p w14:paraId="0B43B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01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459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AF0C5" w14:textId="640667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6E38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84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3C28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A78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E98266" w14:textId="77777777" w:rsidR="00EB0C98" w:rsidRDefault="00EB0C98" w:rsidP="00EB0C98">
            <w:pPr>
              <w:jc w:val="center"/>
            </w:pPr>
          </w:p>
          <w:p w14:paraId="663C5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CA7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B9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DB26F" w14:textId="656B9A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7731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5E4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447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703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5063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0A6E1D" w14:textId="77777777" w:rsidR="00EB0C98" w:rsidRDefault="00EB0C98" w:rsidP="00EB0C98">
            <w:pPr>
              <w:jc w:val="center"/>
            </w:pPr>
          </w:p>
          <w:p w14:paraId="1B2F2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18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6FC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AB1A9A" w14:textId="5AA3B3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12857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9F22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07C1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967A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F1F2A0" w14:textId="77777777" w:rsidR="00EB0C98" w:rsidRDefault="00EB0C98" w:rsidP="00EB0C98">
            <w:pPr>
              <w:jc w:val="center"/>
            </w:pPr>
          </w:p>
          <w:p w14:paraId="42F5A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88E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250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AC937D" w14:textId="7A77D4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9A2FE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FEB1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EE9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EE4E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3ABE6B" w14:textId="77777777" w:rsidR="00EB0C98" w:rsidRDefault="00EB0C98" w:rsidP="00EB0C98">
            <w:pPr>
              <w:jc w:val="center"/>
            </w:pPr>
          </w:p>
          <w:p w14:paraId="16A7C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CBF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D00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FB3093" w14:textId="7599DD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1834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D67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E20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610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B8F9C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EFDD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B177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08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9E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7957E" w14:textId="7B8630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90E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895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13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C0F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8A3F8" w14:textId="77777777" w:rsidR="00EB0C98" w:rsidRDefault="00EB0C98" w:rsidP="00EB0C98">
            <w:pPr>
              <w:jc w:val="center"/>
            </w:pPr>
          </w:p>
          <w:p w14:paraId="21D74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DA0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31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D39E1" w14:textId="5ED843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825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192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2C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EC7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289B3E" w14:textId="77777777" w:rsidR="00EB0C98" w:rsidRDefault="00EB0C98" w:rsidP="00EB0C98">
            <w:pPr>
              <w:jc w:val="center"/>
            </w:pPr>
          </w:p>
          <w:p w14:paraId="3AD86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B8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62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A4A71" w14:textId="69A649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786C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CF4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B7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1E8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C439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528AAE" w14:textId="77777777" w:rsidR="00EB0C98" w:rsidRDefault="00EB0C98" w:rsidP="00EB0C98">
            <w:pPr>
              <w:jc w:val="center"/>
            </w:pPr>
          </w:p>
          <w:p w14:paraId="3C9E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F1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05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DBC84" w14:textId="69B790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A5C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68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D6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B2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ECAF05" w14:textId="77777777" w:rsidR="00EB0C98" w:rsidRDefault="00EB0C98" w:rsidP="00EB0C98">
            <w:pPr>
              <w:jc w:val="center"/>
            </w:pPr>
          </w:p>
          <w:p w14:paraId="6603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EE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004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4A436" w14:textId="2E060C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0FC8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D0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CD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4E0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B6D895" w14:textId="77777777" w:rsidR="00EB0C98" w:rsidRDefault="00EB0C98" w:rsidP="00EB0C98">
            <w:pPr>
              <w:jc w:val="center"/>
            </w:pPr>
          </w:p>
          <w:p w14:paraId="6D9FA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7E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AA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007791" w14:textId="553744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DF7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070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43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DD1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C9A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EBD208" w14:textId="77777777" w:rsidR="00EB0C98" w:rsidRDefault="00EB0C98" w:rsidP="00EB0C98">
            <w:pPr>
              <w:jc w:val="center"/>
            </w:pPr>
          </w:p>
          <w:p w14:paraId="2EE57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1A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FF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65EB15" w14:textId="3CC482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F86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D6F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D0E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599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624DE" w14:textId="77777777" w:rsidR="00EB0C98" w:rsidRDefault="00EB0C98" w:rsidP="00EB0C98">
            <w:pPr>
              <w:jc w:val="center"/>
            </w:pPr>
          </w:p>
          <w:p w14:paraId="2DB14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F1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19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813D07" w14:textId="046559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0F2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C3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AF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0D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0BDF04" w14:textId="77777777" w:rsidR="00EB0C98" w:rsidRDefault="00EB0C98" w:rsidP="00EB0C98">
            <w:pPr>
              <w:jc w:val="center"/>
            </w:pPr>
          </w:p>
          <w:p w14:paraId="76776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D1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6F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C2A08" w14:textId="73E85A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F55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8CF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10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569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3A1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613C5" w14:textId="77777777" w:rsidR="00EB0C98" w:rsidRDefault="00EB0C98" w:rsidP="00EB0C98">
            <w:pPr>
              <w:jc w:val="center"/>
            </w:pPr>
          </w:p>
          <w:p w14:paraId="5F914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11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AC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243B3B" w14:textId="5577D4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00F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71F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5E8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5B2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E003B" w14:textId="77777777" w:rsidR="00EB0C98" w:rsidRDefault="00EB0C98" w:rsidP="00EB0C98">
            <w:pPr>
              <w:jc w:val="center"/>
            </w:pPr>
          </w:p>
          <w:p w14:paraId="4E9BD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73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21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6926F6" w14:textId="2D518B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089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F4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35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460289" w14:textId="77777777" w:rsidR="00EB0C98" w:rsidRDefault="00EB0C98" w:rsidP="00EB0C98">
            <w:pPr>
              <w:jc w:val="center"/>
            </w:pPr>
          </w:p>
          <w:p w14:paraId="58DC2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A8A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17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C2E1A1" w14:textId="2EA231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56B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902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C0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6CC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BDB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CA975" w14:textId="77777777" w:rsidR="00EB0C98" w:rsidRDefault="00EB0C98" w:rsidP="00EB0C98">
            <w:pPr>
              <w:jc w:val="center"/>
            </w:pPr>
          </w:p>
          <w:p w14:paraId="476DA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5F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EEC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75822" w14:textId="301607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7CF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D1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FC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3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AFD2BF" w14:textId="77777777" w:rsidR="00EB0C98" w:rsidRDefault="00EB0C98" w:rsidP="00EB0C98">
            <w:pPr>
              <w:jc w:val="center"/>
            </w:pPr>
          </w:p>
          <w:p w14:paraId="0A349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DA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070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985518" w14:textId="6E514C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3056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E8D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E051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B54612" w14:textId="77777777" w:rsidR="00EB0C98" w:rsidRDefault="00EB0C98" w:rsidP="00EB0C98">
            <w:pPr>
              <w:jc w:val="center"/>
            </w:pPr>
          </w:p>
          <w:p w14:paraId="3B4E1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71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B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1478A" w14:textId="2AE1BD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DD2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C9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25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1F7E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1D63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2865F3" w14:textId="77777777" w:rsidR="00EB0C98" w:rsidRDefault="00EB0C98" w:rsidP="00EB0C98">
            <w:pPr>
              <w:jc w:val="center"/>
            </w:pPr>
          </w:p>
          <w:p w14:paraId="28DBD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51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AF8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6E83F8" w14:textId="2D2415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4C99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A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45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7A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D36F25" w14:textId="77777777" w:rsidR="00EB0C98" w:rsidRDefault="00EB0C98" w:rsidP="00EB0C98">
            <w:pPr>
              <w:jc w:val="center"/>
            </w:pPr>
          </w:p>
          <w:p w14:paraId="4F5BA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0A4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B5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911697" w14:textId="406073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1C8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F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1F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530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FC42E" w14:textId="77777777" w:rsidR="00EB0C98" w:rsidRDefault="00EB0C98" w:rsidP="00EB0C98">
            <w:pPr>
              <w:jc w:val="center"/>
            </w:pPr>
          </w:p>
          <w:p w14:paraId="09A60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4E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AC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D7577" w14:textId="0DA5EA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800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FC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70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783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03156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17DE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70F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B1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33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CE721F" w14:textId="552D4D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FCE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FAA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A9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AC6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382ADB" w14:textId="77777777" w:rsidR="00EB0C98" w:rsidRDefault="00EB0C98" w:rsidP="00EB0C98">
            <w:pPr>
              <w:jc w:val="center"/>
            </w:pPr>
          </w:p>
          <w:p w14:paraId="6FD10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F5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35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5D8B1" w14:textId="1B1D73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D06F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14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D0D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426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10A60A" w14:textId="77777777" w:rsidR="00EB0C98" w:rsidRDefault="00EB0C98" w:rsidP="00EB0C98">
            <w:pPr>
              <w:jc w:val="center"/>
            </w:pPr>
          </w:p>
          <w:p w14:paraId="70BEA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87C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C3C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D0D46" w14:textId="1AC996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9732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F46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5A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F16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7F23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8EFF5" w14:textId="77777777" w:rsidR="00EB0C98" w:rsidRDefault="00EB0C98" w:rsidP="00EB0C98">
            <w:pPr>
              <w:jc w:val="center"/>
            </w:pPr>
          </w:p>
          <w:p w14:paraId="28FA2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C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FB4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9E84EB" w14:textId="686F15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D5E2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482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C33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EDD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5D990F" w14:textId="77777777" w:rsidR="00EB0C98" w:rsidRDefault="00EB0C98" w:rsidP="00EB0C98">
            <w:pPr>
              <w:jc w:val="center"/>
            </w:pPr>
          </w:p>
          <w:p w14:paraId="24C5C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9BF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6E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1A6F4" w14:textId="76ED28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DEEB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B8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F5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D3B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0B9D35" w14:textId="77777777" w:rsidR="00EB0C98" w:rsidRDefault="00EB0C98" w:rsidP="00EB0C98">
            <w:pPr>
              <w:jc w:val="center"/>
            </w:pPr>
          </w:p>
          <w:p w14:paraId="0C9AD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73E6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3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90EC3C" w14:textId="7655E6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2C39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B9D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A4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382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29B0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787AD0" w14:textId="77777777" w:rsidR="00EB0C98" w:rsidRDefault="00EB0C98" w:rsidP="00EB0C98">
            <w:pPr>
              <w:jc w:val="center"/>
            </w:pPr>
          </w:p>
          <w:p w14:paraId="490C3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96A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E6D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8F11D9" w14:textId="5677DD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9AC7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914D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44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043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FCC6A6" w14:textId="77777777" w:rsidR="00EB0C98" w:rsidRDefault="00EB0C98" w:rsidP="00EB0C98">
            <w:pPr>
              <w:jc w:val="center"/>
            </w:pPr>
          </w:p>
          <w:p w14:paraId="0B5DB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726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ED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4C7EB" w14:textId="3659F1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6A65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3FC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3CE5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C9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B2BA39" w14:textId="77777777" w:rsidR="00EB0C98" w:rsidRDefault="00EB0C98" w:rsidP="00EB0C98">
            <w:pPr>
              <w:jc w:val="center"/>
            </w:pPr>
          </w:p>
          <w:p w14:paraId="069F2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02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CE7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928FE" w14:textId="458842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FB66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75C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DF6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CA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5962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6D1EA" w14:textId="77777777" w:rsidR="00EB0C98" w:rsidRDefault="00EB0C98" w:rsidP="00EB0C98">
            <w:pPr>
              <w:jc w:val="center"/>
            </w:pPr>
          </w:p>
          <w:p w14:paraId="3E5FE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2B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97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8AC72" w14:textId="7C5CD5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1BC6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0F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B5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914C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2F15B9" w14:textId="77777777" w:rsidR="00EB0C98" w:rsidRDefault="00EB0C98" w:rsidP="00EB0C98">
            <w:pPr>
              <w:jc w:val="center"/>
            </w:pPr>
          </w:p>
          <w:p w14:paraId="60611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FA4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56B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0DD7AC" w14:textId="783BE9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7179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138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2F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030A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BDFA0C" w14:textId="77777777" w:rsidR="00EB0C98" w:rsidRDefault="00EB0C98" w:rsidP="00EB0C98">
            <w:pPr>
              <w:jc w:val="center"/>
            </w:pPr>
          </w:p>
          <w:p w14:paraId="192E7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30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FF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41FE71" w14:textId="34C87B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0CAF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77AF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742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BB3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ED9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2C976B" w14:textId="77777777" w:rsidR="00EB0C98" w:rsidRDefault="00EB0C98" w:rsidP="00EB0C98">
            <w:pPr>
              <w:jc w:val="center"/>
            </w:pPr>
          </w:p>
          <w:p w14:paraId="19B99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3AB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6D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5DD9D" w14:textId="36BEC6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B39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B21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30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1C5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77E8FE" w14:textId="77777777" w:rsidR="00EB0C98" w:rsidRDefault="00EB0C98" w:rsidP="00EB0C98">
            <w:pPr>
              <w:jc w:val="center"/>
            </w:pPr>
          </w:p>
          <w:p w14:paraId="35320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B0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83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77586" w14:textId="0104A6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2C45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AA2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47E1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653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0FA6F5" w14:textId="77777777" w:rsidR="00EB0C98" w:rsidRDefault="00EB0C98" w:rsidP="00EB0C98">
            <w:pPr>
              <w:jc w:val="center"/>
            </w:pPr>
          </w:p>
          <w:p w14:paraId="4F84C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B8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83A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EE5280" w14:textId="100258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FDFD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61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B1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C9A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5267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69409B" w14:textId="77777777" w:rsidR="00EB0C98" w:rsidRDefault="00EB0C98" w:rsidP="00EB0C98">
            <w:pPr>
              <w:jc w:val="center"/>
            </w:pPr>
          </w:p>
          <w:p w14:paraId="0BE04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35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EE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DD5FB" w14:textId="4B96E0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E66E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BC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E8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FE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290E9B" w14:textId="77777777" w:rsidR="00EB0C98" w:rsidRDefault="00EB0C98" w:rsidP="00EB0C98">
            <w:pPr>
              <w:jc w:val="center"/>
            </w:pPr>
          </w:p>
          <w:p w14:paraId="27222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2A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CBA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500192" w14:textId="11338C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859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A6B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AC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AFD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9AF5190" w14:textId="77777777" w:rsidR="00EB0C98" w:rsidRDefault="00EB0C98" w:rsidP="00EB0C98">
            <w:pPr>
              <w:jc w:val="center"/>
            </w:pPr>
          </w:p>
          <w:p w14:paraId="15D8D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22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F6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5B9BA" w14:textId="1A36BE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642B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0B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45D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76C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89C59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25B01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4FF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59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DA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9861D5" w14:textId="53486B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0EDE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0C30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2A4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7D04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72B8A" w14:textId="77777777" w:rsidR="00EB0C98" w:rsidRDefault="00EB0C98" w:rsidP="00EB0C98">
            <w:pPr>
              <w:jc w:val="center"/>
            </w:pPr>
          </w:p>
          <w:p w14:paraId="31EE0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CD9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345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4E8664" w14:textId="776ABE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A867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784F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7EF5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6C3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98B6E8" w14:textId="77777777" w:rsidR="00EB0C98" w:rsidRDefault="00EB0C98" w:rsidP="00EB0C98">
            <w:pPr>
              <w:jc w:val="center"/>
            </w:pPr>
          </w:p>
          <w:p w14:paraId="0BADC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C5C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FE0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5600AA" w14:textId="36A72C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B646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45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DF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609D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CEF7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E7D70" w14:textId="77777777" w:rsidR="00EB0C98" w:rsidRDefault="00EB0C98" w:rsidP="00EB0C98">
            <w:pPr>
              <w:jc w:val="center"/>
            </w:pPr>
          </w:p>
          <w:p w14:paraId="04CEF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340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01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D8B27" w14:textId="5FC5B5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2303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83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67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AF0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483442" w14:textId="77777777" w:rsidR="00EB0C98" w:rsidRDefault="00EB0C98" w:rsidP="00EB0C98">
            <w:pPr>
              <w:jc w:val="center"/>
            </w:pPr>
          </w:p>
          <w:p w14:paraId="1009D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D49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3BD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A49ED4" w14:textId="6B7C1C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C6E2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3AB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B15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49F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35C5ED" w14:textId="77777777" w:rsidR="00EB0C98" w:rsidRDefault="00EB0C98" w:rsidP="00EB0C98">
            <w:pPr>
              <w:jc w:val="center"/>
            </w:pPr>
          </w:p>
          <w:p w14:paraId="4DF71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D7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EA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0F72E" w14:textId="3D69F7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187A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1D0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6EF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1DBC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4FBE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F2FAF3" w14:textId="77777777" w:rsidR="00EB0C98" w:rsidRDefault="00EB0C98" w:rsidP="00EB0C98">
            <w:pPr>
              <w:jc w:val="center"/>
            </w:pPr>
          </w:p>
          <w:p w14:paraId="1E922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9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3AC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CD89F" w14:textId="03FE11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D1F1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93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7BDE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13F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C645E" w14:textId="77777777" w:rsidR="00EB0C98" w:rsidRDefault="00EB0C98" w:rsidP="00EB0C98">
            <w:pPr>
              <w:jc w:val="center"/>
            </w:pPr>
          </w:p>
          <w:p w14:paraId="6C631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631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F7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57EE82" w14:textId="6AC69E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A65D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3A50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366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D7ED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D20343" w14:textId="77777777" w:rsidR="00EB0C98" w:rsidRDefault="00EB0C98" w:rsidP="00EB0C98">
            <w:pPr>
              <w:jc w:val="center"/>
            </w:pPr>
          </w:p>
          <w:p w14:paraId="3AD40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355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80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DC2FA0" w14:textId="5EF439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11BB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402D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06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9CF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4841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DD442" w14:textId="77777777" w:rsidR="00EB0C98" w:rsidRDefault="00EB0C98" w:rsidP="00EB0C98">
            <w:pPr>
              <w:jc w:val="center"/>
            </w:pPr>
          </w:p>
          <w:p w14:paraId="5AD4A1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0E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9B9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80E9A" w14:textId="4583ED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2551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F76B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DCCA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1C4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DA227A" w14:textId="77777777" w:rsidR="00EB0C98" w:rsidRDefault="00EB0C98" w:rsidP="00EB0C98">
            <w:pPr>
              <w:jc w:val="center"/>
            </w:pPr>
          </w:p>
          <w:p w14:paraId="0D6965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604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42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C228E" w14:textId="3AA625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0669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A4C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589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BAFE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B7A9DE" w14:textId="77777777" w:rsidR="00EB0C98" w:rsidRDefault="00EB0C98" w:rsidP="00EB0C98">
            <w:pPr>
              <w:jc w:val="center"/>
            </w:pPr>
          </w:p>
          <w:p w14:paraId="38FCA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D1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B8F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03B690" w14:textId="7B9214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F7F9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686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814D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F8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8D27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17E5F1" w14:textId="77777777" w:rsidR="00EB0C98" w:rsidRDefault="00EB0C98" w:rsidP="00EB0C98">
            <w:pPr>
              <w:jc w:val="center"/>
            </w:pPr>
          </w:p>
          <w:p w14:paraId="6DDD2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D65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7A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6B6D68" w14:textId="59EDD1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150F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ED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B0E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AE4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A6F38A" w14:textId="77777777" w:rsidR="00EB0C98" w:rsidRDefault="00EB0C98" w:rsidP="00EB0C98">
            <w:pPr>
              <w:jc w:val="center"/>
            </w:pPr>
          </w:p>
          <w:p w14:paraId="1ED9B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F7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C92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61A6B4" w14:textId="0F17B3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7451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38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5524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563C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6E3816" w14:textId="77777777" w:rsidR="00EB0C98" w:rsidRDefault="00EB0C98" w:rsidP="00EB0C98">
            <w:pPr>
              <w:jc w:val="center"/>
            </w:pPr>
          </w:p>
          <w:p w14:paraId="1E6A6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343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D7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59CDF" w14:textId="46C6FA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5700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E1B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84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96F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10E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2DF1F2" w14:textId="77777777" w:rsidR="00EB0C98" w:rsidRDefault="00EB0C98" w:rsidP="00EB0C98">
            <w:pPr>
              <w:jc w:val="center"/>
            </w:pPr>
          </w:p>
          <w:p w14:paraId="21A7D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FD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029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D03F5" w14:textId="073752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7AD8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0F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999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7B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C37527" w14:textId="77777777" w:rsidR="00EB0C98" w:rsidRDefault="00EB0C98" w:rsidP="00EB0C98">
            <w:pPr>
              <w:jc w:val="center"/>
            </w:pPr>
          </w:p>
          <w:p w14:paraId="3F720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E6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E4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B2541" w14:textId="4A2DAB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E311C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2BF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F13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786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5BA6FDD" w14:textId="77777777" w:rsidR="00EB0C98" w:rsidRDefault="00EB0C98" w:rsidP="00EB0C98">
            <w:pPr>
              <w:jc w:val="center"/>
            </w:pPr>
          </w:p>
          <w:p w14:paraId="5C623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53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AD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BDBAB" w14:textId="1B09A6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4A70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D36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E0B4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822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62D65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7D729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44E3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AB8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519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E65264" w14:textId="67F700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9F38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26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4A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68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40A6DB" w14:textId="77777777" w:rsidR="00EB0C98" w:rsidRDefault="00EB0C98" w:rsidP="00EB0C98">
            <w:pPr>
              <w:jc w:val="center"/>
            </w:pPr>
          </w:p>
          <w:p w14:paraId="2E4DE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A3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C42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1B55F3" w14:textId="6A9C57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1BD1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136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A6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16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780556" w14:textId="77777777" w:rsidR="00EB0C98" w:rsidRDefault="00EB0C98" w:rsidP="00EB0C98">
            <w:pPr>
              <w:jc w:val="center"/>
            </w:pPr>
          </w:p>
          <w:p w14:paraId="5E71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57D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566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C72B4E" w14:textId="39779C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DD52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9F6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D1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9E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420D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562CD" w14:textId="77777777" w:rsidR="00EB0C98" w:rsidRDefault="00EB0C98" w:rsidP="00EB0C98">
            <w:pPr>
              <w:jc w:val="center"/>
            </w:pPr>
          </w:p>
          <w:p w14:paraId="536C5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06E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247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07F65B" w14:textId="450D5C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582F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475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C3F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419D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53BC53" w14:textId="77777777" w:rsidR="00EB0C98" w:rsidRDefault="00EB0C98" w:rsidP="00EB0C98">
            <w:pPr>
              <w:jc w:val="center"/>
            </w:pPr>
          </w:p>
          <w:p w14:paraId="7C6C9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27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D63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A9ADA7" w14:textId="5FEE21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777C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7E86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F0D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B9A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9504F" w14:textId="77777777" w:rsidR="00EB0C98" w:rsidRDefault="00EB0C98" w:rsidP="00EB0C98">
            <w:pPr>
              <w:jc w:val="center"/>
            </w:pPr>
          </w:p>
          <w:p w14:paraId="637A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9A4D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9C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56744" w14:textId="535081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D976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C5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F4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C2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04AF44" w14:textId="77777777" w:rsidR="00EB0C98" w:rsidRDefault="00EB0C98" w:rsidP="00EB0C98">
            <w:pPr>
              <w:jc w:val="center"/>
            </w:pPr>
          </w:p>
          <w:p w14:paraId="02C4A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D0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674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8AA60A" w14:textId="5D95D2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10C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BB7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E5B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B4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096378" w14:textId="77777777" w:rsidR="00EB0C98" w:rsidRDefault="00EB0C98" w:rsidP="00EB0C98">
            <w:pPr>
              <w:jc w:val="center"/>
            </w:pPr>
          </w:p>
          <w:p w14:paraId="2339C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10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C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43D18" w14:textId="03BC99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2987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C4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35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7D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D163CE" w14:textId="77777777" w:rsidR="00EB0C98" w:rsidRDefault="00EB0C98" w:rsidP="00EB0C98">
            <w:pPr>
              <w:jc w:val="center"/>
            </w:pPr>
          </w:p>
          <w:p w14:paraId="32EE9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4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08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40F998" w14:textId="774A73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3B3F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5256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CF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ED4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3F98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A3AE6E" w14:textId="77777777" w:rsidR="00EB0C98" w:rsidRDefault="00EB0C98" w:rsidP="00EB0C98">
            <w:pPr>
              <w:jc w:val="center"/>
            </w:pPr>
          </w:p>
          <w:p w14:paraId="20677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579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83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2C6501" w14:textId="4AF981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2B8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80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9AC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95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F039C6" w14:textId="77777777" w:rsidR="00EB0C98" w:rsidRDefault="00EB0C98" w:rsidP="00EB0C98">
            <w:pPr>
              <w:jc w:val="center"/>
            </w:pPr>
          </w:p>
          <w:p w14:paraId="26E56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5AE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70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C1AF7" w14:textId="452E00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F033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1C67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40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5A53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552ABD" w14:textId="77777777" w:rsidR="00EB0C98" w:rsidRDefault="00EB0C98" w:rsidP="00EB0C98">
            <w:pPr>
              <w:jc w:val="center"/>
            </w:pPr>
          </w:p>
          <w:p w14:paraId="5B556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5D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F5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9AAB8" w14:textId="682FAB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9073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5F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C2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CAD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7D50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03F25" w14:textId="77777777" w:rsidR="00EB0C98" w:rsidRDefault="00EB0C98" w:rsidP="00EB0C98">
            <w:pPr>
              <w:jc w:val="center"/>
            </w:pPr>
          </w:p>
          <w:p w14:paraId="6A431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2E4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2F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52423" w14:textId="1175A5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A67F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E1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C8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7B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A12B61" w14:textId="77777777" w:rsidR="00EB0C98" w:rsidRDefault="00EB0C98" w:rsidP="00EB0C98">
            <w:pPr>
              <w:jc w:val="center"/>
            </w:pPr>
          </w:p>
          <w:p w14:paraId="5609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5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E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D4A5EF" w14:textId="11DD80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EEA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12A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15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21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E93F38" w14:textId="77777777" w:rsidR="00EB0C98" w:rsidRDefault="00EB0C98" w:rsidP="00EB0C98">
            <w:pPr>
              <w:jc w:val="center"/>
            </w:pPr>
          </w:p>
          <w:p w14:paraId="1A2A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B1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B9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F6D642" w14:textId="169825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A867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BF0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565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502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9A2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90BB9B" w14:textId="77777777" w:rsidR="00EB0C98" w:rsidRDefault="00EB0C98" w:rsidP="00EB0C98">
            <w:pPr>
              <w:jc w:val="center"/>
            </w:pPr>
          </w:p>
          <w:p w14:paraId="577A1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E7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E2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01AC5" w14:textId="08F52C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31FA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D16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79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E82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D63573" w14:textId="77777777" w:rsidR="00EB0C98" w:rsidRDefault="00EB0C98" w:rsidP="00EB0C98">
            <w:pPr>
              <w:jc w:val="center"/>
            </w:pPr>
          </w:p>
          <w:p w14:paraId="6FCD6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71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574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78BB93" w14:textId="6AD0B5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C0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A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AA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907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6929E6" w14:textId="77777777" w:rsidR="00EB0C98" w:rsidRDefault="00EB0C98" w:rsidP="00EB0C98">
            <w:pPr>
              <w:jc w:val="center"/>
            </w:pPr>
          </w:p>
          <w:p w14:paraId="24794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995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FD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FE493" w14:textId="6FEAEF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0095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817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345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ED0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15E12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2E1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0A51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1D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4C0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E7D0B" w14:textId="55BB8F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F7FF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C7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B39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AA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E7C533" w14:textId="77777777" w:rsidR="00EB0C98" w:rsidRDefault="00EB0C98" w:rsidP="00EB0C98">
            <w:pPr>
              <w:jc w:val="center"/>
            </w:pPr>
          </w:p>
          <w:p w14:paraId="3D84F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588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5D9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053C6B" w14:textId="386BBF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3EBA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7ADA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5BA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880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F50A62" w14:textId="77777777" w:rsidR="00EB0C98" w:rsidRDefault="00EB0C98" w:rsidP="00EB0C98">
            <w:pPr>
              <w:jc w:val="center"/>
            </w:pPr>
          </w:p>
          <w:p w14:paraId="609C3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3DE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15D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3644E3" w14:textId="1F78FD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CFD7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79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6306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EED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D747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8E79" w14:textId="77777777" w:rsidR="00EB0C98" w:rsidRDefault="00EB0C98" w:rsidP="00EB0C98">
            <w:pPr>
              <w:jc w:val="center"/>
            </w:pPr>
          </w:p>
          <w:p w14:paraId="7545B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26E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F4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4C7F6" w14:textId="6C1B49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4580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25B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6F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00A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24A7A" w14:textId="77777777" w:rsidR="00EB0C98" w:rsidRDefault="00EB0C98" w:rsidP="00EB0C98">
            <w:pPr>
              <w:jc w:val="center"/>
            </w:pPr>
          </w:p>
          <w:p w14:paraId="724FF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6A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D52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6A4601" w14:textId="44A055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0C7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DDD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550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235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087DBB" w14:textId="77777777" w:rsidR="00EB0C98" w:rsidRDefault="00EB0C98" w:rsidP="00EB0C98">
            <w:pPr>
              <w:jc w:val="center"/>
            </w:pPr>
          </w:p>
          <w:p w14:paraId="2FCC3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68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0C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7FC3F7" w14:textId="09089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F8DB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101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B3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24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F706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D127E" w14:textId="77777777" w:rsidR="00EB0C98" w:rsidRDefault="00EB0C98" w:rsidP="00EB0C98">
            <w:pPr>
              <w:jc w:val="center"/>
            </w:pPr>
          </w:p>
          <w:p w14:paraId="314B2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175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FC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2D85C" w14:textId="3409D6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4F30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C90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5A1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0C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A0A90D" w14:textId="77777777" w:rsidR="00EB0C98" w:rsidRDefault="00EB0C98" w:rsidP="00EB0C98">
            <w:pPr>
              <w:jc w:val="center"/>
            </w:pPr>
          </w:p>
          <w:p w14:paraId="77823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8E7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770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344BE" w14:textId="79A55F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180E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F07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F90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6A65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C24CEF" w14:textId="77777777" w:rsidR="00EB0C98" w:rsidRDefault="00EB0C98" w:rsidP="00EB0C98">
            <w:pPr>
              <w:jc w:val="center"/>
            </w:pPr>
          </w:p>
          <w:p w14:paraId="1B0E3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76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3C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BC870" w14:textId="60B065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2356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BD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9F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AE9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8CE0E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B0189C" w14:textId="77777777" w:rsidR="00EB0C98" w:rsidRDefault="00EB0C98" w:rsidP="00EB0C98">
            <w:pPr>
              <w:jc w:val="center"/>
            </w:pPr>
          </w:p>
          <w:p w14:paraId="1DACE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87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974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C1293B" w14:textId="7B19E2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577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87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00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4C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4C77A0" w14:textId="77777777" w:rsidR="00EB0C98" w:rsidRDefault="00EB0C98" w:rsidP="00EB0C98">
            <w:pPr>
              <w:jc w:val="center"/>
            </w:pPr>
          </w:p>
          <w:p w14:paraId="6F962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A5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02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BEEFF" w14:textId="19BC45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13CA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389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AEC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F8D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AFDF4A" w14:textId="77777777" w:rsidR="00EB0C98" w:rsidRDefault="00EB0C98" w:rsidP="00EB0C98">
            <w:pPr>
              <w:jc w:val="center"/>
            </w:pPr>
          </w:p>
          <w:p w14:paraId="6415E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5E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BE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916904" w14:textId="7EB450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C769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E2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F0F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1FD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12DE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9C298C" w14:textId="77777777" w:rsidR="00EB0C98" w:rsidRDefault="00EB0C98" w:rsidP="00EB0C98">
            <w:pPr>
              <w:jc w:val="center"/>
            </w:pPr>
          </w:p>
          <w:p w14:paraId="27F2C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27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E9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B852A" w14:textId="7D1DB3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2208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C693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54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93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DF495F" w14:textId="77777777" w:rsidR="00EB0C98" w:rsidRDefault="00EB0C98" w:rsidP="00EB0C98">
            <w:pPr>
              <w:jc w:val="center"/>
            </w:pPr>
          </w:p>
          <w:p w14:paraId="0E0E9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CB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41A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DF56B" w14:textId="35DFCD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CCB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294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68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8427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2C094" w14:textId="77777777" w:rsidR="00EB0C98" w:rsidRDefault="00EB0C98" w:rsidP="00EB0C98">
            <w:pPr>
              <w:jc w:val="center"/>
            </w:pPr>
          </w:p>
          <w:p w14:paraId="5702D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1A8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ADD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7CB32E" w14:textId="1E1412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3F2A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94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0D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931E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DBA7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E1FD26" w14:textId="77777777" w:rsidR="00EB0C98" w:rsidRDefault="00EB0C98" w:rsidP="00EB0C98">
            <w:pPr>
              <w:jc w:val="center"/>
            </w:pPr>
          </w:p>
          <w:p w14:paraId="42B979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71C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E0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42799" w14:textId="6F51EC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5FEC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069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9C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138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651E574" w14:textId="77777777" w:rsidR="00EB0C98" w:rsidRDefault="00EB0C98" w:rsidP="00EB0C98">
            <w:pPr>
              <w:jc w:val="center"/>
            </w:pPr>
          </w:p>
          <w:p w14:paraId="6EDC9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7A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E76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883BE9" w14:textId="15B5D3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B6F5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C87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36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6111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F3E352" w14:textId="77777777" w:rsidR="00EB0C98" w:rsidRDefault="00EB0C98" w:rsidP="00EB0C98">
            <w:pPr>
              <w:jc w:val="center"/>
            </w:pPr>
          </w:p>
          <w:p w14:paraId="6E64A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E6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296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075F4B" w14:textId="4F7C4A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BDF8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52B0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408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53A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74255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B1D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DB316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6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3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A661AD" w14:textId="0300B2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0FDD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48C9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5464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0C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4E2BA0" w14:textId="77777777" w:rsidR="00EB0C98" w:rsidRDefault="00EB0C98" w:rsidP="00EB0C98">
            <w:pPr>
              <w:jc w:val="center"/>
            </w:pPr>
          </w:p>
          <w:p w14:paraId="6DEC7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57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1D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ACDEFF" w14:textId="5477D2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DF3B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55F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AC7B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BB5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1E213A" w14:textId="77777777" w:rsidR="00EB0C98" w:rsidRDefault="00EB0C98" w:rsidP="00EB0C98">
            <w:pPr>
              <w:jc w:val="center"/>
            </w:pPr>
          </w:p>
          <w:p w14:paraId="16EDA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675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678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CE8937" w14:textId="26E4A5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B72E8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D62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B0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C9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B5DE5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CA3947" w14:textId="77777777" w:rsidR="00EB0C98" w:rsidRDefault="00EB0C98" w:rsidP="00EB0C98">
            <w:pPr>
              <w:jc w:val="center"/>
            </w:pPr>
          </w:p>
          <w:p w14:paraId="70042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51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FB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8468C" w14:textId="738E6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2777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314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B4B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0DC7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BA5357" w14:textId="77777777" w:rsidR="00EB0C98" w:rsidRDefault="00EB0C98" w:rsidP="00EB0C98">
            <w:pPr>
              <w:jc w:val="center"/>
            </w:pPr>
          </w:p>
          <w:p w14:paraId="601BF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D9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AB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265F63" w14:textId="5F82D1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2261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F8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4EA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1F7B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C74CCA" w14:textId="77777777" w:rsidR="00EB0C98" w:rsidRDefault="00EB0C98" w:rsidP="00EB0C98">
            <w:pPr>
              <w:jc w:val="center"/>
            </w:pPr>
          </w:p>
          <w:p w14:paraId="7AD9D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2C26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C2A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0EFDE" w14:textId="291426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88F1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229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3C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7716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3D4B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1F0AAA" w14:textId="77777777" w:rsidR="00EB0C98" w:rsidRDefault="00EB0C98" w:rsidP="00EB0C98">
            <w:pPr>
              <w:jc w:val="center"/>
            </w:pPr>
          </w:p>
          <w:p w14:paraId="73E906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AC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FE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3CE4D" w14:textId="2829A2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D5E1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45F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68F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1D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DF6D1A" w14:textId="77777777" w:rsidR="00EB0C98" w:rsidRDefault="00EB0C98" w:rsidP="00EB0C98">
            <w:pPr>
              <w:jc w:val="center"/>
            </w:pPr>
          </w:p>
          <w:p w14:paraId="10694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A7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30A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1C3E98" w14:textId="5A8305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09A1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DC7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51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4D4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C98ED1" w14:textId="77777777" w:rsidR="00EB0C98" w:rsidRDefault="00EB0C98" w:rsidP="00EB0C98">
            <w:pPr>
              <w:jc w:val="center"/>
            </w:pPr>
          </w:p>
          <w:p w14:paraId="0C78C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747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3B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FA477" w14:textId="1E4F56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6A548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C892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FCC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5048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9925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35847E" w14:textId="77777777" w:rsidR="00EB0C98" w:rsidRDefault="00EB0C98" w:rsidP="00EB0C98">
            <w:pPr>
              <w:jc w:val="center"/>
            </w:pPr>
          </w:p>
          <w:p w14:paraId="7428B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BD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C66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93B96" w14:textId="702F82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D8FA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2D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2A8D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810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06E492" w14:textId="77777777" w:rsidR="00EB0C98" w:rsidRDefault="00EB0C98" w:rsidP="00EB0C98">
            <w:pPr>
              <w:jc w:val="center"/>
            </w:pPr>
          </w:p>
          <w:p w14:paraId="7D7B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F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1C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D67D84" w14:textId="5630AB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79A0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E2F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A56E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90D0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A8288F" w14:textId="77777777" w:rsidR="00EB0C98" w:rsidRDefault="00EB0C98" w:rsidP="00EB0C98">
            <w:pPr>
              <w:jc w:val="center"/>
            </w:pPr>
          </w:p>
          <w:p w14:paraId="1728E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34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87E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96017E" w14:textId="6138D2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6C43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497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CD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009D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A1AB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472F24" w14:textId="77777777" w:rsidR="00EB0C98" w:rsidRDefault="00EB0C98" w:rsidP="00EB0C98">
            <w:pPr>
              <w:jc w:val="center"/>
            </w:pPr>
          </w:p>
          <w:p w14:paraId="5EE87B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D3E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706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D3676A" w14:textId="59B7A6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B331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00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7710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C762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108A24" w14:textId="77777777" w:rsidR="00EB0C98" w:rsidRDefault="00EB0C98" w:rsidP="00EB0C98">
            <w:pPr>
              <w:jc w:val="center"/>
            </w:pPr>
          </w:p>
          <w:p w14:paraId="70904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15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1A3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CCC36F" w14:textId="0BAD15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5725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303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0A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84B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A4A898" w14:textId="77777777" w:rsidR="00EB0C98" w:rsidRDefault="00EB0C98" w:rsidP="00EB0C98">
            <w:pPr>
              <w:jc w:val="center"/>
            </w:pPr>
          </w:p>
          <w:p w14:paraId="6CE4BA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D71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B2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69058" w14:textId="441B7D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76C3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DEA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465E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B1BC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9B7E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3A1A23" w14:textId="77777777" w:rsidR="00EB0C98" w:rsidRDefault="00EB0C98" w:rsidP="00EB0C98">
            <w:pPr>
              <w:jc w:val="center"/>
            </w:pPr>
          </w:p>
          <w:p w14:paraId="05098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181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59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F23094" w14:textId="07E8AB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33E6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DBC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FB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A20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1FB9D8" w14:textId="77777777" w:rsidR="00EB0C98" w:rsidRDefault="00EB0C98" w:rsidP="00EB0C98">
            <w:pPr>
              <w:jc w:val="center"/>
            </w:pPr>
          </w:p>
          <w:p w14:paraId="1F2947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FE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239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91390" w14:textId="3D1550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5B07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EE4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1D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B1DB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B4FBD63" w14:textId="77777777" w:rsidR="00EB0C98" w:rsidRDefault="00EB0C98" w:rsidP="00EB0C98">
            <w:pPr>
              <w:jc w:val="center"/>
            </w:pPr>
          </w:p>
          <w:p w14:paraId="1D215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FF6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395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91363" w14:textId="38FB8A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4797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19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F59D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A135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6D79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475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91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C6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4F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15E57" w14:textId="15F83A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5C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FD6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6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C1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8EC81E" w14:textId="77777777" w:rsidR="00EB0C98" w:rsidRDefault="00EB0C98" w:rsidP="00EB0C98">
            <w:pPr>
              <w:jc w:val="center"/>
            </w:pPr>
          </w:p>
          <w:p w14:paraId="10A0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E0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0807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0C282D" w14:textId="0087CD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A6E2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511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2DD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2B7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1EF297" w14:textId="77777777" w:rsidR="00EB0C98" w:rsidRDefault="00EB0C98" w:rsidP="00EB0C98">
            <w:pPr>
              <w:jc w:val="center"/>
            </w:pPr>
          </w:p>
          <w:p w14:paraId="4A4D8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E4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28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98D3B5" w14:textId="473D2E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2FE9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97A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17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AE0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552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5E" w14:textId="77777777" w:rsidR="00EB0C98" w:rsidRDefault="00EB0C98" w:rsidP="00EB0C98">
            <w:pPr>
              <w:jc w:val="center"/>
            </w:pPr>
          </w:p>
          <w:p w14:paraId="2562E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9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24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5F4923" w14:textId="4851F7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C85C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69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03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9CF7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4E762" w14:textId="77777777" w:rsidR="00EB0C98" w:rsidRDefault="00EB0C98" w:rsidP="00EB0C98">
            <w:pPr>
              <w:jc w:val="center"/>
            </w:pPr>
          </w:p>
          <w:p w14:paraId="0BBD5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E3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BA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31EC5" w14:textId="2BFED8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E601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664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F3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6B4F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A4C58" w14:textId="77777777" w:rsidR="00EB0C98" w:rsidRDefault="00EB0C98" w:rsidP="00EB0C98">
            <w:pPr>
              <w:jc w:val="center"/>
            </w:pPr>
          </w:p>
          <w:p w14:paraId="00DF8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17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2D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7EA6FD" w14:textId="0B5676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DD8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2A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477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8FF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9F3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7E2CF2" w14:textId="77777777" w:rsidR="00EB0C98" w:rsidRDefault="00EB0C98" w:rsidP="00EB0C98">
            <w:pPr>
              <w:jc w:val="center"/>
            </w:pPr>
          </w:p>
          <w:p w14:paraId="698EF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72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3A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AE98D" w14:textId="1D6186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44E8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81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56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7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69368" w14:textId="77777777" w:rsidR="00EB0C98" w:rsidRDefault="00EB0C98" w:rsidP="00EB0C98">
            <w:pPr>
              <w:jc w:val="center"/>
            </w:pPr>
          </w:p>
          <w:p w14:paraId="6581C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5BC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A5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4BD3A2" w14:textId="0ADAF1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402E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932A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E268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6CB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8AFBA0" w14:textId="77777777" w:rsidR="00EB0C98" w:rsidRDefault="00EB0C98" w:rsidP="00EB0C98">
            <w:pPr>
              <w:jc w:val="center"/>
            </w:pPr>
          </w:p>
          <w:p w14:paraId="0DE3F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2AA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4D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B1B91" w14:textId="64AB08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E6D7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165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F3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DC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084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ED428" w14:textId="77777777" w:rsidR="00EB0C98" w:rsidRDefault="00EB0C98" w:rsidP="00EB0C98">
            <w:pPr>
              <w:jc w:val="center"/>
            </w:pPr>
          </w:p>
          <w:p w14:paraId="362DE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61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F7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8E4C5E" w14:textId="45CCE0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C149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A3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10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F2E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9F5D0" w14:textId="77777777" w:rsidR="00EB0C98" w:rsidRDefault="00EB0C98" w:rsidP="00EB0C98">
            <w:pPr>
              <w:jc w:val="center"/>
            </w:pPr>
          </w:p>
          <w:p w14:paraId="02E82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C2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4A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CB915" w14:textId="74FAC0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150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2F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11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C88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EB800" w14:textId="77777777" w:rsidR="00EB0C98" w:rsidRDefault="00EB0C98" w:rsidP="00EB0C98">
            <w:pPr>
              <w:jc w:val="center"/>
            </w:pPr>
          </w:p>
          <w:p w14:paraId="7A458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7A9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A4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C4FAFE" w14:textId="1291D6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8DD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8981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D4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3F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662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76815" w14:textId="77777777" w:rsidR="00EB0C98" w:rsidRDefault="00EB0C98" w:rsidP="00EB0C98">
            <w:pPr>
              <w:jc w:val="center"/>
            </w:pPr>
          </w:p>
          <w:p w14:paraId="5A40E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A1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C8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51D01" w14:textId="1601EF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BB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B6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CC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B3D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DEFA" w14:textId="77777777" w:rsidR="00EB0C98" w:rsidRDefault="00EB0C98" w:rsidP="00EB0C98">
            <w:pPr>
              <w:jc w:val="center"/>
            </w:pPr>
          </w:p>
          <w:p w14:paraId="206A0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82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17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442E3" w14:textId="22034A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D6B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2C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364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A8C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35F1A6" w14:textId="77777777" w:rsidR="00EB0C98" w:rsidRDefault="00EB0C98" w:rsidP="00EB0C98">
            <w:pPr>
              <w:jc w:val="center"/>
            </w:pPr>
          </w:p>
          <w:p w14:paraId="2C842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3D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2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CA1D30" w14:textId="18A93B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ACEA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E2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2B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C60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013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D49B21" w14:textId="77777777" w:rsidR="00EB0C98" w:rsidRDefault="00EB0C98" w:rsidP="00EB0C98">
            <w:pPr>
              <w:jc w:val="center"/>
            </w:pPr>
          </w:p>
          <w:p w14:paraId="70502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10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0FD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12213" w14:textId="28B75D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F74F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154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9623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280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1CD96" w14:textId="77777777" w:rsidR="00EB0C98" w:rsidRDefault="00EB0C98" w:rsidP="00EB0C98">
            <w:pPr>
              <w:jc w:val="center"/>
            </w:pPr>
          </w:p>
          <w:p w14:paraId="54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229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01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8C736" w14:textId="5D8F7B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FF3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A6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DC9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A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AC5BC8" w14:textId="77777777" w:rsidR="00EB0C98" w:rsidRDefault="00EB0C98" w:rsidP="00EB0C98">
            <w:pPr>
              <w:jc w:val="center"/>
            </w:pPr>
          </w:p>
          <w:p w14:paraId="5B49E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4C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11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CB57DF" w14:textId="6B4DD6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F6F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BD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E8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6D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C624B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22A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6F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59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CBA3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3FFA58" w14:textId="4B3852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273E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22EA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E3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D5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C8E8E" w14:textId="77777777" w:rsidR="00EB0C98" w:rsidRDefault="00EB0C98" w:rsidP="00EB0C98">
            <w:pPr>
              <w:jc w:val="center"/>
            </w:pPr>
          </w:p>
          <w:p w14:paraId="2A059C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611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19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E710F3" w14:textId="53D81B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821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084C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59C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5BD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D6538A" w14:textId="77777777" w:rsidR="00EB0C98" w:rsidRDefault="00EB0C98" w:rsidP="00EB0C98">
            <w:pPr>
              <w:jc w:val="center"/>
            </w:pPr>
          </w:p>
          <w:p w14:paraId="3A4FD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1C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4F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6B40A" w14:textId="496D2D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CF5D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A1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A8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72A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094F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A9C01" w14:textId="77777777" w:rsidR="00EB0C98" w:rsidRDefault="00EB0C98" w:rsidP="00EB0C98">
            <w:pPr>
              <w:jc w:val="center"/>
            </w:pPr>
          </w:p>
          <w:p w14:paraId="47BF9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E8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04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72C66" w14:textId="0AB0C0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1FEF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F8F1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662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9DB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2F572C" w14:textId="77777777" w:rsidR="00EB0C98" w:rsidRDefault="00EB0C98" w:rsidP="00EB0C98">
            <w:pPr>
              <w:jc w:val="center"/>
            </w:pPr>
          </w:p>
          <w:p w14:paraId="0C301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40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4DB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43EAC" w14:textId="01126F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A851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3EE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F4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A4D1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0B3614" w14:textId="77777777" w:rsidR="00EB0C98" w:rsidRDefault="00EB0C98" w:rsidP="00EB0C98">
            <w:pPr>
              <w:jc w:val="center"/>
            </w:pPr>
          </w:p>
          <w:p w14:paraId="4E266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DE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6A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222717" w14:textId="22DE54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9427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281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1FD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452E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7856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BD790" w14:textId="77777777" w:rsidR="00EB0C98" w:rsidRDefault="00EB0C98" w:rsidP="00EB0C98">
            <w:pPr>
              <w:jc w:val="center"/>
            </w:pPr>
          </w:p>
          <w:p w14:paraId="36F95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50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C8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CFBA52" w14:textId="5FDCAD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A2BA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964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750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C38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5C757" w14:textId="77777777" w:rsidR="00EB0C98" w:rsidRDefault="00EB0C98" w:rsidP="00EB0C98">
            <w:pPr>
              <w:jc w:val="center"/>
            </w:pPr>
          </w:p>
          <w:p w14:paraId="674D0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B6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ED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50655" w14:textId="777B02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000C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28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8DD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968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754F2A" w14:textId="77777777" w:rsidR="00EB0C98" w:rsidRDefault="00EB0C98" w:rsidP="00EB0C98">
            <w:pPr>
              <w:jc w:val="center"/>
            </w:pPr>
          </w:p>
          <w:p w14:paraId="736AC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0E1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43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319C4" w14:textId="106038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2204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31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07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6A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4AFB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9344C0" w14:textId="77777777" w:rsidR="00EB0C98" w:rsidRDefault="00EB0C98" w:rsidP="00EB0C98">
            <w:pPr>
              <w:jc w:val="center"/>
            </w:pPr>
          </w:p>
          <w:p w14:paraId="46C15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C76C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C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13937" w14:textId="397637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61CF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D0E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28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D2BF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E2702" w14:textId="77777777" w:rsidR="00EB0C98" w:rsidRDefault="00EB0C98" w:rsidP="00EB0C98">
            <w:pPr>
              <w:jc w:val="center"/>
            </w:pPr>
          </w:p>
          <w:p w14:paraId="37FB2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4F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7B8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95DC1" w14:textId="22CEDE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EAE9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E4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880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087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31E045" w14:textId="77777777" w:rsidR="00EB0C98" w:rsidRDefault="00EB0C98" w:rsidP="00EB0C98">
            <w:pPr>
              <w:jc w:val="center"/>
            </w:pPr>
          </w:p>
          <w:p w14:paraId="6F758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3F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9A7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26A90" w14:textId="0912FE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68EFB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605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4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4E4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CD1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C3867" w14:textId="77777777" w:rsidR="00EB0C98" w:rsidRDefault="00EB0C98" w:rsidP="00EB0C98">
            <w:pPr>
              <w:jc w:val="center"/>
            </w:pPr>
          </w:p>
          <w:p w14:paraId="11FCA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390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C1D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6CA35" w14:textId="58958A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D780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E66E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212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F257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7F667" w14:textId="77777777" w:rsidR="00EB0C98" w:rsidRDefault="00EB0C98" w:rsidP="00EB0C98">
            <w:pPr>
              <w:jc w:val="center"/>
            </w:pPr>
          </w:p>
          <w:p w14:paraId="3754B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99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BC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D3A312" w14:textId="01EB2E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723BD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81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CBE3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A1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206D5B" w14:textId="77777777" w:rsidR="00EB0C98" w:rsidRDefault="00EB0C98" w:rsidP="00EB0C98">
            <w:pPr>
              <w:jc w:val="center"/>
            </w:pPr>
          </w:p>
          <w:p w14:paraId="540F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29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4EC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D71503" w14:textId="497D23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4DD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187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FBEF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EC2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C141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1FE5DD" w14:textId="77777777" w:rsidR="00EB0C98" w:rsidRDefault="00EB0C98" w:rsidP="00EB0C98">
            <w:pPr>
              <w:jc w:val="center"/>
            </w:pPr>
          </w:p>
          <w:p w14:paraId="6DC20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BC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15C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6DC49" w14:textId="4AE2E4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A2D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C12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26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8E4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A1FE38" w14:textId="77777777" w:rsidR="00EB0C98" w:rsidRDefault="00EB0C98" w:rsidP="00EB0C98">
            <w:pPr>
              <w:jc w:val="center"/>
            </w:pPr>
          </w:p>
          <w:p w14:paraId="4CA2A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6F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5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DEF80" w14:textId="2A6322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51A0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32F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492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D44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CBA541" w14:textId="77777777" w:rsidR="00EB0C98" w:rsidRDefault="00EB0C98" w:rsidP="00EB0C98">
            <w:pPr>
              <w:jc w:val="center"/>
            </w:pPr>
          </w:p>
          <w:p w14:paraId="778F6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84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F0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3F4249" w14:textId="1F07C1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8DEE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45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4F6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90D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B3419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BE7D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70F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EEC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10A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078D23" w14:textId="0C3689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4BE3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8B9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17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01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C7926F" w14:textId="77777777" w:rsidR="00EB0C98" w:rsidRDefault="00EB0C98" w:rsidP="00EB0C98">
            <w:pPr>
              <w:jc w:val="center"/>
            </w:pPr>
          </w:p>
          <w:p w14:paraId="14498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9B5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738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7EEA67" w14:textId="63A749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3F34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43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B460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518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0B822E" w14:textId="77777777" w:rsidR="00EB0C98" w:rsidRDefault="00EB0C98" w:rsidP="00EB0C98">
            <w:pPr>
              <w:jc w:val="center"/>
            </w:pPr>
          </w:p>
          <w:p w14:paraId="328E0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C3F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056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3D50CD" w14:textId="2F58AB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6518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DB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803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CEC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EEE2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E80E67" w14:textId="77777777" w:rsidR="00EB0C98" w:rsidRDefault="00EB0C98" w:rsidP="00EB0C98">
            <w:pPr>
              <w:jc w:val="center"/>
            </w:pPr>
          </w:p>
          <w:p w14:paraId="7E7D6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04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7E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2D323" w14:textId="3A0B0A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C5A9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773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322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4E8F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41F94" w14:textId="77777777" w:rsidR="00EB0C98" w:rsidRDefault="00EB0C98" w:rsidP="00EB0C98">
            <w:pPr>
              <w:jc w:val="center"/>
            </w:pPr>
          </w:p>
          <w:p w14:paraId="57CC2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606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1B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24F01" w14:textId="09C3B8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74DB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155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177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279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F6B545" w14:textId="77777777" w:rsidR="00EB0C98" w:rsidRDefault="00EB0C98" w:rsidP="00EB0C98">
            <w:pPr>
              <w:jc w:val="center"/>
            </w:pPr>
          </w:p>
          <w:p w14:paraId="1B94C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AA8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29C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8839A" w14:textId="5C0804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F0D7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29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61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5AB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E866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770249" w14:textId="77777777" w:rsidR="00EB0C98" w:rsidRDefault="00EB0C98" w:rsidP="00EB0C98">
            <w:pPr>
              <w:jc w:val="center"/>
            </w:pPr>
          </w:p>
          <w:p w14:paraId="609F7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97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E80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C7300" w14:textId="0127CD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3B4A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B5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42D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1C7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E3BE02" w14:textId="77777777" w:rsidR="00EB0C98" w:rsidRDefault="00EB0C98" w:rsidP="00EB0C98">
            <w:pPr>
              <w:jc w:val="center"/>
            </w:pPr>
          </w:p>
          <w:p w14:paraId="59FD2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2AF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A6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6657DF" w14:textId="323183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345D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B276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8D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02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300466" w14:textId="77777777" w:rsidR="00EB0C98" w:rsidRDefault="00EB0C98" w:rsidP="00EB0C98">
            <w:pPr>
              <w:jc w:val="center"/>
            </w:pPr>
          </w:p>
          <w:p w14:paraId="76258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0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314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9B220" w14:textId="67C4B0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9D36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97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F68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DC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0EAB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AAC0AB" w14:textId="77777777" w:rsidR="00EB0C98" w:rsidRDefault="00EB0C98" w:rsidP="00EB0C98">
            <w:pPr>
              <w:jc w:val="center"/>
            </w:pPr>
          </w:p>
          <w:p w14:paraId="08AE2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C0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B0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449D8D" w14:textId="67C6F9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D5D0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69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9B6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02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F6A380" w14:textId="77777777" w:rsidR="00EB0C98" w:rsidRDefault="00EB0C98" w:rsidP="00EB0C98">
            <w:pPr>
              <w:jc w:val="center"/>
            </w:pPr>
          </w:p>
          <w:p w14:paraId="7FEB3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59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0F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3E35B" w14:textId="36F8D6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625C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E077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4AC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60AF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4419E4" w14:textId="77777777" w:rsidR="00EB0C98" w:rsidRDefault="00EB0C98" w:rsidP="00EB0C98">
            <w:pPr>
              <w:jc w:val="center"/>
            </w:pPr>
          </w:p>
          <w:p w14:paraId="76A22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B66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02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EC936" w14:textId="7FFB87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849F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8EE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15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EE6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645D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E59C86" w14:textId="77777777" w:rsidR="00EB0C98" w:rsidRDefault="00EB0C98" w:rsidP="00EB0C98">
            <w:pPr>
              <w:jc w:val="center"/>
            </w:pPr>
          </w:p>
          <w:p w14:paraId="7BB2B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50F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D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12F83B" w14:textId="646523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1C9F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CCD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46F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1852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47285" w14:textId="77777777" w:rsidR="00EB0C98" w:rsidRDefault="00EB0C98" w:rsidP="00EB0C98">
            <w:pPr>
              <w:jc w:val="center"/>
            </w:pPr>
          </w:p>
          <w:p w14:paraId="594A3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16A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DD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D33FD" w14:textId="269BFF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0D02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63EC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700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141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E91E10" w14:textId="77777777" w:rsidR="00EB0C98" w:rsidRDefault="00EB0C98" w:rsidP="00EB0C98">
            <w:pPr>
              <w:jc w:val="center"/>
            </w:pPr>
          </w:p>
          <w:p w14:paraId="76332F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698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76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4FAB4" w14:textId="1FD455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4728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B87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51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CBE6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F048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673144" w14:textId="77777777" w:rsidR="00EB0C98" w:rsidRDefault="00EB0C98" w:rsidP="00EB0C98">
            <w:pPr>
              <w:jc w:val="center"/>
            </w:pPr>
          </w:p>
          <w:p w14:paraId="19D9B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75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58C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903C3F" w14:textId="44D81F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D640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29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C7D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B7B5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AB95A4" w14:textId="77777777" w:rsidR="00EB0C98" w:rsidRDefault="00EB0C98" w:rsidP="00EB0C98">
            <w:pPr>
              <w:jc w:val="center"/>
            </w:pPr>
          </w:p>
          <w:p w14:paraId="38987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D0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00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52D76" w14:textId="6ADCA1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9CDD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D4C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8BB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F0DE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39CF3D1" w14:textId="77777777" w:rsidR="00EB0C98" w:rsidRDefault="00EB0C98" w:rsidP="00EB0C98">
            <w:pPr>
              <w:jc w:val="center"/>
            </w:pPr>
          </w:p>
          <w:p w14:paraId="37424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20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33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9A5C8B" w14:textId="0D03D6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CDD1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DDC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C6A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C5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C0B53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B10D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F7EB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F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9A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4B314" w14:textId="27095A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F6D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4A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FA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43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E7F4DF" w14:textId="77777777" w:rsidR="00EB0C98" w:rsidRDefault="00EB0C98" w:rsidP="00EB0C98">
            <w:pPr>
              <w:jc w:val="center"/>
            </w:pPr>
          </w:p>
          <w:p w14:paraId="03AA0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F9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6D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CE41A" w14:textId="3D04A0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F377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06E3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81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88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9C8961" w14:textId="77777777" w:rsidR="00EB0C98" w:rsidRDefault="00EB0C98" w:rsidP="00EB0C98">
            <w:pPr>
              <w:jc w:val="center"/>
            </w:pPr>
          </w:p>
          <w:p w14:paraId="224F3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1C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64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5839F" w14:textId="7FE528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2975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FB84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274A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FC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F321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F60104" w14:textId="77777777" w:rsidR="00EB0C98" w:rsidRDefault="00EB0C98" w:rsidP="00EB0C98">
            <w:pPr>
              <w:jc w:val="center"/>
            </w:pPr>
          </w:p>
          <w:p w14:paraId="1A91A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CE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1F9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369C9" w14:textId="7BE72E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50E0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BF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BF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87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7C1A4C" w14:textId="77777777" w:rsidR="00EB0C98" w:rsidRDefault="00EB0C98" w:rsidP="00EB0C98">
            <w:pPr>
              <w:jc w:val="center"/>
            </w:pPr>
          </w:p>
          <w:p w14:paraId="76099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F3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83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B69D61" w14:textId="1E2127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DC075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4B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1F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BB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18D4DE" w14:textId="77777777" w:rsidR="00EB0C98" w:rsidRDefault="00EB0C98" w:rsidP="00EB0C98">
            <w:pPr>
              <w:jc w:val="center"/>
            </w:pPr>
          </w:p>
          <w:p w14:paraId="73AB1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D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6B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4F1C6" w14:textId="66E467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79C1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46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F6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C2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CAD2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6776E6" w14:textId="77777777" w:rsidR="00EB0C98" w:rsidRDefault="00EB0C98" w:rsidP="00EB0C98">
            <w:pPr>
              <w:jc w:val="center"/>
            </w:pPr>
          </w:p>
          <w:p w14:paraId="15493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80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A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3368EC" w14:textId="72D91A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4D0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F03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51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0A7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26CCA" w14:textId="77777777" w:rsidR="00EB0C98" w:rsidRDefault="00EB0C98" w:rsidP="00EB0C98">
            <w:pPr>
              <w:jc w:val="center"/>
            </w:pPr>
          </w:p>
          <w:p w14:paraId="78F44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D3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F2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B61B4E" w14:textId="30B5CB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5427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BB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A27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F6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D6D84" w14:textId="77777777" w:rsidR="00EB0C98" w:rsidRDefault="00EB0C98" w:rsidP="00EB0C98">
            <w:pPr>
              <w:jc w:val="center"/>
            </w:pPr>
          </w:p>
          <w:p w14:paraId="3EAF3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137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E8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71107" w14:textId="3950C8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52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6D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CE3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C9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E7F9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83C8D" w14:textId="77777777" w:rsidR="00EB0C98" w:rsidRDefault="00EB0C98" w:rsidP="00EB0C98">
            <w:pPr>
              <w:jc w:val="center"/>
            </w:pPr>
          </w:p>
          <w:p w14:paraId="6C37B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97B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1E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C17DE" w14:textId="6DEFF8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63C9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7C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A7E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C60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BAA66E" w14:textId="77777777" w:rsidR="00EB0C98" w:rsidRDefault="00EB0C98" w:rsidP="00EB0C98">
            <w:pPr>
              <w:jc w:val="center"/>
            </w:pPr>
          </w:p>
          <w:p w14:paraId="728FB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D7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FB9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008930" w14:textId="51B8A8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D9BB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F7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D61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05E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52D3FE" w14:textId="77777777" w:rsidR="00EB0C98" w:rsidRDefault="00EB0C98" w:rsidP="00EB0C98">
            <w:pPr>
              <w:jc w:val="center"/>
            </w:pPr>
          </w:p>
          <w:p w14:paraId="509B7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B5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4E74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5132D" w14:textId="4D3204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71D9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DA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F6B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EB0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6953F4" w14:textId="77777777" w:rsidR="00EB0C98" w:rsidRDefault="00EB0C98" w:rsidP="00EB0C98">
            <w:pPr>
              <w:jc w:val="center"/>
            </w:pPr>
          </w:p>
          <w:p w14:paraId="3FC66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A0D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419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399D7" w14:textId="6AD761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A1A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2C7C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00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DC9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73D8F" w14:textId="77777777" w:rsidR="00EB0C98" w:rsidRDefault="00EB0C98" w:rsidP="00EB0C98">
            <w:pPr>
              <w:jc w:val="center"/>
            </w:pPr>
          </w:p>
          <w:p w14:paraId="3E119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03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189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EEBB64" w14:textId="445C9E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97C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C170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114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B2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674AD8" w14:textId="77777777" w:rsidR="00EB0C98" w:rsidRDefault="00EB0C98" w:rsidP="00EB0C98">
            <w:pPr>
              <w:jc w:val="center"/>
            </w:pPr>
          </w:p>
          <w:p w14:paraId="12AF0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5E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F2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3A2060" w14:textId="3D17E2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4F8F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21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DD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CF8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418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3C5355" w14:textId="77777777" w:rsidR="00EB0C98" w:rsidRDefault="00EB0C98" w:rsidP="00EB0C98">
            <w:pPr>
              <w:jc w:val="center"/>
            </w:pPr>
          </w:p>
          <w:p w14:paraId="6355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A5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54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70960" w14:textId="00C20A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A4F7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D1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7AD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106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1212ED" w14:textId="77777777" w:rsidR="00EB0C98" w:rsidRDefault="00EB0C98" w:rsidP="00EB0C98">
            <w:pPr>
              <w:jc w:val="center"/>
            </w:pPr>
          </w:p>
          <w:p w14:paraId="386CC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19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7F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32130" w14:textId="6719D3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BCF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69B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BF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C0F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616023" w14:textId="77777777" w:rsidR="00EB0C98" w:rsidRDefault="00EB0C98" w:rsidP="00EB0C98">
            <w:pPr>
              <w:jc w:val="center"/>
            </w:pPr>
          </w:p>
          <w:p w14:paraId="04B21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E0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CD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41AF90" w14:textId="34EE4B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7F91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B0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727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67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66FD1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65AF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CEC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FF0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4A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D656A" w14:textId="4E635F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0287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0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22A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CB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C1C94E" w14:textId="77777777" w:rsidR="00EB0C98" w:rsidRDefault="00EB0C98" w:rsidP="00EB0C98">
            <w:pPr>
              <w:jc w:val="center"/>
            </w:pPr>
          </w:p>
          <w:p w14:paraId="135497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014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1C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E36CC" w14:textId="198C80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C590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F9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1CE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97D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67027A" w14:textId="77777777" w:rsidR="00EB0C98" w:rsidRDefault="00EB0C98" w:rsidP="00EB0C98">
            <w:pPr>
              <w:jc w:val="center"/>
            </w:pPr>
          </w:p>
          <w:p w14:paraId="7CD6D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2B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35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11105C" w14:textId="74689B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8AD9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A5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DF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334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EC33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0856C3" w14:textId="77777777" w:rsidR="00EB0C98" w:rsidRDefault="00EB0C98" w:rsidP="00EB0C98">
            <w:pPr>
              <w:jc w:val="center"/>
            </w:pPr>
          </w:p>
          <w:p w14:paraId="17F556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138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7B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27BFD4" w14:textId="2FEAC1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F70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31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7596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A8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01D314" w14:textId="77777777" w:rsidR="00EB0C98" w:rsidRDefault="00EB0C98" w:rsidP="00EB0C98">
            <w:pPr>
              <w:jc w:val="center"/>
            </w:pPr>
          </w:p>
          <w:p w14:paraId="610B5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C6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B3B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B4C7D1" w14:textId="5D28EB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862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4B5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44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AAA4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73BA06" w14:textId="77777777" w:rsidR="00EB0C98" w:rsidRDefault="00EB0C98" w:rsidP="00EB0C98">
            <w:pPr>
              <w:jc w:val="center"/>
            </w:pPr>
          </w:p>
          <w:p w14:paraId="54B46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FCF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59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8987F" w14:textId="7A9D14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1DF4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55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0A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2C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319B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75B239" w14:textId="77777777" w:rsidR="00EB0C98" w:rsidRDefault="00EB0C98" w:rsidP="00EB0C98">
            <w:pPr>
              <w:jc w:val="center"/>
            </w:pPr>
          </w:p>
          <w:p w14:paraId="29432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6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D88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B5AB7" w14:textId="163A25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A13E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7292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4F5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354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F705A" w14:textId="77777777" w:rsidR="00EB0C98" w:rsidRDefault="00EB0C98" w:rsidP="00EB0C98">
            <w:pPr>
              <w:jc w:val="center"/>
            </w:pPr>
          </w:p>
          <w:p w14:paraId="0545D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54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37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20134" w14:textId="0DE500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B3514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01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8DB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74F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94077C" w14:textId="77777777" w:rsidR="00EB0C98" w:rsidRDefault="00EB0C98" w:rsidP="00EB0C98">
            <w:pPr>
              <w:jc w:val="center"/>
            </w:pPr>
          </w:p>
          <w:p w14:paraId="0DEFD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DD4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C5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F327D" w14:textId="342A80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F50C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5BB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4C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C5B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B7B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245E98" w14:textId="77777777" w:rsidR="00EB0C98" w:rsidRDefault="00EB0C98" w:rsidP="00EB0C98">
            <w:pPr>
              <w:jc w:val="center"/>
            </w:pPr>
          </w:p>
          <w:p w14:paraId="384D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EB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4A0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90C50" w14:textId="35CD4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45A2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B5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D0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634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EC1B4F" w14:textId="77777777" w:rsidR="00EB0C98" w:rsidRDefault="00EB0C98" w:rsidP="00EB0C98">
            <w:pPr>
              <w:jc w:val="center"/>
            </w:pPr>
          </w:p>
          <w:p w14:paraId="1FE0B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62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BA9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556500" w14:textId="5C207F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7109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17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AC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981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1E4ECE" w14:textId="77777777" w:rsidR="00EB0C98" w:rsidRDefault="00EB0C98" w:rsidP="00EB0C98">
            <w:pPr>
              <w:jc w:val="center"/>
            </w:pPr>
          </w:p>
          <w:p w14:paraId="6CC22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8AF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A3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AF3E9" w14:textId="22B3F4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C9C1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17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473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3186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F30D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8B9C62" w14:textId="77777777" w:rsidR="00EB0C98" w:rsidRDefault="00EB0C98" w:rsidP="00EB0C98">
            <w:pPr>
              <w:jc w:val="center"/>
            </w:pPr>
          </w:p>
          <w:p w14:paraId="28FB1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87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94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7A08A" w14:textId="159FF7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806A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88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25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6B2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553A88" w14:textId="77777777" w:rsidR="00EB0C98" w:rsidRDefault="00EB0C98" w:rsidP="00EB0C98">
            <w:pPr>
              <w:jc w:val="center"/>
            </w:pPr>
          </w:p>
          <w:p w14:paraId="50B34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4B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7B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603365" w14:textId="72CC82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6A09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B9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DA1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643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D40BAC" w14:textId="77777777" w:rsidR="00EB0C98" w:rsidRDefault="00EB0C98" w:rsidP="00EB0C98">
            <w:pPr>
              <w:jc w:val="center"/>
            </w:pPr>
          </w:p>
          <w:p w14:paraId="2BD0B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6D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CA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16DDD" w14:textId="0BE2F9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A09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131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32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A80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EE19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512C71" w14:textId="77777777" w:rsidR="00EB0C98" w:rsidRDefault="00EB0C98" w:rsidP="00EB0C98">
            <w:pPr>
              <w:jc w:val="center"/>
            </w:pPr>
          </w:p>
          <w:p w14:paraId="4C22C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3C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D4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AACC7" w14:textId="00A118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172F5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8E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1E0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A134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588D90" w14:textId="77777777" w:rsidR="00EB0C98" w:rsidRDefault="00EB0C98" w:rsidP="00EB0C98">
            <w:pPr>
              <w:jc w:val="center"/>
            </w:pPr>
          </w:p>
          <w:p w14:paraId="5F3B7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F2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29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43189" w14:textId="184BBE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9FD3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33D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9A5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01B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A65963" w14:textId="77777777" w:rsidR="00EB0C98" w:rsidRDefault="00EB0C98" w:rsidP="00EB0C98">
            <w:pPr>
              <w:jc w:val="center"/>
            </w:pPr>
          </w:p>
          <w:p w14:paraId="61BFF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B6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F2C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793DE3" w14:textId="2655FB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4482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D06D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0BB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EF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A4EF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5FB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C93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20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58A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4F201" w14:textId="1AD076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DD4B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5BA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629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849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249D8A" w14:textId="77777777" w:rsidR="00EB0C98" w:rsidRDefault="00EB0C98" w:rsidP="00EB0C98">
            <w:pPr>
              <w:jc w:val="center"/>
            </w:pPr>
          </w:p>
          <w:p w14:paraId="78BC9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D4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21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BCD598" w14:textId="14DB27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15AD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B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689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963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076160" w14:textId="77777777" w:rsidR="00EB0C98" w:rsidRDefault="00EB0C98" w:rsidP="00EB0C98">
            <w:pPr>
              <w:jc w:val="center"/>
            </w:pPr>
          </w:p>
          <w:p w14:paraId="542F7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78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AD8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E2BAD" w14:textId="5C6A21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4AE6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BB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D6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8A0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4062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72F89F" w14:textId="77777777" w:rsidR="00EB0C98" w:rsidRDefault="00EB0C98" w:rsidP="00EB0C98">
            <w:pPr>
              <w:jc w:val="center"/>
            </w:pPr>
          </w:p>
          <w:p w14:paraId="34B8C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B7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71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ACDB3B" w14:textId="7DBCE1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4634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015F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7BE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1815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DBD7F" w14:textId="77777777" w:rsidR="00EB0C98" w:rsidRDefault="00EB0C98" w:rsidP="00EB0C98">
            <w:pPr>
              <w:jc w:val="center"/>
            </w:pPr>
          </w:p>
          <w:p w14:paraId="6E5B7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A0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52C8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F59DB9" w14:textId="61FE02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DB0C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C8C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E2D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6313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EE588F" w14:textId="77777777" w:rsidR="00EB0C98" w:rsidRDefault="00EB0C98" w:rsidP="00EB0C98">
            <w:pPr>
              <w:jc w:val="center"/>
            </w:pPr>
          </w:p>
          <w:p w14:paraId="2FC80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012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D1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5DD7BE" w14:textId="28DCA0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E2A8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03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EBF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079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0852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0E2BD8" w14:textId="77777777" w:rsidR="00EB0C98" w:rsidRDefault="00EB0C98" w:rsidP="00EB0C98">
            <w:pPr>
              <w:jc w:val="center"/>
            </w:pPr>
          </w:p>
          <w:p w14:paraId="02B4F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26E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1E89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C3191" w14:textId="17F314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4263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0B7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7C8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CF1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FB03D" w14:textId="77777777" w:rsidR="00EB0C98" w:rsidRDefault="00EB0C98" w:rsidP="00EB0C98">
            <w:pPr>
              <w:jc w:val="center"/>
            </w:pPr>
          </w:p>
          <w:p w14:paraId="3748F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3B4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AA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13E816" w14:textId="2DAAF2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EBB8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0A8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ED2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99BA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A73BE7" w14:textId="77777777" w:rsidR="00EB0C98" w:rsidRDefault="00EB0C98" w:rsidP="00EB0C98">
            <w:pPr>
              <w:jc w:val="center"/>
            </w:pPr>
          </w:p>
          <w:p w14:paraId="12B1C5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E0E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D7D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AF5225" w14:textId="521EC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9EF2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A53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D3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8A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928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444948" w14:textId="77777777" w:rsidR="00EB0C98" w:rsidRDefault="00EB0C98" w:rsidP="00EB0C98">
            <w:pPr>
              <w:jc w:val="center"/>
            </w:pPr>
          </w:p>
          <w:p w14:paraId="24BC2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6F5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B1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08CD86" w14:textId="029A14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AC14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6E9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EA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4BC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8253F2" w14:textId="77777777" w:rsidR="00EB0C98" w:rsidRDefault="00EB0C98" w:rsidP="00EB0C98">
            <w:pPr>
              <w:jc w:val="center"/>
            </w:pPr>
          </w:p>
          <w:p w14:paraId="74DB6C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D44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B8C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829E1" w14:textId="3045BF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A9B7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1812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837D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91D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7E0342" w14:textId="77777777" w:rsidR="00EB0C98" w:rsidRDefault="00EB0C98" w:rsidP="00EB0C98">
            <w:pPr>
              <w:jc w:val="center"/>
            </w:pPr>
          </w:p>
          <w:p w14:paraId="394FE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366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CA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866A1D" w14:textId="263D89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1A1C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1550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D8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ED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3701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CE3F98" w14:textId="77777777" w:rsidR="00EB0C98" w:rsidRDefault="00EB0C98" w:rsidP="00EB0C98">
            <w:pPr>
              <w:jc w:val="center"/>
            </w:pPr>
          </w:p>
          <w:p w14:paraId="796A9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AE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2C7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F0251" w14:textId="42F8E9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528C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F13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3ED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8BC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714467" w14:textId="77777777" w:rsidR="00EB0C98" w:rsidRDefault="00EB0C98" w:rsidP="00EB0C98">
            <w:pPr>
              <w:jc w:val="center"/>
            </w:pPr>
          </w:p>
          <w:p w14:paraId="155A1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27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554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02ED88" w14:textId="10B80D0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85F5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918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3B4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ABF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CCE98C" w14:textId="77777777" w:rsidR="00EB0C98" w:rsidRDefault="00EB0C98" w:rsidP="00EB0C98">
            <w:pPr>
              <w:jc w:val="center"/>
            </w:pPr>
          </w:p>
          <w:p w14:paraId="0D288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407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42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0507C" w14:textId="495FE9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1F2C7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CAA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0070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2F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B005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48DBB7" w14:textId="77777777" w:rsidR="00EB0C98" w:rsidRDefault="00EB0C98" w:rsidP="00EB0C98">
            <w:pPr>
              <w:jc w:val="center"/>
            </w:pPr>
          </w:p>
          <w:p w14:paraId="5521A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96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A8E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A773A3" w14:textId="6EA1B1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00C2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60F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4165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F25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C9F139" w14:textId="77777777" w:rsidR="00EB0C98" w:rsidRDefault="00EB0C98" w:rsidP="00EB0C98">
            <w:pPr>
              <w:jc w:val="center"/>
            </w:pPr>
          </w:p>
          <w:p w14:paraId="1C37F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516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05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E789C" w14:textId="48C96D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005B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9E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FB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722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1F1A6BC" w14:textId="77777777" w:rsidR="00EB0C98" w:rsidRDefault="00EB0C98" w:rsidP="00EB0C98">
            <w:pPr>
              <w:jc w:val="center"/>
            </w:pPr>
          </w:p>
          <w:p w14:paraId="1E965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F7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A0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AE7EC1" w14:textId="428F5E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B418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54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D6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DB21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5001D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CE0A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3A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D9B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16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85F9FC" w14:textId="7E758D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D3E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9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4643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63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01C53" w14:textId="77777777" w:rsidR="00EB0C98" w:rsidRDefault="00EB0C98" w:rsidP="00EB0C98">
            <w:pPr>
              <w:jc w:val="center"/>
            </w:pPr>
          </w:p>
          <w:p w14:paraId="5A2B6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73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1DE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201A3" w14:textId="192948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AE58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FE2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55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08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6A5D05" w14:textId="77777777" w:rsidR="00EB0C98" w:rsidRDefault="00EB0C98" w:rsidP="00EB0C98">
            <w:pPr>
              <w:jc w:val="center"/>
            </w:pPr>
          </w:p>
          <w:p w14:paraId="1A7F8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BC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9F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52CC9F" w14:textId="466F84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D80E5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EA7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49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6B6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4D1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2CDD9" w14:textId="77777777" w:rsidR="00EB0C98" w:rsidRDefault="00EB0C98" w:rsidP="00EB0C98">
            <w:pPr>
              <w:jc w:val="center"/>
            </w:pPr>
          </w:p>
          <w:p w14:paraId="0D7FE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00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7E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47D15" w14:textId="6755C4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28F3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AE8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74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45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8FBA5B" w14:textId="77777777" w:rsidR="00EB0C98" w:rsidRDefault="00EB0C98" w:rsidP="00EB0C98">
            <w:pPr>
              <w:jc w:val="center"/>
            </w:pPr>
          </w:p>
          <w:p w14:paraId="07ED1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EB2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DB8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B21E0" w14:textId="6692ED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5AF4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17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D3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EEA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602D74" w14:textId="77777777" w:rsidR="00EB0C98" w:rsidRDefault="00EB0C98" w:rsidP="00EB0C98">
            <w:pPr>
              <w:jc w:val="center"/>
            </w:pPr>
          </w:p>
          <w:p w14:paraId="04BC7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C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5C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EB5B42" w14:textId="48849D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E18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9B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6C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4D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4A8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F2D421" w14:textId="77777777" w:rsidR="00EB0C98" w:rsidRDefault="00EB0C98" w:rsidP="00EB0C98">
            <w:pPr>
              <w:jc w:val="center"/>
            </w:pPr>
          </w:p>
          <w:p w14:paraId="68C0E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76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CD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A28F3" w14:textId="01D194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F41A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45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78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DE8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41BC5" w14:textId="77777777" w:rsidR="00EB0C98" w:rsidRDefault="00EB0C98" w:rsidP="00EB0C98">
            <w:pPr>
              <w:jc w:val="center"/>
            </w:pPr>
          </w:p>
          <w:p w14:paraId="46EA2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E9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76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EAA471" w14:textId="5F3285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36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65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111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6C7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154B06" w14:textId="77777777" w:rsidR="00EB0C98" w:rsidRDefault="00EB0C98" w:rsidP="00EB0C98">
            <w:pPr>
              <w:jc w:val="center"/>
            </w:pPr>
          </w:p>
          <w:p w14:paraId="5DEBE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D4F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EB6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22F486" w14:textId="5AB09C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A0B8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E5C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FD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223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E03F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25AF3B" w14:textId="77777777" w:rsidR="00EB0C98" w:rsidRDefault="00EB0C98" w:rsidP="00EB0C98">
            <w:pPr>
              <w:jc w:val="center"/>
            </w:pPr>
          </w:p>
          <w:p w14:paraId="09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7A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17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070510" w14:textId="785B73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959F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32D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B02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3D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C03B32" w14:textId="77777777" w:rsidR="00EB0C98" w:rsidRDefault="00EB0C98" w:rsidP="00EB0C98">
            <w:pPr>
              <w:jc w:val="center"/>
            </w:pPr>
          </w:p>
          <w:p w14:paraId="52ABE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B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1A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4D204" w14:textId="791400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5E9B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72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75C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75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293A7B" w14:textId="77777777" w:rsidR="00EB0C98" w:rsidRDefault="00EB0C98" w:rsidP="00EB0C98">
            <w:pPr>
              <w:jc w:val="center"/>
            </w:pPr>
          </w:p>
          <w:p w14:paraId="58B55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CF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79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0413B" w14:textId="1DCFD7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8B35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E7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B8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E55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284B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8167B" w14:textId="77777777" w:rsidR="00EB0C98" w:rsidRDefault="00EB0C98" w:rsidP="00EB0C98">
            <w:pPr>
              <w:jc w:val="center"/>
            </w:pPr>
          </w:p>
          <w:p w14:paraId="31835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405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1B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E06F3" w14:textId="725CF9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7D6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52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3B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39D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7CBD4" w14:textId="77777777" w:rsidR="00EB0C98" w:rsidRDefault="00EB0C98" w:rsidP="00EB0C98">
            <w:pPr>
              <w:jc w:val="center"/>
            </w:pPr>
          </w:p>
          <w:p w14:paraId="35C37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55A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36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8C75EA" w14:textId="0023D4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944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D5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61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BC7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76C44D" w14:textId="77777777" w:rsidR="00EB0C98" w:rsidRDefault="00EB0C98" w:rsidP="00EB0C98">
            <w:pPr>
              <w:jc w:val="center"/>
            </w:pPr>
          </w:p>
          <w:p w14:paraId="47559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35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9AD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3FD35" w14:textId="56E2CE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07F5A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3BD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EE3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DF1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CCA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E8E7DA" w14:textId="77777777" w:rsidR="00EB0C98" w:rsidRDefault="00EB0C98" w:rsidP="00EB0C98">
            <w:pPr>
              <w:jc w:val="center"/>
            </w:pPr>
          </w:p>
          <w:p w14:paraId="2B136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67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95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D1287" w14:textId="1DA1CF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BDC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3C6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22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05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A699B3D" w14:textId="77777777" w:rsidR="00EB0C98" w:rsidRDefault="00EB0C98" w:rsidP="00EB0C98">
            <w:pPr>
              <w:jc w:val="center"/>
            </w:pPr>
          </w:p>
          <w:p w14:paraId="20756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7C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B0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0286A" w14:textId="08D52F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56B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5A37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764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75D727" w14:textId="77777777" w:rsidR="00EB0C98" w:rsidRDefault="00EB0C98" w:rsidP="00EB0C98">
            <w:pPr>
              <w:jc w:val="center"/>
            </w:pPr>
          </w:p>
          <w:p w14:paraId="56CBD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73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81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2BC6FA" w14:textId="67A3D5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7D6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18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DB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7E3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88AB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5FC0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10A9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BFB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5C8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FABB15" w14:textId="6B2339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9E7D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755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2A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4BF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F804DD" w14:textId="77777777" w:rsidR="00EB0C98" w:rsidRDefault="00EB0C98" w:rsidP="00EB0C98">
            <w:pPr>
              <w:jc w:val="center"/>
            </w:pPr>
          </w:p>
          <w:p w14:paraId="69DF9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5CB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46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CE4A1B" w14:textId="0D3B2B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DFDE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42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EB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B35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138A9E" w14:textId="77777777" w:rsidR="00EB0C98" w:rsidRDefault="00EB0C98" w:rsidP="00EB0C98">
            <w:pPr>
              <w:jc w:val="center"/>
            </w:pPr>
          </w:p>
          <w:p w14:paraId="25B9A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8A6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7C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AE1E54" w14:textId="69A4A8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1CE4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35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5F1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0409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78EE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EDBE15" w14:textId="77777777" w:rsidR="00EB0C98" w:rsidRDefault="00EB0C98" w:rsidP="00EB0C98">
            <w:pPr>
              <w:jc w:val="center"/>
            </w:pPr>
          </w:p>
          <w:p w14:paraId="14A20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B3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38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B9114A" w14:textId="5A6643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D8F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4E7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15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A1B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C73C95" w14:textId="77777777" w:rsidR="00EB0C98" w:rsidRDefault="00EB0C98" w:rsidP="00EB0C98">
            <w:pPr>
              <w:jc w:val="center"/>
            </w:pPr>
          </w:p>
          <w:p w14:paraId="276BF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8E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6C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624D2" w14:textId="189B00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AAF5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1C5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747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45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8ACD05" w14:textId="77777777" w:rsidR="00EB0C98" w:rsidRDefault="00EB0C98" w:rsidP="00EB0C98">
            <w:pPr>
              <w:jc w:val="center"/>
            </w:pPr>
          </w:p>
          <w:p w14:paraId="7FE82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BB6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FC1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32D1AF" w14:textId="4FE82F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A30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264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29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B46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0FB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911CD" w14:textId="77777777" w:rsidR="00EB0C98" w:rsidRDefault="00EB0C98" w:rsidP="00EB0C98">
            <w:pPr>
              <w:jc w:val="center"/>
            </w:pPr>
          </w:p>
          <w:p w14:paraId="0B0CA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2EB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34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2C1F3" w14:textId="620DB2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CB78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F7F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0A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94AD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4402E" w14:textId="77777777" w:rsidR="00EB0C98" w:rsidRDefault="00EB0C98" w:rsidP="00EB0C98">
            <w:pPr>
              <w:jc w:val="center"/>
            </w:pPr>
          </w:p>
          <w:p w14:paraId="11DF2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F5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0C0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8D390" w14:textId="5953A8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DB91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E91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5E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FB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6D716F" w14:textId="77777777" w:rsidR="00EB0C98" w:rsidRDefault="00EB0C98" w:rsidP="00EB0C98">
            <w:pPr>
              <w:jc w:val="center"/>
            </w:pPr>
          </w:p>
          <w:p w14:paraId="10A59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A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F5B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DF229" w14:textId="4A0EC3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48FD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EA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52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0CC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477C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70B02F" w14:textId="77777777" w:rsidR="00EB0C98" w:rsidRDefault="00EB0C98" w:rsidP="00EB0C98">
            <w:pPr>
              <w:jc w:val="center"/>
            </w:pPr>
          </w:p>
          <w:p w14:paraId="7723D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E6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A7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EB658" w14:textId="7E682C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D963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96C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AA77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BDB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E5E3FD" w14:textId="77777777" w:rsidR="00EB0C98" w:rsidRDefault="00EB0C98" w:rsidP="00EB0C98">
            <w:pPr>
              <w:jc w:val="center"/>
            </w:pPr>
          </w:p>
          <w:p w14:paraId="6C685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ECE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19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70CB6" w14:textId="279EB3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D6F4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CA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9D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964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B7BCFF" w14:textId="77777777" w:rsidR="00EB0C98" w:rsidRDefault="00EB0C98" w:rsidP="00EB0C98">
            <w:pPr>
              <w:jc w:val="center"/>
            </w:pPr>
          </w:p>
          <w:p w14:paraId="26DA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591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8B9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ECC6A0" w14:textId="4C4245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8CE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7F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1C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F2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A0E2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90AF78" w14:textId="77777777" w:rsidR="00EB0C98" w:rsidRDefault="00EB0C98" w:rsidP="00EB0C98">
            <w:pPr>
              <w:jc w:val="center"/>
            </w:pPr>
          </w:p>
          <w:p w14:paraId="5AA875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BDC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358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71210" w14:textId="32DCF5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5ACD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8F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4CC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0E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9DC80B" w14:textId="77777777" w:rsidR="00EB0C98" w:rsidRDefault="00EB0C98" w:rsidP="00EB0C98">
            <w:pPr>
              <w:jc w:val="center"/>
            </w:pPr>
          </w:p>
          <w:p w14:paraId="0A103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6B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5D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9F3A1" w14:textId="61137B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F143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C54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465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9E9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FFCD43" w14:textId="77777777" w:rsidR="00EB0C98" w:rsidRDefault="00EB0C98" w:rsidP="00EB0C98">
            <w:pPr>
              <w:jc w:val="center"/>
            </w:pPr>
          </w:p>
          <w:p w14:paraId="1D723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21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A0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D536EB" w14:textId="587B6B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CA8A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C6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CF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D9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0F93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251523" w14:textId="77777777" w:rsidR="00EB0C98" w:rsidRDefault="00EB0C98" w:rsidP="00EB0C98">
            <w:pPr>
              <w:jc w:val="center"/>
            </w:pPr>
          </w:p>
          <w:p w14:paraId="51A8B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47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2A6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374AE" w14:textId="7026B4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BC02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296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29C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4ED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1BA77A" w14:textId="77777777" w:rsidR="00EB0C98" w:rsidRDefault="00EB0C98" w:rsidP="00EB0C98">
            <w:pPr>
              <w:jc w:val="center"/>
            </w:pPr>
          </w:p>
          <w:p w14:paraId="5DF4C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400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94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AEEAA3" w14:textId="1EB882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A6C3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CB8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64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53E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901B9AE" w14:textId="77777777" w:rsidR="00EB0C98" w:rsidRDefault="00EB0C98" w:rsidP="00EB0C98">
            <w:pPr>
              <w:jc w:val="center"/>
            </w:pPr>
          </w:p>
          <w:p w14:paraId="423D0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92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538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5D206B" w14:textId="2A94BA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4B16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C2D6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A77C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B2F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ABF1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9A3F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29B1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E82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04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CDD9ED" w14:textId="6D8159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12E4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95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686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0D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E8197" w14:textId="77777777" w:rsidR="00EB0C98" w:rsidRDefault="00EB0C98" w:rsidP="00EB0C98">
            <w:pPr>
              <w:jc w:val="center"/>
            </w:pPr>
          </w:p>
          <w:p w14:paraId="078E5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37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632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65804" w14:textId="249965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4AB5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D335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B301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E5E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B17C75" w14:textId="77777777" w:rsidR="00EB0C98" w:rsidRDefault="00EB0C98" w:rsidP="00EB0C98">
            <w:pPr>
              <w:jc w:val="center"/>
            </w:pPr>
          </w:p>
          <w:p w14:paraId="09008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41E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B6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695A0" w14:textId="5D7790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486E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A3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BEC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C44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A16C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2A51B" w14:textId="77777777" w:rsidR="00EB0C98" w:rsidRDefault="00EB0C98" w:rsidP="00EB0C98">
            <w:pPr>
              <w:jc w:val="center"/>
            </w:pPr>
          </w:p>
          <w:p w14:paraId="7564C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A6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D6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321F7F" w14:textId="1D9B74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9EF2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649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DE5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1A4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70660F" w14:textId="77777777" w:rsidR="00EB0C98" w:rsidRDefault="00EB0C98" w:rsidP="00EB0C98">
            <w:pPr>
              <w:jc w:val="center"/>
            </w:pPr>
          </w:p>
          <w:p w14:paraId="1A084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F14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80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D42A0E" w14:textId="247334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A5E3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C1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2F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4C9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F8E2D" w14:textId="77777777" w:rsidR="00EB0C98" w:rsidRDefault="00EB0C98" w:rsidP="00EB0C98">
            <w:pPr>
              <w:jc w:val="center"/>
            </w:pPr>
          </w:p>
          <w:p w14:paraId="7D7DF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6C8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A9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31E13" w14:textId="052662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1D5A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DE3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04D4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6AE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6C2A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D05FE2" w14:textId="77777777" w:rsidR="00EB0C98" w:rsidRDefault="00EB0C98" w:rsidP="00EB0C98">
            <w:pPr>
              <w:jc w:val="center"/>
            </w:pPr>
          </w:p>
          <w:p w14:paraId="34FB3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AC6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84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55B337" w14:textId="5F05E2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CC8F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0D5C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E5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1A9D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22CF6" w14:textId="77777777" w:rsidR="00EB0C98" w:rsidRDefault="00EB0C98" w:rsidP="00EB0C98">
            <w:pPr>
              <w:jc w:val="center"/>
            </w:pPr>
          </w:p>
          <w:p w14:paraId="3A238F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54E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89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07B4D" w14:textId="57624F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0972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A13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184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EE6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2618A3" w14:textId="77777777" w:rsidR="00EB0C98" w:rsidRDefault="00EB0C98" w:rsidP="00EB0C98">
            <w:pPr>
              <w:jc w:val="center"/>
            </w:pPr>
          </w:p>
          <w:p w14:paraId="5C8C0E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3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4E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965B59" w14:textId="4312EE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E3B2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4D16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6C33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1205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58EA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AED04B" w14:textId="77777777" w:rsidR="00EB0C98" w:rsidRDefault="00EB0C98" w:rsidP="00EB0C98">
            <w:pPr>
              <w:jc w:val="center"/>
            </w:pPr>
          </w:p>
          <w:p w14:paraId="7379C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F13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8F8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AC4542" w14:textId="66D628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0E9E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8CCD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586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2053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DA542" w14:textId="77777777" w:rsidR="00EB0C98" w:rsidRDefault="00EB0C98" w:rsidP="00EB0C98">
            <w:pPr>
              <w:jc w:val="center"/>
            </w:pPr>
          </w:p>
          <w:p w14:paraId="1629D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C1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CA4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A6B269" w14:textId="3EEAA4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5175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841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F51E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AFF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3B8954" w14:textId="77777777" w:rsidR="00EB0C98" w:rsidRDefault="00EB0C98" w:rsidP="00EB0C98">
            <w:pPr>
              <w:jc w:val="center"/>
            </w:pPr>
          </w:p>
          <w:p w14:paraId="42106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10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B8C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C1C6E" w14:textId="141814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95B6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78C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28C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270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ED2CE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361EA9" w14:textId="77777777" w:rsidR="00EB0C98" w:rsidRDefault="00EB0C98" w:rsidP="00EB0C98">
            <w:pPr>
              <w:jc w:val="center"/>
            </w:pPr>
          </w:p>
          <w:p w14:paraId="03430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E70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E77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995A09" w14:textId="1F7176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71FF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11ED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D44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A2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AD361A" w14:textId="77777777" w:rsidR="00EB0C98" w:rsidRDefault="00EB0C98" w:rsidP="00EB0C98">
            <w:pPr>
              <w:jc w:val="center"/>
            </w:pPr>
          </w:p>
          <w:p w14:paraId="390156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C1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EA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34360" w14:textId="515EC0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ACC7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EE2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86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9F6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2745B7" w14:textId="77777777" w:rsidR="00EB0C98" w:rsidRDefault="00EB0C98" w:rsidP="00EB0C98">
            <w:pPr>
              <w:jc w:val="center"/>
            </w:pPr>
          </w:p>
          <w:p w14:paraId="30AA5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48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37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D6E23F" w14:textId="184987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5B27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784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8F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1A3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61D4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E00E3C" w14:textId="77777777" w:rsidR="00EB0C98" w:rsidRDefault="00EB0C98" w:rsidP="00EB0C98">
            <w:pPr>
              <w:jc w:val="center"/>
            </w:pPr>
          </w:p>
          <w:p w14:paraId="218EB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913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88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1ED2A" w14:textId="2100DB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FC45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74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69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3DC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4B0521" w14:textId="77777777" w:rsidR="00EB0C98" w:rsidRDefault="00EB0C98" w:rsidP="00EB0C98">
            <w:pPr>
              <w:jc w:val="center"/>
            </w:pPr>
          </w:p>
          <w:p w14:paraId="55109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A5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9EB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D49C1" w14:textId="7FD12F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CF32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2B56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B0E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C4B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64B70F" w14:textId="77777777" w:rsidR="00EB0C98" w:rsidRDefault="00EB0C98" w:rsidP="00EB0C98">
            <w:pPr>
              <w:jc w:val="center"/>
            </w:pPr>
          </w:p>
          <w:p w14:paraId="0BCF8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06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B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E3C59" w14:textId="1BA5A0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7FDD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02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A13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13A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15CF4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325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402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140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EC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DDF9A" w14:textId="2BA390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B47F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2C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DC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1DB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3E1FC4" w14:textId="77777777" w:rsidR="00EB0C98" w:rsidRDefault="00EB0C98" w:rsidP="00EB0C98">
            <w:pPr>
              <w:jc w:val="center"/>
            </w:pPr>
          </w:p>
          <w:p w14:paraId="59557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36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AC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807C8D" w14:textId="7F2D5F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D371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1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F3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5E3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719FEB" w14:textId="77777777" w:rsidR="00EB0C98" w:rsidRDefault="00EB0C98" w:rsidP="00EB0C98">
            <w:pPr>
              <w:jc w:val="center"/>
            </w:pPr>
          </w:p>
          <w:p w14:paraId="5810C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06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E8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67FB4" w14:textId="55F8C8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F5DC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C2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B8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462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472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EF645" w14:textId="77777777" w:rsidR="00EB0C98" w:rsidRDefault="00EB0C98" w:rsidP="00EB0C98">
            <w:pPr>
              <w:jc w:val="center"/>
            </w:pPr>
          </w:p>
          <w:p w14:paraId="74FA9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5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91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08493" w14:textId="47AD32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70AD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07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B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1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0260CA" w14:textId="77777777" w:rsidR="00EB0C98" w:rsidRDefault="00EB0C98" w:rsidP="00EB0C98">
            <w:pPr>
              <w:jc w:val="center"/>
            </w:pPr>
          </w:p>
          <w:p w14:paraId="3847E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3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42EA1" w14:textId="128197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6BD8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81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7B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BF2F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01D01" w14:textId="77777777" w:rsidR="00EB0C98" w:rsidRDefault="00EB0C98" w:rsidP="00EB0C98">
            <w:pPr>
              <w:jc w:val="center"/>
            </w:pPr>
          </w:p>
          <w:p w14:paraId="4F857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D8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AC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555B4" w14:textId="142A96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635D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D34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E6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4F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C961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D990BB" w14:textId="77777777" w:rsidR="00EB0C98" w:rsidRDefault="00EB0C98" w:rsidP="00EB0C98">
            <w:pPr>
              <w:jc w:val="center"/>
            </w:pPr>
          </w:p>
          <w:p w14:paraId="73922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E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E3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E66E4" w14:textId="53F127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3E1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D7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8A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7F9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095D89" w14:textId="77777777" w:rsidR="00EB0C98" w:rsidRDefault="00EB0C98" w:rsidP="00EB0C98">
            <w:pPr>
              <w:jc w:val="center"/>
            </w:pPr>
          </w:p>
          <w:p w14:paraId="4A565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75D1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C3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F4913" w14:textId="7467FC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2E31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F7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C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FCFF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EE51C9" w14:textId="77777777" w:rsidR="00EB0C98" w:rsidRDefault="00EB0C98" w:rsidP="00EB0C98">
            <w:pPr>
              <w:jc w:val="center"/>
            </w:pPr>
          </w:p>
          <w:p w14:paraId="14C45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DA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1D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00B53B" w14:textId="403760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56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C477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32E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8AE6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73BB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A36FC" w14:textId="77777777" w:rsidR="00EB0C98" w:rsidRDefault="00EB0C98" w:rsidP="00EB0C98">
            <w:pPr>
              <w:jc w:val="center"/>
            </w:pPr>
          </w:p>
          <w:p w14:paraId="320C2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31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67F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16642E" w14:textId="00CF30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70E3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7A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92E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52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C03EA" w14:textId="77777777" w:rsidR="00EB0C98" w:rsidRDefault="00EB0C98" w:rsidP="00EB0C98">
            <w:pPr>
              <w:jc w:val="center"/>
            </w:pPr>
          </w:p>
          <w:p w14:paraId="23FF2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46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E7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20A1CA" w14:textId="670D71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BEBA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7B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708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302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B57F72" w14:textId="77777777" w:rsidR="00EB0C98" w:rsidRDefault="00EB0C98" w:rsidP="00EB0C98">
            <w:pPr>
              <w:jc w:val="center"/>
            </w:pPr>
          </w:p>
          <w:p w14:paraId="48E6F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F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2CA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E3648" w14:textId="6C3FCE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9052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C0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8E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1AE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32C7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F3E438" w14:textId="77777777" w:rsidR="00EB0C98" w:rsidRDefault="00EB0C98" w:rsidP="00EB0C98">
            <w:pPr>
              <w:jc w:val="center"/>
            </w:pPr>
          </w:p>
          <w:p w14:paraId="15870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00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FD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FE39B" w14:textId="0F1051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41B9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5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22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CF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3D1C1" w14:textId="77777777" w:rsidR="00EB0C98" w:rsidRDefault="00EB0C98" w:rsidP="00EB0C98">
            <w:pPr>
              <w:jc w:val="center"/>
            </w:pPr>
          </w:p>
          <w:p w14:paraId="0F329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62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AD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C1D7D6" w14:textId="4056B7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D822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A7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34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663B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0DD829" w14:textId="77777777" w:rsidR="00EB0C98" w:rsidRDefault="00EB0C98" w:rsidP="00EB0C98">
            <w:pPr>
              <w:jc w:val="center"/>
            </w:pPr>
          </w:p>
          <w:p w14:paraId="6D2A8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9C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D8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646F7" w14:textId="2A99C4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83D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00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202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F954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91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173C69" w14:textId="77777777" w:rsidR="00EB0C98" w:rsidRDefault="00EB0C98" w:rsidP="00EB0C98">
            <w:pPr>
              <w:jc w:val="center"/>
            </w:pPr>
          </w:p>
          <w:p w14:paraId="56756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B8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E7FE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173E55" w14:textId="4C446F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6BF3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9E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8A6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39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FF754D" w14:textId="77777777" w:rsidR="00EB0C98" w:rsidRDefault="00EB0C98" w:rsidP="00EB0C98">
            <w:pPr>
              <w:jc w:val="center"/>
            </w:pPr>
          </w:p>
          <w:p w14:paraId="4743E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93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04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443C91" w14:textId="1066B2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9D45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463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7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F97E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069C04F" w14:textId="77777777" w:rsidR="00EB0C98" w:rsidRDefault="00EB0C98" w:rsidP="00EB0C98">
            <w:pPr>
              <w:jc w:val="center"/>
            </w:pPr>
          </w:p>
          <w:p w14:paraId="24039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86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15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A574D" w14:textId="31182A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440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848C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CB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5E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A3AF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0EAD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95C5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BE2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4D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94E6F" w14:textId="45C7F8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E2A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3BE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732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BB2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7B4923" w14:textId="77777777" w:rsidR="00EB0C98" w:rsidRDefault="00EB0C98" w:rsidP="00EB0C98">
            <w:pPr>
              <w:jc w:val="center"/>
            </w:pPr>
          </w:p>
          <w:p w14:paraId="14B16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E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2D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EF278" w14:textId="392E49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58D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1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96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778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374A87" w14:textId="77777777" w:rsidR="00EB0C98" w:rsidRDefault="00EB0C98" w:rsidP="00EB0C98">
            <w:pPr>
              <w:jc w:val="center"/>
            </w:pPr>
          </w:p>
          <w:p w14:paraId="0A331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26D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C13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C773C" w14:textId="4401D0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6F6F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377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90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F62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7569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48236" w14:textId="77777777" w:rsidR="00EB0C98" w:rsidRDefault="00EB0C98" w:rsidP="00EB0C98">
            <w:pPr>
              <w:jc w:val="center"/>
            </w:pPr>
          </w:p>
          <w:p w14:paraId="70540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2E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5B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F24DCF" w14:textId="081CF8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A9FC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E2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869A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F6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CBBBDA" w14:textId="77777777" w:rsidR="00EB0C98" w:rsidRDefault="00EB0C98" w:rsidP="00EB0C98">
            <w:pPr>
              <w:jc w:val="center"/>
            </w:pPr>
          </w:p>
          <w:p w14:paraId="62F28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A79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F61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17C157" w14:textId="57E8F5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161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991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28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AFF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F25AA4" w14:textId="77777777" w:rsidR="00EB0C98" w:rsidRDefault="00EB0C98" w:rsidP="00EB0C98">
            <w:pPr>
              <w:jc w:val="center"/>
            </w:pPr>
          </w:p>
          <w:p w14:paraId="2E8C1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FB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11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08DD0" w14:textId="21CE73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82D4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2CA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AEEF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1897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9DFF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CD227" w14:textId="77777777" w:rsidR="00EB0C98" w:rsidRDefault="00EB0C98" w:rsidP="00EB0C98">
            <w:pPr>
              <w:jc w:val="center"/>
            </w:pPr>
          </w:p>
          <w:p w14:paraId="43F6F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A7B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3A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D1C24" w14:textId="13F865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82D5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6399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37F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447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4DFD3" w14:textId="77777777" w:rsidR="00EB0C98" w:rsidRDefault="00EB0C98" w:rsidP="00EB0C98">
            <w:pPr>
              <w:jc w:val="center"/>
            </w:pPr>
          </w:p>
          <w:p w14:paraId="15CB8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7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EA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0A8E9D" w14:textId="3FBD14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C0DD3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6B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B50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744D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BCD932" w14:textId="77777777" w:rsidR="00EB0C98" w:rsidRDefault="00EB0C98" w:rsidP="00EB0C98">
            <w:pPr>
              <w:jc w:val="center"/>
            </w:pPr>
          </w:p>
          <w:p w14:paraId="44E51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675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FFC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FD6C3C" w14:textId="34CA9A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2E1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582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5112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39EF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70D9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7179E7" w14:textId="77777777" w:rsidR="00EB0C98" w:rsidRDefault="00EB0C98" w:rsidP="00EB0C98">
            <w:pPr>
              <w:jc w:val="center"/>
            </w:pPr>
          </w:p>
          <w:p w14:paraId="765E5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5179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4E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0E240E" w14:textId="2EF567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489F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268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79A9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DEC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CB5A7" w14:textId="77777777" w:rsidR="00EB0C98" w:rsidRDefault="00EB0C98" w:rsidP="00EB0C98">
            <w:pPr>
              <w:jc w:val="center"/>
            </w:pPr>
          </w:p>
          <w:p w14:paraId="4E11A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09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2B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4D5D4D" w14:textId="59C20F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D00FE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DA9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45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226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D9CF89" w14:textId="77777777" w:rsidR="00EB0C98" w:rsidRDefault="00EB0C98" w:rsidP="00EB0C98">
            <w:pPr>
              <w:jc w:val="center"/>
            </w:pPr>
          </w:p>
          <w:p w14:paraId="4EFB9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F0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82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A3DCC" w14:textId="51A18D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91A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779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A5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A7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E7D2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121BB" w14:textId="77777777" w:rsidR="00EB0C98" w:rsidRDefault="00EB0C98" w:rsidP="00EB0C98">
            <w:pPr>
              <w:jc w:val="center"/>
            </w:pPr>
          </w:p>
          <w:p w14:paraId="4D57F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0D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6F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53C8DA" w14:textId="30C1FF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74D3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AB4E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F7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A1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42DF69" w14:textId="77777777" w:rsidR="00EB0C98" w:rsidRDefault="00EB0C98" w:rsidP="00EB0C98">
            <w:pPr>
              <w:jc w:val="center"/>
            </w:pPr>
          </w:p>
          <w:p w14:paraId="4D816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39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3C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862FF" w14:textId="42BAE6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4CA8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8E7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CA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E48E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2A3B26" w14:textId="77777777" w:rsidR="00EB0C98" w:rsidRDefault="00EB0C98" w:rsidP="00EB0C98">
            <w:pPr>
              <w:jc w:val="center"/>
            </w:pPr>
          </w:p>
          <w:p w14:paraId="222C04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2A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4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1C322B" w14:textId="1478B0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3BD7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8D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9F6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0C17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4A02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9386AA" w14:textId="77777777" w:rsidR="00EB0C98" w:rsidRDefault="00EB0C98" w:rsidP="00EB0C98">
            <w:pPr>
              <w:jc w:val="center"/>
            </w:pPr>
          </w:p>
          <w:p w14:paraId="08A22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AFF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DA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94594" w14:textId="66C34C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1BF4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5D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7CA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4D4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268BA1" w14:textId="77777777" w:rsidR="00EB0C98" w:rsidRDefault="00EB0C98" w:rsidP="00EB0C98">
            <w:pPr>
              <w:jc w:val="center"/>
            </w:pPr>
          </w:p>
          <w:p w14:paraId="45C76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97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87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48E72" w14:textId="656D6B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6C97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F09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67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F802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79A610" w14:textId="77777777" w:rsidR="00EB0C98" w:rsidRDefault="00EB0C98" w:rsidP="00EB0C98">
            <w:pPr>
              <w:jc w:val="center"/>
            </w:pPr>
          </w:p>
          <w:p w14:paraId="4EE48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EC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96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8C9A7" w14:textId="1638E3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2ACC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6C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EBB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6AF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B1405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B51A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61C1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54A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5E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D0A155" w14:textId="42B700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8CA17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0724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274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D3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0D63F3" w14:textId="77777777" w:rsidR="00EB0C98" w:rsidRDefault="00EB0C98" w:rsidP="00EB0C98">
            <w:pPr>
              <w:jc w:val="center"/>
            </w:pPr>
          </w:p>
          <w:p w14:paraId="24C03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CB3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71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B95B3" w14:textId="70228A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B5A9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3524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2E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C8B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A12224" w14:textId="77777777" w:rsidR="00EB0C98" w:rsidRDefault="00EB0C98" w:rsidP="00EB0C98">
            <w:pPr>
              <w:jc w:val="center"/>
            </w:pPr>
          </w:p>
          <w:p w14:paraId="43A79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59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A01B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0E613" w14:textId="522966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25C719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20AE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0A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26D4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E043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FEB135" w14:textId="77777777" w:rsidR="00EB0C98" w:rsidRDefault="00EB0C98" w:rsidP="00EB0C98">
            <w:pPr>
              <w:jc w:val="center"/>
            </w:pPr>
          </w:p>
          <w:p w14:paraId="6BE12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E2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CBB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0CB2C7" w14:textId="301B85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C336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539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41D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79B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BC1AC0" w14:textId="77777777" w:rsidR="00EB0C98" w:rsidRDefault="00EB0C98" w:rsidP="00EB0C98">
            <w:pPr>
              <w:jc w:val="center"/>
            </w:pPr>
          </w:p>
          <w:p w14:paraId="215B2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08D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920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7F56F5" w14:textId="31E0A5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C37E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42B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55D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4722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FA3F28" w14:textId="77777777" w:rsidR="00EB0C98" w:rsidRDefault="00EB0C98" w:rsidP="00EB0C98">
            <w:pPr>
              <w:jc w:val="center"/>
            </w:pPr>
          </w:p>
          <w:p w14:paraId="26559A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CB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E7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90840C" w14:textId="384DFE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2426B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BC3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7341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85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CCC4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81448B" w14:textId="77777777" w:rsidR="00EB0C98" w:rsidRDefault="00EB0C98" w:rsidP="00EB0C98">
            <w:pPr>
              <w:jc w:val="center"/>
            </w:pPr>
          </w:p>
          <w:p w14:paraId="4E2F7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0A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1C7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EE4A61" w14:textId="0C394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1A83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F0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74A9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A01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2B416F" w14:textId="77777777" w:rsidR="00EB0C98" w:rsidRDefault="00EB0C98" w:rsidP="00EB0C98">
            <w:pPr>
              <w:jc w:val="center"/>
            </w:pPr>
          </w:p>
          <w:p w14:paraId="587A1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22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2E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9B8CAA" w14:textId="10E3A1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0703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D04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F9F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B302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78649A" w14:textId="77777777" w:rsidR="00EB0C98" w:rsidRDefault="00EB0C98" w:rsidP="00EB0C98">
            <w:pPr>
              <w:jc w:val="center"/>
            </w:pPr>
          </w:p>
          <w:p w14:paraId="6CB85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C00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EC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FDE664" w14:textId="75707E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97C6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5AA8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0FDB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48E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2CA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A5476D" w14:textId="77777777" w:rsidR="00EB0C98" w:rsidRDefault="00EB0C98" w:rsidP="00EB0C98">
            <w:pPr>
              <w:jc w:val="center"/>
            </w:pPr>
          </w:p>
          <w:p w14:paraId="26B21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9A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4A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BB6E71" w14:textId="17B99B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988C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9D0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EB6C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E01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EE434" w14:textId="77777777" w:rsidR="00EB0C98" w:rsidRDefault="00EB0C98" w:rsidP="00EB0C98">
            <w:pPr>
              <w:jc w:val="center"/>
            </w:pPr>
          </w:p>
          <w:p w14:paraId="6B659F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4C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77B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33CF4" w14:textId="342EEB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E162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88B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CCB0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AD3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BA0C4C" w14:textId="77777777" w:rsidR="00EB0C98" w:rsidRDefault="00EB0C98" w:rsidP="00EB0C98">
            <w:pPr>
              <w:jc w:val="center"/>
            </w:pPr>
          </w:p>
          <w:p w14:paraId="7B768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DEA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7FD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630BC4" w14:textId="3F5E10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DC74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0DF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7DE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5375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2246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B6C1EB" w14:textId="77777777" w:rsidR="00EB0C98" w:rsidRDefault="00EB0C98" w:rsidP="00EB0C98">
            <w:pPr>
              <w:jc w:val="center"/>
            </w:pPr>
          </w:p>
          <w:p w14:paraId="7E3A1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05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324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FD7010" w14:textId="7B30DB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2C10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73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69B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ACB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14B29E" w14:textId="77777777" w:rsidR="00EB0C98" w:rsidRDefault="00EB0C98" w:rsidP="00EB0C98">
            <w:pPr>
              <w:jc w:val="center"/>
            </w:pPr>
          </w:p>
          <w:p w14:paraId="55151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CD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62E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025744" w14:textId="4270AB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1DAA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04F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99E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731E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6DDC13" w14:textId="77777777" w:rsidR="00EB0C98" w:rsidRDefault="00EB0C98" w:rsidP="00EB0C98">
            <w:pPr>
              <w:jc w:val="center"/>
            </w:pPr>
          </w:p>
          <w:p w14:paraId="6CA08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A6E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6A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C3731" w14:textId="36AD80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15E2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007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13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B98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A1BD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F91A51" w14:textId="77777777" w:rsidR="00EB0C98" w:rsidRDefault="00EB0C98" w:rsidP="00EB0C98">
            <w:pPr>
              <w:jc w:val="center"/>
            </w:pPr>
          </w:p>
          <w:p w14:paraId="3F734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141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38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453F2" w14:textId="0EE491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A754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A68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6CD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DA9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24891E" w14:textId="77777777" w:rsidR="00EB0C98" w:rsidRDefault="00EB0C98" w:rsidP="00EB0C98">
            <w:pPr>
              <w:jc w:val="center"/>
            </w:pPr>
          </w:p>
          <w:p w14:paraId="7BAD0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D1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73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949700" w14:textId="494846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771B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52E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88A1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B210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91F941F" w14:textId="77777777" w:rsidR="00EB0C98" w:rsidRDefault="00EB0C98" w:rsidP="00EB0C98">
            <w:pPr>
              <w:jc w:val="center"/>
            </w:pPr>
          </w:p>
          <w:p w14:paraId="7B826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A7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1E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2E8B4B" w14:textId="421C29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9A29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F1A0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B41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D691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2892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F1A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69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E7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83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316304" w14:textId="6B82B7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6B03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46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DE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8A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788A06" w14:textId="77777777" w:rsidR="00EB0C98" w:rsidRDefault="00EB0C98" w:rsidP="00EB0C98">
            <w:pPr>
              <w:jc w:val="center"/>
            </w:pPr>
          </w:p>
          <w:p w14:paraId="3D53D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C4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01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99DD9" w14:textId="0B7C56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0994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03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00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DD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994947" w14:textId="77777777" w:rsidR="00EB0C98" w:rsidRDefault="00EB0C98" w:rsidP="00EB0C98">
            <w:pPr>
              <w:jc w:val="center"/>
            </w:pPr>
          </w:p>
          <w:p w14:paraId="369D2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7B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E5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B3C429" w14:textId="638FE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9792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239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DFE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17E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F488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921084" w14:textId="77777777" w:rsidR="00EB0C98" w:rsidRDefault="00EB0C98" w:rsidP="00EB0C98">
            <w:pPr>
              <w:jc w:val="center"/>
            </w:pPr>
          </w:p>
          <w:p w14:paraId="38903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A2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F98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83D6B" w14:textId="5FA15A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5A8E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E0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01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E88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CF782" w14:textId="77777777" w:rsidR="00EB0C98" w:rsidRDefault="00EB0C98" w:rsidP="00EB0C98">
            <w:pPr>
              <w:jc w:val="center"/>
            </w:pPr>
          </w:p>
          <w:p w14:paraId="38FFF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26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D5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8FDF6" w14:textId="43AF04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8138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8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92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056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AFA84D" w14:textId="77777777" w:rsidR="00EB0C98" w:rsidRDefault="00EB0C98" w:rsidP="00EB0C98">
            <w:pPr>
              <w:jc w:val="center"/>
            </w:pPr>
          </w:p>
          <w:p w14:paraId="30D86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BE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29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04B62" w14:textId="5904D4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338C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4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0D7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95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A089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F7B47" w14:textId="77777777" w:rsidR="00EB0C98" w:rsidRDefault="00EB0C98" w:rsidP="00EB0C98">
            <w:pPr>
              <w:jc w:val="center"/>
            </w:pPr>
          </w:p>
          <w:p w14:paraId="33993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3A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F1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A33B4" w14:textId="35D1FD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5DE6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F6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4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BB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958FD8" w14:textId="77777777" w:rsidR="00EB0C98" w:rsidRDefault="00EB0C98" w:rsidP="00EB0C98">
            <w:pPr>
              <w:jc w:val="center"/>
            </w:pPr>
          </w:p>
          <w:p w14:paraId="10BC3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CA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695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6D25E4" w14:textId="457B77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53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69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F5D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54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172E52" w14:textId="77777777" w:rsidR="00EB0C98" w:rsidRDefault="00EB0C98" w:rsidP="00EB0C98">
            <w:pPr>
              <w:jc w:val="center"/>
            </w:pPr>
          </w:p>
          <w:p w14:paraId="2958C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E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925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994B3" w14:textId="67A7C0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C4A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310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CD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46A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BFE3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D2B95E" w14:textId="77777777" w:rsidR="00EB0C98" w:rsidRDefault="00EB0C98" w:rsidP="00EB0C98">
            <w:pPr>
              <w:jc w:val="center"/>
            </w:pPr>
          </w:p>
          <w:p w14:paraId="391DFA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D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66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EA960" w14:textId="3977E5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147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F8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8DD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B9C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0CA25F" w14:textId="77777777" w:rsidR="00EB0C98" w:rsidRDefault="00EB0C98" w:rsidP="00EB0C98">
            <w:pPr>
              <w:jc w:val="center"/>
            </w:pPr>
          </w:p>
          <w:p w14:paraId="11BDE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67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94B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32277B" w14:textId="4DAD12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215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BFC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0D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ECF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553EC7" w14:textId="77777777" w:rsidR="00EB0C98" w:rsidRDefault="00EB0C98" w:rsidP="00EB0C98">
            <w:pPr>
              <w:jc w:val="center"/>
            </w:pPr>
          </w:p>
          <w:p w14:paraId="33564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02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15C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F9529" w14:textId="12AF75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E3A2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B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97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A4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A052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8BA1DA" w14:textId="77777777" w:rsidR="00EB0C98" w:rsidRDefault="00EB0C98" w:rsidP="00EB0C98">
            <w:pPr>
              <w:jc w:val="center"/>
            </w:pPr>
          </w:p>
          <w:p w14:paraId="32CCF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D13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19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C1B99" w14:textId="00D2D9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E9BB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66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553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F9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CB441E" w14:textId="77777777" w:rsidR="00EB0C98" w:rsidRDefault="00EB0C98" w:rsidP="00EB0C98">
            <w:pPr>
              <w:jc w:val="center"/>
            </w:pPr>
          </w:p>
          <w:p w14:paraId="2C010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3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C2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FCA2F" w14:textId="6B6E88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8CC5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A7A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128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ECC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1AB371" w14:textId="77777777" w:rsidR="00EB0C98" w:rsidRDefault="00EB0C98" w:rsidP="00EB0C98">
            <w:pPr>
              <w:jc w:val="center"/>
            </w:pPr>
          </w:p>
          <w:p w14:paraId="3262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0B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61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96CE27" w14:textId="6D7F99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A6F7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DD9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256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CB6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D5E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882E84" w14:textId="77777777" w:rsidR="00EB0C98" w:rsidRDefault="00EB0C98" w:rsidP="00EB0C98">
            <w:pPr>
              <w:jc w:val="center"/>
            </w:pPr>
          </w:p>
          <w:p w14:paraId="6E6D5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E5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7E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6100F" w14:textId="31AE00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2F2E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17AB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1F8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44D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2E28A6" w14:textId="77777777" w:rsidR="00EB0C98" w:rsidRDefault="00EB0C98" w:rsidP="00EB0C98">
            <w:pPr>
              <w:jc w:val="center"/>
            </w:pPr>
          </w:p>
          <w:p w14:paraId="53DA3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13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64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16301" w14:textId="4115E5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D00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D9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3FC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D42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D516045" w14:textId="77777777" w:rsidR="00EB0C98" w:rsidRDefault="00EB0C98" w:rsidP="00EB0C98">
            <w:pPr>
              <w:jc w:val="center"/>
            </w:pPr>
          </w:p>
          <w:p w14:paraId="75E71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95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5B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E92835" w14:textId="14928E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B83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8F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3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1BD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09692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1A8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00F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6B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09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C2CBB4" w14:textId="1AB726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60DA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8C86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81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225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C2502" w14:textId="77777777" w:rsidR="00EB0C98" w:rsidRDefault="00EB0C98" w:rsidP="00EB0C98">
            <w:pPr>
              <w:jc w:val="center"/>
            </w:pPr>
          </w:p>
          <w:p w14:paraId="0E746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E5B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27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5CFAE7" w14:textId="2C550C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1126C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5AC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1C4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0E6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F118FC" w14:textId="77777777" w:rsidR="00EB0C98" w:rsidRDefault="00EB0C98" w:rsidP="00EB0C98">
            <w:pPr>
              <w:jc w:val="center"/>
            </w:pPr>
          </w:p>
          <w:p w14:paraId="70584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F1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FBE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0AD3D" w14:textId="3439FF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730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C6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85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F6ED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F0B8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14E74D" w14:textId="77777777" w:rsidR="00EB0C98" w:rsidRDefault="00EB0C98" w:rsidP="00EB0C98">
            <w:pPr>
              <w:jc w:val="center"/>
            </w:pPr>
          </w:p>
          <w:p w14:paraId="5DFA2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DF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A7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79E042" w14:textId="79401B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39D3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E5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F21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56B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A184B" w14:textId="77777777" w:rsidR="00EB0C98" w:rsidRDefault="00EB0C98" w:rsidP="00EB0C98">
            <w:pPr>
              <w:jc w:val="center"/>
            </w:pPr>
          </w:p>
          <w:p w14:paraId="64F2D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7AB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14F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FD1CB" w14:textId="69D277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4904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854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F15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E87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525EC8" w14:textId="77777777" w:rsidR="00EB0C98" w:rsidRDefault="00EB0C98" w:rsidP="00EB0C98">
            <w:pPr>
              <w:jc w:val="center"/>
            </w:pPr>
          </w:p>
          <w:p w14:paraId="440AC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BC4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FB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BCC63" w14:textId="3CC7BE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C8CB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F26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336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649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A449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C765C" w14:textId="77777777" w:rsidR="00EB0C98" w:rsidRDefault="00EB0C98" w:rsidP="00EB0C98">
            <w:pPr>
              <w:jc w:val="center"/>
            </w:pPr>
          </w:p>
          <w:p w14:paraId="54B58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B8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0B1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EC8A8F" w14:textId="4BC75A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C8C3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EC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55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F85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9CD440" w14:textId="77777777" w:rsidR="00EB0C98" w:rsidRDefault="00EB0C98" w:rsidP="00EB0C98">
            <w:pPr>
              <w:jc w:val="center"/>
            </w:pPr>
          </w:p>
          <w:p w14:paraId="7E877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BF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93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5F9D8" w14:textId="5C5AC0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09E9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B5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5B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60CC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8D472E" w14:textId="77777777" w:rsidR="00EB0C98" w:rsidRDefault="00EB0C98" w:rsidP="00EB0C98">
            <w:pPr>
              <w:jc w:val="center"/>
            </w:pPr>
          </w:p>
          <w:p w14:paraId="3FF094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7A85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52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680C1" w14:textId="389785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C465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D39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B4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B3B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BD96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A91694" w14:textId="77777777" w:rsidR="00EB0C98" w:rsidRDefault="00EB0C98" w:rsidP="00EB0C98">
            <w:pPr>
              <w:jc w:val="center"/>
            </w:pPr>
          </w:p>
          <w:p w14:paraId="76D3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046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745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1AD04B" w14:textId="3E6638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7B59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73A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2910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5E11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D8060" w14:textId="77777777" w:rsidR="00EB0C98" w:rsidRDefault="00EB0C98" w:rsidP="00EB0C98">
            <w:pPr>
              <w:jc w:val="center"/>
            </w:pPr>
          </w:p>
          <w:p w14:paraId="55929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53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7B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05156" w14:textId="072FAA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B9CF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1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C3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9A13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F87819" w14:textId="77777777" w:rsidR="00EB0C98" w:rsidRDefault="00EB0C98" w:rsidP="00EB0C98">
            <w:pPr>
              <w:jc w:val="center"/>
            </w:pPr>
          </w:p>
          <w:p w14:paraId="5F243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39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7D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39375" w14:textId="3EF185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A1CA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96B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39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193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8E95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4FBFEC" w14:textId="77777777" w:rsidR="00EB0C98" w:rsidRDefault="00EB0C98" w:rsidP="00EB0C98">
            <w:pPr>
              <w:jc w:val="center"/>
            </w:pPr>
          </w:p>
          <w:p w14:paraId="7D829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064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8F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2C22C2" w14:textId="40F829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3E3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13A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34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5DE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D30AC" w14:textId="77777777" w:rsidR="00EB0C98" w:rsidRDefault="00EB0C98" w:rsidP="00EB0C98">
            <w:pPr>
              <w:jc w:val="center"/>
            </w:pPr>
          </w:p>
          <w:p w14:paraId="2F00F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E1A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1A1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96E75" w14:textId="35FA4A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AAF6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7E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FC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DB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AAA51F" w14:textId="77777777" w:rsidR="00EB0C98" w:rsidRDefault="00EB0C98" w:rsidP="00EB0C98">
            <w:pPr>
              <w:jc w:val="center"/>
            </w:pPr>
          </w:p>
          <w:p w14:paraId="2A8D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467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89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409BAB" w14:textId="779223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A0A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6204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420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5651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BED1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FBB54E" w14:textId="77777777" w:rsidR="00EB0C98" w:rsidRDefault="00EB0C98" w:rsidP="00EB0C98">
            <w:pPr>
              <w:jc w:val="center"/>
            </w:pPr>
          </w:p>
          <w:p w14:paraId="37675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DB4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83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D32FC1" w14:textId="373CDD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5DBE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9BC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7CD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231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AA17B7" w14:textId="77777777" w:rsidR="00EB0C98" w:rsidRDefault="00EB0C98" w:rsidP="00EB0C98">
            <w:pPr>
              <w:jc w:val="center"/>
            </w:pPr>
          </w:p>
          <w:p w14:paraId="3A5C8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1A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B0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0BF2EC" w14:textId="7104D7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E730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2155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9EC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37A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4ED7F0" w14:textId="77777777" w:rsidR="00EB0C98" w:rsidRDefault="00EB0C98" w:rsidP="00EB0C98">
            <w:pPr>
              <w:jc w:val="center"/>
            </w:pPr>
          </w:p>
          <w:p w14:paraId="19BEC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63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36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C88927" w14:textId="20A469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4429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20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44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A44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E268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6AA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87F4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268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33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0466FA" w14:textId="3F63CE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4EF7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1F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4E4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E09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A0E4A0" w14:textId="77777777" w:rsidR="00EB0C98" w:rsidRDefault="00EB0C98" w:rsidP="00EB0C98">
            <w:pPr>
              <w:jc w:val="center"/>
            </w:pPr>
          </w:p>
          <w:p w14:paraId="0D6FA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BF6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426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FF3D07" w14:textId="2C3F3C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0D51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94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4D4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1538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17131F" w14:textId="77777777" w:rsidR="00EB0C98" w:rsidRDefault="00EB0C98" w:rsidP="00EB0C98">
            <w:pPr>
              <w:jc w:val="center"/>
            </w:pPr>
          </w:p>
          <w:p w14:paraId="47454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48F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0B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073F7E" w14:textId="737D57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751B8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265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3CE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0BF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6060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E150E6" w14:textId="77777777" w:rsidR="00EB0C98" w:rsidRDefault="00EB0C98" w:rsidP="00EB0C98">
            <w:pPr>
              <w:jc w:val="center"/>
            </w:pPr>
          </w:p>
          <w:p w14:paraId="60E97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AE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B8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739215" w14:textId="6F782E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DB7E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45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88F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8BC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99A8EE" w14:textId="77777777" w:rsidR="00EB0C98" w:rsidRDefault="00EB0C98" w:rsidP="00EB0C98">
            <w:pPr>
              <w:jc w:val="center"/>
            </w:pPr>
          </w:p>
          <w:p w14:paraId="45F2A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D2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B4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A27AA8" w14:textId="0CF6C2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34485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80A0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852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B1AD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5A072F" w14:textId="77777777" w:rsidR="00EB0C98" w:rsidRDefault="00EB0C98" w:rsidP="00EB0C98">
            <w:pPr>
              <w:jc w:val="center"/>
            </w:pPr>
          </w:p>
          <w:p w14:paraId="2FD23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939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9D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082112" w14:textId="020478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AE97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D2C7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5A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3334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EEA31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8E09F" w14:textId="77777777" w:rsidR="00EB0C98" w:rsidRDefault="00EB0C98" w:rsidP="00EB0C98">
            <w:pPr>
              <w:jc w:val="center"/>
            </w:pPr>
          </w:p>
          <w:p w14:paraId="12AE1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271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555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C99F05" w14:textId="61D32E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FE64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38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0A8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1127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197AEA" w14:textId="77777777" w:rsidR="00EB0C98" w:rsidRDefault="00EB0C98" w:rsidP="00EB0C98">
            <w:pPr>
              <w:jc w:val="center"/>
            </w:pPr>
          </w:p>
          <w:p w14:paraId="5D8D1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9E7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6B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A2CDA9" w14:textId="05170C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2B8B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592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847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C70D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6CA0D1" w14:textId="77777777" w:rsidR="00EB0C98" w:rsidRDefault="00EB0C98" w:rsidP="00EB0C98">
            <w:pPr>
              <w:jc w:val="center"/>
            </w:pPr>
          </w:p>
          <w:p w14:paraId="41626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C7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A9C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D7922" w14:textId="355790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30CD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CF5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6B4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487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78A4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F27169" w14:textId="77777777" w:rsidR="00EB0C98" w:rsidRDefault="00EB0C98" w:rsidP="00EB0C98">
            <w:pPr>
              <w:jc w:val="center"/>
            </w:pPr>
          </w:p>
          <w:p w14:paraId="49F57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250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631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697A35" w14:textId="4DD120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7822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EC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829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C75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4882F1" w14:textId="77777777" w:rsidR="00EB0C98" w:rsidRDefault="00EB0C98" w:rsidP="00EB0C98">
            <w:pPr>
              <w:jc w:val="center"/>
            </w:pPr>
          </w:p>
          <w:p w14:paraId="74D42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23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FB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1ADCB" w14:textId="6FA300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36542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C273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DB61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C10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59DFB3" w14:textId="77777777" w:rsidR="00EB0C98" w:rsidRDefault="00EB0C98" w:rsidP="00EB0C98">
            <w:pPr>
              <w:jc w:val="center"/>
            </w:pPr>
          </w:p>
          <w:p w14:paraId="78E79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B51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55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1639A5" w14:textId="4BDCE8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1AE5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4A5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93E3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F9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C0C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3DD2FF" w14:textId="77777777" w:rsidR="00EB0C98" w:rsidRDefault="00EB0C98" w:rsidP="00EB0C98">
            <w:pPr>
              <w:jc w:val="center"/>
            </w:pPr>
          </w:p>
          <w:p w14:paraId="2ED43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210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74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2AE4ED" w14:textId="2323BD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C9D0F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6751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8A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298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BEA5E7" w14:textId="77777777" w:rsidR="00EB0C98" w:rsidRDefault="00EB0C98" w:rsidP="00EB0C98">
            <w:pPr>
              <w:jc w:val="center"/>
            </w:pPr>
          </w:p>
          <w:p w14:paraId="14EF3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26A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9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8CC15D" w14:textId="73C399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6E2C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BFA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87B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6E25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93FE25" w14:textId="77777777" w:rsidR="00EB0C98" w:rsidRDefault="00EB0C98" w:rsidP="00EB0C98">
            <w:pPr>
              <w:jc w:val="center"/>
            </w:pPr>
          </w:p>
          <w:p w14:paraId="3A899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270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75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CC7C9" w14:textId="528C2DA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B093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E4C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454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E9B4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1486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6DCDD7" w14:textId="77777777" w:rsidR="00EB0C98" w:rsidRDefault="00EB0C98" w:rsidP="00EB0C98">
            <w:pPr>
              <w:jc w:val="center"/>
            </w:pPr>
          </w:p>
          <w:p w14:paraId="437E7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CB1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753E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F16ED4" w14:textId="57DB08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8356C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91EC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692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4AE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D25620" w14:textId="77777777" w:rsidR="00EB0C98" w:rsidRDefault="00EB0C98" w:rsidP="00EB0C98">
            <w:pPr>
              <w:jc w:val="center"/>
            </w:pPr>
          </w:p>
          <w:p w14:paraId="413EB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B88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C30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7FE9A8" w14:textId="046FFB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233D9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31AC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BF9C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F30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284FF9F" w14:textId="77777777" w:rsidR="00EB0C98" w:rsidRDefault="00EB0C98" w:rsidP="00EB0C98">
            <w:pPr>
              <w:jc w:val="center"/>
            </w:pPr>
          </w:p>
          <w:p w14:paraId="334F3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22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4A5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ECD3FE" w14:textId="2CBC01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68D8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5E4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5217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64A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570E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870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4D0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166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D1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597E42" w14:textId="5191F7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4D9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4D7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4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19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A34D5B" w14:textId="77777777" w:rsidR="00EB0C98" w:rsidRDefault="00EB0C98" w:rsidP="00EB0C98">
            <w:pPr>
              <w:jc w:val="center"/>
            </w:pPr>
          </w:p>
          <w:p w14:paraId="4DDB4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09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08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C473AC" w14:textId="46A015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D96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27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B5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123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AC48BA" w14:textId="77777777" w:rsidR="00EB0C98" w:rsidRDefault="00EB0C98" w:rsidP="00EB0C98">
            <w:pPr>
              <w:jc w:val="center"/>
            </w:pPr>
          </w:p>
          <w:p w14:paraId="626EE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CD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E6D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592BA" w14:textId="48064D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C3AC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C3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83D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3A5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8C1A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583BBB" w14:textId="77777777" w:rsidR="00EB0C98" w:rsidRDefault="00EB0C98" w:rsidP="00EB0C98">
            <w:pPr>
              <w:jc w:val="center"/>
            </w:pPr>
          </w:p>
          <w:p w14:paraId="1BF86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820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DB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42C5BF" w14:textId="61CCED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A8F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B2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A3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06D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9ECDD" w14:textId="77777777" w:rsidR="00EB0C98" w:rsidRDefault="00EB0C98" w:rsidP="00EB0C98">
            <w:pPr>
              <w:jc w:val="center"/>
            </w:pPr>
          </w:p>
          <w:p w14:paraId="39508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66C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37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A9938" w14:textId="6752A4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084D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2D72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843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01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DB5B75" w14:textId="77777777" w:rsidR="00EB0C98" w:rsidRDefault="00EB0C98" w:rsidP="00EB0C98">
            <w:pPr>
              <w:jc w:val="center"/>
            </w:pPr>
          </w:p>
          <w:p w14:paraId="69505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92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99E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83FE68" w14:textId="109D90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EC3E1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E9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C05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1FF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E890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E1048D" w14:textId="77777777" w:rsidR="00EB0C98" w:rsidRDefault="00EB0C98" w:rsidP="00EB0C98">
            <w:pPr>
              <w:jc w:val="center"/>
            </w:pPr>
          </w:p>
          <w:p w14:paraId="3D787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69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6D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48471" w14:textId="580D36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B9E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76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3AB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A63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9E18C" w14:textId="77777777" w:rsidR="00EB0C98" w:rsidRDefault="00EB0C98" w:rsidP="00EB0C98">
            <w:pPr>
              <w:jc w:val="center"/>
            </w:pPr>
          </w:p>
          <w:p w14:paraId="539E9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6A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81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89711" w14:textId="3AD111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AD82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30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78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014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783B27" w14:textId="77777777" w:rsidR="00EB0C98" w:rsidRDefault="00EB0C98" w:rsidP="00EB0C98">
            <w:pPr>
              <w:jc w:val="center"/>
            </w:pPr>
          </w:p>
          <w:p w14:paraId="31820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CD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C5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4A879" w14:textId="549AE6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100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79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EFF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66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3D1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362F6" w14:textId="77777777" w:rsidR="00EB0C98" w:rsidRDefault="00EB0C98" w:rsidP="00EB0C98">
            <w:pPr>
              <w:jc w:val="center"/>
            </w:pPr>
          </w:p>
          <w:p w14:paraId="4CF86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26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7D1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93122C" w14:textId="339584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2D0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03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D76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14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1F594B" w14:textId="77777777" w:rsidR="00EB0C98" w:rsidRDefault="00EB0C98" w:rsidP="00EB0C98">
            <w:pPr>
              <w:jc w:val="center"/>
            </w:pPr>
          </w:p>
          <w:p w14:paraId="41B1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EA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94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AA0303" w14:textId="55356F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6428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5B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A1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DB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B7E63" w14:textId="77777777" w:rsidR="00EB0C98" w:rsidRDefault="00EB0C98" w:rsidP="00EB0C98">
            <w:pPr>
              <w:jc w:val="center"/>
            </w:pPr>
          </w:p>
          <w:p w14:paraId="53DC6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B75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0A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91832" w14:textId="26FF60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923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40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06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FD6C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7AB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B9207" w14:textId="77777777" w:rsidR="00EB0C98" w:rsidRDefault="00EB0C98" w:rsidP="00EB0C98">
            <w:pPr>
              <w:jc w:val="center"/>
            </w:pPr>
          </w:p>
          <w:p w14:paraId="166DF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FEB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AC4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A577E" w14:textId="0DF50D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51B2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F79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0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2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77DC19" w14:textId="77777777" w:rsidR="00EB0C98" w:rsidRDefault="00EB0C98" w:rsidP="00EB0C98">
            <w:pPr>
              <w:jc w:val="center"/>
            </w:pPr>
          </w:p>
          <w:p w14:paraId="5A438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3DB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27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99350B" w14:textId="1A770B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949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B04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11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93F9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D2FE11" w14:textId="77777777" w:rsidR="00EB0C98" w:rsidRDefault="00EB0C98" w:rsidP="00EB0C98">
            <w:pPr>
              <w:jc w:val="center"/>
            </w:pPr>
          </w:p>
          <w:p w14:paraId="6B69A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6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9E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14B1C" w14:textId="6CCC39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D5B3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6F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58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4A4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B22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A2D26" w14:textId="77777777" w:rsidR="00EB0C98" w:rsidRDefault="00EB0C98" w:rsidP="00EB0C98">
            <w:pPr>
              <w:jc w:val="center"/>
            </w:pPr>
          </w:p>
          <w:p w14:paraId="39331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38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EC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D0CAB0" w14:textId="7CBC36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5FCA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DD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F1F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244DF" w14:textId="77777777" w:rsidR="00EB0C98" w:rsidRDefault="00EB0C98" w:rsidP="00EB0C98">
            <w:pPr>
              <w:jc w:val="center"/>
            </w:pPr>
          </w:p>
          <w:p w14:paraId="2928C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51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55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5C0134" w14:textId="28A560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A70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C5C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3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EE2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9ECDA0" w14:textId="77777777" w:rsidR="00EB0C98" w:rsidRDefault="00EB0C98" w:rsidP="00EB0C98">
            <w:pPr>
              <w:jc w:val="center"/>
            </w:pPr>
          </w:p>
          <w:p w14:paraId="3D434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494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E6F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FDF5B" w14:textId="68101B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4E8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51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3A7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DD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97CFA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4139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EF09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36A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60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2CA65" w14:textId="61B80C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18B4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A2E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C07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29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13D0C8" w14:textId="77777777" w:rsidR="00EB0C98" w:rsidRDefault="00EB0C98" w:rsidP="00EB0C98">
            <w:pPr>
              <w:jc w:val="center"/>
            </w:pPr>
          </w:p>
          <w:p w14:paraId="143D7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94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539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48893C" w14:textId="38A653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C59C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19C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8449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0DF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2F9C25" w14:textId="77777777" w:rsidR="00EB0C98" w:rsidRDefault="00EB0C98" w:rsidP="00EB0C98">
            <w:pPr>
              <w:jc w:val="center"/>
            </w:pPr>
          </w:p>
          <w:p w14:paraId="3085E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78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53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C32F3" w14:textId="781CC4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CFB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CBB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67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2E8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CDB9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60F89" w14:textId="77777777" w:rsidR="00EB0C98" w:rsidRDefault="00EB0C98" w:rsidP="00EB0C98">
            <w:pPr>
              <w:jc w:val="center"/>
            </w:pPr>
          </w:p>
          <w:p w14:paraId="118ED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AE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29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6F346" w14:textId="544F92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E7FA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2C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3618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92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3FB5F5" w14:textId="77777777" w:rsidR="00EB0C98" w:rsidRDefault="00EB0C98" w:rsidP="00EB0C98">
            <w:pPr>
              <w:jc w:val="center"/>
            </w:pPr>
          </w:p>
          <w:p w14:paraId="5F344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B1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DED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CFF0D" w14:textId="315025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817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32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D33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CF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36D20A" w14:textId="77777777" w:rsidR="00EB0C98" w:rsidRDefault="00EB0C98" w:rsidP="00EB0C98">
            <w:pPr>
              <w:jc w:val="center"/>
            </w:pPr>
          </w:p>
          <w:p w14:paraId="4D24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CA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ED0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485550" w14:textId="0E39C6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6FDB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B2B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9E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8030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737C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04B09" w14:textId="77777777" w:rsidR="00EB0C98" w:rsidRDefault="00EB0C98" w:rsidP="00EB0C98">
            <w:pPr>
              <w:jc w:val="center"/>
            </w:pPr>
          </w:p>
          <w:p w14:paraId="5A8B7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15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5F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D27696" w14:textId="790166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D1C5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2F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AEE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9AB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D2EE4" w14:textId="77777777" w:rsidR="00EB0C98" w:rsidRDefault="00EB0C98" w:rsidP="00EB0C98">
            <w:pPr>
              <w:jc w:val="center"/>
            </w:pPr>
          </w:p>
          <w:p w14:paraId="5B9CC8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48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46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5F8D3C" w14:textId="7E0C07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FBA1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452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258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C2B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841FC7" w14:textId="77777777" w:rsidR="00EB0C98" w:rsidRDefault="00EB0C98" w:rsidP="00EB0C98">
            <w:pPr>
              <w:jc w:val="center"/>
            </w:pPr>
          </w:p>
          <w:p w14:paraId="23C3F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91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41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034268" w14:textId="054A7E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1780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D0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C5E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EDD0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376B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4FFD4" w14:textId="77777777" w:rsidR="00EB0C98" w:rsidRDefault="00EB0C98" w:rsidP="00EB0C98">
            <w:pPr>
              <w:jc w:val="center"/>
            </w:pPr>
          </w:p>
          <w:p w14:paraId="15871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3E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01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F13ADF" w14:textId="395388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C6C4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55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DD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FDC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EEF42A" w14:textId="77777777" w:rsidR="00EB0C98" w:rsidRDefault="00EB0C98" w:rsidP="00EB0C98">
            <w:pPr>
              <w:jc w:val="center"/>
            </w:pPr>
          </w:p>
          <w:p w14:paraId="5E199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F8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95C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BC1CAE" w14:textId="46D4A0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2A52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11B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140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25C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D7D652" w14:textId="77777777" w:rsidR="00EB0C98" w:rsidRDefault="00EB0C98" w:rsidP="00EB0C98">
            <w:pPr>
              <w:jc w:val="center"/>
            </w:pPr>
          </w:p>
          <w:p w14:paraId="4F45A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DE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2B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AB211" w14:textId="122956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E2E0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29D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943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B97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3F62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3111C4" w14:textId="77777777" w:rsidR="00EB0C98" w:rsidRDefault="00EB0C98" w:rsidP="00EB0C98">
            <w:pPr>
              <w:jc w:val="center"/>
            </w:pPr>
          </w:p>
          <w:p w14:paraId="51834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E7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CA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F72E17" w14:textId="6FCD77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B00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03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53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4154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6668DF" w14:textId="77777777" w:rsidR="00EB0C98" w:rsidRDefault="00EB0C98" w:rsidP="00EB0C98">
            <w:pPr>
              <w:jc w:val="center"/>
            </w:pPr>
          </w:p>
          <w:p w14:paraId="14D1E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15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38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B34BC0" w14:textId="299A66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6DB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1BD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2A74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B4F4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09DBF8" w14:textId="77777777" w:rsidR="00EB0C98" w:rsidRDefault="00EB0C98" w:rsidP="00EB0C98">
            <w:pPr>
              <w:jc w:val="center"/>
            </w:pPr>
          </w:p>
          <w:p w14:paraId="65486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08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25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A10C71" w14:textId="39161F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A672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410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F72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522A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8FA6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A5D19C" w14:textId="77777777" w:rsidR="00EB0C98" w:rsidRDefault="00EB0C98" w:rsidP="00EB0C98">
            <w:pPr>
              <w:jc w:val="center"/>
            </w:pPr>
          </w:p>
          <w:p w14:paraId="5166F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A437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F1E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0FF976" w14:textId="56BC22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AE21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5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422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F5B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CF9CF1" w14:textId="77777777" w:rsidR="00EB0C98" w:rsidRDefault="00EB0C98" w:rsidP="00EB0C98">
            <w:pPr>
              <w:jc w:val="center"/>
            </w:pPr>
          </w:p>
          <w:p w14:paraId="62C4A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5B4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B9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F3E5A9" w14:textId="789772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DBE5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7C5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FAB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687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FF6131" w14:textId="77777777" w:rsidR="00EB0C98" w:rsidRDefault="00EB0C98" w:rsidP="00EB0C98">
            <w:pPr>
              <w:jc w:val="center"/>
            </w:pPr>
          </w:p>
          <w:p w14:paraId="3A405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F0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B5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98DA2" w14:textId="62907C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B6B54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51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C3A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FC4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87D38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6F45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0F4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47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92F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4D243A" w14:textId="5E9F28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473A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5F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D988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33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2633EF" w14:textId="77777777" w:rsidR="00EB0C98" w:rsidRDefault="00EB0C98" w:rsidP="00EB0C98">
            <w:pPr>
              <w:jc w:val="center"/>
            </w:pPr>
          </w:p>
          <w:p w14:paraId="75A32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91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AB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88B70" w14:textId="5D79FD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50A3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4415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15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23F7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D8DEEF" w14:textId="77777777" w:rsidR="00EB0C98" w:rsidRDefault="00EB0C98" w:rsidP="00EB0C98">
            <w:pPr>
              <w:jc w:val="center"/>
            </w:pPr>
          </w:p>
          <w:p w14:paraId="31ED1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00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E9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6E13F" w14:textId="257312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3FBE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78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186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4992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C0F6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AFDF8" w14:textId="77777777" w:rsidR="00EB0C98" w:rsidRDefault="00EB0C98" w:rsidP="00EB0C98">
            <w:pPr>
              <w:jc w:val="center"/>
            </w:pPr>
          </w:p>
          <w:p w14:paraId="2E7DEC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19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43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21F3DE" w14:textId="6389CA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F953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954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A2D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C304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83A324" w14:textId="77777777" w:rsidR="00EB0C98" w:rsidRDefault="00EB0C98" w:rsidP="00EB0C98">
            <w:pPr>
              <w:jc w:val="center"/>
            </w:pPr>
          </w:p>
          <w:p w14:paraId="77165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1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7B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0F66D" w14:textId="68A2B2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96A7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3CF0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DCA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111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0A3844" w14:textId="77777777" w:rsidR="00EB0C98" w:rsidRDefault="00EB0C98" w:rsidP="00EB0C98">
            <w:pPr>
              <w:jc w:val="center"/>
            </w:pPr>
          </w:p>
          <w:p w14:paraId="441D3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F6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88E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4A576" w14:textId="687E21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8BC5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E487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206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D2D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EDB9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90C02" w14:textId="77777777" w:rsidR="00EB0C98" w:rsidRDefault="00EB0C98" w:rsidP="00EB0C98">
            <w:pPr>
              <w:jc w:val="center"/>
            </w:pPr>
          </w:p>
          <w:p w14:paraId="5E0E6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C6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C5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E953A" w14:textId="523BB0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3DF9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70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D6B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A64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C81CA5" w14:textId="77777777" w:rsidR="00EB0C98" w:rsidRDefault="00EB0C98" w:rsidP="00EB0C98">
            <w:pPr>
              <w:jc w:val="center"/>
            </w:pPr>
          </w:p>
          <w:p w14:paraId="23FFF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FD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CEE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D3AE46" w14:textId="6A9350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5D1BC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29F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BE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1B4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12F465" w14:textId="77777777" w:rsidR="00EB0C98" w:rsidRDefault="00EB0C98" w:rsidP="00EB0C98">
            <w:pPr>
              <w:jc w:val="center"/>
            </w:pPr>
          </w:p>
          <w:p w14:paraId="6C369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2CB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26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113E94" w14:textId="15AA33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89A9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0F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2B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CACB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8137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EE7E55" w14:textId="77777777" w:rsidR="00EB0C98" w:rsidRDefault="00EB0C98" w:rsidP="00EB0C98">
            <w:pPr>
              <w:jc w:val="center"/>
            </w:pPr>
          </w:p>
          <w:p w14:paraId="19715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D0D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B9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B6C7F3" w14:textId="1DBCE5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B219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1B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869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DEC1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BAF762" w14:textId="77777777" w:rsidR="00EB0C98" w:rsidRDefault="00EB0C98" w:rsidP="00EB0C98">
            <w:pPr>
              <w:jc w:val="center"/>
            </w:pPr>
          </w:p>
          <w:p w14:paraId="29B11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F6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0A4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33C3C7" w14:textId="13903D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DEA8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816C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5CB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C7B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52A67F" w14:textId="77777777" w:rsidR="00EB0C98" w:rsidRDefault="00EB0C98" w:rsidP="00EB0C98">
            <w:pPr>
              <w:jc w:val="center"/>
            </w:pPr>
          </w:p>
          <w:p w14:paraId="6ACA3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A0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17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1BAC9" w14:textId="1236F8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1B77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7F80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D29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F70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6C20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46417B" w14:textId="77777777" w:rsidR="00EB0C98" w:rsidRDefault="00EB0C98" w:rsidP="00EB0C98">
            <w:pPr>
              <w:jc w:val="center"/>
            </w:pPr>
          </w:p>
          <w:p w14:paraId="244B0A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2F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77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57B96" w14:textId="352CB6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8930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1038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5DDE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8B8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0483A0" w14:textId="77777777" w:rsidR="00EB0C98" w:rsidRDefault="00EB0C98" w:rsidP="00EB0C98">
            <w:pPr>
              <w:jc w:val="center"/>
            </w:pPr>
          </w:p>
          <w:p w14:paraId="0C3A5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2B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968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972DD" w14:textId="7D3510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7488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6CC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905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8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C5CD6F" w14:textId="77777777" w:rsidR="00EB0C98" w:rsidRDefault="00EB0C98" w:rsidP="00EB0C98">
            <w:pPr>
              <w:jc w:val="center"/>
            </w:pPr>
          </w:p>
          <w:p w14:paraId="4C671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10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C7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99AD5B" w14:textId="75E55A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C9C1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BE9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553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F8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0D5CC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17D738" w14:textId="77777777" w:rsidR="00EB0C98" w:rsidRDefault="00EB0C98" w:rsidP="00EB0C98">
            <w:pPr>
              <w:jc w:val="center"/>
            </w:pPr>
          </w:p>
          <w:p w14:paraId="4EA83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4AF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309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850268" w14:textId="246DD8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8BA0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FD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B99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36D5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A599C5" w14:textId="77777777" w:rsidR="00EB0C98" w:rsidRDefault="00EB0C98" w:rsidP="00EB0C98">
            <w:pPr>
              <w:jc w:val="center"/>
            </w:pPr>
          </w:p>
          <w:p w14:paraId="78091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54F4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3F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AB7B0E" w14:textId="7FCCBA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39C9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925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064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ECF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C00876" w14:textId="77777777" w:rsidR="00EB0C98" w:rsidRDefault="00EB0C98" w:rsidP="00EB0C98">
            <w:pPr>
              <w:jc w:val="center"/>
            </w:pPr>
          </w:p>
          <w:p w14:paraId="4E118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87A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E99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D832BB" w14:textId="027218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B1F0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2E69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907B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081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9FF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AD8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A5E1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14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96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45550" w14:textId="5E5468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C999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E4C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A4A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57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2838E2" w14:textId="77777777" w:rsidR="00EB0C98" w:rsidRDefault="00EB0C98" w:rsidP="00EB0C98">
            <w:pPr>
              <w:jc w:val="center"/>
            </w:pPr>
          </w:p>
          <w:p w14:paraId="5F1B1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07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94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D9691" w14:textId="2EABB7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D263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F9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C90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C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95E850" w14:textId="77777777" w:rsidR="00EB0C98" w:rsidRDefault="00EB0C98" w:rsidP="00EB0C98">
            <w:pPr>
              <w:jc w:val="center"/>
            </w:pPr>
          </w:p>
          <w:p w14:paraId="44FE1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38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26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3E0B6" w14:textId="50F2AE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9807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4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1E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F10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D96A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F28EBF" w14:textId="77777777" w:rsidR="00EB0C98" w:rsidRDefault="00EB0C98" w:rsidP="00EB0C98">
            <w:pPr>
              <w:jc w:val="center"/>
            </w:pPr>
          </w:p>
          <w:p w14:paraId="0E5B1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C9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9A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51A34" w14:textId="7188C0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6DB1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C1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03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428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1AE" w14:textId="77777777" w:rsidR="00EB0C98" w:rsidRDefault="00EB0C98" w:rsidP="00EB0C98">
            <w:pPr>
              <w:jc w:val="center"/>
            </w:pPr>
          </w:p>
          <w:p w14:paraId="0E98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68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0D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B17F0" w14:textId="13AF3E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CB22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37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99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FF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AF66AB" w14:textId="77777777" w:rsidR="00EB0C98" w:rsidRDefault="00EB0C98" w:rsidP="00EB0C98">
            <w:pPr>
              <w:jc w:val="center"/>
            </w:pPr>
          </w:p>
          <w:p w14:paraId="4A025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E4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5AC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E8313" w14:textId="610BB8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2C73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3B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5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2E07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3A9F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4B24F" w14:textId="77777777" w:rsidR="00EB0C98" w:rsidRDefault="00EB0C98" w:rsidP="00EB0C98">
            <w:pPr>
              <w:jc w:val="center"/>
            </w:pPr>
          </w:p>
          <w:p w14:paraId="60F94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39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FF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4DF240" w14:textId="2A9B71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9535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4233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93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7E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6C9E02" w14:textId="77777777" w:rsidR="00EB0C98" w:rsidRDefault="00EB0C98" w:rsidP="00EB0C98">
            <w:pPr>
              <w:jc w:val="center"/>
            </w:pPr>
          </w:p>
          <w:p w14:paraId="36F69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C3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40F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BAFD6" w14:textId="47203B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E56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07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26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B66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BAAC4D" w14:textId="77777777" w:rsidR="00EB0C98" w:rsidRDefault="00EB0C98" w:rsidP="00EB0C98">
            <w:pPr>
              <w:jc w:val="center"/>
            </w:pPr>
          </w:p>
          <w:p w14:paraId="7770E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5DF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42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45C07" w14:textId="21A3FD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11B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5F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66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652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E1D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106EFC" w14:textId="77777777" w:rsidR="00EB0C98" w:rsidRDefault="00EB0C98" w:rsidP="00EB0C98">
            <w:pPr>
              <w:jc w:val="center"/>
            </w:pPr>
          </w:p>
          <w:p w14:paraId="757E7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9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BF5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E896" w14:textId="058D8C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AC5B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865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64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3D0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6CF5A" w14:textId="77777777" w:rsidR="00EB0C98" w:rsidRDefault="00EB0C98" w:rsidP="00EB0C98">
            <w:pPr>
              <w:jc w:val="center"/>
            </w:pPr>
          </w:p>
          <w:p w14:paraId="05FD8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BA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807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AB561C" w14:textId="7C660C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1137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A8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A72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F9B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8BBCF5" w14:textId="77777777" w:rsidR="00EB0C98" w:rsidRDefault="00EB0C98" w:rsidP="00EB0C98">
            <w:pPr>
              <w:jc w:val="center"/>
            </w:pPr>
          </w:p>
          <w:p w14:paraId="31DC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AE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10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CE5BD" w14:textId="3DAD61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2A65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06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61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0C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5BE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ED9206" w14:textId="77777777" w:rsidR="00EB0C98" w:rsidRDefault="00EB0C98" w:rsidP="00EB0C98">
            <w:pPr>
              <w:jc w:val="center"/>
            </w:pPr>
          </w:p>
          <w:p w14:paraId="3307B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6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17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1049EA" w14:textId="5D02F0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DF04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87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E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60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FBB6F" w14:textId="77777777" w:rsidR="00EB0C98" w:rsidRDefault="00EB0C98" w:rsidP="00EB0C98">
            <w:pPr>
              <w:jc w:val="center"/>
            </w:pPr>
          </w:p>
          <w:p w14:paraId="31464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C47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21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AB1B45" w14:textId="76D9AE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4226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C017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FD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D66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D31912" w14:textId="77777777" w:rsidR="00EB0C98" w:rsidRDefault="00EB0C98" w:rsidP="00EB0C98">
            <w:pPr>
              <w:jc w:val="center"/>
            </w:pPr>
          </w:p>
          <w:p w14:paraId="6A757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19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66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AE81DE" w14:textId="5D1E03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6B8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4B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004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08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7DC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DB3422" w14:textId="77777777" w:rsidR="00EB0C98" w:rsidRDefault="00EB0C98" w:rsidP="00EB0C98">
            <w:pPr>
              <w:jc w:val="center"/>
            </w:pPr>
          </w:p>
          <w:p w14:paraId="616BD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E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0E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01B28F" w14:textId="1B9BE1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32B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47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11B1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4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2894C7" w14:textId="77777777" w:rsidR="00EB0C98" w:rsidRDefault="00EB0C98" w:rsidP="00EB0C98">
            <w:pPr>
              <w:jc w:val="center"/>
            </w:pPr>
          </w:p>
          <w:p w14:paraId="33E08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F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AA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005B9D" w14:textId="7C76B3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CC75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D41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58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0B36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2C928E" w14:textId="77777777" w:rsidR="00EB0C98" w:rsidRDefault="00EB0C98" w:rsidP="00EB0C98">
            <w:pPr>
              <w:jc w:val="center"/>
            </w:pPr>
          </w:p>
          <w:p w14:paraId="32FF4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EE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CC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9AA35" w14:textId="6B975B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E37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B7B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5D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FFC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8A0BD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BD7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8B3D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A9F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21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F76EBB" w14:textId="6464AE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65FB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184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4FCB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359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DEEE97" w14:textId="77777777" w:rsidR="00EB0C98" w:rsidRDefault="00EB0C98" w:rsidP="00EB0C98">
            <w:pPr>
              <w:jc w:val="center"/>
            </w:pPr>
          </w:p>
          <w:p w14:paraId="06741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F7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0A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F956AC" w14:textId="4B2D26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97ED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016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346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2DA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B3FCE7" w14:textId="77777777" w:rsidR="00EB0C98" w:rsidRDefault="00EB0C98" w:rsidP="00EB0C98">
            <w:pPr>
              <w:jc w:val="center"/>
            </w:pPr>
          </w:p>
          <w:p w14:paraId="1BFA0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C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58C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11BF5" w14:textId="4F090B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8AA5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4C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C0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DF3F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189F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F5C4B3" w14:textId="77777777" w:rsidR="00EB0C98" w:rsidRDefault="00EB0C98" w:rsidP="00EB0C98">
            <w:pPr>
              <w:jc w:val="center"/>
            </w:pPr>
          </w:p>
          <w:p w14:paraId="3A87C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9D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CD3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BAC07D" w14:textId="6FC465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0775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AC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78D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EB2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C02217" w14:textId="77777777" w:rsidR="00EB0C98" w:rsidRDefault="00EB0C98" w:rsidP="00EB0C98">
            <w:pPr>
              <w:jc w:val="center"/>
            </w:pPr>
          </w:p>
          <w:p w14:paraId="77E88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DE4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BD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D4D7C" w14:textId="2BC7C7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72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E81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0B3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5BE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855D91" w14:textId="77777777" w:rsidR="00EB0C98" w:rsidRDefault="00EB0C98" w:rsidP="00EB0C98">
            <w:pPr>
              <w:jc w:val="center"/>
            </w:pPr>
          </w:p>
          <w:p w14:paraId="6A636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37E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07D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71A81" w14:textId="511D6F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BB08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796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24A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90FB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1548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9E26B4" w14:textId="77777777" w:rsidR="00EB0C98" w:rsidRDefault="00EB0C98" w:rsidP="00EB0C98">
            <w:pPr>
              <w:jc w:val="center"/>
            </w:pPr>
          </w:p>
          <w:p w14:paraId="713FC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A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49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FC87E" w14:textId="32BFB8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27B5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0DB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59E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303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7766ED" w14:textId="77777777" w:rsidR="00EB0C98" w:rsidRDefault="00EB0C98" w:rsidP="00EB0C98">
            <w:pPr>
              <w:jc w:val="center"/>
            </w:pPr>
          </w:p>
          <w:p w14:paraId="63B46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EB4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AA7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34CC3" w14:textId="402AD7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704B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913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4D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355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D162E8" w14:textId="77777777" w:rsidR="00EB0C98" w:rsidRDefault="00EB0C98" w:rsidP="00EB0C98">
            <w:pPr>
              <w:jc w:val="center"/>
            </w:pPr>
          </w:p>
          <w:p w14:paraId="4CCC1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2C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09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859E2" w14:textId="0EADEB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5ED0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C5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CC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47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8ED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C0104" w14:textId="77777777" w:rsidR="00EB0C98" w:rsidRDefault="00EB0C98" w:rsidP="00EB0C98">
            <w:pPr>
              <w:jc w:val="center"/>
            </w:pPr>
          </w:p>
          <w:p w14:paraId="090FC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BCB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2A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90C161" w14:textId="6E0923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B577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2D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4E34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C86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F10F2D" w14:textId="77777777" w:rsidR="00EB0C98" w:rsidRDefault="00EB0C98" w:rsidP="00EB0C98">
            <w:pPr>
              <w:jc w:val="center"/>
            </w:pPr>
          </w:p>
          <w:p w14:paraId="35DFF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1B9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6E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63ED7" w14:textId="26C13B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F057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5042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F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FA5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63D435" w14:textId="77777777" w:rsidR="00EB0C98" w:rsidRDefault="00EB0C98" w:rsidP="00EB0C98">
            <w:pPr>
              <w:jc w:val="center"/>
            </w:pPr>
          </w:p>
          <w:p w14:paraId="37D0D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AF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273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419B5" w14:textId="2D8523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A4AF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42B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08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55A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6B91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3B1593" w14:textId="77777777" w:rsidR="00EB0C98" w:rsidRDefault="00EB0C98" w:rsidP="00EB0C98">
            <w:pPr>
              <w:jc w:val="center"/>
            </w:pPr>
          </w:p>
          <w:p w14:paraId="11B78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066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419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8C7873" w14:textId="25FE1C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3F5C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C9C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A2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F9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10B63D" w14:textId="77777777" w:rsidR="00EB0C98" w:rsidRDefault="00EB0C98" w:rsidP="00EB0C98">
            <w:pPr>
              <w:jc w:val="center"/>
            </w:pPr>
          </w:p>
          <w:p w14:paraId="1C2BE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85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95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FE62F" w14:textId="52533C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A6E6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6E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A94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B5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A844BF" w14:textId="77777777" w:rsidR="00EB0C98" w:rsidRDefault="00EB0C98" w:rsidP="00EB0C98">
            <w:pPr>
              <w:jc w:val="center"/>
            </w:pPr>
          </w:p>
          <w:p w14:paraId="02625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1F3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D5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B2F51" w14:textId="13B83A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1833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B98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6B5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351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57E3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2BE319D" w14:textId="77777777" w:rsidR="00EB0C98" w:rsidRDefault="00EB0C98" w:rsidP="00EB0C98">
            <w:pPr>
              <w:jc w:val="center"/>
            </w:pPr>
          </w:p>
          <w:p w14:paraId="15823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9F1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BF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40D96" w14:textId="2C4EE8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49F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B26C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4A5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46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E0ED9B" w14:textId="77777777" w:rsidR="00EB0C98" w:rsidRDefault="00EB0C98" w:rsidP="00EB0C98">
            <w:pPr>
              <w:jc w:val="center"/>
            </w:pPr>
          </w:p>
          <w:p w14:paraId="12081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F5E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A7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0D96A" w14:textId="133098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E71A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81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4D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752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EC830E" w14:textId="77777777" w:rsidR="00EB0C98" w:rsidRDefault="00EB0C98" w:rsidP="00EB0C98">
            <w:pPr>
              <w:jc w:val="center"/>
            </w:pPr>
          </w:p>
          <w:p w14:paraId="2D6C5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376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BA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81B92" w14:textId="61B750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4967E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8AE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FBB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2A56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F3ED0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CA2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733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5F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917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6092E" w14:textId="75058B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E2B0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6D9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E7CB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8B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52E04E" w14:textId="77777777" w:rsidR="00EB0C98" w:rsidRDefault="00EB0C98" w:rsidP="00EB0C98">
            <w:pPr>
              <w:jc w:val="center"/>
            </w:pPr>
          </w:p>
          <w:p w14:paraId="2773D1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F9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5C6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00842D" w14:textId="34D1BD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5DB7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9B5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904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064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827AD6" w14:textId="77777777" w:rsidR="00EB0C98" w:rsidRDefault="00EB0C98" w:rsidP="00EB0C98">
            <w:pPr>
              <w:jc w:val="center"/>
            </w:pPr>
          </w:p>
          <w:p w14:paraId="2DAF4C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0AD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09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A5EF0C" w14:textId="0EC803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FD09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F3A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6E3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3F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FD98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D84231" w14:textId="77777777" w:rsidR="00EB0C98" w:rsidRDefault="00EB0C98" w:rsidP="00EB0C98">
            <w:pPr>
              <w:jc w:val="center"/>
            </w:pPr>
          </w:p>
          <w:p w14:paraId="45700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61B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8E8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A99D78" w14:textId="2BD691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F0AFE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D542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6598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9B2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A1395D" w14:textId="77777777" w:rsidR="00EB0C98" w:rsidRDefault="00EB0C98" w:rsidP="00EB0C98">
            <w:pPr>
              <w:jc w:val="center"/>
            </w:pPr>
          </w:p>
          <w:p w14:paraId="14225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C5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BF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378DB9" w14:textId="77B358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6E44A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1BEA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62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E4B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AAD0C2" w14:textId="77777777" w:rsidR="00EB0C98" w:rsidRDefault="00EB0C98" w:rsidP="00EB0C98">
            <w:pPr>
              <w:jc w:val="center"/>
            </w:pPr>
          </w:p>
          <w:p w14:paraId="58178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B80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E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50A56D" w14:textId="30F97B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FE71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DA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60E6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892F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AC86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E0E176" w14:textId="77777777" w:rsidR="00EB0C98" w:rsidRDefault="00EB0C98" w:rsidP="00EB0C98">
            <w:pPr>
              <w:jc w:val="center"/>
            </w:pPr>
          </w:p>
          <w:p w14:paraId="44366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304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48B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505D4" w14:textId="36CF3F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71D5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D3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E1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A80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CC429D" w14:textId="77777777" w:rsidR="00EB0C98" w:rsidRDefault="00EB0C98" w:rsidP="00EB0C98">
            <w:pPr>
              <w:jc w:val="center"/>
            </w:pPr>
          </w:p>
          <w:p w14:paraId="28244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E63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83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F878A0" w14:textId="338DA4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0383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4AA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2E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520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45FFDE" w14:textId="77777777" w:rsidR="00EB0C98" w:rsidRDefault="00EB0C98" w:rsidP="00EB0C98">
            <w:pPr>
              <w:jc w:val="center"/>
            </w:pPr>
          </w:p>
          <w:p w14:paraId="3E75E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F7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52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F8103" w14:textId="710F85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FD54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CB2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B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507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7B42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A9B049" w14:textId="77777777" w:rsidR="00EB0C98" w:rsidRDefault="00EB0C98" w:rsidP="00EB0C98">
            <w:pPr>
              <w:jc w:val="center"/>
            </w:pPr>
          </w:p>
          <w:p w14:paraId="6BDCB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6E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4FB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59DAF1" w14:textId="77FE72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630F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E4C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CF7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4FE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19D8BB" w14:textId="77777777" w:rsidR="00EB0C98" w:rsidRDefault="00EB0C98" w:rsidP="00EB0C98">
            <w:pPr>
              <w:jc w:val="center"/>
            </w:pPr>
          </w:p>
          <w:p w14:paraId="159C61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476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E5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42CBD1" w14:textId="588348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491C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42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AEB7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D3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42F3EA" w14:textId="77777777" w:rsidR="00EB0C98" w:rsidRDefault="00EB0C98" w:rsidP="00EB0C98">
            <w:pPr>
              <w:jc w:val="center"/>
            </w:pPr>
          </w:p>
          <w:p w14:paraId="78944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7C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74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650F9A" w14:textId="648DC2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A148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CB37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1EE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6C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8BF5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AF7529" w14:textId="77777777" w:rsidR="00EB0C98" w:rsidRDefault="00EB0C98" w:rsidP="00EB0C98">
            <w:pPr>
              <w:jc w:val="center"/>
            </w:pPr>
          </w:p>
          <w:p w14:paraId="5F2E7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5A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863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9B0DC4" w14:textId="4A06DC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56BE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BE6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7C2A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605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95AFEC" w14:textId="77777777" w:rsidR="00EB0C98" w:rsidRDefault="00EB0C98" w:rsidP="00EB0C98">
            <w:pPr>
              <w:jc w:val="center"/>
            </w:pPr>
          </w:p>
          <w:p w14:paraId="668AA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7F9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897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2E29B7" w14:textId="03A78C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5B034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0E7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5F42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6B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394243" w14:textId="77777777" w:rsidR="00EB0C98" w:rsidRDefault="00EB0C98" w:rsidP="00EB0C98">
            <w:pPr>
              <w:jc w:val="center"/>
            </w:pPr>
          </w:p>
          <w:p w14:paraId="78AFD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E3C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A5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69B292" w14:textId="77A3BE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BF47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D00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0B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389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6E9B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545A46" w14:textId="77777777" w:rsidR="00EB0C98" w:rsidRDefault="00EB0C98" w:rsidP="00EB0C98">
            <w:pPr>
              <w:jc w:val="center"/>
            </w:pPr>
          </w:p>
          <w:p w14:paraId="36182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E7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60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C05E4" w14:textId="67D0B2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0EAE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B16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1BBF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EE1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53650FE" w14:textId="77777777" w:rsidR="00EB0C98" w:rsidRDefault="00EB0C98" w:rsidP="00EB0C98">
            <w:pPr>
              <w:jc w:val="center"/>
            </w:pPr>
          </w:p>
          <w:p w14:paraId="7FCDE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9D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BD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B5BAC7" w14:textId="6711BB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6CB22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3D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E06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1E3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B1FB934" w14:textId="77777777" w:rsidR="00EB0C98" w:rsidRDefault="00EB0C98" w:rsidP="00EB0C98">
            <w:pPr>
              <w:jc w:val="center"/>
            </w:pPr>
          </w:p>
          <w:p w14:paraId="2B10A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F4B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ED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E3E3F" w14:textId="503A05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BE6A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E7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E73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83D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EDF11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48B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FA9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54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81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C0DF3C" w14:textId="77B9B1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40D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CE2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EEDA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68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98C8FE" w14:textId="77777777" w:rsidR="00EB0C98" w:rsidRDefault="00EB0C98" w:rsidP="00EB0C98">
            <w:pPr>
              <w:jc w:val="center"/>
            </w:pPr>
          </w:p>
          <w:p w14:paraId="3C63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1A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8B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8B864" w14:textId="5A8766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2E6A6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E0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E95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FF64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C0F0F4" w14:textId="77777777" w:rsidR="00EB0C98" w:rsidRDefault="00EB0C98" w:rsidP="00EB0C98">
            <w:pPr>
              <w:jc w:val="center"/>
            </w:pPr>
          </w:p>
          <w:p w14:paraId="15E88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2E9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EC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4A34D" w14:textId="0A0605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89A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4DE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F9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D9B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9962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5C814" w14:textId="77777777" w:rsidR="00EB0C98" w:rsidRDefault="00EB0C98" w:rsidP="00EB0C98">
            <w:pPr>
              <w:jc w:val="center"/>
            </w:pPr>
          </w:p>
          <w:p w14:paraId="71199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4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29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4429A" w14:textId="75BB70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16BF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035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19C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2A77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29F41F" w14:textId="77777777" w:rsidR="00EB0C98" w:rsidRDefault="00EB0C98" w:rsidP="00EB0C98">
            <w:pPr>
              <w:jc w:val="center"/>
            </w:pPr>
          </w:p>
          <w:p w14:paraId="1F874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96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30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0F146" w14:textId="5B9E9A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3D4F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DAF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C16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323D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65D709" w14:textId="77777777" w:rsidR="00EB0C98" w:rsidRDefault="00EB0C98" w:rsidP="00EB0C98">
            <w:pPr>
              <w:jc w:val="center"/>
            </w:pPr>
          </w:p>
          <w:p w14:paraId="64F75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373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06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7BFF7B" w14:textId="6211E6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F04C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7A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9D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0D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172D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6C8390" w14:textId="77777777" w:rsidR="00EB0C98" w:rsidRDefault="00EB0C98" w:rsidP="00EB0C98">
            <w:pPr>
              <w:jc w:val="center"/>
            </w:pPr>
          </w:p>
          <w:p w14:paraId="73FFD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72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7D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E9CCB3" w14:textId="004DAA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65EB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A6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4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AA1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E6270D" w14:textId="77777777" w:rsidR="00EB0C98" w:rsidRDefault="00EB0C98" w:rsidP="00EB0C98">
            <w:pPr>
              <w:jc w:val="center"/>
            </w:pPr>
          </w:p>
          <w:p w14:paraId="3874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D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2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FD639" w14:textId="5C345AB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D9A2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D3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05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E5EB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872CF1" w14:textId="77777777" w:rsidR="00EB0C98" w:rsidRDefault="00EB0C98" w:rsidP="00EB0C98">
            <w:pPr>
              <w:jc w:val="center"/>
            </w:pPr>
          </w:p>
          <w:p w14:paraId="3ED3E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52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C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A6F59E" w14:textId="5C8F4D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29B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78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DC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3B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8FB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330899" w14:textId="77777777" w:rsidR="00EB0C98" w:rsidRDefault="00EB0C98" w:rsidP="00EB0C98">
            <w:pPr>
              <w:jc w:val="center"/>
            </w:pPr>
          </w:p>
          <w:p w14:paraId="32DD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6F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45A6D" w14:textId="725271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23DC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32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BE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8CC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7CF5B" w14:textId="77777777" w:rsidR="00EB0C98" w:rsidRDefault="00EB0C98" w:rsidP="00EB0C98">
            <w:pPr>
              <w:jc w:val="center"/>
            </w:pPr>
          </w:p>
          <w:p w14:paraId="28EAB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EF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67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C46B" w14:textId="2E7E27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5A2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1BA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19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9A7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B4BEC7" w14:textId="77777777" w:rsidR="00EB0C98" w:rsidRDefault="00EB0C98" w:rsidP="00EB0C98">
            <w:pPr>
              <w:jc w:val="center"/>
            </w:pPr>
          </w:p>
          <w:p w14:paraId="24078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6C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320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71E6E" w14:textId="0B18F7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B37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5460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7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A1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A5E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D25F6" w14:textId="77777777" w:rsidR="00EB0C98" w:rsidRDefault="00EB0C98" w:rsidP="00EB0C98">
            <w:pPr>
              <w:jc w:val="center"/>
            </w:pPr>
          </w:p>
          <w:p w14:paraId="79663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D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85B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EE2F1" w14:textId="4550B5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24F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29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86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EC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D03241" w14:textId="77777777" w:rsidR="00EB0C98" w:rsidRDefault="00EB0C98" w:rsidP="00EB0C98">
            <w:pPr>
              <w:jc w:val="center"/>
            </w:pPr>
          </w:p>
          <w:p w14:paraId="4524D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5D6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50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273C06" w14:textId="72CBE1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36B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34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08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4F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608757" w14:textId="77777777" w:rsidR="00EB0C98" w:rsidRDefault="00EB0C98" w:rsidP="00EB0C98">
            <w:pPr>
              <w:jc w:val="center"/>
            </w:pPr>
          </w:p>
          <w:p w14:paraId="6E34C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EF5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96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8BE56" w14:textId="054EEF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F9AB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88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C8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A6B4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8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B22205" w14:textId="77777777" w:rsidR="00EB0C98" w:rsidRDefault="00EB0C98" w:rsidP="00EB0C98">
            <w:pPr>
              <w:jc w:val="center"/>
            </w:pPr>
          </w:p>
          <w:p w14:paraId="0CD00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CC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53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ED3CD" w14:textId="5A1BC3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1A02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2C7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8AB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35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AC9D46" w14:textId="77777777" w:rsidR="00EB0C98" w:rsidRDefault="00EB0C98" w:rsidP="00EB0C98">
            <w:pPr>
              <w:jc w:val="center"/>
            </w:pPr>
          </w:p>
          <w:p w14:paraId="381A6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78B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2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940ED" w14:textId="408E48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6CC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59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3E8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B35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2E16A7" w14:textId="77777777" w:rsidR="00EB0C98" w:rsidRDefault="00EB0C98" w:rsidP="00EB0C98">
            <w:pPr>
              <w:jc w:val="center"/>
            </w:pPr>
          </w:p>
          <w:p w14:paraId="55280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5C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AF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6A805" w14:textId="502881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EB87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8B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DC94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A45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BCF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3D7B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5DF0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49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228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F0798" w14:textId="5C10A4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C34C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D9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29BC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25C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726E16" w14:textId="77777777" w:rsidR="00EB0C98" w:rsidRDefault="00EB0C98" w:rsidP="00EB0C98">
            <w:pPr>
              <w:jc w:val="center"/>
            </w:pPr>
          </w:p>
          <w:p w14:paraId="43F63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A74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9E9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AB61D" w14:textId="6335CC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0196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77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2B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EE98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6C0C30" w14:textId="77777777" w:rsidR="00EB0C98" w:rsidRDefault="00EB0C98" w:rsidP="00EB0C98">
            <w:pPr>
              <w:jc w:val="center"/>
            </w:pPr>
          </w:p>
          <w:p w14:paraId="3A1C7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39C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4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A53A3" w14:textId="6871A7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E77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5E8A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E9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49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0B29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E14DCD" w14:textId="77777777" w:rsidR="00EB0C98" w:rsidRDefault="00EB0C98" w:rsidP="00EB0C98">
            <w:pPr>
              <w:jc w:val="center"/>
            </w:pPr>
          </w:p>
          <w:p w14:paraId="31729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E3F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5F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9A1A0A" w14:textId="6056F2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CE5A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D696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97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DB4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936EC3" w14:textId="77777777" w:rsidR="00EB0C98" w:rsidRDefault="00EB0C98" w:rsidP="00EB0C98">
            <w:pPr>
              <w:jc w:val="center"/>
            </w:pPr>
          </w:p>
          <w:p w14:paraId="0B0C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52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E9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CB8FAA" w14:textId="003F91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B533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97D1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5F77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72B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E993D1" w14:textId="77777777" w:rsidR="00EB0C98" w:rsidRDefault="00EB0C98" w:rsidP="00EB0C98">
            <w:pPr>
              <w:jc w:val="center"/>
            </w:pPr>
          </w:p>
          <w:p w14:paraId="54D87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91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A5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D5410" w14:textId="7F9E54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C2E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FB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F25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42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E6F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3BA8D7" w14:textId="77777777" w:rsidR="00EB0C98" w:rsidRDefault="00EB0C98" w:rsidP="00EB0C98">
            <w:pPr>
              <w:jc w:val="center"/>
            </w:pPr>
          </w:p>
          <w:p w14:paraId="04C91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E2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C4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34BB5" w14:textId="59E122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42C2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09A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9F2F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39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A3173E" w14:textId="77777777" w:rsidR="00EB0C98" w:rsidRDefault="00EB0C98" w:rsidP="00EB0C98">
            <w:pPr>
              <w:jc w:val="center"/>
            </w:pPr>
          </w:p>
          <w:p w14:paraId="41BF6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75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1D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63F3C6" w14:textId="283E94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28BB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45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AF4D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DFE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1A0655" w14:textId="77777777" w:rsidR="00EB0C98" w:rsidRDefault="00EB0C98" w:rsidP="00EB0C98">
            <w:pPr>
              <w:jc w:val="center"/>
            </w:pPr>
          </w:p>
          <w:p w14:paraId="3D71D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7A6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7C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1EC576" w14:textId="17012D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38A1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85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F9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34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3243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7A9EDD" w14:textId="77777777" w:rsidR="00EB0C98" w:rsidRDefault="00EB0C98" w:rsidP="00EB0C98">
            <w:pPr>
              <w:jc w:val="center"/>
            </w:pPr>
          </w:p>
          <w:p w14:paraId="442D6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6F5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A56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7130E" w14:textId="3E4512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462D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629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BF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626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D4F24" w14:textId="77777777" w:rsidR="00EB0C98" w:rsidRDefault="00EB0C98" w:rsidP="00EB0C98">
            <w:pPr>
              <w:jc w:val="center"/>
            </w:pPr>
          </w:p>
          <w:p w14:paraId="1431D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4C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00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AE490F" w14:textId="2EFD3C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D35B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3A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D6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9D94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579525" w14:textId="77777777" w:rsidR="00EB0C98" w:rsidRDefault="00EB0C98" w:rsidP="00EB0C98">
            <w:pPr>
              <w:jc w:val="center"/>
            </w:pPr>
          </w:p>
          <w:p w14:paraId="4A019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7A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63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317D6" w14:textId="447033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164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88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CCD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F0E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87E6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35B73" w14:textId="77777777" w:rsidR="00EB0C98" w:rsidRDefault="00EB0C98" w:rsidP="00EB0C98">
            <w:pPr>
              <w:jc w:val="center"/>
            </w:pPr>
          </w:p>
          <w:p w14:paraId="50182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37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933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62789" w14:textId="2F9052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0F78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58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FB3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9D5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D0F90F" w14:textId="77777777" w:rsidR="00EB0C98" w:rsidRDefault="00EB0C98" w:rsidP="00EB0C98">
            <w:pPr>
              <w:jc w:val="center"/>
            </w:pPr>
          </w:p>
          <w:p w14:paraId="41EF9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4D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F5A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1E7786" w14:textId="419A9B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2DC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56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75D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EE8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225A8C" w14:textId="77777777" w:rsidR="00EB0C98" w:rsidRDefault="00EB0C98" w:rsidP="00EB0C98">
            <w:pPr>
              <w:jc w:val="center"/>
            </w:pPr>
          </w:p>
          <w:p w14:paraId="10F86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70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A39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829AA" w14:textId="21A590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F935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CE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44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E399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A10F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9F1899" w14:textId="77777777" w:rsidR="00EB0C98" w:rsidRDefault="00EB0C98" w:rsidP="00EB0C98">
            <w:pPr>
              <w:jc w:val="center"/>
            </w:pPr>
          </w:p>
          <w:p w14:paraId="7B7F5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DF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A3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E1338" w14:textId="542771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AF40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084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B1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56D7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97DE9D" w14:textId="77777777" w:rsidR="00EB0C98" w:rsidRDefault="00EB0C98" w:rsidP="00EB0C98">
            <w:pPr>
              <w:jc w:val="center"/>
            </w:pPr>
          </w:p>
          <w:p w14:paraId="18441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D9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01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FD087B" w14:textId="366DFF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33B5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06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B59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F6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DEEE487" w14:textId="77777777" w:rsidR="00EB0C98" w:rsidRDefault="00EB0C98" w:rsidP="00EB0C98">
            <w:pPr>
              <w:jc w:val="center"/>
            </w:pPr>
          </w:p>
          <w:p w14:paraId="30C20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7B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A8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B9B2DB" w14:textId="3E1B2B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4A0F4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79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4AB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4A3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6061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EF1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A461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E7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C15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44FAE" w14:textId="4DC319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3018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35C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5EE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92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EEC08F" w14:textId="77777777" w:rsidR="00EB0C98" w:rsidRDefault="00EB0C98" w:rsidP="00EB0C98">
            <w:pPr>
              <w:jc w:val="center"/>
            </w:pPr>
          </w:p>
          <w:p w14:paraId="375E0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5A96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33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2C463" w14:textId="3ECE37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EC4F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948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9F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7198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E918AD" w14:textId="77777777" w:rsidR="00EB0C98" w:rsidRDefault="00EB0C98" w:rsidP="00EB0C98">
            <w:pPr>
              <w:jc w:val="center"/>
            </w:pPr>
          </w:p>
          <w:p w14:paraId="06645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2B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0DA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D17C4" w14:textId="697F4A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C558E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4E4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920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C2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4681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0545ED" w14:textId="77777777" w:rsidR="00EB0C98" w:rsidRDefault="00EB0C98" w:rsidP="00EB0C98">
            <w:pPr>
              <w:jc w:val="center"/>
            </w:pPr>
          </w:p>
          <w:p w14:paraId="78586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C1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788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B5A3E4" w14:textId="0FCC34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45D4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0E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D93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A55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68B2B6" w14:textId="77777777" w:rsidR="00EB0C98" w:rsidRDefault="00EB0C98" w:rsidP="00EB0C98">
            <w:pPr>
              <w:jc w:val="center"/>
            </w:pPr>
          </w:p>
          <w:p w14:paraId="069CD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F39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C2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B3CA8" w14:textId="565AC0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B429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244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7EB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800F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D9EFF8" w14:textId="77777777" w:rsidR="00EB0C98" w:rsidRDefault="00EB0C98" w:rsidP="00EB0C98">
            <w:pPr>
              <w:jc w:val="center"/>
            </w:pPr>
          </w:p>
          <w:p w14:paraId="66D7F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F2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BBC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DF4BC" w14:textId="149EEC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6528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9E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4EC5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EC5A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9044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E120D9" w14:textId="77777777" w:rsidR="00EB0C98" w:rsidRDefault="00EB0C98" w:rsidP="00EB0C98">
            <w:pPr>
              <w:jc w:val="center"/>
            </w:pPr>
          </w:p>
          <w:p w14:paraId="68B5F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28E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44B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F065D" w14:textId="079083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4A3D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0438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0A9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0C83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0C6D27" w14:textId="77777777" w:rsidR="00EB0C98" w:rsidRDefault="00EB0C98" w:rsidP="00EB0C98">
            <w:pPr>
              <w:jc w:val="center"/>
            </w:pPr>
          </w:p>
          <w:p w14:paraId="06C44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FA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0BC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EC367D" w14:textId="06CA5C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FF35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DD5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9F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E69B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F74F3E" w14:textId="77777777" w:rsidR="00EB0C98" w:rsidRDefault="00EB0C98" w:rsidP="00EB0C98">
            <w:pPr>
              <w:jc w:val="center"/>
            </w:pPr>
          </w:p>
          <w:p w14:paraId="2BA80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251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BCD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E316D" w14:textId="216A64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1BAE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4B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53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D75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EF70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8F4F68" w14:textId="77777777" w:rsidR="00EB0C98" w:rsidRDefault="00EB0C98" w:rsidP="00EB0C98">
            <w:pPr>
              <w:jc w:val="center"/>
            </w:pPr>
          </w:p>
          <w:p w14:paraId="7DE63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6B7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37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E05DB" w14:textId="651147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E535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D2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468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706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ADBD1E" w14:textId="77777777" w:rsidR="00EB0C98" w:rsidRDefault="00EB0C98" w:rsidP="00EB0C98">
            <w:pPr>
              <w:jc w:val="center"/>
            </w:pPr>
          </w:p>
          <w:p w14:paraId="613D1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2D1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AF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E04F34" w14:textId="668B13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84B7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D8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F4C1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21E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43649E" w14:textId="77777777" w:rsidR="00EB0C98" w:rsidRDefault="00EB0C98" w:rsidP="00EB0C98">
            <w:pPr>
              <w:jc w:val="center"/>
            </w:pPr>
          </w:p>
          <w:p w14:paraId="64780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B44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BEC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34FA41" w14:textId="146E4F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8716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8B31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F49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3A6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F31F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B4FB43" w14:textId="77777777" w:rsidR="00EB0C98" w:rsidRDefault="00EB0C98" w:rsidP="00EB0C98">
            <w:pPr>
              <w:jc w:val="center"/>
            </w:pPr>
          </w:p>
          <w:p w14:paraId="3C183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C6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6FE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17E657" w14:textId="16473F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5EC5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F49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F88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438F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DC9C7" w14:textId="77777777" w:rsidR="00EB0C98" w:rsidRDefault="00EB0C98" w:rsidP="00EB0C98">
            <w:pPr>
              <w:jc w:val="center"/>
            </w:pPr>
          </w:p>
          <w:p w14:paraId="0562D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39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E97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A61812" w14:textId="005300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0F62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16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248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DAB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5DF64F" w14:textId="77777777" w:rsidR="00EB0C98" w:rsidRDefault="00EB0C98" w:rsidP="00EB0C98">
            <w:pPr>
              <w:jc w:val="center"/>
            </w:pPr>
          </w:p>
          <w:p w14:paraId="74BEF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27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449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993570" w14:textId="3936C5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EA3E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0B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CE3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1D8E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E8A4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068EE4" w14:textId="77777777" w:rsidR="00EB0C98" w:rsidRDefault="00EB0C98" w:rsidP="00EB0C98">
            <w:pPr>
              <w:jc w:val="center"/>
            </w:pPr>
          </w:p>
          <w:p w14:paraId="51A4C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58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D7C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E65027" w14:textId="5CAE72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29D9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4A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08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2C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D9106F" w14:textId="77777777" w:rsidR="00EB0C98" w:rsidRDefault="00EB0C98" w:rsidP="00EB0C98">
            <w:pPr>
              <w:jc w:val="center"/>
            </w:pPr>
          </w:p>
          <w:p w14:paraId="14583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BC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4C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28947F" w14:textId="6A4A16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0D58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3C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F24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2C1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DF6490" w14:textId="77777777" w:rsidR="00EB0C98" w:rsidRDefault="00EB0C98" w:rsidP="00EB0C98">
            <w:pPr>
              <w:jc w:val="center"/>
            </w:pPr>
          </w:p>
          <w:p w14:paraId="5D21E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4E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5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0E5469" w14:textId="40D87B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8C91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5891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C3F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662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A8C21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EDC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7C8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6E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B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AFCDB" w14:textId="6A94B6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0344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9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DA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45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00FFF" w14:textId="77777777" w:rsidR="00EB0C98" w:rsidRDefault="00EB0C98" w:rsidP="00EB0C98">
            <w:pPr>
              <w:jc w:val="center"/>
            </w:pPr>
          </w:p>
          <w:p w14:paraId="63B29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01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9A2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DEB60" w14:textId="2D4919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09B7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40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AC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E4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A7C0E" w14:textId="77777777" w:rsidR="00EB0C98" w:rsidRDefault="00EB0C98" w:rsidP="00EB0C98">
            <w:pPr>
              <w:jc w:val="center"/>
            </w:pPr>
          </w:p>
          <w:p w14:paraId="5D65E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232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37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D297E" w14:textId="744677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F4D9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AA69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00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73C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F06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AA11B" w14:textId="77777777" w:rsidR="00EB0C98" w:rsidRDefault="00EB0C98" w:rsidP="00EB0C98">
            <w:pPr>
              <w:jc w:val="center"/>
            </w:pPr>
          </w:p>
          <w:p w14:paraId="49737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6CC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21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1FA1E" w14:textId="77D4A8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6A51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85B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EEF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9A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BBFFC6" w14:textId="77777777" w:rsidR="00EB0C98" w:rsidRDefault="00EB0C98" w:rsidP="00EB0C98">
            <w:pPr>
              <w:jc w:val="center"/>
            </w:pPr>
          </w:p>
          <w:p w14:paraId="47500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E3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595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6109E" w14:textId="2C2CE0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4486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8F5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BC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380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24C99" w14:textId="77777777" w:rsidR="00EB0C98" w:rsidRDefault="00EB0C98" w:rsidP="00EB0C98">
            <w:pPr>
              <w:jc w:val="center"/>
            </w:pPr>
          </w:p>
          <w:p w14:paraId="2FD15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18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E73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EA9D6" w14:textId="41A0BC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8B63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B5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86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37A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FFC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A9EB7" w14:textId="77777777" w:rsidR="00EB0C98" w:rsidRDefault="00EB0C98" w:rsidP="00EB0C98">
            <w:pPr>
              <w:jc w:val="center"/>
            </w:pPr>
          </w:p>
          <w:p w14:paraId="2087A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1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A73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EBE048" w14:textId="024931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507F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B3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1E75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CE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DD4E5" w14:textId="77777777" w:rsidR="00EB0C98" w:rsidRDefault="00EB0C98" w:rsidP="00EB0C98">
            <w:pPr>
              <w:jc w:val="center"/>
            </w:pPr>
          </w:p>
          <w:p w14:paraId="5BED0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78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AC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71A0F" w14:textId="121655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DCF7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1C0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84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5FC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F7665" w14:textId="77777777" w:rsidR="00EB0C98" w:rsidRDefault="00EB0C98" w:rsidP="00EB0C98">
            <w:pPr>
              <w:jc w:val="center"/>
            </w:pPr>
          </w:p>
          <w:p w14:paraId="17DDF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87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23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D1EC17" w14:textId="3589B4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5B1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0E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77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01D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042E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B3A21" w14:textId="77777777" w:rsidR="00EB0C98" w:rsidRDefault="00EB0C98" w:rsidP="00EB0C98">
            <w:pPr>
              <w:jc w:val="center"/>
            </w:pPr>
          </w:p>
          <w:p w14:paraId="3181B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E5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29D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112F02" w14:textId="00B53E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453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C0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2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836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AD7C5A" w14:textId="77777777" w:rsidR="00EB0C98" w:rsidRDefault="00EB0C98" w:rsidP="00EB0C98">
            <w:pPr>
              <w:jc w:val="center"/>
            </w:pPr>
          </w:p>
          <w:p w14:paraId="0D884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C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E6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157E4" w14:textId="51DC2C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58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E7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100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C64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08DEC2" w14:textId="77777777" w:rsidR="00EB0C98" w:rsidRDefault="00EB0C98" w:rsidP="00EB0C98">
            <w:pPr>
              <w:jc w:val="center"/>
            </w:pPr>
          </w:p>
          <w:p w14:paraId="6656A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8A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9F0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B1AEA1" w14:textId="671B78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B853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C0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5C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53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BDE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67C579" w14:textId="77777777" w:rsidR="00EB0C98" w:rsidRDefault="00EB0C98" w:rsidP="00EB0C98">
            <w:pPr>
              <w:jc w:val="center"/>
            </w:pPr>
          </w:p>
          <w:p w14:paraId="1F0F8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DC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170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D1AC6" w14:textId="780947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2A8F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629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8F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BF6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9B07C7" w14:textId="77777777" w:rsidR="00EB0C98" w:rsidRDefault="00EB0C98" w:rsidP="00EB0C98">
            <w:pPr>
              <w:jc w:val="center"/>
            </w:pPr>
          </w:p>
          <w:p w14:paraId="09864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9E8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A4B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62EC9" w14:textId="73DED3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5DB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86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14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D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57B9" w14:textId="77777777" w:rsidR="00EB0C98" w:rsidRDefault="00EB0C98" w:rsidP="00EB0C98">
            <w:pPr>
              <w:jc w:val="center"/>
            </w:pPr>
          </w:p>
          <w:p w14:paraId="3CEB0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7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40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1F4BF" w14:textId="40B62E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5571D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25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D47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F3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2514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E338C3" w14:textId="77777777" w:rsidR="00EB0C98" w:rsidRDefault="00EB0C98" w:rsidP="00EB0C98">
            <w:pPr>
              <w:jc w:val="center"/>
            </w:pPr>
          </w:p>
          <w:p w14:paraId="1F05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7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80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9606C0" w14:textId="28F8D1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068DC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5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00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DFD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C8764E" w14:textId="77777777" w:rsidR="00EB0C98" w:rsidRDefault="00EB0C98" w:rsidP="00EB0C98">
            <w:pPr>
              <w:jc w:val="center"/>
            </w:pPr>
          </w:p>
          <w:p w14:paraId="106F7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6ED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A8D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89ABB" w14:textId="6BB1801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34B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8A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C3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5FB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60DD4A9" w14:textId="77777777" w:rsidR="00EB0C98" w:rsidRDefault="00EB0C98" w:rsidP="00EB0C98">
            <w:pPr>
              <w:jc w:val="center"/>
            </w:pPr>
          </w:p>
          <w:p w14:paraId="7BA42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37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CA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F84C3" w14:textId="7A6336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34E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F9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9F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1C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BB75B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7EA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ED04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5DA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6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1BF15" w14:textId="7E1A70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48C4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4399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64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618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453205" w14:textId="77777777" w:rsidR="00EB0C98" w:rsidRDefault="00EB0C98" w:rsidP="00EB0C98">
            <w:pPr>
              <w:jc w:val="center"/>
            </w:pPr>
          </w:p>
          <w:p w14:paraId="749CC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BE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67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4F103" w14:textId="181A21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3FEF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B9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B9A9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AEA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FFA7F8" w14:textId="77777777" w:rsidR="00EB0C98" w:rsidRDefault="00EB0C98" w:rsidP="00EB0C98">
            <w:pPr>
              <w:jc w:val="center"/>
            </w:pPr>
          </w:p>
          <w:p w14:paraId="3DDBD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1D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C1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95146F" w14:textId="36DBE5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83DD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6D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36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8BD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DA6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F130B" w14:textId="77777777" w:rsidR="00EB0C98" w:rsidRDefault="00EB0C98" w:rsidP="00EB0C98">
            <w:pPr>
              <w:jc w:val="center"/>
            </w:pPr>
          </w:p>
          <w:p w14:paraId="62AA5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D66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068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FE4D8" w14:textId="25C79E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34AE3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42B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AA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E91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D97E1" w14:textId="77777777" w:rsidR="00EB0C98" w:rsidRDefault="00EB0C98" w:rsidP="00EB0C98">
            <w:pPr>
              <w:jc w:val="center"/>
            </w:pPr>
          </w:p>
          <w:p w14:paraId="7F785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8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A76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2A4F40" w14:textId="747B7F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2EF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66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470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413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1320D3" w14:textId="77777777" w:rsidR="00EB0C98" w:rsidRDefault="00EB0C98" w:rsidP="00EB0C98">
            <w:pPr>
              <w:jc w:val="center"/>
            </w:pPr>
          </w:p>
          <w:p w14:paraId="5DDEF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B93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42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94DAC" w14:textId="38944D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C5A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EADC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E9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7CBF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688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3FA339" w14:textId="77777777" w:rsidR="00EB0C98" w:rsidRDefault="00EB0C98" w:rsidP="00EB0C98">
            <w:pPr>
              <w:jc w:val="center"/>
            </w:pPr>
          </w:p>
          <w:p w14:paraId="24656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3EC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6EA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139E" w14:textId="44B8DC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A3F4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CEF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DA91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440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D5569" w14:textId="77777777" w:rsidR="00EB0C98" w:rsidRDefault="00EB0C98" w:rsidP="00EB0C98">
            <w:pPr>
              <w:jc w:val="center"/>
            </w:pPr>
          </w:p>
          <w:p w14:paraId="17625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48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3D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B9DF6E" w14:textId="4374A6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8BD3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6B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C2A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9C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73C577" w14:textId="77777777" w:rsidR="00EB0C98" w:rsidRDefault="00EB0C98" w:rsidP="00EB0C98">
            <w:pPr>
              <w:jc w:val="center"/>
            </w:pPr>
          </w:p>
          <w:p w14:paraId="2A6B2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8EE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7F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76D67F" w14:textId="6C869B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E0FA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C0E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B1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880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79D5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37301C" w14:textId="77777777" w:rsidR="00EB0C98" w:rsidRDefault="00EB0C98" w:rsidP="00EB0C98">
            <w:pPr>
              <w:jc w:val="center"/>
            </w:pPr>
          </w:p>
          <w:p w14:paraId="573D8B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E5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D5C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70D9A2" w14:textId="010620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C59E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6F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35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969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21F1D4" w14:textId="77777777" w:rsidR="00EB0C98" w:rsidRDefault="00EB0C98" w:rsidP="00EB0C98">
            <w:pPr>
              <w:jc w:val="center"/>
            </w:pPr>
          </w:p>
          <w:p w14:paraId="11474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F3B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FF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3BDEC0" w14:textId="3842C9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6DD3A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2B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B7B1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C02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864D5E" w14:textId="77777777" w:rsidR="00EB0C98" w:rsidRDefault="00EB0C98" w:rsidP="00EB0C98">
            <w:pPr>
              <w:jc w:val="center"/>
            </w:pPr>
          </w:p>
          <w:p w14:paraId="0C52B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4C8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5C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E087DD" w14:textId="53754B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2C8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2A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124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7BA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DC3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0ADE3B" w14:textId="77777777" w:rsidR="00EB0C98" w:rsidRDefault="00EB0C98" w:rsidP="00EB0C98">
            <w:pPr>
              <w:jc w:val="center"/>
            </w:pPr>
          </w:p>
          <w:p w14:paraId="00FC33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30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10E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941BEE" w14:textId="7A00A0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1004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946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7FC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EAC8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AEE43" w14:textId="77777777" w:rsidR="00EB0C98" w:rsidRDefault="00EB0C98" w:rsidP="00EB0C98">
            <w:pPr>
              <w:jc w:val="center"/>
            </w:pPr>
          </w:p>
          <w:p w14:paraId="14034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3B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44D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DDF08" w14:textId="031E80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2721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C6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34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058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A654A1" w14:textId="77777777" w:rsidR="00EB0C98" w:rsidRDefault="00EB0C98" w:rsidP="00EB0C98">
            <w:pPr>
              <w:jc w:val="center"/>
            </w:pPr>
          </w:p>
          <w:p w14:paraId="5A09A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51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D9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919A1" w14:textId="1B37AB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1791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BC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7A2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D45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B756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4E784D" w14:textId="77777777" w:rsidR="00EB0C98" w:rsidRDefault="00EB0C98" w:rsidP="00EB0C98">
            <w:pPr>
              <w:jc w:val="center"/>
            </w:pPr>
          </w:p>
          <w:p w14:paraId="7F69D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AA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918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93B527" w14:textId="5E6A8A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3996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1C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F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97A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9BA761" w14:textId="77777777" w:rsidR="00EB0C98" w:rsidRDefault="00EB0C98" w:rsidP="00EB0C98">
            <w:pPr>
              <w:jc w:val="center"/>
            </w:pPr>
          </w:p>
          <w:p w14:paraId="6F711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C8E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152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9B178" w14:textId="2AB3FC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73A0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2E7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C5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D27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29CE27A" w14:textId="77777777" w:rsidR="00EB0C98" w:rsidRDefault="00EB0C98" w:rsidP="00EB0C98">
            <w:pPr>
              <w:jc w:val="center"/>
            </w:pPr>
          </w:p>
          <w:p w14:paraId="47A93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94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53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63A43C" w14:textId="7999C9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CA07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1D1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B2E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63C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5637A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57820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C771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E4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3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EABF3" w14:textId="725800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E574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26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96A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BB6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75EDBA" w14:textId="77777777" w:rsidR="00EB0C98" w:rsidRDefault="00EB0C98" w:rsidP="00EB0C98">
            <w:pPr>
              <w:jc w:val="center"/>
            </w:pPr>
          </w:p>
          <w:p w14:paraId="272DD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CC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B0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75EE40" w14:textId="355886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4341E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DA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4EF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8979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0651E6" w14:textId="77777777" w:rsidR="00EB0C98" w:rsidRDefault="00EB0C98" w:rsidP="00EB0C98">
            <w:pPr>
              <w:jc w:val="center"/>
            </w:pPr>
          </w:p>
          <w:p w14:paraId="5480E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F14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A1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F1B64" w14:textId="29007D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9AAC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E77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C5BE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897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B8C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A1B0A5" w14:textId="77777777" w:rsidR="00EB0C98" w:rsidRDefault="00EB0C98" w:rsidP="00EB0C98">
            <w:pPr>
              <w:jc w:val="center"/>
            </w:pPr>
          </w:p>
          <w:p w14:paraId="2A02A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52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4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F4EAF7" w14:textId="409123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AE6F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8E0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058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223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1E0937" w14:textId="77777777" w:rsidR="00EB0C98" w:rsidRDefault="00EB0C98" w:rsidP="00EB0C98">
            <w:pPr>
              <w:jc w:val="center"/>
            </w:pPr>
          </w:p>
          <w:p w14:paraId="1D547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EF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2D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5B41C" w14:textId="1C126A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0BB6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60E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BF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326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5CF076" w14:textId="77777777" w:rsidR="00EB0C98" w:rsidRDefault="00EB0C98" w:rsidP="00EB0C98">
            <w:pPr>
              <w:jc w:val="center"/>
            </w:pPr>
          </w:p>
          <w:p w14:paraId="2581A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9B2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ED2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E6E946" w14:textId="2DA169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6900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3C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56C9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6E38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DDF5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A696F5" w14:textId="77777777" w:rsidR="00EB0C98" w:rsidRDefault="00EB0C98" w:rsidP="00EB0C98">
            <w:pPr>
              <w:jc w:val="center"/>
            </w:pPr>
          </w:p>
          <w:p w14:paraId="05F9E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C8D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C4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7C4B79" w14:textId="66EABD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9680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FEE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F7A3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867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B778F5" w14:textId="77777777" w:rsidR="00EB0C98" w:rsidRDefault="00EB0C98" w:rsidP="00EB0C98">
            <w:pPr>
              <w:jc w:val="center"/>
            </w:pPr>
          </w:p>
          <w:p w14:paraId="28A83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8F5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EF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009267" w14:textId="2F14ED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0FD3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B4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C3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42F1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2E3190" w14:textId="77777777" w:rsidR="00EB0C98" w:rsidRDefault="00EB0C98" w:rsidP="00EB0C98">
            <w:pPr>
              <w:jc w:val="center"/>
            </w:pPr>
          </w:p>
          <w:p w14:paraId="13305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73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584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6460DE" w14:textId="6640D8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2E4F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70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166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BE48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6B56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CD687E" w14:textId="77777777" w:rsidR="00EB0C98" w:rsidRDefault="00EB0C98" w:rsidP="00EB0C98">
            <w:pPr>
              <w:jc w:val="center"/>
            </w:pPr>
          </w:p>
          <w:p w14:paraId="332E6E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15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172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F1C7C" w14:textId="53B582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D34A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36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02C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99F0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9ABF0C" w14:textId="77777777" w:rsidR="00EB0C98" w:rsidRDefault="00EB0C98" w:rsidP="00EB0C98">
            <w:pPr>
              <w:jc w:val="center"/>
            </w:pPr>
          </w:p>
          <w:p w14:paraId="0A9FF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99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7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A7BE50" w14:textId="175EFF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73CF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E7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51C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C022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0A64AD" w14:textId="77777777" w:rsidR="00EB0C98" w:rsidRDefault="00EB0C98" w:rsidP="00EB0C98">
            <w:pPr>
              <w:jc w:val="center"/>
            </w:pPr>
          </w:p>
          <w:p w14:paraId="2AC52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BE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46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E05F6" w14:textId="67C0E3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8F77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5120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598B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2FA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2B53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DC54B3" w14:textId="77777777" w:rsidR="00EB0C98" w:rsidRDefault="00EB0C98" w:rsidP="00EB0C98">
            <w:pPr>
              <w:jc w:val="center"/>
            </w:pPr>
          </w:p>
          <w:p w14:paraId="1FAA0B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CE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74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392746" w14:textId="2AAF38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FA475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93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FE1C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8CAD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E0C4C7" w14:textId="77777777" w:rsidR="00EB0C98" w:rsidRDefault="00EB0C98" w:rsidP="00EB0C98">
            <w:pPr>
              <w:jc w:val="center"/>
            </w:pPr>
          </w:p>
          <w:p w14:paraId="45E9D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03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80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AE760" w14:textId="580F17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7FB51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7081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63B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B7B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EF4A1" w14:textId="77777777" w:rsidR="00EB0C98" w:rsidRDefault="00EB0C98" w:rsidP="00EB0C98">
            <w:pPr>
              <w:jc w:val="center"/>
            </w:pPr>
          </w:p>
          <w:p w14:paraId="0DEBB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7A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A0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868DCC" w14:textId="5D57CE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8FA96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5AC9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826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E6F3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A326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351B96" w14:textId="77777777" w:rsidR="00EB0C98" w:rsidRDefault="00EB0C98" w:rsidP="00EB0C98">
            <w:pPr>
              <w:jc w:val="center"/>
            </w:pPr>
          </w:p>
          <w:p w14:paraId="2B703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B74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DE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634B8" w14:textId="5102F3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2616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D8D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09B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C72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8748DC" w14:textId="77777777" w:rsidR="00EB0C98" w:rsidRDefault="00EB0C98" w:rsidP="00EB0C98">
            <w:pPr>
              <w:jc w:val="center"/>
            </w:pPr>
          </w:p>
          <w:p w14:paraId="7502F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00E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E5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2CE96" w14:textId="545A2E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52C1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A67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C3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337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F3C296" w14:textId="77777777" w:rsidR="00EB0C98" w:rsidRDefault="00EB0C98" w:rsidP="00EB0C98">
            <w:pPr>
              <w:jc w:val="center"/>
            </w:pPr>
          </w:p>
          <w:p w14:paraId="6C7CC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80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CB9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EF6E0" w14:textId="3299EB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971B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1C3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BE52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7668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98102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0073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4D3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E4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71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F9F7A3" w14:textId="1991D1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9E1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DB2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9D9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6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4F021" w14:textId="77777777" w:rsidR="00EB0C98" w:rsidRDefault="00EB0C98" w:rsidP="00EB0C98">
            <w:pPr>
              <w:jc w:val="center"/>
            </w:pPr>
          </w:p>
          <w:p w14:paraId="7C5D0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AF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BF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FBB6C" w14:textId="19D179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A260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77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EC6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627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B79422" w14:textId="77777777" w:rsidR="00EB0C98" w:rsidRDefault="00EB0C98" w:rsidP="00EB0C98">
            <w:pPr>
              <w:jc w:val="center"/>
            </w:pPr>
          </w:p>
          <w:p w14:paraId="4BBAA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264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9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EAB079" w14:textId="027B9A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480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A60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63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A6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9F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B19179" w14:textId="77777777" w:rsidR="00EB0C98" w:rsidRDefault="00EB0C98" w:rsidP="00EB0C98">
            <w:pPr>
              <w:jc w:val="center"/>
            </w:pPr>
          </w:p>
          <w:p w14:paraId="4726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8B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A6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453A34" w14:textId="3AE4B5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D6A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6C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61B9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86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2ADEF" w14:textId="77777777" w:rsidR="00EB0C98" w:rsidRDefault="00EB0C98" w:rsidP="00EB0C98">
            <w:pPr>
              <w:jc w:val="center"/>
            </w:pPr>
          </w:p>
          <w:p w14:paraId="55979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78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4F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4E6E0" w14:textId="3D4459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C2A2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943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5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FC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A7BE7C" w14:textId="77777777" w:rsidR="00EB0C98" w:rsidRDefault="00EB0C98" w:rsidP="00EB0C98">
            <w:pPr>
              <w:jc w:val="center"/>
            </w:pPr>
          </w:p>
          <w:p w14:paraId="17435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45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78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72B29D" w14:textId="2EB624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D3B0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C69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91D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9ED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0243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D2F1DD" w14:textId="77777777" w:rsidR="00EB0C98" w:rsidRDefault="00EB0C98" w:rsidP="00EB0C98">
            <w:pPr>
              <w:jc w:val="center"/>
            </w:pPr>
          </w:p>
          <w:p w14:paraId="13956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C00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A29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AFC41A" w14:textId="4FCF5B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02E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48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7E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46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BA4434" w14:textId="77777777" w:rsidR="00EB0C98" w:rsidRDefault="00EB0C98" w:rsidP="00EB0C98">
            <w:pPr>
              <w:jc w:val="center"/>
            </w:pPr>
          </w:p>
          <w:p w14:paraId="79D77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C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74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F3535" w14:textId="1C6F57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092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9E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B5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83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844C32" w14:textId="77777777" w:rsidR="00EB0C98" w:rsidRDefault="00EB0C98" w:rsidP="00EB0C98">
            <w:pPr>
              <w:jc w:val="center"/>
            </w:pPr>
          </w:p>
          <w:p w14:paraId="586C0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00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58C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F5502" w14:textId="289B88C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4ECE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6E23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CAA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33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F0CA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E4CD56" w14:textId="77777777" w:rsidR="00EB0C98" w:rsidRDefault="00EB0C98" w:rsidP="00EB0C98">
            <w:pPr>
              <w:jc w:val="center"/>
            </w:pPr>
          </w:p>
          <w:p w14:paraId="0EA62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6D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F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52769" w14:textId="4ABBD3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F55C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7E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B73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10E1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2140F" w14:textId="77777777" w:rsidR="00EB0C98" w:rsidRDefault="00EB0C98" w:rsidP="00EB0C98">
            <w:pPr>
              <w:jc w:val="center"/>
            </w:pPr>
          </w:p>
          <w:p w14:paraId="19E85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A60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0E4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94090" w14:textId="3D3A8B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2EC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94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40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68B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2F7392" w14:textId="77777777" w:rsidR="00EB0C98" w:rsidRDefault="00EB0C98" w:rsidP="00EB0C98">
            <w:pPr>
              <w:jc w:val="center"/>
            </w:pPr>
          </w:p>
          <w:p w14:paraId="7D719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BD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91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0ED46" w14:textId="10FFDE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C9B7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E9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E52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2FF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F3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94A235" w14:textId="77777777" w:rsidR="00EB0C98" w:rsidRDefault="00EB0C98" w:rsidP="00EB0C98">
            <w:pPr>
              <w:jc w:val="center"/>
            </w:pPr>
          </w:p>
          <w:p w14:paraId="2C1F9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57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87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20E24" w14:textId="0D278A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7F53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833E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58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B96F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C5F34" w14:textId="77777777" w:rsidR="00EB0C98" w:rsidRDefault="00EB0C98" w:rsidP="00EB0C98">
            <w:pPr>
              <w:jc w:val="center"/>
            </w:pPr>
          </w:p>
          <w:p w14:paraId="4F0D4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D5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D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2F9BF3" w14:textId="21CC58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57E8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DB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CE0B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9DFF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6C5F88" w14:textId="77777777" w:rsidR="00EB0C98" w:rsidRDefault="00EB0C98" w:rsidP="00EB0C98">
            <w:pPr>
              <w:jc w:val="center"/>
            </w:pPr>
          </w:p>
          <w:p w14:paraId="1D99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63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A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6683DD" w14:textId="1B389C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5DD8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F9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2E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EC6E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235C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AC02BF" w14:textId="77777777" w:rsidR="00EB0C98" w:rsidRDefault="00EB0C98" w:rsidP="00EB0C98">
            <w:pPr>
              <w:jc w:val="center"/>
            </w:pPr>
          </w:p>
          <w:p w14:paraId="4FF24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9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F5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51E68" w14:textId="288B12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95C5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18A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5DE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21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6E42B3" w14:textId="77777777" w:rsidR="00EB0C98" w:rsidRDefault="00EB0C98" w:rsidP="00EB0C98">
            <w:pPr>
              <w:jc w:val="center"/>
            </w:pPr>
          </w:p>
          <w:p w14:paraId="4B01A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B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9A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50BE3" w14:textId="6D6983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A5F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815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650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6A9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62F967" w14:textId="77777777" w:rsidR="00EB0C98" w:rsidRDefault="00EB0C98" w:rsidP="00EB0C98">
            <w:pPr>
              <w:jc w:val="center"/>
            </w:pPr>
          </w:p>
          <w:p w14:paraId="5A06C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C32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59F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75148" w14:textId="4311F0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C05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67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589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E7D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0BBC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39F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9265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09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30C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27CEC8" w14:textId="7C4824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E348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54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CB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D6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7D67CC" w14:textId="77777777" w:rsidR="00EB0C98" w:rsidRDefault="00EB0C98" w:rsidP="00EB0C98">
            <w:pPr>
              <w:jc w:val="center"/>
            </w:pPr>
          </w:p>
          <w:p w14:paraId="7503F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D7C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DC2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BA5731" w14:textId="3BE84D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BAFE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55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23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92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E2194B" w14:textId="77777777" w:rsidR="00EB0C98" w:rsidRDefault="00EB0C98" w:rsidP="00EB0C98">
            <w:pPr>
              <w:jc w:val="center"/>
            </w:pPr>
          </w:p>
          <w:p w14:paraId="42F15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1CC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17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98AB95" w14:textId="73F9E8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9FB3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39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8D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87F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8BFC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505EAB" w14:textId="77777777" w:rsidR="00EB0C98" w:rsidRDefault="00EB0C98" w:rsidP="00EB0C98">
            <w:pPr>
              <w:jc w:val="center"/>
            </w:pPr>
          </w:p>
          <w:p w14:paraId="304C8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CA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7F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C6B8AE" w14:textId="11936D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A7B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08A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34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ECC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8CF6E6" w14:textId="77777777" w:rsidR="00EB0C98" w:rsidRDefault="00EB0C98" w:rsidP="00EB0C98">
            <w:pPr>
              <w:jc w:val="center"/>
            </w:pPr>
          </w:p>
          <w:p w14:paraId="0CE8D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3F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97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2F8E0A" w14:textId="03971A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68F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C5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271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F55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FB411D" w14:textId="77777777" w:rsidR="00EB0C98" w:rsidRDefault="00EB0C98" w:rsidP="00EB0C98">
            <w:pPr>
              <w:jc w:val="center"/>
            </w:pPr>
          </w:p>
          <w:p w14:paraId="32FDA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B0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31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0EF9C9" w14:textId="17C255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4915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5363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FC0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85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1FF7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579489" w14:textId="77777777" w:rsidR="00EB0C98" w:rsidRDefault="00EB0C98" w:rsidP="00EB0C98">
            <w:pPr>
              <w:jc w:val="center"/>
            </w:pPr>
          </w:p>
          <w:p w14:paraId="70EA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AB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BF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0FBD1" w14:textId="10EC0A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D393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0C6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70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390F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13777C" w14:textId="77777777" w:rsidR="00EB0C98" w:rsidRDefault="00EB0C98" w:rsidP="00EB0C98">
            <w:pPr>
              <w:jc w:val="center"/>
            </w:pPr>
          </w:p>
          <w:p w14:paraId="6EDBC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F2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BD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721B3" w14:textId="5D9641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B94B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777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63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F65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606E3" w14:textId="77777777" w:rsidR="00EB0C98" w:rsidRDefault="00EB0C98" w:rsidP="00EB0C98">
            <w:pPr>
              <w:jc w:val="center"/>
            </w:pPr>
          </w:p>
          <w:p w14:paraId="3D132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5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FE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1FB0A" w14:textId="2ADA16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689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D3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3DA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926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5D4A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256D5" w14:textId="77777777" w:rsidR="00EB0C98" w:rsidRDefault="00EB0C98" w:rsidP="00EB0C98">
            <w:pPr>
              <w:jc w:val="center"/>
            </w:pPr>
          </w:p>
          <w:p w14:paraId="6B79D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45D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B0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8B74DF" w14:textId="0A25C5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D0F7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8E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5DE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54D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9C5552" w14:textId="77777777" w:rsidR="00EB0C98" w:rsidRDefault="00EB0C98" w:rsidP="00EB0C98">
            <w:pPr>
              <w:jc w:val="center"/>
            </w:pPr>
          </w:p>
          <w:p w14:paraId="1181E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D96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6F8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99FECF" w14:textId="64E5E3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9D12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6F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D4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13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3C30A4" w14:textId="77777777" w:rsidR="00EB0C98" w:rsidRDefault="00EB0C98" w:rsidP="00EB0C98">
            <w:pPr>
              <w:jc w:val="center"/>
            </w:pPr>
          </w:p>
          <w:p w14:paraId="0122F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C5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4CF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B8F69" w14:textId="16D3B2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ED97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3E6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368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56F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4759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B22AF" w14:textId="77777777" w:rsidR="00EB0C98" w:rsidRDefault="00EB0C98" w:rsidP="00EB0C98">
            <w:pPr>
              <w:jc w:val="center"/>
            </w:pPr>
          </w:p>
          <w:p w14:paraId="146E7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C9B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56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6099BB" w14:textId="1F0D5F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BF68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5C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5B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B3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9E6B81" w14:textId="77777777" w:rsidR="00EB0C98" w:rsidRDefault="00EB0C98" w:rsidP="00EB0C98">
            <w:pPr>
              <w:jc w:val="center"/>
            </w:pPr>
          </w:p>
          <w:p w14:paraId="0B8F0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66C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C3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EF45B" w14:textId="5D3C92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B11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8A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E1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9AB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1A325A" w14:textId="77777777" w:rsidR="00EB0C98" w:rsidRDefault="00EB0C98" w:rsidP="00EB0C98">
            <w:pPr>
              <w:jc w:val="center"/>
            </w:pPr>
          </w:p>
          <w:p w14:paraId="150A9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8F9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5F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CC585" w14:textId="726821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DA26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AA7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8C9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B62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E5FC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408A57" w14:textId="77777777" w:rsidR="00EB0C98" w:rsidRDefault="00EB0C98" w:rsidP="00EB0C98">
            <w:pPr>
              <w:jc w:val="center"/>
            </w:pPr>
          </w:p>
          <w:p w14:paraId="64081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F24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93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AC4D6" w14:textId="07FA41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14E2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36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14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C8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920EFB" w14:textId="77777777" w:rsidR="00EB0C98" w:rsidRDefault="00EB0C98" w:rsidP="00EB0C98">
            <w:pPr>
              <w:jc w:val="center"/>
            </w:pPr>
          </w:p>
          <w:p w14:paraId="3E558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9E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DC7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E64BD" w14:textId="18922F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EEB7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7BC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467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2E2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104730" w14:textId="77777777" w:rsidR="00EB0C98" w:rsidRDefault="00EB0C98" w:rsidP="00EB0C98">
            <w:pPr>
              <w:jc w:val="center"/>
            </w:pPr>
          </w:p>
          <w:p w14:paraId="3F87E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565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E9C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646984" w14:textId="2995B5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530A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12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A4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5701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596E9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209F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B907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081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0C2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8C6CB" w14:textId="5831B8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0FF2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DB7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D7C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0F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F1D5E7" w14:textId="77777777" w:rsidR="00EB0C98" w:rsidRDefault="00EB0C98" w:rsidP="00EB0C98">
            <w:pPr>
              <w:jc w:val="center"/>
            </w:pPr>
          </w:p>
          <w:p w14:paraId="6CA7B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81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758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61E94" w14:textId="4EABFF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72FE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A47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982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6DA4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4059F7" w14:textId="77777777" w:rsidR="00EB0C98" w:rsidRDefault="00EB0C98" w:rsidP="00EB0C98">
            <w:pPr>
              <w:jc w:val="center"/>
            </w:pPr>
          </w:p>
          <w:p w14:paraId="42C850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B569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70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1B858" w14:textId="1D18F1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0E9C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74F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4055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178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1EBE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F46946" w14:textId="77777777" w:rsidR="00EB0C98" w:rsidRDefault="00EB0C98" w:rsidP="00EB0C98">
            <w:pPr>
              <w:jc w:val="center"/>
            </w:pPr>
          </w:p>
          <w:p w14:paraId="02779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877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45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8F2562" w14:textId="002163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B99E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C82E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EEB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C7FC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3AE1BA" w14:textId="77777777" w:rsidR="00EB0C98" w:rsidRDefault="00EB0C98" w:rsidP="00EB0C98">
            <w:pPr>
              <w:jc w:val="center"/>
            </w:pPr>
          </w:p>
          <w:p w14:paraId="23F26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E2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5F6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8B505A" w14:textId="600D0A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3966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970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076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CB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C290FA" w14:textId="77777777" w:rsidR="00EB0C98" w:rsidRDefault="00EB0C98" w:rsidP="00EB0C98">
            <w:pPr>
              <w:jc w:val="center"/>
            </w:pPr>
          </w:p>
          <w:p w14:paraId="5040A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C30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4B8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37F13C" w14:textId="588735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F2E6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957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764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256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1127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889D46" w14:textId="77777777" w:rsidR="00EB0C98" w:rsidRDefault="00EB0C98" w:rsidP="00EB0C98">
            <w:pPr>
              <w:jc w:val="center"/>
            </w:pPr>
          </w:p>
          <w:p w14:paraId="5F065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802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94A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5DE04" w14:textId="4EC25C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FC323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99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F36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F6C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5026A" w14:textId="77777777" w:rsidR="00EB0C98" w:rsidRDefault="00EB0C98" w:rsidP="00EB0C98">
            <w:pPr>
              <w:jc w:val="center"/>
            </w:pPr>
          </w:p>
          <w:p w14:paraId="32DA9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93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BC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3A561" w14:textId="7B5A86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83C3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281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9A22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EB4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D27FE9" w14:textId="77777777" w:rsidR="00EB0C98" w:rsidRDefault="00EB0C98" w:rsidP="00EB0C98">
            <w:pPr>
              <w:jc w:val="center"/>
            </w:pPr>
          </w:p>
          <w:p w14:paraId="0781E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15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128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2622A5" w14:textId="43B723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80BE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186A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A964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84D5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8A6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306007" w14:textId="77777777" w:rsidR="00EB0C98" w:rsidRDefault="00EB0C98" w:rsidP="00EB0C98">
            <w:pPr>
              <w:jc w:val="center"/>
            </w:pPr>
          </w:p>
          <w:p w14:paraId="0EE0C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56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CD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06F640" w14:textId="42184A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321B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CB48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A188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4C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8963A6" w14:textId="77777777" w:rsidR="00EB0C98" w:rsidRDefault="00EB0C98" w:rsidP="00EB0C98">
            <w:pPr>
              <w:jc w:val="center"/>
            </w:pPr>
          </w:p>
          <w:p w14:paraId="11C0B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11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10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16BFB" w14:textId="6A8EE53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6D83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D2B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07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8B45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F0FA17" w14:textId="77777777" w:rsidR="00EB0C98" w:rsidRDefault="00EB0C98" w:rsidP="00EB0C98">
            <w:pPr>
              <w:jc w:val="center"/>
            </w:pPr>
          </w:p>
          <w:p w14:paraId="5AB74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3E0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C7D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5B5615" w14:textId="40DE38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7024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75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DB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2DC6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8985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777C92" w14:textId="77777777" w:rsidR="00EB0C98" w:rsidRDefault="00EB0C98" w:rsidP="00EB0C98">
            <w:pPr>
              <w:jc w:val="center"/>
            </w:pPr>
          </w:p>
          <w:p w14:paraId="3CF2A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9C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DB2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FCD35" w14:textId="511E09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3F02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958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E6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CF5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68A8FC" w14:textId="77777777" w:rsidR="00EB0C98" w:rsidRDefault="00EB0C98" w:rsidP="00EB0C98">
            <w:pPr>
              <w:jc w:val="center"/>
            </w:pPr>
          </w:p>
          <w:p w14:paraId="02278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7C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0F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C194B" w14:textId="4BD7C1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3534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D7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152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36A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BF6820" w14:textId="77777777" w:rsidR="00EB0C98" w:rsidRDefault="00EB0C98" w:rsidP="00EB0C98">
            <w:pPr>
              <w:jc w:val="center"/>
            </w:pPr>
          </w:p>
          <w:p w14:paraId="4F0A7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71E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13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952182" w14:textId="1A17D5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C333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B92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109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EBB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3D00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DF2BB2" w14:textId="77777777" w:rsidR="00EB0C98" w:rsidRDefault="00EB0C98" w:rsidP="00EB0C98">
            <w:pPr>
              <w:jc w:val="center"/>
            </w:pPr>
          </w:p>
          <w:p w14:paraId="659C0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AA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04D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DC176" w14:textId="108D72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5E39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255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506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E5A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C065FC" w14:textId="77777777" w:rsidR="00EB0C98" w:rsidRDefault="00EB0C98" w:rsidP="00EB0C98">
            <w:pPr>
              <w:jc w:val="center"/>
            </w:pPr>
          </w:p>
          <w:p w14:paraId="52155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0DF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B25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1FA6E4" w14:textId="79F13E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F523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ED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128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D3B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DEB125" w14:textId="77777777" w:rsidR="00EB0C98" w:rsidRDefault="00EB0C98" w:rsidP="00EB0C98">
            <w:pPr>
              <w:jc w:val="center"/>
            </w:pPr>
          </w:p>
          <w:p w14:paraId="7B3EBE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D9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4A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D706B7" w14:textId="50E58C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F65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4295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4CF9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C7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4F5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19B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656B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58B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EC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0D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CEC643" w14:textId="650F80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98D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74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E7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175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52E713" w14:textId="77777777" w:rsidR="00EB0C98" w:rsidRDefault="00EB0C98" w:rsidP="00EB0C98">
            <w:pPr>
              <w:jc w:val="center"/>
            </w:pPr>
          </w:p>
          <w:p w14:paraId="4377A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87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23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1C2BDD" w14:textId="3F1881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BCB8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4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CA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CA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B7F848" w14:textId="77777777" w:rsidR="00EB0C98" w:rsidRDefault="00EB0C98" w:rsidP="00EB0C98">
            <w:pPr>
              <w:jc w:val="center"/>
            </w:pPr>
          </w:p>
          <w:p w14:paraId="61BCA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5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96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A0737" w14:textId="238081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FC38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A9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2E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E98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A90A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7C19" w14:textId="77777777" w:rsidR="00EB0C98" w:rsidRDefault="00EB0C98" w:rsidP="00EB0C98">
            <w:pPr>
              <w:jc w:val="center"/>
            </w:pPr>
          </w:p>
          <w:p w14:paraId="7027A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17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C8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40676" w14:textId="3126AE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C189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879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997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85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D566A6" w14:textId="77777777" w:rsidR="00EB0C98" w:rsidRDefault="00EB0C98" w:rsidP="00EB0C98">
            <w:pPr>
              <w:jc w:val="center"/>
            </w:pPr>
          </w:p>
          <w:p w14:paraId="69CFD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21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7E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EA98F" w14:textId="700377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D5BA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18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C2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B62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D97529" w14:textId="77777777" w:rsidR="00EB0C98" w:rsidRDefault="00EB0C98" w:rsidP="00EB0C98">
            <w:pPr>
              <w:jc w:val="center"/>
            </w:pPr>
          </w:p>
          <w:p w14:paraId="0E706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CDA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E29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B58F6" w14:textId="64EA81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B70D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B9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CE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F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D408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06E9DD" w14:textId="77777777" w:rsidR="00EB0C98" w:rsidRDefault="00EB0C98" w:rsidP="00EB0C98">
            <w:pPr>
              <w:jc w:val="center"/>
            </w:pPr>
          </w:p>
          <w:p w14:paraId="3E469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8A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FEC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EA49FC" w14:textId="4985F6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24F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AB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65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D22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838C9" w14:textId="77777777" w:rsidR="00EB0C98" w:rsidRDefault="00EB0C98" w:rsidP="00EB0C98">
            <w:pPr>
              <w:jc w:val="center"/>
            </w:pPr>
          </w:p>
          <w:p w14:paraId="7E874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98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DD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9E18F" w14:textId="461DCF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7EE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52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5A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4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DD3F10" w14:textId="77777777" w:rsidR="00EB0C98" w:rsidRDefault="00EB0C98" w:rsidP="00EB0C98">
            <w:pPr>
              <w:jc w:val="center"/>
            </w:pPr>
          </w:p>
          <w:p w14:paraId="54C91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E6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A4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2F9F4" w14:textId="762479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BB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25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4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B639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472F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4F267F" w14:textId="77777777" w:rsidR="00EB0C98" w:rsidRDefault="00EB0C98" w:rsidP="00EB0C98">
            <w:pPr>
              <w:jc w:val="center"/>
            </w:pPr>
          </w:p>
          <w:p w14:paraId="3584B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88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69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FB3DF3" w14:textId="3EF015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84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E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FD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001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DF4A7C" w14:textId="77777777" w:rsidR="00EB0C98" w:rsidRDefault="00EB0C98" w:rsidP="00EB0C98">
            <w:pPr>
              <w:jc w:val="center"/>
            </w:pPr>
          </w:p>
          <w:p w14:paraId="24395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EE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04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B2B47" w14:textId="36B3E0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2982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0B9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4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820040" w14:textId="77777777" w:rsidR="00EB0C98" w:rsidRDefault="00EB0C98" w:rsidP="00EB0C98">
            <w:pPr>
              <w:jc w:val="center"/>
            </w:pPr>
          </w:p>
          <w:p w14:paraId="1150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EB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2B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5C61B4" w14:textId="0032B0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01D0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38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FB0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C19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B623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AACDE" w14:textId="77777777" w:rsidR="00EB0C98" w:rsidRDefault="00EB0C98" w:rsidP="00EB0C98">
            <w:pPr>
              <w:jc w:val="center"/>
            </w:pPr>
          </w:p>
          <w:p w14:paraId="11F68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6E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47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A68EDC" w14:textId="37B656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BC37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D1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302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12F0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9B420D" w14:textId="77777777" w:rsidR="00EB0C98" w:rsidRDefault="00EB0C98" w:rsidP="00EB0C98">
            <w:pPr>
              <w:jc w:val="center"/>
            </w:pPr>
          </w:p>
          <w:p w14:paraId="3541B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5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E5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E29D8F" w14:textId="3D9662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C32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A2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D1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95D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31AC47" w14:textId="77777777" w:rsidR="00EB0C98" w:rsidRDefault="00EB0C98" w:rsidP="00EB0C98">
            <w:pPr>
              <w:jc w:val="center"/>
            </w:pPr>
          </w:p>
          <w:p w14:paraId="25AB1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174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1D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E8C1B7" w14:textId="18D3AA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F5C8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43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9F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FB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81A2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81D8A9" w14:textId="77777777" w:rsidR="00EB0C98" w:rsidRDefault="00EB0C98" w:rsidP="00EB0C98">
            <w:pPr>
              <w:jc w:val="center"/>
            </w:pPr>
          </w:p>
          <w:p w14:paraId="6361D1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6F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EA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EF6E4" w14:textId="7CC36A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EC25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481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88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62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2F8CF2" w14:textId="77777777" w:rsidR="00EB0C98" w:rsidRDefault="00EB0C98" w:rsidP="00EB0C98">
            <w:pPr>
              <w:jc w:val="center"/>
            </w:pPr>
          </w:p>
          <w:p w14:paraId="633F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CE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E3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D205A" w14:textId="488B47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8EF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60F9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AD1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07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08D8F0D" w14:textId="77777777" w:rsidR="00EB0C98" w:rsidRDefault="00EB0C98" w:rsidP="00EB0C98">
            <w:pPr>
              <w:jc w:val="center"/>
            </w:pPr>
          </w:p>
          <w:p w14:paraId="61B5D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C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BD2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51EEF6" w14:textId="3FF668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1493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FB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53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704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C3E20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495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850C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FBE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93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CC737" w14:textId="704416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0133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598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A1FE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15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FDA30" w14:textId="77777777" w:rsidR="00EB0C98" w:rsidRDefault="00EB0C98" w:rsidP="00EB0C98">
            <w:pPr>
              <w:jc w:val="center"/>
            </w:pPr>
          </w:p>
          <w:p w14:paraId="79124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C5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11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3711C0" w14:textId="287D05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3B0B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B1BC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881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DEB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36D508" w14:textId="77777777" w:rsidR="00EB0C98" w:rsidRDefault="00EB0C98" w:rsidP="00EB0C98">
            <w:pPr>
              <w:jc w:val="center"/>
            </w:pPr>
          </w:p>
          <w:p w14:paraId="25978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21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C3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7B2EC" w14:textId="503C59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ED7E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93AE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ABF0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2DB6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7979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C21DF3" w14:textId="77777777" w:rsidR="00EB0C98" w:rsidRDefault="00EB0C98" w:rsidP="00EB0C98">
            <w:pPr>
              <w:jc w:val="center"/>
            </w:pPr>
          </w:p>
          <w:p w14:paraId="4D03C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03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40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40AF99" w14:textId="6BB45B5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9D7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35F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225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20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DEFD7" w14:textId="77777777" w:rsidR="00EB0C98" w:rsidRDefault="00EB0C98" w:rsidP="00EB0C98">
            <w:pPr>
              <w:jc w:val="center"/>
            </w:pPr>
          </w:p>
          <w:p w14:paraId="7D06C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59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DC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17704" w14:textId="6D84FD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61FB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EB0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3F4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481A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35047E" w14:textId="77777777" w:rsidR="00EB0C98" w:rsidRDefault="00EB0C98" w:rsidP="00EB0C98">
            <w:pPr>
              <w:jc w:val="center"/>
            </w:pPr>
          </w:p>
          <w:p w14:paraId="2CFA2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241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5FF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B5B20E" w14:textId="182A1A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D7C9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E53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4472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365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07AD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3B9BEF" w14:textId="77777777" w:rsidR="00EB0C98" w:rsidRDefault="00EB0C98" w:rsidP="00EB0C98">
            <w:pPr>
              <w:jc w:val="center"/>
            </w:pPr>
          </w:p>
          <w:p w14:paraId="06D9E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3D9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2A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DC511" w14:textId="203866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D5DE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12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4B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F2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E28BF3" w14:textId="77777777" w:rsidR="00EB0C98" w:rsidRDefault="00EB0C98" w:rsidP="00EB0C98">
            <w:pPr>
              <w:jc w:val="center"/>
            </w:pPr>
          </w:p>
          <w:p w14:paraId="601FE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7B2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C5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45835" w14:textId="5C8E2C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568E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99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B338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7DF7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8420BA" w14:textId="77777777" w:rsidR="00EB0C98" w:rsidRDefault="00EB0C98" w:rsidP="00EB0C98">
            <w:pPr>
              <w:jc w:val="center"/>
            </w:pPr>
          </w:p>
          <w:p w14:paraId="73E87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4A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1D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CA402" w14:textId="6F0916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79CB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BE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C17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05BB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1B39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875EEF" w14:textId="77777777" w:rsidR="00EB0C98" w:rsidRDefault="00EB0C98" w:rsidP="00EB0C98">
            <w:pPr>
              <w:jc w:val="center"/>
            </w:pPr>
          </w:p>
          <w:p w14:paraId="7F51E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25A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C70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9AE26" w14:textId="4D7B4E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A2AA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20E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B474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81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1D08B" w14:textId="77777777" w:rsidR="00EB0C98" w:rsidRDefault="00EB0C98" w:rsidP="00EB0C98">
            <w:pPr>
              <w:jc w:val="center"/>
            </w:pPr>
          </w:p>
          <w:p w14:paraId="3C7A5B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A28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907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40F658" w14:textId="3B5C20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B375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4B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950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E71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29D0C" w14:textId="77777777" w:rsidR="00EB0C98" w:rsidRDefault="00EB0C98" w:rsidP="00EB0C98">
            <w:pPr>
              <w:jc w:val="center"/>
            </w:pPr>
          </w:p>
          <w:p w14:paraId="30FFC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BFA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C10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13C2D" w14:textId="50A715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4CE7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5A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6C7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70A2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0E95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7D782" w14:textId="77777777" w:rsidR="00EB0C98" w:rsidRDefault="00EB0C98" w:rsidP="00EB0C98">
            <w:pPr>
              <w:jc w:val="center"/>
            </w:pPr>
          </w:p>
          <w:p w14:paraId="53934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A6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F8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6FF28" w14:textId="7A1EBD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2278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D4C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D2B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1C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ABF6F" w14:textId="77777777" w:rsidR="00EB0C98" w:rsidRDefault="00EB0C98" w:rsidP="00EB0C98">
            <w:pPr>
              <w:jc w:val="center"/>
            </w:pPr>
          </w:p>
          <w:p w14:paraId="01FEC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182A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188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A40C1F" w14:textId="347138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371C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90EC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DAF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2D6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362219" w14:textId="77777777" w:rsidR="00EB0C98" w:rsidRDefault="00EB0C98" w:rsidP="00EB0C98">
            <w:pPr>
              <w:jc w:val="center"/>
            </w:pPr>
          </w:p>
          <w:p w14:paraId="06C6E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3A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6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67755" w14:textId="003DEA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3ECE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33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4E4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729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C424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968782" w14:textId="77777777" w:rsidR="00EB0C98" w:rsidRDefault="00EB0C98" w:rsidP="00EB0C98">
            <w:pPr>
              <w:jc w:val="center"/>
            </w:pPr>
          </w:p>
          <w:p w14:paraId="5ED96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3D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577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F6802" w14:textId="543889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45D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32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CF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67D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481C57" w14:textId="77777777" w:rsidR="00EB0C98" w:rsidRDefault="00EB0C98" w:rsidP="00EB0C98">
            <w:pPr>
              <w:jc w:val="center"/>
            </w:pPr>
          </w:p>
          <w:p w14:paraId="1A741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06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AA1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023DC" w14:textId="6F5792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44C8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471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77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4B1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89FABF6" w14:textId="77777777" w:rsidR="00EB0C98" w:rsidRDefault="00EB0C98" w:rsidP="00EB0C98">
            <w:pPr>
              <w:jc w:val="center"/>
            </w:pPr>
          </w:p>
          <w:p w14:paraId="7094A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E1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80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5A2ED5" w14:textId="60AAE9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0C3A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B0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FD2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4F4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85F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DABA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DBC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0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848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891C5F" w14:textId="1A855B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F121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D40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2F7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DB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350BA" w14:textId="77777777" w:rsidR="00EB0C98" w:rsidRDefault="00EB0C98" w:rsidP="00EB0C98">
            <w:pPr>
              <w:jc w:val="center"/>
            </w:pPr>
          </w:p>
          <w:p w14:paraId="023CB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195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E3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7484CE" w14:textId="6B3FB9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417C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5EB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A35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A8BE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A79D8F" w14:textId="77777777" w:rsidR="00EB0C98" w:rsidRDefault="00EB0C98" w:rsidP="00EB0C98">
            <w:pPr>
              <w:jc w:val="center"/>
            </w:pPr>
          </w:p>
          <w:p w14:paraId="64543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00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CA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C0F4A" w14:textId="343F11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A634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8E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5A6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660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1FED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D5DE6" w14:textId="77777777" w:rsidR="00EB0C98" w:rsidRDefault="00EB0C98" w:rsidP="00EB0C98">
            <w:pPr>
              <w:jc w:val="center"/>
            </w:pPr>
          </w:p>
          <w:p w14:paraId="54A84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C6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F5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3F5741" w14:textId="7C43AE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5A032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2C9A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FB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315A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5FE160" w14:textId="77777777" w:rsidR="00EB0C98" w:rsidRDefault="00EB0C98" w:rsidP="00EB0C98">
            <w:pPr>
              <w:jc w:val="center"/>
            </w:pPr>
          </w:p>
          <w:p w14:paraId="28560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285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10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93D0C1" w14:textId="238994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CBC7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36B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DA0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F0C1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364EE5" w14:textId="77777777" w:rsidR="00EB0C98" w:rsidRDefault="00EB0C98" w:rsidP="00EB0C98">
            <w:pPr>
              <w:jc w:val="center"/>
            </w:pPr>
          </w:p>
          <w:p w14:paraId="4C7D9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A9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174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2D8B5B" w14:textId="1776AE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247F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2B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67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0BC2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9C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32DE1" w14:textId="77777777" w:rsidR="00EB0C98" w:rsidRDefault="00EB0C98" w:rsidP="00EB0C98">
            <w:pPr>
              <w:jc w:val="center"/>
            </w:pPr>
          </w:p>
          <w:p w14:paraId="6E640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24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8B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99C565" w14:textId="2D3BE9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C368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1735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5E20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0A5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D4AF0D" w14:textId="77777777" w:rsidR="00EB0C98" w:rsidRDefault="00EB0C98" w:rsidP="00EB0C98">
            <w:pPr>
              <w:jc w:val="center"/>
            </w:pPr>
          </w:p>
          <w:p w14:paraId="4A4C50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B08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C8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3B01F" w14:textId="4AACFC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74F88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746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08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75F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6CCBE7" w14:textId="77777777" w:rsidR="00EB0C98" w:rsidRDefault="00EB0C98" w:rsidP="00EB0C98">
            <w:pPr>
              <w:jc w:val="center"/>
            </w:pPr>
          </w:p>
          <w:p w14:paraId="7ED70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E1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78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03CD7" w14:textId="5975F5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3FA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6A6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B36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1DC0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1654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B90A3E" w14:textId="77777777" w:rsidR="00EB0C98" w:rsidRDefault="00EB0C98" w:rsidP="00EB0C98">
            <w:pPr>
              <w:jc w:val="center"/>
            </w:pPr>
          </w:p>
          <w:p w14:paraId="3ACAB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65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82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A71EEF" w14:textId="321F0D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4A5AB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F9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627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D153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6ED1C9" w14:textId="77777777" w:rsidR="00EB0C98" w:rsidRDefault="00EB0C98" w:rsidP="00EB0C98">
            <w:pPr>
              <w:jc w:val="center"/>
            </w:pPr>
          </w:p>
          <w:p w14:paraId="1D72D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174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37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8D80C" w14:textId="1D8D88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D553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9FA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8A1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607E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F1888A" w14:textId="77777777" w:rsidR="00EB0C98" w:rsidRDefault="00EB0C98" w:rsidP="00EB0C98">
            <w:pPr>
              <w:jc w:val="center"/>
            </w:pPr>
          </w:p>
          <w:p w14:paraId="580FC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51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89A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8627D" w14:textId="05164A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B972D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CB9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DDD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9D4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FA3A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BB41FF" w14:textId="77777777" w:rsidR="00EB0C98" w:rsidRDefault="00EB0C98" w:rsidP="00EB0C98">
            <w:pPr>
              <w:jc w:val="center"/>
            </w:pPr>
          </w:p>
          <w:p w14:paraId="53DFA2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6E2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AD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78196" w14:textId="252EE9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3E30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D541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F4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11C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E1A578" w14:textId="77777777" w:rsidR="00EB0C98" w:rsidRDefault="00EB0C98" w:rsidP="00EB0C98">
            <w:pPr>
              <w:jc w:val="center"/>
            </w:pPr>
          </w:p>
          <w:p w14:paraId="5B95A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6D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2C04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7E242" w14:textId="758C62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D3FC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B1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C2DA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582A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607483" w14:textId="77777777" w:rsidR="00EB0C98" w:rsidRDefault="00EB0C98" w:rsidP="00EB0C98">
            <w:pPr>
              <w:jc w:val="center"/>
            </w:pPr>
          </w:p>
          <w:p w14:paraId="19628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244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7C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777956" w14:textId="1FB72A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676D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24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A0D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DA4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4F0D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AD232F" w14:textId="77777777" w:rsidR="00EB0C98" w:rsidRDefault="00EB0C98" w:rsidP="00EB0C98">
            <w:pPr>
              <w:jc w:val="center"/>
            </w:pPr>
          </w:p>
          <w:p w14:paraId="732B7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2C8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A9F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34F3F" w14:textId="144024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D23E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9C4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D36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83F4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563427" w14:textId="77777777" w:rsidR="00EB0C98" w:rsidRDefault="00EB0C98" w:rsidP="00EB0C98">
            <w:pPr>
              <w:jc w:val="center"/>
            </w:pPr>
          </w:p>
          <w:p w14:paraId="1E1BA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450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CD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1B0668" w14:textId="253B50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6D198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118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C7A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B08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221DDD5" w14:textId="77777777" w:rsidR="00EB0C98" w:rsidRDefault="00EB0C98" w:rsidP="00EB0C98">
            <w:pPr>
              <w:jc w:val="center"/>
            </w:pPr>
          </w:p>
          <w:p w14:paraId="58480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E35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E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ECBA96" w14:textId="3CCDAD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ABEC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7C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3E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99B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A2AEC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CE9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EA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EC7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5EAEF" w14:textId="144F1F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BA2A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6C7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DA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5D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E8B5C" w14:textId="77777777" w:rsidR="00EB0C98" w:rsidRDefault="00EB0C98" w:rsidP="00EB0C98">
            <w:pPr>
              <w:jc w:val="center"/>
            </w:pPr>
          </w:p>
          <w:p w14:paraId="7D951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E5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1A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ECDFD" w14:textId="6CB9A5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F812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9C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D65A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5912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1AE98A" w14:textId="77777777" w:rsidR="00EB0C98" w:rsidRDefault="00EB0C98" w:rsidP="00EB0C98">
            <w:pPr>
              <w:jc w:val="center"/>
            </w:pPr>
          </w:p>
          <w:p w14:paraId="1A7E3E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F1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D8D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084ED" w14:textId="7C3A64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9384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8E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C2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D2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E75F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17E7C1" w14:textId="77777777" w:rsidR="00EB0C98" w:rsidRDefault="00EB0C98" w:rsidP="00EB0C98">
            <w:pPr>
              <w:jc w:val="center"/>
            </w:pPr>
          </w:p>
          <w:p w14:paraId="39229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73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B0B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2EB334" w14:textId="5F1B2C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19DC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8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078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3E3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9D984B" w14:textId="77777777" w:rsidR="00EB0C98" w:rsidRDefault="00EB0C98" w:rsidP="00EB0C98">
            <w:pPr>
              <w:jc w:val="center"/>
            </w:pPr>
          </w:p>
          <w:p w14:paraId="79E84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06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8B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1D3E5" w14:textId="01A1E2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50AD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900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33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ACB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442C57" w14:textId="77777777" w:rsidR="00EB0C98" w:rsidRDefault="00EB0C98" w:rsidP="00EB0C98">
            <w:pPr>
              <w:jc w:val="center"/>
            </w:pPr>
          </w:p>
          <w:p w14:paraId="3E65F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79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17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EC206" w14:textId="48CBD7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E764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6C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5D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6D9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6C2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D799D" w14:textId="77777777" w:rsidR="00EB0C98" w:rsidRDefault="00EB0C98" w:rsidP="00EB0C98">
            <w:pPr>
              <w:jc w:val="center"/>
            </w:pPr>
          </w:p>
          <w:p w14:paraId="703F3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66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10F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C267D5" w14:textId="6F41CAC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162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3F3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9E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6B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3F074D" w14:textId="77777777" w:rsidR="00EB0C98" w:rsidRDefault="00EB0C98" w:rsidP="00EB0C98">
            <w:pPr>
              <w:jc w:val="center"/>
            </w:pPr>
          </w:p>
          <w:p w14:paraId="54080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BA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5D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F3114" w14:textId="696A2E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FA7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F5F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724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39D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3037BF" w14:textId="77777777" w:rsidR="00EB0C98" w:rsidRDefault="00EB0C98" w:rsidP="00EB0C98">
            <w:pPr>
              <w:jc w:val="center"/>
            </w:pPr>
          </w:p>
          <w:p w14:paraId="01D74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1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E5C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3AD907" w14:textId="36AF4C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5A4A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F250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745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A62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7D86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D11BBE" w14:textId="77777777" w:rsidR="00EB0C98" w:rsidRDefault="00EB0C98" w:rsidP="00EB0C98">
            <w:pPr>
              <w:jc w:val="center"/>
            </w:pPr>
          </w:p>
          <w:p w14:paraId="7D224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369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8F5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8D056" w14:textId="10E269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17D5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39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6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874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C88C30" w14:textId="77777777" w:rsidR="00EB0C98" w:rsidRDefault="00EB0C98" w:rsidP="00EB0C98">
            <w:pPr>
              <w:jc w:val="center"/>
            </w:pPr>
          </w:p>
          <w:p w14:paraId="09B6E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14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D50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90354" w14:textId="4B884F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1A15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F0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785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8C7ABA" w14:textId="77777777" w:rsidR="00EB0C98" w:rsidRDefault="00EB0C98" w:rsidP="00EB0C98">
            <w:pPr>
              <w:jc w:val="center"/>
            </w:pPr>
          </w:p>
          <w:p w14:paraId="014D0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8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60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38825" w14:textId="12D2A3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B2AE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39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EC8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67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D0C6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BDF4B" w14:textId="77777777" w:rsidR="00EB0C98" w:rsidRDefault="00EB0C98" w:rsidP="00EB0C98">
            <w:pPr>
              <w:jc w:val="center"/>
            </w:pPr>
          </w:p>
          <w:p w14:paraId="04A2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2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B05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4855C6" w14:textId="59B97B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0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57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2A92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498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88C82" w14:textId="77777777" w:rsidR="00EB0C98" w:rsidRDefault="00EB0C98" w:rsidP="00EB0C98">
            <w:pPr>
              <w:jc w:val="center"/>
            </w:pPr>
          </w:p>
          <w:p w14:paraId="28C31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F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C6F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7F29D" w14:textId="1434E0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4333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67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6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6D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39E398" w14:textId="77777777" w:rsidR="00EB0C98" w:rsidRDefault="00EB0C98" w:rsidP="00EB0C98">
            <w:pPr>
              <w:jc w:val="center"/>
            </w:pPr>
          </w:p>
          <w:p w14:paraId="39DCF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D2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E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8F81" w14:textId="0BCC03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5663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77B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9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77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EF6D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643D76" w14:textId="77777777" w:rsidR="00EB0C98" w:rsidRDefault="00EB0C98" w:rsidP="00EB0C98">
            <w:pPr>
              <w:jc w:val="center"/>
            </w:pPr>
          </w:p>
          <w:p w14:paraId="7996A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EA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68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198689" w14:textId="6A2560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A4AE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8A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70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A2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F6C2DF" w14:textId="77777777" w:rsidR="00EB0C98" w:rsidRDefault="00EB0C98" w:rsidP="00EB0C98">
            <w:pPr>
              <w:jc w:val="center"/>
            </w:pPr>
          </w:p>
          <w:p w14:paraId="409EA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B7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AF1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9568A4" w14:textId="0803FD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2DC3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27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936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3379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C68E9D" w14:textId="77777777" w:rsidR="00EB0C98" w:rsidRDefault="00EB0C98" w:rsidP="00EB0C98">
            <w:pPr>
              <w:jc w:val="center"/>
            </w:pPr>
          </w:p>
          <w:p w14:paraId="2159D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D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B6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093800" w14:textId="6FD7E4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B64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33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3E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A26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31657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1363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D4C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77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7B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0029BF" w14:textId="226825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C4E6E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F72C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FF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BD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739C1" w14:textId="77777777" w:rsidR="00EB0C98" w:rsidRDefault="00EB0C98" w:rsidP="00EB0C98">
            <w:pPr>
              <w:jc w:val="center"/>
            </w:pPr>
          </w:p>
          <w:p w14:paraId="674F6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46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56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AB41A" w14:textId="5C4E0C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6FC1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53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D5A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9B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3305A7" w14:textId="77777777" w:rsidR="00EB0C98" w:rsidRDefault="00EB0C98" w:rsidP="00EB0C98">
            <w:pPr>
              <w:jc w:val="center"/>
            </w:pPr>
          </w:p>
          <w:p w14:paraId="696CA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CE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52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F88C9" w14:textId="6C05B5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10F2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C5C8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AA6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AC0B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D36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0E5B6D" w14:textId="77777777" w:rsidR="00EB0C98" w:rsidRDefault="00EB0C98" w:rsidP="00EB0C98">
            <w:pPr>
              <w:jc w:val="center"/>
            </w:pPr>
          </w:p>
          <w:p w14:paraId="31D62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B9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DB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03D284" w14:textId="18734B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EAFF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544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0D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2A7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BFF52" w14:textId="77777777" w:rsidR="00EB0C98" w:rsidRDefault="00EB0C98" w:rsidP="00EB0C98">
            <w:pPr>
              <w:jc w:val="center"/>
            </w:pPr>
          </w:p>
          <w:p w14:paraId="555EA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42A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83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78BDBD" w14:textId="2E7C8B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A13D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94F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EE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702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E8662" w14:textId="77777777" w:rsidR="00EB0C98" w:rsidRDefault="00EB0C98" w:rsidP="00EB0C98">
            <w:pPr>
              <w:jc w:val="center"/>
            </w:pPr>
          </w:p>
          <w:p w14:paraId="55D62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0F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C70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821E6E" w14:textId="148CFA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9D63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B88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4C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EBB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3C3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31D265" w14:textId="77777777" w:rsidR="00EB0C98" w:rsidRDefault="00EB0C98" w:rsidP="00EB0C98">
            <w:pPr>
              <w:jc w:val="center"/>
            </w:pPr>
          </w:p>
          <w:p w14:paraId="14616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D53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1DC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CCC41C" w14:textId="0771A7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68C4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7EF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DDC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934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7FBEA9" w14:textId="77777777" w:rsidR="00EB0C98" w:rsidRDefault="00EB0C98" w:rsidP="00EB0C98">
            <w:pPr>
              <w:jc w:val="center"/>
            </w:pPr>
          </w:p>
          <w:p w14:paraId="72C24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64B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38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1D518" w14:textId="52DEB0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FF90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84D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E083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4AB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C85C42" w14:textId="77777777" w:rsidR="00EB0C98" w:rsidRDefault="00EB0C98" w:rsidP="00EB0C98">
            <w:pPr>
              <w:jc w:val="center"/>
            </w:pPr>
          </w:p>
          <w:p w14:paraId="66880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30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77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3286C7" w14:textId="1A37E2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0698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C8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C1F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968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43B1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FD0EC" w14:textId="77777777" w:rsidR="00EB0C98" w:rsidRDefault="00EB0C98" w:rsidP="00EB0C98">
            <w:pPr>
              <w:jc w:val="center"/>
            </w:pPr>
          </w:p>
          <w:p w14:paraId="30AEE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BE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20C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D74D0" w14:textId="06274C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E872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22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A3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F78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8D2B13" w14:textId="77777777" w:rsidR="00EB0C98" w:rsidRDefault="00EB0C98" w:rsidP="00EB0C98">
            <w:pPr>
              <w:jc w:val="center"/>
            </w:pPr>
          </w:p>
          <w:p w14:paraId="6ABA6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8B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CE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E9FE9" w14:textId="166748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1295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76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A50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3B8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DEE58E" w14:textId="77777777" w:rsidR="00EB0C98" w:rsidRDefault="00EB0C98" w:rsidP="00EB0C98">
            <w:pPr>
              <w:jc w:val="center"/>
            </w:pPr>
          </w:p>
          <w:p w14:paraId="11194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C3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30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05597" w14:textId="6BA4BF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E06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23E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D81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3C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99A2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ED5C21" w14:textId="77777777" w:rsidR="00EB0C98" w:rsidRDefault="00EB0C98" w:rsidP="00EB0C98">
            <w:pPr>
              <w:jc w:val="center"/>
            </w:pPr>
          </w:p>
          <w:p w14:paraId="1CF42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EA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2F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23D8CA" w14:textId="354E4C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A407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69E0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CB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49E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CD45A3" w14:textId="77777777" w:rsidR="00EB0C98" w:rsidRDefault="00EB0C98" w:rsidP="00EB0C98">
            <w:pPr>
              <w:jc w:val="center"/>
            </w:pPr>
          </w:p>
          <w:p w14:paraId="56F56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A452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65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3BD05" w14:textId="393D13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3B72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352A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71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47B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804429" w14:textId="77777777" w:rsidR="00EB0C98" w:rsidRDefault="00EB0C98" w:rsidP="00EB0C98">
            <w:pPr>
              <w:jc w:val="center"/>
            </w:pPr>
          </w:p>
          <w:p w14:paraId="1FC3A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8CF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071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98BDB7" w14:textId="348AEC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7B2E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D9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357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85A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C3C3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EFB35F" w14:textId="77777777" w:rsidR="00EB0C98" w:rsidRDefault="00EB0C98" w:rsidP="00EB0C98">
            <w:pPr>
              <w:jc w:val="center"/>
            </w:pPr>
          </w:p>
          <w:p w14:paraId="6FC13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E8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33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BC55F3" w14:textId="3ED9CF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E39F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F14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C34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35B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D23E77" w14:textId="77777777" w:rsidR="00EB0C98" w:rsidRDefault="00EB0C98" w:rsidP="00EB0C98">
            <w:pPr>
              <w:jc w:val="center"/>
            </w:pPr>
          </w:p>
          <w:p w14:paraId="09B34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40E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9B6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F5D1A" w14:textId="130F385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1A37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6C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6549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C75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E3BF74" w14:textId="77777777" w:rsidR="00EB0C98" w:rsidRDefault="00EB0C98" w:rsidP="00EB0C98">
            <w:pPr>
              <w:jc w:val="center"/>
            </w:pPr>
          </w:p>
          <w:p w14:paraId="36349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175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8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66A257" w14:textId="002970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46E9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75C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AC7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242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8A5F9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2F68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9D74A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5B2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51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99FD3B" w14:textId="194A2C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D94B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3AB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E66B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10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18BF0" w14:textId="77777777" w:rsidR="00EB0C98" w:rsidRDefault="00EB0C98" w:rsidP="00EB0C98">
            <w:pPr>
              <w:jc w:val="center"/>
            </w:pPr>
          </w:p>
          <w:p w14:paraId="4F724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949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0B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9793B" w14:textId="4FBBD1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74CA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1D9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32A2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434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B6998F" w14:textId="77777777" w:rsidR="00EB0C98" w:rsidRDefault="00EB0C98" w:rsidP="00EB0C98">
            <w:pPr>
              <w:jc w:val="center"/>
            </w:pPr>
          </w:p>
          <w:p w14:paraId="362DD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AA2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79D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4B7CBE" w14:textId="3A2263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9FD6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1B7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FF5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9A0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8539B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820782" w14:textId="77777777" w:rsidR="00EB0C98" w:rsidRDefault="00EB0C98" w:rsidP="00EB0C98">
            <w:pPr>
              <w:jc w:val="center"/>
            </w:pPr>
          </w:p>
          <w:p w14:paraId="6966F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D1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3CFE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F44AA8" w14:textId="33C5B6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BE0C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B20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92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C1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EB4926" w14:textId="77777777" w:rsidR="00EB0C98" w:rsidRDefault="00EB0C98" w:rsidP="00EB0C98">
            <w:pPr>
              <w:jc w:val="center"/>
            </w:pPr>
          </w:p>
          <w:p w14:paraId="40621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85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8F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3FEEF" w14:textId="278871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D57E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EFE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E3B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117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A367A5" w14:textId="77777777" w:rsidR="00EB0C98" w:rsidRDefault="00EB0C98" w:rsidP="00EB0C98">
            <w:pPr>
              <w:jc w:val="center"/>
            </w:pPr>
          </w:p>
          <w:p w14:paraId="63CC0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025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A1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22A35" w14:textId="73F234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A1A0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F02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545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10E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A78F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02EE53" w14:textId="77777777" w:rsidR="00EB0C98" w:rsidRDefault="00EB0C98" w:rsidP="00EB0C98">
            <w:pPr>
              <w:jc w:val="center"/>
            </w:pPr>
          </w:p>
          <w:p w14:paraId="527DD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D7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027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643F2" w14:textId="486927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1E499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0768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86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F2E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67090" w14:textId="77777777" w:rsidR="00EB0C98" w:rsidRDefault="00EB0C98" w:rsidP="00EB0C98">
            <w:pPr>
              <w:jc w:val="center"/>
            </w:pPr>
          </w:p>
          <w:p w14:paraId="3C792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5B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A68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3E342" w14:textId="6623E6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8822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53B1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CF7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A6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20BCEA" w14:textId="77777777" w:rsidR="00EB0C98" w:rsidRDefault="00EB0C98" w:rsidP="00EB0C98">
            <w:pPr>
              <w:jc w:val="center"/>
            </w:pPr>
          </w:p>
          <w:p w14:paraId="2CFC3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B3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3F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36356F" w14:textId="75386F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6ACB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D392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83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E4A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2D3B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371B7F" w14:textId="77777777" w:rsidR="00EB0C98" w:rsidRDefault="00EB0C98" w:rsidP="00EB0C98">
            <w:pPr>
              <w:jc w:val="center"/>
            </w:pPr>
          </w:p>
          <w:p w14:paraId="7626C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933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5A8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5D9E55" w14:textId="7DFFE5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68FD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446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83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DC7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F6BBA2" w14:textId="77777777" w:rsidR="00EB0C98" w:rsidRDefault="00EB0C98" w:rsidP="00EB0C98">
            <w:pPr>
              <w:jc w:val="center"/>
            </w:pPr>
          </w:p>
          <w:p w14:paraId="0788E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47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A1B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03EB09" w14:textId="4F72AB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05C7F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80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5C5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494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010F6A" w14:textId="77777777" w:rsidR="00EB0C98" w:rsidRDefault="00EB0C98" w:rsidP="00EB0C98">
            <w:pPr>
              <w:jc w:val="center"/>
            </w:pPr>
          </w:p>
          <w:p w14:paraId="5EB93B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AA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EF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A48FFA" w14:textId="5F7465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13419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D364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40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1F4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4435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5FDBAB" w14:textId="77777777" w:rsidR="00EB0C98" w:rsidRDefault="00EB0C98" w:rsidP="00EB0C98">
            <w:pPr>
              <w:jc w:val="center"/>
            </w:pPr>
          </w:p>
          <w:p w14:paraId="417B0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86B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1BE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BB3E79" w14:textId="5A7A63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B586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BF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A6A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1DCA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E6A632" w14:textId="77777777" w:rsidR="00EB0C98" w:rsidRDefault="00EB0C98" w:rsidP="00EB0C98">
            <w:pPr>
              <w:jc w:val="center"/>
            </w:pPr>
          </w:p>
          <w:p w14:paraId="078284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DD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D6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F77CC" w14:textId="243D82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3138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09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128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1DD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DD5A9E" w14:textId="77777777" w:rsidR="00EB0C98" w:rsidRDefault="00EB0C98" w:rsidP="00EB0C98">
            <w:pPr>
              <w:jc w:val="center"/>
            </w:pPr>
          </w:p>
          <w:p w14:paraId="39EA2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94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65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7889D3" w14:textId="3B51C7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E4C6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719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88E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38D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D14E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CC33D1" w14:textId="77777777" w:rsidR="00EB0C98" w:rsidRDefault="00EB0C98" w:rsidP="00EB0C98">
            <w:pPr>
              <w:jc w:val="center"/>
            </w:pPr>
          </w:p>
          <w:p w14:paraId="14ECD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52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CF6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DE9B9" w14:textId="0E78E6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CCC4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CE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CF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4D1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9409A1" w14:textId="77777777" w:rsidR="00EB0C98" w:rsidRDefault="00EB0C98" w:rsidP="00EB0C98">
            <w:pPr>
              <w:jc w:val="center"/>
            </w:pPr>
          </w:p>
          <w:p w14:paraId="4D424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393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42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DB711" w14:textId="5CD7A4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3EE4C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747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68B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D25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622FCF" w14:textId="77777777" w:rsidR="00EB0C98" w:rsidRDefault="00EB0C98" w:rsidP="00EB0C98">
            <w:pPr>
              <w:jc w:val="center"/>
            </w:pPr>
          </w:p>
          <w:p w14:paraId="45D0C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2B4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8E9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546C9E" w14:textId="3ABB2E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BD7B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D8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83F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CAE5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445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B9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C4A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9A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00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E58B8C" w14:textId="63338B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5275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3F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8D8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0B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D6447" w14:textId="77777777" w:rsidR="00EB0C98" w:rsidRDefault="00EB0C98" w:rsidP="00EB0C98">
            <w:pPr>
              <w:jc w:val="center"/>
            </w:pPr>
          </w:p>
          <w:p w14:paraId="306C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873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2C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0B8E9" w14:textId="2D48A0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028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01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51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29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B1CE43" w14:textId="77777777" w:rsidR="00EB0C98" w:rsidRDefault="00EB0C98" w:rsidP="00EB0C98">
            <w:pPr>
              <w:jc w:val="center"/>
            </w:pPr>
          </w:p>
          <w:p w14:paraId="04428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87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D6D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70A9E8" w14:textId="020AF27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D33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6FD2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6FD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83E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522E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1B8F" w14:textId="77777777" w:rsidR="00EB0C98" w:rsidRDefault="00EB0C98" w:rsidP="00EB0C98">
            <w:pPr>
              <w:jc w:val="center"/>
            </w:pPr>
          </w:p>
          <w:p w14:paraId="5A4F0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E56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705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D3497" w14:textId="76A403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73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B9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C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6E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EF3674" w14:textId="77777777" w:rsidR="00EB0C98" w:rsidRDefault="00EB0C98" w:rsidP="00EB0C98">
            <w:pPr>
              <w:jc w:val="center"/>
            </w:pPr>
          </w:p>
          <w:p w14:paraId="7D08C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DF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657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7424B" w14:textId="01CB13C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CB72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D2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CE3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2AA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A4EC32" w14:textId="77777777" w:rsidR="00EB0C98" w:rsidRDefault="00EB0C98" w:rsidP="00EB0C98">
            <w:pPr>
              <w:jc w:val="center"/>
            </w:pPr>
          </w:p>
          <w:p w14:paraId="5005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216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C36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14985" w14:textId="5B1B7E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0CE3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34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D3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F37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6DAA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D74B38" w14:textId="77777777" w:rsidR="00EB0C98" w:rsidRDefault="00EB0C98" w:rsidP="00EB0C98">
            <w:pPr>
              <w:jc w:val="center"/>
            </w:pPr>
          </w:p>
          <w:p w14:paraId="6C6D7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8C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C1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38EAF0" w14:textId="33E2FA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E99C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14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C2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062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FC9A1" w14:textId="77777777" w:rsidR="00EB0C98" w:rsidRDefault="00EB0C98" w:rsidP="00EB0C98">
            <w:pPr>
              <w:jc w:val="center"/>
            </w:pPr>
          </w:p>
          <w:p w14:paraId="5F571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1A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AD5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3AFCD" w14:textId="47F0A6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3BC1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3A2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FE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52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22D02" w14:textId="77777777" w:rsidR="00EB0C98" w:rsidRDefault="00EB0C98" w:rsidP="00EB0C98">
            <w:pPr>
              <w:jc w:val="center"/>
            </w:pPr>
          </w:p>
          <w:p w14:paraId="70157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3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784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6B432" w14:textId="3B5FAC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2BD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9E8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9E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F6D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D6CF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280E1F" w14:textId="77777777" w:rsidR="00EB0C98" w:rsidRDefault="00EB0C98" w:rsidP="00EB0C98">
            <w:pPr>
              <w:jc w:val="center"/>
            </w:pPr>
          </w:p>
          <w:p w14:paraId="0EB28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95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93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BD8D9" w14:textId="310FEC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B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CA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8B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85409" w14:textId="77777777" w:rsidR="00EB0C98" w:rsidRDefault="00EB0C98" w:rsidP="00EB0C98">
            <w:pPr>
              <w:jc w:val="center"/>
            </w:pPr>
          </w:p>
          <w:p w14:paraId="316C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60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CC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70A3AF" w14:textId="202244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0442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B8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CDD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8D5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51CC55" w14:textId="77777777" w:rsidR="00EB0C98" w:rsidRDefault="00EB0C98" w:rsidP="00EB0C98">
            <w:pPr>
              <w:jc w:val="center"/>
            </w:pPr>
          </w:p>
          <w:p w14:paraId="0F18C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E88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06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1225D2" w14:textId="2DAD5A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441C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F8A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66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C9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9CFC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ED8A8A" w14:textId="77777777" w:rsidR="00EB0C98" w:rsidRDefault="00EB0C98" w:rsidP="00EB0C98">
            <w:pPr>
              <w:jc w:val="center"/>
            </w:pPr>
          </w:p>
          <w:p w14:paraId="5BE89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9D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D7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857DC" w14:textId="44865A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18F6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0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D5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957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DB389" w14:textId="77777777" w:rsidR="00EB0C98" w:rsidRDefault="00EB0C98" w:rsidP="00EB0C98">
            <w:pPr>
              <w:jc w:val="center"/>
            </w:pPr>
          </w:p>
          <w:p w14:paraId="79BD8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F79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DE6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8BB5F" w14:textId="12FA59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18E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DD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D99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40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1F2A7C" w14:textId="77777777" w:rsidR="00EB0C98" w:rsidRDefault="00EB0C98" w:rsidP="00EB0C98">
            <w:pPr>
              <w:jc w:val="center"/>
            </w:pPr>
          </w:p>
          <w:p w14:paraId="71ADB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06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C4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C3D883" w14:textId="5A8ECA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955F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88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F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B0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5A1A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988DDD" w14:textId="77777777" w:rsidR="00EB0C98" w:rsidRDefault="00EB0C98" w:rsidP="00EB0C98">
            <w:pPr>
              <w:jc w:val="center"/>
            </w:pPr>
          </w:p>
          <w:p w14:paraId="35874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F28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E9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BFBE3D" w14:textId="350AA0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2BF20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05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F7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809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32FE9B" w14:textId="77777777" w:rsidR="00EB0C98" w:rsidRDefault="00EB0C98" w:rsidP="00EB0C98">
            <w:pPr>
              <w:jc w:val="center"/>
            </w:pPr>
          </w:p>
          <w:p w14:paraId="455E4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67E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E9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A874C6" w14:textId="7F5BFC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194B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D9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8D6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1D3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94381C5" w14:textId="77777777" w:rsidR="00EB0C98" w:rsidRDefault="00EB0C98" w:rsidP="00EB0C98">
            <w:pPr>
              <w:jc w:val="center"/>
            </w:pPr>
          </w:p>
          <w:p w14:paraId="4DD62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5A1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AEE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181C9F" w14:textId="449917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00EB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03C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CCC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F4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C0F93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BAA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5DE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F39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4D9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529C78" w14:textId="01E9D4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4497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CB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98E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07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89FAE3" w14:textId="77777777" w:rsidR="00EB0C98" w:rsidRDefault="00EB0C98" w:rsidP="00EB0C98">
            <w:pPr>
              <w:jc w:val="center"/>
            </w:pPr>
          </w:p>
          <w:p w14:paraId="666AB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F48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E28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38DEC4" w14:textId="47C876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BC6D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F3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0E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6F5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BF7C8" w14:textId="77777777" w:rsidR="00EB0C98" w:rsidRDefault="00EB0C98" w:rsidP="00EB0C98">
            <w:pPr>
              <w:jc w:val="center"/>
            </w:pPr>
          </w:p>
          <w:p w14:paraId="67BD8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23B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5D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879917" w14:textId="3065A5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408D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32F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03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D5E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4B29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26B6E3" w14:textId="77777777" w:rsidR="00EB0C98" w:rsidRDefault="00EB0C98" w:rsidP="00EB0C98">
            <w:pPr>
              <w:jc w:val="center"/>
            </w:pPr>
          </w:p>
          <w:p w14:paraId="1242E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1E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95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76602" w14:textId="4ED4B1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B513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744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0E98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093C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548C71" w14:textId="77777777" w:rsidR="00EB0C98" w:rsidRDefault="00EB0C98" w:rsidP="00EB0C98">
            <w:pPr>
              <w:jc w:val="center"/>
            </w:pPr>
          </w:p>
          <w:p w14:paraId="749C8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6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E3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D8E90" w14:textId="0CBD5E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0D2E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05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D3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AF2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41AF15" w14:textId="77777777" w:rsidR="00EB0C98" w:rsidRDefault="00EB0C98" w:rsidP="00EB0C98">
            <w:pPr>
              <w:jc w:val="center"/>
            </w:pPr>
          </w:p>
          <w:p w14:paraId="77E6A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B2D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112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68E8C" w14:textId="1C4EE6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3C74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9E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CD0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B4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6B1D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78F568" w14:textId="77777777" w:rsidR="00EB0C98" w:rsidRDefault="00EB0C98" w:rsidP="00EB0C98">
            <w:pPr>
              <w:jc w:val="center"/>
            </w:pPr>
          </w:p>
          <w:p w14:paraId="0B6B4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ED2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A13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FEA9C" w14:textId="1A7105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038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20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D1D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81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D46426" w14:textId="77777777" w:rsidR="00EB0C98" w:rsidRDefault="00EB0C98" w:rsidP="00EB0C98">
            <w:pPr>
              <w:jc w:val="center"/>
            </w:pPr>
          </w:p>
          <w:p w14:paraId="0812E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2A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385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849A7C" w14:textId="08E9F6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0278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9EC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FC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7884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797238" w14:textId="77777777" w:rsidR="00EB0C98" w:rsidRDefault="00EB0C98" w:rsidP="00EB0C98">
            <w:pPr>
              <w:jc w:val="center"/>
            </w:pPr>
          </w:p>
          <w:p w14:paraId="071F9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030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A3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B7D42" w14:textId="2259CC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F310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DA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18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732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23A5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57558D" w14:textId="77777777" w:rsidR="00EB0C98" w:rsidRDefault="00EB0C98" w:rsidP="00EB0C98">
            <w:pPr>
              <w:jc w:val="center"/>
            </w:pPr>
          </w:p>
          <w:p w14:paraId="7679A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DD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20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F7F23" w14:textId="55F233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1CD4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73E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CC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CF84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650F0" w14:textId="77777777" w:rsidR="00EB0C98" w:rsidRDefault="00EB0C98" w:rsidP="00EB0C98">
            <w:pPr>
              <w:jc w:val="center"/>
            </w:pPr>
          </w:p>
          <w:p w14:paraId="662BB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6C4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ED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575C5" w14:textId="4BF9EB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FD3D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803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F1A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2C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2F3A75" w14:textId="77777777" w:rsidR="00EB0C98" w:rsidRDefault="00EB0C98" w:rsidP="00EB0C98">
            <w:pPr>
              <w:jc w:val="center"/>
            </w:pPr>
          </w:p>
          <w:p w14:paraId="32E27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AA1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69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454CA" w14:textId="17B491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B557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B61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7FF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38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2C3C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6004F" w14:textId="77777777" w:rsidR="00EB0C98" w:rsidRDefault="00EB0C98" w:rsidP="00EB0C98">
            <w:pPr>
              <w:jc w:val="center"/>
            </w:pPr>
          </w:p>
          <w:p w14:paraId="5596A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72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82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D3C998" w14:textId="743CB0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7E9A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16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089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1FB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0FC1CE" w14:textId="77777777" w:rsidR="00EB0C98" w:rsidRDefault="00EB0C98" w:rsidP="00EB0C98">
            <w:pPr>
              <w:jc w:val="center"/>
            </w:pPr>
          </w:p>
          <w:p w14:paraId="4E8AE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6C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03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65DC2E" w14:textId="60D803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4BCC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9C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8B1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D58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E5CE26" w14:textId="77777777" w:rsidR="00EB0C98" w:rsidRDefault="00EB0C98" w:rsidP="00EB0C98">
            <w:pPr>
              <w:jc w:val="center"/>
            </w:pPr>
          </w:p>
          <w:p w14:paraId="75228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D9F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47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0652AE" w14:textId="2CCD5C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F9EB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5F5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A47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0F25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C443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1E4F1E" w14:textId="77777777" w:rsidR="00EB0C98" w:rsidRDefault="00EB0C98" w:rsidP="00EB0C98">
            <w:pPr>
              <w:jc w:val="center"/>
            </w:pPr>
          </w:p>
          <w:p w14:paraId="40CE0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A30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E4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58934" w14:textId="0A6974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C0D7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67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EAD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836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7F4351" w14:textId="77777777" w:rsidR="00EB0C98" w:rsidRDefault="00EB0C98" w:rsidP="00EB0C98">
            <w:pPr>
              <w:jc w:val="center"/>
            </w:pPr>
          </w:p>
          <w:p w14:paraId="7C463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A65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CB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18804D" w14:textId="51AE8C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2FEE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487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F5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CD2B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07859C" w14:textId="77777777" w:rsidR="00EB0C98" w:rsidRDefault="00EB0C98" w:rsidP="00EB0C98">
            <w:pPr>
              <w:jc w:val="center"/>
            </w:pPr>
          </w:p>
          <w:p w14:paraId="439D6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944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B3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112D79" w14:textId="7FFC3E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40A4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79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41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995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C740D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C555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A33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D47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07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BB953" w14:textId="68203F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DE15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634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C315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130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174E3" w14:textId="77777777" w:rsidR="00EB0C98" w:rsidRDefault="00EB0C98" w:rsidP="00EB0C98">
            <w:pPr>
              <w:jc w:val="center"/>
            </w:pPr>
          </w:p>
          <w:p w14:paraId="71BDC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D70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B2D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F993F" w14:textId="2CFAC9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D56C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C123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6AC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D80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143FF9" w14:textId="77777777" w:rsidR="00EB0C98" w:rsidRDefault="00EB0C98" w:rsidP="00EB0C98">
            <w:pPr>
              <w:jc w:val="center"/>
            </w:pPr>
          </w:p>
          <w:p w14:paraId="6CE71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6329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6D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BC5DC" w14:textId="5A6E48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AB29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36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3A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00E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0821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0FBBBE" w14:textId="77777777" w:rsidR="00EB0C98" w:rsidRDefault="00EB0C98" w:rsidP="00EB0C98">
            <w:pPr>
              <w:jc w:val="center"/>
            </w:pPr>
          </w:p>
          <w:p w14:paraId="3FA24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99B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F4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32784A" w14:textId="6C1CA5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D3D91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48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15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6F8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AD731" w14:textId="77777777" w:rsidR="00EB0C98" w:rsidRDefault="00EB0C98" w:rsidP="00EB0C98">
            <w:pPr>
              <w:jc w:val="center"/>
            </w:pPr>
          </w:p>
          <w:p w14:paraId="6F9E6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476F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81E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B0F926" w14:textId="390953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B52D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CCD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C11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ABBF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CB7B7C" w14:textId="77777777" w:rsidR="00EB0C98" w:rsidRDefault="00EB0C98" w:rsidP="00EB0C98">
            <w:pPr>
              <w:jc w:val="center"/>
            </w:pPr>
          </w:p>
          <w:p w14:paraId="764CE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CD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186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CD4414" w14:textId="02A35F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4B986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5BC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1C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91F2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7BE2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F71CB3" w14:textId="77777777" w:rsidR="00EB0C98" w:rsidRDefault="00EB0C98" w:rsidP="00EB0C98">
            <w:pPr>
              <w:jc w:val="center"/>
            </w:pPr>
          </w:p>
          <w:p w14:paraId="6114F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824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6EC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0FFACB" w14:textId="2BDAEF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5153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C892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A2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964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805157" w14:textId="77777777" w:rsidR="00EB0C98" w:rsidRDefault="00EB0C98" w:rsidP="00EB0C98">
            <w:pPr>
              <w:jc w:val="center"/>
            </w:pPr>
          </w:p>
          <w:p w14:paraId="67BD5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F7B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E5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C817A" w14:textId="420BA5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6BCFF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5FDA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5C0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651D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24B47B" w14:textId="77777777" w:rsidR="00EB0C98" w:rsidRDefault="00EB0C98" w:rsidP="00EB0C98">
            <w:pPr>
              <w:jc w:val="center"/>
            </w:pPr>
          </w:p>
          <w:p w14:paraId="6F2CA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F1C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10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C7BB19" w14:textId="71F20D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061B0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C9B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0639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D2BB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CB0A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BA4C7" w14:textId="77777777" w:rsidR="00EB0C98" w:rsidRDefault="00EB0C98" w:rsidP="00EB0C98">
            <w:pPr>
              <w:jc w:val="center"/>
            </w:pPr>
          </w:p>
          <w:p w14:paraId="3C0D2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5B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4E2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CD448" w14:textId="6054B0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028B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684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1D7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42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C1F95" w14:textId="77777777" w:rsidR="00EB0C98" w:rsidRDefault="00EB0C98" w:rsidP="00EB0C98">
            <w:pPr>
              <w:jc w:val="center"/>
            </w:pPr>
          </w:p>
          <w:p w14:paraId="11D44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E7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90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BD3F19" w14:textId="423CE1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72A8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BA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E3B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3F4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1E0594" w14:textId="77777777" w:rsidR="00EB0C98" w:rsidRDefault="00EB0C98" w:rsidP="00EB0C98">
            <w:pPr>
              <w:jc w:val="center"/>
            </w:pPr>
          </w:p>
          <w:p w14:paraId="7AC8D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E77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7DC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761D6" w14:textId="2EA9C3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F311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A1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155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301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FCF0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6FBE68" w14:textId="77777777" w:rsidR="00EB0C98" w:rsidRDefault="00EB0C98" w:rsidP="00EB0C98">
            <w:pPr>
              <w:jc w:val="center"/>
            </w:pPr>
          </w:p>
          <w:p w14:paraId="04E86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F2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E01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075D9F" w14:textId="1CC351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2F9F8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590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D4E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E0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202D5B" w14:textId="77777777" w:rsidR="00EB0C98" w:rsidRDefault="00EB0C98" w:rsidP="00EB0C98">
            <w:pPr>
              <w:jc w:val="center"/>
            </w:pPr>
          </w:p>
          <w:p w14:paraId="2C78E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E9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3B7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E93989" w14:textId="5F873F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1511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CB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E0E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D8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15CD82" w14:textId="77777777" w:rsidR="00EB0C98" w:rsidRDefault="00EB0C98" w:rsidP="00EB0C98">
            <w:pPr>
              <w:jc w:val="center"/>
            </w:pPr>
          </w:p>
          <w:p w14:paraId="6779C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88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ED3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A64AB5" w14:textId="527F90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28CD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DF7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7F6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764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960C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A50632" w14:textId="77777777" w:rsidR="00EB0C98" w:rsidRDefault="00EB0C98" w:rsidP="00EB0C98">
            <w:pPr>
              <w:jc w:val="center"/>
            </w:pPr>
          </w:p>
          <w:p w14:paraId="4CEB96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AA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916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61FD38" w14:textId="0A1748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193BF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FF0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64F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6B4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98E196" w14:textId="77777777" w:rsidR="00EB0C98" w:rsidRDefault="00EB0C98" w:rsidP="00EB0C98">
            <w:pPr>
              <w:jc w:val="center"/>
            </w:pPr>
          </w:p>
          <w:p w14:paraId="2E131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27F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DE3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EE536" w14:textId="6D7F6EA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CEC16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B49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B2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0EE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10F8AB5" w14:textId="77777777" w:rsidR="00EB0C98" w:rsidRDefault="00EB0C98" w:rsidP="00EB0C98">
            <w:pPr>
              <w:jc w:val="center"/>
            </w:pPr>
          </w:p>
          <w:p w14:paraId="4C48E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F5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66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80BD60" w14:textId="6405CD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A49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50EDEB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16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8C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953E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62640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70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9C3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02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7D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3CC651" w14:textId="78C1231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A90C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5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1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04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8D42A" w14:textId="77777777" w:rsidR="00EB0C98" w:rsidRDefault="00EB0C98" w:rsidP="00EB0C98">
            <w:pPr>
              <w:jc w:val="center"/>
            </w:pPr>
          </w:p>
          <w:p w14:paraId="0C500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D6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AA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CFE077" w14:textId="143DA2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7E2F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08C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E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443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CBB499" w14:textId="77777777" w:rsidR="00EB0C98" w:rsidRDefault="00EB0C98" w:rsidP="00EB0C98">
            <w:pPr>
              <w:jc w:val="center"/>
            </w:pPr>
          </w:p>
          <w:p w14:paraId="2CDBF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37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65C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6ABA3" w14:textId="237F57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8538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72C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EB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171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FD64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3B709" w14:textId="77777777" w:rsidR="00EB0C98" w:rsidRDefault="00EB0C98" w:rsidP="00EB0C98">
            <w:pPr>
              <w:jc w:val="center"/>
            </w:pPr>
          </w:p>
          <w:p w14:paraId="38B19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3A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3B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2A0DB" w14:textId="5650C0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A1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E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18F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CD0D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7F58C" w14:textId="77777777" w:rsidR="00EB0C98" w:rsidRDefault="00EB0C98" w:rsidP="00EB0C98">
            <w:pPr>
              <w:jc w:val="center"/>
            </w:pPr>
          </w:p>
          <w:p w14:paraId="7CB3E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48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00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A0413D" w14:textId="1063F7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AF3A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0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597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0C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3D634E" w14:textId="77777777" w:rsidR="00EB0C98" w:rsidRDefault="00EB0C98" w:rsidP="00EB0C98">
            <w:pPr>
              <w:jc w:val="center"/>
            </w:pPr>
          </w:p>
          <w:p w14:paraId="04177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DE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D9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C4D14" w14:textId="2BC506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3505A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65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3D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1B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2DEE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23388" w14:textId="77777777" w:rsidR="00EB0C98" w:rsidRDefault="00EB0C98" w:rsidP="00EB0C98">
            <w:pPr>
              <w:jc w:val="center"/>
            </w:pPr>
          </w:p>
          <w:p w14:paraId="2EAFD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2B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4E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D2C46" w14:textId="23E109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B82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71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10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689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4EA29" w14:textId="77777777" w:rsidR="00EB0C98" w:rsidRDefault="00EB0C98" w:rsidP="00EB0C98">
            <w:pPr>
              <w:jc w:val="center"/>
            </w:pPr>
          </w:p>
          <w:p w14:paraId="1DC7D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1B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BB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47D22" w14:textId="6439F6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51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03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49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F511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8384B" w14:textId="77777777" w:rsidR="00EB0C98" w:rsidRDefault="00EB0C98" w:rsidP="00EB0C98">
            <w:pPr>
              <w:jc w:val="center"/>
            </w:pPr>
          </w:p>
          <w:p w14:paraId="25545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B7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2E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F5B015" w14:textId="0C736C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70D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E2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A5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D06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9911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122D96" w14:textId="77777777" w:rsidR="00EB0C98" w:rsidRDefault="00EB0C98" w:rsidP="00EB0C98">
            <w:pPr>
              <w:jc w:val="center"/>
            </w:pPr>
          </w:p>
          <w:p w14:paraId="016B8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B4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14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191271" w14:textId="5EAD91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562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2B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80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886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280F" w14:textId="77777777" w:rsidR="00EB0C98" w:rsidRDefault="00EB0C98" w:rsidP="00EB0C98">
            <w:pPr>
              <w:jc w:val="center"/>
            </w:pPr>
          </w:p>
          <w:p w14:paraId="04A2C9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08C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23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161A6" w14:textId="7435CE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C7BD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E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2A0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C1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BF2A45" w14:textId="77777777" w:rsidR="00EB0C98" w:rsidRDefault="00EB0C98" w:rsidP="00EB0C98">
            <w:pPr>
              <w:jc w:val="center"/>
            </w:pPr>
          </w:p>
          <w:p w14:paraId="68C57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94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8EA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0A982E" w14:textId="2AF2B3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97CE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8182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7C8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C48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89C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37F35B" w14:textId="77777777" w:rsidR="00EB0C98" w:rsidRDefault="00EB0C98" w:rsidP="00EB0C98">
            <w:pPr>
              <w:jc w:val="center"/>
            </w:pPr>
          </w:p>
          <w:p w14:paraId="167F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25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6D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B50265" w14:textId="6AE4F3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329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838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E5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96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4FA4A" w14:textId="77777777" w:rsidR="00EB0C98" w:rsidRDefault="00EB0C98" w:rsidP="00EB0C98">
            <w:pPr>
              <w:jc w:val="center"/>
            </w:pPr>
          </w:p>
          <w:p w14:paraId="4CD2E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1A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21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FA3903" w14:textId="388CAA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669F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F4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45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4B9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5013B" w14:textId="77777777" w:rsidR="00EB0C98" w:rsidRDefault="00EB0C98" w:rsidP="00EB0C98">
            <w:pPr>
              <w:jc w:val="center"/>
            </w:pPr>
          </w:p>
          <w:p w14:paraId="151D1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9C4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DE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ABD509" w14:textId="63D9C9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3187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6D7C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E6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6E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2CB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880CBA" w14:textId="77777777" w:rsidR="00EB0C98" w:rsidRDefault="00EB0C98" w:rsidP="00EB0C98">
            <w:pPr>
              <w:jc w:val="center"/>
            </w:pPr>
          </w:p>
          <w:p w14:paraId="575D0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EC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E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649648" w14:textId="79BCE1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DE62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8FA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09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6ED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13CA30" w14:textId="77777777" w:rsidR="00EB0C98" w:rsidRDefault="00EB0C98" w:rsidP="00EB0C98">
            <w:pPr>
              <w:jc w:val="center"/>
            </w:pPr>
          </w:p>
          <w:p w14:paraId="1D403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13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4D9DED" w14:textId="3257B6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B09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9E5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6B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5BE4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E668C07" w14:textId="77777777" w:rsidR="00EB0C98" w:rsidRDefault="00EB0C98" w:rsidP="00EB0C98">
            <w:pPr>
              <w:jc w:val="center"/>
            </w:pPr>
          </w:p>
          <w:p w14:paraId="6F16E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06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89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9020" w14:textId="53A3DA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57DF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76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98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227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27A4F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2AF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C1D4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451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FA3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85DCC" w14:textId="50C784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E434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625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D2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8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E7377" w14:textId="77777777" w:rsidR="00EB0C98" w:rsidRDefault="00EB0C98" w:rsidP="00EB0C98">
            <w:pPr>
              <w:jc w:val="center"/>
            </w:pPr>
          </w:p>
          <w:p w14:paraId="37508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F0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F75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4E965" w14:textId="363BD1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2CAC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3A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1B4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3E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BC92A4" w14:textId="77777777" w:rsidR="00EB0C98" w:rsidRDefault="00EB0C98" w:rsidP="00EB0C98">
            <w:pPr>
              <w:jc w:val="center"/>
            </w:pPr>
          </w:p>
          <w:p w14:paraId="66526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C6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D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366499" w14:textId="3794B2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6BE3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90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20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BF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BF38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F13B95" w14:textId="77777777" w:rsidR="00EB0C98" w:rsidRDefault="00EB0C98" w:rsidP="00EB0C98">
            <w:pPr>
              <w:jc w:val="center"/>
            </w:pPr>
          </w:p>
          <w:p w14:paraId="58876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EFA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C2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EDFB5" w14:textId="539AE1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88E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93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10E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7C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1F91FD" w14:textId="77777777" w:rsidR="00EB0C98" w:rsidRDefault="00EB0C98" w:rsidP="00EB0C98">
            <w:pPr>
              <w:jc w:val="center"/>
            </w:pPr>
          </w:p>
          <w:p w14:paraId="0E305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DC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07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B6447F" w14:textId="376D60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26E8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01C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EC3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24CB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6FBD3" w14:textId="77777777" w:rsidR="00EB0C98" w:rsidRDefault="00EB0C98" w:rsidP="00EB0C98">
            <w:pPr>
              <w:jc w:val="center"/>
            </w:pPr>
          </w:p>
          <w:p w14:paraId="3A477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48F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2AF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A46C7" w14:textId="4F60FE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F79F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84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16D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E1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5F38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E930F9" w14:textId="77777777" w:rsidR="00EB0C98" w:rsidRDefault="00EB0C98" w:rsidP="00EB0C98">
            <w:pPr>
              <w:jc w:val="center"/>
            </w:pPr>
          </w:p>
          <w:p w14:paraId="5E087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36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DC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DC5DD" w14:textId="4B1239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67CB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879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DC7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77D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B7071F" w14:textId="77777777" w:rsidR="00EB0C98" w:rsidRDefault="00EB0C98" w:rsidP="00EB0C98">
            <w:pPr>
              <w:jc w:val="center"/>
            </w:pPr>
          </w:p>
          <w:p w14:paraId="3B990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46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183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CB32D3" w14:textId="3EE408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869C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092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3E6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F0B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F3CCBF" w14:textId="77777777" w:rsidR="00EB0C98" w:rsidRDefault="00EB0C98" w:rsidP="00EB0C98">
            <w:pPr>
              <w:jc w:val="center"/>
            </w:pPr>
          </w:p>
          <w:p w14:paraId="72028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BF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26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1BE9E" w14:textId="160EE4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F1A9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8E8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72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84F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D138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893E0" w14:textId="77777777" w:rsidR="00EB0C98" w:rsidRDefault="00EB0C98" w:rsidP="00EB0C98">
            <w:pPr>
              <w:jc w:val="center"/>
            </w:pPr>
          </w:p>
          <w:p w14:paraId="2EEDC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9C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F4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F4AC1" w14:textId="439A05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A4384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AE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E9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334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908EA" w14:textId="77777777" w:rsidR="00EB0C98" w:rsidRDefault="00EB0C98" w:rsidP="00EB0C98">
            <w:pPr>
              <w:jc w:val="center"/>
            </w:pPr>
          </w:p>
          <w:p w14:paraId="55D7E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B10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B8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1DF0D9" w14:textId="0A0F73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CAD7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708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958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2DB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7FAF1C" w14:textId="77777777" w:rsidR="00EB0C98" w:rsidRDefault="00EB0C98" w:rsidP="00EB0C98">
            <w:pPr>
              <w:jc w:val="center"/>
            </w:pPr>
          </w:p>
          <w:p w14:paraId="316D83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5DF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D3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EA0472" w14:textId="58774D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5B96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74B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126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D55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E895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D24282" w14:textId="77777777" w:rsidR="00EB0C98" w:rsidRDefault="00EB0C98" w:rsidP="00EB0C98">
            <w:pPr>
              <w:jc w:val="center"/>
            </w:pPr>
          </w:p>
          <w:p w14:paraId="7C4E5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94D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BA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D692F" w14:textId="05ECCB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848F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4293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1D48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7558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D63205" w14:textId="77777777" w:rsidR="00EB0C98" w:rsidRDefault="00EB0C98" w:rsidP="00EB0C98">
            <w:pPr>
              <w:jc w:val="center"/>
            </w:pPr>
          </w:p>
          <w:p w14:paraId="6C49A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F6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4A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CE8CB" w14:textId="1582E5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44B8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724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1FA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C4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F813D1" w14:textId="77777777" w:rsidR="00EB0C98" w:rsidRDefault="00EB0C98" w:rsidP="00EB0C98">
            <w:pPr>
              <w:jc w:val="center"/>
            </w:pPr>
          </w:p>
          <w:p w14:paraId="711D0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B8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16D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643FE2" w14:textId="09447A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2F39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3C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F786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EA5C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AAFC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C57331" w14:textId="77777777" w:rsidR="00EB0C98" w:rsidRDefault="00EB0C98" w:rsidP="00EB0C98">
            <w:pPr>
              <w:jc w:val="center"/>
            </w:pPr>
          </w:p>
          <w:p w14:paraId="5DE0D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CFF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055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E3ECD" w14:textId="3AA7B6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2DC2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527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9A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27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243F82" w14:textId="77777777" w:rsidR="00EB0C98" w:rsidRDefault="00EB0C98" w:rsidP="00EB0C98">
            <w:pPr>
              <w:jc w:val="center"/>
            </w:pPr>
          </w:p>
          <w:p w14:paraId="02A54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A65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51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A8DBD" w14:textId="357E0C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B0C5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6F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49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B7F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EA9C421" w14:textId="77777777" w:rsidR="00EB0C98" w:rsidRDefault="00EB0C98" w:rsidP="00EB0C98">
            <w:pPr>
              <w:jc w:val="center"/>
            </w:pPr>
          </w:p>
          <w:p w14:paraId="51D621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C3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BF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C44F9" w14:textId="2EE2C1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40ED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33C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B4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02C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A4C8D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B08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5612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8C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F7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A0A738" w14:textId="46AA3A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4C3BD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81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94E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9A1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5828A6" w14:textId="77777777" w:rsidR="00EB0C98" w:rsidRDefault="00EB0C98" w:rsidP="00EB0C98">
            <w:pPr>
              <w:jc w:val="center"/>
            </w:pPr>
          </w:p>
          <w:p w14:paraId="751C4E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F6E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4FF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0D3306" w14:textId="7422DB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76B5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EEB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BD1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4E8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18AF7B" w14:textId="77777777" w:rsidR="00EB0C98" w:rsidRDefault="00EB0C98" w:rsidP="00EB0C98">
            <w:pPr>
              <w:jc w:val="center"/>
            </w:pPr>
          </w:p>
          <w:p w14:paraId="3610C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EB3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63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08F1EC" w14:textId="4BC15E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3359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17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F171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2A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8125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BA00D4" w14:textId="77777777" w:rsidR="00EB0C98" w:rsidRDefault="00EB0C98" w:rsidP="00EB0C98">
            <w:pPr>
              <w:jc w:val="center"/>
            </w:pPr>
          </w:p>
          <w:p w14:paraId="6DBE9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B08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894D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643636" w14:textId="05BDED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D807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BF33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1BF4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8E55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A29BB" w14:textId="77777777" w:rsidR="00EB0C98" w:rsidRDefault="00EB0C98" w:rsidP="00EB0C98">
            <w:pPr>
              <w:jc w:val="center"/>
            </w:pPr>
          </w:p>
          <w:p w14:paraId="27CFD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E46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407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ECCC99" w14:textId="5BDDFD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B71C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6C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BA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AE9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5757F3" w14:textId="77777777" w:rsidR="00EB0C98" w:rsidRDefault="00EB0C98" w:rsidP="00EB0C98">
            <w:pPr>
              <w:jc w:val="center"/>
            </w:pPr>
          </w:p>
          <w:p w14:paraId="6CD602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217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DBE0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5D627" w14:textId="07574B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D658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3E6F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391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73CC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0871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D5E4A" w14:textId="77777777" w:rsidR="00EB0C98" w:rsidRDefault="00EB0C98" w:rsidP="00EB0C98">
            <w:pPr>
              <w:jc w:val="center"/>
            </w:pPr>
          </w:p>
          <w:p w14:paraId="58671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AD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77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255812" w14:textId="0B304C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AB08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308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7C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E643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BD797D" w14:textId="77777777" w:rsidR="00EB0C98" w:rsidRDefault="00EB0C98" w:rsidP="00EB0C98">
            <w:pPr>
              <w:jc w:val="center"/>
            </w:pPr>
          </w:p>
          <w:p w14:paraId="12EA8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E2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D5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DF6E0E" w14:textId="4E7764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88E0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7A8C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62D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EED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A90997" w14:textId="77777777" w:rsidR="00EB0C98" w:rsidRDefault="00EB0C98" w:rsidP="00EB0C98">
            <w:pPr>
              <w:jc w:val="center"/>
            </w:pPr>
          </w:p>
          <w:p w14:paraId="0EE19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23C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57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D3DD69" w14:textId="51C567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4E203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79B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E38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6A1D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86FC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E7560B" w14:textId="77777777" w:rsidR="00EB0C98" w:rsidRDefault="00EB0C98" w:rsidP="00EB0C98">
            <w:pPr>
              <w:jc w:val="center"/>
            </w:pPr>
          </w:p>
          <w:p w14:paraId="23DCE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6F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5B2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86A31E" w14:textId="79ADCD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22C6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CF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5990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4C6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0D98D7" w14:textId="77777777" w:rsidR="00EB0C98" w:rsidRDefault="00EB0C98" w:rsidP="00EB0C98">
            <w:pPr>
              <w:jc w:val="center"/>
            </w:pPr>
          </w:p>
          <w:p w14:paraId="3CAD6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6F9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92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F169C3" w14:textId="1B1618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2733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56F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8EE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FF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F86449" w14:textId="77777777" w:rsidR="00EB0C98" w:rsidRDefault="00EB0C98" w:rsidP="00EB0C98">
            <w:pPr>
              <w:jc w:val="center"/>
            </w:pPr>
          </w:p>
          <w:p w14:paraId="632C3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EE1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D9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6B0FD2" w14:textId="0ABCD7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84AC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182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06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C5A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5734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7FCD46" w14:textId="77777777" w:rsidR="00EB0C98" w:rsidRDefault="00EB0C98" w:rsidP="00EB0C98">
            <w:pPr>
              <w:jc w:val="center"/>
            </w:pPr>
          </w:p>
          <w:p w14:paraId="56F2A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197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650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2994C" w14:textId="3FA9EA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D7FD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714F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F72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33C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741B12" w14:textId="77777777" w:rsidR="00EB0C98" w:rsidRDefault="00EB0C98" w:rsidP="00EB0C98">
            <w:pPr>
              <w:jc w:val="center"/>
            </w:pPr>
          </w:p>
          <w:p w14:paraId="703F6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75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A0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F9C74" w14:textId="2774FC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5421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A52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675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E9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33B4C5" w14:textId="77777777" w:rsidR="00EB0C98" w:rsidRDefault="00EB0C98" w:rsidP="00EB0C98">
            <w:pPr>
              <w:jc w:val="center"/>
            </w:pPr>
          </w:p>
          <w:p w14:paraId="7BAAA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0B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30E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21D302" w14:textId="144545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AA8D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97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05AC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C75D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7FC2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916408" w14:textId="77777777" w:rsidR="00EB0C98" w:rsidRDefault="00EB0C98" w:rsidP="00EB0C98">
            <w:pPr>
              <w:jc w:val="center"/>
            </w:pPr>
          </w:p>
          <w:p w14:paraId="55B74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F69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699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62CFF9" w14:textId="04A005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0D17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170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68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B7A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F415E2" w14:textId="77777777" w:rsidR="00EB0C98" w:rsidRDefault="00EB0C98" w:rsidP="00EB0C98">
            <w:pPr>
              <w:jc w:val="center"/>
            </w:pPr>
          </w:p>
          <w:p w14:paraId="54F86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A8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0F4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991B1C" w14:textId="15AEF2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1BB1D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3D12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0E3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3BB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D4B5D83" w14:textId="77777777" w:rsidR="00EB0C98" w:rsidRDefault="00EB0C98" w:rsidP="00EB0C98">
            <w:pPr>
              <w:jc w:val="center"/>
            </w:pPr>
          </w:p>
          <w:p w14:paraId="6F4F3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C3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3B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CFAB6" w14:textId="6E20C5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A9AC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BD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C81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0F6A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F3F9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11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D61F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9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C3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8A664" w14:textId="7AC304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2540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7D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A353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55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E526E" w14:textId="77777777" w:rsidR="00EB0C98" w:rsidRDefault="00EB0C98" w:rsidP="00EB0C98">
            <w:pPr>
              <w:jc w:val="center"/>
            </w:pPr>
          </w:p>
          <w:p w14:paraId="23CC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E1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D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D3944D" w14:textId="7FFDE2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4ED1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4C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1A5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496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04A34" w14:textId="77777777" w:rsidR="00EB0C98" w:rsidRDefault="00EB0C98" w:rsidP="00EB0C98">
            <w:pPr>
              <w:jc w:val="center"/>
            </w:pPr>
          </w:p>
          <w:p w14:paraId="0BEB7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DC1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5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9159F" w14:textId="31B358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1AF4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223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CD0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88F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F10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768BD1" w14:textId="77777777" w:rsidR="00EB0C98" w:rsidRDefault="00EB0C98" w:rsidP="00EB0C98">
            <w:pPr>
              <w:jc w:val="center"/>
            </w:pPr>
          </w:p>
          <w:p w14:paraId="19DED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AE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47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2C645A" w14:textId="2A3DEA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D12A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C3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80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351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5631E3" w14:textId="77777777" w:rsidR="00EB0C98" w:rsidRDefault="00EB0C98" w:rsidP="00EB0C98">
            <w:pPr>
              <w:jc w:val="center"/>
            </w:pPr>
          </w:p>
          <w:p w14:paraId="39C4B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14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93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5ACD16" w14:textId="4368FB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67A7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09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CC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DB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AFA3A3" w14:textId="77777777" w:rsidR="00EB0C98" w:rsidRDefault="00EB0C98" w:rsidP="00EB0C98">
            <w:pPr>
              <w:jc w:val="center"/>
            </w:pPr>
          </w:p>
          <w:p w14:paraId="2925A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CD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A2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1F1298" w14:textId="286621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0192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29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7C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F0A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3CE4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EB3048" w14:textId="77777777" w:rsidR="00EB0C98" w:rsidRDefault="00EB0C98" w:rsidP="00EB0C98">
            <w:pPr>
              <w:jc w:val="center"/>
            </w:pPr>
          </w:p>
          <w:p w14:paraId="38A82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3F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55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6FD3A" w14:textId="29C123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27D5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EF1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D0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8D0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FEC1E1" w14:textId="77777777" w:rsidR="00EB0C98" w:rsidRDefault="00EB0C98" w:rsidP="00EB0C98">
            <w:pPr>
              <w:jc w:val="center"/>
            </w:pPr>
          </w:p>
          <w:p w14:paraId="5B60A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403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2C61E" w14:textId="5068E2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7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C5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A65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B93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837DC1" w14:textId="77777777" w:rsidR="00EB0C98" w:rsidRDefault="00EB0C98" w:rsidP="00EB0C98">
            <w:pPr>
              <w:jc w:val="center"/>
            </w:pPr>
          </w:p>
          <w:p w14:paraId="247C4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87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52C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BEB638" w14:textId="6B53B9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5615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C4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0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10BD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DAA1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7EBD9" w14:textId="77777777" w:rsidR="00EB0C98" w:rsidRDefault="00EB0C98" w:rsidP="00EB0C98">
            <w:pPr>
              <w:jc w:val="center"/>
            </w:pPr>
          </w:p>
          <w:p w14:paraId="15EFD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AE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FD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4A2A7" w14:textId="43B9B6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2F0A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E3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7F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1A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5E970E" w14:textId="77777777" w:rsidR="00EB0C98" w:rsidRDefault="00EB0C98" w:rsidP="00EB0C98">
            <w:pPr>
              <w:jc w:val="center"/>
            </w:pPr>
          </w:p>
          <w:p w14:paraId="74D5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474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522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3934CE" w14:textId="5ADE1A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0AB9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672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4430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F68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C650D2" w14:textId="77777777" w:rsidR="00EB0C98" w:rsidRDefault="00EB0C98" w:rsidP="00EB0C98">
            <w:pPr>
              <w:jc w:val="center"/>
            </w:pPr>
          </w:p>
          <w:p w14:paraId="75174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FA6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48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56658B" w14:textId="092537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826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96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ED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436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662C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7BAB26" w14:textId="77777777" w:rsidR="00EB0C98" w:rsidRDefault="00EB0C98" w:rsidP="00EB0C98">
            <w:pPr>
              <w:jc w:val="center"/>
            </w:pPr>
          </w:p>
          <w:p w14:paraId="4F61A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D3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26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EB278" w14:textId="3B21A5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A216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76C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B7B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E3D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84BB78" w14:textId="77777777" w:rsidR="00EB0C98" w:rsidRDefault="00EB0C98" w:rsidP="00EB0C98">
            <w:pPr>
              <w:jc w:val="center"/>
            </w:pPr>
          </w:p>
          <w:p w14:paraId="2318C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B3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924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FBAB5B" w14:textId="7B8D64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E9A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76D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3A4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057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6A4470" w14:textId="77777777" w:rsidR="00EB0C98" w:rsidRDefault="00EB0C98" w:rsidP="00EB0C98">
            <w:pPr>
              <w:jc w:val="center"/>
            </w:pPr>
          </w:p>
          <w:p w14:paraId="48D03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63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E6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7BD58" w14:textId="37DEC1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1B7B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002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89C5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5B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F70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D8EE5C" w14:textId="77777777" w:rsidR="00EB0C98" w:rsidRDefault="00EB0C98" w:rsidP="00EB0C98">
            <w:pPr>
              <w:jc w:val="center"/>
            </w:pPr>
          </w:p>
          <w:p w14:paraId="103CE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922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1D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A61F7" w14:textId="3717DE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2CD0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4A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FA4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BB2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1E84E0" w14:textId="77777777" w:rsidR="00EB0C98" w:rsidRDefault="00EB0C98" w:rsidP="00EB0C98">
            <w:pPr>
              <w:jc w:val="center"/>
            </w:pPr>
          </w:p>
          <w:p w14:paraId="4FDC4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D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1C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26BF3" w14:textId="4B74AF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42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48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C22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11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986494" w14:textId="77777777" w:rsidR="00EB0C98" w:rsidRDefault="00EB0C98" w:rsidP="00EB0C98">
            <w:pPr>
              <w:jc w:val="center"/>
            </w:pPr>
          </w:p>
          <w:p w14:paraId="4B573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4D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B1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277851" w14:textId="3A1C26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3FB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A3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5B57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EF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48B86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42B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64E9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0A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6D8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4ECE0" w14:textId="54AC5E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304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8F4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43D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86C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E16C8A" w14:textId="77777777" w:rsidR="00EB0C98" w:rsidRDefault="00EB0C98" w:rsidP="00EB0C98">
            <w:pPr>
              <w:jc w:val="center"/>
            </w:pPr>
          </w:p>
          <w:p w14:paraId="750DC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79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529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7E313" w14:textId="2315B9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11F3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C1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F8F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2DEB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A0D65A" w14:textId="77777777" w:rsidR="00EB0C98" w:rsidRDefault="00EB0C98" w:rsidP="00EB0C98">
            <w:pPr>
              <w:jc w:val="center"/>
            </w:pPr>
          </w:p>
          <w:p w14:paraId="3A4C2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1B2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A1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85C50E" w14:textId="2B878F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8E5B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6B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D7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F5E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DB6A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D5FA91" w14:textId="77777777" w:rsidR="00EB0C98" w:rsidRDefault="00EB0C98" w:rsidP="00EB0C98">
            <w:pPr>
              <w:jc w:val="center"/>
            </w:pPr>
          </w:p>
          <w:p w14:paraId="60FA4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C08F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64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8B3D66" w14:textId="4D87CA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7BF2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9F3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1E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C5A3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19E4C9" w14:textId="77777777" w:rsidR="00EB0C98" w:rsidRDefault="00EB0C98" w:rsidP="00EB0C98">
            <w:pPr>
              <w:jc w:val="center"/>
            </w:pPr>
          </w:p>
          <w:p w14:paraId="646AB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82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2E3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A41629" w14:textId="105A04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0F32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9EA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AA0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DB2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F9FAC3" w14:textId="77777777" w:rsidR="00EB0C98" w:rsidRDefault="00EB0C98" w:rsidP="00EB0C98">
            <w:pPr>
              <w:jc w:val="center"/>
            </w:pPr>
          </w:p>
          <w:p w14:paraId="7D160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B8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71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C82EFB" w14:textId="7382C7F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3BF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9F5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5A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02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E5B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9B9FB" w14:textId="77777777" w:rsidR="00EB0C98" w:rsidRDefault="00EB0C98" w:rsidP="00EB0C98">
            <w:pPr>
              <w:jc w:val="center"/>
            </w:pPr>
          </w:p>
          <w:p w14:paraId="3CB09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C93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5F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376A5" w14:textId="3D5770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17B9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85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BE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F91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DD1967" w14:textId="77777777" w:rsidR="00EB0C98" w:rsidRDefault="00EB0C98" w:rsidP="00EB0C98">
            <w:pPr>
              <w:jc w:val="center"/>
            </w:pPr>
          </w:p>
          <w:p w14:paraId="16244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61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17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42BC1" w14:textId="39E26E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FEF7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033F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0B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09C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39873F" w14:textId="77777777" w:rsidR="00EB0C98" w:rsidRDefault="00EB0C98" w:rsidP="00EB0C98">
            <w:pPr>
              <w:jc w:val="center"/>
            </w:pPr>
          </w:p>
          <w:p w14:paraId="0E06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EDD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406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3E9B1" w14:textId="7EC891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9E8F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830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1A60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40F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1E24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456AF0" w14:textId="77777777" w:rsidR="00EB0C98" w:rsidRDefault="00EB0C98" w:rsidP="00EB0C98">
            <w:pPr>
              <w:jc w:val="center"/>
            </w:pPr>
          </w:p>
          <w:p w14:paraId="4124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90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14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B0263A" w14:textId="371C95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0B72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FB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73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A80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A75C58" w14:textId="77777777" w:rsidR="00EB0C98" w:rsidRDefault="00EB0C98" w:rsidP="00EB0C98">
            <w:pPr>
              <w:jc w:val="center"/>
            </w:pPr>
          </w:p>
          <w:p w14:paraId="008E5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88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E1A7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901A4" w14:textId="255DFF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F0B9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6F9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01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48A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0B081" w14:textId="77777777" w:rsidR="00EB0C98" w:rsidRDefault="00EB0C98" w:rsidP="00EB0C98">
            <w:pPr>
              <w:jc w:val="center"/>
            </w:pPr>
          </w:p>
          <w:p w14:paraId="05602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7AD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F8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4F867" w14:textId="66CCA3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1FA2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E0B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C6E2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3C6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DCE2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92D4A" w14:textId="77777777" w:rsidR="00EB0C98" w:rsidRDefault="00EB0C98" w:rsidP="00EB0C98">
            <w:pPr>
              <w:jc w:val="center"/>
            </w:pPr>
          </w:p>
          <w:p w14:paraId="59FB3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C2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3D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713C5" w14:textId="3F8651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83E52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F74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87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6FC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66E0D" w14:textId="77777777" w:rsidR="00EB0C98" w:rsidRDefault="00EB0C98" w:rsidP="00EB0C98">
            <w:pPr>
              <w:jc w:val="center"/>
            </w:pPr>
          </w:p>
          <w:p w14:paraId="1588C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3E0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5F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331B9" w14:textId="4620E6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A875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E1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CA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7F5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7AACCF" w14:textId="77777777" w:rsidR="00EB0C98" w:rsidRDefault="00EB0C98" w:rsidP="00EB0C98">
            <w:pPr>
              <w:jc w:val="center"/>
            </w:pPr>
          </w:p>
          <w:p w14:paraId="6D445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1C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C5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03527" w14:textId="6C7AF3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6E3E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5917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C8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85E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24A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E28C33" w14:textId="77777777" w:rsidR="00EB0C98" w:rsidRDefault="00EB0C98" w:rsidP="00EB0C98">
            <w:pPr>
              <w:jc w:val="center"/>
            </w:pPr>
          </w:p>
          <w:p w14:paraId="2B294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8E3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D6C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98C90" w14:textId="36BED5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223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0B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E20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AF6A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8F8450" w14:textId="77777777" w:rsidR="00EB0C98" w:rsidRDefault="00EB0C98" w:rsidP="00EB0C98">
            <w:pPr>
              <w:jc w:val="center"/>
            </w:pPr>
          </w:p>
          <w:p w14:paraId="4DD3E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3A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8C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9DEB00" w14:textId="20F4D8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224D1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61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50C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E7E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71C3A" w14:textId="77777777" w:rsidR="00EB0C98" w:rsidRDefault="00EB0C98" w:rsidP="00EB0C98">
            <w:pPr>
              <w:jc w:val="center"/>
            </w:pPr>
          </w:p>
          <w:p w14:paraId="53A2B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2B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BD9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98265A" w14:textId="18CF9C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0043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6A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5F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4AC2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0FCEB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0CAC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E8AD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38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EFC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FA321" w14:textId="1110F7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56320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E43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F64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97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36826" w14:textId="77777777" w:rsidR="00EB0C98" w:rsidRDefault="00EB0C98" w:rsidP="00EB0C98">
            <w:pPr>
              <w:jc w:val="center"/>
            </w:pPr>
          </w:p>
          <w:p w14:paraId="0D5F7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39F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4DD4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F9A82" w14:textId="11E8B3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0374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D387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546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AA07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00018B" w14:textId="77777777" w:rsidR="00EB0C98" w:rsidRDefault="00EB0C98" w:rsidP="00EB0C98">
            <w:pPr>
              <w:jc w:val="center"/>
            </w:pPr>
          </w:p>
          <w:p w14:paraId="29480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15B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48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7A787" w14:textId="0487CB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0829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9CA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0C1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5E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FF6C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79E385" w14:textId="77777777" w:rsidR="00EB0C98" w:rsidRDefault="00EB0C98" w:rsidP="00EB0C98">
            <w:pPr>
              <w:jc w:val="center"/>
            </w:pPr>
          </w:p>
          <w:p w14:paraId="491A6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4DC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0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CB9F1" w14:textId="3DACFC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8264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B77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47CA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D59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5686E" w14:textId="77777777" w:rsidR="00EB0C98" w:rsidRDefault="00EB0C98" w:rsidP="00EB0C98">
            <w:pPr>
              <w:jc w:val="center"/>
            </w:pPr>
          </w:p>
          <w:p w14:paraId="16441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217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82A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3C8B40" w14:textId="79E16D2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0B6C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02C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F4B1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E4B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B8C597" w14:textId="77777777" w:rsidR="00EB0C98" w:rsidRDefault="00EB0C98" w:rsidP="00EB0C98">
            <w:pPr>
              <w:jc w:val="center"/>
            </w:pPr>
          </w:p>
          <w:p w14:paraId="37812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EE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67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72CB0A" w14:textId="56ED1D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4E3F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602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E4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A17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DB1E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F865EF" w14:textId="77777777" w:rsidR="00EB0C98" w:rsidRDefault="00EB0C98" w:rsidP="00EB0C98">
            <w:pPr>
              <w:jc w:val="center"/>
            </w:pPr>
          </w:p>
          <w:p w14:paraId="776B7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A4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9A2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E40C2D" w14:textId="69098D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9B3D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57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D24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4AE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4C8F0A" w14:textId="77777777" w:rsidR="00EB0C98" w:rsidRDefault="00EB0C98" w:rsidP="00EB0C98">
            <w:pPr>
              <w:jc w:val="center"/>
            </w:pPr>
          </w:p>
          <w:p w14:paraId="3F183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AE3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A3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ED41E4" w14:textId="199EBD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5F059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06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49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E5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412C47" w14:textId="77777777" w:rsidR="00EB0C98" w:rsidRDefault="00EB0C98" w:rsidP="00EB0C98">
            <w:pPr>
              <w:jc w:val="center"/>
            </w:pPr>
          </w:p>
          <w:p w14:paraId="2A4C8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3F5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6C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1D113" w14:textId="61508A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68E9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179E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2A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036F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B783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1EE042" w14:textId="77777777" w:rsidR="00EB0C98" w:rsidRDefault="00EB0C98" w:rsidP="00EB0C98">
            <w:pPr>
              <w:jc w:val="center"/>
            </w:pPr>
          </w:p>
          <w:p w14:paraId="008DE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F7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9E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86190" w14:textId="2DAD31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213B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B60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EB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DD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A8C3C0" w14:textId="77777777" w:rsidR="00EB0C98" w:rsidRDefault="00EB0C98" w:rsidP="00EB0C98">
            <w:pPr>
              <w:jc w:val="center"/>
            </w:pPr>
          </w:p>
          <w:p w14:paraId="5D6A7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55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45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E5F5F3" w14:textId="7D8DA0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23194E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E1D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041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5BD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D1FF2" w14:textId="77777777" w:rsidR="00EB0C98" w:rsidRDefault="00EB0C98" w:rsidP="00EB0C98">
            <w:pPr>
              <w:jc w:val="center"/>
            </w:pPr>
          </w:p>
          <w:p w14:paraId="146F6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163B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EDD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ADDB39" w14:textId="765124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DBFE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4B3A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1F8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881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405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E57F3" w14:textId="77777777" w:rsidR="00EB0C98" w:rsidRDefault="00EB0C98" w:rsidP="00EB0C98">
            <w:pPr>
              <w:jc w:val="center"/>
            </w:pPr>
          </w:p>
          <w:p w14:paraId="4990C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9D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DE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6D8F0" w14:textId="342251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93D4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64F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4C2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E05D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ED25B" w14:textId="77777777" w:rsidR="00EB0C98" w:rsidRDefault="00EB0C98" w:rsidP="00EB0C98">
            <w:pPr>
              <w:jc w:val="center"/>
            </w:pPr>
          </w:p>
          <w:p w14:paraId="3888E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148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2F2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9531B" w14:textId="78E60F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D662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7846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22D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ED9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E5CB47" w14:textId="77777777" w:rsidR="00EB0C98" w:rsidRDefault="00EB0C98" w:rsidP="00EB0C98">
            <w:pPr>
              <w:jc w:val="center"/>
            </w:pPr>
          </w:p>
          <w:p w14:paraId="0BB46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8B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26C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F6B07" w14:textId="660E8D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8D9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D57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B1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75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0E4A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0E809F" w14:textId="77777777" w:rsidR="00EB0C98" w:rsidRDefault="00EB0C98" w:rsidP="00EB0C98">
            <w:pPr>
              <w:jc w:val="center"/>
            </w:pPr>
          </w:p>
          <w:p w14:paraId="3C694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628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B56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9682B" w14:textId="25F0AC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2DE3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28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11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7A47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1058C1" w14:textId="77777777" w:rsidR="00EB0C98" w:rsidRDefault="00EB0C98" w:rsidP="00EB0C98">
            <w:pPr>
              <w:jc w:val="center"/>
            </w:pPr>
          </w:p>
          <w:p w14:paraId="0529D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2ED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4ED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9D57E" w14:textId="1F962F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E703A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FD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D09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3C4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DF8ABA" w14:textId="77777777" w:rsidR="00EB0C98" w:rsidRDefault="00EB0C98" w:rsidP="00EB0C98">
            <w:pPr>
              <w:jc w:val="center"/>
            </w:pPr>
          </w:p>
          <w:p w14:paraId="07D9F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975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006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0A61CB" w14:textId="5E6B69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E568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53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62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323B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C353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3B2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A2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6A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9B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99768E" w14:textId="637752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5D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14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58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1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0D01E" w14:textId="77777777" w:rsidR="00EB0C98" w:rsidRDefault="00EB0C98" w:rsidP="00EB0C98">
            <w:pPr>
              <w:jc w:val="center"/>
            </w:pPr>
          </w:p>
          <w:p w14:paraId="11BCF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CB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CC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59F1F" w14:textId="13E6A2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F67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74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4A2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5EA4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E6898C" w14:textId="77777777" w:rsidR="00EB0C98" w:rsidRDefault="00EB0C98" w:rsidP="00EB0C98">
            <w:pPr>
              <w:jc w:val="center"/>
            </w:pPr>
          </w:p>
          <w:p w14:paraId="22379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FB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C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74E6C" w14:textId="78606D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CD84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F6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DC7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71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EA47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D4BC4" w14:textId="77777777" w:rsidR="00EB0C98" w:rsidRDefault="00EB0C98" w:rsidP="00EB0C98">
            <w:pPr>
              <w:jc w:val="center"/>
            </w:pPr>
          </w:p>
          <w:p w14:paraId="1A008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B3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35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B26FC" w14:textId="0EC5A6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37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43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B46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9E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2D43F" w14:textId="77777777" w:rsidR="00EB0C98" w:rsidRDefault="00EB0C98" w:rsidP="00EB0C98">
            <w:pPr>
              <w:jc w:val="center"/>
            </w:pPr>
          </w:p>
          <w:p w14:paraId="10658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2F8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45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F86F51" w14:textId="3EB19D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BD354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6A6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40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E09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783B8" w14:textId="77777777" w:rsidR="00EB0C98" w:rsidRDefault="00EB0C98" w:rsidP="00EB0C98">
            <w:pPr>
              <w:jc w:val="center"/>
            </w:pPr>
          </w:p>
          <w:p w14:paraId="11852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2E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9D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B6CAC0" w14:textId="1ECAE8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48CE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BFA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B68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C29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20A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85094" w14:textId="77777777" w:rsidR="00EB0C98" w:rsidRDefault="00EB0C98" w:rsidP="00EB0C98">
            <w:pPr>
              <w:jc w:val="center"/>
            </w:pPr>
          </w:p>
          <w:p w14:paraId="41F7F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BE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17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B4985" w14:textId="563C9B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702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1C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67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CC4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0C89B" w14:textId="77777777" w:rsidR="00EB0C98" w:rsidRDefault="00EB0C98" w:rsidP="00EB0C98">
            <w:pPr>
              <w:jc w:val="center"/>
            </w:pPr>
          </w:p>
          <w:p w14:paraId="767CB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145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1A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08230" w14:textId="157159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4F2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4A7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EE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AE8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6BB677" w14:textId="77777777" w:rsidR="00EB0C98" w:rsidRDefault="00EB0C98" w:rsidP="00EB0C98">
            <w:pPr>
              <w:jc w:val="center"/>
            </w:pPr>
          </w:p>
          <w:p w14:paraId="3643D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4C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0C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D3F38" w14:textId="36BB89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9F2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83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D8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2495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D1EB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A87303" w14:textId="77777777" w:rsidR="00EB0C98" w:rsidRDefault="00EB0C98" w:rsidP="00EB0C98">
            <w:pPr>
              <w:jc w:val="center"/>
            </w:pPr>
          </w:p>
          <w:p w14:paraId="02511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D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CC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9ED8D" w14:textId="4C44FD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A5B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49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48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3D9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49AA1A" w14:textId="77777777" w:rsidR="00EB0C98" w:rsidRDefault="00EB0C98" w:rsidP="00EB0C98">
            <w:pPr>
              <w:jc w:val="center"/>
            </w:pPr>
          </w:p>
          <w:p w14:paraId="640F9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E12FB" w14:textId="2239C7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E8B2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70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B17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30B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249888" w14:textId="77777777" w:rsidR="00EB0C98" w:rsidRDefault="00EB0C98" w:rsidP="00EB0C98">
            <w:pPr>
              <w:jc w:val="center"/>
            </w:pPr>
          </w:p>
          <w:p w14:paraId="47FC9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DA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B3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1E3BE" w14:textId="561C7F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65AA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88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2F8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5C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6060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71B60" w14:textId="77777777" w:rsidR="00EB0C98" w:rsidRDefault="00EB0C98" w:rsidP="00EB0C98">
            <w:pPr>
              <w:jc w:val="center"/>
            </w:pPr>
          </w:p>
          <w:p w14:paraId="23F21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224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31C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FAC9C5" w14:textId="1965B1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71B6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F6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B3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2D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A890B" w14:textId="77777777" w:rsidR="00EB0C98" w:rsidRDefault="00EB0C98" w:rsidP="00EB0C98">
            <w:pPr>
              <w:jc w:val="center"/>
            </w:pPr>
          </w:p>
          <w:p w14:paraId="18F86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D0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EF9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2F8070" w14:textId="61E8ED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75F1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D9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4B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8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1C5D82" w14:textId="77777777" w:rsidR="00EB0C98" w:rsidRDefault="00EB0C98" w:rsidP="00EB0C98">
            <w:pPr>
              <w:jc w:val="center"/>
            </w:pPr>
          </w:p>
          <w:p w14:paraId="643BF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13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9E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83DDF3" w14:textId="78CEFE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6E69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2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7A1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6E3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B1BC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57EA08" w14:textId="77777777" w:rsidR="00EB0C98" w:rsidRDefault="00EB0C98" w:rsidP="00EB0C98">
            <w:pPr>
              <w:jc w:val="center"/>
            </w:pPr>
          </w:p>
          <w:p w14:paraId="61BA1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E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D7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805340" w14:textId="04905F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C068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4BF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0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3A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C20EBD" w14:textId="77777777" w:rsidR="00EB0C98" w:rsidRDefault="00EB0C98" w:rsidP="00EB0C98">
            <w:pPr>
              <w:jc w:val="center"/>
            </w:pPr>
          </w:p>
          <w:p w14:paraId="48BC4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CA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353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2DF9" w14:textId="531236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6C88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3F4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9C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BB69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6D0FB52" w14:textId="77777777" w:rsidR="00EB0C98" w:rsidRDefault="00EB0C98" w:rsidP="00EB0C98">
            <w:pPr>
              <w:jc w:val="center"/>
            </w:pPr>
          </w:p>
          <w:p w14:paraId="6A462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8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B4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EB1A5" w14:textId="1D60DE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F1FB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3CF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E2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8F90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92A38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88C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CEAF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7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58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DDE37A" w14:textId="3FF461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76C8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FDD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58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98B6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9B69A" w14:textId="77777777" w:rsidR="00EB0C98" w:rsidRDefault="00EB0C98" w:rsidP="00EB0C98">
            <w:pPr>
              <w:jc w:val="center"/>
            </w:pPr>
          </w:p>
          <w:p w14:paraId="44CF3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5C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3C3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0EEC9" w14:textId="070B87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1758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6FB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359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FB0E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575D85" w14:textId="77777777" w:rsidR="00EB0C98" w:rsidRDefault="00EB0C98" w:rsidP="00EB0C98">
            <w:pPr>
              <w:jc w:val="center"/>
            </w:pPr>
          </w:p>
          <w:p w14:paraId="70AB8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1D8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E4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58287" w14:textId="646C0B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C1D3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F811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F5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DBB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436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979D3A" w14:textId="77777777" w:rsidR="00EB0C98" w:rsidRDefault="00EB0C98" w:rsidP="00EB0C98">
            <w:pPr>
              <w:jc w:val="center"/>
            </w:pPr>
          </w:p>
          <w:p w14:paraId="2E777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5C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6F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E92713" w14:textId="298880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78C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26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07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12C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AD0A20" w14:textId="77777777" w:rsidR="00EB0C98" w:rsidRDefault="00EB0C98" w:rsidP="00EB0C98">
            <w:pPr>
              <w:jc w:val="center"/>
            </w:pPr>
          </w:p>
          <w:p w14:paraId="4C6A3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E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29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F7AE5" w14:textId="4BAD83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79A8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702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14F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4F6D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2D5A28" w14:textId="77777777" w:rsidR="00EB0C98" w:rsidRDefault="00EB0C98" w:rsidP="00EB0C98">
            <w:pPr>
              <w:jc w:val="center"/>
            </w:pPr>
          </w:p>
          <w:p w14:paraId="76E89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0A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3B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43B7A" w14:textId="6417FE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A9A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E96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D7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22EA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4476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284631" w14:textId="77777777" w:rsidR="00EB0C98" w:rsidRDefault="00EB0C98" w:rsidP="00EB0C98">
            <w:pPr>
              <w:jc w:val="center"/>
            </w:pPr>
          </w:p>
          <w:p w14:paraId="4C199C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0F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6F0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2DB60" w14:textId="28A659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3B69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ED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8CB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D5E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67ECD" w14:textId="77777777" w:rsidR="00EB0C98" w:rsidRDefault="00EB0C98" w:rsidP="00EB0C98">
            <w:pPr>
              <w:jc w:val="center"/>
            </w:pPr>
          </w:p>
          <w:p w14:paraId="1C0B3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3E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F4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DDC14" w14:textId="3A408A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810B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52A6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C6B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993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F7737A" w14:textId="77777777" w:rsidR="00EB0C98" w:rsidRDefault="00EB0C98" w:rsidP="00EB0C98">
            <w:pPr>
              <w:jc w:val="center"/>
            </w:pPr>
          </w:p>
          <w:p w14:paraId="3715E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A1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C8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F1237" w14:textId="6F545A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A8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5F7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081D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EA8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75D5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7A217E" w14:textId="77777777" w:rsidR="00EB0C98" w:rsidRDefault="00EB0C98" w:rsidP="00EB0C98">
            <w:pPr>
              <w:jc w:val="center"/>
            </w:pPr>
          </w:p>
          <w:p w14:paraId="20638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FCF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A0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16C5D2" w14:textId="298491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CAFC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366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14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82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D457A8" w14:textId="77777777" w:rsidR="00EB0C98" w:rsidRDefault="00EB0C98" w:rsidP="00EB0C98">
            <w:pPr>
              <w:jc w:val="center"/>
            </w:pPr>
          </w:p>
          <w:p w14:paraId="1233A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76B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A8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242850" w14:textId="6A999A1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92B4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93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C80F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E19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F0FE5A" w14:textId="77777777" w:rsidR="00EB0C98" w:rsidRDefault="00EB0C98" w:rsidP="00EB0C98">
            <w:pPr>
              <w:jc w:val="center"/>
            </w:pPr>
          </w:p>
          <w:p w14:paraId="145A8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AD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C9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59F844" w14:textId="0A5B00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D96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6F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B913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5CE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905C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8D755C" w14:textId="77777777" w:rsidR="00EB0C98" w:rsidRDefault="00EB0C98" w:rsidP="00EB0C98">
            <w:pPr>
              <w:jc w:val="center"/>
            </w:pPr>
          </w:p>
          <w:p w14:paraId="3CDC1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F1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8E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19969F" w14:textId="48B01C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B43A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3EA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DDC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04E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627CB4" w14:textId="77777777" w:rsidR="00EB0C98" w:rsidRDefault="00EB0C98" w:rsidP="00EB0C98">
            <w:pPr>
              <w:jc w:val="center"/>
            </w:pPr>
          </w:p>
          <w:p w14:paraId="0A56B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66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F07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18F3D" w14:textId="60D238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EE0D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AD8B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07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4E2A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CEA8C4" w14:textId="77777777" w:rsidR="00EB0C98" w:rsidRDefault="00EB0C98" w:rsidP="00EB0C98">
            <w:pPr>
              <w:jc w:val="center"/>
            </w:pPr>
          </w:p>
          <w:p w14:paraId="492D2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86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BD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F791F" w14:textId="25429C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E168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C0D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BCAC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D0F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4600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303129" w14:textId="77777777" w:rsidR="00EB0C98" w:rsidRDefault="00EB0C98" w:rsidP="00EB0C98">
            <w:pPr>
              <w:jc w:val="center"/>
            </w:pPr>
          </w:p>
          <w:p w14:paraId="67DAB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683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430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BFB7D" w14:textId="2502A1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0DBC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77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B4D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940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9C8835" w14:textId="77777777" w:rsidR="00EB0C98" w:rsidRDefault="00EB0C98" w:rsidP="00EB0C98">
            <w:pPr>
              <w:jc w:val="center"/>
            </w:pPr>
          </w:p>
          <w:p w14:paraId="2C223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5A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436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526D4" w14:textId="06D5FC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A3F7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60A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90E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FF3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0D36CB" w14:textId="77777777" w:rsidR="00EB0C98" w:rsidRDefault="00EB0C98" w:rsidP="00EB0C98">
            <w:pPr>
              <w:jc w:val="center"/>
            </w:pPr>
          </w:p>
          <w:p w14:paraId="04FBD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F1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ED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C266A" w14:textId="636495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4AA8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A03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69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A2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0F575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94E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A79B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CF9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830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D63646" w14:textId="5F15C4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6ECD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E113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53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CC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C50CBE" w14:textId="77777777" w:rsidR="00EB0C98" w:rsidRDefault="00EB0C98" w:rsidP="00EB0C98">
            <w:pPr>
              <w:jc w:val="center"/>
            </w:pPr>
          </w:p>
          <w:p w14:paraId="72867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AB5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A6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67A98" w14:textId="2987B0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08A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855B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10BF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167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6E4ACA" w14:textId="77777777" w:rsidR="00EB0C98" w:rsidRDefault="00EB0C98" w:rsidP="00EB0C98">
            <w:pPr>
              <w:jc w:val="center"/>
            </w:pPr>
          </w:p>
          <w:p w14:paraId="0937F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DE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FB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3D772" w14:textId="11D1CA9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AFD0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6C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39C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295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0BBE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96195D" w14:textId="77777777" w:rsidR="00EB0C98" w:rsidRDefault="00EB0C98" w:rsidP="00EB0C98">
            <w:pPr>
              <w:jc w:val="center"/>
            </w:pPr>
          </w:p>
          <w:p w14:paraId="6C57F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9F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D0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0BCCC0" w14:textId="4D7374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02BAE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09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D7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3D10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BA7A98" w14:textId="77777777" w:rsidR="00EB0C98" w:rsidRDefault="00EB0C98" w:rsidP="00EB0C98">
            <w:pPr>
              <w:jc w:val="center"/>
            </w:pPr>
          </w:p>
          <w:p w14:paraId="23FDB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8ED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52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D5590" w14:textId="2E7712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4E86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BDB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1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2E89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52313C" w14:textId="77777777" w:rsidR="00EB0C98" w:rsidRDefault="00EB0C98" w:rsidP="00EB0C98">
            <w:pPr>
              <w:jc w:val="center"/>
            </w:pPr>
          </w:p>
          <w:p w14:paraId="4E379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B9B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C02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C8925" w14:textId="0E5AAD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C361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057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83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B3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545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9902E8" w14:textId="77777777" w:rsidR="00EB0C98" w:rsidRDefault="00EB0C98" w:rsidP="00EB0C98">
            <w:pPr>
              <w:jc w:val="center"/>
            </w:pPr>
          </w:p>
          <w:p w14:paraId="36114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D2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D1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56F920" w14:textId="3FF7EF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FA02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AF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96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C26D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F0C424" w14:textId="77777777" w:rsidR="00EB0C98" w:rsidRDefault="00EB0C98" w:rsidP="00EB0C98">
            <w:pPr>
              <w:jc w:val="center"/>
            </w:pPr>
          </w:p>
          <w:p w14:paraId="23A14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BC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83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A20EE0" w14:textId="0E8CCE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0216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EFB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31D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84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7DE822" w14:textId="77777777" w:rsidR="00EB0C98" w:rsidRDefault="00EB0C98" w:rsidP="00EB0C98">
            <w:pPr>
              <w:jc w:val="center"/>
            </w:pPr>
          </w:p>
          <w:p w14:paraId="1A3F2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ED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144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C2E97" w14:textId="570554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F945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AEAE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03C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50D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D053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E3AC1" w14:textId="77777777" w:rsidR="00EB0C98" w:rsidRDefault="00EB0C98" w:rsidP="00EB0C98">
            <w:pPr>
              <w:jc w:val="center"/>
            </w:pPr>
          </w:p>
          <w:p w14:paraId="3DF0F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2E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483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FB0F9" w14:textId="246785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0451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D6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DD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C3D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0E4E87" w14:textId="77777777" w:rsidR="00EB0C98" w:rsidRDefault="00EB0C98" w:rsidP="00EB0C98">
            <w:pPr>
              <w:jc w:val="center"/>
            </w:pPr>
          </w:p>
          <w:p w14:paraId="05E78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EFD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AB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EF0B70" w14:textId="23E39C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6968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00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386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34E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E60C4" w14:textId="77777777" w:rsidR="00EB0C98" w:rsidRDefault="00EB0C98" w:rsidP="00EB0C98">
            <w:pPr>
              <w:jc w:val="center"/>
            </w:pPr>
          </w:p>
          <w:p w14:paraId="18D33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BB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0E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81AE38" w14:textId="086586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0057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669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FB05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1AA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751A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11E87D" w14:textId="77777777" w:rsidR="00EB0C98" w:rsidRDefault="00EB0C98" w:rsidP="00EB0C98">
            <w:pPr>
              <w:jc w:val="center"/>
            </w:pPr>
          </w:p>
          <w:p w14:paraId="1510D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9A4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D55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7AC0DA" w14:textId="4DB587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0456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D469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E54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D77B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B54C53" w14:textId="77777777" w:rsidR="00EB0C98" w:rsidRDefault="00EB0C98" w:rsidP="00EB0C98">
            <w:pPr>
              <w:jc w:val="center"/>
            </w:pPr>
          </w:p>
          <w:p w14:paraId="013DF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BB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82E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7F19B" w14:textId="3D38A0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83CB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7E0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8B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81C3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3DAC2F" w14:textId="77777777" w:rsidR="00EB0C98" w:rsidRDefault="00EB0C98" w:rsidP="00EB0C98">
            <w:pPr>
              <w:jc w:val="center"/>
            </w:pPr>
          </w:p>
          <w:p w14:paraId="130327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B6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74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1EAE1B" w14:textId="708F34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80A4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626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2E90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A8A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BFE0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94D460" w14:textId="77777777" w:rsidR="00EB0C98" w:rsidRDefault="00EB0C98" w:rsidP="00EB0C98">
            <w:pPr>
              <w:jc w:val="center"/>
            </w:pPr>
          </w:p>
          <w:p w14:paraId="4DA42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9C0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108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AC40F" w14:textId="0B6013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1E04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BC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B096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9D5F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73C070" w14:textId="77777777" w:rsidR="00EB0C98" w:rsidRDefault="00EB0C98" w:rsidP="00EB0C98">
            <w:pPr>
              <w:jc w:val="center"/>
            </w:pPr>
          </w:p>
          <w:p w14:paraId="50AA3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B37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D7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07B05C" w14:textId="2E43D2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5057B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5D2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31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C2D3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35F60E" w14:textId="77777777" w:rsidR="00EB0C98" w:rsidRDefault="00EB0C98" w:rsidP="00EB0C98">
            <w:pPr>
              <w:jc w:val="center"/>
            </w:pPr>
          </w:p>
          <w:p w14:paraId="572D6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0D2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E21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275DB" w14:textId="324781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7601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73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F5E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6C1D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343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0B8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C61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D6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13B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2475AF" w14:textId="2F6E9F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C3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0A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2A5B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168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DD22BB" w14:textId="77777777" w:rsidR="00EB0C98" w:rsidRDefault="00EB0C98" w:rsidP="00EB0C98">
            <w:pPr>
              <w:jc w:val="center"/>
            </w:pPr>
          </w:p>
          <w:p w14:paraId="428A4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3D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71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06266" w14:textId="5144D2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F4BE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965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41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B1C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61405F" w14:textId="77777777" w:rsidR="00EB0C98" w:rsidRDefault="00EB0C98" w:rsidP="00EB0C98">
            <w:pPr>
              <w:jc w:val="center"/>
            </w:pPr>
          </w:p>
          <w:p w14:paraId="6CEF6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826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91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F2BC3" w14:textId="54C2EF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70E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C5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6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D16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B9D1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ED1F0" w14:textId="77777777" w:rsidR="00EB0C98" w:rsidRDefault="00EB0C98" w:rsidP="00EB0C98">
            <w:pPr>
              <w:jc w:val="center"/>
            </w:pPr>
          </w:p>
          <w:p w14:paraId="0E78A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DF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AB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17290" w14:textId="28BF8D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B34F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3D4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2D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D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01BC9" w14:textId="77777777" w:rsidR="00EB0C98" w:rsidRDefault="00EB0C98" w:rsidP="00EB0C98">
            <w:pPr>
              <w:jc w:val="center"/>
            </w:pPr>
          </w:p>
          <w:p w14:paraId="0416E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AD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3C2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CAE2AD" w14:textId="146A31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366F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25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49E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32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2FC903" w14:textId="77777777" w:rsidR="00EB0C98" w:rsidRDefault="00EB0C98" w:rsidP="00EB0C98">
            <w:pPr>
              <w:jc w:val="center"/>
            </w:pPr>
          </w:p>
          <w:p w14:paraId="203F1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58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7C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A9C95" w14:textId="124294B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F45E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AD6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9A6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E5B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C74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751C" w14:textId="77777777" w:rsidR="00EB0C98" w:rsidRDefault="00EB0C98" w:rsidP="00EB0C98">
            <w:pPr>
              <w:jc w:val="center"/>
            </w:pPr>
          </w:p>
          <w:p w14:paraId="128A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7C4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A6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E7F83" w14:textId="3053C0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7CEC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19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848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705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4E240" w14:textId="77777777" w:rsidR="00EB0C98" w:rsidRDefault="00EB0C98" w:rsidP="00EB0C98">
            <w:pPr>
              <w:jc w:val="center"/>
            </w:pPr>
          </w:p>
          <w:p w14:paraId="38189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36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E8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F9AA8" w14:textId="536114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DCE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91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82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81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634936" w14:textId="77777777" w:rsidR="00EB0C98" w:rsidRDefault="00EB0C98" w:rsidP="00EB0C98">
            <w:pPr>
              <w:jc w:val="center"/>
            </w:pPr>
          </w:p>
          <w:p w14:paraId="34FC5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DA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52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40F59" w14:textId="4A49BC7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DDB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53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CF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1B0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FCE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31529" w14:textId="77777777" w:rsidR="00EB0C98" w:rsidRDefault="00EB0C98" w:rsidP="00EB0C98">
            <w:pPr>
              <w:jc w:val="center"/>
            </w:pPr>
          </w:p>
          <w:p w14:paraId="769F7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BF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43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998B0" w14:textId="1533EF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635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14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7C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B96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E5AE1" w14:textId="77777777" w:rsidR="00EB0C98" w:rsidRDefault="00EB0C98" w:rsidP="00EB0C98">
            <w:pPr>
              <w:jc w:val="center"/>
            </w:pPr>
          </w:p>
          <w:p w14:paraId="2F415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A7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C1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A3B757" w14:textId="5A2FD3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B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0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D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362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651C4" w14:textId="77777777" w:rsidR="00EB0C98" w:rsidRDefault="00EB0C98" w:rsidP="00EB0C98">
            <w:pPr>
              <w:jc w:val="center"/>
            </w:pPr>
          </w:p>
          <w:p w14:paraId="616B7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EC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42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E1C59D" w14:textId="6D00CB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466E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59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9A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333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DE17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E27A88" w14:textId="77777777" w:rsidR="00EB0C98" w:rsidRDefault="00EB0C98" w:rsidP="00EB0C98">
            <w:pPr>
              <w:jc w:val="center"/>
            </w:pPr>
          </w:p>
          <w:p w14:paraId="0083B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DB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8A0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34D53" w14:textId="5B0AE4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60A4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45B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F453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23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C8F8C" w14:textId="77777777" w:rsidR="00EB0C98" w:rsidRDefault="00EB0C98" w:rsidP="00EB0C98">
            <w:pPr>
              <w:jc w:val="center"/>
            </w:pPr>
          </w:p>
          <w:p w14:paraId="164BA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6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3B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4AFBAE" w14:textId="1037B0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8A63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5E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640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CB1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57B943" w14:textId="77777777" w:rsidR="00EB0C98" w:rsidRDefault="00EB0C98" w:rsidP="00EB0C98">
            <w:pPr>
              <w:jc w:val="center"/>
            </w:pPr>
          </w:p>
          <w:p w14:paraId="646B2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E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43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8A6E5" w14:textId="1FFB60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6875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B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A0C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0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03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48B6B1" w14:textId="77777777" w:rsidR="00EB0C98" w:rsidRDefault="00EB0C98" w:rsidP="00EB0C98">
            <w:pPr>
              <w:jc w:val="center"/>
            </w:pPr>
          </w:p>
          <w:p w14:paraId="13956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68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2F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29D91" w14:textId="015282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2A39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19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25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EA5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FD2B9A" w14:textId="77777777" w:rsidR="00EB0C98" w:rsidRDefault="00EB0C98" w:rsidP="00EB0C98">
            <w:pPr>
              <w:jc w:val="center"/>
            </w:pPr>
          </w:p>
          <w:p w14:paraId="0F7E8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1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10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A6341D" w14:textId="57A8DB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2A2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A0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8EC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2D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03FE68" w14:textId="77777777" w:rsidR="00EB0C98" w:rsidRDefault="00EB0C98" w:rsidP="00EB0C98">
            <w:pPr>
              <w:jc w:val="center"/>
            </w:pPr>
          </w:p>
          <w:p w14:paraId="28438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DA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B2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B94A5" w14:textId="1A6CC7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D525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3D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FA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B3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3BAB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85C5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90E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363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5E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530226" w14:textId="064853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864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D43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173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AF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A302D" w14:textId="77777777" w:rsidR="00EB0C98" w:rsidRDefault="00EB0C98" w:rsidP="00EB0C98">
            <w:pPr>
              <w:jc w:val="center"/>
            </w:pPr>
          </w:p>
          <w:p w14:paraId="38870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072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8EA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05BF45" w14:textId="56EF80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C876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EFD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E5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319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2013DF" w14:textId="77777777" w:rsidR="00EB0C98" w:rsidRDefault="00EB0C98" w:rsidP="00EB0C98">
            <w:pPr>
              <w:jc w:val="center"/>
            </w:pPr>
          </w:p>
          <w:p w14:paraId="7EA70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142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F6D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9ACAB0" w14:textId="541474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A5EC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FFF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7AD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56A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4F3E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E2C48" w14:textId="77777777" w:rsidR="00EB0C98" w:rsidRDefault="00EB0C98" w:rsidP="00EB0C98">
            <w:pPr>
              <w:jc w:val="center"/>
            </w:pPr>
          </w:p>
          <w:p w14:paraId="51D5B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A93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2E3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80506F" w14:textId="2413C5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A9A5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76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25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B00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92C12C" w14:textId="77777777" w:rsidR="00EB0C98" w:rsidRDefault="00EB0C98" w:rsidP="00EB0C98">
            <w:pPr>
              <w:jc w:val="center"/>
            </w:pPr>
          </w:p>
          <w:p w14:paraId="37099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37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BE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82AD21" w14:textId="4C8C29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B38B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DF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985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CA1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1471B8" w14:textId="77777777" w:rsidR="00EB0C98" w:rsidRDefault="00EB0C98" w:rsidP="00EB0C98">
            <w:pPr>
              <w:jc w:val="center"/>
            </w:pPr>
          </w:p>
          <w:p w14:paraId="145B9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FAF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4C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3003B3" w14:textId="590C04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50AB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822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22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5001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1E55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2D8394" w14:textId="77777777" w:rsidR="00EB0C98" w:rsidRDefault="00EB0C98" w:rsidP="00EB0C98">
            <w:pPr>
              <w:jc w:val="center"/>
            </w:pPr>
          </w:p>
          <w:p w14:paraId="661DA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FA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1B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D3614F" w14:textId="7E4921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3648F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A4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10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0EE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64DB49" w14:textId="77777777" w:rsidR="00EB0C98" w:rsidRDefault="00EB0C98" w:rsidP="00EB0C98">
            <w:pPr>
              <w:jc w:val="center"/>
            </w:pPr>
          </w:p>
          <w:p w14:paraId="323D4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3F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C7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27878" w14:textId="762B46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7B43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185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CABC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ADBC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C651C" w14:textId="77777777" w:rsidR="00EB0C98" w:rsidRDefault="00EB0C98" w:rsidP="00EB0C98">
            <w:pPr>
              <w:jc w:val="center"/>
            </w:pPr>
          </w:p>
          <w:p w14:paraId="582FA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1D0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22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3E1A7C" w14:textId="2183A4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B8AD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FC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C1C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21B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CDC2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B8AE25" w14:textId="77777777" w:rsidR="00EB0C98" w:rsidRDefault="00EB0C98" w:rsidP="00EB0C98">
            <w:pPr>
              <w:jc w:val="center"/>
            </w:pPr>
          </w:p>
          <w:p w14:paraId="60FDA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BD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EE9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9935C" w14:textId="577F5B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CC6E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CB5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2B2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46BA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7DF421" w14:textId="77777777" w:rsidR="00EB0C98" w:rsidRDefault="00EB0C98" w:rsidP="00EB0C98">
            <w:pPr>
              <w:jc w:val="center"/>
            </w:pPr>
          </w:p>
          <w:p w14:paraId="200B9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14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97F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DDE4C" w14:textId="524797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EA5F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C7F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BDB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36F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77B77E" w14:textId="77777777" w:rsidR="00EB0C98" w:rsidRDefault="00EB0C98" w:rsidP="00EB0C98">
            <w:pPr>
              <w:jc w:val="center"/>
            </w:pPr>
          </w:p>
          <w:p w14:paraId="45C6F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6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CF4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AF02C" w14:textId="739E01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D3CA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D8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5DC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133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654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B9DF38" w14:textId="77777777" w:rsidR="00EB0C98" w:rsidRDefault="00EB0C98" w:rsidP="00EB0C98">
            <w:pPr>
              <w:jc w:val="center"/>
            </w:pPr>
          </w:p>
          <w:p w14:paraId="04B54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B0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D9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E4415" w14:textId="7727FB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F36A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E0E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85E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464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2F6C64" w14:textId="77777777" w:rsidR="00EB0C98" w:rsidRDefault="00EB0C98" w:rsidP="00EB0C98">
            <w:pPr>
              <w:jc w:val="center"/>
            </w:pPr>
          </w:p>
          <w:p w14:paraId="1D5E0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A0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66B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B35AF" w14:textId="1A882E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20757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B9D2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1DF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742A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8B0C1B" w14:textId="77777777" w:rsidR="00EB0C98" w:rsidRDefault="00EB0C98" w:rsidP="00EB0C98">
            <w:pPr>
              <w:jc w:val="center"/>
            </w:pPr>
          </w:p>
          <w:p w14:paraId="335C3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EAD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8D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54E478" w14:textId="6CD6594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5CDB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9BE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EFD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09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44A9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F2CBA4" w14:textId="77777777" w:rsidR="00EB0C98" w:rsidRDefault="00EB0C98" w:rsidP="00EB0C98">
            <w:pPr>
              <w:jc w:val="center"/>
            </w:pPr>
          </w:p>
          <w:p w14:paraId="1A7B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D76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2CF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F902D" w14:textId="4E393C5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C8AB4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804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07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CC8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01D9E9" w14:textId="77777777" w:rsidR="00EB0C98" w:rsidRDefault="00EB0C98" w:rsidP="00EB0C98">
            <w:pPr>
              <w:jc w:val="center"/>
            </w:pPr>
          </w:p>
          <w:p w14:paraId="31119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80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C4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3F044F" w14:textId="14064E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B954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E8D7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A9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CAA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CA71C4B" w14:textId="77777777" w:rsidR="00EB0C98" w:rsidRDefault="00EB0C98" w:rsidP="00EB0C98">
            <w:pPr>
              <w:jc w:val="center"/>
            </w:pPr>
          </w:p>
          <w:p w14:paraId="41F55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48F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66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ECF6B" w14:textId="479025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72582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0B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90F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99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DB863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81AD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9374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E13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0D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ACC0B5" w14:textId="6ED4B6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0269C1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383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929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68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E4FF1" w14:textId="77777777" w:rsidR="00EB0C98" w:rsidRDefault="00EB0C98" w:rsidP="00EB0C98">
            <w:pPr>
              <w:jc w:val="center"/>
            </w:pPr>
          </w:p>
          <w:p w14:paraId="446D9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4A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E5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48BDE" w14:textId="27BBC8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D569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E2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9D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2E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3A24AD" w14:textId="77777777" w:rsidR="00EB0C98" w:rsidRDefault="00EB0C98" w:rsidP="00EB0C98">
            <w:pPr>
              <w:jc w:val="center"/>
            </w:pPr>
          </w:p>
          <w:p w14:paraId="759DF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F9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543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D5B60D" w14:textId="30D6A0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9B5F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3C19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12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70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D024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8118B" w14:textId="77777777" w:rsidR="00EB0C98" w:rsidRDefault="00EB0C98" w:rsidP="00EB0C98">
            <w:pPr>
              <w:jc w:val="center"/>
            </w:pPr>
          </w:p>
          <w:p w14:paraId="6C85E9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4D2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A53D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2AA35A" w14:textId="583F14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FC98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229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75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F862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E85FE7" w14:textId="77777777" w:rsidR="00EB0C98" w:rsidRDefault="00EB0C98" w:rsidP="00EB0C98">
            <w:pPr>
              <w:jc w:val="center"/>
            </w:pPr>
          </w:p>
          <w:p w14:paraId="79B42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8BD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6D0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42C27" w14:textId="7243E1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A0EC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AE9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806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B6DE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7B8632" w14:textId="77777777" w:rsidR="00EB0C98" w:rsidRDefault="00EB0C98" w:rsidP="00EB0C98">
            <w:pPr>
              <w:jc w:val="center"/>
            </w:pPr>
          </w:p>
          <w:p w14:paraId="49D7E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47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6F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AE8A0A" w14:textId="456040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8F2A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DF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BA3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25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DCCB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219616" w14:textId="77777777" w:rsidR="00EB0C98" w:rsidRDefault="00EB0C98" w:rsidP="00EB0C98">
            <w:pPr>
              <w:jc w:val="center"/>
            </w:pPr>
          </w:p>
          <w:p w14:paraId="7E877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1BD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98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6D42AA" w14:textId="2EED9D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7A36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284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5C3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C02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1C0B69" w14:textId="77777777" w:rsidR="00EB0C98" w:rsidRDefault="00EB0C98" w:rsidP="00EB0C98">
            <w:pPr>
              <w:jc w:val="center"/>
            </w:pPr>
          </w:p>
          <w:p w14:paraId="19EE8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16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5AB3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9F65C6" w14:textId="3327D6A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81054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E82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58F7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AA5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45BFEA" w14:textId="77777777" w:rsidR="00EB0C98" w:rsidRDefault="00EB0C98" w:rsidP="00EB0C98">
            <w:pPr>
              <w:jc w:val="center"/>
            </w:pPr>
          </w:p>
          <w:p w14:paraId="38E04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40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120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366ADE" w14:textId="789113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0AE95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ABF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877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948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2040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862C64" w14:textId="77777777" w:rsidR="00EB0C98" w:rsidRDefault="00EB0C98" w:rsidP="00EB0C98">
            <w:pPr>
              <w:jc w:val="center"/>
            </w:pPr>
          </w:p>
          <w:p w14:paraId="7A61A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94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C11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770C0B" w14:textId="42232F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D15D5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BF3C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0E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B4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5E43A1" w14:textId="77777777" w:rsidR="00EB0C98" w:rsidRDefault="00EB0C98" w:rsidP="00EB0C98">
            <w:pPr>
              <w:jc w:val="center"/>
            </w:pPr>
          </w:p>
          <w:p w14:paraId="0A553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6ED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B8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5E91C8" w14:textId="743013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680B6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179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80D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654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CB4093" w14:textId="77777777" w:rsidR="00EB0C98" w:rsidRDefault="00EB0C98" w:rsidP="00EB0C98">
            <w:pPr>
              <w:jc w:val="center"/>
            </w:pPr>
          </w:p>
          <w:p w14:paraId="19790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44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0E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878592" w14:textId="717CF8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031C1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DAFE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84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28F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EAC5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67E0FF" w14:textId="77777777" w:rsidR="00EB0C98" w:rsidRDefault="00EB0C98" w:rsidP="00EB0C98">
            <w:pPr>
              <w:jc w:val="center"/>
            </w:pPr>
          </w:p>
          <w:p w14:paraId="022F7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0BB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C00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17A4C" w14:textId="2E6CD9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29D7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DC1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6E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0B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0E3067" w14:textId="77777777" w:rsidR="00EB0C98" w:rsidRDefault="00EB0C98" w:rsidP="00EB0C98">
            <w:pPr>
              <w:jc w:val="center"/>
            </w:pPr>
          </w:p>
          <w:p w14:paraId="51638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88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BF0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FB571B" w14:textId="32FF65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78497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05C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79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CDEE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3B6539" w14:textId="77777777" w:rsidR="00EB0C98" w:rsidRDefault="00EB0C98" w:rsidP="00EB0C98">
            <w:pPr>
              <w:jc w:val="center"/>
            </w:pPr>
          </w:p>
          <w:p w14:paraId="65A71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D58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B8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6C75B" w14:textId="76CE4E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A8AB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45D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92F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2462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7E7B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BA363CB" w14:textId="77777777" w:rsidR="00EB0C98" w:rsidRDefault="00EB0C98" w:rsidP="00EB0C98">
            <w:pPr>
              <w:jc w:val="center"/>
            </w:pPr>
          </w:p>
          <w:p w14:paraId="26385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FFA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FEB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7FA34" w14:textId="389737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3A64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4C4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C83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989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9F4B48" w14:textId="77777777" w:rsidR="00EB0C98" w:rsidRDefault="00EB0C98" w:rsidP="00EB0C98">
            <w:pPr>
              <w:jc w:val="center"/>
            </w:pPr>
          </w:p>
          <w:p w14:paraId="2817C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1B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19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0A75C" w14:textId="095EAA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4711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4E4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465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733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03E7F2B" w14:textId="77777777" w:rsidR="00EB0C98" w:rsidRDefault="00EB0C98" w:rsidP="00EB0C98">
            <w:pPr>
              <w:jc w:val="center"/>
            </w:pPr>
          </w:p>
          <w:p w14:paraId="08A18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A3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DBB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7F1805" w14:textId="4E6B23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4010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60C92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CB0B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9B0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3B8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6475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45C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32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E0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6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2C614" w14:textId="528208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0A5E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81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D8B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C6B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50AA05" w14:textId="77777777" w:rsidR="00EB0C98" w:rsidRDefault="00EB0C98" w:rsidP="00EB0C98">
            <w:pPr>
              <w:jc w:val="center"/>
            </w:pPr>
          </w:p>
          <w:p w14:paraId="08974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1E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BF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91BF5B" w14:textId="1ACB6D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766E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158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4D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13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069B7F" w14:textId="77777777" w:rsidR="00EB0C98" w:rsidRDefault="00EB0C98" w:rsidP="00EB0C98">
            <w:pPr>
              <w:jc w:val="center"/>
            </w:pPr>
          </w:p>
          <w:p w14:paraId="37881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C4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C3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67C08A" w14:textId="0BE8EA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452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87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11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B36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5845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5AF44" w14:textId="77777777" w:rsidR="00EB0C98" w:rsidRDefault="00EB0C98" w:rsidP="00EB0C98">
            <w:pPr>
              <w:jc w:val="center"/>
            </w:pPr>
          </w:p>
          <w:p w14:paraId="4E51B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9EB7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3F389" w14:textId="5D3CD6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6D2B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A8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64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F9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5BACC" w14:textId="77777777" w:rsidR="00EB0C98" w:rsidRDefault="00EB0C98" w:rsidP="00EB0C98">
            <w:pPr>
              <w:jc w:val="center"/>
            </w:pPr>
          </w:p>
          <w:p w14:paraId="5BBC0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C21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D2D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9C1654" w14:textId="655AAD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50113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F3C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34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53A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3EF550" w14:textId="77777777" w:rsidR="00EB0C98" w:rsidRDefault="00EB0C98" w:rsidP="00EB0C98">
            <w:pPr>
              <w:jc w:val="center"/>
            </w:pPr>
          </w:p>
          <w:p w14:paraId="0955B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A5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AB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F60C3C" w14:textId="0EADF0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F404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00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1BD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496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DD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933AF" w14:textId="77777777" w:rsidR="00EB0C98" w:rsidRDefault="00EB0C98" w:rsidP="00EB0C98">
            <w:pPr>
              <w:jc w:val="center"/>
            </w:pPr>
          </w:p>
          <w:p w14:paraId="6DF09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C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17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6A912" w14:textId="7C88CE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7F0F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F5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4A5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A90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A258BF" w14:textId="77777777" w:rsidR="00EB0C98" w:rsidRDefault="00EB0C98" w:rsidP="00EB0C98">
            <w:pPr>
              <w:jc w:val="center"/>
            </w:pPr>
          </w:p>
          <w:p w14:paraId="28335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07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20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8A2E0" w14:textId="195CA7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5D48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BF1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65A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697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B5351" w14:textId="77777777" w:rsidR="00EB0C98" w:rsidRDefault="00EB0C98" w:rsidP="00EB0C98">
            <w:pPr>
              <w:jc w:val="center"/>
            </w:pPr>
          </w:p>
          <w:p w14:paraId="3217F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28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34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A3CA50" w14:textId="5F0AE2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951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09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B8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9F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7830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907A2" w14:textId="77777777" w:rsidR="00EB0C98" w:rsidRDefault="00EB0C98" w:rsidP="00EB0C98">
            <w:pPr>
              <w:jc w:val="center"/>
            </w:pPr>
          </w:p>
          <w:p w14:paraId="5146B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D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7E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F348F" w14:textId="1E9A82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401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F3A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A0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53D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83F31" w14:textId="77777777" w:rsidR="00EB0C98" w:rsidRDefault="00EB0C98" w:rsidP="00EB0C98">
            <w:pPr>
              <w:jc w:val="center"/>
            </w:pPr>
          </w:p>
          <w:p w14:paraId="4B2CE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D1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D5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7D0EC" w14:textId="0B32CC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F66D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870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B4D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F9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722592" w14:textId="77777777" w:rsidR="00EB0C98" w:rsidRDefault="00EB0C98" w:rsidP="00EB0C98">
            <w:pPr>
              <w:jc w:val="center"/>
            </w:pPr>
          </w:p>
          <w:p w14:paraId="03180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15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0F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62683" w14:textId="6A97B6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805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E5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ED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6486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EC55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F75D56" w14:textId="77777777" w:rsidR="00EB0C98" w:rsidRDefault="00EB0C98" w:rsidP="00EB0C98">
            <w:pPr>
              <w:jc w:val="center"/>
            </w:pPr>
          </w:p>
          <w:p w14:paraId="05C47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395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E2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C0BB1" w14:textId="31289C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8193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CFD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2B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4D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CFF37" w14:textId="77777777" w:rsidR="00EB0C98" w:rsidRDefault="00EB0C98" w:rsidP="00EB0C98">
            <w:pPr>
              <w:jc w:val="center"/>
            </w:pPr>
          </w:p>
          <w:p w14:paraId="7D779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2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04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94337" w14:textId="771D01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445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B2F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E91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1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684D95" w14:textId="77777777" w:rsidR="00EB0C98" w:rsidRDefault="00EB0C98" w:rsidP="00EB0C98">
            <w:pPr>
              <w:jc w:val="center"/>
            </w:pPr>
          </w:p>
          <w:p w14:paraId="50752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116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33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ABA890" w14:textId="2541DD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D6E8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C7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F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8A1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005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9DB4E3" w14:textId="77777777" w:rsidR="00EB0C98" w:rsidRDefault="00EB0C98" w:rsidP="00EB0C98">
            <w:pPr>
              <w:jc w:val="center"/>
            </w:pPr>
          </w:p>
          <w:p w14:paraId="06315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49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EB6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A395FB" w14:textId="0C65B7E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7BD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0A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89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C15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938CF4" w14:textId="77777777" w:rsidR="00EB0C98" w:rsidRDefault="00EB0C98" w:rsidP="00EB0C98">
            <w:pPr>
              <w:jc w:val="center"/>
            </w:pPr>
          </w:p>
          <w:p w14:paraId="51935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D22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2E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CE8BE" w14:textId="3E12E1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C98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B22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A4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6E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E92D52" w14:textId="77777777" w:rsidR="00EB0C98" w:rsidRDefault="00EB0C98" w:rsidP="00EB0C98">
            <w:pPr>
              <w:jc w:val="center"/>
            </w:pPr>
          </w:p>
          <w:p w14:paraId="377C6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3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3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99F520" w14:textId="61BB4B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C5D8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AEC4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62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551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7DE7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631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7BC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0D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8D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EE49DD" w14:textId="78CF2E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6948F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2E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EB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C59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3D124F" w14:textId="77777777" w:rsidR="00EB0C98" w:rsidRDefault="00EB0C98" w:rsidP="00EB0C98">
            <w:pPr>
              <w:jc w:val="center"/>
            </w:pPr>
          </w:p>
          <w:p w14:paraId="42F46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FE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D85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2FE7DB" w14:textId="71E0E0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2DE9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86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03F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9C4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55ED9F" w14:textId="77777777" w:rsidR="00EB0C98" w:rsidRDefault="00EB0C98" w:rsidP="00EB0C98">
            <w:pPr>
              <w:jc w:val="center"/>
            </w:pPr>
          </w:p>
          <w:p w14:paraId="3389B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F6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4B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4C081D" w14:textId="4C0952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9DFF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6D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0F71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16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565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286DA7" w14:textId="77777777" w:rsidR="00EB0C98" w:rsidRDefault="00EB0C98" w:rsidP="00EB0C98">
            <w:pPr>
              <w:jc w:val="center"/>
            </w:pPr>
          </w:p>
          <w:p w14:paraId="3E037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84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AC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09FC9" w14:textId="491D30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51EB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C47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37D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4A6F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F9A82" w14:textId="77777777" w:rsidR="00EB0C98" w:rsidRDefault="00EB0C98" w:rsidP="00EB0C98">
            <w:pPr>
              <w:jc w:val="center"/>
            </w:pPr>
          </w:p>
          <w:p w14:paraId="79F71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0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41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7491B" w14:textId="670E42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CC7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82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28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D14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30F91D" w14:textId="77777777" w:rsidR="00EB0C98" w:rsidRDefault="00EB0C98" w:rsidP="00EB0C98">
            <w:pPr>
              <w:jc w:val="center"/>
            </w:pPr>
          </w:p>
          <w:p w14:paraId="36D17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BA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1AE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2CADF" w14:textId="215A65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36DA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ED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0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5C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8F5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CAD0" w14:textId="77777777" w:rsidR="00EB0C98" w:rsidRDefault="00EB0C98" w:rsidP="00EB0C98">
            <w:pPr>
              <w:jc w:val="center"/>
            </w:pPr>
          </w:p>
          <w:p w14:paraId="0B2B6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6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E604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DBF19" w14:textId="0B6FCF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51D91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44B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31B6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2479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DBDF0" w14:textId="77777777" w:rsidR="00EB0C98" w:rsidRDefault="00EB0C98" w:rsidP="00EB0C98">
            <w:pPr>
              <w:jc w:val="center"/>
            </w:pPr>
          </w:p>
          <w:p w14:paraId="577C6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90D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5BE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B90CC" w14:textId="7F19D98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0CEB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735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346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7CAF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573790" w14:textId="77777777" w:rsidR="00EB0C98" w:rsidRDefault="00EB0C98" w:rsidP="00EB0C98">
            <w:pPr>
              <w:jc w:val="center"/>
            </w:pPr>
          </w:p>
          <w:p w14:paraId="00FB8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7BC6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F8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73BE3" w14:textId="012FE9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4614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78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45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EA1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CEC5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A91448" w14:textId="77777777" w:rsidR="00EB0C98" w:rsidRDefault="00EB0C98" w:rsidP="00EB0C98">
            <w:pPr>
              <w:jc w:val="center"/>
            </w:pPr>
          </w:p>
          <w:p w14:paraId="347BC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1C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70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F1CB4" w14:textId="5E8E68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8CD0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F55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5EE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02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4A470" w14:textId="77777777" w:rsidR="00EB0C98" w:rsidRDefault="00EB0C98" w:rsidP="00EB0C98">
            <w:pPr>
              <w:jc w:val="center"/>
            </w:pPr>
          </w:p>
          <w:p w14:paraId="21954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E4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E6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B910B" w14:textId="7F98CE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F181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BFA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C0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AF8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A2DD88" w14:textId="77777777" w:rsidR="00EB0C98" w:rsidRDefault="00EB0C98" w:rsidP="00EB0C98">
            <w:pPr>
              <w:jc w:val="center"/>
            </w:pPr>
          </w:p>
          <w:p w14:paraId="4A199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D5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60D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90639" w14:textId="16F779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9A09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2E0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C0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F9CA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F36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82F5F0" w14:textId="77777777" w:rsidR="00EB0C98" w:rsidRDefault="00EB0C98" w:rsidP="00EB0C98">
            <w:pPr>
              <w:jc w:val="center"/>
            </w:pPr>
          </w:p>
          <w:p w14:paraId="7F21B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21E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01E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96093" w14:textId="42D891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5FAC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A2E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42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FE82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F51D6" w14:textId="77777777" w:rsidR="00EB0C98" w:rsidRDefault="00EB0C98" w:rsidP="00EB0C98">
            <w:pPr>
              <w:jc w:val="center"/>
            </w:pPr>
          </w:p>
          <w:p w14:paraId="12834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45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0A3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606C3F" w14:textId="134798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B256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C63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55E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344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C7E4D" w14:textId="77777777" w:rsidR="00EB0C98" w:rsidRDefault="00EB0C98" w:rsidP="00EB0C98">
            <w:pPr>
              <w:jc w:val="center"/>
            </w:pPr>
          </w:p>
          <w:p w14:paraId="73E61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A5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EA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117E6" w14:textId="222324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21EC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A7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AD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EA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AAF3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CB2227" w14:textId="77777777" w:rsidR="00EB0C98" w:rsidRDefault="00EB0C98" w:rsidP="00EB0C98">
            <w:pPr>
              <w:jc w:val="center"/>
            </w:pPr>
          </w:p>
          <w:p w14:paraId="6FE9F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B80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CF6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97BC6" w14:textId="10914D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56E0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50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3F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AED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1F0DC0" w14:textId="77777777" w:rsidR="00EB0C98" w:rsidRDefault="00EB0C98" w:rsidP="00EB0C98">
            <w:pPr>
              <w:jc w:val="center"/>
            </w:pPr>
          </w:p>
          <w:p w14:paraId="7E5F7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8DD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24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05552" w14:textId="6278F4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605E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185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22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D63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1911C7A" w14:textId="77777777" w:rsidR="00EB0C98" w:rsidRDefault="00EB0C98" w:rsidP="00EB0C98">
            <w:pPr>
              <w:jc w:val="center"/>
            </w:pPr>
          </w:p>
          <w:p w14:paraId="36FE1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6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7D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254D4" w14:textId="18E6FB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535D0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47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500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828E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2F35B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840E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CB8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011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ADB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919DEF" w14:textId="4B9B3C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3649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25C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B1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3A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D1C1C" w14:textId="77777777" w:rsidR="00EB0C98" w:rsidRDefault="00EB0C98" w:rsidP="00EB0C98">
            <w:pPr>
              <w:jc w:val="center"/>
            </w:pPr>
          </w:p>
          <w:p w14:paraId="394C2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86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DB7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B1016" w14:textId="4C3583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684D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47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FD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5D5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ED71CF" w14:textId="77777777" w:rsidR="00EB0C98" w:rsidRDefault="00EB0C98" w:rsidP="00EB0C98">
            <w:pPr>
              <w:jc w:val="center"/>
            </w:pPr>
          </w:p>
          <w:p w14:paraId="7233D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91D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87C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F3AA2" w14:textId="36FE7E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A1938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A07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A1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0191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C213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2CC762" w14:textId="77777777" w:rsidR="00EB0C98" w:rsidRDefault="00EB0C98" w:rsidP="00EB0C98">
            <w:pPr>
              <w:jc w:val="center"/>
            </w:pPr>
          </w:p>
          <w:p w14:paraId="49E9D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BF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9C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901322" w14:textId="3F8DC9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1C3AE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6A3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6FE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44F6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F5265" w14:textId="77777777" w:rsidR="00EB0C98" w:rsidRDefault="00EB0C98" w:rsidP="00EB0C98">
            <w:pPr>
              <w:jc w:val="center"/>
            </w:pPr>
          </w:p>
          <w:p w14:paraId="3228B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EAF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AB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9BE2B6" w14:textId="74A9B1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D551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2B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E58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552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C1456D" w14:textId="77777777" w:rsidR="00EB0C98" w:rsidRDefault="00EB0C98" w:rsidP="00EB0C98">
            <w:pPr>
              <w:jc w:val="center"/>
            </w:pPr>
          </w:p>
          <w:p w14:paraId="71916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4A0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359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F2C659" w14:textId="0D8CD8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DAFE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9CC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67E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650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11B0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75C431" w14:textId="77777777" w:rsidR="00EB0C98" w:rsidRDefault="00EB0C98" w:rsidP="00EB0C98">
            <w:pPr>
              <w:jc w:val="center"/>
            </w:pPr>
          </w:p>
          <w:p w14:paraId="71F48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8C3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BA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32D42" w14:textId="17B3DD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B4C2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27BE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71A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6DCD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67896F" w14:textId="77777777" w:rsidR="00EB0C98" w:rsidRDefault="00EB0C98" w:rsidP="00EB0C98">
            <w:pPr>
              <w:jc w:val="center"/>
            </w:pPr>
          </w:p>
          <w:p w14:paraId="04102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95B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FA0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C6A9F" w14:textId="3B86B47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1D32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1B2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CEB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B1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4E7271" w14:textId="77777777" w:rsidR="00EB0C98" w:rsidRDefault="00EB0C98" w:rsidP="00EB0C98">
            <w:pPr>
              <w:jc w:val="center"/>
            </w:pPr>
          </w:p>
          <w:p w14:paraId="57892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D0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F8B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F94B6A" w14:textId="25578A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4CF1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76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619C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D059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73D8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A5D8A9" w14:textId="77777777" w:rsidR="00EB0C98" w:rsidRDefault="00EB0C98" w:rsidP="00EB0C98">
            <w:pPr>
              <w:jc w:val="center"/>
            </w:pPr>
          </w:p>
          <w:p w14:paraId="7A759E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F4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9D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FC47C" w14:textId="6023E8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05218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70A9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2F8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3C07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FF4852" w14:textId="77777777" w:rsidR="00EB0C98" w:rsidRDefault="00EB0C98" w:rsidP="00EB0C98">
            <w:pPr>
              <w:jc w:val="center"/>
            </w:pPr>
          </w:p>
          <w:p w14:paraId="76864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88E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82A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1AA642" w14:textId="3E4DE2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F692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6F2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2A1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3D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D33065" w14:textId="77777777" w:rsidR="00EB0C98" w:rsidRDefault="00EB0C98" w:rsidP="00EB0C98">
            <w:pPr>
              <w:jc w:val="center"/>
            </w:pPr>
          </w:p>
          <w:p w14:paraId="04F43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ED0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73C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397B54" w14:textId="50DF9C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33CF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8B3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CA4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632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E769F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461179" w14:textId="77777777" w:rsidR="00EB0C98" w:rsidRDefault="00EB0C98" w:rsidP="00EB0C98">
            <w:pPr>
              <w:jc w:val="center"/>
            </w:pPr>
          </w:p>
          <w:p w14:paraId="351940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6C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EC8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12A878" w14:textId="2E68334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1D5E7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182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9F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FB8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C6E84F" w14:textId="77777777" w:rsidR="00EB0C98" w:rsidRDefault="00EB0C98" w:rsidP="00EB0C98">
            <w:pPr>
              <w:jc w:val="center"/>
            </w:pPr>
          </w:p>
          <w:p w14:paraId="54CB1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E2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74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74FB3" w14:textId="6DE88C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9B94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3000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9F25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73AC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BC7608" w14:textId="77777777" w:rsidR="00EB0C98" w:rsidRDefault="00EB0C98" w:rsidP="00EB0C98">
            <w:pPr>
              <w:jc w:val="center"/>
            </w:pPr>
          </w:p>
          <w:p w14:paraId="1D08C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17A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9FF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DB4069" w14:textId="5C7D58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842D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4BDF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C63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320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67D5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D964E0" w14:textId="77777777" w:rsidR="00EB0C98" w:rsidRDefault="00EB0C98" w:rsidP="00EB0C98">
            <w:pPr>
              <w:jc w:val="center"/>
            </w:pPr>
          </w:p>
          <w:p w14:paraId="57FFC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CE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23C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43A38" w14:textId="546A18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611A4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B3F6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36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BF5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361B81" w14:textId="77777777" w:rsidR="00EB0C98" w:rsidRDefault="00EB0C98" w:rsidP="00EB0C98">
            <w:pPr>
              <w:jc w:val="center"/>
            </w:pPr>
          </w:p>
          <w:p w14:paraId="27C9E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00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E9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53889" w14:textId="299935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E06E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4A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C82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7B67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03F2B5D" w14:textId="77777777" w:rsidR="00EB0C98" w:rsidRDefault="00EB0C98" w:rsidP="00EB0C98">
            <w:pPr>
              <w:jc w:val="center"/>
            </w:pPr>
          </w:p>
          <w:p w14:paraId="226F6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753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57E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AABFB" w14:textId="0994F9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5148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C56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0E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6AA5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718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8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1B4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5D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EB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58345" w14:textId="0F49A2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F19C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60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3C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4E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66F7B8" w14:textId="77777777" w:rsidR="00EB0C98" w:rsidRDefault="00EB0C98" w:rsidP="00EB0C98">
            <w:pPr>
              <w:jc w:val="center"/>
            </w:pPr>
          </w:p>
          <w:p w14:paraId="733A4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C2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FB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E6E92" w14:textId="1B4049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B4D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397C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1D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921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3AF506" w14:textId="77777777" w:rsidR="00EB0C98" w:rsidRDefault="00EB0C98" w:rsidP="00EB0C98">
            <w:pPr>
              <w:jc w:val="center"/>
            </w:pPr>
          </w:p>
          <w:p w14:paraId="4DD69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32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46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A380C" w14:textId="23BB18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BC4E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A8E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E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12B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1FA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AF139E" w14:textId="77777777" w:rsidR="00EB0C98" w:rsidRDefault="00EB0C98" w:rsidP="00EB0C98">
            <w:pPr>
              <w:jc w:val="center"/>
            </w:pPr>
          </w:p>
          <w:p w14:paraId="3E904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90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FB7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006A5" w14:textId="7E47D0C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FFBB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65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CD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E4B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00AC3" w14:textId="77777777" w:rsidR="00EB0C98" w:rsidRDefault="00EB0C98" w:rsidP="00EB0C98">
            <w:pPr>
              <w:jc w:val="center"/>
            </w:pPr>
          </w:p>
          <w:p w14:paraId="5A29C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8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D3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874AD" w14:textId="0078F3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8C0F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A0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4F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E2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E2253" w14:textId="77777777" w:rsidR="00EB0C98" w:rsidRDefault="00EB0C98" w:rsidP="00EB0C98">
            <w:pPr>
              <w:jc w:val="center"/>
            </w:pPr>
          </w:p>
          <w:p w14:paraId="4D178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B3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80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0645B" w14:textId="1667B3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52E6B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CF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AB3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AC5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382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366C4" w14:textId="77777777" w:rsidR="00EB0C98" w:rsidRDefault="00EB0C98" w:rsidP="00EB0C98">
            <w:pPr>
              <w:jc w:val="center"/>
            </w:pPr>
          </w:p>
          <w:p w14:paraId="298A7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549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55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87000" w14:textId="1868B5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0D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0C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F0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201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00D121" w14:textId="77777777" w:rsidR="00EB0C98" w:rsidRDefault="00EB0C98" w:rsidP="00EB0C98">
            <w:pPr>
              <w:jc w:val="center"/>
            </w:pPr>
          </w:p>
          <w:p w14:paraId="2463C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2BC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B7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86016" w14:textId="6D1991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66AE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B1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DC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8F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3D0867" w14:textId="77777777" w:rsidR="00EB0C98" w:rsidRDefault="00EB0C98" w:rsidP="00EB0C98">
            <w:pPr>
              <w:jc w:val="center"/>
            </w:pPr>
          </w:p>
          <w:p w14:paraId="29785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E3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01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62A093" w14:textId="1E66BE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B6F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16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61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5969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B00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4C8989" w14:textId="77777777" w:rsidR="00EB0C98" w:rsidRDefault="00EB0C98" w:rsidP="00EB0C98">
            <w:pPr>
              <w:jc w:val="center"/>
            </w:pPr>
          </w:p>
          <w:p w14:paraId="3A453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C0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8E0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34B361" w14:textId="6CA2BA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8D24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0F2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9EA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880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71FEB" w14:textId="77777777" w:rsidR="00EB0C98" w:rsidRDefault="00EB0C98" w:rsidP="00EB0C98">
            <w:pPr>
              <w:jc w:val="center"/>
            </w:pPr>
          </w:p>
          <w:p w14:paraId="4B805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59C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4A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8A8A35" w14:textId="081397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E4C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0A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BB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ADC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4C64E8" w14:textId="77777777" w:rsidR="00EB0C98" w:rsidRDefault="00EB0C98" w:rsidP="00EB0C98">
            <w:pPr>
              <w:jc w:val="center"/>
            </w:pPr>
          </w:p>
          <w:p w14:paraId="30C82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AE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D2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F30D29" w14:textId="70FF96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24C8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620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530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9D1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2968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6510FA" w14:textId="77777777" w:rsidR="00EB0C98" w:rsidRDefault="00EB0C98" w:rsidP="00EB0C98">
            <w:pPr>
              <w:jc w:val="center"/>
            </w:pPr>
          </w:p>
          <w:p w14:paraId="09492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F2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46BF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3B5FA0" w14:textId="7D42AF7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FD024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68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9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8E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3BC9C7" w14:textId="77777777" w:rsidR="00EB0C98" w:rsidRDefault="00EB0C98" w:rsidP="00EB0C98">
            <w:pPr>
              <w:jc w:val="center"/>
            </w:pPr>
          </w:p>
          <w:p w14:paraId="20B8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73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F0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3C2E2" w14:textId="2B7559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A85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B00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AD5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40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AC5964" w14:textId="77777777" w:rsidR="00EB0C98" w:rsidRDefault="00EB0C98" w:rsidP="00EB0C98">
            <w:pPr>
              <w:jc w:val="center"/>
            </w:pPr>
          </w:p>
          <w:p w14:paraId="7EEE3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84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51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C0DCA9" w14:textId="7384172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44DDF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DA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4D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1F4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689C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8EB455" w14:textId="77777777" w:rsidR="00EB0C98" w:rsidRDefault="00EB0C98" w:rsidP="00EB0C98">
            <w:pPr>
              <w:jc w:val="center"/>
            </w:pPr>
          </w:p>
          <w:p w14:paraId="61A8F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40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6E7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D4E946" w14:textId="6CD5E8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D05C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5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108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449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2C26E" w14:textId="77777777" w:rsidR="00EB0C98" w:rsidRDefault="00EB0C98" w:rsidP="00EB0C98">
            <w:pPr>
              <w:jc w:val="center"/>
            </w:pPr>
          </w:p>
          <w:p w14:paraId="6799E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60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87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E8625" w14:textId="35B3A4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A7D0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458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52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8C8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E2410F" w14:textId="77777777" w:rsidR="00EB0C98" w:rsidRDefault="00EB0C98" w:rsidP="00EB0C98">
            <w:pPr>
              <w:jc w:val="center"/>
            </w:pPr>
          </w:p>
          <w:p w14:paraId="39E69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45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52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2A781E" w14:textId="670B81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04ED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C2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F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12C0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99EC1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550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56F4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14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5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DE42AD" w14:textId="27DCDC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1B09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D836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01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29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686079" w14:textId="77777777" w:rsidR="00EB0C98" w:rsidRDefault="00EB0C98" w:rsidP="00EB0C98">
            <w:pPr>
              <w:jc w:val="center"/>
            </w:pPr>
          </w:p>
          <w:p w14:paraId="4B49E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ED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7F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23FC6B" w14:textId="27EFE3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9979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73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658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639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0F1E1A" w14:textId="77777777" w:rsidR="00EB0C98" w:rsidRDefault="00EB0C98" w:rsidP="00EB0C98">
            <w:pPr>
              <w:jc w:val="center"/>
            </w:pPr>
          </w:p>
          <w:p w14:paraId="7E02A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12F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8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15582" w14:textId="473D7C3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03A4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079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8D5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5D4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0E62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038CAB" w14:textId="77777777" w:rsidR="00EB0C98" w:rsidRDefault="00EB0C98" w:rsidP="00EB0C98">
            <w:pPr>
              <w:jc w:val="center"/>
            </w:pPr>
          </w:p>
          <w:p w14:paraId="29385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DC34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35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2981E8" w14:textId="0D7CEB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6695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108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987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226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92D9F" w14:textId="77777777" w:rsidR="00EB0C98" w:rsidRDefault="00EB0C98" w:rsidP="00EB0C98">
            <w:pPr>
              <w:jc w:val="center"/>
            </w:pPr>
          </w:p>
          <w:p w14:paraId="02F7D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FB3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72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05066" w14:textId="1808CB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095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F14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F5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2D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3E8DFA" w14:textId="77777777" w:rsidR="00EB0C98" w:rsidRDefault="00EB0C98" w:rsidP="00EB0C98">
            <w:pPr>
              <w:jc w:val="center"/>
            </w:pPr>
          </w:p>
          <w:p w14:paraId="22D9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18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F9C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9DAC7" w14:textId="70E0EE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1AAD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F9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86C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E89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CB40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D935B6" w14:textId="77777777" w:rsidR="00EB0C98" w:rsidRDefault="00EB0C98" w:rsidP="00EB0C98">
            <w:pPr>
              <w:jc w:val="center"/>
            </w:pPr>
          </w:p>
          <w:p w14:paraId="47EE4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2D9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04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F7C2A2" w14:textId="48ED64A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6BF2A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BB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B3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22A8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AF6625" w14:textId="77777777" w:rsidR="00EB0C98" w:rsidRDefault="00EB0C98" w:rsidP="00EB0C98">
            <w:pPr>
              <w:jc w:val="center"/>
            </w:pPr>
          </w:p>
          <w:p w14:paraId="20EE8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11E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B7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01C522" w14:textId="292A3C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06F48A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1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E5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8958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12C7B5" w14:textId="77777777" w:rsidR="00EB0C98" w:rsidRDefault="00EB0C98" w:rsidP="00EB0C98">
            <w:pPr>
              <w:jc w:val="center"/>
            </w:pPr>
          </w:p>
          <w:p w14:paraId="1B84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9F8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C8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27D4E" w14:textId="4E6AA0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2FE10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D64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F91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F4E3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5B0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A5DB6" w14:textId="77777777" w:rsidR="00EB0C98" w:rsidRDefault="00EB0C98" w:rsidP="00EB0C98">
            <w:pPr>
              <w:jc w:val="center"/>
            </w:pPr>
          </w:p>
          <w:p w14:paraId="0799D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FD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A3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544970" w14:textId="29EED51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E9214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31B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36E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5BD6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3ABB5E" w14:textId="77777777" w:rsidR="00EB0C98" w:rsidRDefault="00EB0C98" w:rsidP="00EB0C98">
            <w:pPr>
              <w:jc w:val="center"/>
            </w:pPr>
          </w:p>
          <w:p w14:paraId="1832F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79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DD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CA1097" w14:textId="24F412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9EB5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BF5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9F1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94C1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FBBA5" w14:textId="77777777" w:rsidR="00EB0C98" w:rsidRDefault="00EB0C98" w:rsidP="00EB0C98">
            <w:pPr>
              <w:jc w:val="center"/>
            </w:pPr>
          </w:p>
          <w:p w14:paraId="572E8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240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F4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B6F96" w14:textId="431634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7C4C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61B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9B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94D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A277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75BDF7" w14:textId="77777777" w:rsidR="00EB0C98" w:rsidRDefault="00EB0C98" w:rsidP="00EB0C98">
            <w:pPr>
              <w:jc w:val="center"/>
            </w:pPr>
          </w:p>
          <w:p w14:paraId="44058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9116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76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EB718" w14:textId="2A370F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882D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A47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7D84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565D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A7F2B" w14:textId="77777777" w:rsidR="00EB0C98" w:rsidRDefault="00EB0C98" w:rsidP="00EB0C98">
            <w:pPr>
              <w:jc w:val="center"/>
            </w:pPr>
          </w:p>
          <w:p w14:paraId="482DA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33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00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4215D" w14:textId="5239FB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9D0D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B0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6E0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7DCE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5BA736" w14:textId="77777777" w:rsidR="00EB0C98" w:rsidRDefault="00EB0C98" w:rsidP="00EB0C98">
            <w:pPr>
              <w:jc w:val="center"/>
            </w:pPr>
          </w:p>
          <w:p w14:paraId="102A7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184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64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6ECBB0" w14:textId="34CF07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C891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E700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0A11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AA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89F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DEA232" w14:textId="77777777" w:rsidR="00EB0C98" w:rsidRDefault="00EB0C98" w:rsidP="00EB0C98">
            <w:pPr>
              <w:jc w:val="center"/>
            </w:pPr>
          </w:p>
          <w:p w14:paraId="4C014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9CB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30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66088" w14:textId="6EEA43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622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03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D66D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C7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15487D" w14:textId="77777777" w:rsidR="00EB0C98" w:rsidRDefault="00EB0C98" w:rsidP="00EB0C98">
            <w:pPr>
              <w:jc w:val="center"/>
            </w:pPr>
          </w:p>
          <w:p w14:paraId="198AA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D5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250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07EE9B" w14:textId="55CBC9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C598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54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809F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410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ACA2C7" w14:textId="77777777" w:rsidR="00EB0C98" w:rsidRDefault="00EB0C98" w:rsidP="00EB0C98">
            <w:pPr>
              <w:jc w:val="center"/>
            </w:pPr>
          </w:p>
          <w:p w14:paraId="35EDA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2A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98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4FFFD" w14:textId="629BE5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FBD7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E4B0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1BE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CEED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E9399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78F3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124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18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4B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596D4" w14:textId="453D66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0682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A8D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A1E1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89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4362E" w14:textId="77777777" w:rsidR="00EB0C98" w:rsidRDefault="00EB0C98" w:rsidP="00EB0C98">
            <w:pPr>
              <w:jc w:val="center"/>
            </w:pPr>
          </w:p>
          <w:p w14:paraId="791F7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6B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B3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1F8A9" w14:textId="466863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107D3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CDC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CD86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ADD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51D30D" w14:textId="77777777" w:rsidR="00EB0C98" w:rsidRDefault="00EB0C98" w:rsidP="00EB0C98">
            <w:pPr>
              <w:jc w:val="center"/>
            </w:pPr>
          </w:p>
          <w:p w14:paraId="0F1A8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9BC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26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BE1F3" w14:textId="7E0BCE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3C7F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B0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8305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768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D95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538470" w14:textId="77777777" w:rsidR="00EB0C98" w:rsidRDefault="00EB0C98" w:rsidP="00EB0C98">
            <w:pPr>
              <w:jc w:val="center"/>
            </w:pPr>
          </w:p>
          <w:p w14:paraId="6B0C9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3F3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C8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465B5B" w14:textId="74C6D8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62B6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DA3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BBFD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E730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4AC6D" w14:textId="77777777" w:rsidR="00EB0C98" w:rsidRDefault="00EB0C98" w:rsidP="00EB0C98">
            <w:pPr>
              <w:jc w:val="center"/>
            </w:pPr>
          </w:p>
          <w:p w14:paraId="5097C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1A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18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918EF" w14:textId="12BAE1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6DE7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954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7B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FE70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3D7354" w14:textId="77777777" w:rsidR="00EB0C98" w:rsidRDefault="00EB0C98" w:rsidP="00EB0C98">
            <w:pPr>
              <w:jc w:val="center"/>
            </w:pPr>
          </w:p>
          <w:p w14:paraId="617E46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65F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72A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8018A" w14:textId="17C229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30FE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D16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DBB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4DEC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1919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11889E" w14:textId="77777777" w:rsidR="00EB0C98" w:rsidRDefault="00EB0C98" w:rsidP="00EB0C98">
            <w:pPr>
              <w:jc w:val="center"/>
            </w:pPr>
          </w:p>
          <w:p w14:paraId="28B2F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571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F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6C2DEE" w14:textId="691355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602AF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71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8F60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6CE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A27A7" w14:textId="77777777" w:rsidR="00EB0C98" w:rsidRDefault="00EB0C98" w:rsidP="00EB0C98">
            <w:pPr>
              <w:jc w:val="center"/>
            </w:pPr>
          </w:p>
          <w:p w14:paraId="364FF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CA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11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823751" w14:textId="67A3DD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3390E0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FF0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362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3794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46D305" w14:textId="77777777" w:rsidR="00EB0C98" w:rsidRDefault="00EB0C98" w:rsidP="00EB0C98">
            <w:pPr>
              <w:jc w:val="center"/>
            </w:pPr>
          </w:p>
          <w:p w14:paraId="241A5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CA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915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308239" w14:textId="7FE41C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77007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829B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46F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86A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D88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F11C5A" w14:textId="77777777" w:rsidR="00EB0C98" w:rsidRDefault="00EB0C98" w:rsidP="00EB0C98">
            <w:pPr>
              <w:jc w:val="center"/>
            </w:pPr>
          </w:p>
          <w:p w14:paraId="74D97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32A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F7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B9E776" w14:textId="0B7FE39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5F19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8C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5B87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400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7CBD87" w14:textId="77777777" w:rsidR="00EB0C98" w:rsidRDefault="00EB0C98" w:rsidP="00EB0C98">
            <w:pPr>
              <w:jc w:val="center"/>
            </w:pPr>
          </w:p>
          <w:p w14:paraId="7E7FD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C6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671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EF31B7" w14:textId="34C620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7531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E7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CDC4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0B6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65A59C" w14:textId="77777777" w:rsidR="00EB0C98" w:rsidRDefault="00EB0C98" w:rsidP="00EB0C98">
            <w:pPr>
              <w:jc w:val="center"/>
            </w:pPr>
          </w:p>
          <w:p w14:paraId="068F4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55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80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D8AF1D" w14:textId="782AF8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FC2D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680B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30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6A50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8E6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2C2B4" w14:textId="77777777" w:rsidR="00EB0C98" w:rsidRDefault="00EB0C98" w:rsidP="00EB0C98">
            <w:pPr>
              <w:jc w:val="center"/>
            </w:pPr>
          </w:p>
          <w:p w14:paraId="30B42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607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D5E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C7203" w14:textId="10A3BF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09FEA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1ED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B8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5BF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3D641A" w14:textId="77777777" w:rsidR="00EB0C98" w:rsidRDefault="00EB0C98" w:rsidP="00EB0C98">
            <w:pPr>
              <w:jc w:val="center"/>
            </w:pPr>
          </w:p>
          <w:p w14:paraId="0B361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60A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6F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B2A0C8" w14:textId="2E752E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4CEF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CF3D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737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87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E52092" w14:textId="77777777" w:rsidR="00EB0C98" w:rsidRDefault="00EB0C98" w:rsidP="00EB0C98">
            <w:pPr>
              <w:jc w:val="center"/>
            </w:pPr>
          </w:p>
          <w:p w14:paraId="111F4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1EE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E6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D21BC9" w14:textId="5ED7F7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4180A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8C4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14B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ABB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A5B5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CFFC8CC" w14:textId="77777777" w:rsidR="00EB0C98" w:rsidRDefault="00EB0C98" w:rsidP="00EB0C98">
            <w:pPr>
              <w:jc w:val="center"/>
            </w:pPr>
          </w:p>
          <w:p w14:paraId="3BC70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4F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816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6ED94" w14:textId="319297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1550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00A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5CB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FA7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CD6DE5" w14:textId="77777777" w:rsidR="00EB0C98" w:rsidRDefault="00EB0C98" w:rsidP="00EB0C98">
            <w:pPr>
              <w:jc w:val="center"/>
            </w:pPr>
          </w:p>
          <w:p w14:paraId="23FDD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3083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279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00136" w14:textId="144960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270B6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C4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FF0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67E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755A157" w14:textId="77777777" w:rsidR="00EB0C98" w:rsidRDefault="00EB0C98" w:rsidP="00EB0C98">
            <w:pPr>
              <w:jc w:val="center"/>
            </w:pPr>
          </w:p>
          <w:p w14:paraId="7B1B4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5B8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836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258060" w14:textId="70FB56A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38BA8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C2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F5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E3C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9EAE2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2AF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B3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64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A70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42D68" w14:textId="015843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6ED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0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F7C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840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96A914" w14:textId="77777777" w:rsidR="00EB0C98" w:rsidRDefault="00EB0C98" w:rsidP="00EB0C98">
            <w:pPr>
              <w:jc w:val="center"/>
            </w:pPr>
          </w:p>
          <w:p w14:paraId="52E15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0F4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D5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52A98D" w14:textId="7FB8C2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C3F4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EE1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B7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3A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942F4" w14:textId="77777777" w:rsidR="00EB0C98" w:rsidRDefault="00EB0C98" w:rsidP="00EB0C98">
            <w:pPr>
              <w:jc w:val="center"/>
            </w:pPr>
          </w:p>
          <w:p w14:paraId="386A7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0F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3A5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FB1BF" w14:textId="69038FB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5A2B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8A88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E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2CC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CD7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BF9EA" w14:textId="77777777" w:rsidR="00EB0C98" w:rsidRDefault="00EB0C98" w:rsidP="00EB0C98">
            <w:pPr>
              <w:jc w:val="center"/>
            </w:pPr>
          </w:p>
          <w:p w14:paraId="16FF6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20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E9785" w14:textId="2A9173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A17A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67B5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544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5E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47" w14:textId="77777777" w:rsidR="00EB0C98" w:rsidRDefault="00EB0C98" w:rsidP="00EB0C98">
            <w:pPr>
              <w:jc w:val="center"/>
            </w:pPr>
          </w:p>
          <w:p w14:paraId="255F7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A0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D1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E00AE" w14:textId="25C035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1BCF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50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87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6E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A34DD1" w14:textId="77777777" w:rsidR="00EB0C98" w:rsidRDefault="00EB0C98" w:rsidP="00EB0C98">
            <w:pPr>
              <w:jc w:val="center"/>
            </w:pPr>
          </w:p>
          <w:p w14:paraId="18ED1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D69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81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C95294" w14:textId="45E1CA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C71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6E5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CF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04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BE5E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FA08B" w14:textId="77777777" w:rsidR="00EB0C98" w:rsidRDefault="00EB0C98" w:rsidP="00EB0C98">
            <w:pPr>
              <w:jc w:val="center"/>
            </w:pPr>
          </w:p>
          <w:p w14:paraId="103ED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5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66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A746C4" w14:textId="70A5C32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5296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6B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ED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72A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B067F" w14:textId="77777777" w:rsidR="00EB0C98" w:rsidRDefault="00EB0C98" w:rsidP="00EB0C98">
            <w:pPr>
              <w:jc w:val="center"/>
            </w:pPr>
          </w:p>
          <w:p w14:paraId="77252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02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16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845279" w14:textId="09EE0E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45CB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0EC0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9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305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17C990" w14:textId="77777777" w:rsidR="00EB0C98" w:rsidRDefault="00EB0C98" w:rsidP="00EB0C98">
            <w:pPr>
              <w:jc w:val="center"/>
            </w:pPr>
          </w:p>
          <w:p w14:paraId="3F9C5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58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4D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6E8E0" w14:textId="2F2A74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EF0B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334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A1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166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975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E2E84" w14:textId="77777777" w:rsidR="00EB0C98" w:rsidRDefault="00EB0C98" w:rsidP="00EB0C98">
            <w:pPr>
              <w:jc w:val="center"/>
            </w:pPr>
          </w:p>
          <w:p w14:paraId="58BB7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67F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325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C79A9" w14:textId="28C3A2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D2438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7E3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EE93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0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FD8C1B" w14:textId="77777777" w:rsidR="00EB0C98" w:rsidRDefault="00EB0C98" w:rsidP="00EB0C98">
            <w:pPr>
              <w:jc w:val="center"/>
            </w:pPr>
          </w:p>
          <w:p w14:paraId="31F4EF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D9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004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F23453" w14:textId="37F241D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CE3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98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F4F6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B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46F39" w14:textId="77777777" w:rsidR="00EB0C98" w:rsidRDefault="00EB0C98" w:rsidP="00EB0C98">
            <w:pPr>
              <w:jc w:val="center"/>
            </w:pPr>
          </w:p>
          <w:p w14:paraId="434BC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1A8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0D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8D6AE7" w14:textId="0A85F2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E4A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4B45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B39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7E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E25B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8D17E" w14:textId="77777777" w:rsidR="00EB0C98" w:rsidRDefault="00EB0C98" w:rsidP="00EB0C98">
            <w:pPr>
              <w:jc w:val="center"/>
            </w:pPr>
          </w:p>
          <w:p w14:paraId="4929B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85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EC0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D76B06" w14:textId="4B2776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831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AF3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0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25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BB7C7E" w14:textId="77777777" w:rsidR="00EB0C98" w:rsidRDefault="00EB0C98" w:rsidP="00EB0C98">
            <w:pPr>
              <w:jc w:val="center"/>
            </w:pPr>
          </w:p>
          <w:p w14:paraId="15A3D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FC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0C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D5032" w14:textId="7B4F45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5DA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2E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B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B57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02339F" w14:textId="77777777" w:rsidR="00EB0C98" w:rsidRDefault="00EB0C98" w:rsidP="00EB0C98">
            <w:pPr>
              <w:jc w:val="center"/>
            </w:pPr>
          </w:p>
          <w:p w14:paraId="47833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A9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A3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AA7A9" w14:textId="25ADD62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6EEC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EA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1C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08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187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E31E69" w14:textId="77777777" w:rsidR="00EB0C98" w:rsidRDefault="00EB0C98" w:rsidP="00EB0C98">
            <w:pPr>
              <w:jc w:val="center"/>
            </w:pPr>
          </w:p>
          <w:p w14:paraId="31128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28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85CAD2" w14:textId="0E28D0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AC2C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0CC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151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C7B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9FA055" w14:textId="77777777" w:rsidR="00EB0C98" w:rsidRDefault="00EB0C98" w:rsidP="00EB0C98">
            <w:pPr>
              <w:jc w:val="center"/>
            </w:pPr>
          </w:p>
          <w:p w14:paraId="49D6A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C25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EFB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713A6" w14:textId="7DECD9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F9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130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EA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D736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4C5623" w14:textId="77777777" w:rsidR="00EB0C98" w:rsidRDefault="00EB0C98" w:rsidP="00EB0C98">
            <w:pPr>
              <w:jc w:val="center"/>
            </w:pPr>
          </w:p>
          <w:p w14:paraId="0591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A4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75B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F8977E" w14:textId="0BAD7F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D87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B5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AF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8FD6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21146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7D5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958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A6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2ED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6FDF1" w14:textId="4E5C3A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C58E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C98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0145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CD8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2050F" w14:textId="77777777" w:rsidR="00EB0C98" w:rsidRDefault="00EB0C98" w:rsidP="00EB0C98">
            <w:pPr>
              <w:jc w:val="center"/>
            </w:pPr>
          </w:p>
          <w:p w14:paraId="5088D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78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98F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B2714" w14:textId="68F861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F37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71C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8A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A716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087B87" w14:textId="77777777" w:rsidR="00EB0C98" w:rsidRDefault="00EB0C98" w:rsidP="00EB0C98">
            <w:pPr>
              <w:jc w:val="center"/>
            </w:pPr>
          </w:p>
          <w:p w14:paraId="3877C2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A4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F6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63C2D" w14:textId="25A583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5F6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A9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44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5A88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3473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7FB73" w14:textId="77777777" w:rsidR="00EB0C98" w:rsidRDefault="00EB0C98" w:rsidP="00EB0C98">
            <w:pPr>
              <w:jc w:val="center"/>
            </w:pPr>
          </w:p>
          <w:p w14:paraId="6C162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24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FE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D2EB63" w14:textId="5707B0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E9D0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81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037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8BB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94E8E9" w14:textId="77777777" w:rsidR="00EB0C98" w:rsidRDefault="00EB0C98" w:rsidP="00EB0C98">
            <w:pPr>
              <w:jc w:val="center"/>
            </w:pPr>
          </w:p>
          <w:p w14:paraId="65B7F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AD4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6E2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03243" w14:textId="57289F4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755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58B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295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CB5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A46401" w14:textId="77777777" w:rsidR="00EB0C98" w:rsidRDefault="00EB0C98" w:rsidP="00EB0C98">
            <w:pPr>
              <w:jc w:val="center"/>
            </w:pPr>
          </w:p>
          <w:p w14:paraId="1D9D6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18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EF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0F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124</w:t>
            </w:r>
          </w:p>
          <w:p w14:paraId="6C743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8DE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5A7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CAB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C066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42D67A" w14:textId="77777777" w:rsidR="00EB0C98" w:rsidRDefault="00EB0C98" w:rsidP="00EB0C98">
            <w:pPr>
              <w:jc w:val="center"/>
            </w:pPr>
          </w:p>
          <w:p w14:paraId="6E2AB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7A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24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D6DCE" w14:textId="22F46F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0CA3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2D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F4A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1875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618312" w14:textId="77777777" w:rsidR="00EB0C98" w:rsidRDefault="00EB0C98" w:rsidP="00EB0C98">
            <w:pPr>
              <w:jc w:val="center"/>
            </w:pPr>
          </w:p>
          <w:p w14:paraId="43EE5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AF4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3F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0DA7B" w14:textId="7E7F76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766A6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D4B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9EE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508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D02F76" w14:textId="77777777" w:rsidR="00EB0C98" w:rsidRDefault="00EB0C98" w:rsidP="00EB0C98">
            <w:pPr>
              <w:jc w:val="center"/>
            </w:pPr>
          </w:p>
          <w:p w14:paraId="28B98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4D0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F83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49E2BA" w14:textId="417274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08BC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857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BF5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5E3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C65F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8CCC3" w14:textId="77777777" w:rsidR="00EB0C98" w:rsidRDefault="00EB0C98" w:rsidP="00EB0C98">
            <w:pPr>
              <w:jc w:val="center"/>
            </w:pPr>
          </w:p>
          <w:p w14:paraId="38441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42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680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6A4F8A" w14:textId="37E40F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27A4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2F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40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5C9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2311D9" w14:textId="77777777" w:rsidR="00EB0C98" w:rsidRDefault="00EB0C98" w:rsidP="00EB0C98">
            <w:pPr>
              <w:jc w:val="center"/>
            </w:pPr>
          </w:p>
          <w:p w14:paraId="52709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D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548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DEDA12" w14:textId="65B817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960C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39E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C3B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E9F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5B4502" w14:textId="77777777" w:rsidR="00EB0C98" w:rsidRDefault="00EB0C98" w:rsidP="00EB0C98">
            <w:pPr>
              <w:jc w:val="center"/>
            </w:pPr>
          </w:p>
          <w:p w14:paraId="17733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1F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89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3916FB" w14:textId="19D0BC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8337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091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DF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703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E431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37DF37" w14:textId="77777777" w:rsidR="00EB0C98" w:rsidRDefault="00EB0C98" w:rsidP="00EB0C98">
            <w:pPr>
              <w:jc w:val="center"/>
            </w:pPr>
          </w:p>
          <w:p w14:paraId="0E7B1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7E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B02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97147" w14:textId="4BC92D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4FB8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6D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C7A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5A77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51CF1" w14:textId="77777777" w:rsidR="00EB0C98" w:rsidRDefault="00EB0C98" w:rsidP="00EB0C98">
            <w:pPr>
              <w:jc w:val="center"/>
            </w:pPr>
          </w:p>
          <w:p w14:paraId="06244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DE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13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8BA62" w14:textId="249413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DC30D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56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873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F07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F1EFAB" w14:textId="77777777" w:rsidR="00EB0C98" w:rsidRDefault="00EB0C98" w:rsidP="00EB0C98">
            <w:pPr>
              <w:jc w:val="center"/>
            </w:pPr>
          </w:p>
          <w:p w14:paraId="20843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6D3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653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A4232" w14:textId="3A3D3CB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71A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C3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9B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12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AA0C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3DA2CB" w14:textId="77777777" w:rsidR="00EB0C98" w:rsidRDefault="00EB0C98" w:rsidP="00EB0C98">
            <w:pPr>
              <w:jc w:val="center"/>
            </w:pPr>
          </w:p>
          <w:p w14:paraId="489B1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71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88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2B43DB" w14:textId="0B9B14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D6F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18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CF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653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1F55B3" w14:textId="77777777" w:rsidR="00EB0C98" w:rsidRDefault="00EB0C98" w:rsidP="00EB0C98">
            <w:pPr>
              <w:jc w:val="center"/>
            </w:pPr>
          </w:p>
          <w:p w14:paraId="1527A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935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1A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8ACFE" w14:textId="068DACD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BB16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7F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70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2F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8BD542" w14:textId="77777777" w:rsidR="00EB0C98" w:rsidRDefault="00EB0C98" w:rsidP="00EB0C98">
            <w:pPr>
              <w:jc w:val="center"/>
            </w:pPr>
          </w:p>
          <w:p w14:paraId="038109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60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7A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DDB51C" w14:textId="53DFF6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179D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20D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706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4BE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FB1F1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A5A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6FB5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95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C2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91E25A" w14:textId="4CCF22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EA56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699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C2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79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63FBCA" w14:textId="77777777" w:rsidR="00EB0C98" w:rsidRDefault="00EB0C98" w:rsidP="00EB0C98">
            <w:pPr>
              <w:jc w:val="center"/>
            </w:pPr>
          </w:p>
          <w:p w14:paraId="3FBF5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A4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4E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BD3A7" w14:textId="15D02B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EE39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C96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A54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CD44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CE7768" w14:textId="77777777" w:rsidR="00EB0C98" w:rsidRDefault="00EB0C98" w:rsidP="00EB0C98">
            <w:pPr>
              <w:jc w:val="center"/>
            </w:pPr>
          </w:p>
          <w:p w14:paraId="57C79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E3FE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AF7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46435" w14:textId="326208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2452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CA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7C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2BE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BEA0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5432C" w14:textId="77777777" w:rsidR="00EB0C98" w:rsidRDefault="00EB0C98" w:rsidP="00EB0C98">
            <w:pPr>
              <w:jc w:val="center"/>
            </w:pPr>
          </w:p>
          <w:p w14:paraId="404ECC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C7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C19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EF18D9" w14:textId="668C8F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49990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A97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4DB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129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B87E06" w14:textId="77777777" w:rsidR="00EB0C98" w:rsidRDefault="00EB0C98" w:rsidP="00EB0C98">
            <w:pPr>
              <w:jc w:val="center"/>
            </w:pPr>
          </w:p>
          <w:p w14:paraId="63C79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E29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E3B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FCAA31" w14:textId="60FFC7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519E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1ADD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C24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C32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F7F209" w14:textId="77777777" w:rsidR="00EB0C98" w:rsidRDefault="00EB0C98" w:rsidP="00EB0C98">
            <w:pPr>
              <w:jc w:val="center"/>
            </w:pPr>
          </w:p>
          <w:p w14:paraId="740D2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6A3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DD3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3C6444" w14:textId="56960A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6ADF3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725A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FDA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E1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AF3E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78FC5" w14:textId="77777777" w:rsidR="00EB0C98" w:rsidRDefault="00EB0C98" w:rsidP="00EB0C98">
            <w:pPr>
              <w:jc w:val="center"/>
            </w:pPr>
          </w:p>
          <w:p w14:paraId="5FF35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BB6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9E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C8AB1" w14:textId="044792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C318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030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3122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586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DDB8D4" w14:textId="77777777" w:rsidR="00EB0C98" w:rsidRDefault="00EB0C98" w:rsidP="00EB0C98">
            <w:pPr>
              <w:jc w:val="center"/>
            </w:pPr>
          </w:p>
          <w:p w14:paraId="2C086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37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85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9C8AA" w14:textId="342EA0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5D3D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089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EC3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27E0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DD1F3D" w14:textId="77777777" w:rsidR="00EB0C98" w:rsidRDefault="00EB0C98" w:rsidP="00EB0C98">
            <w:pPr>
              <w:jc w:val="center"/>
            </w:pPr>
          </w:p>
          <w:p w14:paraId="7B0447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3B6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CF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4BD243" w14:textId="259379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8CE1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10B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03D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75A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B393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2B86A" w14:textId="77777777" w:rsidR="00EB0C98" w:rsidRDefault="00EB0C98" w:rsidP="00EB0C98">
            <w:pPr>
              <w:jc w:val="center"/>
            </w:pPr>
          </w:p>
          <w:p w14:paraId="6399C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95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27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77B708" w14:textId="4BC6FC2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22B56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405F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ADFC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B29F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AC4DFC" w14:textId="77777777" w:rsidR="00EB0C98" w:rsidRDefault="00EB0C98" w:rsidP="00EB0C98">
            <w:pPr>
              <w:jc w:val="center"/>
            </w:pPr>
          </w:p>
          <w:p w14:paraId="18388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CBD2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EF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42DF0E" w14:textId="7B313A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5373F2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217D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C95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4DD7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49372F" w14:textId="77777777" w:rsidR="00EB0C98" w:rsidRDefault="00EB0C98" w:rsidP="00EB0C98">
            <w:pPr>
              <w:jc w:val="center"/>
            </w:pPr>
          </w:p>
          <w:p w14:paraId="40D6B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653E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3B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B641C0" w14:textId="21CD02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7B054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BD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002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BBE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EA09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33AC7B" w14:textId="77777777" w:rsidR="00EB0C98" w:rsidRDefault="00EB0C98" w:rsidP="00EB0C98">
            <w:pPr>
              <w:jc w:val="center"/>
            </w:pPr>
          </w:p>
          <w:p w14:paraId="236CC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93D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71F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B5F62" w14:textId="55B845B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5626E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DCA4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9A9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A631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C4DB87" w14:textId="77777777" w:rsidR="00EB0C98" w:rsidRDefault="00EB0C98" w:rsidP="00EB0C98">
            <w:pPr>
              <w:jc w:val="center"/>
            </w:pPr>
          </w:p>
          <w:p w14:paraId="4526A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8F1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54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4F3C5" w14:textId="5973BF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228B7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1CB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BB8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8E1A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9A57D7" w14:textId="77777777" w:rsidR="00EB0C98" w:rsidRDefault="00EB0C98" w:rsidP="00EB0C98">
            <w:pPr>
              <w:jc w:val="center"/>
            </w:pPr>
          </w:p>
          <w:p w14:paraId="6E28C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12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C4F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E8721" w14:textId="3A7D57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3692D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993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8C3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66EE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47ED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8E18B6" w14:textId="77777777" w:rsidR="00EB0C98" w:rsidRDefault="00EB0C98" w:rsidP="00EB0C98">
            <w:pPr>
              <w:jc w:val="center"/>
            </w:pPr>
          </w:p>
          <w:p w14:paraId="3D56C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A54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822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1E50B" w14:textId="34840E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25DCB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1C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50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B78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CBBBB1" w14:textId="77777777" w:rsidR="00EB0C98" w:rsidRDefault="00EB0C98" w:rsidP="00EB0C98">
            <w:pPr>
              <w:jc w:val="center"/>
            </w:pPr>
          </w:p>
          <w:p w14:paraId="73EC2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63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F5C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FF229F" w14:textId="0FD835E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50E000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70F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BBD9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9C5D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3B55886" w14:textId="77777777" w:rsidR="00EB0C98" w:rsidRDefault="00EB0C98" w:rsidP="00EB0C98">
            <w:pPr>
              <w:jc w:val="center"/>
            </w:pPr>
          </w:p>
          <w:p w14:paraId="3F11F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C7D6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9C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99B87F" w14:textId="747827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F479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ED2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9F6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03EA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70940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7748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977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26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B8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95262" w14:textId="5F9C03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6A3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162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5E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951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5F42C" w14:textId="77777777" w:rsidR="00EB0C98" w:rsidRDefault="00EB0C98" w:rsidP="00EB0C98">
            <w:pPr>
              <w:jc w:val="center"/>
            </w:pPr>
          </w:p>
          <w:p w14:paraId="7A04E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B1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EE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6FB611" w14:textId="56F00FE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A88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4A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9C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61C7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225C78" w14:textId="77777777" w:rsidR="00EB0C98" w:rsidRDefault="00EB0C98" w:rsidP="00EB0C98">
            <w:pPr>
              <w:jc w:val="center"/>
            </w:pPr>
          </w:p>
          <w:p w14:paraId="634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7A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EDD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F7794" w14:textId="6CAB73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AEB5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176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8BD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BB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900A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EBB911" w14:textId="77777777" w:rsidR="00EB0C98" w:rsidRDefault="00EB0C98" w:rsidP="00EB0C98">
            <w:pPr>
              <w:jc w:val="center"/>
            </w:pPr>
          </w:p>
          <w:p w14:paraId="5727A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EC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D4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398ECF" w14:textId="174AD5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7288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57F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CBA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B5C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1974ED" w14:textId="77777777" w:rsidR="00EB0C98" w:rsidRDefault="00EB0C98" w:rsidP="00EB0C98">
            <w:pPr>
              <w:jc w:val="center"/>
            </w:pPr>
          </w:p>
          <w:p w14:paraId="69A76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1D3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F9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908BAE" w14:textId="3B96F2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174B9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AA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0540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8CB3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BC23BF" w14:textId="77777777" w:rsidR="00EB0C98" w:rsidRDefault="00EB0C98" w:rsidP="00EB0C98">
            <w:pPr>
              <w:jc w:val="center"/>
            </w:pPr>
          </w:p>
          <w:p w14:paraId="5AB4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F3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95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CA3BD" w14:textId="6220D7B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68426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EFF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A2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B52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68C0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E41281" w14:textId="77777777" w:rsidR="00EB0C98" w:rsidRDefault="00EB0C98" w:rsidP="00EB0C98">
            <w:pPr>
              <w:jc w:val="center"/>
            </w:pPr>
          </w:p>
          <w:p w14:paraId="7CA6B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6D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F57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CEA2C" w14:textId="0D1D21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509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DB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FE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E5E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2E9F" w14:textId="77777777" w:rsidR="00EB0C98" w:rsidRDefault="00EB0C98" w:rsidP="00EB0C98">
            <w:pPr>
              <w:jc w:val="center"/>
            </w:pPr>
          </w:p>
          <w:p w14:paraId="3EA27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29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0F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E085B" w14:textId="19A6C3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D37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19E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92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F9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09A9CF" w14:textId="77777777" w:rsidR="00EB0C98" w:rsidRDefault="00EB0C98" w:rsidP="00EB0C98">
            <w:pPr>
              <w:jc w:val="center"/>
            </w:pPr>
          </w:p>
          <w:p w14:paraId="4EC43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54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80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BBB269" w14:textId="077D9D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6B85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50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E4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E43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A9E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CC62F" w14:textId="77777777" w:rsidR="00EB0C98" w:rsidRDefault="00EB0C98" w:rsidP="00EB0C98">
            <w:pPr>
              <w:jc w:val="center"/>
            </w:pPr>
          </w:p>
          <w:p w14:paraId="686BB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9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96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D7F304" w14:textId="4229CC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92D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F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417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803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086AAC" w14:textId="77777777" w:rsidR="00EB0C98" w:rsidRDefault="00EB0C98" w:rsidP="00EB0C98">
            <w:pPr>
              <w:jc w:val="center"/>
            </w:pPr>
          </w:p>
          <w:p w14:paraId="79F12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973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4DA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7FFC46" w14:textId="73C559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FDD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AF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77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0C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2D7BA3" w14:textId="77777777" w:rsidR="00EB0C98" w:rsidRDefault="00EB0C98" w:rsidP="00EB0C98">
            <w:pPr>
              <w:jc w:val="center"/>
            </w:pPr>
          </w:p>
          <w:p w14:paraId="7DE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DA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F7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75EC62" w14:textId="1275AB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FA2B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FB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70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0B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0D1F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44282" w14:textId="77777777" w:rsidR="00EB0C98" w:rsidRDefault="00EB0C98" w:rsidP="00EB0C98">
            <w:pPr>
              <w:jc w:val="center"/>
            </w:pPr>
          </w:p>
          <w:p w14:paraId="23F83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159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9C0C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9EA6B" w14:textId="2E0272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3C2C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65F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2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8F5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D7587A" w14:textId="77777777" w:rsidR="00EB0C98" w:rsidRDefault="00EB0C98" w:rsidP="00EB0C98">
            <w:pPr>
              <w:jc w:val="center"/>
            </w:pPr>
          </w:p>
          <w:p w14:paraId="616A2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DC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F64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E9809" w14:textId="0F70C8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08B5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65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74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E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86D82" w14:textId="77777777" w:rsidR="00EB0C98" w:rsidRDefault="00EB0C98" w:rsidP="00EB0C98">
            <w:pPr>
              <w:jc w:val="center"/>
            </w:pPr>
          </w:p>
          <w:p w14:paraId="2A9DE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0E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77B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0133A" w14:textId="41B53A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24E4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69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E06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60C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42B9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7FD624" w14:textId="77777777" w:rsidR="00EB0C98" w:rsidRDefault="00EB0C98" w:rsidP="00EB0C98">
            <w:pPr>
              <w:jc w:val="center"/>
            </w:pPr>
          </w:p>
          <w:p w14:paraId="2846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34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49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30B72" w14:textId="51ACD8C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4AAAE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DED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8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1EE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C7F885" w14:textId="77777777" w:rsidR="00EB0C98" w:rsidRDefault="00EB0C98" w:rsidP="00EB0C98">
            <w:pPr>
              <w:jc w:val="center"/>
            </w:pPr>
          </w:p>
          <w:p w14:paraId="2495C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2D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03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DE60A" w14:textId="7670C9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47EF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DBCF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A542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FEE1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5EBC4" w14:textId="77777777" w:rsidR="00EB0C98" w:rsidRDefault="00EB0C98" w:rsidP="00EB0C98">
            <w:pPr>
              <w:jc w:val="center"/>
            </w:pPr>
          </w:p>
          <w:p w14:paraId="2602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11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30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3623B2" w14:textId="1BA5081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043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341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0D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EBCD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F495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C19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3805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F2F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C1F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136CD" w14:textId="25D337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1FF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21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1ECF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020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82B0F0" w14:textId="77777777" w:rsidR="00EB0C98" w:rsidRDefault="00EB0C98" w:rsidP="00EB0C98">
            <w:pPr>
              <w:jc w:val="center"/>
            </w:pPr>
          </w:p>
          <w:p w14:paraId="42CAC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6E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C4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60DE6" w14:textId="561619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401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6844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195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E93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9F8714" w14:textId="77777777" w:rsidR="00EB0C98" w:rsidRDefault="00EB0C98" w:rsidP="00EB0C98">
            <w:pPr>
              <w:jc w:val="center"/>
            </w:pPr>
          </w:p>
          <w:p w14:paraId="220DD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EB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596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47660B" w14:textId="034F70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229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B6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85D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D860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6B62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AD746F" w14:textId="77777777" w:rsidR="00EB0C98" w:rsidRDefault="00EB0C98" w:rsidP="00EB0C98">
            <w:pPr>
              <w:jc w:val="center"/>
            </w:pPr>
          </w:p>
          <w:p w14:paraId="6E589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27E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17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B5ECAE" w14:textId="4ACD21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9459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1D44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1D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186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A89090" w14:textId="77777777" w:rsidR="00EB0C98" w:rsidRDefault="00EB0C98" w:rsidP="00EB0C98">
            <w:pPr>
              <w:jc w:val="center"/>
            </w:pPr>
          </w:p>
          <w:p w14:paraId="0BBEA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DFF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58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8757A6" w14:textId="4AE10C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13A7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CA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B5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73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E3595C" w14:textId="77777777" w:rsidR="00EB0C98" w:rsidRDefault="00EB0C98" w:rsidP="00EB0C98">
            <w:pPr>
              <w:jc w:val="center"/>
            </w:pPr>
          </w:p>
          <w:p w14:paraId="10E7D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9C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B4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769486" w14:textId="0B52C6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62C9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CB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0FB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AF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02DC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B37FDF" w14:textId="77777777" w:rsidR="00EB0C98" w:rsidRDefault="00EB0C98" w:rsidP="00EB0C98">
            <w:pPr>
              <w:jc w:val="center"/>
            </w:pPr>
          </w:p>
          <w:p w14:paraId="253D8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D9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DC3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CB5CB" w14:textId="5B4AB3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B76E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61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9C4B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13D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7E27D7" w14:textId="77777777" w:rsidR="00EB0C98" w:rsidRDefault="00EB0C98" w:rsidP="00EB0C98">
            <w:pPr>
              <w:jc w:val="center"/>
            </w:pPr>
          </w:p>
          <w:p w14:paraId="00CB2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00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38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2350AD" w14:textId="6D95C46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49DAD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528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208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32D3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E408CE" w14:textId="77777777" w:rsidR="00EB0C98" w:rsidRDefault="00EB0C98" w:rsidP="00EB0C98">
            <w:pPr>
              <w:jc w:val="center"/>
            </w:pPr>
          </w:p>
          <w:p w14:paraId="65329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03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BB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047C0" w14:textId="796DB8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4AD8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B81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B99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522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85AB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7372E" w14:textId="77777777" w:rsidR="00EB0C98" w:rsidRDefault="00EB0C98" w:rsidP="00EB0C98">
            <w:pPr>
              <w:jc w:val="center"/>
            </w:pPr>
          </w:p>
          <w:p w14:paraId="206C8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157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C03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684E7" w14:textId="39F72F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FD56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37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731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5590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966689" w14:textId="77777777" w:rsidR="00EB0C98" w:rsidRDefault="00EB0C98" w:rsidP="00EB0C98">
            <w:pPr>
              <w:jc w:val="center"/>
            </w:pPr>
          </w:p>
          <w:p w14:paraId="74E841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29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91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126B88" w14:textId="448ACC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DB3E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1348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5DC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677B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F98762" w14:textId="77777777" w:rsidR="00EB0C98" w:rsidRDefault="00EB0C98" w:rsidP="00EB0C98">
            <w:pPr>
              <w:jc w:val="center"/>
            </w:pPr>
          </w:p>
          <w:p w14:paraId="3ACBA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10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C0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C9655A" w14:textId="5079D6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D41F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C0EB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C4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27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7E1E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1A5A2F" w14:textId="77777777" w:rsidR="00EB0C98" w:rsidRDefault="00EB0C98" w:rsidP="00EB0C98">
            <w:pPr>
              <w:jc w:val="center"/>
            </w:pPr>
          </w:p>
          <w:p w14:paraId="0602A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A06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A1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15685" w14:textId="09AA11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C711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F86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654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EB1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D82940" w14:textId="77777777" w:rsidR="00EB0C98" w:rsidRDefault="00EB0C98" w:rsidP="00EB0C98">
            <w:pPr>
              <w:jc w:val="center"/>
            </w:pPr>
          </w:p>
          <w:p w14:paraId="4FB33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13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3C0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65021" w14:textId="1225C1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9ECF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DBF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CE2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A7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DE8A84" w14:textId="77777777" w:rsidR="00EB0C98" w:rsidRDefault="00EB0C98" w:rsidP="00EB0C98">
            <w:pPr>
              <w:jc w:val="center"/>
            </w:pPr>
          </w:p>
          <w:p w14:paraId="4E749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B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399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FB42EE" w14:textId="316EAE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438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EC2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9B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587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CA2F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5A1E1E" w14:textId="77777777" w:rsidR="00EB0C98" w:rsidRDefault="00EB0C98" w:rsidP="00EB0C98">
            <w:pPr>
              <w:jc w:val="center"/>
            </w:pPr>
          </w:p>
          <w:p w14:paraId="31421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0E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91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8F3D97" w14:textId="744D29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43A7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D7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36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4D2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1100B7" w14:textId="77777777" w:rsidR="00EB0C98" w:rsidRDefault="00EB0C98" w:rsidP="00EB0C98">
            <w:pPr>
              <w:jc w:val="center"/>
            </w:pPr>
          </w:p>
          <w:p w14:paraId="48552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85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B02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E5AED" w14:textId="63AEAC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B530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D6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19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3BFF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2C3E9EC" w14:textId="77777777" w:rsidR="00EB0C98" w:rsidRDefault="00EB0C98" w:rsidP="00EB0C98">
            <w:pPr>
              <w:jc w:val="center"/>
            </w:pPr>
          </w:p>
          <w:p w14:paraId="30F1C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AE3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1E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DF2FD" w14:textId="5590BD6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D6FB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6C6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389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DBF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8320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DC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2B3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B0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2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2FA8D" w14:textId="38687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2A2E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EAF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598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507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8E5043" w14:textId="77777777" w:rsidR="00EB0C98" w:rsidRDefault="00EB0C98" w:rsidP="00EB0C98">
            <w:pPr>
              <w:jc w:val="center"/>
            </w:pPr>
          </w:p>
          <w:p w14:paraId="18A9E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1DF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9A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AB7BC8" w14:textId="64F392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5B86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6CD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A41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FC7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98C1EC" w14:textId="77777777" w:rsidR="00EB0C98" w:rsidRDefault="00EB0C98" w:rsidP="00EB0C98">
            <w:pPr>
              <w:jc w:val="center"/>
            </w:pPr>
          </w:p>
          <w:p w14:paraId="15543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49B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DC1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8910E" w14:textId="7B96560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31017D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4AF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66B6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397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E1FC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70AACC" w14:textId="77777777" w:rsidR="00EB0C98" w:rsidRDefault="00EB0C98" w:rsidP="00EB0C98">
            <w:pPr>
              <w:jc w:val="center"/>
            </w:pPr>
          </w:p>
          <w:p w14:paraId="6D553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F7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2A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DF2FFC" w14:textId="0E0584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7140A4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E14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52E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A33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97BE87" w14:textId="77777777" w:rsidR="00EB0C98" w:rsidRDefault="00EB0C98" w:rsidP="00EB0C98">
            <w:pPr>
              <w:jc w:val="center"/>
            </w:pPr>
          </w:p>
          <w:p w14:paraId="17752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78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F6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92E67" w14:textId="7E89A7F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01F5F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C67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DD5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9C8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3180A1" w14:textId="77777777" w:rsidR="00EB0C98" w:rsidRDefault="00EB0C98" w:rsidP="00EB0C98">
            <w:pPr>
              <w:jc w:val="center"/>
            </w:pPr>
          </w:p>
          <w:p w14:paraId="28205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F1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366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B08739" w14:textId="4D1330D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00406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6ED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722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0AB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F70A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929AD1" w14:textId="77777777" w:rsidR="00EB0C98" w:rsidRDefault="00EB0C98" w:rsidP="00EB0C98">
            <w:pPr>
              <w:jc w:val="center"/>
            </w:pPr>
          </w:p>
          <w:p w14:paraId="3F49F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7B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291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A0BADC" w14:textId="096D42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B2D7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B37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656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2C77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0234F0" w14:textId="77777777" w:rsidR="00EB0C98" w:rsidRDefault="00EB0C98" w:rsidP="00EB0C98">
            <w:pPr>
              <w:jc w:val="center"/>
            </w:pPr>
          </w:p>
          <w:p w14:paraId="31B5B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801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24F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248E3" w14:textId="53058A9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1FF2E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0B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C022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0B5A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9977AA" w14:textId="77777777" w:rsidR="00EB0C98" w:rsidRDefault="00EB0C98" w:rsidP="00EB0C98">
            <w:pPr>
              <w:jc w:val="center"/>
            </w:pPr>
          </w:p>
          <w:p w14:paraId="4990B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589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C2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D59BDD" w14:textId="15A9F61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45C93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41D9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7D5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F94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69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5CF0C2" w14:textId="77777777" w:rsidR="00EB0C98" w:rsidRDefault="00EB0C98" w:rsidP="00EB0C98">
            <w:pPr>
              <w:jc w:val="center"/>
            </w:pPr>
          </w:p>
          <w:p w14:paraId="6C8D1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CB6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AB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F36FBF" w14:textId="63D3CA4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E12B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4D5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481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5F4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29E1A0" w14:textId="77777777" w:rsidR="00EB0C98" w:rsidRDefault="00EB0C98" w:rsidP="00EB0C98">
            <w:pPr>
              <w:jc w:val="center"/>
            </w:pPr>
          </w:p>
          <w:p w14:paraId="10C1A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04F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9D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C4BD16" w14:textId="5845ED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C96B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46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A8F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F2D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A349FD" w14:textId="77777777" w:rsidR="00EB0C98" w:rsidRDefault="00EB0C98" w:rsidP="00EB0C98">
            <w:pPr>
              <w:jc w:val="center"/>
            </w:pPr>
          </w:p>
          <w:p w14:paraId="5B5A6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90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006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442FF" w14:textId="197857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44B3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6C7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2648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F20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6B28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5BB8AF" w14:textId="77777777" w:rsidR="00EB0C98" w:rsidRDefault="00EB0C98" w:rsidP="00EB0C98">
            <w:pPr>
              <w:jc w:val="center"/>
            </w:pPr>
          </w:p>
          <w:p w14:paraId="78C8C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AE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93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831D8E" w14:textId="0C5550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811A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39E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4F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86D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6BEC2" w14:textId="77777777" w:rsidR="00EB0C98" w:rsidRDefault="00EB0C98" w:rsidP="00EB0C98">
            <w:pPr>
              <w:jc w:val="center"/>
            </w:pPr>
          </w:p>
          <w:p w14:paraId="7560D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6C4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9D4E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E2A531" w14:textId="391154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18E8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DF0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12D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7D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D7C72F" w14:textId="77777777" w:rsidR="00EB0C98" w:rsidRDefault="00EB0C98" w:rsidP="00EB0C98">
            <w:pPr>
              <w:jc w:val="center"/>
            </w:pPr>
          </w:p>
          <w:p w14:paraId="2E014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242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1E7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ADD4B" w14:textId="3930753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08486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EB7A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B5D1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311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0C77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1062C0" w14:textId="77777777" w:rsidR="00EB0C98" w:rsidRDefault="00EB0C98" w:rsidP="00EB0C98">
            <w:pPr>
              <w:jc w:val="center"/>
            </w:pPr>
          </w:p>
          <w:p w14:paraId="32A94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3DC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73C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5169F" w14:textId="424E78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981A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C9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FB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BD0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9940BAC" w14:textId="77777777" w:rsidR="00EB0C98" w:rsidRDefault="00EB0C98" w:rsidP="00EB0C98">
            <w:pPr>
              <w:jc w:val="center"/>
            </w:pPr>
          </w:p>
          <w:p w14:paraId="0F908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ED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F00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EC5158" w14:textId="783D49F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EF98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46BE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FD0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61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ED045" w14:textId="77777777" w:rsidR="00EB0C98" w:rsidRDefault="00EB0C98" w:rsidP="00EB0C98">
            <w:pPr>
              <w:jc w:val="center"/>
            </w:pPr>
          </w:p>
          <w:p w14:paraId="7B28B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722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480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53B3B" w14:textId="3693C1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7598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2CDE0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D5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1C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AA8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45B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42E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2B55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C1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6B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BAE2B" w14:textId="0B5B60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E257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87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3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CD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42DEFF" w14:textId="77777777" w:rsidR="00EB0C98" w:rsidRDefault="00EB0C98" w:rsidP="00EB0C98">
            <w:pPr>
              <w:jc w:val="center"/>
            </w:pPr>
          </w:p>
          <w:p w14:paraId="3571A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27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B2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31FFC" w14:textId="24E0DF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07EC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0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C1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A37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30AD1A" w14:textId="77777777" w:rsidR="00EB0C98" w:rsidRDefault="00EB0C98" w:rsidP="00EB0C98">
            <w:pPr>
              <w:jc w:val="center"/>
            </w:pPr>
          </w:p>
          <w:p w14:paraId="426D6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C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42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802A1" w14:textId="2ED463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39B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461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62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110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7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964080" w14:textId="77777777" w:rsidR="00EB0C98" w:rsidRDefault="00EB0C98" w:rsidP="00EB0C98">
            <w:pPr>
              <w:jc w:val="center"/>
            </w:pPr>
          </w:p>
          <w:p w14:paraId="40352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2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4F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DCAAF6" w14:textId="62A401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975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50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B0B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F59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D64F44" w14:textId="77777777" w:rsidR="00EB0C98" w:rsidRDefault="00EB0C98" w:rsidP="00EB0C98">
            <w:pPr>
              <w:jc w:val="center"/>
            </w:pPr>
          </w:p>
          <w:p w14:paraId="77ABC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23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3B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1EF9C" w14:textId="018D71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75E20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36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84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03D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D2896" w14:textId="77777777" w:rsidR="00EB0C98" w:rsidRDefault="00EB0C98" w:rsidP="00EB0C98">
            <w:pPr>
              <w:jc w:val="center"/>
            </w:pPr>
          </w:p>
          <w:p w14:paraId="5DDAE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A9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DD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6FFCA6" w14:textId="51F0C6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063C6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A49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C1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37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AFA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3274A" w14:textId="77777777" w:rsidR="00EB0C98" w:rsidRDefault="00EB0C98" w:rsidP="00EB0C98">
            <w:pPr>
              <w:jc w:val="center"/>
            </w:pPr>
          </w:p>
          <w:p w14:paraId="3D570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7E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CF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589B19" w14:textId="5D50A4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A42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1F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9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EF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2CB2" w14:textId="77777777" w:rsidR="00EB0C98" w:rsidRDefault="00EB0C98" w:rsidP="00EB0C98">
            <w:pPr>
              <w:jc w:val="center"/>
            </w:pPr>
          </w:p>
          <w:p w14:paraId="299E5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222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C1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DD407" w14:textId="1CBC24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15BE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78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03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D4C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9B5349" w14:textId="77777777" w:rsidR="00EB0C98" w:rsidRDefault="00EB0C98" w:rsidP="00EB0C98">
            <w:pPr>
              <w:jc w:val="center"/>
            </w:pPr>
          </w:p>
          <w:p w14:paraId="19D6D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E7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EDC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D7AF77" w14:textId="1DCC95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734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01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82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76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F44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4BD79C" w14:textId="77777777" w:rsidR="00EB0C98" w:rsidRDefault="00EB0C98" w:rsidP="00EB0C98">
            <w:pPr>
              <w:jc w:val="center"/>
            </w:pPr>
          </w:p>
          <w:p w14:paraId="339B6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176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F6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D3B7B0" w14:textId="0CC18B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33AA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427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D92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DCA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20E163" w14:textId="77777777" w:rsidR="00EB0C98" w:rsidRDefault="00EB0C98" w:rsidP="00EB0C98">
            <w:pPr>
              <w:jc w:val="center"/>
            </w:pPr>
          </w:p>
          <w:p w14:paraId="34735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0E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24D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F6E67" w14:textId="08A58F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B6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0EA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2A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56EA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683EF4" w14:textId="77777777" w:rsidR="00EB0C98" w:rsidRDefault="00EB0C98" w:rsidP="00EB0C98">
            <w:pPr>
              <w:jc w:val="center"/>
            </w:pPr>
          </w:p>
          <w:p w14:paraId="3F43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78C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10A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B28DC" w14:textId="1E289C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9DB5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C39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A42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AA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71CB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7610F4" w14:textId="77777777" w:rsidR="00EB0C98" w:rsidRDefault="00EB0C98" w:rsidP="00EB0C98">
            <w:pPr>
              <w:jc w:val="center"/>
            </w:pPr>
          </w:p>
          <w:p w14:paraId="40750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1D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DB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81430" w14:textId="0A12F0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F6B3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AF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16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5EC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911818" w14:textId="77777777" w:rsidR="00EB0C98" w:rsidRDefault="00EB0C98" w:rsidP="00EB0C98">
            <w:pPr>
              <w:jc w:val="center"/>
            </w:pPr>
          </w:p>
          <w:p w14:paraId="60562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CC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F0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C2A99C" w14:textId="43AE35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F1A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9F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8E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1D9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89325" w14:textId="77777777" w:rsidR="00EB0C98" w:rsidRDefault="00EB0C98" w:rsidP="00EB0C98">
            <w:pPr>
              <w:jc w:val="center"/>
            </w:pPr>
          </w:p>
          <w:p w14:paraId="4F01C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C9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E0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5F5153" w14:textId="724A4D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56BF8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5BA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54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2D9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3AD1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6959354" w14:textId="77777777" w:rsidR="00EB0C98" w:rsidRDefault="00EB0C98" w:rsidP="00EB0C98">
            <w:pPr>
              <w:jc w:val="center"/>
            </w:pPr>
          </w:p>
          <w:p w14:paraId="0341A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E7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56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C1E6E" w14:textId="391653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7F184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9C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6E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0A8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F06718" w14:textId="77777777" w:rsidR="00EB0C98" w:rsidRDefault="00EB0C98" w:rsidP="00EB0C98">
            <w:pPr>
              <w:jc w:val="center"/>
            </w:pPr>
          </w:p>
          <w:p w14:paraId="0EAFE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A4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11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B7328" w14:textId="2C7D00B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1DD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E3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264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A8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58D3C8" w14:textId="77777777" w:rsidR="00EB0C98" w:rsidRDefault="00EB0C98" w:rsidP="00EB0C98">
            <w:pPr>
              <w:jc w:val="center"/>
            </w:pPr>
          </w:p>
          <w:p w14:paraId="6CC17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A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81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B9F15A" w14:textId="7CA693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6C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AD92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CC3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C8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0E404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4747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2544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0B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74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4BC79" w14:textId="48E0B1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26F3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57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855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A97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F068B4" w14:textId="77777777" w:rsidR="00EB0C98" w:rsidRDefault="00EB0C98" w:rsidP="00EB0C98">
            <w:pPr>
              <w:jc w:val="center"/>
            </w:pPr>
          </w:p>
          <w:p w14:paraId="6DED8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49D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8BF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D94362" w14:textId="546843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2FAE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15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4576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CF55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1780AE" w14:textId="77777777" w:rsidR="00EB0C98" w:rsidRDefault="00EB0C98" w:rsidP="00EB0C98">
            <w:pPr>
              <w:jc w:val="center"/>
            </w:pPr>
          </w:p>
          <w:p w14:paraId="27B06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90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FB4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F61FF" w14:textId="6FC1F8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AEF5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627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DF7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130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2529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C55404" w14:textId="77777777" w:rsidR="00EB0C98" w:rsidRDefault="00EB0C98" w:rsidP="00EB0C98">
            <w:pPr>
              <w:jc w:val="center"/>
            </w:pPr>
          </w:p>
          <w:p w14:paraId="6F34D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43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A4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7C387" w14:textId="49475C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950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5A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7D6A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64B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6D2AEC" w14:textId="77777777" w:rsidR="00EB0C98" w:rsidRDefault="00EB0C98" w:rsidP="00EB0C98">
            <w:pPr>
              <w:jc w:val="center"/>
            </w:pPr>
          </w:p>
          <w:p w14:paraId="6114A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D56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49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F33560" w14:textId="18CD5B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9536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7E8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B0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E24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FA5C45" w14:textId="77777777" w:rsidR="00EB0C98" w:rsidRDefault="00EB0C98" w:rsidP="00EB0C98">
            <w:pPr>
              <w:jc w:val="center"/>
            </w:pPr>
          </w:p>
          <w:p w14:paraId="6AB29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D2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102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10D3BE" w14:textId="504110A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6980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2EC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7FD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C2E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6598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B720D8" w14:textId="77777777" w:rsidR="00EB0C98" w:rsidRDefault="00EB0C98" w:rsidP="00EB0C98">
            <w:pPr>
              <w:jc w:val="center"/>
            </w:pPr>
          </w:p>
          <w:p w14:paraId="4073E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A29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880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82064A" w14:textId="33EE8CD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A380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AFA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FB6B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90F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EC50A" w14:textId="77777777" w:rsidR="00EB0C98" w:rsidRDefault="00EB0C98" w:rsidP="00EB0C98">
            <w:pPr>
              <w:jc w:val="center"/>
            </w:pPr>
          </w:p>
          <w:p w14:paraId="6B39E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11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026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D5C46" w14:textId="2EC938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5009E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04D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DC4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7482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C3E833" w14:textId="77777777" w:rsidR="00EB0C98" w:rsidRDefault="00EB0C98" w:rsidP="00EB0C98">
            <w:pPr>
              <w:jc w:val="center"/>
            </w:pPr>
          </w:p>
          <w:p w14:paraId="1AAFC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BB6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752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6E829" w14:textId="54C8B0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3452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0B7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C4A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40A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FDB3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990AA5" w14:textId="77777777" w:rsidR="00EB0C98" w:rsidRDefault="00EB0C98" w:rsidP="00EB0C98">
            <w:pPr>
              <w:jc w:val="center"/>
            </w:pPr>
          </w:p>
          <w:p w14:paraId="3F3A3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6D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D5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34F04" w14:textId="23E0B0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73B1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05A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C1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1B4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6FAC4" w14:textId="77777777" w:rsidR="00EB0C98" w:rsidRDefault="00EB0C98" w:rsidP="00EB0C98">
            <w:pPr>
              <w:jc w:val="center"/>
            </w:pPr>
          </w:p>
          <w:p w14:paraId="575F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998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4C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CCEDB2" w14:textId="36C348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6C77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009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B4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740C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19FE5C" w14:textId="77777777" w:rsidR="00EB0C98" w:rsidRDefault="00EB0C98" w:rsidP="00EB0C98">
            <w:pPr>
              <w:jc w:val="center"/>
            </w:pPr>
          </w:p>
          <w:p w14:paraId="4A3FF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FD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9B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396A0" w14:textId="7FD70A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966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A0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7C4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C06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2606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D3653D" w14:textId="77777777" w:rsidR="00EB0C98" w:rsidRDefault="00EB0C98" w:rsidP="00EB0C98">
            <w:pPr>
              <w:jc w:val="center"/>
            </w:pPr>
          </w:p>
          <w:p w14:paraId="66DFA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1F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C1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04559" w14:textId="2B2076A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513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21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900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FC1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DF7C74" w14:textId="77777777" w:rsidR="00EB0C98" w:rsidRDefault="00EB0C98" w:rsidP="00EB0C98">
            <w:pPr>
              <w:jc w:val="center"/>
            </w:pPr>
          </w:p>
          <w:p w14:paraId="73B63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E65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BD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A4418" w14:textId="58A3517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5A30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47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88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F54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222893" w14:textId="77777777" w:rsidR="00EB0C98" w:rsidRDefault="00EB0C98" w:rsidP="00EB0C98">
            <w:pPr>
              <w:jc w:val="center"/>
            </w:pPr>
          </w:p>
          <w:p w14:paraId="5C7B9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D4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E5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F3CFD7" w14:textId="0A3337C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C794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4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2CD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64F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58F1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DACE65" w14:textId="77777777" w:rsidR="00EB0C98" w:rsidRDefault="00EB0C98" w:rsidP="00EB0C98">
            <w:pPr>
              <w:jc w:val="center"/>
            </w:pPr>
          </w:p>
          <w:p w14:paraId="7D2CF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73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C4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C44698" w14:textId="4BDBAB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8D4E8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586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7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6F7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4794C2" w14:textId="77777777" w:rsidR="00EB0C98" w:rsidRDefault="00EB0C98" w:rsidP="00EB0C98">
            <w:pPr>
              <w:jc w:val="center"/>
            </w:pPr>
          </w:p>
          <w:p w14:paraId="01229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51E1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58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32378" w14:textId="162199A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08D47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852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EF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214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7E5C46" w14:textId="77777777" w:rsidR="00EB0C98" w:rsidRDefault="00EB0C98" w:rsidP="00EB0C98">
            <w:pPr>
              <w:jc w:val="center"/>
            </w:pPr>
          </w:p>
          <w:p w14:paraId="62A6B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88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1B4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BA968" w14:textId="74C1EE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D7EB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45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6622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71C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1049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26B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92F7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A3D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44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81D75F" w14:textId="13AFD4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1305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F2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FAB6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FC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DAB273" w14:textId="77777777" w:rsidR="00EB0C98" w:rsidRDefault="00EB0C98" w:rsidP="00EB0C98">
            <w:pPr>
              <w:jc w:val="center"/>
            </w:pPr>
          </w:p>
          <w:p w14:paraId="0EFCA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07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FB43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4AA998" w14:textId="1316FF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66590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AC2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3A1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DD6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49C464" w14:textId="77777777" w:rsidR="00EB0C98" w:rsidRDefault="00EB0C98" w:rsidP="00EB0C98">
            <w:pPr>
              <w:jc w:val="center"/>
            </w:pPr>
          </w:p>
          <w:p w14:paraId="3A000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5F2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7FD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262CB" w14:textId="4C311A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A04C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63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F87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7A1F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50B6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D1731E" w14:textId="77777777" w:rsidR="00EB0C98" w:rsidRDefault="00EB0C98" w:rsidP="00EB0C98">
            <w:pPr>
              <w:jc w:val="center"/>
            </w:pPr>
          </w:p>
          <w:p w14:paraId="353A0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C9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176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F43AEB" w14:textId="417675B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8852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42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F27B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7255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93973" w14:textId="77777777" w:rsidR="00EB0C98" w:rsidRDefault="00EB0C98" w:rsidP="00EB0C98">
            <w:pPr>
              <w:jc w:val="center"/>
            </w:pPr>
          </w:p>
          <w:p w14:paraId="1FFDE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385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2D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18570C" w14:textId="3DA4145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49D03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1D4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2A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87F2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75FDA4" w14:textId="77777777" w:rsidR="00EB0C98" w:rsidRDefault="00EB0C98" w:rsidP="00EB0C98">
            <w:pPr>
              <w:jc w:val="center"/>
            </w:pPr>
          </w:p>
          <w:p w14:paraId="7190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24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F2D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5AA6B" w14:textId="2C5A286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5077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367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E0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A75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2E8C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63F805" w14:textId="77777777" w:rsidR="00EB0C98" w:rsidRDefault="00EB0C98" w:rsidP="00EB0C98">
            <w:pPr>
              <w:jc w:val="center"/>
            </w:pPr>
          </w:p>
          <w:p w14:paraId="2A2EAA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541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243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5480D2" w14:textId="0E9932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3DED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B13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45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D619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9DE17" w14:textId="77777777" w:rsidR="00EB0C98" w:rsidRDefault="00EB0C98" w:rsidP="00EB0C98">
            <w:pPr>
              <w:jc w:val="center"/>
            </w:pPr>
          </w:p>
          <w:p w14:paraId="1DE9B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51F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C41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920C16" w14:textId="18C8F7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CE68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F57B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41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7D1B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935C33" w14:textId="77777777" w:rsidR="00EB0C98" w:rsidRDefault="00EB0C98" w:rsidP="00EB0C98">
            <w:pPr>
              <w:jc w:val="center"/>
            </w:pPr>
          </w:p>
          <w:p w14:paraId="28450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0DC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52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BB369C" w14:textId="6C2DD4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C2AC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FB2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3C1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6881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30E0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D3EF72" w14:textId="77777777" w:rsidR="00EB0C98" w:rsidRDefault="00EB0C98" w:rsidP="00EB0C98">
            <w:pPr>
              <w:jc w:val="center"/>
            </w:pPr>
          </w:p>
          <w:p w14:paraId="6495A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560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C4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09698C" w14:textId="1D730C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3122C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C7C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BB67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9084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49B28C" w14:textId="77777777" w:rsidR="00EB0C98" w:rsidRDefault="00EB0C98" w:rsidP="00EB0C98">
            <w:pPr>
              <w:jc w:val="center"/>
            </w:pPr>
          </w:p>
          <w:p w14:paraId="62539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1A3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4A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0DDA21" w14:textId="788B61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175F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A5F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50C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12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E9AC26" w14:textId="77777777" w:rsidR="00EB0C98" w:rsidRDefault="00EB0C98" w:rsidP="00EB0C98">
            <w:pPr>
              <w:jc w:val="center"/>
            </w:pPr>
          </w:p>
          <w:p w14:paraId="407DE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CDD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02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B2C8D" w14:textId="4943AA9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268F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0BF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790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F800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61A8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159D8D" w14:textId="77777777" w:rsidR="00EB0C98" w:rsidRDefault="00EB0C98" w:rsidP="00EB0C98">
            <w:pPr>
              <w:jc w:val="center"/>
            </w:pPr>
          </w:p>
          <w:p w14:paraId="7E4A1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61B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30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EEF556" w14:textId="1CB4C4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6746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A14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F72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54D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61452" w14:textId="77777777" w:rsidR="00EB0C98" w:rsidRDefault="00EB0C98" w:rsidP="00EB0C98">
            <w:pPr>
              <w:jc w:val="center"/>
            </w:pPr>
          </w:p>
          <w:p w14:paraId="76169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4C0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C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A6DF02" w14:textId="5107DB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2AC63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8D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34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5BB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9A7966" w14:textId="77777777" w:rsidR="00EB0C98" w:rsidRDefault="00EB0C98" w:rsidP="00EB0C98">
            <w:pPr>
              <w:jc w:val="center"/>
            </w:pPr>
          </w:p>
          <w:p w14:paraId="7D302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2B0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8B7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D5E4A5" w14:textId="6206A2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1B15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ADE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0AF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5D8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0010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8552BB" w14:textId="77777777" w:rsidR="00EB0C98" w:rsidRDefault="00EB0C98" w:rsidP="00EB0C98">
            <w:pPr>
              <w:jc w:val="center"/>
            </w:pPr>
          </w:p>
          <w:p w14:paraId="37C37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2AF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A2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45B1A" w14:textId="16B1D6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0747D5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E6CA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69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03F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A8E6EE" w14:textId="77777777" w:rsidR="00EB0C98" w:rsidRDefault="00EB0C98" w:rsidP="00EB0C98">
            <w:pPr>
              <w:jc w:val="center"/>
            </w:pPr>
          </w:p>
          <w:p w14:paraId="6DB03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30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3B8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88795" w14:textId="05E5F1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B664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FF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13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FE3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AA544CE" w14:textId="77777777" w:rsidR="00EB0C98" w:rsidRDefault="00EB0C98" w:rsidP="00EB0C98">
            <w:pPr>
              <w:jc w:val="center"/>
            </w:pPr>
          </w:p>
          <w:p w14:paraId="714D7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828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BD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6E88C" w14:textId="6D6D01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EE41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8FB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4FD5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B800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B0A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756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03B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84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3E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8E607" w14:textId="5059BE8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C4D5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F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63F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5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D40C92" w14:textId="77777777" w:rsidR="00EB0C98" w:rsidRDefault="00EB0C98" w:rsidP="00EB0C98">
            <w:pPr>
              <w:jc w:val="center"/>
            </w:pPr>
          </w:p>
          <w:p w14:paraId="06F33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357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CD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F2C09E" w14:textId="77003F9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6D41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38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04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910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5588" w14:textId="77777777" w:rsidR="00EB0C98" w:rsidRDefault="00EB0C98" w:rsidP="00EB0C98">
            <w:pPr>
              <w:jc w:val="center"/>
            </w:pPr>
          </w:p>
          <w:p w14:paraId="31C70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73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D4A9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7C38AB" w14:textId="626A9E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396A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F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F0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6D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D85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3D5EC0" w14:textId="77777777" w:rsidR="00EB0C98" w:rsidRDefault="00EB0C98" w:rsidP="00EB0C98">
            <w:pPr>
              <w:jc w:val="center"/>
            </w:pPr>
          </w:p>
          <w:p w14:paraId="2E68D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76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8AC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5FF68" w14:textId="377CA0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E03E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5D7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D28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B25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561C75" w14:textId="77777777" w:rsidR="00EB0C98" w:rsidRDefault="00EB0C98" w:rsidP="00EB0C98">
            <w:pPr>
              <w:jc w:val="center"/>
            </w:pPr>
          </w:p>
          <w:p w14:paraId="6F8E9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A6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CA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A0D58" w14:textId="4855E8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0B4ED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2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6F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1D2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5660C" w14:textId="77777777" w:rsidR="00EB0C98" w:rsidRDefault="00EB0C98" w:rsidP="00EB0C98">
            <w:pPr>
              <w:jc w:val="center"/>
            </w:pPr>
          </w:p>
          <w:p w14:paraId="2678A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C3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73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ACAD8" w14:textId="6B4310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2744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199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FB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CE1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49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87D64A" w14:textId="77777777" w:rsidR="00EB0C98" w:rsidRDefault="00EB0C98" w:rsidP="00EB0C98">
            <w:pPr>
              <w:jc w:val="center"/>
            </w:pPr>
          </w:p>
          <w:p w14:paraId="5A34B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21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F1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4BD1B1" w14:textId="64ABCC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B85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87F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B37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C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90685A" w14:textId="77777777" w:rsidR="00EB0C98" w:rsidRDefault="00EB0C98" w:rsidP="00EB0C98">
            <w:pPr>
              <w:jc w:val="center"/>
            </w:pPr>
          </w:p>
          <w:p w14:paraId="65002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2A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09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FB8AA" w14:textId="10A44E3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F4C2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6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6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718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03C49" w14:textId="77777777" w:rsidR="00EB0C98" w:rsidRDefault="00EB0C98" w:rsidP="00EB0C98">
            <w:pPr>
              <w:jc w:val="center"/>
            </w:pPr>
          </w:p>
          <w:p w14:paraId="65256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B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940E7D" w14:textId="590D839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FCD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AB9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9F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1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44F2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C5B" w14:textId="77777777" w:rsidR="00EB0C98" w:rsidRDefault="00EB0C98" w:rsidP="00EB0C98">
            <w:pPr>
              <w:jc w:val="center"/>
            </w:pPr>
          </w:p>
          <w:p w14:paraId="10324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2A8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485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1B3F7" w14:textId="6350ED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B1E4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66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1E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891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60C44F" w14:textId="77777777" w:rsidR="00EB0C98" w:rsidRDefault="00EB0C98" w:rsidP="00EB0C98">
            <w:pPr>
              <w:jc w:val="center"/>
            </w:pPr>
          </w:p>
          <w:p w14:paraId="7957F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1B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2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47B56C" w14:textId="651066B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E07C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C65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5AB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55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4B7B0C" w14:textId="77777777" w:rsidR="00EB0C98" w:rsidRDefault="00EB0C98" w:rsidP="00EB0C98">
            <w:pPr>
              <w:jc w:val="center"/>
            </w:pPr>
          </w:p>
          <w:p w14:paraId="07B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2A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6F6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BEA31" w14:textId="6920EB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5D40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2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5DA0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02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3C7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2AD59C" w14:textId="77777777" w:rsidR="00EB0C98" w:rsidRDefault="00EB0C98" w:rsidP="00EB0C98">
            <w:pPr>
              <w:jc w:val="center"/>
            </w:pPr>
          </w:p>
          <w:p w14:paraId="7051A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31C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D0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E3AC68" w14:textId="0E447C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859E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9D1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C3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F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E115" w14:textId="77777777" w:rsidR="00EB0C98" w:rsidRDefault="00EB0C98" w:rsidP="00EB0C98">
            <w:pPr>
              <w:jc w:val="center"/>
            </w:pPr>
          </w:p>
          <w:p w14:paraId="205CC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F2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B7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3C29D" w14:textId="74C713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82DB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52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0C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CBE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9A5AEA" w14:textId="77777777" w:rsidR="00EB0C98" w:rsidRDefault="00EB0C98" w:rsidP="00EB0C98">
            <w:pPr>
              <w:jc w:val="center"/>
            </w:pPr>
          </w:p>
          <w:p w14:paraId="549EA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E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682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FE648" w14:textId="28F456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7823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5A2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A0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2DDB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A5DB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663B4B" w14:textId="77777777" w:rsidR="00EB0C98" w:rsidRDefault="00EB0C98" w:rsidP="00EB0C98">
            <w:pPr>
              <w:jc w:val="center"/>
            </w:pPr>
          </w:p>
          <w:p w14:paraId="2AFD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E9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D0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D776F" w14:textId="7D31FB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91B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92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D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DE9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2D0F1" w14:textId="77777777" w:rsidR="00EB0C98" w:rsidRDefault="00EB0C98" w:rsidP="00EB0C98">
            <w:pPr>
              <w:jc w:val="center"/>
            </w:pPr>
          </w:p>
          <w:p w14:paraId="3C76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B9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FA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F953E3" w14:textId="2660DC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613D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57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81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D2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8BE1B" w14:textId="77777777" w:rsidR="00EB0C98" w:rsidRDefault="00EB0C98" w:rsidP="00EB0C98">
            <w:pPr>
              <w:jc w:val="center"/>
            </w:pPr>
          </w:p>
          <w:p w14:paraId="23820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D5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FF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A68B62" w14:textId="0A8CB9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23E0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3F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417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5AD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F0559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D93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091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544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1839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370FD" w14:textId="0AB4AA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C226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18C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4C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A99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0EB8B5" w14:textId="77777777" w:rsidR="00EB0C98" w:rsidRDefault="00EB0C98" w:rsidP="00EB0C98">
            <w:pPr>
              <w:jc w:val="center"/>
            </w:pPr>
          </w:p>
          <w:p w14:paraId="20D0A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98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DFF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054F68" w14:textId="701957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3C40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4C4F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857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B85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EC1C6B" w14:textId="77777777" w:rsidR="00EB0C98" w:rsidRDefault="00EB0C98" w:rsidP="00EB0C98">
            <w:pPr>
              <w:jc w:val="center"/>
            </w:pPr>
          </w:p>
          <w:p w14:paraId="4F0B3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40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FE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282253" w14:textId="34BDB9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3B98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A6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00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54E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3A87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16A55" w14:textId="77777777" w:rsidR="00EB0C98" w:rsidRDefault="00EB0C98" w:rsidP="00EB0C98">
            <w:pPr>
              <w:jc w:val="center"/>
            </w:pPr>
          </w:p>
          <w:p w14:paraId="74293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B0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3B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3561C6" w14:textId="2D332F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2F4D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C364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F5E8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E8C1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3FA67" w14:textId="77777777" w:rsidR="00EB0C98" w:rsidRDefault="00EB0C98" w:rsidP="00EB0C98">
            <w:pPr>
              <w:jc w:val="center"/>
            </w:pPr>
          </w:p>
          <w:p w14:paraId="10BA3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515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36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ABD4A" w14:textId="200824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ECA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80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53D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60EE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A63A7B" w14:textId="77777777" w:rsidR="00EB0C98" w:rsidRDefault="00EB0C98" w:rsidP="00EB0C98">
            <w:pPr>
              <w:jc w:val="center"/>
            </w:pPr>
          </w:p>
          <w:p w14:paraId="6E1E7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D7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0B2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6F360" w14:textId="6406547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8136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742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FA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3DE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9598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A0E4D" w14:textId="77777777" w:rsidR="00EB0C98" w:rsidRDefault="00EB0C98" w:rsidP="00EB0C98">
            <w:pPr>
              <w:jc w:val="center"/>
            </w:pPr>
          </w:p>
          <w:p w14:paraId="51B39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EF7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63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7F9B1" w14:textId="2B6ECA9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CC2A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079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506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286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4A92B4" w14:textId="77777777" w:rsidR="00EB0C98" w:rsidRDefault="00EB0C98" w:rsidP="00EB0C98">
            <w:pPr>
              <w:jc w:val="center"/>
            </w:pPr>
          </w:p>
          <w:p w14:paraId="05EAD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B5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292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1AB864" w14:textId="2DE9E8F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7209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8D7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75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550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A459E7" w14:textId="77777777" w:rsidR="00EB0C98" w:rsidRDefault="00EB0C98" w:rsidP="00EB0C98">
            <w:pPr>
              <w:jc w:val="center"/>
            </w:pPr>
          </w:p>
          <w:p w14:paraId="6819C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9A8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AD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9F57D" w14:textId="5C68B5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C2BA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4C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C176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74D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EB6F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07136D" w14:textId="77777777" w:rsidR="00EB0C98" w:rsidRDefault="00EB0C98" w:rsidP="00EB0C98">
            <w:pPr>
              <w:jc w:val="center"/>
            </w:pPr>
          </w:p>
          <w:p w14:paraId="0C812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B2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254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213CD7" w14:textId="4BBFBE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427D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49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0F9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6EAF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3EB1E9" w14:textId="77777777" w:rsidR="00EB0C98" w:rsidRDefault="00EB0C98" w:rsidP="00EB0C98">
            <w:pPr>
              <w:jc w:val="center"/>
            </w:pPr>
          </w:p>
          <w:p w14:paraId="7E3BFA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137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59E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FD5CA" w14:textId="326494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6296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744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6C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C4E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174C77" w14:textId="77777777" w:rsidR="00EB0C98" w:rsidRDefault="00EB0C98" w:rsidP="00EB0C98">
            <w:pPr>
              <w:jc w:val="center"/>
            </w:pPr>
          </w:p>
          <w:p w14:paraId="27DD5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3F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9A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13616" w14:textId="4FBC8B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F84C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6AA7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B89B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10D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A779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10300C" w14:textId="77777777" w:rsidR="00EB0C98" w:rsidRDefault="00EB0C98" w:rsidP="00EB0C98">
            <w:pPr>
              <w:jc w:val="center"/>
            </w:pPr>
          </w:p>
          <w:p w14:paraId="76100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DA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6B4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CF850" w14:textId="5AC6406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B7ED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C8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9A6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D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E3B6BB" w14:textId="77777777" w:rsidR="00EB0C98" w:rsidRDefault="00EB0C98" w:rsidP="00EB0C98">
            <w:pPr>
              <w:jc w:val="center"/>
            </w:pPr>
          </w:p>
          <w:p w14:paraId="0FE61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3D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BC3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2E1535" w14:textId="4209C6D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6F05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3E6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224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015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A8BB69" w14:textId="77777777" w:rsidR="00EB0C98" w:rsidRDefault="00EB0C98" w:rsidP="00EB0C98">
            <w:pPr>
              <w:jc w:val="center"/>
            </w:pPr>
          </w:p>
          <w:p w14:paraId="4E2A9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A3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C82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B5E5BF" w14:textId="34778F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33BC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C9A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86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F979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FF82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DA6C7C" w14:textId="77777777" w:rsidR="00EB0C98" w:rsidRDefault="00EB0C98" w:rsidP="00EB0C98">
            <w:pPr>
              <w:jc w:val="center"/>
            </w:pPr>
          </w:p>
          <w:p w14:paraId="4B80C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ED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B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B77B0" w14:textId="188B148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F6B6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F2A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B92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BA5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4AEE04" w14:textId="77777777" w:rsidR="00EB0C98" w:rsidRDefault="00EB0C98" w:rsidP="00EB0C98">
            <w:pPr>
              <w:jc w:val="center"/>
            </w:pPr>
          </w:p>
          <w:p w14:paraId="4999B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67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07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CF575A" w14:textId="1C32011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39570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C9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60A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561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DFDCDA" w14:textId="77777777" w:rsidR="00EB0C98" w:rsidRDefault="00EB0C98" w:rsidP="00EB0C98">
            <w:pPr>
              <w:jc w:val="center"/>
            </w:pPr>
          </w:p>
          <w:p w14:paraId="52285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3E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B4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6F3E9" w14:textId="6F7345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28D80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62C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077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2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86323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49E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8011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4C7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F2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51354F" w14:textId="4B23D3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E76F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5EF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F6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54D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3C3FB1" w14:textId="77777777" w:rsidR="00EB0C98" w:rsidRDefault="00EB0C98" w:rsidP="00EB0C98">
            <w:pPr>
              <w:jc w:val="center"/>
            </w:pPr>
          </w:p>
          <w:p w14:paraId="4D642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6D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173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3A592" w14:textId="652E735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2033A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94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63E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7CA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197DA4" w14:textId="77777777" w:rsidR="00EB0C98" w:rsidRDefault="00EB0C98" w:rsidP="00EB0C98">
            <w:pPr>
              <w:jc w:val="center"/>
            </w:pPr>
          </w:p>
          <w:p w14:paraId="22F5D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6DD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E8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9DB2C" w14:textId="56577E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08CA13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D0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3B62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336A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833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4102F5" w14:textId="77777777" w:rsidR="00EB0C98" w:rsidRDefault="00EB0C98" w:rsidP="00EB0C98">
            <w:pPr>
              <w:jc w:val="center"/>
            </w:pPr>
          </w:p>
          <w:p w14:paraId="6C1B3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923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DAB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3A724D" w14:textId="342C95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D3FA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5DF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C55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F7B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76599" w14:textId="77777777" w:rsidR="00EB0C98" w:rsidRDefault="00EB0C98" w:rsidP="00EB0C98">
            <w:pPr>
              <w:jc w:val="center"/>
            </w:pPr>
          </w:p>
          <w:p w14:paraId="6DB18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D81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18D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4403D4" w14:textId="3ED9DA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A53C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E4D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ED1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B04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4AF46F" w14:textId="77777777" w:rsidR="00EB0C98" w:rsidRDefault="00EB0C98" w:rsidP="00EB0C98">
            <w:pPr>
              <w:jc w:val="center"/>
            </w:pPr>
          </w:p>
          <w:p w14:paraId="72902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CFB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79F9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3F784" w14:textId="43BD9EC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EEB6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EBD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603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EA20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31C1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190DA6" w14:textId="77777777" w:rsidR="00EB0C98" w:rsidRDefault="00EB0C98" w:rsidP="00EB0C98">
            <w:pPr>
              <w:jc w:val="center"/>
            </w:pPr>
          </w:p>
          <w:p w14:paraId="0B2D9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3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78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4E015A" w14:textId="200AE30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4B9679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CFE3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66A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7C0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178CB" w14:textId="77777777" w:rsidR="00EB0C98" w:rsidRDefault="00EB0C98" w:rsidP="00EB0C98">
            <w:pPr>
              <w:jc w:val="center"/>
            </w:pPr>
          </w:p>
          <w:p w14:paraId="51E3F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33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FE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018B6" w14:textId="1623D4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470C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3F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E73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4721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CDB29F" w14:textId="77777777" w:rsidR="00EB0C98" w:rsidRDefault="00EB0C98" w:rsidP="00EB0C98">
            <w:pPr>
              <w:jc w:val="center"/>
            </w:pPr>
          </w:p>
          <w:p w14:paraId="004A3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5AE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18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9FED16" w14:textId="1FDC45D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6D571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D5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C12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7E81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00D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C713B7" w14:textId="77777777" w:rsidR="00EB0C98" w:rsidRDefault="00EB0C98" w:rsidP="00EB0C98">
            <w:pPr>
              <w:jc w:val="center"/>
            </w:pPr>
          </w:p>
          <w:p w14:paraId="694C3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A9B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72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1E626" w14:textId="5C5C1A8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AC70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979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7F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C44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2F4B3E" w14:textId="77777777" w:rsidR="00EB0C98" w:rsidRDefault="00EB0C98" w:rsidP="00EB0C98">
            <w:pPr>
              <w:jc w:val="center"/>
            </w:pPr>
          </w:p>
          <w:p w14:paraId="1D665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609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D67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F9969" w14:textId="3357823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87D5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8B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86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F062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0A813F" w14:textId="77777777" w:rsidR="00EB0C98" w:rsidRDefault="00EB0C98" w:rsidP="00EB0C98">
            <w:pPr>
              <w:jc w:val="center"/>
            </w:pPr>
          </w:p>
          <w:p w14:paraId="230D5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F1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73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D6E7B" w14:textId="2B5080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6AF45F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E92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2A3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76E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2C7A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86DCA1" w14:textId="77777777" w:rsidR="00EB0C98" w:rsidRDefault="00EB0C98" w:rsidP="00EB0C98">
            <w:pPr>
              <w:jc w:val="center"/>
            </w:pPr>
          </w:p>
          <w:p w14:paraId="4DCAD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EA8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D5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E488A8" w14:textId="1512F1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385B9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73F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4308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A7B0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342CC2" w14:textId="77777777" w:rsidR="00EB0C98" w:rsidRDefault="00EB0C98" w:rsidP="00EB0C98">
            <w:pPr>
              <w:jc w:val="center"/>
            </w:pPr>
          </w:p>
          <w:p w14:paraId="13A5F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B23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FAC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30F578" w14:textId="6FB7CC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945F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05A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B78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72B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EF7422" w14:textId="77777777" w:rsidR="00EB0C98" w:rsidRDefault="00EB0C98" w:rsidP="00EB0C98">
            <w:pPr>
              <w:jc w:val="center"/>
            </w:pPr>
          </w:p>
          <w:p w14:paraId="784713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C0CC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8D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453AED" w14:textId="39082B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BF26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4A2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E21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4063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95BD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70ABB3" w14:textId="77777777" w:rsidR="00EB0C98" w:rsidRDefault="00EB0C98" w:rsidP="00EB0C98">
            <w:pPr>
              <w:jc w:val="center"/>
            </w:pPr>
          </w:p>
          <w:p w14:paraId="3F77A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D88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8D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688CFB" w14:textId="3172900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FF56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C91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CF5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1E5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5DAFFB7" w14:textId="77777777" w:rsidR="00EB0C98" w:rsidRDefault="00EB0C98" w:rsidP="00EB0C98">
            <w:pPr>
              <w:jc w:val="center"/>
            </w:pPr>
          </w:p>
          <w:p w14:paraId="2D90C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AF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9FC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A0DF6" w14:textId="20DCDC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68867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5E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C37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CDA4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1B2D03" w14:textId="77777777" w:rsidR="00EB0C98" w:rsidRDefault="00EB0C98" w:rsidP="00EB0C98">
            <w:pPr>
              <w:jc w:val="center"/>
            </w:pPr>
          </w:p>
          <w:p w14:paraId="139A9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11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F1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454664" w14:textId="69BA9AC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5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6AA4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000C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AC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254A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A0957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9A1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281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BE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4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AB101C" w14:textId="09D280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395E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E4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E1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A2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C8C93A" w14:textId="77777777" w:rsidR="00EB0C98" w:rsidRDefault="00EB0C98" w:rsidP="00EB0C98">
            <w:pPr>
              <w:jc w:val="center"/>
            </w:pPr>
          </w:p>
          <w:p w14:paraId="7ADCA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66A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3B0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FBD6CD" w14:textId="7A1271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E6C5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9A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FF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81C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93183" w14:textId="77777777" w:rsidR="00EB0C98" w:rsidRDefault="00EB0C98" w:rsidP="00EB0C98">
            <w:pPr>
              <w:jc w:val="center"/>
            </w:pPr>
          </w:p>
          <w:p w14:paraId="216D1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CC6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8B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1C8E3" w14:textId="2F5C205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946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80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1A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45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A4C9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2BA57" w14:textId="77777777" w:rsidR="00EB0C98" w:rsidRDefault="00EB0C98" w:rsidP="00EB0C98">
            <w:pPr>
              <w:jc w:val="center"/>
            </w:pPr>
          </w:p>
          <w:p w14:paraId="08037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14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C8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F37263" w14:textId="1F04F42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780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0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EE9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47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0FB98" w14:textId="77777777" w:rsidR="00EB0C98" w:rsidRDefault="00EB0C98" w:rsidP="00EB0C98">
            <w:pPr>
              <w:jc w:val="center"/>
            </w:pPr>
          </w:p>
          <w:p w14:paraId="24E0E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87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F75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D5A4EF" w14:textId="24382E3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F25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46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76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EA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95F350" w14:textId="77777777" w:rsidR="00EB0C98" w:rsidRDefault="00EB0C98" w:rsidP="00EB0C98">
            <w:pPr>
              <w:jc w:val="center"/>
            </w:pPr>
          </w:p>
          <w:p w14:paraId="78A3F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DA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38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92F211" w14:textId="5488EB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65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E40C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91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855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34A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494D7" w14:textId="77777777" w:rsidR="00EB0C98" w:rsidRDefault="00EB0C98" w:rsidP="00EB0C98">
            <w:pPr>
              <w:jc w:val="center"/>
            </w:pPr>
          </w:p>
          <w:p w14:paraId="295ED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37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E6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BEAB9" w14:textId="59ED6A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8D8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EE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D16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B2F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13061" w14:textId="77777777" w:rsidR="00EB0C98" w:rsidRDefault="00EB0C98" w:rsidP="00EB0C98">
            <w:pPr>
              <w:jc w:val="center"/>
            </w:pPr>
          </w:p>
          <w:p w14:paraId="2A29D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42F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97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93550" w14:textId="764BB1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F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FB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7E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07F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C91572" w14:textId="77777777" w:rsidR="00EB0C98" w:rsidRDefault="00EB0C98" w:rsidP="00EB0C98">
            <w:pPr>
              <w:jc w:val="center"/>
            </w:pPr>
          </w:p>
          <w:p w14:paraId="09488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AC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83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98FFC" w14:textId="06A2E29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C859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251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899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C5E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F410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B67A6" w14:textId="77777777" w:rsidR="00EB0C98" w:rsidRDefault="00EB0C98" w:rsidP="00EB0C98">
            <w:pPr>
              <w:jc w:val="center"/>
            </w:pPr>
          </w:p>
          <w:p w14:paraId="6AE43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B3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3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49FB12" w14:textId="707A812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031DB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B6D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55E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08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E5035D" w14:textId="77777777" w:rsidR="00EB0C98" w:rsidRDefault="00EB0C98" w:rsidP="00EB0C98">
            <w:pPr>
              <w:jc w:val="center"/>
            </w:pPr>
          </w:p>
          <w:p w14:paraId="5EBEB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6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E4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6B5E98" w14:textId="4A7CBF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918D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E0E1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45E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D70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0A2D9" w14:textId="77777777" w:rsidR="00EB0C98" w:rsidRDefault="00EB0C98" w:rsidP="00EB0C98">
            <w:pPr>
              <w:jc w:val="center"/>
            </w:pPr>
          </w:p>
          <w:p w14:paraId="0FC44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3A0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44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5D5E5" w14:textId="11E9BA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49B7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A62B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151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22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D597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367C32" w14:textId="77777777" w:rsidR="00EB0C98" w:rsidRDefault="00EB0C98" w:rsidP="00EB0C98">
            <w:pPr>
              <w:jc w:val="center"/>
            </w:pPr>
          </w:p>
          <w:p w14:paraId="734750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BC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8A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3B2F8" w14:textId="6C0C037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05D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8E5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6E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F86A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F1F46" w14:textId="77777777" w:rsidR="00EB0C98" w:rsidRDefault="00EB0C98" w:rsidP="00EB0C98">
            <w:pPr>
              <w:jc w:val="center"/>
            </w:pPr>
          </w:p>
          <w:p w14:paraId="6D2FA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776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FB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12CEB" w14:textId="547D8C3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252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753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23B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C6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0EA24" w14:textId="77777777" w:rsidR="00EB0C98" w:rsidRDefault="00EB0C98" w:rsidP="00EB0C98">
            <w:pPr>
              <w:jc w:val="center"/>
            </w:pPr>
          </w:p>
          <w:p w14:paraId="09F3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11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C5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DA1687" w14:textId="5ED597C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6D9F3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64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F895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C2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57C6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302014" w14:textId="77777777" w:rsidR="00EB0C98" w:rsidRDefault="00EB0C98" w:rsidP="00EB0C98">
            <w:pPr>
              <w:jc w:val="center"/>
            </w:pPr>
          </w:p>
          <w:p w14:paraId="444B5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9A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31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918BC8" w14:textId="5AC159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DAC5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E78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617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F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FB976B" w14:textId="77777777" w:rsidR="00EB0C98" w:rsidRDefault="00EB0C98" w:rsidP="00EB0C98">
            <w:pPr>
              <w:jc w:val="center"/>
            </w:pPr>
          </w:p>
          <w:p w14:paraId="68ECB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480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55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F015F" w14:textId="0EE3434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747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2C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FE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4F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7306AC" w14:textId="77777777" w:rsidR="00EB0C98" w:rsidRDefault="00EB0C98" w:rsidP="00EB0C98">
            <w:pPr>
              <w:jc w:val="center"/>
            </w:pPr>
          </w:p>
          <w:p w14:paraId="46D3D1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4F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8C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2F389" w14:textId="54DAC0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6E5A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C1A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76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14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C3C06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5C6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DD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2EE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09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C1676E" w14:textId="5A1755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0A9C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E32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18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081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6C29E2" w14:textId="77777777" w:rsidR="00EB0C98" w:rsidRDefault="00EB0C98" w:rsidP="00EB0C98">
            <w:pPr>
              <w:jc w:val="center"/>
            </w:pPr>
          </w:p>
          <w:p w14:paraId="548FA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59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AD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EC1FAA" w14:textId="4A515CA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3878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DD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C3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43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E314AB" w14:textId="77777777" w:rsidR="00EB0C98" w:rsidRDefault="00EB0C98" w:rsidP="00EB0C98">
            <w:pPr>
              <w:jc w:val="center"/>
            </w:pPr>
          </w:p>
          <w:p w14:paraId="319CC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6E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D1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92F36" w14:textId="6CA50A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9D50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E4E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1CB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AF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BEE1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B98FAD" w14:textId="77777777" w:rsidR="00EB0C98" w:rsidRDefault="00EB0C98" w:rsidP="00EB0C98">
            <w:pPr>
              <w:jc w:val="center"/>
            </w:pPr>
          </w:p>
          <w:p w14:paraId="24C9D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A29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360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3AFB6" w14:textId="33AB9DA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FF89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ABF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BB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23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B1C65D" w14:textId="77777777" w:rsidR="00EB0C98" w:rsidRDefault="00EB0C98" w:rsidP="00EB0C98">
            <w:pPr>
              <w:jc w:val="center"/>
            </w:pPr>
          </w:p>
          <w:p w14:paraId="6613B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F9C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26A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C708CF" w14:textId="5ACC927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5A99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2F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0F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86E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08C0F2" w14:textId="77777777" w:rsidR="00EB0C98" w:rsidRDefault="00EB0C98" w:rsidP="00EB0C98">
            <w:pPr>
              <w:jc w:val="center"/>
            </w:pPr>
          </w:p>
          <w:p w14:paraId="4CDE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32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A64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78FB30" w14:textId="65397D9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F495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C2D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CF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EB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F5C2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E14329" w14:textId="77777777" w:rsidR="00EB0C98" w:rsidRDefault="00EB0C98" w:rsidP="00EB0C98">
            <w:pPr>
              <w:jc w:val="center"/>
            </w:pPr>
          </w:p>
          <w:p w14:paraId="4FDA4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AAF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85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FC1C7A" w14:textId="7A0711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47DD3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2F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80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145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AB6B53" w14:textId="77777777" w:rsidR="00EB0C98" w:rsidRDefault="00EB0C98" w:rsidP="00EB0C98">
            <w:pPr>
              <w:jc w:val="center"/>
            </w:pPr>
          </w:p>
          <w:p w14:paraId="65414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1A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63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11436" w14:textId="7E6DA4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24C13A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B9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7A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C3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EF98CA" w14:textId="77777777" w:rsidR="00EB0C98" w:rsidRDefault="00EB0C98" w:rsidP="00EB0C98">
            <w:pPr>
              <w:jc w:val="center"/>
            </w:pPr>
          </w:p>
          <w:p w14:paraId="2EC52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C23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7B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C20CA7" w14:textId="680A53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56C4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F9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78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644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83AB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21087F" w14:textId="77777777" w:rsidR="00EB0C98" w:rsidRDefault="00EB0C98" w:rsidP="00EB0C98">
            <w:pPr>
              <w:jc w:val="center"/>
            </w:pPr>
          </w:p>
          <w:p w14:paraId="0C4FA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ED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C2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4C720" w14:textId="3C25E1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7F7D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CE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ECE4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073C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B620B5" w14:textId="77777777" w:rsidR="00EB0C98" w:rsidRDefault="00EB0C98" w:rsidP="00EB0C98">
            <w:pPr>
              <w:jc w:val="center"/>
            </w:pPr>
          </w:p>
          <w:p w14:paraId="31118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C1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A33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99717B" w14:textId="76AEEDD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CA33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F64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A27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7C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6C2E90" w14:textId="77777777" w:rsidR="00EB0C98" w:rsidRDefault="00EB0C98" w:rsidP="00EB0C98">
            <w:pPr>
              <w:jc w:val="center"/>
            </w:pPr>
          </w:p>
          <w:p w14:paraId="31433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95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65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F0C19F" w14:textId="1B2115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940A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F2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2C5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71F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8CE7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4C99F3" w14:textId="77777777" w:rsidR="00EB0C98" w:rsidRDefault="00EB0C98" w:rsidP="00EB0C98">
            <w:pPr>
              <w:jc w:val="center"/>
            </w:pPr>
          </w:p>
          <w:p w14:paraId="02BAD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7D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F6D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4AA53" w14:textId="66B54E6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D72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970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252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364B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F3BE88" w14:textId="77777777" w:rsidR="00EB0C98" w:rsidRDefault="00EB0C98" w:rsidP="00EB0C98">
            <w:pPr>
              <w:jc w:val="center"/>
            </w:pPr>
          </w:p>
          <w:p w14:paraId="67E16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7F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D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5310A" w14:textId="689C794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DA72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4A7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2A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3AAA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A44609" w14:textId="77777777" w:rsidR="00EB0C98" w:rsidRDefault="00EB0C98" w:rsidP="00EB0C98">
            <w:pPr>
              <w:jc w:val="center"/>
            </w:pPr>
          </w:p>
          <w:p w14:paraId="391F7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6A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B3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F6A63" w14:textId="7B06E4E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516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A6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8A8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C6F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A8F9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99EE65" w14:textId="77777777" w:rsidR="00EB0C98" w:rsidRDefault="00EB0C98" w:rsidP="00EB0C98">
            <w:pPr>
              <w:jc w:val="center"/>
            </w:pPr>
          </w:p>
          <w:p w14:paraId="025B6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1D8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534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48A5D" w14:textId="6212369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5CCF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18C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B7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E425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72E8AC" w14:textId="77777777" w:rsidR="00EB0C98" w:rsidRDefault="00EB0C98" w:rsidP="00EB0C98">
            <w:pPr>
              <w:jc w:val="center"/>
            </w:pPr>
          </w:p>
          <w:p w14:paraId="2D54C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FAF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9F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400BF" w14:textId="3EE1307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6DDD4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82A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A29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957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7414AC" w14:textId="77777777" w:rsidR="00EB0C98" w:rsidRDefault="00EB0C98" w:rsidP="00EB0C98">
            <w:pPr>
              <w:jc w:val="center"/>
            </w:pPr>
          </w:p>
          <w:p w14:paraId="024A0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973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8AF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69921" w14:textId="7F6170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BAD6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7C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552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0DC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1E54C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703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838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99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4B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0C8565" w14:textId="0E73CE9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31664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63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C4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A7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E9ABF8" w14:textId="77777777" w:rsidR="00EB0C98" w:rsidRDefault="00EB0C98" w:rsidP="00EB0C98">
            <w:pPr>
              <w:jc w:val="center"/>
            </w:pPr>
          </w:p>
          <w:p w14:paraId="24772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BF4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14E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CAF3E" w14:textId="404060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A3BD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518A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58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F70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0E2800" w14:textId="77777777" w:rsidR="00EB0C98" w:rsidRDefault="00EB0C98" w:rsidP="00EB0C98">
            <w:pPr>
              <w:jc w:val="center"/>
            </w:pPr>
          </w:p>
          <w:p w14:paraId="21214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DF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C2C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08465" w14:textId="19DEAA4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1F63E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1579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00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C0A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FE18E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A78361" w14:textId="77777777" w:rsidR="00EB0C98" w:rsidRDefault="00EB0C98" w:rsidP="00EB0C98">
            <w:pPr>
              <w:jc w:val="center"/>
            </w:pPr>
          </w:p>
          <w:p w14:paraId="2867E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9BB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EA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0F93D1" w14:textId="5848010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3CA68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6CC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B294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E75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E9350E" w14:textId="77777777" w:rsidR="00EB0C98" w:rsidRDefault="00EB0C98" w:rsidP="00EB0C98">
            <w:pPr>
              <w:jc w:val="center"/>
            </w:pPr>
          </w:p>
          <w:p w14:paraId="44A52D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19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49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9C26D" w14:textId="29C1CE6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054BA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8E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91ED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A38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5B25CB" w14:textId="77777777" w:rsidR="00EB0C98" w:rsidRDefault="00EB0C98" w:rsidP="00EB0C98">
            <w:pPr>
              <w:jc w:val="center"/>
            </w:pPr>
          </w:p>
          <w:p w14:paraId="1BC59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AB6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2F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8E693" w14:textId="7D5B97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18327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FF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88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D3B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9F5C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EAAA5" w14:textId="77777777" w:rsidR="00EB0C98" w:rsidRDefault="00EB0C98" w:rsidP="00EB0C98">
            <w:pPr>
              <w:jc w:val="center"/>
            </w:pPr>
          </w:p>
          <w:p w14:paraId="4CB52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EA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8B8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C40F3B" w14:textId="04379F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0B894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BC4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42C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4A1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52C226" w14:textId="77777777" w:rsidR="00EB0C98" w:rsidRDefault="00EB0C98" w:rsidP="00EB0C98">
            <w:pPr>
              <w:jc w:val="center"/>
            </w:pPr>
          </w:p>
          <w:p w14:paraId="06EF19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AC5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C9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A6A526" w14:textId="7089E6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31A8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0F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1457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6EF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E08555" w14:textId="77777777" w:rsidR="00EB0C98" w:rsidRDefault="00EB0C98" w:rsidP="00EB0C98">
            <w:pPr>
              <w:jc w:val="center"/>
            </w:pPr>
          </w:p>
          <w:p w14:paraId="35680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A0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7A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68D26E" w14:textId="15D3C1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2B5D9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9FE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F5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AD7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D86C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9B8F2E" w14:textId="77777777" w:rsidR="00EB0C98" w:rsidRDefault="00EB0C98" w:rsidP="00EB0C98">
            <w:pPr>
              <w:jc w:val="center"/>
            </w:pPr>
          </w:p>
          <w:p w14:paraId="57D0A8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C6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B00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1BF2D1" w14:textId="0712D0A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73F3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720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326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33F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22F023" w14:textId="77777777" w:rsidR="00EB0C98" w:rsidRDefault="00EB0C98" w:rsidP="00EB0C98">
            <w:pPr>
              <w:jc w:val="center"/>
            </w:pPr>
          </w:p>
          <w:p w14:paraId="04633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B2E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DE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2D9CDD" w14:textId="775EA7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75E79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E698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5A2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8D4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AEF3F2" w14:textId="77777777" w:rsidR="00EB0C98" w:rsidRDefault="00EB0C98" w:rsidP="00EB0C98">
            <w:pPr>
              <w:jc w:val="center"/>
            </w:pPr>
          </w:p>
          <w:p w14:paraId="22D14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449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FE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FFC6A2" w14:textId="5201C5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16740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F75E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ED3A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F303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61B9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72D88" w14:textId="77777777" w:rsidR="00EB0C98" w:rsidRDefault="00EB0C98" w:rsidP="00EB0C98">
            <w:pPr>
              <w:jc w:val="center"/>
            </w:pPr>
          </w:p>
          <w:p w14:paraId="4E5A9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8E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ACD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CA908" w14:textId="3C7E24F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FED8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09A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4DC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9C4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FEC515" w14:textId="77777777" w:rsidR="00EB0C98" w:rsidRDefault="00EB0C98" w:rsidP="00EB0C98">
            <w:pPr>
              <w:jc w:val="center"/>
            </w:pPr>
          </w:p>
          <w:p w14:paraId="27DB9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E4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DF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4DAE24" w14:textId="5A52E2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691E6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DA6B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4E77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591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B84A94" w14:textId="77777777" w:rsidR="00EB0C98" w:rsidRDefault="00EB0C98" w:rsidP="00EB0C98">
            <w:pPr>
              <w:jc w:val="center"/>
            </w:pPr>
          </w:p>
          <w:p w14:paraId="4A11E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F7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BFE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E6D53" w14:textId="042CD3D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DB4D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84D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D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42D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DF2E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0E50CE" w14:textId="77777777" w:rsidR="00EB0C98" w:rsidRDefault="00EB0C98" w:rsidP="00EB0C98">
            <w:pPr>
              <w:jc w:val="center"/>
            </w:pPr>
          </w:p>
          <w:p w14:paraId="443ED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F89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FA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F246E8" w14:textId="7E5795E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4C970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3A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72C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DBB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CFDD5E" w14:textId="77777777" w:rsidR="00EB0C98" w:rsidRDefault="00EB0C98" w:rsidP="00EB0C98">
            <w:pPr>
              <w:jc w:val="center"/>
            </w:pPr>
          </w:p>
          <w:p w14:paraId="756C4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45B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994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34CBE" w14:textId="6ADFF2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3B40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17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CEC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402E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40C377" w14:textId="77777777" w:rsidR="00EB0C98" w:rsidRDefault="00EB0C98" w:rsidP="00EB0C98">
            <w:pPr>
              <w:jc w:val="center"/>
            </w:pPr>
          </w:p>
          <w:p w14:paraId="54977F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109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61C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8E920" w14:textId="35C8542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6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C142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C9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2D73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B8A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787C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9048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75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078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9F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D31BA0" w14:textId="3B70DEC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D78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65F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B07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CA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AE0F5B" w14:textId="77777777" w:rsidR="00EB0C98" w:rsidRDefault="00EB0C98" w:rsidP="00EB0C98">
            <w:pPr>
              <w:jc w:val="center"/>
            </w:pPr>
          </w:p>
          <w:p w14:paraId="388FE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972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17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0949A" w14:textId="6FD107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301C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59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17A1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A04ABF" w14:textId="77777777" w:rsidR="00EB0C98" w:rsidRDefault="00EB0C98" w:rsidP="00EB0C98">
            <w:pPr>
              <w:jc w:val="center"/>
            </w:pPr>
          </w:p>
          <w:p w14:paraId="3F605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F2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6C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3F5CC" w14:textId="3354FD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F97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2BD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A4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F6D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E1AC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55D9CA" w14:textId="77777777" w:rsidR="00EB0C98" w:rsidRDefault="00EB0C98" w:rsidP="00EB0C98">
            <w:pPr>
              <w:jc w:val="center"/>
            </w:pPr>
          </w:p>
          <w:p w14:paraId="1390F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29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45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C8CCA" w14:textId="7EFBFA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C1E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1C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0C81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48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8BC26" w14:textId="77777777" w:rsidR="00EB0C98" w:rsidRDefault="00EB0C98" w:rsidP="00EB0C98">
            <w:pPr>
              <w:jc w:val="center"/>
            </w:pPr>
          </w:p>
          <w:p w14:paraId="0866C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0B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8A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6C4CF" w14:textId="3ADAA9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6AD92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D000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67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14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F7ED04" w14:textId="77777777" w:rsidR="00EB0C98" w:rsidRDefault="00EB0C98" w:rsidP="00EB0C98">
            <w:pPr>
              <w:jc w:val="center"/>
            </w:pPr>
          </w:p>
          <w:p w14:paraId="024C9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FB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90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511578" w14:textId="3C288E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48B17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7C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5B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0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4589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9DA7" w14:textId="77777777" w:rsidR="00EB0C98" w:rsidRDefault="00EB0C98" w:rsidP="00EB0C98">
            <w:pPr>
              <w:jc w:val="center"/>
            </w:pPr>
          </w:p>
          <w:p w14:paraId="189DD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29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F3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BD646" w14:textId="1B7C448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5D81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2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F9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C2A0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975ED3" w14:textId="77777777" w:rsidR="00EB0C98" w:rsidRDefault="00EB0C98" w:rsidP="00EB0C98">
            <w:pPr>
              <w:jc w:val="center"/>
            </w:pPr>
          </w:p>
          <w:p w14:paraId="6D1DB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1C0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F87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0AE47F" w14:textId="6CCE1A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ECA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69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32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22B8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027D48" w14:textId="77777777" w:rsidR="00EB0C98" w:rsidRDefault="00EB0C98" w:rsidP="00EB0C98">
            <w:pPr>
              <w:jc w:val="center"/>
            </w:pPr>
          </w:p>
          <w:p w14:paraId="5A8D2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2D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87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AEFCF" w14:textId="3716630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2EA1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137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B5F6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BF6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BFC80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FB9D8" w14:textId="77777777" w:rsidR="00EB0C98" w:rsidRDefault="00EB0C98" w:rsidP="00EB0C98">
            <w:pPr>
              <w:jc w:val="center"/>
            </w:pPr>
          </w:p>
          <w:p w14:paraId="3A496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8F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7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F64B1" w14:textId="4AF782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F68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50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A2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98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EAD9" w14:textId="77777777" w:rsidR="00EB0C98" w:rsidRDefault="00EB0C98" w:rsidP="00EB0C98">
            <w:pPr>
              <w:jc w:val="center"/>
            </w:pPr>
          </w:p>
          <w:p w14:paraId="47A74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C7B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E4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0F11D" w14:textId="412EB2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DBED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610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29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E843" w14:textId="77777777" w:rsidR="00EB0C98" w:rsidRDefault="00EB0C98" w:rsidP="00EB0C98">
            <w:pPr>
              <w:jc w:val="center"/>
            </w:pPr>
          </w:p>
          <w:p w14:paraId="47C40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02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BA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10107F" w14:textId="493B83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555C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8A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F5E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16D2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69EDFE" w14:textId="77777777" w:rsidR="00EB0C98" w:rsidRDefault="00EB0C98" w:rsidP="00EB0C98">
            <w:pPr>
              <w:jc w:val="center"/>
            </w:pPr>
          </w:p>
          <w:p w14:paraId="68DBF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97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F5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C758B" w14:textId="5E29B8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7F63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95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AB0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AB66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83927" w14:textId="77777777" w:rsidR="00EB0C98" w:rsidRDefault="00EB0C98" w:rsidP="00EB0C98">
            <w:pPr>
              <w:jc w:val="center"/>
            </w:pPr>
          </w:p>
          <w:p w14:paraId="6C355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D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E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0D0DCB" w14:textId="5B4445C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D6E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77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41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FD1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75B14E" w14:textId="77777777" w:rsidR="00EB0C98" w:rsidRDefault="00EB0C98" w:rsidP="00EB0C98">
            <w:pPr>
              <w:jc w:val="center"/>
            </w:pPr>
          </w:p>
          <w:p w14:paraId="171FD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F6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69E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FB304" w14:textId="43A4BE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73339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AD3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8EC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93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7BD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9DB17D" w14:textId="77777777" w:rsidR="00EB0C98" w:rsidRDefault="00EB0C98" w:rsidP="00EB0C98">
            <w:pPr>
              <w:jc w:val="center"/>
            </w:pPr>
          </w:p>
          <w:p w14:paraId="24AEA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C4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06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32440" w14:textId="1F2A4A8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1FE28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7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07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51D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D00ED9" w14:textId="77777777" w:rsidR="00EB0C98" w:rsidRDefault="00EB0C98" w:rsidP="00EB0C98">
            <w:pPr>
              <w:jc w:val="center"/>
            </w:pPr>
          </w:p>
          <w:p w14:paraId="50D65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7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26D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7C5B0" w14:textId="25EB63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AD7C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BC0F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2E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A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3A5998" w14:textId="77777777" w:rsidR="00EB0C98" w:rsidRDefault="00EB0C98" w:rsidP="00EB0C98">
            <w:pPr>
              <w:jc w:val="center"/>
            </w:pPr>
          </w:p>
          <w:p w14:paraId="5D8C0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47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E9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E79223" w14:textId="2FC346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EDDF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F0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B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C449E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5D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B7C7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27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D8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8CF400" w14:textId="174B4C3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3798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870B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37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82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972EFF" w14:textId="77777777" w:rsidR="00EB0C98" w:rsidRDefault="00EB0C98" w:rsidP="00EB0C98">
            <w:pPr>
              <w:jc w:val="center"/>
            </w:pPr>
          </w:p>
          <w:p w14:paraId="6BF2C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A4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D9B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C846B7" w14:textId="5E98CAB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F4D8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880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20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28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2B3068" w14:textId="77777777" w:rsidR="00EB0C98" w:rsidRDefault="00EB0C98" w:rsidP="00EB0C98">
            <w:pPr>
              <w:jc w:val="center"/>
            </w:pPr>
          </w:p>
          <w:p w14:paraId="71ECE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D57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82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89D5B" w14:textId="013DF5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6698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F7D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FCBB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A6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C6ED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3075E" w14:textId="77777777" w:rsidR="00EB0C98" w:rsidRDefault="00EB0C98" w:rsidP="00EB0C98">
            <w:pPr>
              <w:jc w:val="center"/>
            </w:pPr>
          </w:p>
          <w:p w14:paraId="714E77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29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E8B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3A415D" w14:textId="4A70DD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3EA5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67D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91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87C4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4457B" w14:textId="77777777" w:rsidR="00EB0C98" w:rsidRDefault="00EB0C98" w:rsidP="00EB0C98">
            <w:pPr>
              <w:jc w:val="center"/>
            </w:pPr>
          </w:p>
          <w:p w14:paraId="733A54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9E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F89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876EB7" w14:textId="23E8A04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AAF6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219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29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A57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1A7064" w14:textId="77777777" w:rsidR="00EB0C98" w:rsidRDefault="00EB0C98" w:rsidP="00EB0C98">
            <w:pPr>
              <w:jc w:val="center"/>
            </w:pPr>
          </w:p>
          <w:p w14:paraId="30566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32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474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BB9C8C" w14:textId="55B7A68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F715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238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48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E73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66FC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90B928" w14:textId="77777777" w:rsidR="00EB0C98" w:rsidRDefault="00EB0C98" w:rsidP="00EB0C98">
            <w:pPr>
              <w:jc w:val="center"/>
            </w:pPr>
          </w:p>
          <w:p w14:paraId="111C2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E89C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5B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85E301" w14:textId="004E85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26627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B7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D9C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499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E0F599" w14:textId="77777777" w:rsidR="00EB0C98" w:rsidRDefault="00EB0C98" w:rsidP="00EB0C98">
            <w:pPr>
              <w:jc w:val="center"/>
            </w:pPr>
          </w:p>
          <w:p w14:paraId="723AA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32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E3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6408D7" w14:textId="48A21C8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0B41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B1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49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093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6D0F2" w14:textId="77777777" w:rsidR="00EB0C98" w:rsidRDefault="00EB0C98" w:rsidP="00EB0C98">
            <w:pPr>
              <w:jc w:val="center"/>
            </w:pPr>
          </w:p>
          <w:p w14:paraId="2E3A7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40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51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CFBBAB" w14:textId="548917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E5F6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EB1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6F7A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94B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E12C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F9A5D1" w14:textId="77777777" w:rsidR="00EB0C98" w:rsidRDefault="00EB0C98" w:rsidP="00EB0C98">
            <w:pPr>
              <w:jc w:val="center"/>
            </w:pPr>
          </w:p>
          <w:p w14:paraId="3E5AF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D86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26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6C0C1" w14:textId="3658AA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BFDA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138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8C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44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5939C" w14:textId="77777777" w:rsidR="00EB0C98" w:rsidRDefault="00EB0C98" w:rsidP="00EB0C98">
            <w:pPr>
              <w:jc w:val="center"/>
            </w:pPr>
          </w:p>
          <w:p w14:paraId="335CA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9E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E7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F4D01" w14:textId="3029EA5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519E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EAA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A4B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44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0CDE05" w14:textId="77777777" w:rsidR="00EB0C98" w:rsidRDefault="00EB0C98" w:rsidP="00EB0C98">
            <w:pPr>
              <w:jc w:val="center"/>
            </w:pPr>
          </w:p>
          <w:p w14:paraId="53AE4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F7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2A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FBB43A" w14:textId="4961C71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83DC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E77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07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C0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580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728DC" w14:textId="77777777" w:rsidR="00EB0C98" w:rsidRDefault="00EB0C98" w:rsidP="00EB0C98">
            <w:pPr>
              <w:jc w:val="center"/>
            </w:pPr>
          </w:p>
          <w:p w14:paraId="43975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25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F4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DD608" w14:textId="5FCF84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AE8C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15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E3D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B1E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A8EE72" w14:textId="77777777" w:rsidR="00EB0C98" w:rsidRDefault="00EB0C98" w:rsidP="00EB0C98">
            <w:pPr>
              <w:jc w:val="center"/>
            </w:pPr>
          </w:p>
          <w:p w14:paraId="43D05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4DF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AA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0BC110" w14:textId="6D8DF1C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DFA3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8BAB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CD9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222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3669E0" w14:textId="77777777" w:rsidR="00EB0C98" w:rsidRDefault="00EB0C98" w:rsidP="00EB0C98">
            <w:pPr>
              <w:jc w:val="center"/>
            </w:pPr>
          </w:p>
          <w:p w14:paraId="5C88A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954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C0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E3219" w14:textId="741D09D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4F4A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91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6CA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488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06F3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E7515A" w14:textId="77777777" w:rsidR="00EB0C98" w:rsidRDefault="00EB0C98" w:rsidP="00EB0C98">
            <w:pPr>
              <w:jc w:val="center"/>
            </w:pPr>
          </w:p>
          <w:p w14:paraId="1728F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1D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74D2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B600EF" w14:textId="0C0677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24EC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17B2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2116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48D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9E40DC" w14:textId="77777777" w:rsidR="00EB0C98" w:rsidRDefault="00EB0C98" w:rsidP="00EB0C98">
            <w:pPr>
              <w:jc w:val="center"/>
            </w:pPr>
          </w:p>
          <w:p w14:paraId="5A2B1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1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C0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4048C2" w14:textId="7135A3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C341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9FE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FB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59A6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632FA6" w14:textId="77777777" w:rsidR="00EB0C98" w:rsidRDefault="00EB0C98" w:rsidP="00EB0C98">
            <w:pPr>
              <w:jc w:val="center"/>
            </w:pPr>
          </w:p>
          <w:p w14:paraId="3127B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82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89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B0C21" w14:textId="7803062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1BACF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CDB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29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79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8B584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8BF2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400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EAF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F1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F404F" w14:textId="20720AF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7432E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87D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7E68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84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61F046" w14:textId="77777777" w:rsidR="00EB0C98" w:rsidRDefault="00EB0C98" w:rsidP="00EB0C98">
            <w:pPr>
              <w:jc w:val="center"/>
            </w:pPr>
          </w:p>
          <w:p w14:paraId="024B5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4AB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3F0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F32CCD" w14:textId="57CF46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090A8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07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1105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1D6C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D9548E" w14:textId="77777777" w:rsidR="00EB0C98" w:rsidRDefault="00EB0C98" w:rsidP="00EB0C98">
            <w:pPr>
              <w:jc w:val="center"/>
            </w:pPr>
          </w:p>
          <w:p w14:paraId="488D9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42C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7DB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537E5C" w14:textId="36E3936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51237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6CC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BDC3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56F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A351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C57E72" w14:textId="77777777" w:rsidR="00EB0C98" w:rsidRDefault="00EB0C98" w:rsidP="00EB0C98">
            <w:pPr>
              <w:jc w:val="center"/>
            </w:pPr>
          </w:p>
          <w:p w14:paraId="4690A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F6ED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C8A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71FA4" w14:textId="0E4332F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EC59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89E7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368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4DD8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4C454" w14:textId="77777777" w:rsidR="00EB0C98" w:rsidRDefault="00EB0C98" w:rsidP="00EB0C98">
            <w:pPr>
              <w:jc w:val="center"/>
            </w:pPr>
          </w:p>
          <w:p w14:paraId="58CCB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87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0FC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0D625" w14:textId="60C0A50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2DC41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B2B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762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EA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87FBE1" w14:textId="77777777" w:rsidR="00EB0C98" w:rsidRDefault="00EB0C98" w:rsidP="00EB0C98">
            <w:pPr>
              <w:jc w:val="center"/>
            </w:pPr>
          </w:p>
          <w:p w14:paraId="52D6C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41F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55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E78971" w14:textId="509255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4B908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30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889F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A1F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60F3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7DD6E9" w14:textId="77777777" w:rsidR="00EB0C98" w:rsidRDefault="00EB0C98" w:rsidP="00EB0C98">
            <w:pPr>
              <w:jc w:val="center"/>
            </w:pPr>
          </w:p>
          <w:p w14:paraId="56AA86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F3A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5A4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AA25D" w14:textId="64DCC98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B93A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B13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F4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C19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816A58" w14:textId="77777777" w:rsidR="00EB0C98" w:rsidRDefault="00EB0C98" w:rsidP="00EB0C98">
            <w:pPr>
              <w:jc w:val="center"/>
            </w:pPr>
          </w:p>
          <w:p w14:paraId="68D9A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B7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58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4D9A80" w14:textId="2A03E0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52CE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874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5DE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AEB2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0E424F" w14:textId="77777777" w:rsidR="00EB0C98" w:rsidRDefault="00EB0C98" w:rsidP="00EB0C98">
            <w:pPr>
              <w:jc w:val="center"/>
            </w:pPr>
          </w:p>
          <w:p w14:paraId="46129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CE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A26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C759BB" w14:textId="3C852F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5BCA4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AA3B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B29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C9AF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613B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6ADE61" w14:textId="77777777" w:rsidR="00EB0C98" w:rsidRDefault="00EB0C98" w:rsidP="00EB0C98">
            <w:pPr>
              <w:jc w:val="center"/>
            </w:pPr>
          </w:p>
          <w:p w14:paraId="61E1F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CB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3D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D11924" w14:textId="7030EF7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6BBE3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9B5E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90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DA6E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BB355E" w14:textId="77777777" w:rsidR="00EB0C98" w:rsidRDefault="00EB0C98" w:rsidP="00EB0C98">
            <w:pPr>
              <w:jc w:val="center"/>
            </w:pPr>
          </w:p>
          <w:p w14:paraId="3BFB2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EF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54C5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B6F36" w14:textId="1ECC667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E566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7815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ED9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83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9DC0D6" w14:textId="77777777" w:rsidR="00EB0C98" w:rsidRDefault="00EB0C98" w:rsidP="00EB0C98">
            <w:pPr>
              <w:jc w:val="center"/>
            </w:pPr>
          </w:p>
          <w:p w14:paraId="58FBB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288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5C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CB575" w14:textId="1A05BF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56BA1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2B6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30B8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84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F4D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2FCDF4" w14:textId="77777777" w:rsidR="00EB0C98" w:rsidRDefault="00EB0C98" w:rsidP="00EB0C98">
            <w:pPr>
              <w:jc w:val="center"/>
            </w:pPr>
          </w:p>
          <w:p w14:paraId="3BFD0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448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52B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D697CF" w14:textId="6FAA01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E8AA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640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1136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F37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14B74" w14:textId="77777777" w:rsidR="00EB0C98" w:rsidRDefault="00EB0C98" w:rsidP="00EB0C98">
            <w:pPr>
              <w:jc w:val="center"/>
            </w:pPr>
          </w:p>
          <w:p w14:paraId="797858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DA1C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71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1EC15" w14:textId="183A9B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E2AE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D0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C42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3DF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B26AB1" w14:textId="77777777" w:rsidR="00EB0C98" w:rsidRDefault="00EB0C98" w:rsidP="00EB0C98">
            <w:pPr>
              <w:jc w:val="center"/>
            </w:pPr>
          </w:p>
          <w:p w14:paraId="0AB3F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C7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4D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98D4F1" w14:textId="7BF018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682DE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4ED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A0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032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B79C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3ED599" w14:textId="77777777" w:rsidR="00EB0C98" w:rsidRDefault="00EB0C98" w:rsidP="00EB0C98">
            <w:pPr>
              <w:jc w:val="center"/>
            </w:pPr>
          </w:p>
          <w:p w14:paraId="39952F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397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916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AF78F" w14:textId="3C5DEE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127CB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0B0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9D3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C10F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8A5791" w14:textId="77777777" w:rsidR="00EB0C98" w:rsidRDefault="00EB0C98" w:rsidP="00EB0C98">
            <w:pPr>
              <w:jc w:val="center"/>
            </w:pPr>
          </w:p>
          <w:p w14:paraId="1E4E3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B51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B16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CB0EB" w14:textId="130F085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78EC1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A61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880A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9F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9DECA98" w14:textId="77777777" w:rsidR="00EB0C98" w:rsidRDefault="00EB0C98" w:rsidP="00EB0C98">
            <w:pPr>
              <w:jc w:val="center"/>
            </w:pPr>
          </w:p>
          <w:p w14:paraId="730F1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C0E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8E0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75E541" w14:textId="2FB787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4BE8B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63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14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283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0D21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6024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0E94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B95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361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34C7F" w14:textId="7F6398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E2A8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EA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9B0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37F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A092" w14:textId="77777777" w:rsidR="00EB0C98" w:rsidRDefault="00EB0C98" w:rsidP="00EB0C98">
            <w:pPr>
              <w:jc w:val="center"/>
            </w:pPr>
          </w:p>
          <w:p w14:paraId="3C85D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2C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CA0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93D18" w14:textId="588D375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1198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A88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BD7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C2D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52D383" w14:textId="77777777" w:rsidR="00EB0C98" w:rsidRDefault="00EB0C98" w:rsidP="00EB0C98">
            <w:pPr>
              <w:jc w:val="center"/>
            </w:pPr>
          </w:p>
          <w:p w14:paraId="3F89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B7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33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7D7736" w14:textId="681933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1530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0BE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F1C9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BEA0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21E8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BBBB16" w14:textId="77777777" w:rsidR="00EB0C98" w:rsidRDefault="00EB0C98" w:rsidP="00EB0C98">
            <w:pPr>
              <w:jc w:val="center"/>
            </w:pPr>
          </w:p>
          <w:p w14:paraId="74051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4DA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6E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EFCF43" w14:textId="35B59D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EF2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45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D3F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9E62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333051" w14:textId="77777777" w:rsidR="00EB0C98" w:rsidRDefault="00EB0C98" w:rsidP="00EB0C98">
            <w:pPr>
              <w:jc w:val="center"/>
            </w:pPr>
          </w:p>
          <w:p w14:paraId="7DD16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4C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5C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0F6E3" w14:textId="77BBADF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70C38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CD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9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510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A92D31" w14:textId="77777777" w:rsidR="00EB0C98" w:rsidRDefault="00EB0C98" w:rsidP="00EB0C98">
            <w:pPr>
              <w:jc w:val="center"/>
            </w:pPr>
          </w:p>
          <w:p w14:paraId="36377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62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47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2A2431" w14:textId="702FE4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0BB6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3B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E8D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C740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E3959" w14:textId="77777777" w:rsidR="00EB0C98" w:rsidRDefault="00EB0C98" w:rsidP="00EB0C98">
            <w:pPr>
              <w:jc w:val="center"/>
            </w:pPr>
          </w:p>
          <w:p w14:paraId="564AF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39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B35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BB59B9" w14:textId="1560743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26E0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32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A54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CF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F63C5" w14:textId="77777777" w:rsidR="00EB0C98" w:rsidRDefault="00EB0C98" w:rsidP="00EB0C98">
            <w:pPr>
              <w:jc w:val="center"/>
            </w:pPr>
          </w:p>
          <w:p w14:paraId="1DE35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9A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B6B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3B3BF" w14:textId="5C6477E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8D35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1C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0F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B36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9AA39C" w14:textId="77777777" w:rsidR="00EB0C98" w:rsidRDefault="00EB0C98" w:rsidP="00EB0C98">
            <w:pPr>
              <w:jc w:val="center"/>
            </w:pPr>
          </w:p>
          <w:p w14:paraId="7683A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F8A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BF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B591F" w14:textId="5523BB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166E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D1C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30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757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238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4C38" w14:textId="77777777" w:rsidR="00EB0C98" w:rsidRDefault="00EB0C98" w:rsidP="00EB0C98">
            <w:pPr>
              <w:jc w:val="center"/>
            </w:pPr>
          </w:p>
          <w:p w14:paraId="5E5F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E2D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E8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7A3EB" w14:textId="03E7643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D85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5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15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8286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5FCCAC" w14:textId="77777777" w:rsidR="00EB0C98" w:rsidRDefault="00EB0C98" w:rsidP="00EB0C98">
            <w:pPr>
              <w:jc w:val="center"/>
            </w:pPr>
          </w:p>
          <w:p w14:paraId="763B9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0BC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14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BC232" w14:textId="1C9E6DB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E5D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8B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94F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906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554061" w14:textId="77777777" w:rsidR="00EB0C98" w:rsidRDefault="00EB0C98" w:rsidP="00EB0C98">
            <w:pPr>
              <w:jc w:val="center"/>
            </w:pPr>
          </w:p>
          <w:p w14:paraId="6B938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9B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008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0C76A" w14:textId="68DDAA8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AEF0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5E7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AB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7FD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3411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3D6B58" w14:textId="77777777" w:rsidR="00EB0C98" w:rsidRDefault="00EB0C98" w:rsidP="00EB0C98">
            <w:pPr>
              <w:jc w:val="center"/>
            </w:pPr>
          </w:p>
          <w:p w14:paraId="1D4BD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29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504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7C619D" w14:textId="70FBE4A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EB9B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EDA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7C0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EEC9F5" w14:textId="77777777" w:rsidR="00EB0C98" w:rsidRDefault="00EB0C98" w:rsidP="00EB0C98">
            <w:pPr>
              <w:jc w:val="center"/>
            </w:pPr>
          </w:p>
          <w:p w14:paraId="3AC69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2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26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5BACB" w14:textId="2D9548A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56BD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75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8F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333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26B2A2" w14:textId="77777777" w:rsidR="00EB0C98" w:rsidRDefault="00EB0C98" w:rsidP="00EB0C98">
            <w:pPr>
              <w:jc w:val="center"/>
            </w:pPr>
          </w:p>
          <w:p w14:paraId="359FB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950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39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8E7F7" w14:textId="23C030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2947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38B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137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D6C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46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EAF3B" w14:textId="77777777" w:rsidR="00EB0C98" w:rsidRDefault="00EB0C98" w:rsidP="00EB0C98">
            <w:pPr>
              <w:jc w:val="center"/>
            </w:pPr>
          </w:p>
          <w:p w14:paraId="52155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7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9F9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142FF" w14:textId="1314F8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67641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77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C8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4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2B23B" w14:textId="77777777" w:rsidR="00EB0C98" w:rsidRDefault="00EB0C98" w:rsidP="00EB0C98">
            <w:pPr>
              <w:jc w:val="center"/>
            </w:pPr>
          </w:p>
          <w:p w14:paraId="4DDC3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61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29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1D18BA" w14:textId="7264F35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4A5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85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5BD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63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9D629" w14:textId="77777777" w:rsidR="00EB0C98" w:rsidRDefault="00EB0C98" w:rsidP="00EB0C98">
            <w:pPr>
              <w:jc w:val="center"/>
            </w:pPr>
          </w:p>
          <w:p w14:paraId="4D79C1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FC8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50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6A1BD" w14:textId="76C5B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F678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6C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80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B4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83C0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4B8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A38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0B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8BE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1C7D15" w14:textId="28E191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3F77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134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E96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42D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004BE" w14:textId="77777777" w:rsidR="00EB0C98" w:rsidRDefault="00EB0C98" w:rsidP="00EB0C98">
            <w:pPr>
              <w:jc w:val="center"/>
            </w:pPr>
          </w:p>
          <w:p w14:paraId="04A2C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19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E2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B7360" w14:textId="778DBD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ED5F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F205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C2D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D41C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62CEFA" w14:textId="77777777" w:rsidR="00EB0C98" w:rsidRDefault="00EB0C98" w:rsidP="00EB0C98">
            <w:pPr>
              <w:jc w:val="center"/>
            </w:pPr>
          </w:p>
          <w:p w14:paraId="37AB1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F4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7C8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084DC8" w14:textId="328A7D9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9CF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CCF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124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F69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0E6A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85EC1F" w14:textId="77777777" w:rsidR="00EB0C98" w:rsidRDefault="00EB0C98" w:rsidP="00EB0C98">
            <w:pPr>
              <w:jc w:val="center"/>
            </w:pPr>
          </w:p>
          <w:p w14:paraId="17C05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5A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14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DAE5B" w14:textId="7B83F0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3069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275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9B3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003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23D0F4" w14:textId="77777777" w:rsidR="00EB0C98" w:rsidRDefault="00EB0C98" w:rsidP="00EB0C98">
            <w:pPr>
              <w:jc w:val="center"/>
            </w:pPr>
          </w:p>
          <w:p w14:paraId="1A13C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D47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AB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C6FC4" w14:textId="310D546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EB86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8631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2052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01F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5C5BE" w14:textId="77777777" w:rsidR="00EB0C98" w:rsidRDefault="00EB0C98" w:rsidP="00EB0C98">
            <w:pPr>
              <w:jc w:val="center"/>
            </w:pPr>
          </w:p>
          <w:p w14:paraId="38FFE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50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22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FC926" w14:textId="1716BA0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8F48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31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91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B7F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C595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0F78AF" w14:textId="77777777" w:rsidR="00EB0C98" w:rsidRDefault="00EB0C98" w:rsidP="00EB0C98">
            <w:pPr>
              <w:jc w:val="center"/>
            </w:pPr>
          </w:p>
          <w:p w14:paraId="0695C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DE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9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30864" w14:textId="0A31F9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7095E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4C8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DE7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D9D9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6D8CA9" w14:textId="77777777" w:rsidR="00EB0C98" w:rsidRDefault="00EB0C98" w:rsidP="00EB0C98">
            <w:pPr>
              <w:jc w:val="center"/>
            </w:pPr>
          </w:p>
          <w:p w14:paraId="1CB9E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17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17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7A19DE" w14:textId="5EFD51F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143F0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4F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3A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5F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0C9CC9" w14:textId="77777777" w:rsidR="00EB0C98" w:rsidRDefault="00EB0C98" w:rsidP="00EB0C98">
            <w:pPr>
              <w:jc w:val="center"/>
            </w:pPr>
          </w:p>
          <w:p w14:paraId="17E7A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759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33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7ABFB" w14:textId="09E592D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48D9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04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3A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EA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36A3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074354" w14:textId="77777777" w:rsidR="00EB0C98" w:rsidRDefault="00EB0C98" w:rsidP="00EB0C98">
            <w:pPr>
              <w:jc w:val="center"/>
            </w:pPr>
          </w:p>
          <w:p w14:paraId="0EAE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322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A17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EB939" w14:textId="7BE6AF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CF4B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9F8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239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3144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27E1F4" w14:textId="77777777" w:rsidR="00EB0C98" w:rsidRDefault="00EB0C98" w:rsidP="00EB0C98">
            <w:pPr>
              <w:jc w:val="center"/>
            </w:pPr>
          </w:p>
          <w:p w14:paraId="6D142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17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E8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81CF02" w14:textId="727F0A2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CEF7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8EA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37A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227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88CACC" w14:textId="77777777" w:rsidR="00EB0C98" w:rsidRDefault="00EB0C98" w:rsidP="00EB0C98">
            <w:pPr>
              <w:jc w:val="center"/>
            </w:pPr>
          </w:p>
          <w:p w14:paraId="76D8A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853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3B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C8F93" w14:textId="43EBC6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E1CF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D0F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95D4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E2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892AB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BAB0E" w14:textId="77777777" w:rsidR="00EB0C98" w:rsidRDefault="00EB0C98" w:rsidP="00EB0C98">
            <w:pPr>
              <w:jc w:val="center"/>
            </w:pPr>
          </w:p>
          <w:p w14:paraId="517E2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EC86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28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318D4" w14:textId="7753C8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EAC2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4E1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B431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EAFF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622F41" w14:textId="77777777" w:rsidR="00EB0C98" w:rsidRDefault="00EB0C98" w:rsidP="00EB0C98">
            <w:pPr>
              <w:jc w:val="center"/>
            </w:pPr>
          </w:p>
          <w:p w14:paraId="5FBBC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698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AA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9E5FC6" w14:textId="5BC0F89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1CD1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F9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FF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855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21D7A4" w14:textId="77777777" w:rsidR="00EB0C98" w:rsidRDefault="00EB0C98" w:rsidP="00EB0C98">
            <w:pPr>
              <w:jc w:val="center"/>
            </w:pPr>
          </w:p>
          <w:p w14:paraId="1C5A8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89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99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31870" w14:textId="42A8BC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D4D5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0AE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412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530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10BF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39A1E8" w14:textId="77777777" w:rsidR="00EB0C98" w:rsidRDefault="00EB0C98" w:rsidP="00EB0C98">
            <w:pPr>
              <w:jc w:val="center"/>
            </w:pPr>
          </w:p>
          <w:p w14:paraId="0E04E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7B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DD1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17374E" w14:textId="6836C9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3B17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25E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B7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1BDF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582AAE" w14:textId="77777777" w:rsidR="00EB0C98" w:rsidRDefault="00EB0C98" w:rsidP="00EB0C98">
            <w:pPr>
              <w:jc w:val="center"/>
            </w:pPr>
          </w:p>
          <w:p w14:paraId="4569F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83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2A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2B99F" w14:textId="493EA5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6A7C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0CB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84BE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99E5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0F5A867" w14:textId="77777777" w:rsidR="00EB0C98" w:rsidRDefault="00EB0C98" w:rsidP="00EB0C98">
            <w:pPr>
              <w:jc w:val="center"/>
            </w:pPr>
          </w:p>
          <w:p w14:paraId="3B4A2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F20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68F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DA6293" w14:textId="2476CA1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31045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42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E48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7E5F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93A8F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C9FB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5526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A9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55B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8013C4" w14:textId="29463D0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26830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8E5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586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39E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ADAED9" w14:textId="77777777" w:rsidR="00EB0C98" w:rsidRDefault="00EB0C98" w:rsidP="00EB0C98">
            <w:pPr>
              <w:jc w:val="center"/>
            </w:pPr>
          </w:p>
          <w:p w14:paraId="34198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C3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89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B814D" w14:textId="5EA6C0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33C3B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D18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5B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052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216227" w14:textId="77777777" w:rsidR="00EB0C98" w:rsidRDefault="00EB0C98" w:rsidP="00EB0C98">
            <w:pPr>
              <w:jc w:val="center"/>
            </w:pPr>
          </w:p>
          <w:p w14:paraId="3EBF7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4D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71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BC894" w14:textId="0833C7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F4AC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225D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732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425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D2D7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C5D6A9" w14:textId="77777777" w:rsidR="00EB0C98" w:rsidRDefault="00EB0C98" w:rsidP="00EB0C98">
            <w:pPr>
              <w:jc w:val="center"/>
            </w:pPr>
          </w:p>
          <w:p w14:paraId="0EC8D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44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86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B0E76" w14:textId="54754F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AE6B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5B4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78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7FD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8AE49A" w14:textId="77777777" w:rsidR="00EB0C98" w:rsidRDefault="00EB0C98" w:rsidP="00EB0C98">
            <w:pPr>
              <w:jc w:val="center"/>
            </w:pPr>
          </w:p>
          <w:p w14:paraId="5A70C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1A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D1B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90F9E4" w14:textId="751698D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73CF7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E72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EEC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361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01B7C" w14:textId="77777777" w:rsidR="00EB0C98" w:rsidRDefault="00EB0C98" w:rsidP="00EB0C98">
            <w:pPr>
              <w:jc w:val="center"/>
            </w:pPr>
          </w:p>
          <w:p w14:paraId="20BB3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33C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0AD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4255FA" w14:textId="2CED4EB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35E91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E46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B4F4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23CF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A19F1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963FD4" w14:textId="77777777" w:rsidR="00EB0C98" w:rsidRDefault="00EB0C98" w:rsidP="00EB0C98">
            <w:pPr>
              <w:jc w:val="center"/>
            </w:pPr>
          </w:p>
          <w:p w14:paraId="241B7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F1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F4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F007E" w14:textId="505A55E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3CF2A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D6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729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1D8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3D8B76" w14:textId="77777777" w:rsidR="00EB0C98" w:rsidRDefault="00EB0C98" w:rsidP="00EB0C98">
            <w:pPr>
              <w:jc w:val="center"/>
            </w:pPr>
          </w:p>
          <w:p w14:paraId="441BF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21C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4B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C73F8A" w14:textId="695F0C9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4FDD4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8C7B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EEC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6B73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39E9B0" w14:textId="77777777" w:rsidR="00EB0C98" w:rsidRDefault="00EB0C98" w:rsidP="00EB0C98">
            <w:pPr>
              <w:jc w:val="center"/>
            </w:pPr>
          </w:p>
          <w:p w14:paraId="02C6B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F3C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81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E3560C" w14:textId="2669FB3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0968C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6C9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BB0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4C1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50CC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6038AE" w14:textId="77777777" w:rsidR="00EB0C98" w:rsidRDefault="00EB0C98" w:rsidP="00EB0C98">
            <w:pPr>
              <w:jc w:val="center"/>
            </w:pPr>
          </w:p>
          <w:p w14:paraId="106B1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52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B2A3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63B29" w14:textId="510E7F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7EB85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5A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06BC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731F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820702" w14:textId="77777777" w:rsidR="00EB0C98" w:rsidRDefault="00EB0C98" w:rsidP="00EB0C98">
            <w:pPr>
              <w:jc w:val="center"/>
            </w:pPr>
          </w:p>
          <w:p w14:paraId="5C539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26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C60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873818" w14:textId="11F01B5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1B7FD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E6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9AF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EEDD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C3D9B5" w14:textId="77777777" w:rsidR="00EB0C98" w:rsidRDefault="00EB0C98" w:rsidP="00EB0C98">
            <w:pPr>
              <w:jc w:val="center"/>
            </w:pPr>
          </w:p>
          <w:p w14:paraId="7983D9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2BDC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1E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30A0B2" w14:textId="712D5FA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3891B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4C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D4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78BF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1382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CC271D" w14:textId="77777777" w:rsidR="00EB0C98" w:rsidRDefault="00EB0C98" w:rsidP="00EB0C98">
            <w:pPr>
              <w:jc w:val="center"/>
            </w:pPr>
          </w:p>
          <w:p w14:paraId="3A054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5E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07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9748E" w14:textId="62430C5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1B996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D91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A8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BF1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C9A6EF" w14:textId="77777777" w:rsidR="00EB0C98" w:rsidRDefault="00EB0C98" w:rsidP="00EB0C98">
            <w:pPr>
              <w:jc w:val="center"/>
            </w:pPr>
          </w:p>
          <w:p w14:paraId="1615E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F77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77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6C33D" w14:textId="44EAEA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4AFCA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E0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1055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B326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E79AEC" w14:textId="77777777" w:rsidR="00EB0C98" w:rsidRDefault="00EB0C98" w:rsidP="00EB0C98">
            <w:pPr>
              <w:jc w:val="center"/>
            </w:pPr>
          </w:p>
          <w:p w14:paraId="642F1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27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1D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82EC4" w14:textId="4038891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78B71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A1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EE6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D64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D5F9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921617" w14:textId="77777777" w:rsidR="00EB0C98" w:rsidRDefault="00EB0C98" w:rsidP="00EB0C98">
            <w:pPr>
              <w:jc w:val="center"/>
            </w:pPr>
          </w:p>
          <w:p w14:paraId="39662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7F3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F2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46F76" w14:textId="58CB9A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3DF4E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241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9E5E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16F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320023" w14:textId="77777777" w:rsidR="00EB0C98" w:rsidRDefault="00EB0C98" w:rsidP="00EB0C98">
            <w:pPr>
              <w:jc w:val="center"/>
            </w:pPr>
          </w:p>
          <w:p w14:paraId="593C1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6A1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68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97846C" w14:textId="5AD635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0EBFF2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D2C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79C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7619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B14EA8" w14:textId="77777777" w:rsidR="00EB0C98" w:rsidRDefault="00EB0C98" w:rsidP="00EB0C98">
            <w:pPr>
              <w:jc w:val="center"/>
            </w:pPr>
          </w:p>
          <w:p w14:paraId="1A236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F65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54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34FB11" w14:textId="6887FF1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890C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687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D7BB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410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418CE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ADDF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F7F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7B5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285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CE1AA" w14:textId="6D6451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DA3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EE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662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CB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C4DD01" w14:textId="77777777" w:rsidR="00EB0C98" w:rsidRDefault="00EB0C98" w:rsidP="00EB0C98">
            <w:pPr>
              <w:jc w:val="center"/>
            </w:pPr>
          </w:p>
          <w:p w14:paraId="4D5F6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01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AE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AC269" w14:textId="345F5F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DA10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4BD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B8E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53BA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15EF8C" w14:textId="77777777" w:rsidR="00EB0C98" w:rsidRDefault="00EB0C98" w:rsidP="00EB0C98">
            <w:pPr>
              <w:jc w:val="center"/>
            </w:pPr>
          </w:p>
          <w:p w14:paraId="7293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67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AC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8E5544" w14:textId="14A0600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369F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66A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B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1A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74E0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786C8" w14:textId="77777777" w:rsidR="00EB0C98" w:rsidRDefault="00EB0C98" w:rsidP="00EB0C98">
            <w:pPr>
              <w:jc w:val="center"/>
            </w:pPr>
          </w:p>
          <w:p w14:paraId="0F8A9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93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8C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FA85D" w14:textId="0A50D7E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4AF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4FF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5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36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65A28" w14:textId="77777777" w:rsidR="00EB0C98" w:rsidRDefault="00EB0C98" w:rsidP="00EB0C98">
            <w:pPr>
              <w:jc w:val="center"/>
            </w:pPr>
          </w:p>
          <w:p w14:paraId="69AD9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90C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3A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B6284A" w14:textId="14259A4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43345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C84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480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74E8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147377" w14:textId="77777777" w:rsidR="00EB0C98" w:rsidRDefault="00EB0C98" w:rsidP="00EB0C98">
            <w:pPr>
              <w:jc w:val="center"/>
            </w:pPr>
          </w:p>
          <w:p w14:paraId="529E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D7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F5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7503D" w14:textId="4AC95EF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1DEE0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5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ED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1AB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83B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E2C81A" w14:textId="77777777" w:rsidR="00EB0C98" w:rsidRDefault="00EB0C98" w:rsidP="00EB0C98">
            <w:pPr>
              <w:jc w:val="center"/>
            </w:pPr>
          </w:p>
          <w:p w14:paraId="60237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37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0D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2749E" w14:textId="2E3A11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09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D0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4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96B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5A2A4" w14:textId="77777777" w:rsidR="00EB0C98" w:rsidRDefault="00EB0C98" w:rsidP="00EB0C98">
            <w:pPr>
              <w:jc w:val="center"/>
            </w:pPr>
          </w:p>
          <w:p w14:paraId="693D6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20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D6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650C" w14:textId="32CB284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274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CDA2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D71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16C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78F7A0" w14:textId="77777777" w:rsidR="00EB0C98" w:rsidRDefault="00EB0C98" w:rsidP="00EB0C98">
            <w:pPr>
              <w:jc w:val="center"/>
            </w:pPr>
          </w:p>
          <w:p w14:paraId="7AC0A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FE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DE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3060F" w14:textId="5C67C9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7C2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5E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7F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72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5762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101EF2" w14:textId="77777777" w:rsidR="00EB0C98" w:rsidRDefault="00EB0C98" w:rsidP="00EB0C98">
            <w:pPr>
              <w:jc w:val="center"/>
            </w:pPr>
          </w:p>
          <w:p w14:paraId="257FE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94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9B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924DC" w14:textId="5C8F29E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767D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A1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F7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B8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F2FDF2" w14:textId="77777777" w:rsidR="00EB0C98" w:rsidRDefault="00EB0C98" w:rsidP="00EB0C98">
            <w:pPr>
              <w:jc w:val="center"/>
            </w:pPr>
          </w:p>
          <w:p w14:paraId="12051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9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E2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8D4FA" w14:textId="5F8B5F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0EF4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46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C6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7B9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92B35" w14:textId="77777777" w:rsidR="00EB0C98" w:rsidRDefault="00EB0C98" w:rsidP="00EB0C98">
            <w:pPr>
              <w:jc w:val="center"/>
            </w:pPr>
          </w:p>
          <w:p w14:paraId="470B6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C6F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B8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078FB" w14:textId="65662FF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5FE1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B9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DD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F09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59B5D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C50F5" w14:textId="77777777" w:rsidR="00EB0C98" w:rsidRDefault="00EB0C98" w:rsidP="00EB0C98">
            <w:pPr>
              <w:jc w:val="center"/>
            </w:pPr>
          </w:p>
          <w:p w14:paraId="0F6A6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6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F7D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6B658" w14:textId="15DB2AD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61E2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416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49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9FC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0048E0" w14:textId="77777777" w:rsidR="00EB0C98" w:rsidRDefault="00EB0C98" w:rsidP="00EB0C98">
            <w:pPr>
              <w:jc w:val="center"/>
            </w:pPr>
          </w:p>
          <w:p w14:paraId="74F87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BD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D26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54555" w14:textId="3CE222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101B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DD5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853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D03A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725D16" w14:textId="77777777" w:rsidR="00EB0C98" w:rsidRDefault="00EB0C98" w:rsidP="00EB0C98">
            <w:pPr>
              <w:jc w:val="center"/>
            </w:pPr>
          </w:p>
          <w:p w14:paraId="0269E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4C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37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10382" w14:textId="65E95F3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39707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69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A7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BFE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6702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A0DC22" w14:textId="77777777" w:rsidR="00EB0C98" w:rsidRDefault="00EB0C98" w:rsidP="00EB0C98">
            <w:pPr>
              <w:jc w:val="center"/>
            </w:pPr>
          </w:p>
          <w:p w14:paraId="6029C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275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96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FDB2CC" w14:textId="02DA876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52C11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EC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C20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9C4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16FED7" w14:textId="77777777" w:rsidR="00EB0C98" w:rsidRDefault="00EB0C98" w:rsidP="00EB0C98">
            <w:pPr>
              <w:jc w:val="center"/>
            </w:pPr>
          </w:p>
          <w:p w14:paraId="133B4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75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16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D0CFC" w14:textId="0428B2D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B080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00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6F5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25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056C0B" w14:textId="77777777" w:rsidR="00EB0C98" w:rsidRDefault="00EB0C98" w:rsidP="00EB0C98">
            <w:pPr>
              <w:jc w:val="center"/>
            </w:pPr>
          </w:p>
          <w:p w14:paraId="6D0EC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7D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9E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D9D72F" w14:textId="48B1C7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B211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03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C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C62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4981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6E16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1672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ED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FE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920C5" w14:textId="31B965F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6DB0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7A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F5F5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E97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EC926C" w14:textId="77777777" w:rsidR="00EB0C98" w:rsidRDefault="00EB0C98" w:rsidP="00EB0C98">
            <w:pPr>
              <w:jc w:val="center"/>
            </w:pPr>
          </w:p>
          <w:p w14:paraId="36BA1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E4C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D7A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EEC86" w14:textId="23E7603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2F48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E07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3FF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C02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DE256" w14:textId="77777777" w:rsidR="00EB0C98" w:rsidRDefault="00EB0C98" w:rsidP="00EB0C98">
            <w:pPr>
              <w:jc w:val="center"/>
            </w:pPr>
          </w:p>
          <w:p w14:paraId="5810B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803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E9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49620" w14:textId="7D3890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8B02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8D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1E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992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C203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F339CD" w14:textId="77777777" w:rsidR="00EB0C98" w:rsidRDefault="00EB0C98" w:rsidP="00EB0C98">
            <w:pPr>
              <w:jc w:val="center"/>
            </w:pPr>
          </w:p>
          <w:p w14:paraId="2EFD2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38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901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A7FB0" w14:textId="2432C69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B012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8EA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028A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6F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098C47" w14:textId="77777777" w:rsidR="00EB0C98" w:rsidRDefault="00EB0C98" w:rsidP="00EB0C98">
            <w:pPr>
              <w:jc w:val="center"/>
            </w:pPr>
          </w:p>
          <w:p w14:paraId="0B578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350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BF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E54A46" w14:textId="000D4F7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95F2A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DD5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57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2A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B20B32" w14:textId="77777777" w:rsidR="00EB0C98" w:rsidRDefault="00EB0C98" w:rsidP="00EB0C98">
            <w:pPr>
              <w:jc w:val="center"/>
            </w:pPr>
          </w:p>
          <w:p w14:paraId="11647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2B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A5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39F3A" w14:textId="706F886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70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37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15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9AE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5A49B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683DD" w14:textId="77777777" w:rsidR="00EB0C98" w:rsidRDefault="00EB0C98" w:rsidP="00EB0C98">
            <w:pPr>
              <w:jc w:val="center"/>
            </w:pPr>
          </w:p>
          <w:p w14:paraId="6ACD88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A5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E9A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5C942A" w14:textId="213AEA1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0BACF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86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17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64C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18668E" w14:textId="77777777" w:rsidR="00EB0C98" w:rsidRDefault="00EB0C98" w:rsidP="00EB0C98">
            <w:pPr>
              <w:jc w:val="center"/>
            </w:pPr>
          </w:p>
          <w:p w14:paraId="552322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3B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28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C7BE0D" w14:textId="2842FEF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38D30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A4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537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49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D78F01" w14:textId="77777777" w:rsidR="00EB0C98" w:rsidRDefault="00EB0C98" w:rsidP="00EB0C98">
            <w:pPr>
              <w:jc w:val="center"/>
            </w:pPr>
          </w:p>
          <w:p w14:paraId="0A95B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8A4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01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609A0" w14:textId="0EDD78D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5BC0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41F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999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3D4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AD4B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C9DEC5" w14:textId="77777777" w:rsidR="00EB0C98" w:rsidRDefault="00EB0C98" w:rsidP="00EB0C98">
            <w:pPr>
              <w:jc w:val="center"/>
            </w:pPr>
          </w:p>
          <w:p w14:paraId="5C741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5A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7E7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51652B" w14:textId="007018D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6A30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820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2A0E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BBB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7B12D" w14:textId="77777777" w:rsidR="00EB0C98" w:rsidRDefault="00EB0C98" w:rsidP="00EB0C98">
            <w:pPr>
              <w:jc w:val="center"/>
            </w:pPr>
          </w:p>
          <w:p w14:paraId="6C84F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58D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97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C4365" w14:textId="47B21C8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723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5B0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91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7C9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F870A2" w14:textId="77777777" w:rsidR="00EB0C98" w:rsidRDefault="00EB0C98" w:rsidP="00EB0C98">
            <w:pPr>
              <w:jc w:val="center"/>
            </w:pPr>
          </w:p>
          <w:p w14:paraId="5905D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FD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94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E9B77F" w14:textId="6CB8078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0318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37F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432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6368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AE79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3CD67B" w14:textId="77777777" w:rsidR="00EB0C98" w:rsidRDefault="00EB0C98" w:rsidP="00EB0C98">
            <w:pPr>
              <w:jc w:val="center"/>
            </w:pPr>
          </w:p>
          <w:p w14:paraId="0BFD1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85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27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DC0EB" w14:textId="69C39AC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AFED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6C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73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F9C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03700" w14:textId="77777777" w:rsidR="00EB0C98" w:rsidRDefault="00EB0C98" w:rsidP="00EB0C98">
            <w:pPr>
              <w:jc w:val="center"/>
            </w:pPr>
          </w:p>
          <w:p w14:paraId="059AC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E46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BC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A097B6" w14:textId="0F1AEC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1E8D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085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E5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EBBF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273FA1" w14:textId="77777777" w:rsidR="00EB0C98" w:rsidRDefault="00EB0C98" w:rsidP="00EB0C98">
            <w:pPr>
              <w:jc w:val="center"/>
            </w:pPr>
          </w:p>
          <w:p w14:paraId="0FC0B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0C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91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C2700" w14:textId="6A3ED2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90F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ECB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A0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CCE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3F3D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6C8640" w14:textId="77777777" w:rsidR="00EB0C98" w:rsidRDefault="00EB0C98" w:rsidP="00EB0C98">
            <w:pPr>
              <w:jc w:val="center"/>
            </w:pPr>
          </w:p>
          <w:p w14:paraId="71670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9C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05D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60314C" w14:textId="0C37CF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501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623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19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6384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E09179" w14:textId="77777777" w:rsidR="00EB0C98" w:rsidRDefault="00EB0C98" w:rsidP="00EB0C98">
            <w:pPr>
              <w:jc w:val="center"/>
            </w:pPr>
          </w:p>
          <w:p w14:paraId="3839C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A2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2C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B312F" w14:textId="761D45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15AA9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873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ECF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D8E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FD6A4C" w14:textId="77777777" w:rsidR="00EB0C98" w:rsidRDefault="00EB0C98" w:rsidP="00EB0C98">
            <w:pPr>
              <w:jc w:val="center"/>
            </w:pPr>
          </w:p>
          <w:p w14:paraId="59E3A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717B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63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1DDCEB" w14:textId="5E35C0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68B10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18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5B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B01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D92FA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1C5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7BE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73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A78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390BF" w14:textId="2BFB6F8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1114C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72D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9BC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2E6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3D1184" w14:textId="77777777" w:rsidR="00EB0C98" w:rsidRDefault="00EB0C98" w:rsidP="00EB0C98">
            <w:pPr>
              <w:jc w:val="center"/>
            </w:pPr>
          </w:p>
          <w:p w14:paraId="36D5F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7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4E3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E98826" w14:textId="05CFF42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5918F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EBA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53E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FFC1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AA8F71" w14:textId="77777777" w:rsidR="00EB0C98" w:rsidRDefault="00EB0C98" w:rsidP="00EB0C98">
            <w:pPr>
              <w:jc w:val="center"/>
            </w:pPr>
          </w:p>
          <w:p w14:paraId="4A4D9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0A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299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B61AC" w14:textId="4A37A80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6CBECB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BA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005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3F5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A9CA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04FF77" w14:textId="77777777" w:rsidR="00EB0C98" w:rsidRDefault="00EB0C98" w:rsidP="00EB0C98">
            <w:pPr>
              <w:jc w:val="center"/>
            </w:pPr>
          </w:p>
          <w:p w14:paraId="19C95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724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52F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ADF96B" w14:textId="15E5B31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25465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973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4CB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A84F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FEBE56" w14:textId="77777777" w:rsidR="00EB0C98" w:rsidRDefault="00EB0C98" w:rsidP="00EB0C98">
            <w:pPr>
              <w:jc w:val="center"/>
            </w:pPr>
          </w:p>
          <w:p w14:paraId="56D8C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0E6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46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2CE87D" w14:textId="253876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55DFB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B09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9877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3ACD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DFD42F" w14:textId="77777777" w:rsidR="00EB0C98" w:rsidRDefault="00EB0C98" w:rsidP="00EB0C98">
            <w:pPr>
              <w:jc w:val="center"/>
            </w:pPr>
          </w:p>
          <w:p w14:paraId="69DBC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C2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C2C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3258DF" w14:textId="0C31A1B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5E883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4B97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41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304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1EE8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E977D" w14:textId="77777777" w:rsidR="00EB0C98" w:rsidRDefault="00EB0C98" w:rsidP="00EB0C98">
            <w:pPr>
              <w:jc w:val="center"/>
            </w:pPr>
          </w:p>
          <w:p w14:paraId="1E9687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97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CA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C26CED" w14:textId="7DDA5D4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76D98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CB76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952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4A56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D5D892" w14:textId="77777777" w:rsidR="00EB0C98" w:rsidRDefault="00EB0C98" w:rsidP="00EB0C98">
            <w:pPr>
              <w:jc w:val="center"/>
            </w:pPr>
          </w:p>
          <w:p w14:paraId="7CE2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87A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55B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71B5D" w14:textId="3B02E76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0AA16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B58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42A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4B1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54722" w14:textId="77777777" w:rsidR="00EB0C98" w:rsidRDefault="00EB0C98" w:rsidP="00EB0C98">
            <w:pPr>
              <w:jc w:val="center"/>
            </w:pPr>
          </w:p>
          <w:p w14:paraId="2606B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DCD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C0C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6C28A8" w14:textId="57646A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10608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8CC7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498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156D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C148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BD4F34" w14:textId="77777777" w:rsidR="00EB0C98" w:rsidRDefault="00EB0C98" w:rsidP="00EB0C98">
            <w:pPr>
              <w:jc w:val="center"/>
            </w:pPr>
          </w:p>
          <w:p w14:paraId="23943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2A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5E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FC2E0" w14:textId="0C752DF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1B740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C82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93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66B9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EF1066" w14:textId="77777777" w:rsidR="00EB0C98" w:rsidRDefault="00EB0C98" w:rsidP="00EB0C98">
            <w:pPr>
              <w:jc w:val="center"/>
            </w:pPr>
          </w:p>
          <w:p w14:paraId="0E54E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95A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5A2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257716" w14:textId="7838F12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4B566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796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2AF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191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7714E" w14:textId="77777777" w:rsidR="00EB0C98" w:rsidRDefault="00EB0C98" w:rsidP="00EB0C98">
            <w:pPr>
              <w:jc w:val="center"/>
            </w:pPr>
          </w:p>
          <w:p w14:paraId="04629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C9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84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8978AE" w14:textId="51CE986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2FE76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13E1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BE90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527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3A55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6A5F1" w14:textId="77777777" w:rsidR="00EB0C98" w:rsidRDefault="00EB0C98" w:rsidP="00EB0C98">
            <w:pPr>
              <w:jc w:val="center"/>
            </w:pPr>
          </w:p>
          <w:p w14:paraId="0218B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89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C6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1BEA97" w14:textId="2C99E8F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71039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63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5E0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E924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395BA7" w14:textId="77777777" w:rsidR="00EB0C98" w:rsidRDefault="00EB0C98" w:rsidP="00EB0C98">
            <w:pPr>
              <w:jc w:val="center"/>
            </w:pPr>
          </w:p>
          <w:p w14:paraId="4E7DF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59F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1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6E5B2F" w14:textId="3B9056B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0FAD0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BF82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EC51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120B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590761" w14:textId="77777777" w:rsidR="00EB0C98" w:rsidRDefault="00EB0C98" w:rsidP="00EB0C98">
            <w:pPr>
              <w:jc w:val="center"/>
            </w:pPr>
          </w:p>
          <w:p w14:paraId="7E7D1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E1D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B81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CEB237" w14:textId="7C9FEC0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2697A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9ACD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A8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D0B8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D76E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E2BA4C" w14:textId="77777777" w:rsidR="00EB0C98" w:rsidRDefault="00EB0C98" w:rsidP="00EB0C98">
            <w:pPr>
              <w:jc w:val="center"/>
            </w:pPr>
          </w:p>
          <w:p w14:paraId="0211E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39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35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6B989" w14:textId="07D26FE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5238A0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0AF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04CD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C74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E4D12E" w14:textId="77777777" w:rsidR="00EB0C98" w:rsidRDefault="00EB0C98" w:rsidP="00EB0C98">
            <w:pPr>
              <w:jc w:val="center"/>
            </w:pPr>
          </w:p>
          <w:p w14:paraId="3839B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205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65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30FD6A" w14:textId="0DBA3AE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E767A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3D4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4E3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ED9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145E43" w14:textId="77777777" w:rsidR="00EB0C98" w:rsidRDefault="00EB0C98" w:rsidP="00EB0C98">
            <w:pPr>
              <w:jc w:val="center"/>
            </w:pPr>
          </w:p>
          <w:p w14:paraId="0070F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94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91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159683" w14:textId="663359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1E3C2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125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E5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BA4A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39B13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1B92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850D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3F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842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9323B" w14:textId="73093E8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D68F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B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99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35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D493C" w14:textId="77777777" w:rsidR="00EB0C98" w:rsidRDefault="00EB0C98" w:rsidP="00EB0C98">
            <w:pPr>
              <w:jc w:val="center"/>
            </w:pPr>
          </w:p>
          <w:p w14:paraId="73DF6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80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302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6E0A4" w14:textId="1CD1E7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D74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D2C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206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23C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9F93C" w14:textId="77777777" w:rsidR="00EB0C98" w:rsidRDefault="00EB0C98" w:rsidP="00EB0C98">
            <w:pPr>
              <w:jc w:val="center"/>
            </w:pPr>
          </w:p>
          <w:p w14:paraId="20AB4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0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E1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53A79" w14:textId="6A4BC74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20F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2E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E2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111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756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0C8C7" w14:textId="77777777" w:rsidR="00EB0C98" w:rsidRDefault="00EB0C98" w:rsidP="00EB0C98">
            <w:pPr>
              <w:jc w:val="center"/>
            </w:pPr>
          </w:p>
          <w:p w14:paraId="1B3331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F69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99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5B295" w14:textId="643B921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10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928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B9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37C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ED576" w14:textId="77777777" w:rsidR="00EB0C98" w:rsidRDefault="00EB0C98" w:rsidP="00EB0C98">
            <w:pPr>
              <w:jc w:val="center"/>
            </w:pPr>
          </w:p>
          <w:p w14:paraId="754F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4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C9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D4E91" w14:textId="377BADC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5</w:t>
            </w:r>
          </w:p>
          <w:p w14:paraId="2FABF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6C7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47D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57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D1ACA3" w14:textId="77777777" w:rsidR="00EB0C98" w:rsidRDefault="00EB0C98" w:rsidP="00EB0C98">
            <w:pPr>
              <w:jc w:val="center"/>
            </w:pPr>
          </w:p>
          <w:p w14:paraId="46D8B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71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6B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8B868" w14:textId="58CD27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6</w:t>
            </w:r>
          </w:p>
          <w:p w14:paraId="7FB74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54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8D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7B8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273F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8A63F" w14:textId="77777777" w:rsidR="00EB0C98" w:rsidRDefault="00EB0C98" w:rsidP="00EB0C98">
            <w:pPr>
              <w:jc w:val="center"/>
            </w:pPr>
          </w:p>
          <w:p w14:paraId="176EA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AB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686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A4EE25" w14:textId="117AA86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50E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779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1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F6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21308E" w14:textId="77777777" w:rsidR="00EB0C98" w:rsidRDefault="00EB0C98" w:rsidP="00EB0C98">
            <w:pPr>
              <w:jc w:val="center"/>
            </w:pPr>
          </w:p>
          <w:p w14:paraId="23509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12C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23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4CFD1" w14:textId="7028289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D156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FD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8D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AFE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0C8CF3" w14:textId="77777777" w:rsidR="00EB0C98" w:rsidRDefault="00EB0C98" w:rsidP="00EB0C98">
            <w:pPr>
              <w:jc w:val="center"/>
            </w:pPr>
          </w:p>
          <w:p w14:paraId="6A882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D9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12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C3CCC" w14:textId="7DFD3F0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053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00F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BC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B74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18B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D34C4" w14:textId="77777777" w:rsidR="00EB0C98" w:rsidRDefault="00EB0C98" w:rsidP="00EB0C98">
            <w:pPr>
              <w:jc w:val="center"/>
            </w:pPr>
          </w:p>
          <w:p w14:paraId="34CE3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18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8EB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CE1AF" w14:textId="102C990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EAC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E9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39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A53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326FC0" w14:textId="77777777" w:rsidR="00EB0C98" w:rsidRDefault="00EB0C98" w:rsidP="00EB0C98">
            <w:pPr>
              <w:jc w:val="center"/>
            </w:pPr>
          </w:p>
          <w:p w14:paraId="79F5D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3E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82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39A56B" w14:textId="3BFCB86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28BB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4B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FD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E5F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24661" w14:textId="77777777" w:rsidR="00EB0C98" w:rsidRDefault="00EB0C98" w:rsidP="00EB0C98">
            <w:pPr>
              <w:jc w:val="center"/>
            </w:pPr>
          </w:p>
          <w:p w14:paraId="4832A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F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C4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5C64BB" w14:textId="7F0ADF1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891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CC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729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1078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EDC1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C2209" w14:textId="77777777" w:rsidR="00EB0C98" w:rsidRDefault="00EB0C98" w:rsidP="00EB0C98">
            <w:pPr>
              <w:jc w:val="center"/>
            </w:pPr>
          </w:p>
          <w:p w14:paraId="74A29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0A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A24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A87608" w14:textId="2568F0E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3C4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23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345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35A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39F26D" w14:textId="77777777" w:rsidR="00EB0C98" w:rsidRDefault="00EB0C98" w:rsidP="00EB0C98">
            <w:pPr>
              <w:jc w:val="center"/>
            </w:pPr>
          </w:p>
          <w:p w14:paraId="3B15F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067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B2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2465A6" w14:textId="21897F5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5C4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8A2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28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87C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992ACE" w14:textId="77777777" w:rsidR="00EB0C98" w:rsidRDefault="00EB0C98" w:rsidP="00EB0C98">
            <w:pPr>
              <w:jc w:val="center"/>
            </w:pPr>
          </w:p>
          <w:p w14:paraId="7F0BE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37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63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926E1" w14:textId="491C413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5</w:t>
            </w:r>
          </w:p>
          <w:p w14:paraId="1E454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6D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F6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0EB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8D0F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617103D" w14:textId="77777777" w:rsidR="00EB0C98" w:rsidRDefault="00EB0C98" w:rsidP="00EB0C98">
            <w:pPr>
              <w:jc w:val="center"/>
            </w:pPr>
          </w:p>
          <w:p w14:paraId="6DD6D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F8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38A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A7A0F" w14:textId="4C2FBE4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6</w:t>
            </w:r>
          </w:p>
          <w:p w14:paraId="3FD99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24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8C3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1E1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8322EE" w14:textId="77777777" w:rsidR="00EB0C98" w:rsidRDefault="00EB0C98" w:rsidP="00EB0C98">
            <w:pPr>
              <w:jc w:val="center"/>
            </w:pPr>
          </w:p>
          <w:p w14:paraId="01DFE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687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79F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1CA4C0" w14:textId="469A9F3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94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BE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93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43B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9DD730" w14:textId="77777777" w:rsidR="00EB0C98" w:rsidRDefault="00EB0C98" w:rsidP="00EB0C98">
            <w:pPr>
              <w:jc w:val="center"/>
            </w:pPr>
          </w:p>
          <w:p w14:paraId="4A551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4A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36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2F08A" w14:textId="115F46E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B72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34C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02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9C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66F2C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977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CCB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78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AB6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C24A4E" w14:textId="0E6FDD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A94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696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8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31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94327" w14:textId="77777777" w:rsidR="00EB0C98" w:rsidRDefault="00EB0C98" w:rsidP="00EB0C98">
            <w:pPr>
              <w:jc w:val="center"/>
            </w:pPr>
          </w:p>
          <w:p w14:paraId="29022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F74B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242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ED3D1" w14:textId="491BA52B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40AF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6F7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3F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7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C532C2" w14:textId="77777777" w:rsidR="00EB0C98" w:rsidRDefault="00EB0C98" w:rsidP="00EB0C98">
            <w:pPr>
              <w:jc w:val="center"/>
            </w:pPr>
          </w:p>
          <w:p w14:paraId="58393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751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32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AE63E6" w14:textId="47256F1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33B6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34A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905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A06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D094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7D67B5" w14:textId="77777777" w:rsidR="00EB0C98" w:rsidRDefault="00EB0C98" w:rsidP="00EB0C98">
            <w:pPr>
              <w:jc w:val="center"/>
            </w:pPr>
          </w:p>
          <w:p w14:paraId="26005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2E7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B50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03A19C" w14:textId="297A517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15BC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12B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0D9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7F6F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F2E3A6" w14:textId="77777777" w:rsidR="00EB0C98" w:rsidRDefault="00EB0C98" w:rsidP="00EB0C98">
            <w:pPr>
              <w:jc w:val="center"/>
            </w:pPr>
          </w:p>
          <w:p w14:paraId="28142E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7E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20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4B33D" w14:textId="5DBDB2E3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0DD1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EC9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46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6C5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2EF6C2" w14:textId="77777777" w:rsidR="00EB0C98" w:rsidRDefault="00EB0C98" w:rsidP="00EB0C98">
            <w:pPr>
              <w:jc w:val="center"/>
            </w:pPr>
          </w:p>
          <w:p w14:paraId="3EBD5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52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C5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1CA565" w14:textId="742FBCB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801F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96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10F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4CC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AAEC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58284" w14:textId="77777777" w:rsidR="00EB0C98" w:rsidRDefault="00EB0C98" w:rsidP="00EB0C98">
            <w:pPr>
              <w:jc w:val="center"/>
            </w:pPr>
          </w:p>
          <w:p w14:paraId="49FD05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9E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4B6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2F9F82" w14:textId="028D70D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5</w:t>
            </w:r>
          </w:p>
          <w:p w14:paraId="17070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8F6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CE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968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D81BDA" w14:textId="77777777" w:rsidR="00EB0C98" w:rsidRDefault="00EB0C98" w:rsidP="00EB0C98">
            <w:pPr>
              <w:jc w:val="center"/>
            </w:pPr>
          </w:p>
          <w:p w14:paraId="3BB15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508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4D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8C3E78" w14:textId="68570AB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6</w:t>
            </w:r>
          </w:p>
          <w:p w14:paraId="6D454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89F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55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F303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D93F4D" w14:textId="77777777" w:rsidR="00EB0C98" w:rsidRDefault="00EB0C98" w:rsidP="00EB0C98">
            <w:pPr>
              <w:jc w:val="center"/>
            </w:pPr>
          </w:p>
          <w:p w14:paraId="645E6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A9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01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0746E" w14:textId="7599A1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B0F6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05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152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13A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760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2E6D10" w14:textId="77777777" w:rsidR="00EB0C98" w:rsidRDefault="00EB0C98" w:rsidP="00EB0C98">
            <w:pPr>
              <w:jc w:val="center"/>
            </w:pPr>
          </w:p>
          <w:p w14:paraId="2C1AD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AE4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F6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EFBD6" w14:textId="553A75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8003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3E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6CE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6AB7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26083" w14:textId="77777777" w:rsidR="00EB0C98" w:rsidRDefault="00EB0C98" w:rsidP="00EB0C98">
            <w:pPr>
              <w:jc w:val="center"/>
            </w:pPr>
          </w:p>
          <w:p w14:paraId="1A3D6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AE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6E2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F5178" w14:textId="50B67B6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6D55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763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52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13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5D7A9" w14:textId="77777777" w:rsidR="00EB0C98" w:rsidRDefault="00EB0C98" w:rsidP="00EB0C98">
            <w:pPr>
              <w:jc w:val="center"/>
            </w:pPr>
          </w:p>
          <w:p w14:paraId="55EF3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0F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F28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911C33" w14:textId="70BC1C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F3B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42F9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06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62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512D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E06155" w14:textId="77777777" w:rsidR="00EB0C98" w:rsidRDefault="00EB0C98" w:rsidP="00EB0C98">
            <w:pPr>
              <w:jc w:val="center"/>
            </w:pPr>
          </w:p>
          <w:p w14:paraId="4C02D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79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26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1D2C01" w14:textId="3D6ED045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2DD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406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7F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DEF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66024C" w14:textId="77777777" w:rsidR="00EB0C98" w:rsidRDefault="00EB0C98" w:rsidP="00EB0C98">
            <w:pPr>
              <w:jc w:val="center"/>
            </w:pPr>
          </w:p>
          <w:p w14:paraId="3572D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E9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FDF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429553" w14:textId="4B55D3E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677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87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BAF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707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458112" w14:textId="77777777" w:rsidR="00EB0C98" w:rsidRDefault="00EB0C98" w:rsidP="00EB0C98">
            <w:pPr>
              <w:jc w:val="center"/>
            </w:pPr>
          </w:p>
          <w:p w14:paraId="38757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A2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EE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09D358" w14:textId="4862552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BFDA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616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FB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822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D04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4D3019" w14:textId="77777777" w:rsidR="00EB0C98" w:rsidRDefault="00EB0C98" w:rsidP="00EB0C98">
            <w:pPr>
              <w:jc w:val="center"/>
            </w:pPr>
          </w:p>
          <w:p w14:paraId="323AF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4D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5F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48EA5" w14:textId="6F6F1871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7D11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4F3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4C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B4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5A7C4C" w14:textId="77777777" w:rsidR="00EB0C98" w:rsidRDefault="00EB0C98" w:rsidP="00EB0C98">
            <w:pPr>
              <w:jc w:val="center"/>
            </w:pPr>
          </w:p>
          <w:p w14:paraId="2A5F1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3B1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C89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E7530" w14:textId="0F001D6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5</w:t>
            </w:r>
          </w:p>
          <w:p w14:paraId="72327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5BA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03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AC11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5213BCC" w14:textId="77777777" w:rsidR="00EB0C98" w:rsidRDefault="00EB0C98" w:rsidP="00EB0C98">
            <w:pPr>
              <w:jc w:val="center"/>
            </w:pPr>
          </w:p>
          <w:p w14:paraId="46FFE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E9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BE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A58C2" w14:textId="54B224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6</w:t>
            </w:r>
          </w:p>
          <w:p w14:paraId="0A6C0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94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C7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D72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56D99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D09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759A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746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99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BD9818" w14:textId="4EA24A4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</w:p>
          <w:p w14:paraId="6380A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BCFA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113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53D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DA8350" w14:textId="77777777" w:rsidR="00EB0C98" w:rsidRDefault="00EB0C98" w:rsidP="00EB0C98">
            <w:pPr>
              <w:jc w:val="center"/>
            </w:pPr>
          </w:p>
          <w:p w14:paraId="11EC5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32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2D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7A1F5" w14:textId="63722EC8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</w:p>
          <w:p w14:paraId="300D2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E41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2C4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17BF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11B8C4" w14:textId="77777777" w:rsidR="00EB0C98" w:rsidRDefault="00EB0C98" w:rsidP="00EB0C98">
            <w:pPr>
              <w:jc w:val="center"/>
            </w:pPr>
          </w:p>
          <w:p w14:paraId="4EEA3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25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3DC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10ABE" w14:textId="7560DE4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</w:p>
          <w:p w14:paraId="40660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76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14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A9A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B95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E5EE4A" w14:textId="77777777" w:rsidR="00EB0C98" w:rsidRDefault="00EB0C98" w:rsidP="00EB0C98">
            <w:pPr>
              <w:jc w:val="center"/>
            </w:pPr>
          </w:p>
          <w:p w14:paraId="2EF35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EA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64F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32A186" w14:textId="5D03CCC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</w:p>
          <w:p w14:paraId="606B8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1E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EA25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9A39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89CA8F" w14:textId="77777777" w:rsidR="00EB0C98" w:rsidRDefault="00EB0C98" w:rsidP="00EB0C98">
            <w:pPr>
              <w:jc w:val="center"/>
            </w:pPr>
          </w:p>
          <w:p w14:paraId="252C9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B1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FA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8EE50" w14:textId="2541495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</w:p>
          <w:p w14:paraId="191B6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9DE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9D79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FD8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2DA2C3" w14:textId="77777777" w:rsidR="00EB0C98" w:rsidRDefault="00EB0C98" w:rsidP="00EB0C98">
            <w:pPr>
              <w:jc w:val="center"/>
            </w:pPr>
          </w:p>
          <w:p w14:paraId="0DC9E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BAC1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28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6B38D5" w14:textId="0C00453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</w:p>
          <w:p w14:paraId="74702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F4F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0AB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6F6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CCB8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1A979E" w14:textId="77777777" w:rsidR="00EB0C98" w:rsidRDefault="00EB0C98" w:rsidP="00EB0C98">
            <w:pPr>
              <w:jc w:val="center"/>
            </w:pPr>
          </w:p>
          <w:p w14:paraId="1A376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5E7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64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5EBFD" w14:textId="46A1410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</w:p>
          <w:p w14:paraId="28AB3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C256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6A4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D54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3947AC" w14:textId="77777777" w:rsidR="00EB0C98" w:rsidRDefault="00EB0C98" w:rsidP="00EB0C98">
            <w:pPr>
              <w:jc w:val="center"/>
            </w:pPr>
          </w:p>
          <w:p w14:paraId="047F8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B48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E7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BEC50" w14:textId="3FD57D5A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</w:p>
          <w:p w14:paraId="2695A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568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B7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268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ECDDD7" w14:textId="77777777" w:rsidR="00EB0C98" w:rsidRDefault="00EB0C98" w:rsidP="00EB0C98">
            <w:pPr>
              <w:jc w:val="center"/>
            </w:pPr>
          </w:p>
          <w:p w14:paraId="720763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ED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8D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13A54" w14:textId="201F7D04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5</w:t>
            </w:r>
          </w:p>
          <w:p w14:paraId="38377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649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6FB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4AF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0EFD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D72657" w14:textId="77777777" w:rsidR="00EB0C98" w:rsidRDefault="00EB0C98" w:rsidP="00EB0C98">
            <w:pPr>
              <w:jc w:val="center"/>
            </w:pPr>
          </w:p>
          <w:p w14:paraId="6BE69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BA2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C6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11221" w14:textId="732D1FE9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6</w:t>
            </w:r>
          </w:p>
          <w:p w14:paraId="52413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DEE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7E3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401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0D4996" w14:textId="77777777" w:rsidR="00EB0C98" w:rsidRDefault="00EB0C98" w:rsidP="00EB0C98">
            <w:pPr>
              <w:jc w:val="center"/>
            </w:pPr>
          </w:p>
          <w:p w14:paraId="2ECCC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CE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B2E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A38E1" w14:textId="7679FB56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</w:p>
          <w:p w14:paraId="3A54E6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D6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B72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702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3AD98E" w14:textId="77777777" w:rsidR="00EB0C98" w:rsidRDefault="00EB0C98" w:rsidP="00EB0C98">
            <w:pPr>
              <w:jc w:val="center"/>
            </w:pPr>
          </w:p>
          <w:p w14:paraId="0DB8D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F9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AF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493FCE" w14:textId="6E44A9A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</w:p>
          <w:p w14:paraId="4F218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49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54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736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1885F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11FAE2" w14:textId="77777777" w:rsidR="00EB0C98" w:rsidRDefault="00EB0C98" w:rsidP="00EB0C98">
            <w:pPr>
              <w:jc w:val="center"/>
            </w:pPr>
          </w:p>
          <w:p w14:paraId="71D2A1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4C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05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7CD5CA" w14:textId="44FB97AC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</w:p>
          <w:p w14:paraId="4D226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67C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20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FAA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0550DA" w14:textId="77777777" w:rsidR="00EB0C98" w:rsidRDefault="00EB0C98" w:rsidP="00EB0C98">
            <w:pPr>
              <w:jc w:val="center"/>
            </w:pPr>
          </w:p>
          <w:p w14:paraId="59FB8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5DE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322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3C508" w14:textId="6E653080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0</w:t>
            </w:r>
          </w:p>
          <w:p w14:paraId="3A2AB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A5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45C7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0C9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0426B7" w14:textId="77777777" w:rsidR="00EB0C98" w:rsidRDefault="00EB0C98" w:rsidP="00EB0C98">
            <w:pPr>
              <w:jc w:val="center"/>
            </w:pPr>
          </w:p>
          <w:p w14:paraId="394DE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2D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53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7760D9" w14:textId="59CF992D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1</w:t>
            </w:r>
          </w:p>
          <w:p w14:paraId="52CB5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718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408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A9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E909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D857C8" w14:textId="77777777" w:rsidR="00EB0C98" w:rsidRDefault="00EB0C98" w:rsidP="00EB0C98">
            <w:pPr>
              <w:jc w:val="center"/>
            </w:pPr>
          </w:p>
          <w:p w14:paraId="3BAC6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286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128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5DC6D7" w14:textId="3ED52F8E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2</w:t>
            </w:r>
          </w:p>
          <w:p w14:paraId="71A20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50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B891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A5D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9C5934" w14:textId="77777777" w:rsidR="00EB0C98" w:rsidRDefault="00EB0C98" w:rsidP="00EB0C98">
            <w:pPr>
              <w:jc w:val="center"/>
            </w:pPr>
          </w:p>
          <w:p w14:paraId="7916E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26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F3D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91553F" w14:textId="5202652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3</w:t>
            </w:r>
          </w:p>
          <w:p w14:paraId="44804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7CB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C4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820F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69DECFA" w14:textId="77777777" w:rsidR="00EB0C98" w:rsidRDefault="00EB0C98" w:rsidP="00EB0C98">
            <w:pPr>
              <w:jc w:val="center"/>
            </w:pPr>
          </w:p>
          <w:p w14:paraId="6398F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0D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65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73D43" w14:textId="694E7DFF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4</w:t>
            </w:r>
          </w:p>
          <w:p w14:paraId="75260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09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144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671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</w:tbl>
    <w:p w14:paraId="13C7B46A" w14:textId="77777777" w:rsidR="00DC38D6" w:rsidRPr="00DC38D6" w:rsidRDefault="00DC38D6" w:rsidP="009F7A3D"/>
    <w:sectPr w:rsidR="00DC38D6" w:rsidRPr="00DC38D6" w:rsidSect="00304A45">
      <w:pgSz w:w="11906" w:h="16838"/>
      <w:pgMar w:top="57" w:right="57" w:bottom="57" w:left="5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8655F" w14:textId="77777777" w:rsidR="00DA4A67" w:rsidRDefault="00DA4A67" w:rsidP="00684888">
      <w:pPr>
        <w:spacing w:after="0" w:line="240" w:lineRule="auto"/>
      </w:pPr>
      <w:r>
        <w:separator/>
      </w:r>
    </w:p>
  </w:endnote>
  <w:endnote w:type="continuationSeparator" w:id="0">
    <w:p w14:paraId="46C38F05" w14:textId="77777777" w:rsidR="00DA4A67" w:rsidRDefault="00DA4A67" w:rsidP="00684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EFA72" w14:textId="77777777" w:rsidR="00DA4A67" w:rsidRDefault="00DA4A67" w:rsidP="00684888">
      <w:pPr>
        <w:spacing w:after="0" w:line="240" w:lineRule="auto"/>
      </w:pPr>
      <w:r>
        <w:separator/>
      </w:r>
    </w:p>
  </w:footnote>
  <w:footnote w:type="continuationSeparator" w:id="0">
    <w:p w14:paraId="27DF4391" w14:textId="77777777" w:rsidR="00DA4A67" w:rsidRDefault="00DA4A67" w:rsidP="006848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displayBackgroundShape/>
  <w:gutterAtTop/>
  <w:defaultTabStop w:val="720"/>
  <w:characterSpacingControl w:val="doNotCompress"/>
  <w:hdrShapeDefaults>
    <o:shapedefaults v:ext="edit" spidmax="2049">
      <o:colormru v:ext="edit" colors="#047c2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jQwMLMwMDAxMDJV0lEKTi0uzszPAykwrAUAy0g6EiwAAAA="/>
  </w:docVars>
  <w:rsids>
    <w:rsidRoot w:val="00684888"/>
    <w:rsid w:val="000209D7"/>
    <w:rsid w:val="00025C47"/>
    <w:rsid w:val="00037BD2"/>
    <w:rsid w:val="00051A68"/>
    <w:rsid w:val="0007442C"/>
    <w:rsid w:val="000937DA"/>
    <w:rsid w:val="000A22CA"/>
    <w:rsid w:val="000B5ADA"/>
    <w:rsid w:val="000C0D84"/>
    <w:rsid w:val="000D5D8F"/>
    <w:rsid w:val="000E5C97"/>
    <w:rsid w:val="000F6CEC"/>
    <w:rsid w:val="0010545D"/>
    <w:rsid w:val="00110291"/>
    <w:rsid w:val="00125DA8"/>
    <w:rsid w:val="00145513"/>
    <w:rsid w:val="0016343D"/>
    <w:rsid w:val="00165FBE"/>
    <w:rsid w:val="00166DA6"/>
    <w:rsid w:val="00170320"/>
    <w:rsid w:val="00171F31"/>
    <w:rsid w:val="00176C78"/>
    <w:rsid w:val="001776A8"/>
    <w:rsid w:val="001969E9"/>
    <w:rsid w:val="001A3CDF"/>
    <w:rsid w:val="001B098F"/>
    <w:rsid w:val="001E1687"/>
    <w:rsid w:val="001E1FB9"/>
    <w:rsid w:val="001E76E6"/>
    <w:rsid w:val="00204397"/>
    <w:rsid w:val="002119EC"/>
    <w:rsid w:val="00211EFC"/>
    <w:rsid w:val="00214E8C"/>
    <w:rsid w:val="0021775A"/>
    <w:rsid w:val="00232B1C"/>
    <w:rsid w:val="0023383D"/>
    <w:rsid w:val="002549B6"/>
    <w:rsid w:val="00255605"/>
    <w:rsid w:val="00264908"/>
    <w:rsid w:val="00265059"/>
    <w:rsid w:val="00266A51"/>
    <w:rsid w:val="00267F8D"/>
    <w:rsid w:val="002718F3"/>
    <w:rsid w:val="0027761E"/>
    <w:rsid w:val="002A49B8"/>
    <w:rsid w:val="002A62FD"/>
    <w:rsid w:val="002C014F"/>
    <w:rsid w:val="002C185A"/>
    <w:rsid w:val="002F1D19"/>
    <w:rsid w:val="0030022C"/>
    <w:rsid w:val="00304A45"/>
    <w:rsid w:val="00312094"/>
    <w:rsid w:val="00334EF6"/>
    <w:rsid w:val="003374A3"/>
    <w:rsid w:val="00374288"/>
    <w:rsid w:val="0037444A"/>
    <w:rsid w:val="00375982"/>
    <w:rsid w:val="00394AD6"/>
    <w:rsid w:val="003B1948"/>
    <w:rsid w:val="003B5AAE"/>
    <w:rsid w:val="003C0751"/>
    <w:rsid w:val="003D44E1"/>
    <w:rsid w:val="003E31AB"/>
    <w:rsid w:val="003F034A"/>
    <w:rsid w:val="003F50F1"/>
    <w:rsid w:val="00401085"/>
    <w:rsid w:val="00407002"/>
    <w:rsid w:val="004127F2"/>
    <w:rsid w:val="00420AFE"/>
    <w:rsid w:val="00423D41"/>
    <w:rsid w:val="00432D2E"/>
    <w:rsid w:val="00436C44"/>
    <w:rsid w:val="00447CEC"/>
    <w:rsid w:val="00451F20"/>
    <w:rsid w:val="004650CF"/>
    <w:rsid w:val="004E21F1"/>
    <w:rsid w:val="00513184"/>
    <w:rsid w:val="005336D7"/>
    <w:rsid w:val="00540035"/>
    <w:rsid w:val="00552910"/>
    <w:rsid w:val="00553B6B"/>
    <w:rsid w:val="00554685"/>
    <w:rsid w:val="0055587C"/>
    <w:rsid w:val="00556670"/>
    <w:rsid w:val="00576724"/>
    <w:rsid w:val="00576E65"/>
    <w:rsid w:val="00594E3B"/>
    <w:rsid w:val="005A07DF"/>
    <w:rsid w:val="005A2EAA"/>
    <w:rsid w:val="005B01B2"/>
    <w:rsid w:val="005F03D4"/>
    <w:rsid w:val="005F2FBB"/>
    <w:rsid w:val="006068BC"/>
    <w:rsid w:val="006106E9"/>
    <w:rsid w:val="00624089"/>
    <w:rsid w:val="006249D4"/>
    <w:rsid w:val="006305BA"/>
    <w:rsid w:val="006607F0"/>
    <w:rsid w:val="00660A31"/>
    <w:rsid w:val="0068031C"/>
    <w:rsid w:val="0068192B"/>
    <w:rsid w:val="00684888"/>
    <w:rsid w:val="006922BF"/>
    <w:rsid w:val="006A4C65"/>
    <w:rsid w:val="006D14C2"/>
    <w:rsid w:val="006D3A35"/>
    <w:rsid w:val="006E4A6E"/>
    <w:rsid w:val="006E6BBE"/>
    <w:rsid w:val="00703A09"/>
    <w:rsid w:val="00713C2F"/>
    <w:rsid w:val="00730A2A"/>
    <w:rsid w:val="0074649A"/>
    <w:rsid w:val="007469EA"/>
    <w:rsid w:val="0075257C"/>
    <w:rsid w:val="0077322E"/>
    <w:rsid w:val="007761EE"/>
    <w:rsid w:val="007C2D09"/>
    <w:rsid w:val="007C3415"/>
    <w:rsid w:val="007E0A2E"/>
    <w:rsid w:val="007E3A0E"/>
    <w:rsid w:val="007F5802"/>
    <w:rsid w:val="007F7A57"/>
    <w:rsid w:val="00813816"/>
    <w:rsid w:val="00830D50"/>
    <w:rsid w:val="008410EE"/>
    <w:rsid w:val="008710D0"/>
    <w:rsid w:val="00871C20"/>
    <w:rsid w:val="00875623"/>
    <w:rsid w:val="00886C37"/>
    <w:rsid w:val="00892DC7"/>
    <w:rsid w:val="008B3596"/>
    <w:rsid w:val="008C1699"/>
    <w:rsid w:val="008C3E30"/>
    <w:rsid w:val="008D5691"/>
    <w:rsid w:val="008D73BF"/>
    <w:rsid w:val="008F54B3"/>
    <w:rsid w:val="0090586A"/>
    <w:rsid w:val="00906462"/>
    <w:rsid w:val="00910CCE"/>
    <w:rsid w:val="00917DA5"/>
    <w:rsid w:val="009374EE"/>
    <w:rsid w:val="009576EB"/>
    <w:rsid w:val="00971B80"/>
    <w:rsid w:val="00980F63"/>
    <w:rsid w:val="00982E74"/>
    <w:rsid w:val="0098604C"/>
    <w:rsid w:val="00986405"/>
    <w:rsid w:val="009B2401"/>
    <w:rsid w:val="009B745F"/>
    <w:rsid w:val="009C5245"/>
    <w:rsid w:val="009D1319"/>
    <w:rsid w:val="009E0461"/>
    <w:rsid w:val="009E75C0"/>
    <w:rsid w:val="009F35BF"/>
    <w:rsid w:val="009F7A3D"/>
    <w:rsid w:val="00A21C07"/>
    <w:rsid w:val="00A57019"/>
    <w:rsid w:val="00A64627"/>
    <w:rsid w:val="00A74A17"/>
    <w:rsid w:val="00AC58C2"/>
    <w:rsid w:val="00AD3168"/>
    <w:rsid w:val="00AF2C07"/>
    <w:rsid w:val="00B0563F"/>
    <w:rsid w:val="00B13538"/>
    <w:rsid w:val="00B16C64"/>
    <w:rsid w:val="00B41618"/>
    <w:rsid w:val="00B41D70"/>
    <w:rsid w:val="00B443A8"/>
    <w:rsid w:val="00B511CC"/>
    <w:rsid w:val="00B659C6"/>
    <w:rsid w:val="00B65DA0"/>
    <w:rsid w:val="00B70820"/>
    <w:rsid w:val="00B842DE"/>
    <w:rsid w:val="00B84EA2"/>
    <w:rsid w:val="00B86EDB"/>
    <w:rsid w:val="00BC5312"/>
    <w:rsid w:val="00BD343A"/>
    <w:rsid w:val="00BD6DC2"/>
    <w:rsid w:val="00C01F8E"/>
    <w:rsid w:val="00C06B44"/>
    <w:rsid w:val="00C13C88"/>
    <w:rsid w:val="00C16F02"/>
    <w:rsid w:val="00C20781"/>
    <w:rsid w:val="00C5441E"/>
    <w:rsid w:val="00C62D85"/>
    <w:rsid w:val="00C6537C"/>
    <w:rsid w:val="00C7208B"/>
    <w:rsid w:val="00C77006"/>
    <w:rsid w:val="00C807A3"/>
    <w:rsid w:val="00C94FC8"/>
    <w:rsid w:val="00CB6BED"/>
    <w:rsid w:val="00CD0113"/>
    <w:rsid w:val="00CD4315"/>
    <w:rsid w:val="00CD7D20"/>
    <w:rsid w:val="00CE0C23"/>
    <w:rsid w:val="00CE60E6"/>
    <w:rsid w:val="00CE7CC8"/>
    <w:rsid w:val="00CF6A8B"/>
    <w:rsid w:val="00D04F62"/>
    <w:rsid w:val="00D07671"/>
    <w:rsid w:val="00D07C6C"/>
    <w:rsid w:val="00D51B25"/>
    <w:rsid w:val="00D535EF"/>
    <w:rsid w:val="00D7478C"/>
    <w:rsid w:val="00D8568A"/>
    <w:rsid w:val="00DA4A67"/>
    <w:rsid w:val="00DB3F43"/>
    <w:rsid w:val="00DB45FD"/>
    <w:rsid w:val="00DB65B8"/>
    <w:rsid w:val="00DB6F7A"/>
    <w:rsid w:val="00DC0B10"/>
    <w:rsid w:val="00DC38D6"/>
    <w:rsid w:val="00DD56A0"/>
    <w:rsid w:val="00DE7992"/>
    <w:rsid w:val="00DF465E"/>
    <w:rsid w:val="00E03993"/>
    <w:rsid w:val="00E209BA"/>
    <w:rsid w:val="00E45859"/>
    <w:rsid w:val="00E45871"/>
    <w:rsid w:val="00E52471"/>
    <w:rsid w:val="00E73CD4"/>
    <w:rsid w:val="00E85C33"/>
    <w:rsid w:val="00E9446C"/>
    <w:rsid w:val="00EB0C98"/>
    <w:rsid w:val="00EB1A52"/>
    <w:rsid w:val="00EB1F75"/>
    <w:rsid w:val="00ED1401"/>
    <w:rsid w:val="00ED7F21"/>
    <w:rsid w:val="00EF653F"/>
    <w:rsid w:val="00F124BD"/>
    <w:rsid w:val="00F21092"/>
    <w:rsid w:val="00F263D4"/>
    <w:rsid w:val="00F441A6"/>
    <w:rsid w:val="00F7165D"/>
    <w:rsid w:val="00F93B11"/>
    <w:rsid w:val="00FA0231"/>
    <w:rsid w:val="00FB3631"/>
    <w:rsid w:val="00FB49B6"/>
    <w:rsid w:val="00FB6CA4"/>
    <w:rsid w:val="00FD50C0"/>
    <w:rsid w:val="00FE73D2"/>
    <w:rsid w:val="00FF07E3"/>
    <w:rsid w:val="00FF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47c2c"/>
    </o:shapedefaults>
    <o:shapelayout v:ext="edit">
      <o:idmap v:ext="edit" data="1"/>
    </o:shapelayout>
  </w:shapeDefaults>
  <w:decimalSymbol w:val="."/>
  <w:listSeparator w:val=","/>
  <w14:docId w14:val="4CF4DD01"/>
  <w15:chartTrackingRefBased/>
  <w15:docId w15:val="{17B07DAB-C302-40EB-8658-0B9B1F539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3D2"/>
  </w:style>
  <w:style w:type="paragraph" w:styleId="Footer">
    <w:name w:val="footer"/>
    <w:basedOn w:val="Normal"/>
    <w:link w:val="Foot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3D2"/>
  </w:style>
  <w:style w:type="table" w:styleId="TableGrid">
    <w:name w:val="Table Grid"/>
    <w:basedOn w:val="TableNormal"/>
    <w:uiPriority w:val="39"/>
    <w:rsid w:val="00FE7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C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C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C7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7322E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1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4</TotalTime>
  <Pages>301</Pages>
  <Words>69582</Words>
  <Characters>396620</Characters>
  <Application>Microsoft Office Word</Application>
  <DocSecurity>0</DocSecurity>
  <Lines>3305</Lines>
  <Paragraphs>9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</dc:creator>
  <cp:keywords/>
  <dc:description/>
  <cp:lastModifiedBy>ansa</cp:lastModifiedBy>
  <cp:revision>216</cp:revision>
  <dcterms:created xsi:type="dcterms:W3CDTF">2021-02-20T08:14:00Z</dcterms:created>
  <dcterms:modified xsi:type="dcterms:W3CDTF">2021-05-08T05:36:00Z</dcterms:modified>
</cp:coreProperties>
</file>